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EFF749" w14:textId="68C4345C" w:rsidR="0021066A" w:rsidRPr="00AA4CE5" w:rsidRDefault="00670897" w:rsidP="00AA4CE5">
      <w:pPr>
        <w:pStyle w:val="Heading1"/>
        <w:numPr>
          <w:ilvl w:val="0"/>
          <w:numId w:val="0"/>
        </w:numPr>
        <w:rPr>
          <w:rFonts w:cstheme="minorHAnsi"/>
        </w:rPr>
      </w:pPr>
      <w:r w:rsidRPr="00670897">
        <w:rPr>
          <w:rFonts w:cstheme="minorHAnsi"/>
          <w:sz w:val="44"/>
          <w:szCs w:val="44"/>
        </w:rPr>
        <w:t>2026 SOSA - Reference Case and Sensitivities Consultation</w:t>
      </w:r>
      <w:r>
        <w:rPr>
          <w:rFonts w:cstheme="minorHAnsi"/>
          <w:sz w:val="44"/>
          <w:szCs w:val="44"/>
        </w:rPr>
        <w:t xml:space="preserve"> </w:t>
      </w:r>
      <w:r w:rsidR="00AA4CE5" w:rsidRPr="00AA4CE5">
        <w:rPr>
          <w:rFonts w:cstheme="minorHAnsi"/>
          <w:sz w:val="44"/>
          <w:szCs w:val="44"/>
        </w:rPr>
        <w:t>Questions</w:t>
      </w:r>
    </w:p>
    <w:p w14:paraId="31068817" w14:textId="77777777" w:rsidR="00792877" w:rsidRPr="00AA4CE5" w:rsidRDefault="00792877" w:rsidP="00792877">
      <w:pPr>
        <w:rPr>
          <w:rFonts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6060"/>
      </w:tblGrid>
      <w:tr w:rsidR="00792877" w:rsidRPr="00AA4CE5" w14:paraId="6E0B1CAC" w14:textId="77777777" w:rsidTr="00AA4CE5">
        <w:tc>
          <w:tcPr>
            <w:tcW w:w="2830" w:type="dxa"/>
            <w:shd w:val="clear" w:color="auto" w:fill="C1D6F0" w:themeFill="accent2" w:themeFillTint="33"/>
          </w:tcPr>
          <w:p w14:paraId="2790AA6B" w14:textId="42BF7B3F" w:rsidR="00792877" w:rsidRPr="00AA4CE5" w:rsidRDefault="00CA3907" w:rsidP="00792877">
            <w:pPr>
              <w:rPr>
                <w:rFonts w:cstheme="minorHAnsi"/>
                <w:b/>
                <w:bCs/>
                <w:sz w:val="32"/>
                <w:szCs w:val="32"/>
              </w:rPr>
            </w:pPr>
            <w:r w:rsidRPr="00AA4CE5">
              <w:rPr>
                <w:rFonts w:cstheme="minorHAnsi"/>
                <w:b/>
                <w:bCs/>
                <w:sz w:val="32"/>
                <w:szCs w:val="32"/>
              </w:rPr>
              <w:t>Submission Date:</w:t>
            </w:r>
          </w:p>
        </w:tc>
        <w:tc>
          <w:tcPr>
            <w:tcW w:w="6060" w:type="dxa"/>
          </w:tcPr>
          <w:p w14:paraId="73E68862" w14:textId="77777777" w:rsidR="00792877" w:rsidRPr="00AA4CE5" w:rsidRDefault="00792877" w:rsidP="00792877">
            <w:pPr>
              <w:rPr>
                <w:rFonts w:cstheme="minorHAnsi"/>
              </w:rPr>
            </w:pPr>
          </w:p>
        </w:tc>
      </w:tr>
      <w:tr w:rsidR="00792877" w:rsidRPr="00AA4CE5" w14:paraId="442ADFAD" w14:textId="77777777" w:rsidTr="00AA4CE5">
        <w:tc>
          <w:tcPr>
            <w:tcW w:w="2830" w:type="dxa"/>
            <w:shd w:val="clear" w:color="auto" w:fill="C1D6F0" w:themeFill="accent2" w:themeFillTint="33"/>
          </w:tcPr>
          <w:p w14:paraId="3B57E31A" w14:textId="13237E97" w:rsidR="00CA3907" w:rsidRPr="00AA4CE5" w:rsidRDefault="00CA3907" w:rsidP="00792877">
            <w:pPr>
              <w:rPr>
                <w:rFonts w:cstheme="minorHAnsi"/>
                <w:b/>
                <w:bCs/>
                <w:sz w:val="32"/>
                <w:szCs w:val="32"/>
              </w:rPr>
            </w:pPr>
            <w:r w:rsidRPr="00AA4CE5">
              <w:rPr>
                <w:rFonts w:cstheme="minorHAnsi"/>
                <w:b/>
                <w:bCs/>
                <w:sz w:val="32"/>
                <w:szCs w:val="32"/>
              </w:rPr>
              <w:t>Organisation</w:t>
            </w:r>
            <w:r w:rsidR="00AA4CE5">
              <w:rPr>
                <w:rFonts w:cstheme="minorHAnsi"/>
                <w:b/>
                <w:bCs/>
                <w:sz w:val="32"/>
                <w:szCs w:val="32"/>
              </w:rPr>
              <w:t>:</w:t>
            </w:r>
          </w:p>
        </w:tc>
        <w:tc>
          <w:tcPr>
            <w:tcW w:w="6060" w:type="dxa"/>
          </w:tcPr>
          <w:p w14:paraId="35B03696" w14:textId="77777777" w:rsidR="00792877" w:rsidRPr="00AA4CE5" w:rsidRDefault="00792877" w:rsidP="00792877">
            <w:pPr>
              <w:rPr>
                <w:rFonts w:cstheme="minorHAnsi"/>
              </w:rPr>
            </w:pPr>
          </w:p>
        </w:tc>
      </w:tr>
    </w:tbl>
    <w:p w14:paraId="775D42BB" w14:textId="77777777" w:rsidR="00792877" w:rsidRPr="00AA4CE5" w:rsidRDefault="00792877" w:rsidP="00792877">
      <w:pPr>
        <w:rPr>
          <w:rFonts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9"/>
        <w:gridCol w:w="7761"/>
      </w:tblGrid>
      <w:tr w:rsidR="00AA4CE5" w:rsidRPr="00AA4CE5" w14:paraId="4177C229" w14:textId="77777777" w:rsidTr="00F858BA">
        <w:trPr>
          <w:trHeight w:val="577"/>
        </w:trPr>
        <w:tc>
          <w:tcPr>
            <w:tcW w:w="8890" w:type="dxa"/>
            <w:gridSpan w:val="2"/>
            <w:tcBorders>
              <w:bottom w:val="single" w:sz="4" w:space="0" w:color="auto"/>
            </w:tcBorders>
            <w:shd w:val="clear" w:color="auto" w:fill="C1D6F0" w:themeFill="accent2" w:themeFillTint="33"/>
          </w:tcPr>
          <w:p w14:paraId="4E12C761" w14:textId="5E0E1860" w:rsidR="00AA4CE5" w:rsidRPr="00AA4CE5" w:rsidRDefault="00AA4CE5" w:rsidP="00792877">
            <w:pPr>
              <w:rPr>
                <w:rFonts w:cstheme="minorHAnsi"/>
              </w:rPr>
            </w:pPr>
            <w:r w:rsidRPr="00AA4CE5">
              <w:rPr>
                <w:rFonts w:cstheme="minorHAnsi"/>
                <w:b/>
                <w:bCs/>
              </w:rPr>
              <w:t xml:space="preserve">Question 1: </w:t>
            </w:r>
            <w:r w:rsidRPr="00AA4CE5">
              <w:rPr>
                <w:rFonts w:cstheme="minorHAnsi"/>
              </w:rPr>
              <w:t xml:space="preserve">Do </w:t>
            </w:r>
            <w:r w:rsidR="00670897" w:rsidRPr="00670897">
              <w:rPr>
                <w:rFonts w:cstheme="minorHAnsi"/>
              </w:rPr>
              <w:t>you agree with the proposed assumptions used for the reference case? If not, please provide further details and what you consider would be reasonable alternate assumptions.</w:t>
            </w:r>
          </w:p>
        </w:tc>
      </w:tr>
      <w:tr w:rsidR="009944BD" w:rsidRPr="00AA4CE5" w14:paraId="7BE33854" w14:textId="77777777" w:rsidTr="003F126D">
        <w:trPr>
          <w:trHeight w:val="1234"/>
        </w:trPr>
        <w:tc>
          <w:tcPr>
            <w:tcW w:w="8890" w:type="dxa"/>
            <w:gridSpan w:val="2"/>
            <w:tcBorders>
              <w:left w:val="single" w:sz="4" w:space="0" w:color="auto"/>
            </w:tcBorders>
          </w:tcPr>
          <w:p w14:paraId="4EF3D946" w14:textId="77777777" w:rsidR="009944BD" w:rsidRPr="00AA4CE5" w:rsidRDefault="009944BD" w:rsidP="0079287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4CE5" w:rsidRPr="00AA4CE5" w14:paraId="08135178" w14:textId="77777777" w:rsidTr="00F858BA">
        <w:trPr>
          <w:trHeight w:val="1234"/>
        </w:trPr>
        <w:tc>
          <w:tcPr>
            <w:tcW w:w="8890" w:type="dxa"/>
            <w:gridSpan w:val="2"/>
            <w:tcBorders>
              <w:bottom w:val="single" w:sz="4" w:space="0" w:color="auto"/>
            </w:tcBorders>
            <w:shd w:val="clear" w:color="auto" w:fill="C1D6F0" w:themeFill="accent2" w:themeFillTint="33"/>
          </w:tcPr>
          <w:p w14:paraId="0DA4D886" w14:textId="23284152" w:rsidR="00AA4CE5" w:rsidRPr="00AA4CE5" w:rsidRDefault="00AA4CE5" w:rsidP="340E8773">
            <w:pPr>
              <w:rPr>
                <w:sz w:val="24"/>
                <w:szCs w:val="24"/>
              </w:rPr>
            </w:pPr>
            <w:r w:rsidRPr="340E8773">
              <w:rPr>
                <w:b/>
                <w:bCs/>
                <w:color w:val="000000" w:themeColor="text1"/>
              </w:rPr>
              <w:t>Question 2:</w:t>
            </w:r>
            <w:r w:rsidRPr="340E8773">
              <w:rPr>
                <w:color w:val="000000" w:themeColor="text1"/>
              </w:rPr>
              <w:t xml:space="preserve"> Do </w:t>
            </w:r>
            <w:r w:rsidR="00670897" w:rsidRPr="340E8773">
              <w:rPr>
                <w:color w:val="000000" w:themeColor="text1"/>
              </w:rPr>
              <w:t xml:space="preserve">you agree that the proposed sensitivities represent the key security of supply uncertainties facing the New Zealand electricity sector over the assessment horizon (2026-2035)? If not, please provide further details and which of the proposed sensitivities you would replace with alternatives or remove (if not needed).  </w:t>
            </w:r>
          </w:p>
        </w:tc>
      </w:tr>
      <w:tr w:rsidR="009944BD" w:rsidRPr="00AA4CE5" w14:paraId="43811B38" w14:textId="77777777" w:rsidTr="00AC23A5">
        <w:trPr>
          <w:trHeight w:val="1234"/>
        </w:trPr>
        <w:tc>
          <w:tcPr>
            <w:tcW w:w="8890" w:type="dxa"/>
            <w:gridSpan w:val="2"/>
            <w:tcBorders>
              <w:left w:val="single" w:sz="4" w:space="0" w:color="auto"/>
            </w:tcBorders>
          </w:tcPr>
          <w:p w14:paraId="0AB10107" w14:textId="77777777" w:rsidR="009944BD" w:rsidRPr="00AA4CE5" w:rsidRDefault="009944BD" w:rsidP="0079287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D7275" w:rsidRPr="00AA4CE5" w14:paraId="25E2F865" w14:textId="77777777" w:rsidTr="00F858BA">
        <w:trPr>
          <w:trHeight w:val="404"/>
        </w:trPr>
        <w:tc>
          <w:tcPr>
            <w:tcW w:w="8890" w:type="dxa"/>
            <w:gridSpan w:val="2"/>
            <w:tcBorders>
              <w:bottom w:val="single" w:sz="4" w:space="0" w:color="auto"/>
            </w:tcBorders>
            <w:shd w:val="clear" w:color="auto" w:fill="C1D6F0" w:themeFill="accent2" w:themeFillTint="33"/>
          </w:tcPr>
          <w:p w14:paraId="111320EE" w14:textId="72B86A8C" w:rsidR="005D7275" w:rsidRPr="722A8419" w:rsidRDefault="00CA45FA" w:rsidP="722A8419">
            <w:pPr>
              <w:rPr>
                <w:rFonts w:eastAsia="Times New Roman"/>
                <w:b/>
                <w:bCs/>
                <w:color w:val="000000" w:themeColor="text1"/>
                <w:lang w:val="en-GB" w:eastAsia="en-GB"/>
              </w:rPr>
            </w:pPr>
            <w:r w:rsidRPr="722A8419">
              <w:rPr>
                <w:rFonts w:eastAsia="Times New Roman"/>
                <w:b/>
                <w:bCs/>
                <w:color w:val="000000" w:themeColor="text1"/>
                <w:lang w:val="en-GB" w:eastAsia="en-GB"/>
              </w:rPr>
              <w:t xml:space="preserve">Question </w:t>
            </w:r>
            <w:r w:rsidR="005E312C">
              <w:rPr>
                <w:rFonts w:eastAsia="Times New Roman"/>
                <w:b/>
                <w:bCs/>
                <w:color w:val="000000" w:themeColor="text1"/>
                <w:lang w:val="en-GB" w:eastAsia="en-GB"/>
              </w:rPr>
              <w:t>3</w:t>
            </w:r>
            <w:r w:rsidRPr="722A8419">
              <w:rPr>
                <w:rFonts w:eastAsia="Times New Roman"/>
                <w:b/>
                <w:bCs/>
                <w:color w:val="000000" w:themeColor="text1"/>
                <w:lang w:val="en-GB" w:eastAsia="en-GB"/>
              </w:rPr>
              <w:t>:</w:t>
            </w:r>
            <w:r w:rsidR="005E312C">
              <w:rPr>
                <w:rFonts w:eastAsia="Times New Roman"/>
                <w:b/>
                <w:bCs/>
                <w:color w:val="000000" w:themeColor="text1"/>
                <w:lang w:val="en-GB" w:eastAsia="en-GB"/>
              </w:rPr>
              <w:t xml:space="preserve"> </w:t>
            </w:r>
            <w:r w:rsidR="008C300F" w:rsidRPr="008C300F">
              <w:rPr>
                <w:rFonts w:eastAsia="Times New Roman"/>
                <w:color w:val="000000" w:themeColor="text1"/>
                <w:lang w:val="en-GB" w:eastAsia="en-GB"/>
              </w:rPr>
              <w:t>Do you have any feedback in relation to our proposal to introduce an ‘Expected Future’ case for SOSA 2026?  If so, please provide further details</w:t>
            </w:r>
            <w:r w:rsidR="00E841AC" w:rsidRPr="00C61FD7">
              <w:rPr>
                <w:rFonts w:eastAsia="Times New Roman"/>
                <w:color w:val="000000" w:themeColor="text1"/>
                <w:lang w:val="en-GB" w:eastAsia="en-GB"/>
              </w:rPr>
              <w:t>.</w:t>
            </w:r>
          </w:p>
        </w:tc>
      </w:tr>
      <w:tr w:rsidR="005D7275" w:rsidRPr="00AA4CE5" w14:paraId="0CE1B88F" w14:textId="77777777" w:rsidTr="00F858BA">
        <w:trPr>
          <w:trHeight w:val="1234"/>
        </w:trPr>
        <w:tc>
          <w:tcPr>
            <w:tcW w:w="8890" w:type="dxa"/>
            <w:gridSpan w:val="2"/>
            <w:tcBorders>
              <w:bottom w:val="single" w:sz="4" w:space="0" w:color="auto"/>
            </w:tcBorders>
          </w:tcPr>
          <w:p w14:paraId="4FC9D448" w14:textId="77777777" w:rsidR="005D7275" w:rsidRPr="722A8419" w:rsidRDefault="005D7275" w:rsidP="722A8419">
            <w:pPr>
              <w:rPr>
                <w:rFonts w:eastAsia="Times New Roman"/>
                <w:b/>
                <w:bCs/>
                <w:color w:val="000000" w:themeColor="text1"/>
                <w:lang w:val="en-GB" w:eastAsia="en-GB"/>
              </w:rPr>
            </w:pPr>
          </w:p>
        </w:tc>
      </w:tr>
      <w:tr w:rsidR="003A7CDA" w:rsidRPr="00AA4CE5" w14:paraId="68C4C910" w14:textId="77777777" w:rsidTr="722A8419">
        <w:tc>
          <w:tcPr>
            <w:tcW w:w="8890" w:type="dxa"/>
            <w:gridSpan w:val="2"/>
            <w:tcBorders>
              <w:bottom w:val="single" w:sz="4" w:space="0" w:color="auto"/>
            </w:tcBorders>
            <w:shd w:val="clear" w:color="auto" w:fill="C1D6F0" w:themeFill="accent2" w:themeFillTint="33"/>
          </w:tcPr>
          <w:p w14:paraId="271842BB" w14:textId="38567529" w:rsidR="003A7CDA" w:rsidRPr="00637F1E" w:rsidRDefault="00637F1E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Question 4: </w:t>
            </w:r>
            <w:r w:rsidRPr="00637F1E">
              <w:rPr>
                <w:rFonts w:cstheme="minorHAnsi"/>
              </w:rPr>
              <w:t>Do you have any feedback on the combination of the Reference case and sensitivities we currently think the Expected Future case should comprise?  If so, please provide further details.</w:t>
            </w:r>
          </w:p>
        </w:tc>
      </w:tr>
      <w:tr w:rsidR="003A7CDA" w:rsidRPr="00AA4CE5" w14:paraId="41151C57" w14:textId="77777777" w:rsidTr="009944BD">
        <w:trPr>
          <w:trHeight w:val="1133"/>
        </w:trPr>
        <w:tc>
          <w:tcPr>
            <w:tcW w:w="8890" w:type="dxa"/>
            <w:gridSpan w:val="2"/>
            <w:tcBorders>
              <w:bottom w:val="single" w:sz="4" w:space="0" w:color="auto"/>
            </w:tcBorders>
          </w:tcPr>
          <w:p w14:paraId="60809D08" w14:textId="77777777" w:rsidR="003A7CDA" w:rsidRPr="00AA4CE5" w:rsidRDefault="003A7CDA">
            <w:pPr>
              <w:rPr>
                <w:rFonts w:cstheme="minorHAnsi"/>
                <w:b/>
                <w:bCs/>
              </w:rPr>
            </w:pPr>
          </w:p>
        </w:tc>
      </w:tr>
      <w:tr w:rsidR="003A7CDA" w:rsidRPr="00AA4CE5" w14:paraId="0CC7CA24" w14:textId="77777777" w:rsidTr="722A8419">
        <w:tc>
          <w:tcPr>
            <w:tcW w:w="8890" w:type="dxa"/>
            <w:gridSpan w:val="2"/>
            <w:tcBorders>
              <w:bottom w:val="single" w:sz="4" w:space="0" w:color="auto"/>
            </w:tcBorders>
            <w:shd w:val="clear" w:color="auto" w:fill="C1D6F0" w:themeFill="accent2" w:themeFillTint="33"/>
          </w:tcPr>
          <w:p w14:paraId="2506B12D" w14:textId="35C28AAF" w:rsidR="003A7CDA" w:rsidRPr="003C10C3" w:rsidRDefault="002E02DE" w:rsidP="003C10C3">
            <w:pPr>
              <w:pStyle w:val="BodyText"/>
              <w:rPr>
                <w:b/>
              </w:rPr>
            </w:pPr>
            <w:r>
              <w:rPr>
                <w:rFonts w:cstheme="minorHAnsi"/>
                <w:b/>
                <w:bCs/>
              </w:rPr>
              <w:t>Question 5:</w:t>
            </w:r>
            <w:r w:rsidR="003C10C3">
              <w:rPr>
                <w:rFonts w:cstheme="minorHAnsi"/>
                <w:b/>
                <w:bCs/>
              </w:rPr>
              <w:t xml:space="preserve"> </w:t>
            </w:r>
            <w:r w:rsidR="003C10C3" w:rsidRPr="00A940FA">
              <w:rPr>
                <w:rFonts w:eastAsia="Times New Roman" w:cs="Times New Roman"/>
                <w:color w:val="000000" w:themeColor="text1"/>
                <w:szCs w:val="19"/>
                <w:lang w:val="en-US"/>
              </w:rPr>
              <w:t>Do you have any feedback in relation to the changes we propose to make for SOSA 2026 relative to SOSA 2025? If so, please provide further details.</w:t>
            </w:r>
            <w:r w:rsidR="003C10C3" w:rsidRPr="00A940FA">
              <w:rPr>
                <w:color w:val="000000" w:themeColor="text1"/>
              </w:rPr>
              <w:t xml:space="preserve"> </w:t>
            </w:r>
          </w:p>
        </w:tc>
      </w:tr>
      <w:tr w:rsidR="003A7CDA" w:rsidRPr="00AA4CE5" w14:paraId="12E04F41" w14:textId="77777777" w:rsidTr="009944BD">
        <w:trPr>
          <w:trHeight w:val="1241"/>
        </w:trPr>
        <w:tc>
          <w:tcPr>
            <w:tcW w:w="8890" w:type="dxa"/>
            <w:gridSpan w:val="2"/>
            <w:tcBorders>
              <w:bottom w:val="single" w:sz="4" w:space="0" w:color="auto"/>
            </w:tcBorders>
          </w:tcPr>
          <w:p w14:paraId="368E79B8" w14:textId="77777777" w:rsidR="003A7CDA" w:rsidRPr="00AA4CE5" w:rsidRDefault="003A7CDA">
            <w:pPr>
              <w:rPr>
                <w:rFonts w:cstheme="minorHAnsi"/>
                <w:b/>
                <w:bCs/>
              </w:rPr>
            </w:pPr>
          </w:p>
        </w:tc>
      </w:tr>
      <w:tr w:rsidR="00954F9C" w:rsidRPr="00AA4CE5" w14:paraId="4C4E8CB9" w14:textId="77777777" w:rsidTr="722A8419">
        <w:tc>
          <w:tcPr>
            <w:tcW w:w="8890" w:type="dxa"/>
            <w:gridSpan w:val="2"/>
            <w:tcBorders>
              <w:bottom w:val="single" w:sz="4" w:space="0" w:color="auto"/>
            </w:tcBorders>
            <w:shd w:val="clear" w:color="auto" w:fill="C1D6F0" w:themeFill="accent2" w:themeFillTint="33"/>
          </w:tcPr>
          <w:p w14:paraId="3C776AF2" w14:textId="2D7FB133" w:rsidR="00954F9C" w:rsidRPr="00AA4CE5" w:rsidRDefault="00EA0BFA">
            <w:pPr>
              <w:rPr>
                <w:rFonts w:cstheme="minorHAnsi"/>
                <w:b/>
                <w:bCs/>
                <w:color w:val="FFFFFF" w:themeColor="background1"/>
                <w:sz w:val="32"/>
                <w:szCs w:val="32"/>
              </w:rPr>
            </w:pPr>
            <w:r w:rsidRPr="00AA4CE5">
              <w:rPr>
                <w:rFonts w:cstheme="minorHAnsi"/>
                <w:b/>
                <w:bCs/>
              </w:rPr>
              <w:t xml:space="preserve">Any other </w:t>
            </w:r>
            <w:r w:rsidR="005B0F91" w:rsidRPr="00AA4CE5">
              <w:rPr>
                <w:rFonts w:cstheme="minorHAnsi"/>
                <w:b/>
                <w:bCs/>
              </w:rPr>
              <w:t>c</w:t>
            </w:r>
            <w:r w:rsidR="00365F68" w:rsidRPr="00AA4CE5">
              <w:rPr>
                <w:rFonts w:cstheme="minorHAnsi"/>
                <w:b/>
                <w:bCs/>
              </w:rPr>
              <w:t>omments</w:t>
            </w:r>
            <w:r w:rsidR="005B0F91" w:rsidRPr="00AA4CE5">
              <w:rPr>
                <w:rFonts w:cstheme="minorHAnsi"/>
                <w:b/>
                <w:bCs/>
              </w:rPr>
              <w:t>:</w:t>
            </w:r>
          </w:p>
        </w:tc>
      </w:tr>
      <w:tr w:rsidR="00954F9C" w:rsidRPr="00AA4CE5" w14:paraId="32E08EF1" w14:textId="77777777" w:rsidTr="722A8419">
        <w:trPr>
          <w:trHeight w:val="2043"/>
        </w:trPr>
        <w:tc>
          <w:tcPr>
            <w:tcW w:w="1129" w:type="dxa"/>
            <w:tcBorders>
              <w:bottom w:val="single" w:sz="4" w:space="0" w:color="auto"/>
              <w:right w:val="nil"/>
            </w:tcBorders>
          </w:tcPr>
          <w:p w14:paraId="7C7961A1" w14:textId="77777777" w:rsidR="00954F9C" w:rsidRPr="00AA4CE5" w:rsidRDefault="00954F9C">
            <w:pPr>
              <w:rPr>
                <w:rFonts w:cstheme="minorHAnsi"/>
                <w:b/>
                <w:bCs/>
                <w:color w:val="FFFFFF" w:themeColor="background1"/>
                <w:sz w:val="32"/>
                <w:szCs w:val="32"/>
              </w:rPr>
            </w:pPr>
          </w:p>
        </w:tc>
        <w:tc>
          <w:tcPr>
            <w:tcW w:w="7761" w:type="dxa"/>
            <w:tcBorders>
              <w:left w:val="nil"/>
              <w:bottom w:val="single" w:sz="4" w:space="0" w:color="auto"/>
            </w:tcBorders>
          </w:tcPr>
          <w:p w14:paraId="57A3682E" w14:textId="77777777" w:rsidR="00954F9C" w:rsidRPr="00AA4CE5" w:rsidRDefault="00954F9C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38531BE" w14:textId="77777777" w:rsidR="00792877" w:rsidRPr="00AA4CE5" w:rsidRDefault="00792877" w:rsidP="00954F9C">
      <w:pPr>
        <w:rPr>
          <w:rFonts w:cstheme="minorHAnsi"/>
          <w:sz w:val="16"/>
          <w:szCs w:val="16"/>
        </w:rPr>
      </w:pPr>
    </w:p>
    <w:sectPr w:rsidR="00792877" w:rsidRPr="00AA4CE5" w:rsidSect="00395120">
      <w:headerReference w:type="even" r:id="rId13"/>
      <w:headerReference w:type="default" r:id="rId14"/>
      <w:footerReference w:type="default" r:id="rId15"/>
      <w:headerReference w:type="first" r:id="rId16"/>
      <w:pgSz w:w="11906" w:h="16838"/>
      <w:pgMar w:top="1860" w:right="1503" w:bottom="1701" w:left="1503" w:header="709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D00F49" w14:textId="77777777" w:rsidR="00426BAC" w:rsidRDefault="00426BAC" w:rsidP="00366618">
      <w:r>
        <w:separator/>
      </w:r>
    </w:p>
  </w:endnote>
  <w:endnote w:type="continuationSeparator" w:id="0">
    <w:p w14:paraId="030A2585" w14:textId="77777777" w:rsidR="00426BAC" w:rsidRDefault="00426BAC" w:rsidP="00366618">
      <w:r>
        <w:continuationSeparator/>
      </w:r>
    </w:p>
  </w:endnote>
  <w:endnote w:type="continuationNotice" w:id="1">
    <w:p w14:paraId="4A2DDC2B" w14:textId="77777777" w:rsidR="00426BAC" w:rsidRDefault="00426B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B2C603" w14:textId="4BF0AD69" w:rsidR="008168BD" w:rsidRDefault="008168BD" w:rsidP="00F06CA7">
    <w:pPr>
      <w:pStyle w:val="Footer"/>
    </w:pPr>
    <w:r>
      <w:ptab w:relativeTo="margin" w:alignment="right" w:leader="none"/>
    </w:r>
    <w:r w:rsidRPr="009E7BFB">
      <w:rPr>
        <w:noProof/>
      </w:rPr>
      <w:fldChar w:fldCharType="begin"/>
    </w:r>
    <w:r w:rsidRPr="009E7BFB">
      <w:rPr>
        <w:noProof/>
      </w:rPr>
      <w:instrText xml:space="preserve"> PAGE   \* MERGEFORMAT </w:instrText>
    </w:r>
    <w:r w:rsidRPr="009E7BFB">
      <w:rPr>
        <w:noProof/>
      </w:rPr>
      <w:fldChar w:fldCharType="separate"/>
    </w:r>
    <w:r w:rsidRPr="009E7BFB">
      <w:rPr>
        <w:noProof/>
      </w:rPr>
      <w:t>65</w:t>
    </w:r>
    <w:r w:rsidRPr="009E7BFB">
      <w:rPr>
        <w:noProof/>
      </w:rPr>
      <w:fldChar w:fldCharType="end"/>
    </w:r>
  </w:p>
  <w:p w14:paraId="036342E0" w14:textId="67BD4D61" w:rsidR="008168BD" w:rsidRDefault="008168BD" w:rsidP="00F06CA7">
    <w:r>
      <w:rPr>
        <w:noProof/>
      </w:rPr>
      <w:drawing>
        <wp:anchor distT="0" distB="0" distL="114300" distR="114300" simplePos="0" relativeHeight="251658240" behindDoc="1" locked="0" layoutInCell="1" allowOverlap="1" wp14:anchorId="1209406D" wp14:editId="37B2F0DD">
          <wp:simplePos x="0" y="0"/>
          <wp:positionH relativeFrom="column">
            <wp:posOffset>-908211</wp:posOffset>
          </wp:positionH>
          <wp:positionV relativeFrom="page">
            <wp:posOffset>10283190</wp:posOffset>
          </wp:positionV>
          <wp:extent cx="7559675" cy="324485"/>
          <wp:effectExtent l="0" t="0" r="317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324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D888F5" w14:textId="11925AD1" w:rsidR="008168BD" w:rsidRDefault="008168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991F42" w14:textId="77777777" w:rsidR="00426BAC" w:rsidRDefault="00426BAC" w:rsidP="00366618">
      <w:r>
        <w:separator/>
      </w:r>
    </w:p>
  </w:footnote>
  <w:footnote w:type="continuationSeparator" w:id="0">
    <w:p w14:paraId="7165916F" w14:textId="77777777" w:rsidR="00426BAC" w:rsidRDefault="00426BAC" w:rsidP="00366618">
      <w:r>
        <w:continuationSeparator/>
      </w:r>
    </w:p>
  </w:footnote>
  <w:footnote w:type="continuationNotice" w:id="1">
    <w:p w14:paraId="0BC30224" w14:textId="77777777" w:rsidR="00426BAC" w:rsidRDefault="00426BA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B2729" w14:textId="1B4E26F6" w:rsidR="000F2BF8" w:rsidRDefault="000F2B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703BED" w14:textId="20396DD5" w:rsidR="000F2BF8" w:rsidRPr="0006465D" w:rsidRDefault="000F2BF8" w:rsidP="000F2BF8">
    <w:pPr>
      <w:pStyle w:val="Header"/>
      <w:ind w:left="720" w:firstLine="2160"/>
      <w:jc w:val="right"/>
      <w:rPr>
        <w:color w:val="FF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DB06B" w14:textId="460748D7" w:rsidR="00852D07" w:rsidRDefault="00852D07">
    <w:pPr>
      <w:pStyle w:val="Header"/>
      <w:rPr>
        <w:noProof/>
      </w:rPr>
    </w:pPr>
  </w:p>
  <w:p w14:paraId="2AC0CED8" w14:textId="6DE5933B" w:rsidR="000F2BF8" w:rsidRDefault="000F2B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7A06B8E"/>
    <w:lvl w:ilvl="0">
      <w:start w:val="1"/>
      <w:numFmt w:val="decimal"/>
      <w:pStyle w:val="ListNumber5"/>
      <w:lvlText w:val="%1."/>
      <w:lvlJc w:val="left"/>
      <w:pPr>
        <w:tabs>
          <w:tab w:val="num" w:pos="6595"/>
        </w:tabs>
        <w:ind w:left="6595" w:hanging="360"/>
      </w:pPr>
    </w:lvl>
  </w:abstractNum>
  <w:abstractNum w:abstractNumId="1" w15:restartNumberingAfterBreak="0">
    <w:nsid w:val="FFFFFF7D"/>
    <w:multiLevelType w:val="singleLevel"/>
    <w:tmpl w:val="89701ED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AE04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1FC712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FE04736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9170F70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A704C2C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95067B8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244745A"/>
    <w:multiLevelType w:val="multilevel"/>
    <w:tmpl w:val="D646E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E100C7"/>
    <w:multiLevelType w:val="hybridMultilevel"/>
    <w:tmpl w:val="5E3C9A8C"/>
    <w:lvl w:ilvl="0" w:tplc="AE0A2E8E">
      <w:start w:val="1"/>
      <w:numFmt w:val="decimal"/>
      <w:pStyle w:val="Heading3NonIndent"/>
      <w:lvlText w:val="%1.1"/>
      <w:lvlJc w:val="left"/>
      <w:pPr>
        <w:ind w:left="2702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3420" w:hanging="360"/>
      </w:pPr>
    </w:lvl>
    <w:lvl w:ilvl="2" w:tplc="1409001B" w:tentative="1">
      <w:start w:val="1"/>
      <w:numFmt w:val="lowerRoman"/>
      <w:pStyle w:val="Heading3NonIndent"/>
      <w:lvlText w:val="%3."/>
      <w:lvlJc w:val="right"/>
      <w:pPr>
        <w:ind w:left="4140" w:hanging="180"/>
      </w:pPr>
    </w:lvl>
    <w:lvl w:ilvl="3" w:tplc="1409000F" w:tentative="1">
      <w:start w:val="1"/>
      <w:numFmt w:val="decimal"/>
      <w:lvlText w:val="%4."/>
      <w:lvlJc w:val="left"/>
      <w:pPr>
        <w:ind w:left="4860" w:hanging="360"/>
      </w:pPr>
    </w:lvl>
    <w:lvl w:ilvl="4" w:tplc="14090019" w:tentative="1">
      <w:start w:val="1"/>
      <w:numFmt w:val="lowerLetter"/>
      <w:lvlText w:val="%5."/>
      <w:lvlJc w:val="left"/>
      <w:pPr>
        <w:ind w:left="5580" w:hanging="360"/>
      </w:pPr>
    </w:lvl>
    <w:lvl w:ilvl="5" w:tplc="1409001B" w:tentative="1">
      <w:start w:val="1"/>
      <w:numFmt w:val="lowerRoman"/>
      <w:lvlText w:val="%6."/>
      <w:lvlJc w:val="right"/>
      <w:pPr>
        <w:ind w:left="6300" w:hanging="180"/>
      </w:pPr>
    </w:lvl>
    <w:lvl w:ilvl="6" w:tplc="1409000F" w:tentative="1">
      <w:start w:val="1"/>
      <w:numFmt w:val="decimal"/>
      <w:lvlText w:val="%7."/>
      <w:lvlJc w:val="left"/>
      <w:pPr>
        <w:ind w:left="7020" w:hanging="360"/>
      </w:pPr>
    </w:lvl>
    <w:lvl w:ilvl="7" w:tplc="14090019" w:tentative="1">
      <w:start w:val="1"/>
      <w:numFmt w:val="lowerLetter"/>
      <w:lvlText w:val="%8."/>
      <w:lvlJc w:val="left"/>
      <w:pPr>
        <w:ind w:left="7740" w:hanging="360"/>
      </w:pPr>
    </w:lvl>
    <w:lvl w:ilvl="8" w:tplc="1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B76171"/>
    <w:multiLevelType w:val="multilevel"/>
    <w:tmpl w:val="350C6BCA"/>
    <w:lvl w:ilvl="0">
      <w:start w:val="1"/>
      <w:numFmt w:val="decimal"/>
      <w:pStyle w:val="AppH1"/>
      <w:lvlText w:val="Appendix %1"/>
      <w:lvlJc w:val="left"/>
      <w:pPr>
        <w:tabs>
          <w:tab w:val="num" w:pos="1702"/>
        </w:tabs>
        <w:ind w:left="1702" w:hanging="1134"/>
      </w:pPr>
      <w:rPr>
        <w:specVanish w:val="0"/>
      </w:rPr>
    </w:lvl>
    <w:lvl w:ilvl="1">
      <w:start w:val="1"/>
      <w:numFmt w:val="decimal"/>
      <w:lvlText w:val="A%1.%2"/>
      <w:lvlJc w:val="left"/>
      <w:pPr>
        <w:tabs>
          <w:tab w:val="num" w:pos="1134"/>
        </w:tabs>
        <w:ind w:left="1134" w:hanging="1134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93E6A" w:themeColor="accen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ppH3"/>
      <w:lvlText w:val="A%1.%2.%3"/>
      <w:lvlJc w:val="left"/>
      <w:pPr>
        <w:tabs>
          <w:tab w:val="num" w:pos="1134"/>
        </w:tabs>
        <w:ind w:left="1134" w:hanging="1134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93E6A" w:themeColor="accen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AppH4"/>
      <w:lvlText w:val="A%1.%2.%3.%4"/>
      <w:lvlJc w:val="left"/>
      <w:pPr>
        <w:tabs>
          <w:tab w:val="num" w:pos="1134"/>
        </w:tabs>
        <w:ind w:left="1134" w:hanging="1134"/>
      </w:pPr>
      <w:rPr>
        <w:rFonts w:cs="Times New Roman" w:hint="default"/>
        <w:b/>
        <w:bCs/>
        <w:i w:val="0"/>
        <w:iCs w:val="0"/>
        <w:caps w:val="0"/>
        <w:smallCaps w:val="0"/>
        <w:strike w:val="0"/>
        <w:dstrike w:val="0"/>
        <w:vanish w:val="0"/>
        <w:color w:val="4E565F"/>
        <w:spacing w:val="0"/>
        <w:kern w:val="0"/>
        <w:position w:val="0"/>
        <w:u w:val="none"/>
        <w:vertAlign w:val="baseline"/>
        <w:em w:val="none"/>
      </w:rPr>
    </w:lvl>
    <w:lvl w:ilvl="4">
      <w:start w:val="1"/>
      <w:numFmt w:val="none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1" w15:restartNumberingAfterBreak="0">
    <w:nsid w:val="2B2C6689"/>
    <w:multiLevelType w:val="singleLevel"/>
    <w:tmpl w:val="52AE72FE"/>
    <w:styleLink w:val="111111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2" w15:restartNumberingAfterBreak="0">
    <w:nsid w:val="35FE1EBF"/>
    <w:multiLevelType w:val="multilevel"/>
    <w:tmpl w:val="27D8EC3A"/>
    <w:styleLink w:val="CurrentList1"/>
    <w:lvl w:ilvl="0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DD6270"/>
    <w:multiLevelType w:val="hybridMultilevel"/>
    <w:tmpl w:val="5860BB2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F4B1BB"/>
    <w:multiLevelType w:val="hybridMultilevel"/>
    <w:tmpl w:val="FFFFFFFF"/>
    <w:lvl w:ilvl="0" w:tplc="D4AEB090">
      <w:start w:val="1"/>
      <w:numFmt w:val="bullet"/>
      <w:lvlText w:val="·"/>
      <w:lvlJc w:val="left"/>
      <w:pPr>
        <w:ind w:left="927" w:hanging="360"/>
      </w:pPr>
      <w:rPr>
        <w:rFonts w:ascii="Symbol" w:hAnsi="Symbol" w:hint="default"/>
      </w:rPr>
    </w:lvl>
    <w:lvl w:ilvl="1" w:tplc="FAECB1F2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2F260E0C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5CCA0EC8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65446486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ED101130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D2FC850A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41222C26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115C52BC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5" w15:restartNumberingAfterBreak="0">
    <w:nsid w:val="4FA65739"/>
    <w:multiLevelType w:val="multilevel"/>
    <w:tmpl w:val="788AE9FC"/>
    <w:lvl w:ilvl="0">
      <w:start w:val="1"/>
      <w:numFmt w:val="bullet"/>
      <w:pStyle w:val="Transpower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27225CE"/>
    <w:multiLevelType w:val="hybridMultilevel"/>
    <w:tmpl w:val="37A29DCC"/>
    <w:lvl w:ilvl="0" w:tplc="49967D36">
      <w:start w:val="1"/>
      <w:numFmt w:val="decimal"/>
      <w:lvlText w:val="%1."/>
      <w:lvlJc w:val="left"/>
      <w:pPr>
        <w:ind w:left="1280" w:hanging="360"/>
      </w:pPr>
    </w:lvl>
    <w:lvl w:ilvl="1" w:tplc="15EA235C">
      <w:start w:val="1"/>
      <w:numFmt w:val="decimal"/>
      <w:lvlText w:val="%2."/>
      <w:lvlJc w:val="left"/>
      <w:pPr>
        <w:ind w:left="1280" w:hanging="360"/>
      </w:pPr>
    </w:lvl>
    <w:lvl w:ilvl="2" w:tplc="C22E138E">
      <w:start w:val="1"/>
      <w:numFmt w:val="decimal"/>
      <w:lvlText w:val="%3."/>
      <w:lvlJc w:val="left"/>
      <w:pPr>
        <w:ind w:left="1280" w:hanging="360"/>
      </w:pPr>
    </w:lvl>
    <w:lvl w:ilvl="3" w:tplc="875671EE">
      <w:start w:val="1"/>
      <w:numFmt w:val="decimal"/>
      <w:lvlText w:val="%4."/>
      <w:lvlJc w:val="left"/>
      <w:pPr>
        <w:ind w:left="1280" w:hanging="360"/>
      </w:pPr>
    </w:lvl>
    <w:lvl w:ilvl="4" w:tplc="2384CB44">
      <w:start w:val="1"/>
      <w:numFmt w:val="decimal"/>
      <w:lvlText w:val="%5."/>
      <w:lvlJc w:val="left"/>
      <w:pPr>
        <w:ind w:left="1280" w:hanging="360"/>
      </w:pPr>
    </w:lvl>
    <w:lvl w:ilvl="5" w:tplc="AD2AABEA">
      <w:start w:val="1"/>
      <w:numFmt w:val="decimal"/>
      <w:lvlText w:val="%6."/>
      <w:lvlJc w:val="left"/>
      <w:pPr>
        <w:ind w:left="1280" w:hanging="360"/>
      </w:pPr>
    </w:lvl>
    <w:lvl w:ilvl="6" w:tplc="CA7A2886">
      <w:start w:val="1"/>
      <w:numFmt w:val="decimal"/>
      <w:lvlText w:val="%7."/>
      <w:lvlJc w:val="left"/>
      <w:pPr>
        <w:ind w:left="1280" w:hanging="360"/>
      </w:pPr>
    </w:lvl>
    <w:lvl w:ilvl="7" w:tplc="1FCE8B48">
      <w:start w:val="1"/>
      <w:numFmt w:val="decimal"/>
      <w:lvlText w:val="%8."/>
      <w:lvlJc w:val="left"/>
      <w:pPr>
        <w:ind w:left="1280" w:hanging="360"/>
      </w:pPr>
    </w:lvl>
    <w:lvl w:ilvl="8" w:tplc="F1F03092">
      <w:start w:val="1"/>
      <w:numFmt w:val="decimal"/>
      <w:lvlText w:val="%9."/>
      <w:lvlJc w:val="left"/>
      <w:pPr>
        <w:ind w:left="1280" w:hanging="360"/>
      </w:pPr>
    </w:lvl>
  </w:abstractNum>
  <w:abstractNum w:abstractNumId="17" w15:restartNumberingAfterBreak="0">
    <w:nsid w:val="5A2F7410"/>
    <w:multiLevelType w:val="multilevel"/>
    <w:tmpl w:val="0809001F"/>
    <w:styleLink w:val="1ai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8" w15:restartNumberingAfterBreak="0">
    <w:nsid w:val="5B313F39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5D2D4E65"/>
    <w:multiLevelType w:val="multilevel"/>
    <w:tmpl w:val="A9663BE0"/>
    <w:name w:val="Appendix2"/>
    <w:lvl w:ilvl="0">
      <w:start w:val="1"/>
      <w:numFmt w:val="decimal"/>
      <w:pStyle w:val="Appendix1"/>
      <w:lvlText w:val="A.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Appendix2"/>
      <w:lvlText w:val="A.%1.%2"/>
      <w:lvlJc w:val="left"/>
      <w:pPr>
        <w:ind w:left="7238" w:hanging="576"/>
      </w:pPr>
      <w:rPr>
        <w:rFonts w:hint="default"/>
      </w:rPr>
    </w:lvl>
    <w:lvl w:ilvl="2">
      <w:start w:val="1"/>
      <w:numFmt w:val="decimal"/>
      <w:pStyle w:val="Appendix3"/>
      <w:lvlText w:val="A.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Appendix4"/>
      <w:lvlText w:val="A.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5F57612A"/>
    <w:multiLevelType w:val="hybridMultilevel"/>
    <w:tmpl w:val="BEE6F154"/>
    <w:lvl w:ilvl="0" w:tplc="C70EDEC2">
      <w:start w:val="1"/>
      <w:numFmt w:val="decimal"/>
      <w:lvlText w:val="%1."/>
      <w:lvlJc w:val="left"/>
      <w:pPr>
        <w:ind w:left="1280" w:hanging="360"/>
      </w:pPr>
    </w:lvl>
    <w:lvl w:ilvl="1" w:tplc="7136B01E">
      <w:start w:val="1"/>
      <w:numFmt w:val="decimal"/>
      <w:lvlText w:val="%2."/>
      <w:lvlJc w:val="left"/>
      <w:pPr>
        <w:ind w:left="1280" w:hanging="360"/>
      </w:pPr>
    </w:lvl>
    <w:lvl w:ilvl="2" w:tplc="1436A560">
      <w:start w:val="1"/>
      <w:numFmt w:val="decimal"/>
      <w:lvlText w:val="%3."/>
      <w:lvlJc w:val="left"/>
      <w:pPr>
        <w:ind w:left="1280" w:hanging="360"/>
      </w:pPr>
    </w:lvl>
    <w:lvl w:ilvl="3" w:tplc="EA0A324C">
      <w:start w:val="1"/>
      <w:numFmt w:val="decimal"/>
      <w:lvlText w:val="%4."/>
      <w:lvlJc w:val="left"/>
      <w:pPr>
        <w:ind w:left="1280" w:hanging="360"/>
      </w:pPr>
    </w:lvl>
    <w:lvl w:ilvl="4" w:tplc="E1CE2050">
      <w:start w:val="1"/>
      <w:numFmt w:val="decimal"/>
      <w:lvlText w:val="%5."/>
      <w:lvlJc w:val="left"/>
      <w:pPr>
        <w:ind w:left="1280" w:hanging="360"/>
      </w:pPr>
    </w:lvl>
    <w:lvl w:ilvl="5" w:tplc="EB62B86E">
      <w:start w:val="1"/>
      <w:numFmt w:val="decimal"/>
      <w:lvlText w:val="%6."/>
      <w:lvlJc w:val="left"/>
      <w:pPr>
        <w:ind w:left="1280" w:hanging="360"/>
      </w:pPr>
    </w:lvl>
    <w:lvl w:ilvl="6" w:tplc="D0F254D4">
      <w:start w:val="1"/>
      <w:numFmt w:val="decimal"/>
      <w:lvlText w:val="%7."/>
      <w:lvlJc w:val="left"/>
      <w:pPr>
        <w:ind w:left="1280" w:hanging="360"/>
      </w:pPr>
    </w:lvl>
    <w:lvl w:ilvl="7" w:tplc="C9DCA05C">
      <w:start w:val="1"/>
      <w:numFmt w:val="decimal"/>
      <w:lvlText w:val="%8."/>
      <w:lvlJc w:val="left"/>
      <w:pPr>
        <w:ind w:left="1280" w:hanging="360"/>
      </w:pPr>
    </w:lvl>
    <w:lvl w:ilvl="8" w:tplc="83B680E2">
      <w:start w:val="1"/>
      <w:numFmt w:val="decimal"/>
      <w:lvlText w:val="%9."/>
      <w:lvlJc w:val="left"/>
      <w:pPr>
        <w:ind w:left="1280" w:hanging="360"/>
      </w:pPr>
    </w:lvl>
  </w:abstractNum>
  <w:abstractNum w:abstractNumId="21" w15:restartNumberingAfterBreak="0">
    <w:nsid w:val="64F13038"/>
    <w:multiLevelType w:val="hybridMultilevel"/>
    <w:tmpl w:val="19D2CFA2"/>
    <w:lvl w:ilvl="0" w:tplc="F086030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52A4E30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74626B1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77D80E6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12E416C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2D2A2EC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048CCDE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F30E20E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8002540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22" w15:restartNumberingAfterBreak="0">
    <w:nsid w:val="66884CA5"/>
    <w:multiLevelType w:val="hybridMultilevel"/>
    <w:tmpl w:val="2F6E0A26"/>
    <w:lvl w:ilvl="0" w:tplc="B9A20C84">
      <w:start w:val="1"/>
      <w:numFmt w:val="decimal"/>
      <w:pStyle w:val="BodyParanumber"/>
      <w:lvlText w:val="%1."/>
      <w:lvlJc w:val="left"/>
      <w:pPr>
        <w:ind w:left="720" w:hanging="360"/>
      </w:pPr>
    </w:lvl>
    <w:lvl w:ilvl="1" w:tplc="A19C5536">
      <w:start w:val="1"/>
      <w:numFmt w:val="bullet"/>
      <w:pStyle w:val="Bullet1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7AC7FF"/>
    <w:multiLevelType w:val="hybridMultilevel"/>
    <w:tmpl w:val="FFFFFFFF"/>
    <w:lvl w:ilvl="0" w:tplc="FA7882CC">
      <w:start w:val="1"/>
      <w:numFmt w:val="bullet"/>
      <w:lvlText w:val="·"/>
      <w:lvlJc w:val="left"/>
      <w:pPr>
        <w:ind w:left="927" w:hanging="360"/>
      </w:pPr>
      <w:rPr>
        <w:rFonts w:ascii="Symbol" w:hAnsi="Symbol" w:hint="default"/>
      </w:rPr>
    </w:lvl>
    <w:lvl w:ilvl="1" w:tplc="568C952C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461051E2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B9D0FDE0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351CFFF6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11CE4E88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B06011C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CCCA1EB8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D83ABF10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 w15:restartNumberingAfterBreak="0">
    <w:nsid w:val="67B43C16"/>
    <w:multiLevelType w:val="multilevel"/>
    <w:tmpl w:val="A84E461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43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C943E54"/>
    <w:multiLevelType w:val="multilevel"/>
    <w:tmpl w:val="6AACB2C2"/>
    <w:lvl w:ilvl="0">
      <w:start w:val="1"/>
      <w:numFmt w:val="decimal"/>
      <w:pStyle w:val="SectionHeading"/>
      <w:suff w:val="space"/>
      <w:lvlText w:val="%1.0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AHeading3"/>
      <w:suff w:val="space"/>
      <w:lvlText w:val="%1.%2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742531589">
    <w:abstractNumId w:val="7"/>
  </w:num>
  <w:num w:numId="2" w16cid:durableId="430472701">
    <w:abstractNumId w:val="25"/>
  </w:num>
  <w:num w:numId="3" w16cid:durableId="1801532804">
    <w:abstractNumId w:val="11"/>
  </w:num>
  <w:num w:numId="4" w16cid:durableId="1681857962">
    <w:abstractNumId w:val="17"/>
  </w:num>
  <w:num w:numId="5" w16cid:durableId="1989823879">
    <w:abstractNumId w:val="18"/>
  </w:num>
  <w:num w:numId="6" w16cid:durableId="1055738290">
    <w:abstractNumId w:val="6"/>
  </w:num>
  <w:num w:numId="7" w16cid:durableId="540555815">
    <w:abstractNumId w:val="5"/>
  </w:num>
  <w:num w:numId="8" w16cid:durableId="389115650">
    <w:abstractNumId w:val="4"/>
  </w:num>
  <w:num w:numId="9" w16cid:durableId="824319439">
    <w:abstractNumId w:val="3"/>
  </w:num>
  <w:num w:numId="10" w16cid:durableId="493452024">
    <w:abstractNumId w:val="2"/>
  </w:num>
  <w:num w:numId="11" w16cid:durableId="2087989182">
    <w:abstractNumId w:val="1"/>
  </w:num>
  <w:num w:numId="12" w16cid:durableId="1999383161">
    <w:abstractNumId w:val="0"/>
  </w:num>
  <w:num w:numId="13" w16cid:durableId="1696345877">
    <w:abstractNumId w:val="10"/>
  </w:num>
  <w:num w:numId="14" w16cid:durableId="792359320">
    <w:abstractNumId w:val="22"/>
  </w:num>
  <w:num w:numId="15" w16cid:durableId="1957977782">
    <w:abstractNumId w:val="15"/>
  </w:num>
  <w:num w:numId="16" w16cid:durableId="1491410273">
    <w:abstractNumId w:val="19"/>
  </w:num>
  <w:num w:numId="17" w16cid:durableId="822700173">
    <w:abstractNumId w:val="9"/>
  </w:num>
  <w:num w:numId="18" w16cid:durableId="1122728404">
    <w:abstractNumId w:val="12"/>
  </w:num>
  <w:num w:numId="19" w16cid:durableId="1918442826">
    <w:abstractNumId w:val="13"/>
  </w:num>
  <w:num w:numId="20" w16cid:durableId="780758208">
    <w:abstractNumId w:val="24"/>
  </w:num>
  <w:num w:numId="21" w16cid:durableId="425806129">
    <w:abstractNumId w:val="21"/>
  </w:num>
  <w:num w:numId="22" w16cid:durableId="775172803">
    <w:abstractNumId w:val="23"/>
  </w:num>
  <w:num w:numId="23" w16cid:durableId="655231524">
    <w:abstractNumId w:val="14"/>
  </w:num>
  <w:num w:numId="24" w16cid:durableId="49424307">
    <w:abstractNumId w:val="20"/>
  </w:num>
  <w:num w:numId="25" w16cid:durableId="1417938172">
    <w:abstractNumId w:val="16"/>
  </w:num>
  <w:num w:numId="26" w16cid:durableId="1597521706">
    <w:abstractNumId w:val="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TranspowerBlue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TU3sjQwMrY0MDRT0lEKTi0uzszPAykwqwUALn+0ViwAAAA="/>
  </w:docVars>
  <w:rsids>
    <w:rsidRoot w:val="000810CE"/>
    <w:rsid w:val="000000E8"/>
    <w:rsid w:val="00000107"/>
    <w:rsid w:val="000001C9"/>
    <w:rsid w:val="000001F9"/>
    <w:rsid w:val="0000022B"/>
    <w:rsid w:val="0000023C"/>
    <w:rsid w:val="000003A8"/>
    <w:rsid w:val="000006A8"/>
    <w:rsid w:val="00000828"/>
    <w:rsid w:val="0000083C"/>
    <w:rsid w:val="000008D4"/>
    <w:rsid w:val="00000BD1"/>
    <w:rsid w:val="00000C23"/>
    <w:rsid w:val="00000DED"/>
    <w:rsid w:val="00001045"/>
    <w:rsid w:val="000010A6"/>
    <w:rsid w:val="000010B0"/>
    <w:rsid w:val="000011AF"/>
    <w:rsid w:val="00001286"/>
    <w:rsid w:val="00001324"/>
    <w:rsid w:val="0000141F"/>
    <w:rsid w:val="0000147B"/>
    <w:rsid w:val="000015EF"/>
    <w:rsid w:val="00001639"/>
    <w:rsid w:val="000017BC"/>
    <w:rsid w:val="00001852"/>
    <w:rsid w:val="000018D4"/>
    <w:rsid w:val="00001CEC"/>
    <w:rsid w:val="000021AE"/>
    <w:rsid w:val="000021EF"/>
    <w:rsid w:val="00002230"/>
    <w:rsid w:val="000022DE"/>
    <w:rsid w:val="0000247B"/>
    <w:rsid w:val="00002A69"/>
    <w:rsid w:val="00002A8D"/>
    <w:rsid w:val="00002BFF"/>
    <w:rsid w:val="00002C4E"/>
    <w:rsid w:val="00002C56"/>
    <w:rsid w:val="00002E89"/>
    <w:rsid w:val="00003179"/>
    <w:rsid w:val="00003239"/>
    <w:rsid w:val="00003609"/>
    <w:rsid w:val="000036A8"/>
    <w:rsid w:val="00003744"/>
    <w:rsid w:val="000038DC"/>
    <w:rsid w:val="00003A19"/>
    <w:rsid w:val="00003B9E"/>
    <w:rsid w:val="00003D7B"/>
    <w:rsid w:val="000043DB"/>
    <w:rsid w:val="000044E1"/>
    <w:rsid w:val="00004A1C"/>
    <w:rsid w:val="00004A2C"/>
    <w:rsid w:val="00004A92"/>
    <w:rsid w:val="00004C5A"/>
    <w:rsid w:val="00004C64"/>
    <w:rsid w:val="0000504F"/>
    <w:rsid w:val="00005170"/>
    <w:rsid w:val="00005237"/>
    <w:rsid w:val="0000529E"/>
    <w:rsid w:val="00005404"/>
    <w:rsid w:val="00005864"/>
    <w:rsid w:val="00005A10"/>
    <w:rsid w:val="00005AA5"/>
    <w:rsid w:val="00005E4B"/>
    <w:rsid w:val="00005EBB"/>
    <w:rsid w:val="00005F92"/>
    <w:rsid w:val="00005FF3"/>
    <w:rsid w:val="00006081"/>
    <w:rsid w:val="00006369"/>
    <w:rsid w:val="00006526"/>
    <w:rsid w:val="0000685C"/>
    <w:rsid w:val="00006AB7"/>
    <w:rsid w:val="00006BE1"/>
    <w:rsid w:val="00006DB8"/>
    <w:rsid w:val="00007045"/>
    <w:rsid w:val="00007319"/>
    <w:rsid w:val="0000773C"/>
    <w:rsid w:val="0000788F"/>
    <w:rsid w:val="000078E3"/>
    <w:rsid w:val="00007B0B"/>
    <w:rsid w:val="00007DEF"/>
    <w:rsid w:val="00007F8F"/>
    <w:rsid w:val="00010042"/>
    <w:rsid w:val="0001009F"/>
    <w:rsid w:val="0001014B"/>
    <w:rsid w:val="0001042E"/>
    <w:rsid w:val="00010462"/>
    <w:rsid w:val="00010482"/>
    <w:rsid w:val="000104D4"/>
    <w:rsid w:val="000104F7"/>
    <w:rsid w:val="00010637"/>
    <w:rsid w:val="00010868"/>
    <w:rsid w:val="00010A98"/>
    <w:rsid w:val="00010ACB"/>
    <w:rsid w:val="00010CF0"/>
    <w:rsid w:val="00010E55"/>
    <w:rsid w:val="00010E63"/>
    <w:rsid w:val="00010EC9"/>
    <w:rsid w:val="0001137F"/>
    <w:rsid w:val="00011CAC"/>
    <w:rsid w:val="00011F55"/>
    <w:rsid w:val="00011F80"/>
    <w:rsid w:val="00011F86"/>
    <w:rsid w:val="0001234F"/>
    <w:rsid w:val="0001260F"/>
    <w:rsid w:val="000127EB"/>
    <w:rsid w:val="00012A1C"/>
    <w:rsid w:val="00012ABB"/>
    <w:rsid w:val="00012C32"/>
    <w:rsid w:val="00012C62"/>
    <w:rsid w:val="00012CB3"/>
    <w:rsid w:val="00012DAA"/>
    <w:rsid w:val="00013081"/>
    <w:rsid w:val="00013264"/>
    <w:rsid w:val="000136DE"/>
    <w:rsid w:val="00013729"/>
    <w:rsid w:val="000137C7"/>
    <w:rsid w:val="0001386D"/>
    <w:rsid w:val="000138A9"/>
    <w:rsid w:val="000139CB"/>
    <w:rsid w:val="00013C2D"/>
    <w:rsid w:val="00013C84"/>
    <w:rsid w:val="00013F28"/>
    <w:rsid w:val="0001423E"/>
    <w:rsid w:val="000142F4"/>
    <w:rsid w:val="000145C5"/>
    <w:rsid w:val="0001498F"/>
    <w:rsid w:val="00014AAC"/>
    <w:rsid w:val="00014CDE"/>
    <w:rsid w:val="00014D2D"/>
    <w:rsid w:val="00014D38"/>
    <w:rsid w:val="00014F7F"/>
    <w:rsid w:val="00014FF5"/>
    <w:rsid w:val="0001501F"/>
    <w:rsid w:val="000151FA"/>
    <w:rsid w:val="00015252"/>
    <w:rsid w:val="000152DF"/>
    <w:rsid w:val="00015387"/>
    <w:rsid w:val="000155B0"/>
    <w:rsid w:val="00015607"/>
    <w:rsid w:val="000156E6"/>
    <w:rsid w:val="00015749"/>
    <w:rsid w:val="0001588E"/>
    <w:rsid w:val="000158B9"/>
    <w:rsid w:val="000159BC"/>
    <w:rsid w:val="00015BFC"/>
    <w:rsid w:val="00015C63"/>
    <w:rsid w:val="00015DBC"/>
    <w:rsid w:val="00015EEC"/>
    <w:rsid w:val="0001600E"/>
    <w:rsid w:val="000162D2"/>
    <w:rsid w:val="00016319"/>
    <w:rsid w:val="000163B3"/>
    <w:rsid w:val="00016481"/>
    <w:rsid w:val="00016712"/>
    <w:rsid w:val="00016957"/>
    <w:rsid w:val="00016ABF"/>
    <w:rsid w:val="00016DFB"/>
    <w:rsid w:val="00017027"/>
    <w:rsid w:val="00017110"/>
    <w:rsid w:val="000171A0"/>
    <w:rsid w:val="0001724F"/>
    <w:rsid w:val="00017369"/>
    <w:rsid w:val="000175C8"/>
    <w:rsid w:val="0001771C"/>
    <w:rsid w:val="00017911"/>
    <w:rsid w:val="00017B55"/>
    <w:rsid w:val="00017D12"/>
    <w:rsid w:val="00017DE0"/>
    <w:rsid w:val="00017E9B"/>
    <w:rsid w:val="00017F5F"/>
    <w:rsid w:val="000200AF"/>
    <w:rsid w:val="00020128"/>
    <w:rsid w:val="0002016E"/>
    <w:rsid w:val="00020234"/>
    <w:rsid w:val="00020348"/>
    <w:rsid w:val="00020579"/>
    <w:rsid w:val="00020620"/>
    <w:rsid w:val="000208A2"/>
    <w:rsid w:val="0002094B"/>
    <w:rsid w:val="00020AF0"/>
    <w:rsid w:val="00020B29"/>
    <w:rsid w:val="00020BA2"/>
    <w:rsid w:val="00020C11"/>
    <w:rsid w:val="00020E18"/>
    <w:rsid w:val="00021019"/>
    <w:rsid w:val="000212D6"/>
    <w:rsid w:val="00021452"/>
    <w:rsid w:val="00021572"/>
    <w:rsid w:val="000217EA"/>
    <w:rsid w:val="00021B2F"/>
    <w:rsid w:val="00021D22"/>
    <w:rsid w:val="00021D82"/>
    <w:rsid w:val="00021F61"/>
    <w:rsid w:val="00022115"/>
    <w:rsid w:val="0002238E"/>
    <w:rsid w:val="000224EE"/>
    <w:rsid w:val="00022612"/>
    <w:rsid w:val="000227CE"/>
    <w:rsid w:val="00022861"/>
    <w:rsid w:val="00022D84"/>
    <w:rsid w:val="00022D8D"/>
    <w:rsid w:val="00022F2F"/>
    <w:rsid w:val="000230E5"/>
    <w:rsid w:val="000230FF"/>
    <w:rsid w:val="00023125"/>
    <w:rsid w:val="00023142"/>
    <w:rsid w:val="00023234"/>
    <w:rsid w:val="00023702"/>
    <w:rsid w:val="00023806"/>
    <w:rsid w:val="0002393E"/>
    <w:rsid w:val="00023DD0"/>
    <w:rsid w:val="00023EA8"/>
    <w:rsid w:val="00024194"/>
    <w:rsid w:val="00024486"/>
    <w:rsid w:val="000244B7"/>
    <w:rsid w:val="000244B9"/>
    <w:rsid w:val="000246C2"/>
    <w:rsid w:val="00024893"/>
    <w:rsid w:val="000249FC"/>
    <w:rsid w:val="00024B1B"/>
    <w:rsid w:val="00024D71"/>
    <w:rsid w:val="00024F90"/>
    <w:rsid w:val="00024FB1"/>
    <w:rsid w:val="0002510D"/>
    <w:rsid w:val="000251CE"/>
    <w:rsid w:val="00025222"/>
    <w:rsid w:val="0002548C"/>
    <w:rsid w:val="0002574B"/>
    <w:rsid w:val="000257AD"/>
    <w:rsid w:val="00025E6D"/>
    <w:rsid w:val="00025F32"/>
    <w:rsid w:val="00026260"/>
    <w:rsid w:val="00026324"/>
    <w:rsid w:val="00026347"/>
    <w:rsid w:val="00027290"/>
    <w:rsid w:val="00027582"/>
    <w:rsid w:val="000275D6"/>
    <w:rsid w:val="00027813"/>
    <w:rsid w:val="00027DCF"/>
    <w:rsid w:val="00027ECC"/>
    <w:rsid w:val="00027F7F"/>
    <w:rsid w:val="000301CF"/>
    <w:rsid w:val="000301FD"/>
    <w:rsid w:val="000302A4"/>
    <w:rsid w:val="000302CC"/>
    <w:rsid w:val="0003031A"/>
    <w:rsid w:val="000303AE"/>
    <w:rsid w:val="00030472"/>
    <w:rsid w:val="0003062B"/>
    <w:rsid w:val="000309C9"/>
    <w:rsid w:val="00030A7C"/>
    <w:rsid w:val="00030B0C"/>
    <w:rsid w:val="00030DC7"/>
    <w:rsid w:val="00030E95"/>
    <w:rsid w:val="00031138"/>
    <w:rsid w:val="0003138E"/>
    <w:rsid w:val="00031407"/>
    <w:rsid w:val="00031607"/>
    <w:rsid w:val="0003193E"/>
    <w:rsid w:val="00031A3D"/>
    <w:rsid w:val="00031A40"/>
    <w:rsid w:val="00031A41"/>
    <w:rsid w:val="00031CCE"/>
    <w:rsid w:val="00031DD7"/>
    <w:rsid w:val="00031FFB"/>
    <w:rsid w:val="000322C8"/>
    <w:rsid w:val="00032957"/>
    <w:rsid w:val="00032A04"/>
    <w:rsid w:val="00032D32"/>
    <w:rsid w:val="00032E25"/>
    <w:rsid w:val="00032EF3"/>
    <w:rsid w:val="00032FCB"/>
    <w:rsid w:val="00033569"/>
    <w:rsid w:val="0003357B"/>
    <w:rsid w:val="00033889"/>
    <w:rsid w:val="00033B02"/>
    <w:rsid w:val="00033B07"/>
    <w:rsid w:val="00033FC3"/>
    <w:rsid w:val="00033FDA"/>
    <w:rsid w:val="000340B7"/>
    <w:rsid w:val="000341AE"/>
    <w:rsid w:val="00034239"/>
    <w:rsid w:val="00034295"/>
    <w:rsid w:val="000346A5"/>
    <w:rsid w:val="000346FD"/>
    <w:rsid w:val="00034848"/>
    <w:rsid w:val="00034872"/>
    <w:rsid w:val="000349B6"/>
    <w:rsid w:val="000349C5"/>
    <w:rsid w:val="00034B4F"/>
    <w:rsid w:val="00034CFE"/>
    <w:rsid w:val="00034D10"/>
    <w:rsid w:val="00035246"/>
    <w:rsid w:val="00035395"/>
    <w:rsid w:val="00035577"/>
    <w:rsid w:val="0003566F"/>
    <w:rsid w:val="000357B2"/>
    <w:rsid w:val="0003595F"/>
    <w:rsid w:val="00035A24"/>
    <w:rsid w:val="00035D51"/>
    <w:rsid w:val="00036066"/>
    <w:rsid w:val="00036111"/>
    <w:rsid w:val="000361D6"/>
    <w:rsid w:val="0003620C"/>
    <w:rsid w:val="0003621B"/>
    <w:rsid w:val="000362FE"/>
    <w:rsid w:val="00036383"/>
    <w:rsid w:val="0003649C"/>
    <w:rsid w:val="000365CB"/>
    <w:rsid w:val="0003674C"/>
    <w:rsid w:val="00036B08"/>
    <w:rsid w:val="00036BD5"/>
    <w:rsid w:val="00036C30"/>
    <w:rsid w:val="00036FEC"/>
    <w:rsid w:val="000370EF"/>
    <w:rsid w:val="000371E7"/>
    <w:rsid w:val="00037308"/>
    <w:rsid w:val="000373C7"/>
    <w:rsid w:val="000374F6"/>
    <w:rsid w:val="000375FA"/>
    <w:rsid w:val="00037615"/>
    <w:rsid w:val="0003783D"/>
    <w:rsid w:val="000378F2"/>
    <w:rsid w:val="00037B93"/>
    <w:rsid w:val="00037C86"/>
    <w:rsid w:val="00037EC7"/>
    <w:rsid w:val="0004000A"/>
    <w:rsid w:val="00040423"/>
    <w:rsid w:val="000405B1"/>
    <w:rsid w:val="0004076E"/>
    <w:rsid w:val="00040A71"/>
    <w:rsid w:val="00040BB3"/>
    <w:rsid w:val="00040C6F"/>
    <w:rsid w:val="00040CB9"/>
    <w:rsid w:val="00040E7F"/>
    <w:rsid w:val="00041035"/>
    <w:rsid w:val="00041057"/>
    <w:rsid w:val="000410A5"/>
    <w:rsid w:val="00041139"/>
    <w:rsid w:val="00041248"/>
    <w:rsid w:val="000412E6"/>
    <w:rsid w:val="00041343"/>
    <w:rsid w:val="00041354"/>
    <w:rsid w:val="0004142C"/>
    <w:rsid w:val="0004150B"/>
    <w:rsid w:val="00041649"/>
    <w:rsid w:val="0004189F"/>
    <w:rsid w:val="000418CD"/>
    <w:rsid w:val="00041977"/>
    <w:rsid w:val="00041CC4"/>
    <w:rsid w:val="00041EAC"/>
    <w:rsid w:val="00042498"/>
    <w:rsid w:val="00042747"/>
    <w:rsid w:val="0004274C"/>
    <w:rsid w:val="00042975"/>
    <w:rsid w:val="000429D3"/>
    <w:rsid w:val="00042C96"/>
    <w:rsid w:val="00042D74"/>
    <w:rsid w:val="00042E79"/>
    <w:rsid w:val="000430D7"/>
    <w:rsid w:val="00043175"/>
    <w:rsid w:val="00043254"/>
    <w:rsid w:val="00043373"/>
    <w:rsid w:val="0004339B"/>
    <w:rsid w:val="00043723"/>
    <w:rsid w:val="00043755"/>
    <w:rsid w:val="000437B0"/>
    <w:rsid w:val="0004385C"/>
    <w:rsid w:val="000438C3"/>
    <w:rsid w:val="00043FCB"/>
    <w:rsid w:val="00044022"/>
    <w:rsid w:val="000441BD"/>
    <w:rsid w:val="00044211"/>
    <w:rsid w:val="00044265"/>
    <w:rsid w:val="0004454B"/>
    <w:rsid w:val="000446D3"/>
    <w:rsid w:val="00044CDC"/>
    <w:rsid w:val="000452CC"/>
    <w:rsid w:val="00045383"/>
    <w:rsid w:val="00045426"/>
    <w:rsid w:val="00045533"/>
    <w:rsid w:val="00045551"/>
    <w:rsid w:val="000455C3"/>
    <w:rsid w:val="000455F3"/>
    <w:rsid w:val="0004568D"/>
    <w:rsid w:val="000456D2"/>
    <w:rsid w:val="000457B1"/>
    <w:rsid w:val="000457B5"/>
    <w:rsid w:val="00045F95"/>
    <w:rsid w:val="000461C8"/>
    <w:rsid w:val="000466FB"/>
    <w:rsid w:val="00046CF1"/>
    <w:rsid w:val="00046D39"/>
    <w:rsid w:val="000470C1"/>
    <w:rsid w:val="000470F6"/>
    <w:rsid w:val="000471E8"/>
    <w:rsid w:val="00047611"/>
    <w:rsid w:val="0004773F"/>
    <w:rsid w:val="00047B31"/>
    <w:rsid w:val="00047BD0"/>
    <w:rsid w:val="00047C96"/>
    <w:rsid w:val="00047E5C"/>
    <w:rsid w:val="00050072"/>
    <w:rsid w:val="00050087"/>
    <w:rsid w:val="000501F8"/>
    <w:rsid w:val="0005026C"/>
    <w:rsid w:val="00050290"/>
    <w:rsid w:val="000502FD"/>
    <w:rsid w:val="00050393"/>
    <w:rsid w:val="000504BA"/>
    <w:rsid w:val="00050652"/>
    <w:rsid w:val="000507AE"/>
    <w:rsid w:val="0005087D"/>
    <w:rsid w:val="00050B25"/>
    <w:rsid w:val="00050C9A"/>
    <w:rsid w:val="00050E65"/>
    <w:rsid w:val="0005143B"/>
    <w:rsid w:val="00051A44"/>
    <w:rsid w:val="00051BF9"/>
    <w:rsid w:val="00051CA1"/>
    <w:rsid w:val="00051DB5"/>
    <w:rsid w:val="00051E70"/>
    <w:rsid w:val="000520E3"/>
    <w:rsid w:val="000521C7"/>
    <w:rsid w:val="000522AA"/>
    <w:rsid w:val="000522D0"/>
    <w:rsid w:val="0005235F"/>
    <w:rsid w:val="00052414"/>
    <w:rsid w:val="000524AA"/>
    <w:rsid w:val="0005262B"/>
    <w:rsid w:val="000526BD"/>
    <w:rsid w:val="000526F4"/>
    <w:rsid w:val="00052708"/>
    <w:rsid w:val="00052968"/>
    <w:rsid w:val="00052AF3"/>
    <w:rsid w:val="00052C73"/>
    <w:rsid w:val="00052C83"/>
    <w:rsid w:val="00052CB1"/>
    <w:rsid w:val="00052E53"/>
    <w:rsid w:val="00052FFB"/>
    <w:rsid w:val="00053145"/>
    <w:rsid w:val="0005336B"/>
    <w:rsid w:val="0005344C"/>
    <w:rsid w:val="00053464"/>
    <w:rsid w:val="00053998"/>
    <w:rsid w:val="000539B1"/>
    <w:rsid w:val="00053BD6"/>
    <w:rsid w:val="00053C8A"/>
    <w:rsid w:val="00053CE6"/>
    <w:rsid w:val="00053D20"/>
    <w:rsid w:val="00053E3B"/>
    <w:rsid w:val="00053E75"/>
    <w:rsid w:val="00053EB3"/>
    <w:rsid w:val="00053F27"/>
    <w:rsid w:val="0005464C"/>
    <w:rsid w:val="0005470C"/>
    <w:rsid w:val="00054743"/>
    <w:rsid w:val="000549CE"/>
    <w:rsid w:val="00054A9D"/>
    <w:rsid w:val="00054BAA"/>
    <w:rsid w:val="00054D7E"/>
    <w:rsid w:val="00054FD6"/>
    <w:rsid w:val="000550B9"/>
    <w:rsid w:val="0005511C"/>
    <w:rsid w:val="000551FA"/>
    <w:rsid w:val="00055265"/>
    <w:rsid w:val="000556C5"/>
    <w:rsid w:val="00055716"/>
    <w:rsid w:val="00055872"/>
    <w:rsid w:val="0005590A"/>
    <w:rsid w:val="00055A7F"/>
    <w:rsid w:val="00055CFA"/>
    <w:rsid w:val="00055FCD"/>
    <w:rsid w:val="000564E2"/>
    <w:rsid w:val="000565CA"/>
    <w:rsid w:val="00056602"/>
    <w:rsid w:val="00056730"/>
    <w:rsid w:val="00056944"/>
    <w:rsid w:val="00056B53"/>
    <w:rsid w:val="00056B73"/>
    <w:rsid w:val="00057059"/>
    <w:rsid w:val="00057183"/>
    <w:rsid w:val="000571A2"/>
    <w:rsid w:val="000573DE"/>
    <w:rsid w:val="000575E3"/>
    <w:rsid w:val="0005775E"/>
    <w:rsid w:val="000579B1"/>
    <w:rsid w:val="00057ACB"/>
    <w:rsid w:val="00057B34"/>
    <w:rsid w:val="00057BD9"/>
    <w:rsid w:val="00057BFC"/>
    <w:rsid w:val="00057E98"/>
    <w:rsid w:val="00057F01"/>
    <w:rsid w:val="00057F6C"/>
    <w:rsid w:val="000602D4"/>
    <w:rsid w:val="00060347"/>
    <w:rsid w:val="000605A1"/>
    <w:rsid w:val="00060691"/>
    <w:rsid w:val="00060728"/>
    <w:rsid w:val="00060836"/>
    <w:rsid w:val="00060964"/>
    <w:rsid w:val="000609C4"/>
    <w:rsid w:val="000609EF"/>
    <w:rsid w:val="00060D92"/>
    <w:rsid w:val="00060ED7"/>
    <w:rsid w:val="00061056"/>
    <w:rsid w:val="00061290"/>
    <w:rsid w:val="0006136D"/>
    <w:rsid w:val="00061376"/>
    <w:rsid w:val="0006141B"/>
    <w:rsid w:val="00061545"/>
    <w:rsid w:val="00061697"/>
    <w:rsid w:val="000616A6"/>
    <w:rsid w:val="000616E6"/>
    <w:rsid w:val="000617C0"/>
    <w:rsid w:val="00061815"/>
    <w:rsid w:val="00061D27"/>
    <w:rsid w:val="00061D91"/>
    <w:rsid w:val="00061F60"/>
    <w:rsid w:val="0006213B"/>
    <w:rsid w:val="000622F3"/>
    <w:rsid w:val="00062572"/>
    <w:rsid w:val="00062AFA"/>
    <w:rsid w:val="00062CE5"/>
    <w:rsid w:val="00062CFC"/>
    <w:rsid w:val="00062D20"/>
    <w:rsid w:val="00062D2F"/>
    <w:rsid w:val="000630E8"/>
    <w:rsid w:val="00063453"/>
    <w:rsid w:val="000635F9"/>
    <w:rsid w:val="000636BD"/>
    <w:rsid w:val="000636C1"/>
    <w:rsid w:val="000636E7"/>
    <w:rsid w:val="000639A7"/>
    <w:rsid w:val="00063BC6"/>
    <w:rsid w:val="00063D43"/>
    <w:rsid w:val="00063E92"/>
    <w:rsid w:val="00063F23"/>
    <w:rsid w:val="00063F43"/>
    <w:rsid w:val="00063F6E"/>
    <w:rsid w:val="000641AE"/>
    <w:rsid w:val="00064258"/>
    <w:rsid w:val="00064398"/>
    <w:rsid w:val="000645E6"/>
    <w:rsid w:val="0006465D"/>
    <w:rsid w:val="000648F0"/>
    <w:rsid w:val="00064A80"/>
    <w:rsid w:val="00064AA1"/>
    <w:rsid w:val="00064B39"/>
    <w:rsid w:val="00064B94"/>
    <w:rsid w:val="00064C38"/>
    <w:rsid w:val="00064C8C"/>
    <w:rsid w:val="00064CD9"/>
    <w:rsid w:val="00064DB4"/>
    <w:rsid w:val="00064DE0"/>
    <w:rsid w:val="00064E74"/>
    <w:rsid w:val="00064F17"/>
    <w:rsid w:val="0006542A"/>
    <w:rsid w:val="00065574"/>
    <w:rsid w:val="000655AA"/>
    <w:rsid w:val="000656F5"/>
    <w:rsid w:val="0006592D"/>
    <w:rsid w:val="00065A5A"/>
    <w:rsid w:val="00065A80"/>
    <w:rsid w:val="00065C00"/>
    <w:rsid w:val="00065CBD"/>
    <w:rsid w:val="00065CEA"/>
    <w:rsid w:val="00065E4D"/>
    <w:rsid w:val="000662A5"/>
    <w:rsid w:val="000662A9"/>
    <w:rsid w:val="0006662B"/>
    <w:rsid w:val="0006688D"/>
    <w:rsid w:val="00066951"/>
    <w:rsid w:val="000669BC"/>
    <w:rsid w:val="00066A0E"/>
    <w:rsid w:val="00066A50"/>
    <w:rsid w:val="00066BCC"/>
    <w:rsid w:val="00066D88"/>
    <w:rsid w:val="000672D2"/>
    <w:rsid w:val="000675CA"/>
    <w:rsid w:val="00067C20"/>
    <w:rsid w:val="00067CAB"/>
    <w:rsid w:val="00067F4C"/>
    <w:rsid w:val="00070591"/>
    <w:rsid w:val="00070A8B"/>
    <w:rsid w:val="00070D8B"/>
    <w:rsid w:val="0007113E"/>
    <w:rsid w:val="0007118C"/>
    <w:rsid w:val="000711E0"/>
    <w:rsid w:val="00071305"/>
    <w:rsid w:val="000714A3"/>
    <w:rsid w:val="000714CA"/>
    <w:rsid w:val="00071659"/>
    <w:rsid w:val="000719B6"/>
    <w:rsid w:val="00071A4F"/>
    <w:rsid w:val="00071ADC"/>
    <w:rsid w:val="00071BB3"/>
    <w:rsid w:val="00071D2D"/>
    <w:rsid w:val="00071D67"/>
    <w:rsid w:val="00071E00"/>
    <w:rsid w:val="00071EE8"/>
    <w:rsid w:val="00071FBC"/>
    <w:rsid w:val="00072020"/>
    <w:rsid w:val="00072039"/>
    <w:rsid w:val="00072094"/>
    <w:rsid w:val="00072282"/>
    <w:rsid w:val="000723BD"/>
    <w:rsid w:val="000723C5"/>
    <w:rsid w:val="00072534"/>
    <w:rsid w:val="000726BB"/>
    <w:rsid w:val="0007284B"/>
    <w:rsid w:val="00072B14"/>
    <w:rsid w:val="00072BB7"/>
    <w:rsid w:val="00072C02"/>
    <w:rsid w:val="00072D06"/>
    <w:rsid w:val="00072D7C"/>
    <w:rsid w:val="00072DA2"/>
    <w:rsid w:val="00072FA8"/>
    <w:rsid w:val="000733A4"/>
    <w:rsid w:val="000735C7"/>
    <w:rsid w:val="00073673"/>
    <w:rsid w:val="000736A1"/>
    <w:rsid w:val="00073757"/>
    <w:rsid w:val="000737D3"/>
    <w:rsid w:val="000739AC"/>
    <w:rsid w:val="00073B77"/>
    <w:rsid w:val="00073E9D"/>
    <w:rsid w:val="0007420F"/>
    <w:rsid w:val="0007445A"/>
    <w:rsid w:val="000746A2"/>
    <w:rsid w:val="000746DE"/>
    <w:rsid w:val="000747C7"/>
    <w:rsid w:val="0007485B"/>
    <w:rsid w:val="000748F8"/>
    <w:rsid w:val="00074983"/>
    <w:rsid w:val="000749AF"/>
    <w:rsid w:val="00074BEC"/>
    <w:rsid w:val="00074C16"/>
    <w:rsid w:val="00074E23"/>
    <w:rsid w:val="00074F82"/>
    <w:rsid w:val="00075506"/>
    <w:rsid w:val="000756C9"/>
    <w:rsid w:val="00075802"/>
    <w:rsid w:val="0007581A"/>
    <w:rsid w:val="00075B2E"/>
    <w:rsid w:val="00075B85"/>
    <w:rsid w:val="00075C75"/>
    <w:rsid w:val="00075D1D"/>
    <w:rsid w:val="00075E3B"/>
    <w:rsid w:val="00075E59"/>
    <w:rsid w:val="000760B5"/>
    <w:rsid w:val="00076495"/>
    <w:rsid w:val="00076524"/>
    <w:rsid w:val="0007659C"/>
    <w:rsid w:val="00076620"/>
    <w:rsid w:val="00076C02"/>
    <w:rsid w:val="00076E6E"/>
    <w:rsid w:val="00077114"/>
    <w:rsid w:val="00077437"/>
    <w:rsid w:val="000774A9"/>
    <w:rsid w:val="00077598"/>
    <w:rsid w:val="000776AD"/>
    <w:rsid w:val="00077751"/>
    <w:rsid w:val="000777F2"/>
    <w:rsid w:val="00077801"/>
    <w:rsid w:val="000779DC"/>
    <w:rsid w:val="00077B5E"/>
    <w:rsid w:val="00077D3A"/>
    <w:rsid w:val="00077E18"/>
    <w:rsid w:val="00077E25"/>
    <w:rsid w:val="00077EE1"/>
    <w:rsid w:val="0008003E"/>
    <w:rsid w:val="00080178"/>
    <w:rsid w:val="00080200"/>
    <w:rsid w:val="00080429"/>
    <w:rsid w:val="0008080E"/>
    <w:rsid w:val="0008083D"/>
    <w:rsid w:val="00080CB0"/>
    <w:rsid w:val="00080CDA"/>
    <w:rsid w:val="00080CE2"/>
    <w:rsid w:val="00080CF5"/>
    <w:rsid w:val="00080DDF"/>
    <w:rsid w:val="00080E8E"/>
    <w:rsid w:val="00080F2C"/>
    <w:rsid w:val="00080FC3"/>
    <w:rsid w:val="00081001"/>
    <w:rsid w:val="000810CE"/>
    <w:rsid w:val="00081338"/>
    <w:rsid w:val="0008143B"/>
    <w:rsid w:val="00081509"/>
    <w:rsid w:val="0008173E"/>
    <w:rsid w:val="00081750"/>
    <w:rsid w:val="00081760"/>
    <w:rsid w:val="00081A08"/>
    <w:rsid w:val="00081D2E"/>
    <w:rsid w:val="00081D56"/>
    <w:rsid w:val="00082060"/>
    <w:rsid w:val="00082257"/>
    <w:rsid w:val="00082464"/>
    <w:rsid w:val="00082728"/>
    <w:rsid w:val="0008283E"/>
    <w:rsid w:val="0008288E"/>
    <w:rsid w:val="00082928"/>
    <w:rsid w:val="0008294C"/>
    <w:rsid w:val="000829B8"/>
    <w:rsid w:val="00082AEB"/>
    <w:rsid w:val="00082D82"/>
    <w:rsid w:val="00082EBF"/>
    <w:rsid w:val="00082F26"/>
    <w:rsid w:val="00082FF7"/>
    <w:rsid w:val="000832F2"/>
    <w:rsid w:val="00083471"/>
    <w:rsid w:val="000837AA"/>
    <w:rsid w:val="000837FF"/>
    <w:rsid w:val="00083A11"/>
    <w:rsid w:val="00083EE3"/>
    <w:rsid w:val="00084030"/>
    <w:rsid w:val="000840B9"/>
    <w:rsid w:val="0008415C"/>
    <w:rsid w:val="0008447D"/>
    <w:rsid w:val="0008460B"/>
    <w:rsid w:val="00084672"/>
    <w:rsid w:val="000848ED"/>
    <w:rsid w:val="000849C1"/>
    <w:rsid w:val="00084E27"/>
    <w:rsid w:val="00084F19"/>
    <w:rsid w:val="000852A3"/>
    <w:rsid w:val="00085573"/>
    <w:rsid w:val="0008558F"/>
    <w:rsid w:val="00085727"/>
    <w:rsid w:val="00085753"/>
    <w:rsid w:val="00085893"/>
    <w:rsid w:val="00085AE2"/>
    <w:rsid w:val="00085B95"/>
    <w:rsid w:val="00085CD8"/>
    <w:rsid w:val="00085D87"/>
    <w:rsid w:val="00085FA9"/>
    <w:rsid w:val="0008612F"/>
    <w:rsid w:val="00086341"/>
    <w:rsid w:val="00086636"/>
    <w:rsid w:val="00086743"/>
    <w:rsid w:val="000868DF"/>
    <w:rsid w:val="000868EA"/>
    <w:rsid w:val="00086CD9"/>
    <w:rsid w:val="00086E78"/>
    <w:rsid w:val="00086F88"/>
    <w:rsid w:val="000870CB"/>
    <w:rsid w:val="000871D5"/>
    <w:rsid w:val="000871E3"/>
    <w:rsid w:val="00087205"/>
    <w:rsid w:val="000875EF"/>
    <w:rsid w:val="00087641"/>
    <w:rsid w:val="00087794"/>
    <w:rsid w:val="000877D9"/>
    <w:rsid w:val="000878CD"/>
    <w:rsid w:val="000879E9"/>
    <w:rsid w:val="00087ABB"/>
    <w:rsid w:val="00087B8F"/>
    <w:rsid w:val="00087D4B"/>
    <w:rsid w:val="00087E90"/>
    <w:rsid w:val="00087FDC"/>
    <w:rsid w:val="00087FDD"/>
    <w:rsid w:val="00090066"/>
    <w:rsid w:val="000904C0"/>
    <w:rsid w:val="000904F5"/>
    <w:rsid w:val="00090605"/>
    <w:rsid w:val="00090681"/>
    <w:rsid w:val="000909E9"/>
    <w:rsid w:val="00090A43"/>
    <w:rsid w:val="00090B14"/>
    <w:rsid w:val="00090C75"/>
    <w:rsid w:val="00090DBB"/>
    <w:rsid w:val="00090EDC"/>
    <w:rsid w:val="00090F0E"/>
    <w:rsid w:val="00090F56"/>
    <w:rsid w:val="00090F99"/>
    <w:rsid w:val="000910BE"/>
    <w:rsid w:val="000910DF"/>
    <w:rsid w:val="00091135"/>
    <w:rsid w:val="000911FE"/>
    <w:rsid w:val="00091204"/>
    <w:rsid w:val="00091273"/>
    <w:rsid w:val="0009133A"/>
    <w:rsid w:val="0009146B"/>
    <w:rsid w:val="0009147B"/>
    <w:rsid w:val="00091550"/>
    <w:rsid w:val="0009161B"/>
    <w:rsid w:val="00091623"/>
    <w:rsid w:val="0009176A"/>
    <w:rsid w:val="00091BE9"/>
    <w:rsid w:val="00091CCC"/>
    <w:rsid w:val="00091D7D"/>
    <w:rsid w:val="00091DEF"/>
    <w:rsid w:val="00092398"/>
    <w:rsid w:val="00092591"/>
    <w:rsid w:val="000926DD"/>
    <w:rsid w:val="0009278A"/>
    <w:rsid w:val="00092813"/>
    <w:rsid w:val="00092843"/>
    <w:rsid w:val="000929E1"/>
    <w:rsid w:val="00092BA5"/>
    <w:rsid w:val="00092CC5"/>
    <w:rsid w:val="00092CCE"/>
    <w:rsid w:val="00092D9C"/>
    <w:rsid w:val="00092E9E"/>
    <w:rsid w:val="00092F0E"/>
    <w:rsid w:val="00092F96"/>
    <w:rsid w:val="00093091"/>
    <w:rsid w:val="0009323B"/>
    <w:rsid w:val="000932F1"/>
    <w:rsid w:val="0009369F"/>
    <w:rsid w:val="000937F5"/>
    <w:rsid w:val="00093893"/>
    <w:rsid w:val="00093917"/>
    <w:rsid w:val="00093AC8"/>
    <w:rsid w:val="00093E54"/>
    <w:rsid w:val="00094163"/>
    <w:rsid w:val="0009491E"/>
    <w:rsid w:val="0009499B"/>
    <w:rsid w:val="00094C76"/>
    <w:rsid w:val="00094DB7"/>
    <w:rsid w:val="00094E6B"/>
    <w:rsid w:val="00094EE0"/>
    <w:rsid w:val="00094FEE"/>
    <w:rsid w:val="000950BC"/>
    <w:rsid w:val="000952A4"/>
    <w:rsid w:val="00095435"/>
    <w:rsid w:val="00095451"/>
    <w:rsid w:val="00095518"/>
    <w:rsid w:val="0009562E"/>
    <w:rsid w:val="00095648"/>
    <w:rsid w:val="00095651"/>
    <w:rsid w:val="00095695"/>
    <w:rsid w:val="00095AD5"/>
    <w:rsid w:val="00095AE9"/>
    <w:rsid w:val="00095E51"/>
    <w:rsid w:val="00095E91"/>
    <w:rsid w:val="00095FF6"/>
    <w:rsid w:val="00095FF7"/>
    <w:rsid w:val="0009623E"/>
    <w:rsid w:val="00096452"/>
    <w:rsid w:val="000964C9"/>
    <w:rsid w:val="00096638"/>
    <w:rsid w:val="00096653"/>
    <w:rsid w:val="00096659"/>
    <w:rsid w:val="000966C0"/>
    <w:rsid w:val="000966CD"/>
    <w:rsid w:val="00096858"/>
    <w:rsid w:val="00096CC3"/>
    <w:rsid w:val="00096DB6"/>
    <w:rsid w:val="00096DCC"/>
    <w:rsid w:val="00096EF8"/>
    <w:rsid w:val="00097143"/>
    <w:rsid w:val="0009715E"/>
    <w:rsid w:val="00097228"/>
    <w:rsid w:val="0009724D"/>
    <w:rsid w:val="000975C9"/>
    <w:rsid w:val="00097608"/>
    <w:rsid w:val="0009761D"/>
    <w:rsid w:val="00097642"/>
    <w:rsid w:val="00097676"/>
    <w:rsid w:val="00097998"/>
    <w:rsid w:val="00097B52"/>
    <w:rsid w:val="00097DFF"/>
    <w:rsid w:val="000A0091"/>
    <w:rsid w:val="000A01EB"/>
    <w:rsid w:val="000A02A0"/>
    <w:rsid w:val="000A0327"/>
    <w:rsid w:val="000A033E"/>
    <w:rsid w:val="000A048E"/>
    <w:rsid w:val="000A04A3"/>
    <w:rsid w:val="000A04A8"/>
    <w:rsid w:val="000A06AD"/>
    <w:rsid w:val="000A08A9"/>
    <w:rsid w:val="000A08B5"/>
    <w:rsid w:val="000A097D"/>
    <w:rsid w:val="000A0B17"/>
    <w:rsid w:val="000A0CFE"/>
    <w:rsid w:val="000A0DC3"/>
    <w:rsid w:val="000A0DE6"/>
    <w:rsid w:val="000A0E62"/>
    <w:rsid w:val="000A0F5C"/>
    <w:rsid w:val="000A1168"/>
    <w:rsid w:val="000A11BC"/>
    <w:rsid w:val="000A1271"/>
    <w:rsid w:val="000A134E"/>
    <w:rsid w:val="000A149D"/>
    <w:rsid w:val="000A1558"/>
    <w:rsid w:val="000A1633"/>
    <w:rsid w:val="000A16DF"/>
    <w:rsid w:val="000A1804"/>
    <w:rsid w:val="000A1A25"/>
    <w:rsid w:val="000A1A3D"/>
    <w:rsid w:val="000A1AD4"/>
    <w:rsid w:val="000A1B0F"/>
    <w:rsid w:val="000A1C52"/>
    <w:rsid w:val="000A1D0C"/>
    <w:rsid w:val="000A1DF1"/>
    <w:rsid w:val="000A1EE0"/>
    <w:rsid w:val="000A1EE2"/>
    <w:rsid w:val="000A214E"/>
    <w:rsid w:val="000A21E0"/>
    <w:rsid w:val="000A24A4"/>
    <w:rsid w:val="000A2970"/>
    <w:rsid w:val="000A2A37"/>
    <w:rsid w:val="000A2D22"/>
    <w:rsid w:val="000A2DC0"/>
    <w:rsid w:val="000A310D"/>
    <w:rsid w:val="000A326D"/>
    <w:rsid w:val="000A3342"/>
    <w:rsid w:val="000A3874"/>
    <w:rsid w:val="000A39CA"/>
    <w:rsid w:val="000A3A6F"/>
    <w:rsid w:val="000A3D33"/>
    <w:rsid w:val="000A3E87"/>
    <w:rsid w:val="000A3EA9"/>
    <w:rsid w:val="000A3FC2"/>
    <w:rsid w:val="000A41B2"/>
    <w:rsid w:val="000A41DE"/>
    <w:rsid w:val="000A423A"/>
    <w:rsid w:val="000A4B9F"/>
    <w:rsid w:val="000A4C4D"/>
    <w:rsid w:val="000A4D9A"/>
    <w:rsid w:val="000A5011"/>
    <w:rsid w:val="000A5214"/>
    <w:rsid w:val="000A52AA"/>
    <w:rsid w:val="000A53E6"/>
    <w:rsid w:val="000A54CB"/>
    <w:rsid w:val="000A55D4"/>
    <w:rsid w:val="000A5801"/>
    <w:rsid w:val="000A5820"/>
    <w:rsid w:val="000A5961"/>
    <w:rsid w:val="000A5A8F"/>
    <w:rsid w:val="000A6100"/>
    <w:rsid w:val="000A6153"/>
    <w:rsid w:val="000A61EC"/>
    <w:rsid w:val="000A630A"/>
    <w:rsid w:val="000A64AF"/>
    <w:rsid w:val="000A657B"/>
    <w:rsid w:val="000A66D6"/>
    <w:rsid w:val="000A6817"/>
    <w:rsid w:val="000A6959"/>
    <w:rsid w:val="000A6A9C"/>
    <w:rsid w:val="000A6AE7"/>
    <w:rsid w:val="000A6B2C"/>
    <w:rsid w:val="000A6B61"/>
    <w:rsid w:val="000A6D0C"/>
    <w:rsid w:val="000A6D86"/>
    <w:rsid w:val="000A6E97"/>
    <w:rsid w:val="000A700E"/>
    <w:rsid w:val="000A735D"/>
    <w:rsid w:val="000A73D1"/>
    <w:rsid w:val="000A7489"/>
    <w:rsid w:val="000A754A"/>
    <w:rsid w:val="000A76BC"/>
    <w:rsid w:val="000A77E7"/>
    <w:rsid w:val="000A7A20"/>
    <w:rsid w:val="000A7CFD"/>
    <w:rsid w:val="000B0183"/>
    <w:rsid w:val="000B0367"/>
    <w:rsid w:val="000B065E"/>
    <w:rsid w:val="000B07E8"/>
    <w:rsid w:val="000B07FE"/>
    <w:rsid w:val="000B0809"/>
    <w:rsid w:val="000B0A0F"/>
    <w:rsid w:val="000B0B18"/>
    <w:rsid w:val="000B0F55"/>
    <w:rsid w:val="000B13CF"/>
    <w:rsid w:val="000B15CB"/>
    <w:rsid w:val="000B1777"/>
    <w:rsid w:val="000B1A7B"/>
    <w:rsid w:val="000B1C6B"/>
    <w:rsid w:val="000B1E0F"/>
    <w:rsid w:val="000B2242"/>
    <w:rsid w:val="000B25A9"/>
    <w:rsid w:val="000B2875"/>
    <w:rsid w:val="000B292A"/>
    <w:rsid w:val="000B2B68"/>
    <w:rsid w:val="000B2C3B"/>
    <w:rsid w:val="000B2DF1"/>
    <w:rsid w:val="000B2E63"/>
    <w:rsid w:val="000B2FD0"/>
    <w:rsid w:val="000B305B"/>
    <w:rsid w:val="000B3206"/>
    <w:rsid w:val="000B33B8"/>
    <w:rsid w:val="000B35C4"/>
    <w:rsid w:val="000B3744"/>
    <w:rsid w:val="000B3C54"/>
    <w:rsid w:val="000B3CDE"/>
    <w:rsid w:val="000B3E60"/>
    <w:rsid w:val="000B3E81"/>
    <w:rsid w:val="000B3F0F"/>
    <w:rsid w:val="000B402A"/>
    <w:rsid w:val="000B42CA"/>
    <w:rsid w:val="000B42F9"/>
    <w:rsid w:val="000B45C2"/>
    <w:rsid w:val="000B48DF"/>
    <w:rsid w:val="000B4924"/>
    <w:rsid w:val="000B4A1B"/>
    <w:rsid w:val="000B4EB4"/>
    <w:rsid w:val="000B4EDB"/>
    <w:rsid w:val="000B5127"/>
    <w:rsid w:val="000B529A"/>
    <w:rsid w:val="000B54B0"/>
    <w:rsid w:val="000B5591"/>
    <w:rsid w:val="000B5A81"/>
    <w:rsid w:val="000B5AB6"/>
    <w:rsid w:val="000B5AC4"/>
    <w:rsid w:val="000B5B26"/>
    <w:rsid w:val="000B5B90"/>
    <w:rsid w:val="000B5D74"/>
    <w:rsid w:val="000B5EC8"/>
    <w:rsid w:val="000B5EE3"/>
    <w:rsid w:val="000B63F9"/>
    <w:rsid w:val="000B6481"/>
    <w:rsid w:val="000B64B0"/>
    <w:rsid w:val="000B65A4"/>
    <w:rsid w:val="000B65F2"/>
    <w:rsid w:val="000B698B"/>
    <w:rsid w:val="000B69E2"/>
    <w:rsid w:val="000B6A00"/>
    <w:rsid w:val="000B6A73"/>
    <w:rsid w:val="000B6B6A"/>
    <w:rsid w:val="000B6C2A"/>
    <w:rsid w:val="000B6CE0"/>
    <w:rsid w:val="000B7149"/>
    <w:rsid w:val="000B7206"/>
    <w:rsid w:val="000B7716"/>
    <w:rsid w:val="000B7A61"/>
    <w:rsid w:val="000B7A64"/>
    <w:rsid w:val="000B7C36"/>
    <w:rsid w:val="000B7DB6"/>
    <w:rsid w:val="000B7FB4"/>
    <w:rsid w:val="000C0079"/>
    <w:rsid w:val="000C0503"/>
    <w:rsid w:val="000C086C"/>
    <w:rsid w:val="000C0B60"/>
    <w:rsid w:val="000C0B71"/>
    <w:rsid w:val="000C0E52"/>
    <w:rsid w:val="000C101F"/>
    <w:rsid w:val="000C148A"/>
    <w:rsid w:val="000C1988"/>
    <w:rsid w:val="000C1A8A"/>
    <w:rsid w:val="000C1C4D"/>
    <w:rsid w:val="000C1F08"/>
    <w:rsid w:val="000C1F44"/>
    <w:rsid w:val="000C1FA1"/>
    <w:rsid w:val="000C2093"/>
    <w:rsid w:val="000C20F8"/>
    <w:rsid w:val="000C224F"/>
    <w:rsid w:val="000C23BA"/>
    <w:rsid w:val="000C2473"/>
    <w:rsid w:val="000C24A2"/>
    <w:rsid w:val="000C25B5"/>
    <w:rsid w:val="000C2664"/>
    <w:rsid w:val="000C27B7"/>
    <w:rsid w:val="000C27DF"/>
    <w:rsid w:val="000C28AA"/>
    <w:rsid w:val="000C2D3E"/>
    <w:rsid w:val="000C304F"/>
    <w:rsid w:val="000C330E"/>
    <w:rsid w:val="000C3369"/>
    <w:rsid w:val="000C3394"/>
    <w:rsid w:val="000C34FA"/>
    <w:rsid w:val="000C360B"/>
    <w:rsid w:val="000C3829"/>
    <w:rsid w:val="000C3853"/>
    <w:rsid w:val="000C389F"/>
    <w:rsid w:val="000C3982"/>
    <w:rsid w:val="000C3C9A"/>
    <w:rsid w:val="000C3F4E"/>
    <w:rsid w:val="000C3F99"/>
    <w:rsid w:val="000C427B"/>
    <w:rsid w:val="000C4415"/>
    <w:rsid w:val="000C466C"/>
    <w:rsid w:val="000C4939"/>
    <w:rsid w:val="000C4C54"/>
    <w:rsid w:val="000C4C8D"/>
    <w:rsid w:val="000C4DDB"/>
    <w:rsid w:val="000C4E85"/>
    <w:rsid w:val="000C5003"/>
    <w:rsid w:val="000C5367"/>
    <w:rsid w:val="000C5584"/>
    <w:rsid w:val="000C567C"/>
    <w:rsid w:val="000C595C"/>
    <w:rsid w:val="000C6013"/>
    <w:rsid w:val="000C64A0"/>
    <w:rsid w:val="000C6544"/>
    <w:rsid w:val="000C6A58"/>
    <w:rsid w:val="000C6AD1"/>
    <w:rsid w:val="000C6DF8"/>
    <w:rsid w:val="000C6E7A"/>
    <w:rsid w:val="000C702B"/>
    <w:rsid w:val="000C713E"/>
    <w:rsid w:val="000C7564"/>
    <w:rsid w:val="000C7583"/>
    <w:rsid w:val="000C777F"/>
    <w:rsid w:val="000C7798"/>
    <w:rsid w:val="000C791E"/>
    <w:rsid w:val="000C7AFA"/>
    <w:rsid w:val="000C7F6F"/>
    <w:rsid w:val="000C7FF1"/>
    <w:rsid w:val="000D003E"/>
    <w:rsid w:val="000D01E8"/>
    <w:rsid w:val="000D0217"/>
    <w:rsid w:val="000D0319"/>
    <w:rsid w:val="000D0336"/>
    <w:rsid w:val="000D0BF0"/>
    <w:rsid w:val="000D0BFA"/>
    <w:rsid w:val="000D0CFE"/>
    <w:rsid w:val="000D0D6B"/>
    <w:rsid w:val="000D10FF"/>
    <w:rsid w:val="000D11DB"/>
    <w:rsid w:val="000D121B"/>
    <w:rsid w:val="000D133A"/>
    <w:rsid w:val="000D1388"/>
    <w:rsid w:val="000D1434"/>
    <w:rsid w:val="000D19E9"/>
    <w:rsid w:val="000D1B7E"/>
    <w:rsid w:val="000D1BC9"/>
    <w:rsid w:val="000D1C3C"/>
    <w:rsid w:val="000D1C45"/>
    <w:rsid w:val="000D1C7D"/>
    <w:rsid w:val="000D1E8A"/>
    <w:rsid w:val="000D2098"/>
    <w:rsid w:val="000D2115"/>
    <w:rsid w:val="000D2233"/>
    <w:rsid w:val="000D2309"/>
    <w:rsid w:val="000D2316"/>
    <w:rsid w:val="000D23BE"/>
    <w:rsid w:val="000D2531"/>
    <w:rsid w:val="000D27E5"/>
    <w:rsid w:val="000D2A80"/>
    <w:rsid w:val="000D2D6F"/>
    <w:rsid w:val="000D2EAF"/>
    <w:rsid w:val="000D2FED"/>
    <w:rsid w:val="000D354D"/>
    <w:rsid w:val="000D39BA"/>
    <w:rsid w:val="000D3A82"/>
    <w:rsid w:val="000D3B74"/>
    <w:rsid w:val="000D3BEC"/>
    <w:rsid w:val="000D3EF4"/>
    <w:rsid w:val="000D3FE1"/>
    <w:rsid w:val="000D409D"/>
    <w:rsid w:val="000D40A9"/>
    <w:rsid w:val="000D4191"/>
    <w:rsid w:val="000D41BB"/>
    <w:rsid w:val="000D41E6"/>
    <w:rsid w:val="000D44F2"/>
    <w:rsid w:val="000D452A"/>
    <w:rsid w:val="000D455E"/>
    <w:rsid w:val="000D4A04"/>
    <w:rsid w:val="000D4AF3"/>
    <w:rsid w:val="000D4EA0"/>
    <w:rsid w:val="000D4F70"/>
    <w:rsid w:val="000D5215"/>
    <w:rsid w:val="000D5607"/>
    <w:rsid w:val="000D5690"/>
    <w:rsid w:val="000D58E0"/>
    <w:rsid w:val="000D5C7B"/>
    <w:rsid w:val="000D5F65"/>
    <w:rsid w:val="000D602D"/>
    <w:rsid w:val="000D6171"/>
    <w:rsid w:val="000D6389"/>
    <w:rsid w:val="000D63B0"/>
    <w:rsid w:val="000D63E9"/>
    <w:rsid w:val="000D644F"/>
    <w:rsid w:val="000D6450"/>
    <w:rsid w:val="000D68F8"/>
    <w:rsid w:val="000D6AA6"/>
    <w:rsid w:val="000D6D7D"/>
    <w:rsid w:val="000D6EB2"/>
    <w:rsid w:val="000D7083"/>
    <w:rsid w:val="000D713E"/>
    <w:rsid w:val="000D71B9"/>
    <w:rsid w:val="000D7246"/>
    <w:rsid w:val="000D73AC"/>
    <w:rsid w:val="000D79BA"/>
    <w:rsid w:val="000D7B4B"/>
    <w:rsid w:val="000D7C3D"/>
    <w:rsid w:val="000D7D4C"/>
    <w:rsid w:val="000E0326"/>
    <w:rsid w:val="000E0424"/>
    <w:rsid w:val="000E08B0"/>
    <w:rsid w:val="000E08B4"/>
    <w:rsid w:val="000E08E2"/>
    <w:rsid w:val="000E0A04"/>
    <w:rsid w:val="000E0B00"/>
    <w:rsid w:val="000E0E12"/>
    <w:rsid w:val="000E0F4B"/>
    <w:rsid w:val="000E14F6"/>
    <w:rsid w:val="000E1590"/>
    <w:rsid w:val="000E19ED"/>
    <w:rsid w:val="000E1B03"/>
    <w:rsid w:val="000E1B6E"/>
    <w:rsid w:val="000E1BA0"/>
    <w:rsid w:val="000E1C53"/>
    <w:rsid w:val="000E1E5C"/>
    <w:rsid w:val="000E1E6B"/>
    <w:rsid w:val="000E1EE0"/>
    <w:rsid w:val="000E200E"/>
    <w:rsid w:val="000E2149"/>
    <w:rsid w:val="000E2224"/>
    <w:rsid w:val="000E26AB"/>
    <w:rsid w:val="000E271F"/>
    <w:rsid w:val="000E2983"/>
    <w:rsid w:val="000E2A62"/>
    <w:rsid w:val="000E2D75"/>
    <w:rsid w:val="000E2F9A"/>
    <w:rsid w:val="000E32D4"/>
    <w:rsid w:val="000E33CE"/>
    <w:rsid w:val="000E35DB"/>
    <w:rsid w:val="000E36B3"/>
    <w:rsid w:val="000E37DC"/>
    <w:rsid w:val="000E3DCF"/>
    <w:rsid w:val="000E3E34"/>
    <w:rsid w:val="000E3F2A"/>
    <w:rsid w:val="000E3F40"/>
    <w:rsid w:val="000E3F4D"/>
    <w:rsid w:val="000E406F"/>
    <w:rsid w:val="000E4253"/>
    <w:rsid w:val="000E4705"/>
    <w:rsid w:val="000E49A9"/>
    <w:rsid w:val="000E4A0F"/>
    <w:rsid w:val="000E4A5D"/>
    <w:rsid w:val="000E4A73"/>
    <w:rsid w:val="000E4BEB"/>
    <w:rsid w:val="000E4D19"/>
    <w:rsid w:val="000E4D55"/>
    <w:rsid w:val="000E4DEB"/>
    <w:rsid w:val="000E4FD4"/>
    <w:rsid w:val="000E5295"/>
    <w:rsid w:val="000E5361"/>
    <w:rsid w:val="000E5397"/>
    <w:rsid w:val="000E53D5"/>
    <w:rsid w:val="000E544C"/>
    <w:rsid w:val="000E5607"/>
    <w:rsid w:val="000E5631"/>
    <w:rsid w:val="000E56A6"/>
    <w:rsid w:val="000E56E1"/>
    <w:rsid w:val="000E593A"/>
    <w:rsid w:val="000E5A30"/>
    <w:rsid w:val="000E5A4C"/>
    <w:rsid w:val="000E5A54"/>
    <w:rsid w:val="000E5AB9"/>
    <w:rsid w:val="000E5AF1"/>
    <w:rsid w:val="000E5BC0"/>
    <w:rsid w:val="000E5DB0"/>
    <w:rsid w:val="000E5E22"/>
    <w:rsid w:val="000E5F71"/>
    <w:rsid w:val="000E61ED"/>
    <w:rsid w:val="000E652E"/>
    <w:rsid w:val="000E657B"/>
    <w:rsid w:val="000E664C"/>
    <w:rsid w:val="000E666A"/>
    <w:rsid w:val="000E66FC"/>
    <w:rsid w:val="000E6770"/>
    <w:rsid w:val="000E6836"/>
    <w:rsid w:val="000E6A64"/>
    <w:rsid w:val="000E6B36"/>
    <w:rsid w:val="000E6C33"/>
    <w:rsid w:val="000E6DD3"/>
    <w:rsid w:val="000E6F3D"/>
    <w:rsid w:val="000E6F62"/>
    <w:rsid w:val="000E7357"/>
    <w:rsid w:val="000E744C"/>
    <w:rsid w:val="000E7564"/>
    <w:rsid w:val="000E7AB7"/>
    <w:rsid w:val="000E7BE4"/>
    <w:rsid w:val="000E7E00"/>
    <w:rsid w:val="000F02D9"/>
    <w:rsid w:val="000F02F0"/>
    <w:rsid w:val="000F030F"/>
    <w:rsid w:val="000F03AF"/>
    <w:rsid w:val="000F0425"/>
    <w:rsid w:val="000F0525"/>
    <w:rsid w:val="000F060F"/>
    <w:rsid w:val="000F092B"/>
    <w:rsid w:val="000F0A8D"/>
    <w:rsid w:val="000F0BDC"/>
    <w:rsid w:val="000F109C"/>
    <w:rsid w:val="000F10B7"/>
    <w:rsid w:val="000F10DA"/>
    <w:rsid w:val="000F1219"/>
    <w:rsid w:val="000F1235"/>
    <w:rsid w:val="000F1299"/>
    <w:rsid w:val="000F1349"/>
    <w:rsid w:val="000F1551"/>
    <w:rsid w:val="000F1972"/>
    <w:rsid w:val="000F1BA4"/>
    <w:rsid w:val="000F1C31"/>
    <w:rsid w:val="000F220F"/>
    <w:rsid w:val="000F22CC"/>
    <w:rsid w:val="000F26F0"/>
    <w:rsid w:val="000F2947"/>
    <w:rsid w:val="000F2982"/>
    <w:rsid w:val="000F29FB"/>
    <w:rsid w:val="000F2ACD"/>
    <w:rsid w:val="000F2BE1"/>
    <w:rsid w:val="000F2BF8"/>
    <w:rsid w:val="000F2D76"/>
    <w:rsid w:val="000F2DE4"/>
    <w:rsid w:val="000F2E06"/>
    <w:rsid w:val="000F2E36"/>
    <w:rsid w:val="000F2E61"/>
    <w:rsid w:val="000F3223"/>
    <w:rsid w:val="000F32A0"/>
    <w:rsid w:val="000F32A7"/>
    <w:rsid w:val="000F34E8"/>
    <w:rsid w:val="000F3751"/>
    <w:rsid w:val="000F386E"/>
    <w:rsid w:val="000F388C"/>
    <w:rsid w:val="000F38DC"/>
    <w:rsid w:val="000F3E30"/>
    <w:rsid w:val="000F3F39"/>
    <w:rsid w:val="000F3F89"/>
    <w:rsid w:val="000F425F"/>
    <w:rsid w:val="000F4440"/>
    <w:rsid w:val="000F476D"/>
    <w:rsid w:val="000F4790"/>
    <w:rsid w:val="000F47DC"/>
    <w:rsid w:val="000F488D"/>
    <w:rsid w:val="000F49F7"/>
    <w:rsid w:val="000F5152"/>
    <w:rsid w:val="000F5819"/>
    <w:rsid w:val="000F587A"/>
    <w:rsid w:val="000F58ED"/>
    <w:rsid w:val="000F5D21"/>
    <w:rsid w:val="000F5F4D"/>
    <w:rsid w:val="000F6039"/>
    <w:rsid w:val="000F6088"/>
    <w:rsid w:val="000F60C2"/>
    <w:rsid w:val="000F6145"/>
    <w:rsid w:val="000F6317"/>
    <w:rsid w:val="000F656B"/>
    <w:rsid w:val="000F65A0"/>
    <w:rsid w:val="000F65D6"/>
    <w:rsid w:val="000F6617"/>
    <w:rsid w:val="000F6899"/>
    <w:rsid w:val="000F6AB9"/>
    <w:rsid w:val="000F6B14"/>
    <w:rsid w:val="000F6BEB"/>
    <w:rsid w:val="000F6F50"/>
    <w:rsid w:val="000F7172"/>
    <w:rsid w:val="000F72AE"/>
    <w:rsid w:val="000F7390"/>
    <w:rsid w:val="000F73B5"/>
    <w:rsid w:val="000F73B6"/>
    <w:rsid w:val="000F7403"/>
    <w:rsid w:val="000F7509"/>
    <w:rsid w:val="000F75A2"/>
    <w:rsid w:val="000F77A5"/>
    <w:rsid w:val="000F77E4"/>
    <w:rsid w:val="000F794A"/>
    <w:rsid w:val="000F79F6"/>
    <w:rsid w:val="000F7D00"/>
    <w:rsid w:val="000F7D8B"/>
    <w:rsid w:val="00100203"/>
    <w:rsid w:val="0010026D"/>
    <w:rsid w:val="001002CD"/>
    <w:rsid w:val="00100763"/>
    <w:rsid w:val="0010096E"/>
    <w:rsid w:val="00100A5B"/>
    <w:rsid w:val="00100C7D"/>
    <w:rsid w:val="00100CB0"/>
    <w:rsid w:val="00100D2E"/>
    <w:rsid w:val="00100D38"/>
    <w:rsid w:val="001010F7"/>
    <w:rsid w:val="0010121A"/>
    <w:rsid w:val="00101276"/>
    <w:rsid w:val="00101285"/>
    <w:rsid w:val="001013B5"/>
    <w:rsid w:val="001014A5"/>
    <w:rsid w:val="00101672"/>
    <w:rsid w:val="001017E5"/>
    <w:rsid w:val="0010197E"/>
    <w:rsid w:val="00101989"/>
    <w:rsid w:val="00101A24"/>
    <w:rsid w:val="00101B68"/>
    <w:rsid w:val="00101E50"/>
    <w:rsid w:val="00101E99"/>
    <w:rsid w:val="00101EEE"/>
    <w:rsid w:val="00102726"/>
    <w:rsid w:val="00102897"/>
    <w:rsid w:val="00102B2A"/>
    <w:rsid w:val="00102D4F"/>
    <w:rsid w:val="00102EAB"/>
    <w:rsid w:val="00102ED2"/>
    <w:rsid w:val="00102F41"/>
    <w:rsid w:val="0010301F"/>
    <w:rsid w:val="00103063"/>
    <w:rsid w:val="0010306D"/>
    <w:rsid w:val="00103181"/>
    <w:rsid w:val="00103233"/>
    <w:rsid w:val="00103384"/>
    <w:rsid w:val="001039AA"/>
    <w:rsid w:val="00103ACF"/>
    <w:rsid w:val="00103B5A"/>
    <w:rsid w:val="00103CB5"/>
    <w:rsid w:val="00103E36"/>
    <w:rsid w:val="0010401F"/>
    <w:rsid w:val="001040CB"/>
    <w:rsid w:val="00104212"/>
    <w:rsid w:val="0010471F"/>
    <w:rsid w:val="0010477D"/>
    <w:rsid w:val="00104864"/>
    <w:rsid w:val="001048AA"/>
    <w:rsid w:val="00104CE8"/>
    <w:rsid w:val="00104E43"/>
    <w:rsid w:val="00104E78"/>
    <w:rsid w:val="00104EA3"/>
    <w:rsid w:val="00104EF9"/>
    <w:rsid w:val="00105021"/>
    <w:rsid w:val="001050CC"/>
    <w:rsid w:val="00105265"/>
    <w:rsid w:val="001052A7"/>
    <w:rsid w:val="0010547B"/>
    <w:rsid w:val="00105502"/>
    <w:rsid w:val="00105520"/>
    <w:rsid w:val="001055B6"/>
    <w:rsid w:val="001056D7"/>
    <w:rsid w:val="00105775"/>
    <w:rsid w:val="00105B13"/>
    <w:rsid w:val="00105E9A"/>
    <w:rsid w:val="0010631A"/>
    <w:rsid w:val="001067FE"/>
    <w:rsid w:val="00106858"/>
    <w:rsid w:val="00106892"/>
    <w:rsid w:val="00106A96"/>
    <w:rsid w:val="00106ABE"/>
    <w:rsid w:val="00106CAE"/>
    <w:rsid w:val="00106CCC"/>
    <w:rsid w:val="00106D12"/>
    <w:rsid w:val="00106D78"/>
    <w:rsid w:val="00106DC5"/>
    <w:rsid w:val="00106E9D"/>
    <w:rsid w:val="00106EF1"/>
    <w:rsid w:val="001072A6"/>
    <w:rsid w:val="001073A2"/>
    <w:rsid w:val="00107B5C"/>
    <w:rsid w:val="0011026B"/>
    <w:rsid w:val="001104D2"/>
    <w:rsid w:val="0011062F"/>
    <w:rsid w:val="0011066E"/>
    <w:rsid w:val="001106DE"/>
    <w:rsid w:val="00110704"/>
    <w:rsid w:val="0011077B"/>
    <w:rsid w:val="00110796"/>
    <w:rsid w:val="00110914"/>
    <w:rsid w:val="001109D3"/>
    <w:rsid w:val="00110A70"/>
    <w:rsid w:val="00110B4F"/>
    <w:rsid w:val="00110BA8"/>
    <w:rsid w:val="00110CF0"/>
    <w:rsid w:val="00110D2A"/>
    <w:rsid w:val="00110ECD"/>
    <w:rsid w:val="001112B8"/>
    <w:rsid w:val="001116C0"/>
    <w:rsid w:val="001116EB"/>
    <w:rsid w:val="00111737"/>
    <w:rsid w:val="001117F0"/>
    <w:rsid w:val="00111810"/>
    <w:rsid w:val="00111891"/>
    <w:rsid w:val="001118A8"/>
    <w:rsid w:val="001118B0"/>
    <w:rsid w:val="00111957"/>
    <w:rsid w:val="00111C3D"/>
    <w:rsid w:val="00111D54"/>
    <w:rsid w:val="00112124"/>
    <w:rsid w:val="0011230C"/>
    <w:rsid w:val="00112441"/>
    <w:rsid w:val="00112838"/>
    <w:rsid w:val="00112B79"/>
    <w:rsid w:val="00112BF5"/>
    <w:rsid w:val="00112C17"/>
    <w:rsid w:val="00112F0F"/>
    <w:rsid w:val="00112FDD"/>
    <w:rsid w:val="0011303E"/>
    <w:rsid w:val="0011309A"/>
    <w:rsid w:val="001131D2"/>
    <w:rsid w:val="0011328F"/>
    <w:rsid w:val="001133B0"/>
    <w:rsid w:val="001137A6"/>
    <w:rsid w:val="00113868"/>
    <w:rsid w:val="00113B2E"/>
    <w:rsid w:val="00113B4A"/>
    <w:rsid w:val="00113B58"/>
    <w:rsid w:val="00113D88"/>
    <w:rsid w:val="00113DB7"/>
    <w:rsid w:val="00113DC7"/>
    <w:rsid w:val="00113E07"/>
    <w:rsid w:val="00113FE8"/>
    <w:rsid w:val="001140F1"/>
    <w:rsid w:val="001140FA"/>
    <w:rsid w:val="001141EC"/>
    <w:rsid w:val="001144E8"/>
    <w:rsid w:val="0011499F"/>
    <w:rsid w:val="00114C46"/>
    <w:rsid w:val="00114CB5"/>
    <w:rsid w:val="00114FEE"/>
    <w:rsid w:val="00115105"/>
    <w:rsid w:val="00115159"/>
    <w:rsid w:val="001151F6"/>
    <w:rsid w:val="00115461"/>
    <w:rsid w:val="001155E2"/>
    <w:rsid w:val="001155E7"/>
    <w:rsid w:val="00115667"/>
    <w:rsid w:val="001157DD"/>
    <w:rsid w:val="00115E1E"/>
    <w:rsid w:val="00115E88"/>
    <w:rsid w:val="001162EC"/>
    <w:rsid w:val="00116381"/>
    <w:rsid w:val="00116386"/>
    <w:rsid w:val="001164B8"/>
    <w:rsid w:val="001166E9"/>
    <w:rsid w:val="0011697A"/>
    <w:rsid w:val="0011698C"/>
    <w:rsid w:val="00116ACE"/>
    <w:rsid w:val="00116C0E"/>
    <w:rsid w:val="00116D49"/>
    <w:rsid w:val="00116E3B"/>
    <w:rsid w:val="00116F4B"/>
    <w:rsid w:val="00117066"/>
    <w:rsid w:val="001172BB"/>
    <w:rsid w:val="00117395"/>
    <w:rsid w:val="0011744E"/>
    <w:rsid w:val="001175AC"/>
    <w:rsid w:val="00117617"/>
    <w:rsid w:val="00117866"/>
    <w:rsid w:val="001178E9"/>
    <w:rsid w:val="00117F21"/>
    <w:rsid w:val="001200F9"/>
    <w:rsid w:val="0012011C"/>
    <w:rsid w:val="001201B1"/>
    <w:rsid w:val="0012028C"/>
    <w:rsid w:val="00120379"/>
    <w:rsid w:val="00120500"/>
    <w:rsid w:val="001207D1"/>
    <w:rsid w:val="00120851"/>
    <w:rsid w:val="00120854"/>
    <w:rsid w:val="00120917"/>
    <w:rsid w:val="00120924"/>
    <w:rsid w:val="00120ACD"/>
    <w:rsid w:val="00120B99"/>
    <w:rsid w:val="00120CDF"/>
    <w:rsid w:val="00120CEC"/>
    <w:rsid w:val="00120D01"/>
    <w:rsid w:val="00120EF5"/>
    <w:rsid w:val="00120F1C"/>
    <w:rsid w:val="001211DA"/>
    <w:rsid w:val="00121352"/>
    <w:rsid w:val="00121522"/>
    <w:rsid w:val="001216E4"/>
    <w:rsid w:val="001217B8"/>
    <w:rsid w:val="00121856"/>
    <w:rsid w:val="00121B6F"/>
    <w:rsid w:val="00121DF4"/>
    <w:rsid w:val="00121DF6"/>
    <w:rsid w:val="00121F24"/>
    <w:rsid w:val="0012211E"/>
    <w:rsid w:val="001225A8"/>
    <w:rsid w:val="001225CF"/>
    <w:rsid w:val="0012266E"/>
    <w:rsid w:val="001226C8"/>
    <w:rsid w:val="00122D5A"/>
    <w:rsid w:val="00122D82"/>
    <w:rsid w:val="00122DED"/>
    <w:rsid w:val="00122F98"/>
    <w:rsid w:val="001230A0"/>
    <w:rsid w:val="001235C9"/>
    <w:rsid w:val="00123A2E"/>
    <w:rsid w:val="00123ADC"/>
    <w:rsid w:val="00123BE1"/>
    <w:rsid w:val="00123D54"/>
    <w:rsid w:val="00123FE6"/>
    <w:rsid w:val="0012404C"/>
    <w:rsid w:val="00124131"/>
    <w:rsid w:val="00124156"/>
    <w:rsid w:val="00124166"/>
    <w:rsid w:val="0012444F"/>
    <w:rsid w:val="0012445A"/>
    <w:rsid w:val="0012456B"/>
    <w:rsid w:val="00124AA4"/>
    <w:rsid w:val="00124CFF"/>
    <w:rsid w:val="00124D54"/>
    <w:rsid w:val="00124EEF"/>
    <w:rsid w:val="0012555E"/>
    <w:rsid w:val="001258A9"/>
    <w:rsid w:val="00125C47"/>
    <w:rsid w:val="00125D63"/>
    <w:rsid w:val="0012602A"/>
    <w:rsid w:val="00126168"/>
    <w:rsid w:val="0012639B"/>
    <w:rsid w:val="00126487"/>
    <w:rsid w:val="001265B4"/>
    <w:rsid w:val="0012665A"/>
    <w:rsid w:val="0012669D"/>
    <w:rsid w:val="0012672D"/>
    <w:rsid w:val="00126763"/>
    <w:rsid w:val="00126DFB"/>
    <w:rsid w:val="001270B6"/>
    <w:rsid w:val="00127183"/>
    <w:rsid w:val="001271A0"/>
    <w:rsid w:val="0012745C"/>
    <w:rsid w:val="001275D4"/>
    <w:rsid w:val="001275DF"/>
    <w:rsid w:val="00127D3D"/>
    <w:rsid w:val="00127FDB"/>
    <w:rsid w:val="00127FF2"/>
    <w:rsid w:val="00130077"/>
    <w:rsid w:val="001300D7"/>
    <w:rsid w:val="001301C0"/>
    <w:rsid w:val="0013020E"/>
    <w:rsid w:val="00130639"/>
    <w:rsid w:val="00130875"/>
    <w:rsid w:val="001309C2"/>
    <w:rsid w:val="00130AED"/>
    <w:rsid w:val="00130C8D"/>
    <w:rsid w:val="00130C94"/>
    <w:rsid w:val="00130C9B"/>
    <w:rsid w:val="00130E2C"/>
    <w:rsid w:val="00130FC4"/>
    <w:rsid w:val="00131264"/>
    <w:rsid w:val="00131343"/>
    <w:rsid w:val="0013136C"/>
    <w:rsid w:val="00131508"/>
    <w:rsid w:val="00131577"/>
    <w:rsid w:val="001317C4"/>
    <w:rsid w:val="00131968"/>
    <w:rsid w:val="00131A28"/>
    <w:rsid w:val="00131C32"/>
    <w:rsid w:val="00131F4F"/>
    <w:rsid w:val="00131F80"/>
    <w:rsid w:val="001320AD"/>
    <w:rsid w:val="001322FD"/>
    <w:rsid w:val="00132442"/>
    <w:rsid w:val="001325A3"/>
    <w:rsid w:val="0013262B"/>
    <w:rsid w:val="0013276B"/>
    <w:rsid w:val="001327C2"/>
    <w:rsid w:val="001328FE"/>
    <w:rsid w:val="00132A73"/>
    <w:rsid w:val="00132B92"/>
    <w:rsid w:val="00132BA9"/>
    <w:rsid w:val="00132C7E"/>
    <w:rsid w:val="00132C88"/>
    <w:rsid w:val="00132CD1"/>
    <w:rsid w:val="00132DCE"/>
    <w:rsid w:val="00132EA6"/>
    <w:rsid w:val="00133260"/>
    <w:rsid w:val="00133283"/>
    <w:rsid w:val="0013357B"/>
    <w:rsid w:val="00133A2C"/>
    <w:rsid w:val="00133BC8"/>
    <w:rsid w:val="00133E65"/>
    <w:rsid w:val="00134124"/>
    <w:rsid w:val="001341CA"/>
    <w:rsid w:val="001342D8"/>
    <w:rsid w:val="00134443"/>
    <w:rsid w:val="0013444A"/>
    <w:rsid w:val="00134533"/>
    <w:rsid w:val="00134763"/>
    <w:rsid w:val="001347BA"/>
    <w:rsid w:val="00134914"/>
    <w:rsid w:val="00134944"/>
    <w:rsid w:val="001349DE"/>
    <w:rsid w:val="00135011"/>
    <w:rsid w:val="0013507D"/>
    <w:rsid w:val="00135104"/>
    <w:rsid w:val="001351AE"/>
    <w:rsid w:val="0013520D"/>
    <w:rsid w:val="001352F5"/>
    <w:rsid w:val="00135334"/>
    <w:rsid w:val="001355F0"/>
    <w:rsid w:val="001357AB"/>
    <w:rsid w:val="0013596F"/>
    <w:rsid w:val="00135C7E"/>
    <w:rsid w:val="00135D52"/>
    <w:rsid w:val="00135F46"/>
    <w:rsid w:val="00136273"/>
    <w:rsid w:val="00136684"/>
    <w:rsid w:val="00136C0A"/>
    <w:rsid w:val="00136CC5"/>
    <w:rsid w:val="00136D7A"/>
    <w:rsid w:val="00136FD5"/>
    <w:rsid w:val="00136FEC"/>
    <w:rsid w:val="00137129"/>
    <w:rsid w:val="0013717E"/>
    <w:rsid w:val="001373C9"/>
    <w:rsid w:val="00137459"/>
    <w:rsid w:val="001375D4"/>
    <w:rsid w:val="00137727"/>
    <w:rsid w:val="00137913"/>
    <w:rsid w:val="00137A86"/>
    <w:rsid w:val="00137B7F"/>
    <w:rsid w:val="00137CF3"/>
    <w:rsid w:val="00137F1C"/>
    <w:rsid w:val="00140041"/>
    <w:rsid w:val="00140503"/>
    <w:rsid w:val="00140540"/>
    <w:rsid w:val="0014069B"/>
    <w:rsid w:val="001406A3"/>
    <w:rsid w:val="001407B4"/>
    <w:rsid w:val="001409EE"/>
    <w:rsid w:val="00140E3F"/>
    <w:rsid w:val="00140E83"/>
    <w:rsid w:val="00140ED1"/>
    <w:rsid w:val="0014107E"/>
    <w:rsid w:val="00141288"/>
    <w:rsid w:val="001412EC"/>
    <w:rsid w:val="00141301"/>
    <w:rsid w:val="001415D1"/>
    <w:rsid w:val="00141761"/>
    <w:rsid w:val="001418AF"/>
    <w:rsid w:val="00141BB8"/>
    <w:rsid w:val="00141C8A"/>
    <w:rsid w:val="00141D3A"/>
    <w:rsid w:val="00141DB4"/>
    <w:rsid w:val="00141EAB"/>
    <w:rsid w:val="0014223B"/>
    <w:rsid w:val="0014223E"/>
    <w:rsid w:val="0014268C"/>
    <w:rsid w:val="00142889"/>
    <w:rsid w:val="001428D0"/>
    <w:rsid w:val="00142F8C"/>
    <w:rsid w:val="00142FA9"/>
    <w:rsid w:val="00142FF3"/>
    <w:rsid w:val="00143107"/>
    <w:rsid w:val="0014318E"/>
    <w:rsid w:val="00143526"/>
    <w:rsid w:val="0014358F"/>
    <w:rsid w:val="001435CF"/>
    <w:rsid w:val="00143609"/>
    <w:rsid w:val="00143612"/>
    <w:rsid w:val="001437C3"/>
    <w:rsid w:val="0014399C"/>
    <w:rsid w:val="001439A3"/>
    <w:rsid w:val="001439A6"/>
    <w:rsid w:val="00143BA2"/>
    <w:rsid w:val="00143F0A"/>
    <w:rsid w:val="00143F29"/>
    <w:rsid w:val="0014418D"/>
    <w:rsid w:val="001441DD"/>
    <w:rsid w:val="001442D5"/>
    <w:rsid w:val="00144393"/>
    <w:rsid w:val="0014447E"/>
    <w:rsid w:val="0014450B"/>
    <w:rsid w:val="0014464F"/>
    <w:rsid w:val="00144B90"/>
    <w:rsid w:val="00144C7B"/>
    <w:rsid w:val="00144CBD"/>
    <w:rsid w:val="00144CC6"/>
    <w:rsid w:val="00144D1B"/>
    <w:rsid w:val="00144D3F"/>
    <w:rsid w:val="00144DB9"/>
    <w:rsid w:val="0014536E"/>
    <w:rsid w:val="0014538E"/>
    <w:rsid w:val="001453C0"/>
    <w:rsid w:val="001455E6"/>
    <w:rsid w:val="0014579E"/>
    <w:rsid w:val="00145856"/>
    <w:rsid w:val="001459CA"/>
    <w:rsid w:val="00145A1B"/>
    <w:rsid w:val="00145BB6"/>
    <w:rsid w:val="00145D40"/>
    <w:rsid w:val="00145E68"/>
    <w:rsid w:val="00146039"/>
    <w:rsid w:val="0014627C"/>
    <w:rsid w:val="00146390"/>
    <w:rsid w:val="00146B41"/>
    <w:rsid w:val="00146C86"/>
    <w:rsid w:val="00146F14"/>
    <w:rsid w:val="00146F76"/>
    <w:rsid w:val="0014732F"/>
    <w:rsid w:val="00147347"/>
    <w:rsid w:val="00147393"/>
    <w:rsid w:val="00147414"/>
    <w:rsid w:val="001476E5"/>
    <w:rsid w:val="00147771"/>
    <w:rsid w:val="00147867"/>
    <w:rsid w:val="0014797E"/>
    <w:rsid w:val="001479C5"/>
    <w:rsid w:val="00147CCD"/>
    <w:rsid w:val="00147EC4"/>
    <w:rsid w:val="00147F4D"/>
    <w:rsid w:val="00150402"/>
    <w:rsid w:val="0015064B"/>
    <w:rsid w:val="0015064D"/>
    <w:rsid w:val="001509FA"/>
    <w:rsid w:val="00150A9A"/>
    <w:rsid w:val="00150BA0"/>
    <w:rsid w:val="00150D98"/>
    <w:rsid w:val="00150F81"/>
    <w:rsid w:val="001511F9"/>
    <w:rsid w:val="00151296"/>
    <w:rsid w:val="0015141C"/>
    <w:rsid w:val="001515FC"/>
    <w:rsid w:val="00151893"/>
    <w:rsid w:val="00151981"/>
    <w:rsid w:val="00151A41"/>
    <w:rsid w:val="00151C31"/>
    <w:rsid w:val="00151C5D"/>
    <w:rsid w:val="00151D71"/>
    <w:rsid w:val="00151FBE"/>
    <w:rsid w:val="00152219"/>
    <w:rsid w:val="00152366"/>
    <w:rsid w:val="00152680"/>
    <w:rsid w:val="0015281D"/>
    <w:rsid w:val="00152D3E"/>
    <w:rsid w:val="00152EDF"/>
    <w:rsid w:val="00153480"/>
    <w:rsid w:val="00153604"/>
    <w:rsid w:val="00153615"/>
    <w:rsid w:val="001536B3"/>
    <w:rsid w:val="00153717"/>
    <w:rsid w:val="00153803"/>
    <w:rsid w:val="0015386D"/>
    <w:rsid w:val="001538A6"/>
    <w:rsid w:val="001538E8"/>
    <w:rsid w:val="00153AE9"/>
    <w:rsid w:val="00153B36"/>
    <w:rsid w:val="00153BBE"/>
    <w:rsid w:val="00153BE4"/>
    <w:rsid w:val="00153CB2"/>
    <w:rsid w:val="00153DA6"/>
    <w:rsid w:val="001540B2"/>
    <w:rsid w:val="00154136"/>
    <w:rsid w:val="0015442F"/>
    <w:rsid w:val="00154610"/>
    <w:rsid w:val="0015475B"/>
    <w:rsid w:val="001547FA"/>
    <w:rsid w:val="0015488B"/>
    <w:rsid w:val="001548A7"/>
    <w:rsid w:val="00154BE3"/>
    <w:rsid w:val="00154C15"/>
    <w:rsid w:val="00154DEC"/>
    <w:rsid w:val="00154E36"/>
    <w:rsid w:val="00154F33"/>
    <w:rsid w:val="0015501E"/>
    <w:rsid w:val="0015538F"/>
    <w:rsid w:val="001553D4"/>
    <w:rsid w:val="00155736"/>
    <w:rsid w:val="00155A72"/>
    <w:rsid w:val="00155D17"/>
    <w:rsid w:val="00155EFB"/>
    <w:rsid w:val="00155F15"/>
    <w:rsid w:val="00155F5D"/>
    <w:rsid w:val="00155FDB"/>
    <w:rsid w:val="001560B6"/>
    <w:rsid w:val="00156719"/>
    <w:rsid w:val="001567A7"/>
    <w:rsid w:val="00156944"/>
    <w:rsid w:val="001569A2"/>
    <w:rsid w:val="001569CE"/>
    <w:rsid w:val="00156AFA"/>
    <w:rsid w:val="00156B24"/>
    <w:rsid w:val="00156E59"/>
    <w:rsid w:val="00156F31"/>
    <w:rsid w:val="00156FCD"/>
    <w:rsid w:val="001571B6"/>
    <w:rsid w:val="00157229"/>
    <w:rsid w:val="00157372"/>
    <w:rsid w:val="001573B7"/>
    <w:rsid w:val="001573DA"/>
    <w:rsid w:val="0015745F"/>
    <w:rsid w:val="001577C3"/>
    <w:rsid w:val="0015787C"/>
    <w:rsid w:val="00157899"/>
    <w:rsid w:val="0015792C"/>
    <w:rsid w:val="001579E0"/>
    <w:rsid w:val="00157A38"/>
    <w:rsid w:val="00157A3C"/>
    <w:rsid w:val="00157B3F"/>
    <w:rsid w:val="00157BBC"/>
    <w:rsid w:val="00157C9C"/>
    <w:rsid w:val="00160183"/>
    <w:rsid w:val="00160289"/>
    <w:rsid w:val="001607E9"/>
    <w:rsid w:val="00160B04"/>
    <w:rsid w:val="00160BBE"/>
    <w:rsid w:val="00160C03"/>
    <w:rsid w:val="00160ED4"/>
    <w:rsid w:val="001613DC"/>
    <w:rsid w:val="00161471"/>
    <w:rsid w:val="00161524"/>
    <w:rsid w:val="001620D5"/>
    <w:rsid w:val="0016225A"/>
    <w:rsid w:val="001622BC"/>
    <w:rsid w:val="0016261C"/>
    <w:rsid w:val="001628E2"/>
    <w:rsid w:val="00162991"/>
    <w:rsid w:val="00162AD7"/>
    <w:rsid w:val="00162F97"/>
    <w:rsid w:val="001632CC"/>
    <w:rsid w:val="00163316"/>
    <w:rsid w:val="0016334E"/>
    <w:rsid w:val="0016367F"/>
    <w:rsid w:val="00163954"/>
    <w:rsid w:val="00163B8C"/>
    <w:rsid w:val="00163B99"/>
    <w:rsid w:val="00163CCF"/>
    <w:rsid w:val="00163EC3"/>
    <w:rsid w:val="00163FF0"/>
    <w:rsid w:val="00164199"/>
    <w:rsid w:val="00164230"/>
    <w:rsid w:val="00164259"/>
    <w:rsid w:val="001643E8"/>
    <w:rsid w:val="001645EF"/>
    <w:rsid w:val="0016461F"/>
    <w:rsid w:val="0016465F"/>
    <w:rsid w:val="0016471A"/>
    <w:rsid w:val="0016487F"/>
    <w:rsid w:val="00164A6A"/>
    <w:rsid w:val="00164B80"/>
    <w:rsid w:val="0016513F"/>
    <w:rsid w:val="00165351"/>
    <w:rsid w:val="001656BF"/>
    <w:rsid w:val="001656C9"/>
    <w:rsid w:val="001657B5"/>
    <w:rsid w:val="00165828"/>
    <w:rsid w:val="001658AB"/>
    <w:rsid w:val="00165B1B"/>
    <w:rsid w:val="00165B78"/>
    <w:rsid w:val="00165BE6"/>
    <w:rsid w:val="00165CD7"/>
    <w:rsid w:val="00165D72"/>
    <w:rsid w:val="00165E95"/>
    <w:rsid w:val="00166069"/>
    <w:rsid w:val="0016606D"/>
    <w:rsid w:val="0016608E"/>
    <w:rsid w:val="00166184"/>
    <w:rsid w:val="0016618E"/>
    <w:rsid w:val="001663E2"/>
    <w:rsid w:val="0016650A"/>
    <w:rsid w:val="00166561"/>
    <w:rsid w:val="00166700"/>
    <w:rsid w:val="00166732"/>
    <w:rsid w:val="00166892"/>
    <w:rsid w:val="001668CC"/>
    <w:rsid w:val="00166936"/>
    <w:rsid w:val="00166C17"/>
    <w:rsid w:val="0016700E"/>
    <w:rsid w:val="00167032"/>
    <w:rsid w:val="001670DC"/>
    <w:rsid w:val="00167266"/>
    <w:rsid w:val="001673FE"/>
    <w:rsid w:val="0016749D"/>
    <w:rsid w:val="0016762F"/>
    <w:rsid w:val="00167C0A"/>
    <w:rsid w:val="00170329"/>
    <w:rsid w:val="00170520"/>
    <w:rsid w:val="00170656"/>
    <w:rsid w:val="001706FE"/>
    <w:rsid w:val="0017071E"/>
    <w:rsid w:val="00170A03"/>
    <w:rsid w:val="00170AA7"/>
    <w:rsid w:val="00170CA7"/>
    <w:rsid w:val="00170D25"/>
    <w:rsid w:val="00170FC9"/>
    <w:rsid w:val="001710C9"/>
    <w:rsid w:val="00171174"/>
    <w:rsid w:val="0017125B"/>
    <w:rsid w:val="00171619"/>
    <w:rsid w:val="00171752"/>
    <w:rsid w:val="00171A1A"/>
    <w:rsid w:val="00171BDD"/>
    <w:rsid w:val="00171C49"/>
    <w:rsid w:val="00171CF4"/>
    <w:rsid w:val="0017218F"/>
    <w:rsid w:val="001722BE"/>
    <w:rsid w:val="0017237D"/>
    <w:rsid w:val="00172613"/>
    <w:rsid w:val="001727B0"/>
    <w:rsid w:val="00172989"/>
    <w:rsid w:val="00172AF2"/>
    <w:rsid w:val="00172BA4"/>
    <w:rsid w:val="00172C18"/>
    <w:rsid w:val="00172CEE"/>
    <w:rsid w:val="00172EDA"/>
    <w:rsid w:val="00172EFD"/>
    <w:rsid w:val="00172FC5"/>
    <w:rsid w:val="00173084"/>
    <w:rsid w:val="001730CD"/>
    <w:rsid w:val="001731E9"/>
    <w:rsid w:val="0017333D"/>
    <w:rsid w:val="0017339C"/>
    <w:rsid w:val="001735B5"/>
    <w:rsid w:val="001736C0"/>
    <w:rsid w:val="001738D0"/>
    <w:rsid w:val="00173A4F"/>
    <w:rsid w:val="00173C14"/>
    <w:rsid w:val="00173C52"/>
    <w:rsid w:val="00173CE7"/>
    <w:rsid w:val="00173D28"/>
    <w:rsid w:val="00173FF0"/>
    <w:rsid w:val="001741B7"/>
    <w:rsid w:val="00174554"/>
    <w:rsid w:val="001745A7"/>
    <w:rsid w:val="00174922"/>
    <w:rsid w:val="00174A4A"/>
    <w:rsid w:val="00174B4C"/>
    <w:rsid w:val="00174C92"/>
    <w:rsid w:val="00174D18"/>
    <w:rsid w:val="00174FC0"/>
    <w:rsid w:val="00175187"/>
    <w:rsid w:val="00175219"/>
    <w:rsid w:val="001752F0"/>
    <w:rsid w:val="0017544F"/>
    <w:rsid w:val="00175489"/>
    <w:rsid w:val="001754DA"/>
    <w:rsid w:val="00175510"/>
    <w:rsid w:val="001756F3"/>
    <w:rsid w:val="00175881"/>
    <w:rsid w:val="00175A96"/>
    <w:rsid w:val="00175A98"/>
    <w:rsid w:val="00175E6F"/>
    <w:rsid w:val="00176038"/>
    <w:rsid w:val="001762F6"/>
    <w:rsid w:val="001762F9"/>
    <w:rsid w:val="00176840"/>
    <w:rsid w:val="001768E2"/>
    <w:rsid w:val="001769EB"/>
    <w:rsid w:val="00176B4C"/>
    <w:rsid w:val="00176C5E"/>
    <w:rsid w:val="00176C99"/>
    <w:rsid w:val="00176D73"/>
    <w:rsid w:val="00176DA9"/>
    <w:rsid w:val="00176E18"/>
    <w:rsid w:val="00176FCA"/>
    <w:rsid w:val="00177314"/>
    <w:rsid w:val="0017798E"/>
    <w:rsid w:val="00177A2A"/>
    <w:rsid w:val="00177D24"/>
    <w:rsid w:val="00177E3E"/>
    <w:rsid w:val="00177F6A"/>
    <w:rsid w:val="001800D3"/>
    <w:rsid w:val="001803DE"/>
    <w:rsid w:val="00180741"/>
    <w:rsid w:val="00180A32"/>
    <w:rsid w:val="00180C2B"/>
    <w:rsid w:val="00180CC2"/>
    <w:rsid w:val="00180F30"/>
    <w:rsid w:val="001810EC"/>
    <w:rsid w:val="0018114A"/>
    <w:rsid w:val="001813CA"/>
    <w:rsid w:val="0018176D"/>
    <w:rsid w:val="001817F7"/>
    <w:rsid w:val="00181A21"/>
    <w:rsid w:val="00181B1C"/>
    <w:rsid w:val="00181B83"/>
    <w:rsid w:val="00181D17"/>
    <w:rsid w:val="00181D25"/>
    <w:rsid w:val="001820DD"/>
    <w:rsid w:val="0018215D"/>
    <w:rsid w:val="00182473"/>
    <w:rsid w:val="00182501"/>
    <w:rsid w:val="0018257F"/>
    <w:rsid w:val="001825A1"/>
    <w:rsid w:val="001825FE"/>
    <w:rsid w:val="001828AE"/>
    <w:rsid w:val="00182900"/>
    <w:rsid w:val="00182B70"/>
    <w:rsid w:val="00182D9F"/>
    <w:rsid w:val="0018357C"/>
    <w:rsid w:val="001835AB"/>
    <w:rsid w:val="00183C87"/>
    <w:rsid w:val="00183D0B"/>
    <w:rsid w:val="00183D96"/>
    <w:rsid w:val="00183DEA"/>
    <w:rsid w:val="0018433A"/>
    <w:rsid w:val="00184668"/>
    <w:rsid w:val="0018480D"/>
    <w:rsid w:val="00184D9A"/>
    <w:rsid w:val="00184F6A"/>
    <w:rsid w:val="001850CB"/>
    <w:rsid w:val="0018518F"/>
    <w:rsid w:val="001852C0"/>
    <w:rsid w:val="00185310"/>
    <w:rsid w:val="0018534C"/>
    <w:rsid w:val="00185448"/>
    <w:rsid w:val="0018552B"/>
    <w:rsid w:val="0018572F"/>
    <w:rsid w:val="00185787"/>
    <w:rsid w:val="001857BA"/>
    <w:rsid w:val="0018593C"/>
    <w:rsid w:val="00185C58"/>
    <w:rsid w:val="00185CA5"/>
    <w:rsid w:val="00185CB2"/>
    <w:rsid w:val="00185E9E"/>
    <w:rsid w:val="00186076"/>
    <w:rsid w:val="00186092"/>
    <w:rsid w:val="001861B7"/>
    <w:rsid w:val="0018654F"/>
    <w:rsid w:val="001865A8"/>
    <w:rsid w:val="001865DB"/>
    <w:rsid w:val="00186876"/>
    <w:rsid w:val="00186DE9"/>
    <w:rsid w:val="001870E2"/>
    <w:rsid w:val="0018769F"/>
    <w:rsid w:val="001876DE"/>
    <w:rsid w:val="00187840"/>
    <w:rsid w:val="00187C30"/>
    <w:rsid w:val="00187E8A"/>
    <w:rsid w:val="00190009"/>
    <w:rsid w:val="00190013"/>
    <w:rsid w:val="00190170"/>
    <w:rsid w:val="0019048A"/>
    <w:rsid w:val="00190565"/>
    <w:rsid w:val="00190729"/>
    <w:rsid w:val="001907EE"/>
    <w:rsid w:val="001907FB"/>
    <w:rsid w:val="00190B0A"/>
    <w:rsid w:val="00190C90"/>
    <w:rsid w:val="00190D19"/>
    <w:rsid w:val="00190F09"/>
    <w:rsid w:val="0019101F"/>
    <w:rsid w:val="00191131"/>
    <w:rsid w:val="0019113F"/>
    <w:rsid w:val="00191431"/>
    <w:rsid w:val="00191509"/>
    <w:rsid w:val="001916EB"/>
    <w:rsid w:val="00191A15"/>
    <w:rsid w:val="00191A4D"/>
    <w:rsid w:val="00191B96"/>
    <w:rsid w:val="00191C9A"/>
    <w:rsid w:val="00191E81"/>
    <w:rsid w:val="00192149"/>
    <w:rsid w:val="001922B0"/>
    <w:rsid w:val="001923E3"/>
    <w:rsid w:val="001924E3"/>
    <w:rsid w:val="00192500"/>
    <w:rsid w:val="0019264C"/>
    <w:rsid w:val="00192664"/>
    <w:rsid w:val="00192831"/>
    <w:rsid w:val="0019290D"/>
    <w:rsid w:val="001929E3"/>
    <w:rsid w:val="00192C58"/>
    <w:rsid w:val="00192DBA"/>
    <w:rsid w:val="00192DE6"/>
    <w:rsid w:val="00192F0C"/>
    <w:rsid w:val="00192F71"/>
    <w:rsid w:val="00193018"/>
    <w:rsid w:val="00193257"/>
    <w:rsid w:val="00193349"/>
    <w:rsid w:val="001933C1"/>
    <w:rsid w:val="001933D5"/>
    <w:rsid w:val="00193480"/>
    <w:rsid w:val="0019363A"/>
    <w:rsid w:val="0019374A"/>
    <w:rsid w:val="0019382C"/>
    <w:rsid w:val="001938B4"/>
    <w:rsid w:val="00193941"/>
    <w:rsid w:val="00193980"/>
    <w:rsid w:val="00193E7D"/>
    <w:rsid w:val="00194137"/>
    <w:rsid w:val="00194151"/>
    <w:rsid w:val="0019429B"/>
    <w:rsid w:val="00194349"/>
    <w:rsid w:val="0019438D"/>
    <w:rsid w:val="00194432"/>
    <w:rsid w:val="0019449A"/>
    <w:rsid w:val="00194623"/>
    <w:rsid w:val="00194654"/>
    <w:rsid w:val="00194827"/>
    <w:rsid w:val="00194B2C"/>
    <w:rsid w:val="00194EA7"/>
    <w:rsid w:val="00195123"/>
    <w:rsid w:val="001951B5"/>
    <w:rsid w:val="00195536"/>
    <w:rsid w:val="00195624"/>
    <w:rsid w:val="0019564C"/>
    <w:rsid w:val="001956A9"/>
    <w:rsid w:val="001956F6"/>
    <w:rsid w:val="001957D4"/>
    <w:rsid w:val="00195883"/>
    <w:rsid w:val="00195995"/>
    <w:rsid w:val="00195DCC"/>
    <w:rsid w:val="00195E62"/>
    <w:rsid w:val="0019623A"/>
    <w:rsid w:val="0019626C"/>
    <w:rsid w:val="00196351"/>
    <w:rsid w:val="0019638C"/>
    <w:rsid w:val="00196549"/>
    <w:rsid w:val="001966E6"/>
    <w:rsid w:val="0019689F"/>
    <w:rsid w:val="00196A7F"/>
    <w:rsid w:val="00196C0E"/>
    <w:rsid w:val="00196C3A"/>
    <w:rsid w:val="00196EF6"/>
    <w:rsid w:val="00197008"/>
    <w:rsid w:val="00197158"/>
    <w:rsid w:val="001973D6"/>
    <w:rsid w:val="001977A5"/>
    <w:rsid w:val="00197A36"/>
    <w:rsid w:val="00197BE5"/>
    <w:rsid w:val="00197F6F"/>
    <w:rsid w:val="001A00E1"/>
    <w:rsid w:val="001A0169"/>
    <w:rsid w:val="001A02DD"/>
    <w:rsid w:val="001A0330"/>
    <w:rsid w:val="001A04CE"/>
    <w:rsid w:val="001A04F5"/>
    <w:rsid w:val="001A0694"/>
    <w:rsid w:val="001A07C6"/>
    <w:rsid w:val="001A0880"/>
    <w:rsid w:val="001A0C1F"/>
    <w:rsid w:val="001A0CB2"/>
    <w:rsid w:val="001A0F9F"/>
    <w:rsid w:val="001A1004"/>
    <w:rsid w:val="001A1186"/>
    <w:rsid w:val="001A1484"/>
    <w:rsid w:val="001A14CA"/>
    <w:rsid w:val="001A1601"/>
    <w:rsid w:val="001A18F6"/>
    <w:rsid w:val="001A192C"/>
    <w:rsid w:val="001A1946"/>
    <w:rsid w:val="001A1A5F"/>
    <w:rsid w:val="001A1EC3"/>
    <w:rsid w:val="001A200D"/>
    <w:rsid w:val="001A2069"/>
    <w:rsid w:val="001A209A"/>
    <w:rsid w:val="001A219A"/>
    <w:rsid w:val="001A28D4"/>
    <w:rsid w:val="001A28FA"/>
    <w:rsid w:val="001A294F"/>
    <w:rsid w:val="001A2A19"/>
    <w:rsid w:val="001A2B5B"/>
    <w:rsid w:val="001A2BBB"/>
    <w:rsid w:val="001A2D4F"/>
    <w:rsid w:val="001A2D72"/>
    <w:rsid w:val="001A2DD1"/>
    <w:rsid w:val="001A2ED6"/>
    <w:rsid w:val="001A2F26"/>
    <w:rsid w:val="001A3163"/>
    <w:rsid w:val="001A3330"/>
    <w:rsid w:val="001A3501"/>
    <w:rsid w:val="001A35B0"/>
    <w:rsid w:val="001A367E"/>
    <w:rsid w:val="001A37D1"/>
    <w:rsid w:val="001A399B"/>
    <w:rsid w:val="001A3A4E"/>
    <w:rsid w:val="001A3AB9"/>
    <w:rsid w:val="001A3B4F"/>
    <w:rsid w:val="001A3F5F"/>
    <w:rsid w:val="001A414D"/>
    <w:rsid w:val="001A438F"/>
    <w:rsid w:val="001A43D5"/>
    <w:rsid w:val="001A44BC"/>
    <w:rsid w:val="001A4527"/>
    <w:rsid w:val="001A47C1"/>
    <w:rsid w:val="001A4976"/>
    <w:rsid w:val="001A4A82"/>
    <w:rsid w:val="001A4BC8"/>
    <w:rsid w:val="001A4C14"/>
    <w:rsid w:val="001A4E93"/>
    <w:rsid w:val="001A4EBC"/>
    <w:rsid w:val="001A4F07"/>
    <w:rsid w:val="001A4F34"/>
    <w:rsid w:val="001A5029"/>
    <w:rsid w:val="001A55B6"/>
    <w:rsid w:val="001A56F5"/>
    <w:rsid w:val="001A57C7"/>
    <w:rsid w:val="001A5869"/>
    <w:rsid w:val="001A5D02"/>
    <w:rsid w:val="001A5D6E"/>
    <w:rsid w:val="001A5DE0"/>
    <w:rsid w:val="001A5DF6"/>
    <w:rsid w:val="001A5E27"/>
    <w:rsid w:val="001A5FA3"/>
    <w:rsid w:val="001A62D0"/>
    <w:rsid w:val="001A62FA"/>
    <w:rsid w:val="001A649D"/>
    <w:rsid w:val="001A64E0"/>
    <w:rsid w:val="001A64F3"/>
    <w:rsid w:val="001A65BE"/>
    <w:rsid w:val="001A65CD"/>
    <w:rsid w:val="001A672E"/>
    <w:rsid w:val="001A6A42"/>
    <w:rsid w:val="001A6B30"/>
    <w:rsid w:val="001A6D20"/>
    <w:rsid w:val="001A6DDC"/>
    <w:rsid w:val="001A6F89"/>
    <w:rsid w:val="001A706F"/>
    <w:rsid w:val="001A70B0"/>
    <w:rsid w:val="001A70F5"/>
    <w:rsid w:val="001A7180"/>
    <w:rsid w:val="001A73BB"/>
    <w:rsid w:val="001A74A4"/>
    <w:rsid w:val="001A7509"/>
    <w:rsid w:val="001A757F"/>
    <w:rsid w:val="001A78F6"/>
    <w:rsid w:val="001A7957"/>
    <w:rsid w:val="001A7AD0"/>
    <w:rsid w:val="001A7AE8"/>
    <w:rsid w:val="001A7C84"/>
    <w:rsid w:val="001A7E3F"/>
    <w:rsid w:val="001B0274"/>
    <w:rsid w:val="001B02F5"/>
    <w:rsid w:val="001B02FD"/>
    <w:rsid w:val="001B0379"/>
    <w:rsid w:val="001B05E4"/>
    <w:rsid w:val="001B065B"/>
    <w:rsid w:val="001B0673"/>
    <w:rsid w:val="001B0732"/>
    <w:rsid w:val="001B07A8"/>
    <w:rsid w:val="001B0A3B"/>
    <w:rsid w:val="001B0A47"/>
    <w:rsid w:val="001B0A6C"/>
    <w:rsid w:val="001B0AD2"/>
    <w:rsid w:val="001B0BE0"/>
    <w:rsid w:val="001B0C3E"/>
    <w:rsid w:val="001B0D09"/>
    <w:rsid w:val="001B0DE0"/>
    <w:rsid w:val="001B0DFA"/>
    <w:rsid w:val="001B1198"/>
    <w:rsid w:val="001B14A0"/>
    <w:rsid w:val="001B15A8"/>
    <w:rsid w:val="001B15FA"/>
    <w:rsid w:val="001B18CC"/>
    <w:rsid w:val="001B1940"/>
    <w:rsid w:val="001B1CE8"/>
    <w:rsid w:val="001B1D74"/>
    <w:rsid w:val="001B1D76"/>
    <w:rsid w:val="001B1D88"/>
    <w:rsid w:val="001B1EA0"/>
    <w:rsid w:val="001B1FE7"/>
    <w:rsid w:val="001B2610"/>
    <w:rsid w:val="001B27FE"/>
    <w:rsid w:val="001B282A"/>
    <w:rsid w:val="001B28DE"/>
    <w:rsid w:val="001B29EF"/>
    <w:rsid w:val="001B2A32"/>
    <w:rsid w:val="001B2C47"/>
    <w:rsid w:val="001B2DED"/>
    <w:rsid w:val="001B2F7F"/>
    <w:rsid w:val="001B2FF4"/>
    <w:rsid w:val="001B30C1"/>
    <w:rsid w:val="001B334B"/>
    <w:rsid w:val="001B355E"/>
    <w:rsid w:val="001B3627"/>
    <w:rsid w:val="001B368A"/>
    <w:rsid w:val="001B36CF"/>
    <w:rsid w:val="001B37CA"/>
    <w:rsid w:val="001B3890"/>
    <w:rsid w:val="001B3AFE"/>
    <w:rsid w:val="001B3E36"/>
    <w:rsid w:val="001B3EE2"/>
    <w:rsid w:val="001B3EEC"/>
    <w:rsid w:val="001B4142"/>
    <w:rsid w:val="001B42EC"/>
    <w:rsid w:val="001B476A"/>
    <w:rsid w:val="001B48A9"/>
    <w:rsid w:val="001B4A4F"/>
    <w:rsid w:val="001B4B42"/>
    <w:rsid w:val="001B4B5A"/>
    <w:rsid w:val="001B4B6F"/>
    <w:rsid w:val="001B4C4F"/>
    <w:rsid w:val="001B4EE6"/>
    <w:rsid w:val="001B50E9"/>
    <w:rsid w:val="001B5169"/>
    <w:rsid w:val="001B51C1"/>
    <w:rsid w:val="001B52A4"/>
    <w:rsid w:val="001B55E4"/>
    <w:rsid w:val="001B563B"/>
    <w:rsid w:val="001B5677"/>
    <w:rsid w:val="001B59BA"/>
    <w:rsid w:val="001B5A56"/>
    <w:rsid w:val="001B5AD6"/>
    <w:rsid w:val="001B5B63"/>
    <w:rsid w:val="001B5BDA"/>
    <w:rsid w:val="001B5D56"/>
    <w:rsid w:val="001B5D58"/>
    <w:rsid w:val="001B5DC8"/>
    <w:rsid w:val="001B5E78"/>
    <w:rsid w:val="001B5F61"/>
    <w:rsid w:val="001B5F66"/>
    <w:rsid w:val="001B5FED"/>
    <w:rsid w:val="001B62E0"/>
    <w:rsid w:val="001B630A"/>
    <w:rsid w:val="001B6505"/>
    <w:rsid w:val="001B674A"/>
    <w:rsid w:val="001B676A"/>
    <w:rsid w:val="001B6770"/>
    <w:rsid w:val="001B6811"/>
    <w:rsid w:val="001B69C4"/>
    <w:rsid w:val="001B6A35"/>
    <w:rsid w:val="001B6A5A"/>
    <w:rsid w:val="001B6C7B"/>
    <w:rsid w:val="001B6D6C"/>
    <w:rsid w:val="001B6E65"/>
    <w:rsid w:val="001B6F33"/>
    <w:rsid w:val="001B74D8"/>
    <w:rsid w:val="001B7656"/>
    <w:rsid w:val="001B77E3"/>
    <w:rsid w:val="001B7A39"/>
    <w:rsid w:val="001B7AC4"/>
    <w:rsid w:val="001B7CAF"/>
    <w:rsid w:val="001B7CDC"/>
    <w:rsid w:val="001B7D40"/>
    <w:rsid w:val="001B7E48"/>
    <w:rsid w:val="001B7E66"/>
    <w:rsid w:val="001B7ECE"/>
    <w:rsid w:val="001B7F05"/>
    <w:rsid w:val="001B7F8F"/>
    <w:rsid w:val="001B7FE1"/>
    <w:rsid w:val="001C01F8"/>
    <w:rsid w:val="001C0319"/>
    <w:rsid w:val="001C036E"/>
    <w:rsid w:val="001C03F9"/>
    <w:rsid w:val="001C0441"/>
    <w:rsid w:val="001C04E0"/>
    <w:rsid w:val="001C053D"/>
    <w:rsid w:val="001C0751"/>
    <w:rsid w:val="001C08B2"/>
    <w:rsid w:val="001C0AB8"/>
    <w:rsid w:val="001C0C04"/>
    <w:rsid w:val="001C0C3B"/>
    <w:rsid w:val="001C0C64"/>
    <w:rsid w:val="001C0C77"/>
    <w:rsid w:val="001C0CCB"/>
    <w:rsid w:val="001C0FFC"/>
    <w:rsid w:val="001C100D"/>
    <w:rsid w:val="001C1218"/>
    <w:rsid w:val="001C1325"/>
    <w:rsid w:val="001C15B5"/>
    <w:rsid w:val="001C194E"/>
    <w:rsid w:val="001C1D0D"/>
    <w:rsid w:val="001C1F0E"/>
    <w:rsid w:val="001C212F"/>
    <w:rsid w:val="001C21E3"/>
    <w:rsid w:val="001C2228"/>
    <w:rsid w:val="001C2362"/>
    <w:rsid w:val="001C2971"/>
    <w:rsid w:val="001C29B5"/>
    <w:rsid w:val="001C2F1E"/>
    <w:rsid w:val="001C2F47"/>
    <w:rsid w:val="001C2F55"/>
    <w:rsid w:val="001C3269"/>
    <w:rsid w:val="001C335E"/>
    <w:rsid w:val="001C345B"/>
    <w:rsid w:val="001C3584"/>
    <w:rsid w:val="001C3AFE"/>
    <w:rsid w:val="001C3BAC"/>
    <w:rsid w:val="001C3EB0"/>
    <w:rsid w:val="001C42BC"/>
    <w:rsid w:val="001C4624"/>
    <w:rsid w:val="001C4B8C"/>
    <w:rsid w:val="001C4BA4"/>
    <w:rsid w:val="001C4E85"/>
    <w:rsid w:val="001C4ECE"/>
    <w:rsid w:val="001C50F8"/>
    <w:rsid w:val="001C51CD"/>
    <w:rsid w:val="001C54EB"/>
    <w:rsid w:val="001C5500"/>
    <w:rsid w:val="001C5568"/>
    <w:rsid w:val="001C573C"/>
    <w:rsid w:val="001C5845"/>
    <w:rsid w:val="001C5865"/>
    <w:rsid w:val="001C5914"/>
    <w:rsid w:val="001C5A1C"/>
    <w:rsid w:val="001C5A98"/>
    <w:rsid w:val="001C5AB9"/>
    <w:rsid w:val="001C5CCD"/>
    <w:rsid w:val="001C5D52"/>
    <w:rsid w:val="001C5DFA"/>
    <w:rsid w:val="001C5F2B"/>
    <w:rsid w:val="001C5FC1"/>
    <w:rsid w:val="001C6113"/>
    <w:rsid w:val="001C616D"/>
    <w:rsid w:val="001C624B"/>
    <w:rsid w:val="001C654A"/>
    <w:rsid w:val="001C6579"/>
    <w:rsid w:val="001C673D"/>
    <w:rsid w:val="001C6861"/>
    <w:rsid w:val="001C6929"/>
    <w:rsid w:val="001C6A8B"/>
    <w:rsid w:val="001C6C75"/>
    <w:rsid w:val="001C6F65"/>
    <w:rsid w:val="001C6FCE"/>
    <w:rsid w:val="001C712E"/>
    <w:rsid w:val="001C7348"/>
    <w:rsid w:val="001C746F"/>
    <w:rsid w:val="001C7477"/>
    <w:rsid w:val="001C74F0"/>
    <w:rsid w:val="001C7529"/>
    <w:rsid w:val="001C757A"/>
    <w:rsid w:val="001C75B6"/>
    <w:rsid w:val="001C7799"/>
    <w:rsid w:val="001C7816"/>
    <w:rsid w:val="001C786E"/>
    <w:rsid w:val="001C7A5A"/>
    <w:rsid w:val="001C7D32"/>
    <w:rsid w:val="001C7DA2"/>
    <w:rsid w:val="001C7F89"/>
    <w:rsid w:val="001D014B"/>
    <w:rsid w:val="001D029F"/>
    <w:rsid w:val="001D0544"/>
    <w:rsid w:val="001D0623"/>
    <w:rsid w:val="001D0678"/>
    <w:rsid w:val="001D0833"/>
    <w:rsid w:val="001D0A3B"/>
    <w:rsid w:val="001D0BBC"/>
    <w:rsid w:val="001D0D38"/>
    <w:rsid w:val="001D0D68"/>
    <w:rsid w:val="001D0F7C"/>
    <w:rsid w:val="001D110B"/>
    <w:rsid w:val="001D124A"/>
    <w:rsid w:val="001D14B1"/>
    <w:rsid w:val="001D15E7"/>
    <w:rsid w:val="001D1CAB"/>
    <w:rsid w:val="001D1CDF"/>
    <w:rsid w:val="001D1DB8"/>
    <w:rsid w:val="001D1E79"/>
    <w:rsid w:val="001D210F"/>
    <w:rsid w:val="001D211A"/>
    <w:rsid w:val="001D216C"/>
    <w:rsid w:val="001D23FB"/>
    <w:rsid w:val="001D26E8"/>
    <w:rsid w:val="001D2A53"/>
    <w:rsid w:val="001D2BBA"/>
    <w:rsid w:val="001D2FB2"/>
    <w:rsid w:val="001D31B4"/>
    <w:rsid w:val="001D327F"/>
    <w:rsid w:val="001D3291"/>
    <w:rsid w:val="001D3746"/>
    <w:rsid w:val="001D378C"/>
    <w:rsid w:val="001D37D2"/>
    <w:rsid w:val="001D37E8"/>
    <w:rsid w:val="001D3859"/>
    <w:rsid w:val="001D38BF"/>
    <w:rsid w:val="001D395E"/>
    <w:rsid w:val="001D3DA6"/>
    <w:rsid w:val="001D3E3F"/>
    <w:rsid w:val="001D40E1"/>
    <w:rsid w:val="001D42A4"/>
    <w:rsid w:val="001D467B"/>
    <w:rsid w:val="001D46E0"/>
    <w:rsid w:val="001D47D1"/>
    <w:rsid w:val="001D47F0"/>
    <w:rsid w:val="001D49B9"/>
    <w:rsid w:val="001D4C96"/>
    <w:rsid w:val="001D4C9B"/>
    <w:rsid w:val="001D4DE3"/>
    <w:rsid w:val="001D4E76"/>
    <w:rsid w:val="001D5341"/>
    <w:rsid w:val="001D53BE"/>
    <w:rsid w:val="001D53F5"/>
    <w:rsid w:val="001D5685"/>
    <w:rsid w:val="001D58C9"/>
    <w:rsid w:val="001D59C6"/>
    <w:rsid w:val="001D59E2"/>
    <w:rsid w:val="001D5A74"/>
    <w:rsid w:val="001D5B2D"/>
    <w:rsid w:val="001D5E8D"/>
    <w:rsid w:val="001D5F36"/>
    <w:rsid w:val="001D6373"/>
    <w:rsid w:val="001D64DE"/>
    <w:rsid w:val="001D6802"/>
    <w:rsid w:val="001D6820"/>
    <w:rsid w:val="001D6D8F"/>
    <w:rsid w:val="001D6D95"/>
    <w:rsid w:val="001D6E36"/>
    <w:rsid w:val="001D716E"/>
    <w:rsid w:val="001D71FD"/>
    <w:rsid w:val="001D7211"/>
    <w:rsid w:val="001D7228"/>
    <w:rsid w:val="001D7595"/>
    <w:rsid w:val="001D76B6"/>
    <w:rsid w:val="001D76DC"/>
    <w:rsid w:val="001D7706"/>
    <w:rsid w:val="001D7842"/>
    <w:rsid w:val="001D7873"/>
    <w:rsid w:val="001D7A57"/>
    <w:rsid w:val="001D7BE5"/>
    <w:rsid w:val="001D7CF8"/>
    <w:rsid w:val="001D7D60"/>
    <w:rsid w:val="001D7DC4"/>
    <w:rsid w:val="001D7E9B"/>
    <w:rsid w:val="001D7F3F"/>
    <w:rsid w:val="001E0076"/>
    <w:rsid w:val="001E03A1"/>
    <w:rsid w:val="001E06C4"/>
    <w:rsid w:val="001E07A2"/>
    <w:rsid w:val="001E07C9"/>
    <w:rsid w:val="001E081D"/>
    <w:rsid w:val="001E0991"/>
    <w:rsid w:val="001E0BCE"/>
    <w:rsid w:val="001E0BD2"/>
    <w:rsid w:val="001E0E24"/>
    <w:rsid w:val="001E0EAD"/>
    <w:rsid w:val="001E1006"/>
    <w:rsid w:val="001E1267"/>
    <w:rsid w:val="001E1269"/>
    <w:rsid w:val="001E1359"/>
    <w:rsid w:val="001E136D"/>
    <w:rsid w:val="001E1636"/>
    <w:rsid w:val="001E1780"/>
    <w:rsid w:val="001E18C4"/>
    <w:rsid w:val="001E1B8B"/>
    <w:rsid w:val="001E1BA8"/>
    <w:rsid w:val="001E1DE5"/>
    <w:rsid w:val="001E1E7D"/>
    <w:rsid w:val="001E202A"/>
    <w:rsid w:val="001E20C6"/>
    <w:rsid w:val="001E216D"/>
    <w:rsid w:val="001E21DE"/>
    <w:rsid w:val="001E21F1"/>
    <w:rsid w:val="001E23E0"/>
    <w:rsid w:val="001E2A02"/>
    <w:rsid w:val="001E2AA5"/>
    <w:rsid w:val="001E2B38"/>
    <w:rsid w:val="001E2B71"/>
    <w:rsid w:val="001E2DB1"/>
    <w:rsid w:val="001E2F0B"/>
    <w:rsid w:val="001E2F61"/>
    <w:rsid w:val="001E31C7"/>
    <w:rsid w:val="001E3213"/>
    <w:rsid w:val="001E33E5"/>
    <w:rsid w:val="001E34D3"/>
    <w:rsid w:val="001E3821"/>
    <w:rsid w:val="001E3879"/>
    <w:rsid w:val="001E3928"/>
    <w:rsid w:val="001E3C2F"/>
    <w:rsid w:val="001E3E1D"/>
    <w:rsid w:val="001E3ECC"/>
    <w:rsid w:val="001E41A4"/>
    <w:rsid w:val="001E43B3"/>
    <w:rsid w:val="001E4634"/>
    <w:rsid w:val="001E47A6"/>
    <w:rsid w:val="001E48BE"/>
    <w:rsid w:val="001E48EE"/>
    <w:rsid w:val="001E496F"/>
    <w:rsid w:val="001E49AE"/>
    <w:rsid w:val="001E4B60"/>
    <w:rsid w:val="001E4C8B"/>
    <w:rsid w:val="001E4D64"/>
    <w:rsid w:val="001E4D9B"/>
    <w:rsid w:val="001E4F34"/>
    <w:rsid w:val="001E508A"/>
    <w:rsid w:val="001E52D2"/>
    <w:rsid w:val="001E5318"/>
    <w:rsid w:val="001E546F"/>
    <w:rsid w:val="001E5C93"/>
    <w:rsid w:val="001E5FB8"/>
    <w:rsid w:val="001E5FE4"/>
    <w:rsid w:val="001E6214"/>
    <w:rsid w:val="001E635D"/>
    <w:rsid w:val="001E636C"/>
    <w:rsid w:val="001E6403"/>
    <w:rsid w:val="001E641A"/>
    <w:rsid w:val="001E6554"/>
    <w:rsid w:val="001E67F5"/>
    <w:rsid w:val="001E6849"/>
    <w:rsid w:val="001E6A6E"/>
    <w:rsid w:val="001E6A84"/>
    <w:rsid w:val="001E6C04"/>
    <w:rsid w:val="001E6F50"/>
    <w:rsid w:val="001E6F87"/>
    <w:rsid w:val="001E701A"/>
    <w:rsid w:val="001E715E"/>
    <w:rsid w:val="001E7176"/>
    <w:rsid w:val="001E728A"/>
    <w:rsid w:val="001E73FA"/>
    <w:rsid w:val="001E74E7"/>
    <w:rsid w:val="001E7821"/>
    <w:rsid w:val="001E7876"/>
    <w:rsid w:val="001E79EF"/>
    <w:rsid w:val="001E7B56"/>
    <w:rsid w:val="001E7DD1"/>
    <w:rsid w:val="001E7E73"/>
    <w:rsid w:val="001F02E4"/>
    <w:rsid w:val="001F0307"/>
    <w:rsid w:val="001F03D7"/>
    <w:rsid w:val="001F04A0"/>
    <w:rsid w:val="001F0651"/>
    <w:rsid w:val="001F065C"/>
    <w:rsid w:val="001F0735"/>
    <w:rsid w:val="001F0909"/>
    <w:rsid w:val="001F0A76"/>
    <w:rsid w:val="001F0A84"/>
    <w:rsid w:val="001F0B95"/>
    <w:rsid w:val="001F0C80"/>
    <w:rsid w:val="001F0D45"/>
    <w:rsid w:val="001F0EEE"/>
    <w:rsid w:val="001F0F91"/>
    <w:rsid w:val="001F1073"/>
    <w:rsid w:val="001F1166"/>
    <w:rsid w:val="001F12DC"/>
    <w:rsid w:val="001F12F6"/>
    <w:rsid w:val="001F1319"/>
    <w:rsid w:val="001F16C1"/>
    <w:rsid w:val="001F16FD"/>
    <w:rsid w:val="001F17B3"/>
    <w:rsid w:val="001F17C8"/>
    <w:rsid w:val="001F1ADB"/>
    <w:rsid w:val="001F1C04"/>
    <w:rsid w:val="001F1E27"/>
    <w:rsid w:val="001F1FD1"/>
    <w:rsid w:val="001F22AC"/>
    <w:rsid w:val="001F23EE"/>
    <w:rsid w:val="001F2666"/>
    <w:rsid w:val="001F2B0F"/>
    <w:rsid w:val="001F2C8D"/>
    <w:rsid w:val="001F2CBC"/>
    <w:rsid w:val="001F2D9C"/>
    <w:rsid w:val="001F2E4D"/>
    <w:rsid w:val="001F2E4F"/>
    <w:rsid w:val="001F3038"/>
    <w:rsid w:val="001F30BF"/>
    <w:rsid w:val="001F318A"/>
    <w:rsid w:val="001F31D1"/>
    <w:rsid w:val="001F32DB"/>
    <w:rsid w:val="001F33A6"/>
    <w:rsid w:val="001F340F"/>
    <w:rsid w:val="001F35D4"/>
    <w:rsid w:val="001F360F"/>
    <w:rsid w:val="001F3748"/>
    <w:rsid w:val="001F3825"/>
    <w:rsid w:val="001F3973"/>
    <w:rsid w:val="001F3A8F"/>
    <w:rsid w:val="001F3AC5"/>
    <w:rsid w:val="001F3BBF"/>
    <w:rsid w:val="001F3C64"/>
    <w:rsid w:val="001F3E25"/>
    <w:rsid w:val="001F4223"/>
    <w:rsid w:val="001F43A6"/>
    <w:rsid w:val="001F4A94"/>
    <w:rsid w:val="001F4C00"/>
    <w:rsid w:val="001F4CDD"/>
    <w:rsid w:val="001F4FFF"/>
    <w:rsid w:val="001F50E4"/>
    <w:rsid w:val="001F50E7"/>
    <w:rsid w:val="001F512A"/>
    <w:rsid w:val="001F55F6"/>
    <w:rsid w:val="001F5740"/>
    <w:rsid w:val="001F5908"/>
    <w:rsid w:val="001F5A57"/>
    <w:rsid w:val="001F5BB5"/>
    <w:rsid w:val="001F5D50"/>
    <w:rsid w:val="001F626D"/>
    <w:rsid w:val="001F64A0"/>
    <w:rsid w:val="001F65A8"/>
    <w:rsid w:val="001F65C6"/>
    <w:rsid w:val="001F695A"/>
    <w:rsid w:val="001F697E"/>
    <w:rsid w:val="001F699D"/>
    <w:rsid w:val="001F6A16"/>
    <w:rsid w:val="001F6A4F"/>
    <w:rsid w:val="001F6AA2"/>
    <w:rsid w:val="001F6AA5"/>
    <w:rsid w:val="001F6AC0"/>
    <w:rsid w:val="001F6B02"/>
    <w:rsid w:val="001F7240"/>
    <w:rsid w:val="001F7386"/>
    <w:rsid w:val="001F7580"/>
    <w:rsid w:val="001F7618"/>
    <w:rsid w:val="001F7725"/>
    <w:rsid w:val="001F7C38"/>
    <w:rsid w:val="001F7C4F"/>
    <w:rsid w:val="001F7C8F"/>
    <w:rsid w:val="001F7CBB"/>
    <w:rsid w:val="001F7D4A"/>
    <w:rsid w:val="001F7D55"/>
    <w:rsid w:val="001F7D73"/>
    <w:rsid w:val="002001BF"/>
    <w:rsid w:val="002004FE"/>
    <w:rsid w:val="00200503"/>
    <w:rsid w:val="002006A8"/>
    <w:rsid w:val="002008D8"/>
    <w:rsid w:val="00200A29"/>
    <w:rsid w:val="00200D61"/>
    <w:rsid w:val="00200F5F"/>
    <w:rsid w:val="002010BF"/>
    <w:rsid w:val="002012C1"/>
    <w:rsid w:val="0020135E"/>
    <w:rsid w:val="002013AD"/>
    <w:rsid w:val="002013C3"/>
    <w:rsid w:val="002014F3"/>
    <w:rsid w:val="002017AF"/>
    <w:rsid w:val="00201969"/>
    <w:rsid w:val="00201A70"/>
    <w:rsid w:val="00201BB2"/>
    <w:rsid w:val="00201C5A"/>
    <w:rsid w:val="00201E80"/>
    <w:rsid w:val="00201ED8"/>
    <w:rsid w:val="00201FBF"/>
    <w:rsid w:val="0020208B"/>
    <w:rsid w:val="002021C2"/>
    <w:rsid w:val="0020229E"/>
    <w:rsid w:val="0020259F"/>
    <w:rsid w:val="002026C7"/>
    <w:rsid w:val="00202CCD"/>
    <w:rsid w:val="00202FFF"/>
    <w:rsid w:val="00203224"/>
    <w:rsid w:val="00203674"/>
    <w:rsid w:val="00203806"/>
    <w:rsid w:val="00203ABB"/>
    <w:rsid w:val="00203B01"/>
    <w:rsid w:val="00203B13"/>
    <w:rsid w:val="00203B79"/>
    <w:rsid w:val="00203B99"/>
    <w:rsid w:val="00203EE6"/>
    <w:rsid w:val="0020415C"/>
    <w:rsid w:val="00204173"/>
    <w:rsid w:val="002041BB"/>
    <w:rsid w:val="002041C4"/>
    <w:rsid w:val="00204233"/>
    <w:rsid w:val="002042BB"/>
    <w:rsid w:val="00204478"/>
    <w:rsid w:val="00204624"/>
    <w:rsid w:val="00204804"/>
    <w:rsid w:val="00204857"/>
    <w:rsid w:val="00204BF9"/>
    <w:rsid w:val="00204E80"/>
    <w:rsid w:val="00204F2E"/>
    <w:rsid w:val="00204F4B"/>
    <w:rsid w:val="002050CA"/>
    <w:rsid w:val="002053E8"/>
    <w:rsid w:val="00205457"/>
    <w:rsid w:val="00205494"/>
    <w:rsid w:val="0020553D"/>
    <w:rsid w:val="0020586B"/>
    <w:rsid w:val="0020598C"/>
    <w:rsid w:val="00205DF4"/>
    <w:rsid w:val="0020617F"/>
    <w:rsid w:val="002061D4"/>
    <w:rsid w:val="002065DF"/>
    <w:rsid w:val="00206925"/>
    <w:rsid w:val="002069D9"/>
    <w:rsid w:val="00206A19"/>
    <w:rsid w:val="00206A3E"/>
    <w:rsid w:val="00206BB1"/>
    <w:rsid w:val="00206BEF"/>
    <w:rsid w:val="00206C06"/>
    <w:rsid w:val="00207033"/>
    <w:rsid w:val="0020707C"/>
    <w:rsid w:val="00207230"/>
    <w:rsid w:val="002072B8"/>
    <w:rsid w:val="002072C1"/>
    <w:rsid w:val="002072DC"/>
    <w:rsid w:val="0020734B"/>
    <w:rsid w:val="00207636"/>
    <w:rsid w:val="0020763C"/>
    <w:rsid w:val="002078EF"/>
    <w:rsid w:val="002078FA"/>
    <w:rsid w:val="00207DC2"/>
    <w:rsid w:val="00207EF9"/>
    <w:rsid w:val="002101CB"/>
    <w:rsid w:val="0021046C"/>
    <w:rsid w:val="00210495"/>
    <w:rsid w:val="00210514"/>
    <w:rsid w:val="00210572"/>
    <w:rsid w:val="00210664"/>
    <w:rsid w:val="0021066A"/>
    <w:rsid w:val="00210691"/>
    <w:rsid w:val="002107E7"/>
    <w:rsid w:val="00210809"/>
    <w:rsid w:val="002109DB"/>
    <w:rsid w:val="00210CFB"/>
    <w:rsid w:val="00210D9D"/>
    <w:rsid w:val="00210E7F"/>
    <w:rsid w:val="002110F0"/>
    <w:rsid w:val="00211141"/>
    <w:rsid w:val="002112DD"/>
    <w:rsid w:val="00211607"/>
    <w:rsid w:val="0021181E"/>
    <w:rsid w:val="0021184A"/>
    <w:rsid w:val="002118D2"/>
    <w:rsid w:val="002119E7"/>
    <w:rsid w:val="00211A34"/>
    <w:rsid w:val="00211B66"/>
    <w:rsid w:val="00211BE1"/>
    <w:rsid w:val="00211E8D"/>
    <w:rsid w:val="002120FD"/>
    <w:rsid w:val="0021236E"/>
    <w:rsid w:val="00212642"/>
    <w:rsid w:val="00212720"/>
    <w:rsid w:val="0021290F"/>
    <w:rsid w:val="00212DA0"/>
    <w:rsid w:val="00212FA9"/>
    <w:rsid w:val="0021314E"/>
    <w:rsid w:val="00213161"/>
    <w:rsid w:val="002131B4"/>
    <w:rsid w:val="00213291"/>
    <w:rsid w:val="00213512"/>
    <w:rsid w:val="00213520"/>
    <w:rsid w:val="00213555"/>
    <w:rsid w:val="002137BE"/>
    <w:rsid w:val="002137C2"/>
    <w:rsid w:val="00213882"/>
    <w:rsid w:val="00213891"/>
    <w:rsid w:val="002138F0"/>
    <w:rsid w:val="002139A8"/>
    <w:rsid w:val="00213AD8"/>
    <w:rsid w:val="00213B89"/>
    <w:rsid w:val="00213C13"/>
    <w:rsid w:val="00213D00"/>
    <w:rsid w:val="00213DC4"/>
    <w:rsid w:val="00213DF7"/>
    <w:rsid w:val="00213E71"/>
    <w:rsid w:val="00213FC1"/>
    <w:rsid w:val="0021401F"/>
    <w:rsid w:val="002140CC"/>
    <w:rsid w:val="0021410B"/>
    <w:rsid w:val="00214148"/>
    <w:rsid w:val="00214455"/>
    <w:rsid w:val="0021463C"/>
    <w:rsid w:val="00214A9F"/>
    <w:rsid w:val="00214C1E"/>
    <w:rsid w:val="00214ED8"/>
    <w:rsid w:val="00215131"/>
    <w:rsid w:val="0021556F"/>
    <w:rsid w:val="0021559C"/>
    <w:rsid w:val="00215922"/>
    <w:rsid w:val="00215BE4"/>
    <w:rsid w:val="00215F7E"/>
    <w:rsid w:val="002162AE"/>
    <w:rsid w:val="002162C9"/>
    <w:rsid w:val="0021638C"/>
    <w:rsid w:val="002163A4"/>
    <w:rsid w:val="002166A9"/>
    <w:rsid w:val="002168D9"/>
    <w:rsid w:val="00216A1F"/>
    <w:rsid w:val="00216BE2"/>
    <w:rsid w:val="00216C5D"/>
    <w:rsid w:val="00216EED"/>
    <w:rsid w:val="00216F26"/>
    <w:rsid w:val="00216FAE"/>
    <w:rsid w:val="00217078"/>
    <w:rsid w:val="00217228"/>
    <w:rsid w:val="002176E3"/>
    <w:rsid w:val="00217ADF"/>
    <w:rsid w:val="00217DC8"/>
    <w:rsid w:val="00220218"/>
    <w:rsid w:val="002202E2"/>
    <w:rsid w:val="0022046D"/>
    <w:rsid w:val="0022061B"/>
    <w:rsid w:val="00220F1C"/>
    <w:rsid w:val="00220F77"/>
    <w:rsid w:val="00220F90"/>
    <w:rsid w:val="00221010"/>
    <w:rsid w:val="0022105F"/>
    <w:rsid w:val="00221174"/>
    <w:rsid w:val="0022172B"/>
    <w:rsid w:val="00221A5A"/>
    <w:rsid w:val="00221C2D"/>
    <w:rsid w:val="00221C51"/>
    <w:rsid w:val="00221F6B"/>
    <w:rsid w:val="00222182"/>
    <w:rsid w:val="0022236B"/>
    <w:rsid w:val="002224C5"/>
    <w:rsid w:val="00222532"/>
    <w:rsid w:val="00222556"/>
    <w:rsid w:val="002225BB"/>
    <w:rsid w:val="002227D0"/>
    <w:rsid w:val="0022288B"/>
    <w:rsid w:val="002228BA"/>
    <w:rsid w:val="002229DD"/>
    <w:rsid w:val="00222EDA"/>
    <w:rsid w:val="00222F1E"/>
    <w:rsid w:val="002235E7"/>
    <w:rsid w:val="002237EE"/>
    <w:rsid w:val="002239ED"/>
    <w:rsid w:val="00223A3B"/>
    <w:rsid w:val="00223CC4"/>
    <w:rsid w:val="00223D87"/>
    <w:rsid w:val="00223FE0"/>
    <w:rsid w:val="00224406"/>
    <w:rsid w:val="00224454"/>
    <w:rsid w:val="00224496"/>
    <w:rsid w:val="002244C2"/>
    <w:rsid w:val="00224871"/>
    <w:rsid w:val="00224975"/>
    <w:rsid w:val="00224B3D"/>
    <w:rsid w:val="00224C59"/>
    <w:rsid w:val="00224C81"/>
    <w:rsid w:val="00224C82"/>
    <w:rsid w:val="00224CE3"/>
    <w:rsid w:val="00224DB9"/>
    <w:rsid w:val="00224E6D"/>
    <w:rsid w:val="00224FDB"/>
    <w:rsid w:val="0022508B"/>
    <w:rsid w:val="002251AF"/>
    <w:rsid w:val="00225294"/>
    <w:rsid w:val="002253E6"/>
    <w:rsid w:val="0022585C"/>
    <w:rsid w:val="00225A26"/>
    <w:rsid w:val="00225D29"/>
    <w:rsid w:val="00225E10"/>
    <w:rsid w:val="00225FC9"/>
    <w:rsid w:val="002265F8"/>
    <w:rsid w:val="00226619"/>
    <w:rsid w:val="002268C5"/>
    <w:rsid w:val="00226ADE"/>
    <w:rsid w:val="00226B2A"/>
    <w:rsid w:val="00226B2D"/>
    <w:rsid w:val="00226B84"/>
    <w:rsid w:val="00226C39"/>
    <w:rsid w:val="00227098"/>
    <w:rsid w:val="00227184"/>
    <w:rsid w:val="002271CF"/>
    <w:rsid w:val="00227355"/>
    <w:rsid w:val="0022769E"/>
    <w:rsid w:val="002276D7"/>
    <w:rsid w:val="00227723"/>
    <w:rsid w:val="00227BC4"/>
    <w:rsid w:val="002300D9"/>
    <w:rsid w:val="0023013E"/>
    <w:rsid w:val="00230195"/>
    <w:rsid w:val="00230333"/>
    <w:rsid w:val="00230360"/>
    <w:rsid w:val="0023058F"/>
    <w:rsid w:val="00230618"/>
    <w:rsid w:val="002307C5"/>
    <w:rsid w:val="002309ED"/>
    <w:rsid w:val="00230D6F"/>
    <w:rsid w:val="00231080"/>
    <w:rsid w:val="002310E2"/>
    <w:rsid w:val="00231642"/>
    <w:rsid w:val="0023166C"/>
    <w:rsid w:val="00231729"/>
    <w:rsid w:val="00231799"/>
    <w:rsid w:val="00231801"/>
    <w:rsid w:val="00231806"/>
    <w:rsid w:val="0023184A"/>
    <w:rsid w:val="002318A8"/>
    <w:rsid w:val="00231C29"/>
    <w:rsid w:val="00231D88"/>
    <w:rsid w:val="00232237"/>
    <w:rsid w:val="002322A7"/>
    <w:rsid w:val="00232327"/>
    <w:rsid w:val="002323AD"/>
    <w:rsid w:val="002323EA"/>
    <w:rsid w:val="00232441"/>
    <w:rsid w:val="0023246E"/>
    <w:rsid w:val="002326E7"/>
    <w:rsid w:val="00232826"/>
    <w:rsid w:val="00232871"/>
    <w:rsid w:val="00232C23"/>
    <w:rsid w:val="00232C3E"/>
    <w:rsid w:val="00232D1C"/>
    <w:rsid w:val="00232F0B"/>
    <w:rsid w:val="0023306E"/>
    <w:rsid w:val="00233127"/>
    <w:rsid w:val="0023314A"/>
    <w:rsid w:val="002334DB"/>
    <w:rsid w:val="002335AA"/>
    <w:rsid w:val="00233609"/>
    <w:rsid w:val="00233640"/>
    <w:rsid w:val="00233657"/>
    <w:rsid w:val="00233749"/>
    <w:rsid w:val="002337C3"/>
    <w:rsid w:val="00233A60"/>
    <w:rsid w:val="00233B29"/>
    <w:rsid w:val="00233BD8"/>
    <w:rsid w:val="00233CF3"/>
    <w:rsid w:val="00233EB1"/>
    <w:rsid w:val="00233F77"/>
    <w:rsid w:val="002340A4"/>
    <w:rsid w:val="002343B1"/>
    <w:rsid w:val="0023444A"/>
    <w:rsid w:val="0023463C"/>
    <w:rsid w:val="00234765"/>
    <w:rsid w:val="002347D2"/>
    <w:rsid w:val="00234A0E"/>
    <w:rsid w:val="00234B14"/>
    <w:rsid w:val="00234B73"/>
    <w:rsid w:val="00234DC6"/>
    <w:rsid w:val="00234EFF"/>
    <w:rsid w:val="0023517C"/>
    <w:rsid w:val="002352DD"/>
    <w:rsid w:val="00235474"/>
    <w:rsid w:val="00235584"/>
    <w:rsid w:val="00235CDA"/>
    <w:rsid w:val="00235DC1"/>
    <w:rsid w:val="00235E53"/>
    <w:rsid w:val="0023686B"/>
    <w:rsid w:val="00236A5F"/>
    <w:rsid w:val="00236C79"/>
    <w:rsid w:val="00236E57"/>
    <w:rsid w:val="00237387"/>
    <w:rsid w:val="002373ED"/>
    <w:rsid w:val="002374B8"/>
    <w:rsid w:val="002376B0"/>
    <w:rsid w:val="002378E6"/>
    <w:rsid w:val="002379E6"/>
    <w:rsid w:val="00237A83"/>
    <w:rsid w:val="00237C6A"/>
    <w:rsid w:val="00237CFC"/>
    <w:rsid w:val="00237DD5"/>
    <w:rsid w:val="00240109"/>
    <w:rsid w:val="00240296"/>
    <w:rsid w:val="002402E0"/>
    <w:rsid w:val="0024049D"/>
    <w:rsid w:val="002407F5"/>
    <w:rsid w:val="00240C2F"/>
    <w:rsid w:val="00240FE0"/>
    <w:rsid w:val="00241147"/>
    <w:rsid w:val="00241176"/>
    <w:rsid w:val="002411DA"/>
    <w:rsid w:val="002413B2"/>
    <w:rsid w:val="002417C2"/>
    <w:rsid w:val="00241991"/>
    <w:rsid w:val="00241AA4"/>
    <w:rsid w:val="00241BB0"/>
    <w:rsid w:val="00241C87"/>
    <w:rsid w:val="00241CD4"/>
    <w:rsid w:val="00241D5C"/>
    <w:rsid w:val="00241EB2"/>
    <w:rsid w:val="00241F0F"/>
    <w:rsid w:val="00242370"/>
    <w:rsid w:val="00242613"/>
    <w:rsid w:val="00242673"/>
    <w:rsid w:val="0024279F"/>
    <w:rsid w:val="00242898"/>
    <w:rsid w:val="00242CC7"/>
    <w:rsid w:val="00242D17"/>
    <w:rsid w:val="00242FF9"/>
    <w:rsid w:val="0024308D"/>
    <w:rsid w:val="00243151"/>
    <w:rsid w:val="002431F2"/>
    <w:rsid w:val="00243288"/>
    <w:rsid w:val="0024333D"/>
    <w:rsid w:val="00243495"/>
    <w:rsid w:val="0024352E"/>
    <w:rsid w:val="002437D4"/>
    <w:rsid w:val="00243914"/>
    <w:rsid w:val="002439FB"/>
    <w:rsid w:val="00244347"/>
    <w:rsid w:val="00244682"/>
    <w:rsid w:val="00244696"/>
    <w:rsid w:val="002446B0"/>
    <w:rsid w:val="002446EC"/>
    <w:rsid w:val="0024474D"/>
    <w:rsid w:val="00244901"/>
    <w:rsid w:val="00244A7B"/>
    <w:rsid w:val="00244AF2"/>
    <w:rsid w:val="00244BBA"/>
    <w:rsid w:val="00244C1F"/>
    <w:rsid w:val="00244C82"/>
    <w:rsid w:val="00244D9D"/>
    <w:rsid w:val="00244DC7"/>
    <w:rsid w:val="00244DF6"/>
    <w:rsid w:val="00244F1F"/>
    <w:rsid w:val="00244FA4"/>
    <w:rsid w:val="00245104"/>
    <w:rsid w:val="002451DF"/>
    <w:rsid w:val="0024547F"/>
    <w:rsid w:val="002454DA"/>
    <w:rsid w:val="002455A0"/>
    <w:rsid w:val="00245604"/>
    <w:rsid w:val="002458CA"/>
    <w:rsid w:val="002458EA"/>
    <w:rsid w:val="00245C3A"/>
    <w:rsid w:val="00245D2E"/>
    <w:rsid w:val="00245F64"/>
    <w:rsid w:val="00245FA3"/>
    <w:rsid w:val="002460BB"/>
    <w:rsid w:val="00246161"/>
    <w:rsid w:val="002462F7"/>
    <w:rsid w:val="002463DB"/>
    <w:rsid w:val="002465E3"/>
    <w:rsid w:val="00246776"/>
    <w:rsid w:val="00246818"/>
    <w:rsid w:val="00246C1F"/>
    <w:rsid w:val="00246D26"/>
    <w:rsid w:val="00247017"/>
    <w:rsid w:val="0024702F"/>
    <w:rsid w:val="00247100"/>
    <w:rsid w:val="002472D1"/>
    <w:rsid w:val="00247312"/>
    <w:rsid w:val="0024739D"/>
    <w:rsid w:val="00247521"/>
    <w:rsid w:val="00247673"/>
    <w:rsid w:val="0024774E"/>
    <w:rsid w:val="00247779"/>
    <w:rsid w:val="00247799"/>
    <w:rsid w:val="00247AAA"/>
    <w:rsid w:val="00247B1C"/>
    <w:rsid w:val="00247CB4"/>
    <w:rsid w:val="00247D54"/>
    <w:rsid w:val="00247D72"/>
    <w:rsid w:val="00247F0E"/>
    <w:rsid w:val="00250077"/>
    <w:rsid w:val="00250179"/>
    <w:rsid w:val="0025054D"/>
    <w:rsid w:val="0025060D"/>
    <w:rsid w:val="00250613"/>
    <w:rsid w:val="002507E8"/>
    <w:rsid w:val="00250885"/>
    <w:rsid w:val="0025089F"/>
    <w:rsid w:val="00250AE0"/>
    <w:rsid w:val="00250B80"/>
    <w:rsid w:val="00250BB1"/>
    <w:rsid w:val="00250BCA"/>
    <w:rsid w:val="00250C12"/>
    <w:rsid w:val="00250C16"/>
    <w:rsid w:val="00250C69"/>
    <w:rsid w:val="00250DAB"/>
    <w:rsid w:val="00250F2B"/>
    <w:rsid w:val="002511EF"/>
    <w:rsid w:val="00251233"/>
    <w:rsid w:val="00251236"/>
    <w:rsid w:val="002514AE"/>
    <w:rsid w:val="00251774"/>
    <w:rsid w:val="002517FC"/>
    <w:rsid w:val="00251997"/>
    <w:rsid w:val="00251A2D"/>
    <w:rsid w:val="00251A88"/>
    <w:rsid w:val="00251A94"/>
    <w:rsid w:val="00251A9B"/>
    <w:rsid w:val="00251CFE"/>
    <w:rsid w:val="00251D3D"/>
    <w:rsid w:val="00251D5E"/>
    <w:rsid w:val="002525D0"/>
    <w:rsid w:val="002525E9"/>
    <w:rsid w:val="002525EB"/>
    <w:rsid w:val="0025265C"/>
    <w:rsid w:val="002526C5"/>
    <w:rsid w:val="00252839"/>
    <w:rsid w:val="00252983"/>
    <w:rsid w:val="002529DE"/>
    <w:rsid w:val="002529F3"/>
    <w:rsid w:val="002529F4"/>
    <w:rsid w:val="00252A32"/>
    <w:rsid w:val="00252ABA"/>
    <w:rsid w:val="00252D15"/>
    <w:rsid w:val="00253045"/>
    <w:rsid w:val="0025338D"/>
    <w:rsid w:val="002533FB"/>
    <w:rsid w:val="0025357F"/>
    <w:rsid w:val="002535FA"/>
    <w:rsid w:val="002536F1"/>
    <w:rsid w:val="0025375E"/>
    <w:rsid w:val="00253C9C"/>
    <w:rsid w:val="00253CDD"/>
    <w:rsid w:val="0025437D"/>
    <w:rsid w:val="002546D2"/>
    <w:rsid w:val="00254AF3"/>
    <w:rsid w:val="00254B4A"/>
    <w:rsid w:val="00254B7B"/>
    <w:rsid w:val="00254DDF"/>
    <w:rsid w:val="002554EE"/>
    <w:rsid w:val="002555A9"/>
    <w:rsid w:val="00255775"/>
    <w:rsid w:val="00255ADE"/>
    <w:rsid w:val="00255F52"/>
    <w:rsid w:val="002560C9"/>
    <w:rsid w:val="00256231"/>
    <w:rsid w:val="002562A1"/>
    <w:rsid w:val="0025632B"/>
    <w:rsid w:val="0025636F"/>
    <w:rsid w:val="002569AC"/>
    <w:rsid w:val="00256BF0"/>
    <w:rsid w:val="00256D4F"/>
    <w:rsid w:val="002570A3"/>
    <w:rsid w:val="002575A5"/>
    <w:rsid w:val="0025770D"/>
    <w:rsid w:val="0025785E"/>
    <w:rsid w:val="00257878"/>
    <w:rsid w:val="00257C78"/>
    <w:rsid w:val="00257D15"/>
    <w:rsid w:val="00257FA9"/>
    <w:rsid w:val="002600B0"/>
    <w:rsid w:val="00260149"/>
    <w:rsid w:val="0026022A"/>
    <w:rsid w:val="0026040B"/>
    <w:rsid w:val="00260436"/>
    <w:rsid w:val="002604C3"/>
    <w:rsid w:val="0026050F"/>
    <w:rsid w:val="00260573"/>
    <w:rsid w:val="0026058B"/>
    <w:rsid w:val="002605E7"/>
    <w:rsid w:val="002606EE"/>
    <w:rsid w:val="002607C6"/>
    <w:rsid w:val="002609F9"/>
    <w:rsid w:val="00260D23"/>
    <w:rsid w:val="00260D62"/>
    <w:rsid w:val="00260E31"/>
    <w:rsid w:val="0026110E"/>
    <w:rsid w:val="0026134A"/>
    <w:rsid w:val="00261441"/>
    <w:rsid w:val="002614D6"/>
    <w:rsid w:val="00261508"/>
    <w:rsid w:val="0026179E"/>
    <w:rsid w:val="002617B2"/>
    <w:rsid w:val="0026192E"/>
    <w:rsid w:val="00261B10"/>
    <w:rsid w:val="00261C23"/>
    <w:rsid w:val="002620A9"/>
    <w:rsid w:val="00262174"/>
    <w:rsid w:val="00262224"/>
    <w:rsid w:val="002622AE"/>
    <w:rsid w:val="002624A8"/>
    <w:rsid w:val="00262726"/>
    <w:rsid w:val="0026287F"/>
    <w:rsid w:val="00262A0A"/>
    <w:rsid w:val="00262DAA"/>
    <w:rsid w:val="00262DD7"/>
    <w:rsid w:val="00262DE1"/>
    <w:rsid w:val="00262F11"/>
    <w:rsid w:val="00262FC0"/>
    <w:rsid w:val="00263073"/>
    <w:rsid w:val="002633AA"/>
    <w:rsid w:val="00263404"/>
    <w:rsid w:val="0026351C"/>
    <w:rsid w:val="002636EA"/>
    <w:rsid w:val="0026378E"/>
    <w:rsid w:val="002639AD"/>
    <w:rsid w:val="00263A71"/>
    <w:rsid w:val="00263B9B"/>
    <w:rsid w:val="00263BB5"/>
    <w:rsid w:val="00263BE3"/>
    <w:rsid w:val="00263D06"/>
    <w:rsid w:val="00263DA1"/>
    <w:rsid w:val="00263DD6"/>
    <w:rsid w:val="00263FA0"/>
    <w:rsid w:val="0026415D"/>
    <w:rsid w:val="00264316"/>
    <w:rsid w:val="002644EC"/>
    <w:rsid w:val="002646B3"/>
    <w:rsid w:val="002646EB"/>
    <w:rsid w:val="00264857"/>
    <w:rsid w:val="002648BC"/>
    <w:rsid w:val="00264A3A"/>
    <w:rsid w:val="00264E4E"/>
    <w:rsid w:val="002650CC"/>
    <w:rsid w:val="00265486"/>
    <w:rsid w:val="00265499"/>
    <w:rsid w:val="00265A30"/>
    <w:rsid w:val="00265BCC"/>
    <w:rsid w:val="00265DB5"/>
    <w:rsid w:val="00265FB3"/>
    <w:rsid w:val="00266147"/>
    <w:rsid w:val="0026619D"/>
    <w:rsid w:val="0026653C"/>
    <w:rsid w:val="00266611"/>
    <w:rsid w:val="00266687"/>
    <w:rsid w:val="00266BA7"/>
    <w:rsid w:val="00266BE1"/>
    <w:rsid w:val="00266DCF"/>
    <w:rsid w:val="00267200"/>
    <w:rsid w:val="00267469"/>
    <w:rsid w:val="00267655"/>
    <w:rsid w:val="00267663"/>
    <w:rsid w:val="00267702"/>
    <w:rsid w:val="0026783A"/>
    <w:rsid w:val="00267B25"/>
    <w:rsid w:val="00267C5E"/>
    <w:rsid w:val="002700A6"/>
    <w:rsid w:val="00270195"/>
    <w:rsid w:val="00270391"/>
    <w:rsid w:val="002705A5"/>
    <w:rsid w:val="0027063D"/>
    <w:rsid w:val="002706AA"/>
    <w:rsid w:val="00270810"/>
    <w:rsid w:val="002709D8"/>
    <w:rsid w:val="00270BF7"/>
    <w:rsid w:val="00270DAF"/>
    <w:rsid w:val="00270E38"/>
    <w:rsid w:val="00270E5D"/>
    <w:rsid w:val="00270FC6"/>
    <w:rsid w:val="0027110F"/>
    <w:rsid w:val="0027117C"/>
    <w:rsid w:val="0027120C"/>
    <w:rsid w:val="002712CB"/>
    <w:rsid w:val="00271477"/>
    <w:rsid w:val="0027158F"/>
    <w:rsid w:val="0027169D"/>
    <w:rsid w:val="00271707"/>
    <w:rsid w:val="0027180F"/>
    <w:rsid w:val="00271873"/>
    <w:rsid w:val="00271A62"/>
    <w:rsid w:val="00271BD1"/>
    <w:rsid w:val="00271F3C"/>
    <w:rsid w:val="00272349"/>
    <w:rsid w:val="0027278E"/>
    <w:rsid w:val="00272895"/>
    <w:rsid w:val="00272BC7"/>
    <w:rsid w:val="00272BF8"/>
    <w:rsid w:val="00272CE0"/>
    <w:rsid w:val="00272E10"/>
    <w:rsid w:val="00272E68"/>
    <w:rsid w:val="00272F18"/>
    <w:rsid w:val="00272F1F"/>
    <w:rsid w:val="00272F4F"/>
    <w:rsid w:val="00272F5E"/>
    <w:rsid w:val="00273006"/>
    <w:rsid w:val="002731B9"/>
    <w:rsid w:val="002733A4"/>
    <w:rsid w:val="002735CD"/>
    <w:rsid w:val="00273770"/>
    <w:rsid w:val="0027388E"/>
    <w:rsid w:val="0027392A"/>
    <w:rsid w:val="00273A99"/>
    <w:rsid w:val="00273EB6"/>
    <w:rsid w:val="00274017"/>
    <w:rsid w:val="002740DA"/>
    <w:rsid w:val="0027414D"/>
    <w:rsid w:val="002741CC"/>
    <w:rsid w:val="002742F5"/>
    <w:rsid w:val="0027448B"/>
    <w:rsid w:val="00274B41"/>
    <w:rsid w:val="00274B83"/>
    <w:rsid w:val="00274B9B"/>
    <w:rsid w:val="00274C1D"/>
    <w:rsid w:val="00274CFE"/>
    <w:rsid w:val="00274D29"/>
    <w:rsid w:val="00274E51"/>
    <w:rsid w:val="0027505F"/>
    <w:rsid w:val="00275158"/>
    <w:rsid w:val="002752D0"/>
    <w:rsid w:val="002752ED"/>
    <w:rsid w:val="0027549B"/>
    <w:rsid w:val="00275535"/>
    <w:rsid w:val="00275940"/>
    <w:rsid w:val="00275C40"/>
    <w:rsid w:val="00275CC7"/>
    <w:rsid w:val="00275ED5"/>
    <w:rsid w:val="00275F03"/>
    <w:rsid w:val="0027617A"/>
    <w:rsid w:val="002761CC"/>
    <w:rsid w:val="00276314"/>
    <w:rsid w:val="00276405"/>
    <w:rsid w:val="00276531"/>
    <w:rsid w:val="002769DD"/>
    <w:rsid w:val="00276A81"/>
    <w:rsid w:val="00276CD3"/>
    <w:rsid w:val="00277084"/>
    <w:rsid w:val="002770BB"/>
    <w:rsid w:val="002772E6"/>
    <w:rsid w:val="002774A6"/>
    <w:rsid w:val="00277685"/>
    <w:rsid w:val="002776DC"/>
    <w:rsid w:val="002778EA"/>
    <w:rsid w:val="00277A64"/>
    <w:rsid w:val="00277C88"/>
    <w:rsid w:val="00277ECC"/>
    <w:rsid w:val="00277ED8"/>
    <w:rsid w:val="00277F05"/>
    <w:rsid w:val="00277F77"/>
    <w:rsid w:val="002800F8"/>
    <w:rsid w:val="002801A0"/>
    <w:rsid w:val="0028028A"/>
    <w:rsid w:val="0028035A"/>
    <w:rsid w:val="00280530"/>
    <w:rsid w:val="0028056E"/>
    <w:rsid w:val="002806BD"/>
    <w:rsid w:val="00280B54"/>
    <w:rsid w:val="00280CEE"/>
    <w:rsid w:val="00280F02"/>
    <w:rsid w:val="00281042"/>
    <w:rsid w:val="00281060"/>
    <w:rsid w:val="002810FA"/>
    <w:rsid w:val="00281578"/>
    <w:rsid w:val="0028162C"/>
    <w:rsid w:val="0028180C"/>
    <w:rsid w:val="002818D3"/>
    <w:rsid w:val="00281B3C"/>
    <w:rsid w:val="00281D0D"/>
    <w:rsid w:val="002820E0"/>
    <w:rsid w:val="002821B2"/>
    <w:rsid w:val="002823AA"/>
    <w:rsid w:val="002823FB"/>
    <w:rsid w:val="00282469"/>
    <w:rsid w:val="00282631"/>
    <w:rsid w:val="002829A5"/>
    <w:rsid w:val="002829D2"/>
    <w:rsid w:val="00282D3D"/>
    <w:rsid w:val="00282D96"/>
    <w:rsid w:val="00282D9E"/>
    <w:rsid w:val="00283029"/>
    <w:rsid w:val="00283111"/>
    <w:rsid w:val="0028319D"/>
    <w:rsid w:val="0028322A"/>
    <w:rsid w:val="0028349D"/>
    <w:rsid w:val="00283668"/>
    <w:rsid w:val="002837C7"/>
    <w:rsid w:val="00283853"/>
    <w:rsid w:val="0028387A"/>
    <w:rsid w:val="00283882"/>
    <w:rsid w:val="002838D2"/>
    <w:rsid w:val="00283CC9"/>
    <w:rsid w:val="00283D36"/>
    <w:rsid w:val="00283EC0"/>
    <w:rsid w:val="00283F26"/>
    <w:rsid w:val="00283F4D"/>
    <w:rsid w:val="00283FE2"/>
    <w:rsid w:val="00284003"/>
    <w:rsid w:val="00284373"/>
    <w:rsid w:val="0028437E"/>
    <w:rsid w:val="00284993"/>
    <w:rsid w:val="002849E4"/>
    <w:rsid w:val="002849EF"/>
    <w:rsid w:val="00284A1D"/>
    <w:rsid w:val="00284A40"/>
    <w:rsid w:val="00284C4A"/>
    <w:rsid w:val="00284CDC"/>
    <w:rsid w:val="00284E21"/>
    <w:rsid w:val="00284FC3"/>
    <w:rsid w:val="00285001"/>
    <w:rsid w:val="002853D6"/>
    <w:rsid w:val="00285411"/>
    <w:rsid w:val="0028543C"/>
    <w:rsid w:val="0028544C"/>
    <w:rsid w:val="00285582"/>
    <w:rsid w:val="002856BC"/>
    <w:rsid w:val="00285B30"/>
    <w:rsid w:val="00285E68"/>
    <w:rsid w:val="00285E6C"/>
    <w:rsid w:val="00285EBB"/>
    <w:rsid w:val="00285F3D"/>
    <w:rsid w:val="00285FBA"/>
    <w:rsid w:val="00286068"/>
    <w:rsid w:val="002860FA"/>
    <w:rsid w:val="002861D6"/>
    <w:rsid w:val="00286219"/>
    <w:rsid w:val="00286329"/>
    <w:rsid w:val="00286404"/>
    <w:rsid w:val="0028671F"/>
    <w:rsid w:val="0028679B"/>
    <w:rsid w:val="002869FC"/>
    <w:rsid w:val="00286BF6"/>
    <w:rsid w:val="00286CA0"/>
    <w:rsid w:val="00286D65"/>
    <w:rsid w:val="00286D6F"/>
    <w:rsid w:val="00286DC7"/>
    <w:rsid w:val="00286F4C"/>
    <w:rsid w:val="00286FBD"/>
    <w:rsid w:val="002871D5"/>
    <w:rsid w:val="002872B0"/>
    <w:rsid w:val="0028767D"/>
    <w:rsid w:val="0028774F"/>
    <w:rsid w:val="002877EB"/>
    <w:rsid w:val="002878FF"/>
    <w:rsid w:val="00287A77"/>
    <w:rsid w:val="00287C50"/>
    <w:rsid w:val="00287C83"/>
    <w:rsid w:val="00287D3A"/>
    <w:rsid w:val="00287FB7"/>
    <w:rsid w:val="0029034D"/>
    <w:rsid w:val="00290358"/>
    <w:rsid w:val="002903EE"/>
    <w:rsid w:val="00290594"/>
    <w:rsid w:val="0029065E"/>
    <w:rsid w:val="0029069C"/>
    <w:rsid w:val="002906CF"/>
    <w:rsid w:val="0029075A"/>
    <w:rsid w:val="0029077B"/>
    <w:rsid w:val="00290939"/>
    <w:rsid w:val="00290A36"/>
    <w:rsid w:val="00290B53"/>
    <w:rsid w:val="00290C0F"/>
    <w:rsid w:val="00290C15"/>
    <w:rsid w:val="00290CEB"/>
    <w:rsid w:val="00290DC7"/>
    <w:rsid w:val="00290F17"/>
    <w:rsid w:val="002911EF"/>
    <w:rsid w:val="00291213"/>
    <w:rsid w:val="00291275"/>
    <w:rsid w:val="002914F9"/>
    <w:rsid w:val="002916E9"/>
    <w:rsid w:val="00291758"/>
    <w:rsid w:val="0029178F"/>
    <w:rsid w:val="0029184E"/>
    <w:rsid w:val="00291885"/>
    <w:rsid w:val="002918C6"/>
    <w:rsid w:val="0029198E"/>
    <w:rsid w:val="00291C93"/>
    <w:rsid w:val="00291DAD"/>
    <w:rsid w:val="00291EE7"/>
    <w:rsid w:val="00291F51"/>
    <w:rsid w:val="00292123"/>
    <w:rsid w:val="002921EB"/>
    <w:rsid w:val="00292531"/>
    <w:rsid w:val="002928DC"/>
    <w:rsid w:val="00292909"/>
    <w:rsid w:val="00292946"/>
    <w:rsid w:val="00292A86"/>
    <w:rsid w:val="00292CE8"/>
    <w:rsid w:val="00292F8A"/>
    <w:rsid w:val="00292FEC"/>
    <w:rsid w:val="0029310C"/>
    <w:rsid w:val="00293277"/>
    <w:rsid w:val="00293568"/>
    <w:rsid w:val="00293804"/>
    <w:rsid w:val="002939F0"/>
    <w:rsid w:val="00293A54"/>
    <w:rsid w:val="00293B96"/>
    <w:rsid w:val="00293C37"/>
    <w:rsid w:val="002940AE"/>
    <w:rsid w:val="00294340"/>
    <w:rsid w:val="002943AD"/>
    <w:rsid w:val="002943C8"/>
    <w:rsid w:val="002943CB"/>
    <w:rsid w:val="00294410"/>
    <w:rsid w:val="00294431"/>
    <w:rsid w:val="0029443C"/>
    <w:rsid w:val="002944EE"/>
    <w:rsid w:val="00294753"/>
    <w:rsid w:val="0029484C"/>
    <w:rsid w:val="0029491C"/>
    <w:rsid w:val="00294930"/>
    <w:rsid w:val="00294D07"/>
    <w:rsid w:val="00294D9D"/>
    <w:rsid w:val="00294EE1"/>
    <w:rsid w:val="0029511E"/>
    <w:rsid w:val="00295139"/>
    <w:rsid w:val="0029537F"/>
    <w:rsid w:val="00295547"/>
    <w:rsid w:val="0029587B"/>
    <w:rsid w:val="002959FE"/>
    <w:rsid w:val="00295B8A"/>
    <w:rsid w:val="00295B8F"/>
    <w:rsid w:val="00295C43"/>
    <w:rsid w:val="00295CA0"/>
    <w:rsid w:val="00295E93"/>
    <w:rsid w:val="00296709"/>
    <w:rsid w:val="00296883"/>
    <w:rsid w:val="002969FA"/>
    <w:rsid w:val="00296B92"/>
    <w:rsid w:val="00296C3D"/>
    <w:rsid w:val="00297064"/>
    <w:rsid w:val="00297097"/>
    <w:rsid w:val="00297107"/>
    <w:rsid w:val="002971E3"/>
    <w:rsid w:val="00297570"/>
    <w:rsid w:val="00297629"/>
    <w:rsid w:val="00297758"/>
    <w:rsid w:val="00297AFE"/>
    <w:rsid w:val="00297BC5"/>
    <w:rsid w:val="00297E83"/>
    <w:rsid w:val="002A008F"/>
    <w:rsid w:val="002A00A2"/>
    <w:rsid w:val="002A00C4"/>
    <w:rsid w:val="002A01D9"/>
    <w:rsid w:val="002A01FD"/>
    <w:rsid w:val="002A0DF6"/>
    <w:rsid w:val="002A0E13"/>
    <w:rsid w:val="002A1244"/>
    <w:rsid w:val="002A1335"/>
    <w:rsid w:val="002A1D42"/>
    <w:rsid w:val="002A1D74"/>
    <w:rsid w:val="002A1DBD"/>
    <w:rsid w:val="002A1DEB"/>
    <w:rsid w:val="002A1E9E"/>
    <w:rsid w:val="002A2125"/>
    <w:rsid w:val="002A21C1"/>
    <w:rsid w:val="002A220D"/>
    <w:rsid w:val="002A23C8"/>
    <w:rsid w:val="002A2420"/>
    <w:rsid w:val="002A2453"/>
    <w:rsid w:val="002A2522"/>
    <w:rsid w:val="002A2900"/>
    <w:rsid w:val="002A29E0"/>
    <w:rsid w:val="002A2ABA"/>
    <w:rsid w:val="002A2B8F"/>
    <w:rsid w:val="002A3184"/>
    <w:rsid w:val="002A31E5"/>
    <w:rsid w:val="002A330C"/>
    <w:rsid w:val="002A3540"/>
    <w:rsid w:val="002A3567"/>
    <w:rsid w:val="002A3614"/>
    <w:rsid w:val="002A36AF"/>
    <w:rsid w:val="002A3771"/>
    <w:rsid w:val="002A37CA"/>
    <w:rsid w:val="002A3967"/>
    <w:rsid w:val="002A3F5D"/>
    <w:rsid w:val="002A4062"/>
    <w:rsid w:val="002A4256"/>
    <w:rsid w:val="002A4335"/>
    <w:rsid w:val="002A435B"/>
    <w:rsid w:val="002A4724"/>
    <w:rsid w:val="002A4725"/>
    <w:rsid w:val="002A473D"/>
    <w:rsid w:val="002A4899"/>
    <w:rsid w:val="002A48D5"/>
    <w:rsid w:val="002A490E"/>
    <w:rsid w:val="002A493E"/>
    <w:rsid w:val="002A49AA"/>
    <w:rsid w:val="002A4B60"/>
    <w:rsid w:val="002A4BC1"/>
    <w:rsid w:val="002A4DF7"/>
    <w:rsid w:val="002A4E24"/>
    <w:rsid w:val="002A4E66"/>
    <w:rsid w:val="002A4E8F"/>
    <w:rsid w:val="002A51B8"/>
    <w:rsid w:val="002A5226"/>
    <w:rsid w:val="002A5334"/>
    <w:rsid w:val="002A57B7"/>
    <w:rsid w:val="002A57FB"/>
    <w:rsid w:val="002A5C00"/>
    <w:rsid w:val="002A5D76"/>
    <w:rsid w:val="002A5DDD"/>
    <w:rsid w:val="002A5E31"/>
    <w:rsid w:val="002A5E57"/>
    <w:rsid w:val="002A5E67"/>
    <w:rsid w:val="002A5E75"/>
    <w:rsid w:val="002A5F4E"/>
    <w:rsid w:val="002A6257"/>
    <w:rsid w:val="002A638D"/>
    <w:rsid w:val="002A64AD"/>
    <w:rsid w:val="002A6932"/>
    <w:rsid w:val="002A6D13"/>
    <w:rsid w:val="002A7045"/>
    <w:rsid w:val="002A706D"/>
    <w:rsid w:val="002A734E"/>
    <w:rsid w:val="002A7889"/>
    <w:rsid w:val="002A7899"/>
    <w:rsid w:val="002A79D6"/>
    <w:rsid w:val="002A7A03"/>
    <w:rsid w:val="002A7CE7"/>
    <w:rsid w:val="002B008E"/>
    <w:rsid w:val="002B0147"/>
    <w:rsid w:val="002B0166"/>
    <w:rsid w:val="002B019E"/>
    <w:rsid w:val="002B01BB"/>
    <w:rsid w:val="002B04B6"/>
    <w:rsid w:val="002B04FC"/>
    <w:rsid w:val="002B06D3"/>
    <w:rsid w:val="002B0ABF"/>
    <w:rsid w:val="002B0ACC"/>
    <w:rsid w:val="002B0ACF"/>
    <w:rsid w:val="002B0C93"/>
    <w:rsid w:val="002B0D0C"/>
    <w:rsid w:val="002B0DA7"/>
    <w:rsid w:val="002B1002"/>
    <w:rsid w:val="002B115A"/>
    <w:rsid w:val="002B13AB"/>
    <w:rsid w:val="002B13E5"/>
    <w:rsid w:val="002B14B6"/>
    <w:rsid w:val="002B18B4"/>
    <w:rsid w:val="002B1C60"/>
    <w:rsid w:val="002B1CDD"/>
    <w:rsid w:val="002B1D7D"/>
    <w:rsid w:val="002B1E7B"/>
    <w:rsid w:val="002B24F7"/>
    <w:rsid w:val="002B25F1"/>
    <w:rsid w:val="002B264B"/>
    <w:rsid w:val="002B28A1"/>
    <w:rsid w:val="002B29A8"/>
    <w:rsid w:val="002B2B8F"/>
    <w:rsid w:val="002B2C32"/>
    <w:rsid w:val="002B2CD6"/>
    <w:rsid w:val="002B2DF2"/>
    <w:rsid w:val="002B2E63"/>
    <w:rsid w:val="002B2E97"/>
    <w:rsid w:val="002B2EA2"/>
    <w:rsid w:val="002B2EAA"/>
    <w:rsid w:val="002B2FA9"/>
    <w:rsid w:val="002B2FC4"/>
    <w:rsid w:val="002B3069"/>
    <w:rsid w:val="002B31B9"/>
    <w:rsid w:val="002B333C"/>
    <w:rsid w:val="002B39F4"/>
    <w:rsid w:val="002B3A3F"/>
    <w:rsid w:val="002B3A92"/>
    <w:rsid w:val="002B3D0F"/>
    <w:rsid w:val="002B433F"/>
    <w:rsid w:val="002B4466"/>
    <w:rsid w:val="002B4997"/>
    <w:rsid w:val="002B49A3"/>
    <w:rsid w:val="002B4AF2"/>
    <w:rsid w:val="002B4B60"/>
    <w:rsid w:val="002B4C97"/>
    <w:rsid w:val="002B50BA"/>
    <w:rsid w:val="002B54A2"/>
    <w:rsid w:val="002B54C8"/>
    <w:rsid w:val="002B5501"/>
    <w:rsid w:val="002B58FB"/>
    <w:rsid w:val="002B5A02"/>
    <w:rsid w:val="002B5C40"/>
    <w:rsid w:val="002B5D26"/>
    <w:rsid w:val="002B5DBA"/>
    <w:rsid w:val="002B5FAE"/>
    <w:rsid w:val="002B5FB3"/>
    <w:rsid w:val="002B6109"/>
    <w:rsid w:val="002B6346"/>
    <w:rsid w:val="002B6392"/>
    <w:rsid w:val="002B6399"/>
    <w:rsid w:val="002B64A8"/>
    <w:rsid w:val="002B65DF"/>
    <w:rsid w:val="002B66D1"/>
    <w:rsid w:val="002B67F1"/>
    <w:rsid w:val="002B6847"/>
    <w:rsid w:val="002B6858"/>
    <w:rsid w:val="002B6B80"/>
    <w:rsid w:val="002B6D71"/>
    <w:rsid w:val="002B6DA8"/>
    <w:rsid w:val="002B6DC2"/>
    <w:rsid w:val="002B6DD0"/>
    <w:rsid w:val="002B6F46"/>
    <w:rsid w:val="002B72DF"/>
    <w:rsid w:val="002B742E"/>
    <w:rsid w:val="002B74ED"/>
    <w:rsid w:val="002B7551"/>
    <w:rsid w:val="002B76F0"/>
    <w:rsid w:val="002B770D"/>
    <w:rsid w:val="002B7A6F"/>
    <w:rsid w:val="002B7B7B"/>
    <w:rsid w:val="002B7D87"/>
    <w:rsid w:val="002B7F19"/>
    <w:rsid w:val="002B7FCA"/>
    <w:rsid w:val="002C0126"/>
    <w:rsid w:val="002C0526"/>
    <w:rsid w:val="002C0685"/>
    <w:rsid w:val="002C0816"/>
    <w:rsid w:val="002C090D"/>
    <w:rsid w:val="002C0ABB"/>
    <w:rsid w:val="002C0D26"/>
    <w:rsid w:val="002C0DAB"/>
    <w:rsid w:val="002C0F19"/>
    <w:rsid w:val="002C0FE0"/>
    <w:rsid w:val="002C1000"/>
    <w:rsid w:val="002C106D"/>
    <w:rsid w:val="002C1200"/>
    <w:rsid w:val="002C139F"/>
    <w:rsid w:val="002C169F"/>
    <w:rsid w:val="002C178E"/>
    <w:rsid w:val="002C17A2"/>
    <w:rsid w:val="002C180F"/>
    <w:rsid w:val="002C1A3F"/>
    <w:rsid w:val="002C1A4B"/>
    <w:rsid w:val="002C1BCD"/>
    <w:rsid w:val="002C2153"/>
    <w:rsid w:val="002C21FA"/>
    <w:rsid w:val="002C2258"/>
    <w:rsid w:val="002C22C5"/>
    <w:rsid w:val="002C236D"/>
    <w:rsid w:val="002C26FC"/>
    <w:rsid w:val="002C2A19"/>
    <w:rsid w:val="002C2B8D"/>
    <w:rsid w:val="002C2BB8"/>
    <w:rsid w:val="002C2E82"/>
    <w:rsid w:val="002C2FD8"/>
    <w:rsid w:val="002C31C7"/>
    <w:rsid w:val="002C320C"/>
    <w:rsid w:val="002C338B"/>
    <w:rsid w:val="002C3596"/>
    <w:rsid w:val="002C368A"/>
    <w:rsid w:val="002C36A9"/>
    <w:rsid w:val="002C3719"/>
    <w:rsid w:val="002C3826"/>
    <w:rsid w:val="002C389E"/>
    <w:rsid w:val="002C3CFD"/>
    <w:rsid w:val="002C3EC5"/>
    <w:rsid w:val="002C43D0"/>
    <w:rsid w:val="002C4768"/>
    <w:rsid w:val="002C478A"/>
    <w:rsid w:val="002C4C7B"/>
    <w:rsid w:val="002C4DE2"/>
    <w:rsid w:val="002C4E14"/>
    <w:rsid w:val="002C4E95"/>
    <w:rsid w:val="002C5035"/>
    <w:rsid w:val="002C529E"/>
    <w:rsid w:val="002C54F2"/>
    <w:rsid w:val="002C5507"/>
    <w:rsid w:val="002C559E"/>
    <w:rsid w:val="002C5603"/>
    <w:rsid w:val="002C5B60"/>
    <w:rsid w:val="002C5BA9"/>
    <w:rsid w:val="002C6431"/>
    <w:rsid w:val="002C64B0"/>
    <w:rsid w:val="002C64E7"/>
    <w:rsid w:val="002C67BC"/>
    <w:rsid w:val="002C6A94"/>
    <w:rsid w:val="002C6B43"/>
    <w:rsid w:val="002C6C19"/>
    <w:rsid w:val="002C6EFE"/>
    <w:rsid w:val="002C6F12"/>
    <w:rsid w:val="002C7005"/>
    <w:rsid w:val="002C705D"/>
    <w:rsid w:val="002C75A4"/>
    <w:rsid w:val="002C7860"/>
    <w:rsid w:val="002C78F7"/>
    <w:rsid w:val="002C793A"/>
    <w:rsid w:val="002C7946"/>
    <w:rsid w:val="002C7AEB"/>
    <w:rsid w:val="002C7B33"/>
    <w:rsid w:val="002C7BB5"/>
    <w:rsid w:val="002C7BCC"/>
    <w:rsid w:val="002C7DD4"/>
    <w:rsid w:val="002D00CF"/>
    <w:rsid w:val="002D0123"/>
    <w:rsid w:val="002D013D"/>
    <w:rsid w:val="002D0583"/>
    <w:rsid w:val="002D0616"/>
    <w:rsid w:val="002D0656"/>
    <w:rsid w:val="002D083A"/>
    <w:rsid w:val="002D0C98"/>
    <w:rsid w:val="002D0F67"/>
    <w:rsid w:val="002D11B8"/>
    <w:rsid w:val="002D1349"/>
    <w:rsid w:val="002D13B6"/>
    <w:rsid w:val="002D13E2"/>
    <w:rsid w:val="002D14AF"/>
    <w:rsid w:val="002D150D"/>
    <w:rsid w:val="002D1614"/>
    <w:rsid w:val="002D1970"/>
    <w:rsid w:val="002D1A04"/>
    <w:rsid w:val="002D1C18"/>
    <w:rsid w:val="002D1D8A"/>
    <w:rsid w:val="002D1EC1"/>
    <w:rsid w:val="002D1F77"/>
    <w:rsid w:val="002D22F6"/>
    <w:rsid w:val="002D23A8"/>
    <w:rsid w:val="002D23B7"/>
    <w:rsid w:val="002D2481"/>
    <w:rsid w:val="002D2A02"/>
    <w:rsid w:val="002D2C2D"/>
    <w:rsid w:val="002D2F4A"/>
    <w:rsid w:val="002D3143"/>
    <w:rsid w:val="002D3189"/>
    <w:rsid w:val="002D325F"/>
    <w:rsid w:val="002D3460"/>
    <w:rsid w:val="002D35F4"/>
    <w:rsid w:val="002D36FE"/>
    <w:rsid w:val="002D370F"/>
    <w:rsid w:val="002D37A3"/>
    <w:rsid w:val="002D37E9"/>
    <w:rsid w:val="002D38F1"/>
    <w:rsid w:val="002D3953"/>
    <w:rsid w:val="002D3CB8"/>
    <w:rsid w:val="002D3EB9"/>
    <w:rsid w:val="002D3EFA"/>
    <w:rsid w:val="002D4219"/>
    <w:rsid w:val="002D42B4"/>
    <w:rsid w:val="002D42EB"/>
    <w:rsid w:val="002D44F3"/>
    <w:rsid w:val="002D455F"/>
    <w:rsid w:val="002D4670"/>
    <w:rsid w:val="002D46C1"/>
    <w:rsid w:val="002D47B9"/>
    <w:rsid w:val="002D48E0"/>
    <w:rsid w:val="002D499A"/>
    <w:rsid w:val="002D4B65"/>
    <w:rsid w:val="002D4B9A"/>
    <w:rsid w:val="002D4BDE"/>
    <w:rsid w:val="002D4C10"/>
    <w:rsid w:val="002D4CAF"/>
    <w:rsid w:val="002D4F68"/>
    <w:rsid w:val="002D4FB7"/>
    <w:rsid w:val="002D4FC3"/>
    <w:rsid w:val="002D518C"/>
    <w:rsid w:val="002D539E"/>
    <w:rsid w:val="002D5597"/>
    <w:rsid w:val="002D564A"/>
    <w:rsid w:val="002D566D"/>
    <w:rsid w:val="002D578F"/>
    <w:rsid w:val="002D5881"/>
    <w:rsid w:val="002D59AA"/>
    <w:rsid w:val="002D5A8E"/>
    <w:rsid w:val="002D5B27"/>
    <w:rsid w:val="002D5D16"/>
    <w:rsid w:val="002D5E6F"/>
    <w:rsid w:val="002D5FBC"/>
    <w:rsid w:val="002D5FEC"/>
    <w:rsid w:val="002D6290"/>
    <w:rsid w:val="002D62F2"/>
    <w:rsid w:val="002D658F"/>
    <w:rsid w:val="002D667F"/>
    <w:rsid w:val="002D6686"/>
    <w:rsid w:val="002D6689"/>
    <w:rsid w:val="002D67A6"/>
    <w:rsid w:val="002D6904"/>
    <w:rsid w:val="002D69AE"/>
    <w:rsid w:val="002D6AB6"/>
    <w:rsid w:val="002D7117"/>
    <w:rsid w:val="002D72F3"/>
    <w:rsid w:val="002D739A"/>
    <w:rsid w:val="002D78AF"/>
    <w:rsid w:val="002D78E1"/>
    <w:rsid w:val="002D79C0"/>
    <w:rsid w:val="002D79CD"/>
    <w:rsid w:val="002D7A22"/>
    <w:rsid w:val="002D7A86"/>
    <w:rsid w:val="002D7C5B"/>
    <w:rsid w:val="002D7D8B"/>
    <w:rsid w:val="002D7DCA"/>
    <w:rsid w:val="002D7E4F"/>
    <w:rsid w:val="002E0180"/>
    <w:rsid w:val="002E01D6"/>
    <w:rsid w:val="002E021D"/>
    <w:rsid w:val="002E02DE"/>
    <w:rsid w:val="002E0702"/>
    <w:rsid w:val="002E08A4"/>
    <w:rsid w:val="002E0D4C"/>
    <w:rsid w:val="002E0D95"/>
    <w:rsid w:val="002E0F71"/>
    <w:rsid w:val="002E107F"/>
    <w:rsid w:val="002E11C3"/>
    <w:rsid w:val="002E1707"/>
    <w:rsid w:val="002E1A40"/>
    <w:rsid w:val="002E1D5B"/>
    <w:rsid w:val="002E1ECD"/>
    <w:rsid w:val="002E200E"/>
    <w:rsid w:val="002E2109"/>
    <w:rsid w:val="002E21E3"/>
    <w:rsid w:val="002E249F"/>
    <w:rsid w:val="002E24DB"/>
    <w:rsid w:val="002E259A"/>
    <w:rsid w:val="002E26BC"/>
    <w:rsid w:val="002E2702"/>
    <w:rsid w:val="002E27CF"/>
    <w:rsid w:val="002E27E8"/>
    <w:rsid w:val="002E281E"/>
    <w:rsid w:val="002E296B"/>
    <w:rsid w:val="002E2A25"/>
    <w:rsid w:val="002E2B81"/>
    <w:rsid w:val="002E2CA1"/>
    <w:rsid w:val="002E2CCB"/>
    <w:rsid w:val="002E2D63"/>
    <w:rsid w:val="002E2ECE"/>
    <w:rsid w:val="002E2EE3"/>
    <w:rsid w:val="002E2FE6"/>
    <w:rsid w:val="002E30D2"/>
    <w:rsid w:val="002E345B"/>
    <w:rsid w:val="002E361F"/>
    <w:rsid w:val="002E3639"/>
    <w:rsid w:val="002E3832"/>
    <w:rsid w:val="002E389F"/>
    <w:rsid w:val="002E3975"/>
    <w:rsid w:val="002E39A8"/>
    <w:rsid w:val="002E3D0D"/>
    <w:rsid w:val="002E3D25"/>
    <w:rsid w:val="002E3DFF"/>
    <w:rsid w:val="002E3E27"/>
    <w:rsid w:val="002E3E9C"/>
    <w:rsid w:val="002E3F19"/>
    <w:rsid w:val="002E43C0"/>
    <w:rsid w:val="002E43C4"/>
    <w:rsid w:val="002E4573"/>
    <w:rsid w:val="002E459E"/>
    <w:rsid w:val="002E465D"/>
    <w:rsid w:val="002E47B0"/>
    <w:rsid w:val="002E47CE"/>
    <w:rsid w:val="002E4A5B"/>
    <w:rsid w:val="002E4B01"/>
    <w:rsid w:val="002E4B8C"/>
    <w:rsid w:val="002E4D4C"/>
    <w:rsid w:val="002E4D5F"/>
    <w:rsid w:val="002E4D8B"/>
    <w:rsid w:val="002E4EC2"/>
    <w:rsid w:val="002E4F1D"/>
    <w:rsid w:val="002E4F9E"/>
    <w:rsid w:val="002E522A"/>
    <w:rsid w:val="002E522D"/>
    <w:rsid w:val="002E540E"/>
    <w:rsid w:val="002E5765"/>
    <w:rsid w:val="002E58C4"/>
    <w:rsid w:val="002E5925"/>
    <w:rsid w:val="002E59D0"/>
    <w:rsid w:val="002E59F0"/>
    <w:rsid w:val="002E5A16"/>
    <w:rsid w:val="002E5E49"/>
    <w:rsid w:val="002E5EB5"/>
    <w:rsid w:val="002E6B49"/>
    <w:rsid w:val="002E6C80"/>
    <w:rsid w:val="002E6D08"/>
    <w:rsid w:val="002E6DC8"/>
    <w:rsid w:val="002E7154"/>
    <w:rsid w:val="002E721D"/>
    <w:rsid w:val="002E7260"/>
    <w:rsid w:val="002E7324"/>
    <w:rsid w:val="002E7520"/>
    <w:rsid w:val="002E7EDA"/>
    <w:rsid w:val="002E7F1B"/>
    <w:rsid w:val="002F0045"/>
    <w:rsid w:val="002F05B1"/>
    <w:rsid w:val="002F06C8"/>
    <w:rsid w:val="002F06EE"/>
    <w:rsid w:val="002F08FE"/>
    <w:rsid w:val="002F0C3F"/>
    <w:rsid w:val="002F1216"/>
    <w:rsid w:val="002F1398"/>
    <w:rsid w:val="002F13A1"/>
    <w:rsid w:val="002F14DC"/>
    <w:rsid w:val="002F16FD"/>
    <w:rsid w:val="002F182B"/>
    <w:rsid w:val="002F189E"/>
    <w:rsid w:val="002F18BD"/>
    <w:rsid w:val="002F1B0E"/>
    <w:rsid w:val="002F1D0E"/>
    <w:rsid w:val="002F1DEE"/>
    <w:rsid w:val="002F2293"/>
    <w:rsid w:val="002F22CC"/>
    <w:rsid w:val="002F23BF"/>
    <w:rsid w:val="002F28B4"/>
    <w:rsid w:val="002F292F"/>
    <w:rsid w:val="002F2C3C"/>
    <w:rsid w:val="002F2D19"/>
    <w:rsid w:val="002F2E28"/>
    <w:rsid w:val="002F3012"/>
    <w:rsid w:val="002F3269"/>
    <w:rsid w:val="002F4134"/>
    <w:rsid w:val="002F41E5"/>
    <w:rsid w:val="002F41F8"/>
    <w:rsid w:val="002F42C1"/>
    <w:rsid w:val="002F42EA"/>
    <w:rsid w:val="002F4335"/>
    <w:rsid w:val="002F4342"/>
    <w:rsid w:val="002F44A9"/>
    <w:rsid w:val="002F496D"/>
    <w:rsid w:val="002F4DD7"/>
    <w:rsid w:val="002F4E7B"/>
    <w:rsid w:val="002F4EA9"/>
    <w:rsid w:val="002F5115"/>
    <w:rsid w:val="002F5147"/>
    <w:rsid w:val="002F528A"/>
    <w:rsid w:val="002F5382"/>
    <w:rsid w:val="002F53C4"/>
    <w:rsid w:val="002F54D0"/>
    <w:rsid w:val="002F5663"/>
    <w:rsid w:val="002F56EB"/>
    <w:rsid w:val="002F576C"/>
    <w:rsid w:val="002F588C"/>
    <w:rsid w:val="002F5A89"/>
    <w:rsid w:val="002F5B55"/>
    <w:rsid w:val="002F5B57"/>
    <w:rsid w:val="002F5B6C"/>
    <w:rsid w:val="002F5C4C"/>
    <w:rsid w:val="002F5D64"/>
    <w:rsid w:val="002F5EA5"/>
    <w:rsid w:val="002F5EB6"/>
    <w:rsid w:val="002F5F9A"/>
    <w:rsid w:val="002F609C"/>
    <w:rsid w:val="002F6218"/>
    <w:rsid w:val="002F627C"/>
    <w:rsid w:val="002F62CA"/>
    <w:rsid w:val="002F64D1"/>
    <w:rsid w:val="002F651B"/>
    <w:rsid w:val="002F69D7"/>
    <w:rsid w:val="002F6BCF"/>
    <w:rsid w:val="002F6D7B"/>
    <w:rsid w:val="002F6EE0"/>
    <w:rsid w:val="002F7080"/>
    <w:rsid w:val="002F70B4"/>
    <w:rsid w:val="002F72B3"/>
    <w:rsid w:val="002F72EC"/>
    <w:rsid w:val="002F738A"/>
    <w:rsid w:val="002F743F"/>
    <w:rsid w:val="002F7503"/>
    <w:rsid w:val="002F7529"/>
    <w:rsid w:val="002F75EB"/>
    <w:rsid w:val="002F7618"/>
    <w:rsid w:val="002F790C"/>
    <w:rsid w:val="002F7CF1"/>
    <w:rsid w:val="002F7E75"/>
    <w:rsid w:val="0030018E"/>
    <w:rsid w:val="0030020F"/>
    <w:rsid w:val="0030026A"/>
    <w:rsid w:val="003002F0"/>
    <w:rsid w:val="00300617"/>
    <w:rsid w:val="00300DAD"/>
    <w:rsid w:val="003011B1"/>
    <w:rsid w:val="003012B3"/>
    <w:rsid w:val="00301399"/>
    <w:rsid w:val="003013AC"/>
    <w:rsid w:val="003014A3"/>
    <w:rsid w:val="0030160B"/>
    <w:rsid w:val="003018CC"/>
    <w:rsid w:val="00301936"/>
    <w:rsid w:val="00301B88"/>
    <w:rsid w:val="00302023"/>
    <w:rsid w:val="00302149"/>
    <w:rsid w:val="00302188"/>
    <w:rsid w:val="003021B9"/>
    <w:rsid w:val="0030227A"/>
    <w:rsid w:val="003023AD"/>
    <w:rsid w:val="00302403"/>
    <w:rsid w:val="00302447"/>
    <w:rsid w:val="0030272A"/>
    <w:rsid w:val="00302759"/>
    <w:rsid w:val="003028F8"/>
    <w:rsid w:val="00302DEE"/>
    <w:rsid w:val="00302E00"/>
    <w:rsid w:val="00302E65"/>
    <w:rsid w:val="00302EE9"/>
    <w:rsid w:val="00302F8E"/>
    <w:rsid w:val="0030304E"/>
    <w:rsid w:val="003031F5"/>
    <w:rsid w:val="0030320D"/>
    <w:rsid w:val="00303584"/>
    <w:rsid w:val="00303630"/>
    <w:rsid w:val="0030395E"/>
    <w:rsid w:val="00303998"/>
    <w:rsid w:val="00303A08"/>
    <w:rsid w:val="00303BD5"/>
    <w:rsid w:val="00303CC2"/>
    <w:rsid w:val="00303F02"/>
    <w:rsid w:val="00303FB7"/>
    <w:rsid w:val="0030407E"/>
    <w:rsid w:val="00304247"/>
    <w:rsid w:val="0030429B"/>
    <w:rsid w:val="00304723"/>
    <w:rsid w:val="0030472E"/>
    <w:rsid w:val="00304734"/>
    <w:rsid w:val="0030484E"/>
    <w:rsid w:val="00304881"/>
    <w:rsid w:val="00304B7E"/>
    <w:rsid w:val="00304CC4"/>
    <w:rsid w:val="003050BB"/>
    <w:rsid w:val="003051F4"/>
    <w:rsid w:val="00305484"/>
    <w:rsid w:val="003056D6"/>
    <w:rsid w:val="00305A10"/>
    <w:rsid w:val="00305B78"/>
    <w:rsid w:val="00305DBF"/>
    <w:rsid w:val="00305E9B"/>
    <w:rsid w:val="00305F35"/>
    <w:rsid w:val="00305F6C"/>
    <w:rsid w:val="003062EC"/>
    <w:rsid w:val="00306566"/>
    <w:rsid w:val="00306585"/>
    <w:rsid w:val="0030666F"/>
    <w:rsid w:val="003066FB"/>
    <w:rsid w:val="00306850"/>
    <w:rsid w:val="003068AF"/>
    <w:rsid w:val="00306A1F"/>
    <w:rsid w:val="00306A7F"/>
    <w:rsid w:val="003072DF"/>
    <w:rsid w:val="003073CC"/>
    <w:rsid w:val="00307711"/>
    <w:rsid w:val="00307729"/>
    <w:rsid w:val="0030776D"/>
    <w:rsid w:val="00307781"/>
    <w:rsid w:val="003077B4"/>
    <w:rsid w:val="00307864"/>
    <w:rsid w:val="00307BFC"/>
    <w:rsid w:val="00307F65"/>
    <w:rsid w:val="00307F76"/>
    <w:rsid w:val="0031028A"/>
    <w:rsid w:val="0031057E"/>
    <w:rsid w:val="00310836"/>
    <w:rsid w:val="00310994"/>
    <w:rsid w:val="00310B71"/>
    <w:rsid w:val="00310D35"/>
    <w:rsid w:val="00310E25"/>
    <w:rsid w:val="00311013"/>
    <w:rsid w:val="0031110F"/>
    <w:rsid w:val="00311110"/>
    <w:rsid w:val="00311229"/>
    <w:rsid w:val="0031137D"/>
    <w:rsid w:val="00311456"/>
    <w:rsid w:val="003119CE"/>
    <w:rsid w:val="00311AB8"/>
    <w:rsid w:val="00311AD2"/>
    <w:rsid w:val="00311B60"/>
    <w:rsid w:val="00311C1F"/>
    <w:rsid w:val="00311C23"/>
    <w:rsid w:val="00311F03"/>
    <w:rsid w:val="003120BE"/>
    <w:rsid w:val="003122AE"/>
    <w:rsid w:val="003123F9"/>
    <w:rsid w:val="003128F1"/>
    <w:rsid w:val="00312E21"/>
    <w:rsid w:val="00313018"/>
    <w:rsid w:val="003130EA"/>
    <w:rsid w:val="00313113"/>
    <w:rsid w:val="0031323B"/>
    <w:rsid w:val="003133E9"/>
    <w:rsid w:val="0031348D"/>
    <w:rsid w:val="00313827"/>
    <w:rsid w:val="003139F2"/>
    <w:rsid w:val="00313A4C"/>
    <w:rsid w:val="00313B22"/>
    <w:rsid w:val="00313D5C"/>
    <w:rsid w:val="00313D78"/>
    <w:rsid w:val="00313E9D"/>
    <w:rsid w:val="00314302"/>
    <w:rsid w:val="003145E1"/>
    <w:rsid w:val="003147FE"/>
    <w:rsid w:val="0031485D"/>
    <w:rsid w:val="00314AD1"/>
    <w:rsid w:val="00314AF6"/>
    <w:rsid w:val="00314C6F"/>
    <w:rsid w:val="00314F13"/>
    <w:rsid w:val="00314F82"/>
    <w:rsid w:val="00315074"/>
    <w:rsid w:val="0031566C"/>
    <w:rsid w:val="0031573F"/>
    <w:rsid w:val="003157C4"/>
    <w:rsid w:val="00315AD7"/>
    <w:rsid w:val="00315BB9"/>
    <w:rsid w:val="00315C2B"/>
    <w:rsid w:val="00315CD8"/>
    <w:rsid w:val="00315DE2"/>
    <w:rsid w:val="00315E52"/>
    <w:rsid w:val="00316056"/>
    <w:rsid w:val="00316083"/>
    <w:rsid w:val="003160CE"/>
    <w:rsid w:val="0031613F"/>
    <w:rsid w:val="003161BC"/>
    <w:rsid w:val="00316575"/>
    <w:rsid w:val="003165FA"/>
    <w:rsid w:val="00316732"/>
    <w:rsid w:val="003168C9"/>
    <w:rsid w:val="00316A10"/>
    <w:rsid w:val="00316B85"/>
    <w:rsid w:val="00316DD3"/>
    <w:rsid w:val="00316E49"/>
    <w:rsid w:val="00316E63"/>
    <w:rsid w:val="00316E7C"/>
    <w:rsid w:val="003175CE"/>
    <w:rsid w:val="003175D2"/>
    <w:rsid w:val="00317AF2"/>
    <w:rsid w:val="00317B94"/>
    <w:rsid w:val="00317D63"/>
    <w:rsid w:val="00317E8B"/>
    <w:rsid w:val="00317EFE"/>
    <w:rsid w:val="00317FDB"/>
    <w:rsid w:val="003202D5"/>
    <w:rsid w:val="003204DE"/>
    <w:rsid w:val="00320630"/>
    <w:rsid w:val="00320B12"/>
    <w:rsid w:val="00320C72"/>
    <w:rsid w:val="0032136B"/>
    <w:rsid w:val="00321504"/>
    <w:rsid w:val="003216A5"/>
    <w:rsid w:val="003217DC"/>
    <w:rsid w:val="0032190E"/>
    <w:rsid w:val="00321AF4"/>
    <w:rsid w:val="00321C0C"/>
    <w:rsid w:val="00321DB2"/>
    <w:rsid w:val="003222EC"/>
    <w:rsid w:val="003223D4"/>
    <w:rsid w:val="00322424"/>
    <w:rsid w:val="003225C4"/>
    <w:rsid w:val="0032291A"/>
    <w:rsid w:val="00322A6E"/>
    <w:rsid w:val="00322BCC"/>
    <w:rsid w:val="00322C40"/>
    <w:rsid w:val="00322D89"/>
    <w:rsid w:val="00322F00"/>
    <w:rsid w:val="003231C0"/>
    <w:rsid w:val="0032360A"/>
    <w:rsid w:val="00323814"/>
    <w:rsid w:val="00323876"/>
    <w:rsid w:val="0032396D"/>
    <w:rsid w:val="00323CC6"/>
    <w:rsid w:val="00323D28"/>
    <w:rsid w:val="00323EAA"/>
    <w:rsid w:val="00323EAC"/>
    <w:rsid w:val="003243FF"/>
    <w:rsid w:val="0032442C"/>
    <w:rsid w:val="00324630"/>
    <w:rsid w:val="00324794"/>
    <w:rsid w:val="0032492E"/>
    <w:rsid w:val="003249B2"/>
    <w:rsid w:val="00324AE4"/>
    <w:rsid w:val="00324B94"/>
    <w:rsid w:val="00324D33"/>
    <w:rsid w:val="00324D91"/>
    <w:rsid w:val="00324E1E"/>
    <w:rsid w:val="00324E62"/>
    <w:rsid w:val="00324E94"/>
    <w:rsid w:val="00324F90"/>
    <w:rsid w:val="00324FAF"/>
    <w:rsid w:val="00324FD6"/>
    <w:rsid w:val="00325197"/>
    <w:rsid w:val="003254BA"/>
    <w:rsid w:val="00325601"/>
    <w:rsid w:val="00325B1B"/>
    <w:rsid w:val="00325BAA"/>
    <w:rsid w:val="00325C3D"/>
    <w:rsid w:val="00325DF0"/>
    <w:rsid w:val="00326054"/>
    <w:rsid w:val="00326095"/>
    <w:rsid w:val="0032619C"/>
    <w:rsid w:val="003261F1"/>
    <w:rsid w:val="003261FD"/>
    <w:rsid w:val="00326316"/>
    <w:rsid w:val="003263ED"/>
    <w:rsid w:val="003265F3"/>
    <w:rsid w:val="00326892"/>
    <w:rsid w:val="00326BA7"/>
    <w:rsid w:val="00327328"/>
    <w:rsid w:val="003273D4"/>
    <w:rsid w:val="00327725"/>
    <w:rsid w:val="003279BF"/>
    <w:rsid w:val="00327A4E"/>
    <w:rsid w:val="00327A76"/>
    <w:rsid w:val="00327B1C"/>
    <w:rsid w:val="00327C10"/>
    <w:rsid w:val="00327C7F"/>
    <w:rsid w:val="00327CCE"/>
    <w:rsid w:val="00327DEA"/>
    <w:rsid w:val="00327EE7"/>
    <w:rsid w:val="00330358"/>
    <w:rsid w:val="003306B3"/>
    <w:rsid w:val="00330931"/>
    <w:rsid w:val="00330993"/>
    <w:rsid w:val="00330B81"/>
    <w:rsid w:val="00330BA5"/>
    <w:rsid w:val="00330C8B"/>
    <w:rsid w:val="00330F26"/>
    <w:rsid w:val="0033133F"/>
    <w:rsid w:val="003313FC"/>
    <w:rsid w:val="003316AF"/>
    <w:rsid w:val="00331953"/>
    <w:rsid w:val="003319CB"/>
    <w:rsid w:val="00331A59"/>
    <w:rsid w:val="00331CD6"/>
    <w:rsid w:val="00331D7E"/>
    <w:rsid w:val="00331EC9"/>
    <w:rsid w:val="00331ECA"/>
    <w:rsid w:val="00332046"/>
    <w:rsid w:val="00332309"/>
    <w:rsid w:val="0033251B"/>
    <w:rsid w:val="00332A2A"/>
    <w:rsid w:val="00333017"/>
    <w:rsid w:val="003330C0"/>
    <w:rsid w:val="003332BE"/>
    <w:rsid w:val="00333363"/>
    <w:rsid w:val="00333417"/>
    <w:rsid w:val="0033346F"/>
    <w:rsid w:val="003334AD"/>
    <w:rsid w:val="003338BD"/>
    <w:rsid w:val="0033391E"/>
    <w:rsid w:val="00333D3E"/>
    <w:rsid w:val="00333F9D"/>
    <w:rsid w:val="0033420B"/>
    <w:rsid w:val="003345FF"/>
    <w:rsid w:val="00334808"/>
    <w:rsid w:val="003348B0"/>
    <w:rsid w:val="00334979"/>
    <w:rsid w:val="00334990"/>
    <w:rsid w:val="00334D64"/>
    <w:rsid w:val="00334DFB"/>
    <w:rsid w:val="00334E40"/>
    <w:rsid w:val="003350D6"/>
    <w:rsid w:val="00335358"/>
    <w:rsid w:val="00335672"/>
    <w:rsid w:val="003356A7"/>
    <w:rsid w:val="0033570F"/>
    <w:rsid w:val="0033586B"/>
    <w:rsid w:val="00335873"/>
    <w:rsid w:val="00335999"/>
    <w:rsid w:val="00335BE8"/>
    <w:rsid w:val="00335DE9"/>
    <w:rsid w:val="00335DED"/>
    <w:rsid w:val="00335EB1"/>
    <w:rsid w:val="00335F56"/>
    <w:rsid w:val="00335FCB"/>
    <w:rsid w:val="00336031"/>
    <w:rsid w:val="00336068"/>
    <w:rsid w:val="003360C5"/>
    <w:rsid w:val="00336345"/>
    <w:rsid w:val="003364C6"/>
    <w:rsid w:val="00336603"/>
    <w:rsid w:val="00336814"/>
    <w:rsid w:val="00336A9F"/>
    <w:rsid w:val="00336BC7"/>
    <w:rsid w:val="00336E42"/>
    <w:rsid w:val="00336E84"/>
    <w:rsid w:val="00336EDE"/>
    <w:rsid w:val="003370E3"/>
    <w:rsid w:val="0033713F"/>
    <w:rsid w:val="00337833"/>
    <w:rsid w:val="00337847"/>
    <w:rsid w:val="00337855"/>
    <w:rsid w:val="00337A2F"/>
    <w:rsid w:val="00337B3B"/>
    <w:rsid w:val="00337C81"/>
    <w:rsid w:val="00337DEA"/>
    <w:rsid w:val="0034001C"/>
    <w:rsid w:val="0034013A"/>
    <w:rsid w:val="00340248"/>
    <w:rsid w:val="003403BF"/>
    <w:rsid w:val="003403D3"/>
    <w:rsid w:val="0034040A"/>
    <w:rsid w:val="003404D3"/>
    <w:rsid w:val="003405D5"/>
    <w:rsid w:val="003406F6"/>
    <w:rsid w:val="003407F4"/>
    <w:rsid w:val="00340922"/>
    <w:rsid w:val="00340B9C"/>
    <w:rsid w:val="00340D75"/>
    <w:rsid w:val="00340F2A"/>
    <w:rsid w:val="00340F3E"/>
    <w:rsid w:val="00340F68"/>
    <w:rsid w:val="0034103B"/>
    <w:rsid w:val="00341481"/>
    <w:rsid w:val="003415BA"/>
    <w:rsid w:val="003417E2"/>
    <w:rsid w:val="0034196E"/>
    <w:rsid w:val="00341D8F"/>
    <w:rsid w:val="00341EEC"/>
    <w:rsid w:val="00341F30"/>
    <w:rsid w:val="00341F9B"/>
    <w:rsid w:val="0034200A"/>
    <w:rsid w:val="003425F5"/>
    <w:rsid w:val="00342926"/>
    <w:rsid w:val="00342BB0"/>
    <w:rsid w:val="00342C6E"/>
    <w:rsid w:val="00342CAB"/>
    <w:rsid w:val="00342DFB"/>
    <w:rsid w:val="00342FFD"/>
    <w:rsid w:val="00343029"/>
    <w:rsid w:val="0034317A"/>
    <w:rsid w:val="00343455"/>
    <w:rsid w:val="00343456"/>
    <w:rsid w:val="003434B7"/>
    <w:rsid w:val="003434C5"/>
    <w:rsid w:val="0034360C"/>
    <w:rsid w:val="0034371C"/>
    <w:rsid w:val="00343999"/>
    <w:rsid w:val="00343A61"/>
    <w:rsid w:val="00343ACB"/>
    <w:rsid w:val="00343AF1"/>
    <w:rsid w:val="00343B81"/>
    <w:rsid w:val="00343F08"/>
    <w:rsid w:val="003445A2"/>
    <w:rsid w:val="003448EB"/>
    <w:rsid w:val="003449ED"/>
    <w:rsid w:val="00344B38"/>
    <w:rsid w:val="00344B44"/>
    <w:rsid w:val="00344DF8"/>
    <w:rsid w:val="00344F2F"/>
    <w:rsid w:val="00344FDC"/>
    <w:rsid w:val="00345118"/>
    <w:rsid w:val="00345210"/>
    <w:rsid w:val="0034536F"/>
    <w:rsid w:val="00345398"/>
    <w:rsid w:val="003453DE"/>
    <w:rsid w:val="00345469"/>
    <w:rsid w:val="0034559A"/>
    <w:rsid w:val="0034563A"/>
    <w:rsid w:val="0034571C"/>
    <w:rsid w:val="003457A4"/>
    <w:rsid w:val="003457BF"/>
    <w:rsid w:val="00345993"/>
    <w:rsid w:val="00345BD5"/>
    <w:rsid w:val="00345C23"/>
    <w:rsid w:val="00345D81"/>
    <w:rsid w:val="00345FF4"/>
    <w:rsid w:val="00346011"/>
    <w:rsid w:val="003464BC"/>
    <w:rsid w:val="00346648"/>
    <w:rsid w:val="003467C0"/>
    <w:rsid w:val="00346897"/>
    <w:rsid w:val="00346958"/>
    <w:rsid w:val="00346A52"/>
    <w:rsid w:val="00346B1C"/>
    <w:rsid w:val="00346FA0"/>
    <w:rsid w:val="0034719E"/>
    <w:rsid w:val="0034720A"/>
    <w:rsid w:val="003476D2"/>
    <w:rsid w:val="003477E1"/>
    <w:rsid w:val="0034780C"/>
    <w:rsid w:val="00347A1F"/>
    <w:rsid w:val="00347B95"/>
    <w:rsid w:val="00347C11"/>
    <w:rsid w:val="00347C28"/>
    <w:rsid w:val="00347CAA"/>
    <w:rsid w:val="00347CD5"/>
    <w:rsid w:val="00347DCC"/>
    <w:rsid w:val="00347E16"/>
    <w:rsid w:val="00347FCC"/>
    <w:rsid w:val="0035005A"/>
    <w:rsid w:val="003502D9"/>
    <w:rsid w:val="003503AD"/>
    <w:rsid w:val="00350549"/>
    <w:rsid w:val="0035096D"/>
    <w:rsid w:val="00350BFA"/>
    <w:rsid w:val="0035105F"/>
    <w:rsid w:val="003512E0"/>
    <w:rsid w:val="003512FD"/>
    <w:rsid w:val="00351397"/>
    <w:rsid w:val="00351489"/>
    <w:rsid w:val="003514EE"/>
    <w:rsid w:val="003517C3"/>
    <w:rsid w:val="003517DF"/>
    <w:rsid w:val="00351CB8"/>
    <w:rsid w:val="00351DCA"/>
    <w:rsid w:val="00351E10"/>
    <w:rsid w:val="00351EA6"/>
    <w:rsid w:val="00351F66"/>
    <w:rsid w:val="00352399"/>
    <w:rsid w:val="0035246E"/>
    <w:rsid w:val="0035254F"/>
    <w:rsid w:val="00352701"/>
    <w:rsid w:val="0035281C"/>
    <w:rsid w:val="0035282D"/>
    <w:rsid w:val="003528BC"/>
    <w:rsid w:val="0035292B"/>
    <w:rsid w:val="003529A6"/>
    <w:rsid w:val="003529C2"/>
    <w:rsid w:val="00352B5E"/>
    <w:rsid w:val="00352C44"/>
    <w:rsid w:val="00352C4E"/>
    <w:rsid w:val="003530E4"/>
    <w:rsid w:val="003532E1"/>
    <w:rsid w:val="00353875"/>
    <w:rsid w:val="00353A66"/>
    <w:rsid w:val="00353D30"/>
    <w:rsid w:val="00353E8C"/>
    <w:rsid w:val="00353FA1"/>
    <w:rsid w:val="00354034"/>
    <w:rsid w:val="00354124"/>
    <w:rsid w:val="0035425A"/>
    <w:rsid w:val="0035440B"/>
    <w:rsid w:val="00354681"/>
    <w:rsid w:val="00354BCA"/>
    <w:rsid w:val="00354C67"/>
    <w:rsid w:val="00354F5B"/>
    <w:rsid w:val="00355064"/>
    <w:rsid w:val="00355256"/>
    <w:rsid w:val="0035544B"/>
    <w:rsid w:val="0035562E"/>
    <w:rsid w:val="003556A0"/>
    <w:rsid w:val="003556F8"/>
    <w:rsid w:val="003556FD"/>
    <w:rsid w:val="0035581A"/>
    <w:rsid w:val="0035583A"/>
    <w:rsid w:val="0035592E"/>
    <w:rsid w:val="00355BD8"/>
    <w:rsid w:val="00355CBB"/>
    <w:rsid w:val="00355DFA"/>
    <w:rsid w:val="00355E1F"/>
    <w:rsid w:val="003560D7"/>
    <w:rsid w:val="003561DA"/>
    <w:rsid w:val="00356273"/>
    <w:rsid w:val="0035654A"/>
    <w:rsid w:val="00356723"/>
    <w:rsid w:val="003569E4"/>
    <w:rsid w:val="00356AF4"/>
    <w:rsid w:val="00356B8D"/>
    <w:rsid w:val="00356E91"/>
    <w:rsid w:val="00356FD0"/>
    <w:rsid w:val="0035717C"/>
    <w:rsid w:val="003572F5"/>
    <w:rsid w:val="0035737C"/>
    <w:rsid w:val="003574AA"/>
    <w:rsid w:val="003575F7"/>
    <w:rsid w:val="0035763E"/>
    <w:rsid w:val="00357719"/>
    <w:rsid w:val="00357A46"/>
    <w:rsid w:val="00357B47"/>
    <w:rsid w:val="00357BC7"/>
    <w:rsid w:val="00357D19"/>
    <w:rsid w:val="00357E5C"/>
    <w:rsid w:val="00357FA4"/>
    <w:rsid w:val="00360093"/>
    <w:rsid w:val="0036013D"/>
    <w:rsid w:val="0036033E"/>
    <w:rsid w:val="00360361"/>
    <w:rsid w:val="0036061B"/>
    <w:rsid w:val="003607CE"/>
    <w:rsid w:val="0036096D"/>
    <w:rsid w:val="00360C19"/>
    <w:rsid w:val="00360E35"/>
    <w:rsid w:val="00360EB4"/>
    <w:rsid w:val="00361245"/>
    <w:rsid w:val="00361373"/>
    <w:rsid w:val="00361431"/>
    <w:rsid w:val="003614D8"/>
    <w:rsid w:val="00361A5B"/>
    <w:rsid w:val="00361CD2"/>
    <w:rsid w:val="00361D8A"/>
    <w:rsid w:val="00361DC8"/>
    <w:rsid w:val="00361F51"/>
    <w:rsid w:val="00361F6D"/>
    <w:rsid w:val="003620B0"/>
    <w:rsid w:val="00362596"/>
    <w:rsid w:val="00362686"/>
    <w:rsid w:val="003626FA"/>
    <w:rsid w:val="00362712"/>
    <w:rsid w:val="00362C61"/>
    <w:rsid w:val="00362E09"/>
    <w:rsid w:val="00362E72"/>
    <w:rsid w:val="00363071"/>
    <w:rsid w:val="0036330B"/>
    <w:rsid w:val="003633C8"/>
    <w:rsid w:val="00363572"/>
    <w:rsid w:val="00363844"/>
    <w:rsid w:val="00363A89"/>
    <w:rsid w:val="00363A95"/>
    <w:rsid w:val="00363AD4"/>
    <w:rsid w:val="00363D45"/>
    <w:rsid w:val="00363DE7"/>
    <w:rsid w:val="003643B7"/>
    <w:rsid w:val="00364491"/>
    <w:rsid w:val="00364547"/>
    <w:rsid w:val="00364746"/>
    <w:rsid w:val="0036477A"/>
    <w:rsid w:val="00364C79"/>
    <w:rsid w:val="00364E7A"/>
    <w:rsid w:val="00365005"/>
    <w:rsid w:val="003650DC"/>
    <w:rsid w:val="003650FC"/>
    <w:rsid w:val="0036512C"/>
    <w:rsid w:val="003652C0"/>
    <w:rsid w:val="003652D9"/>
    <w:rsid w:val="0036542B"/>
    <w:rsid w:val="0036550C"/>
    <w:rsid w:val="0036588C"/>
    <w:rsid w:val="00365BA1"/>
    <w:rsid w:val="00365D58"/>
    <w:rsid w:val="00365EBC"/>
    <w:rsid w:val="00365F68"/>
    <w:rsid w:val="003662B2"/>
    <w:rsid w:val="0036630D"/>
    <w:rsid w:val="003664D7"/>
    <w:rsid w:val="003664E1"/>
    <w:rsid w:val="00366618"/>
    <w:rsid w:val="0036666A"/>
    <w:rsid w:val="003667DC"/>
    <w:rsid w:val="00366ADF"/>
    <w:rsid w:val="00366BB7"/>
    <w:rsid w:val="00366F03"/>
    <w:rsid w:val="0036755B"/>
    <w:rsid w:val="003675E2"/>
    <w:rsid w:val="003677FC"/>
    <w:rsid w:val="00367991"/>
    <w:rsid w:val="00367AD8"/>
    <w:rsid w:val="00367C00"/>
    <w:rsid w:val="00367DCD"/>
    <w:rsid w:val="00370385"/>
    <w:rsid w:val="00370433"/>
    <w:rsid w:val="003708E9"/>
    <w:rsid w:val="00370AA6"/>
    <w:rsid w:val="0037105E"/>
    <w:rsid w:val="003710F8"/>
    <w:rsid w:val="0037154F"/>
    <w:rsid w:val="00371599"/>
    <w:rsid w:val="003715E5"/>
    <w:rsid w:val="0037173C"/>
    <w:rsid w:val="00371888"/>
    <w:rsid w:val="003718A0"/>
    <w:rsid w:val="00371A4B"/>
    <w:rsid w:val="00372133"/>
    <w:rsid w:val="00372434"/>
    <w:rsid w:val="0037245E"/>
    <w:rsid w:val="00372514"/>
    <w:rsid w:val="003725E0"/>
    <w:rsid w:val="003728C0"/>
    <w:rsid w:val="00372A4E"/>
    <w:rsid w:val="00372B3E"/>
    <w:rsid w:val="0037328F"/>
    <w:rsid w:val="0037349E"/>
    <w:rsid w:val="0037399E"/>
    <w:rsid w:val="00373A7F"/>
    <w:rsid w:val="00373B99"/>
    <w:rsid w:val="00373C6C"/>
    <w:rsid w:val="00373C8B"/>
    <w:rsid w:val="00373DC8"/>
    <w:rsid w:val="00373E2E"/>
    <w:rsid w:val="00373F15"/>
    <w:rsid w:val="0037429B"/>
    <w:rsid w:val="003743F4"/>
    <w:rsid w:val="003747D3"/>
    <w:rsid w:val="003748B7"/>
    <w:rsid w:val="00374A6E"/>
    <w:rsid w:val="00374B69"/>
    <w:rsid w:val="00374CD9"/>
    <w:rsid w:val="00374D68"/>
    <w:rsid w:val="00374E93"/>
    <w:rsid w:val="0037516D"/>
    <w:rsid w:val="003753A1"/>
    <w:rsid w:val="003754D2"/>
    <w:rsid w:val="003754F0"/>
    <w:rsid w:val="00375629"/>
    <w:rsid w:val="00375660"/>
    <w:rsid w:val="00375697"/>
    <w:rsid w:val="00375839"/>
    <w:rsid w:val="00375862"/>
    <w:rsid w:val="00375870"/>
    <w:rsid w:val="003758A6"/>
    <w:rsid w:val="0037591B"/>
    <w:rsid w:val="00375A6C"/>
    <w:rsid w:val="00375B35"/>
    <w:rsid w:val="00375E5D"/>
    <w:rsid w:val="00375F50"/>
    <w:rsid w:val="00375F88"/>
    <w:rsid w:val="003760EF"/>
    <w:rsid w:val="0037611A"/>
    <w:rsid w:val="003762F4"/>
    <w:rsid w:val="00376424"/>
    <w:rsid w:val="003765FB"/>
    <w:rsid w:val="00376853"/>
    <w:rsid w:val="0037695F"/>
    <w:rsid w:val="00376A5B"/>
    <w:rsid w:val="00376C66"/>
    <w:rsid w:val="00376E1C"/>
    <w:rsid w:val="00376EC5"/>
    <w:rsid w:val="003770B0"/>
    <w:rsid w:val="003770C2"/>
    <w:rsid w:val="003771F6"/>
    <w:rsid w:val="0037739D"/>
    <w:rsid w:val="00377597"/>
    <w:rsid w:val="00377859"/>
    <w:rsid w:val="003778EC"/>
    <w:rsid w:val="00377991"/>
    <w:rsid w:val="00377A65"/>
    <w:rsid w:val="00377ACF"/>
    <w:rsid w:val="00377B0D"/>
    <w:rsid w:val="00377F3D"/>
    <w:rsid w:val="00377FB8"/>
    <w:rsid w:val="00377FC2"/>
    <w:rsid w:val="00377FF7"/>
    <w:rsid w:val="003800E4"/>
    <w:rsid w:val="00380696"/>
    <w:rsid w:val="003807EE"/>
    <w:rsid w:val="00380949"/>
    <w:rsid w:val="00380B36"/>
    <w:rsid w:val="00380B43"/>
    <w:rsid w:val="00380F46"/>
    <w:rsid w:val="00380F5B"/>
    <w:rsid w:val="00381252"/>
    <w:rsid w:val="003814A9"/>
    <w:rsid w:val="003815AF"/>
    <w:rsid w:val="003815B8"/>
    <w:rsid w:val="00381776"/>
    <w:rsid w:val="003817CA"/>
    <w:rsid w:val="00381AA5"/>
    <w:rsid w:val="00381F69"/>
    <w:rsid w:val="003820F7"/>
    <w:rsid w:val="0038221F"/>
    <w:rsid w:val="0038225F"/>
    <w:rsid w:val="00382D94"/>
    <w:rsid w:val="00382E37"/>
    <w:rsid w:val="00383046"/>
    <w:rsid w:val="00383098"/>
    <w:rsid w:val="003832E7"/>
    <w:rsid w:val="00383483"/>
    <w:rsid w:val="003835D1"/>
    <w:rsid w:val="003835D5"/>
    <w:rsid w:val="003839BC"/>
    <w:rsid w:val="00383AED"/>
    <w:rsid w:val="00383D3E"/>
    <w:rsid w:val="00384057"/>
    <w:rsid w:val="003841E6"/>
    <w:rsid w:val="003843AA"/>
    <w:rsid w:val="003843D5"/>
    <w:rsid w:val="003847EB"/>
    <w:rsid w:val="00384852"/>
    <w:rsid w:val="003848DF"/>
    <w:rsid w:val="0038490C"/>
    <w:rsid w:val="00384964"/>
    <w:rsid w:val="003849F2"/>
    <w:rsid w:val="00384AA0"/>
    <w:rsid w:val="00384BEE"/>
    <w:rsid w:val="00384F8E"/>
    <w:rsid w:val="0038501C"/>
    <w:rsid w:val="0038521D"/>
    <w:rsid w:val="003853D2"/>
    <w:rsid w:val="00385422"/>
    <w:rsid w:val="0038546A"/>
    <w:rsid w:val="00385628"/>
    <w:rsid w:val="00385759"/>
    <w:rsid w:val="003859CB"/>
    <w:rsid w:val="00385A95"/>
    <w:rsid w:val="00385BBD"/>
    <w:rsid w:val="00385C08"/>
    <w:rsid w:val="00386037"/>
    <w:rsid w:val="00386836"/>
    <w:rsid w:val="00386DC1"/>
    <w:rsid w:val="0038708F"/>
    <w:rsid w:val="00387169"/>
    <w:rsid w:val="003872BF"/>
    <w:rsid w:val="0038735F"/>
    <w:rsid w:val="0038738E"/>
    <w:rsid w:val="003873C7"/>
    <w:rsid w:val="003873E4"/>
    <w:rsid w:val="003874F8"/>
    <w:rsid w:val="003876F7"/>
    <w:rsid w:val="00387986"/>
    <w:rsid w:val="00387CAF"/>
    <w:rsid w:val="00387DC4"/>
    <w:rsid w:val="00390107"/>
    <w:rsid w:val="0039026A"/>
    <w:rsid w:val="003902C0"/>
    <w:rsid w:val="0039058D"/>
    <w:rsid w:val="003905C4"/>
    <w:rsid w:val="0039066A"/>
    <w:rsid w:val="0039069F"/>
    <w:rsid w:val="003906CD"/>
    <w:rsid w:val="00390829"/>
    <w:rsid w:val="00390BC3"/>
    <w:rsid w:val="00390E9B"/>
    <w:rsid w:val="00391150"/>
    <w:rsid w:val="00391264"/>
    <w:rsid w:val="00391300"/>
    <w:rsid w:val="00391519"/>
    <w:rsid w:val="0039174E"/>
    <w:rsid w:val="00391775"/>
    <w:rsid w:val="00391790"/>
    <w:rsid w:val="0039191F"/>
    <w:rsid w:val="00391984"/>
    <w:rsid w:val="00391A74"/>
    <w:rsid w:val="00391AD3"/>
    <w:rsid w:val="00391B97"/>
    <w:rsid w:val="00391CA3"/>
    <w:rsid w:val="00391CBC"/>
    <w:rsid w:val="003920AC"/>
    <w:rsid w:val="00392529"/>
    <w:rsid w:val="0039261A"/>
    <w:rsid w:val="00392752"/>
    <w:rsid w:val="003927A4"/>
    <w:rsid w:val="00392BBE"/>
    <w:rsid w:val="00392C92"/>
    <w:rsid w:val="00392D4B"/>
    <w:rsid w:val="00392D92"/>
    <w:rsid w:val="00392FEE"/>
    <w:rsid w:val="00393042"/>
    <w:rsid w:val="003930FB"/>
    <w:rsid w:val="00393381"/>
    <w:rsid w:val="00393616"/>
    <w:rsid w:val="0039386F"/>
    <w:rsid w:val="00393978"/>
    <w:rsid w:val="00393D80"/>
    <w:rsid w:val="00393DF4"/>
    <w:rsid w:val="00393EC1"/>
    <w:rsid w:val="00393F3C"/>
    <w:rsid w:val="003942FF"/>
    <w:rsid w:val="003943F3"/>
    <w:rsid w:val="00394517"/>
    <w:rsid w:val="003945F0"/>
    <w:rsid w:val="00394A30"/>
    <w:rsid w:val="00394BFE"/>
    <w:rsid w:val="00394C19"/>
    <w:rsid w:val="00394C6D"/>
    <w:rsid w:val="00394DCE"/>
    <w:rsid w:val="00394E57"/>
    <w:rsid w:val="0039505A"/>
    <w:rsid w:val="003950E0"/>
    <w:rsid w:val="00395120"/>
    <w:rsid w:val="0039543C"/>
    <w:rsid w:val="003954D4"/>
    <w:rsid w:val="00395580"/>
    <w:rsid w:val="0039561D"/>
    <w:rsid w:val="003956D0"/>
    <w:rsid w:val="00395726"/>
    <w:rsid w:val="0039573F"/>
    <w:rsid w:val="0039597F"/>
    <w:rsid w:val="00395A96"/>
    <w:rsid w:val="00395D2E"/>
    <w:rsid w:val="00396041"/>
    <w:rsid w:val="00396334"/>
    <w:rsid w:val="00396660"/>
    <w:rsid w:val="00396A84"/>
    <w:rsid w:val="00396B73"/>
    <w:rsid w:val="00396E9F"/>
    <w:rsid w:val="00396FD6"/>
    <w:rsid w:val="00397078"/>
    <w:rsid w:val="00397110"/>
    <w:rsid w:val="003971DF"/>
    <w:rsid w:val="003971E6"/>
    <w:rsid w:val="00397429"/>
    <w:rsid w:val="003974C2"/>
    <w:rsid w:val="003976AC"/>
    <w:rsid w:val="00397B71"/>
    <w:rsid w:val="00397C50"/>
    <w:rsid w:val="00397E11"/>
    <w:rsid w:val="003A00C8"/>
    <w:rsid w:val="003A00DC"/>
    <w:rsid w:val="003A01A2"/>
    <w:rsid w:val="003A027E"/>
    <w:rsid w:val="003A0324"/>
    <w:rsid w:val="003A0419"/>
    <w:rsid w:val="003A08D2"/>
    <w:rsid w:val="003A09AB"/>
    <w:rsid w:val="003A0C35"/>
    <w:rsid w:val="003A0C95"/>
    <w:rsid w:val="003A1042"/>
    <w:rsid w:val="003A11EA"/>
    <w:rsid w:val="003A1201"/>
    <w:rsid w:val="003A12D9"/>
    <w:rsid w:val="003A134F"/>
    <w:rsid w:val="003A15F1"/>
    <w:rsid w:val="003A163A"/>
    <w:rsid w:val="003A1863"/>
    <w:rsid w:val="003A1910"/>
    <w:rsid w:val="003A1DDC"/>
    <w:rsid w:val="003A2004"/>
    <w:rsid w:val="003A2066"/>
    <w:rsid w:val="003A21D9"/>
    <w:rsid w:val="003A225A"/>
    <w:rsid w:val="003A24A3"/>
    <w:rsid w:val="003A25FF"/>
    <w:rsid w:val="003A27C3"/>
    <w:rsid w:val="003A29DE"/>
    <w:rsid w:val="003A2EA8"/>
    <w:rsid w:val="003A32BB"/>
    <w:rsid w:val="003A3581"/>
    <w:rsid w:val="003A360C"/>
    <w:rsid w:val="003A3680"/>
    <w:rsid w:val="003A36EF"/>
    <w:rsid w:val="003A389A"/>
    <w:rsid w:val="003A399C"/>
    <w:rsid w:val="003A3A16"/>
    <w:rsid w:val="003A3B45"/>
    <w:rsid w:val="003A3ECF"/>
    <w:rsid w:val="003A3F8A"/>
    <w:rsid w:val="003A40AF"/>
    <w:rsid w:val="003A40D0"/>
    <w:rsid w:val="003A4314"/>
    <w:rsid w:val="003A43AB"/>
    <w:rsid w:val="003A43CB"/>
    <w:rsid w:val="003A43D3"/>
    <w:rsid w:val="003A43D4"/>
    <w:rsid w:val="003A466E"/>
    <w:rsid w:val="003A497E"/>
    <w:rsid w:val="003A49BB"/>
    <w:rsid w:val="003A49D7"/>
    <w:rsid w:val="003A4A08"/>
    <w:rsid w:val="003A4B4E"/>
    <w:rsid w:val="003A4C52"/>
    <w:rsid w:val="003A4D3C"/>
    <w:rsid w:val="003A4FBB"/>
    <w:rsid w:val="003A4FF4"/>
    <w:rsid w:val="003A5067"/>
    <w:rsid w:val="003A50AC"/>
    <w:rsid w:val="003A51F3"/>
    <w:rsid w:val="003A5359"/>
    <w:rsid w:val="003A5535"/>
    <w:rsid w:val="003A5E97"/>
    <w:rsid w:val="003A5E9F"/>
    <w:rsid w:val="003A6501"/>
    <w:rsid w:val="003A67F9"/>
    <w:rsid w:val="003A68CC"/>
    <w:rsid w:val="003A690C"/>
    <w:rsid w:val="003A6946"/>
    <w:rsid w:val="003A6CC5"/>
    <w:rsid w:val="003A6E80"/>
    <w:rsid w:val="003A733C"/>
    <w:rsid w:val="003A7480"/>
    <w:rsid w:val="003A7525"/>
    <w:rsid w:val="003A78C7"/>
    <w:rsid w:val="003A7A67"/>
    <w:rsid w:val="003A7CDA"/>
    <w:rsid w:val="003A7E51"/>
    <w:rsid w:val="003B0064"/>
    <w:rsid w:val="003B0488"/>
    <w:rsid w:val="003B04C8"/>
    <w:rsid w:val="003B07C1"/>
    <w:rsid w:val="003B0937"/>
    <w:rsid w:val="003B094D"/>
    <w:rsid w:val="003B0964"/>
    <w:rsid w:val="003B0ACE"/>
    <w:rsid w:val="003B0E8C"/>
    <w:rsid w:val="003B10BC"/>
    <w:rsid w:val="003B1204"/>
    <w:rsid w:val="003B1493"/>
    <w:rsid w:val="003B14D2"/>
    <w:rsid w:val="003B15D1"/>
    <w:rsid w:val="003B1A30"/>
    <w:rsid w:val="003B1B27"/>
    <w:rsid w:val="003B1B68"/>
    <w:rsid w:val="003B1BFB"/>
    <w:rsid w:val="003B1D2B"/>
    <w:rsid w:val="003B2158"/>
    <w:rsid w:val="003B23B7"/>
    <w:rsid w:val="003B255A"/>
    <w:rsid w:val="003B25CC"/>
    <w:rsid w:val="003B2638"/>
    <w:rsid w:val="003B2E19"/>
    <w:rsid w:val="003B3223"/>
    <w:rsid w:val="003B34F8"/>
    <w:rsid w:val="003B3813"/>
    <w:rsid w:val="003B39EA"/>
    <w:rsid w:val="003B3A15"/>
    <w:rsid w:val="003B3B36"/>
    <w:rsid w:val="003B3D59"/>
    <w:rsid w:val="003B40DE"/>
    <w:rsid w:val="003B4203"/>
    <w:rsid w:val="003B4225"/>
    <w:rsid w:val="003B4641"/>
    <w:rsid w:val="003B470E"/>
    <w:rsid w:val="003B4891"/>
    <w:rsid w:val="003B4C8F"/>
    <w:rsid w:val="003B4F6B"/>
    <w:rsid w:val="003B4F73"/>
    <w:rsid w:val="003B4FFF"/>
    <w:rsid w:val="003B5054"/>
    <w:rsid w:val="003B52DB"/>
    <w:rsid w:val="003B5607"/>
    <w:rsid w:val="003B5630"/>
    <w:rsid w:val="003B56C5"/>
    <w:rsid w:val="003B573A"/>
    <w:rsid w:val="003B58D4"/>
    <w:rsid w:val="003B5933"/>
    <w:rsid w:val="003B5988"/>
    <w:rsid w:val="003B5DE7"/>
    <w:rsid w:val="003B5E3C"/>
    <w:rsid w:val="003B5EC4"/>
    <w:rsid w:val="003B5FE1"/>
    <w:rsid w:val="003B64BC"/>
    <w:rsid w:val="003B66A1"/>
    <w:rsid w:val="003B6731"/>
    <w:rsid w:val="003B67DC"/>
    <w:rsid w:val="003B6991"/>
    <w:rsid w:val="003B6A7F"/>
    <w:rsid w:val="003B6C33"/>
    <w:rsid w:val="003B6D08"/>
    <w:rsid w:val="003B6E3B"/>
    <w:rsid w:val="003B6E82"/>
    <w:rsid w:val="003B6EAE"/>
    <w:rsid w:val="003B7077"/>
    <w:rsid w:val="003B7120"/>
    <w:rsid w:val="003B7542"/>
    <w:rsid w:val="003B7889"/>
    <w:rsid w:val="003B7A40"/>
    <w:rsid w:val="003B7A4F"/>
    <w:rsid w:val="003B7B20"/>
    <w:rsid w:val="003B7BF9"/>
    <w:rsid w:val="003B7C1D"/>
    <w:rsid w:val="003B7CD3"/>
    <w:rsid w:val="003B7CD8"/>
    <w:rsid w:val="003B7CF5"/>
    <w:rsid w:val="003C0550"/>
    <w:rsid w:val="003C076D"/>
    <w:rsid w:val="003C0CAA"/>
    <w:rsid w:val="003C0CE6"/>
    <w:rsid w:val="003C0D23"/>
    <w:rsid w:val="003C0E6D"/>
    <w:rsid w:val="003C0EEF"/>
    <w:rsid w:val="003C0F74"/>
    <w:rsid w:val="003C0F8D"/>
    <w:rsid w:val="003C104A"/>
    <w:rsid w:val="003C107A"/>
    <w:rsid w:val="003C10A8"/>
    <w:rsid w:val="003C10C3"/>
    <w:rsid w:val="003C1156"/>
    <w:rsid w:val="003C12FD"/>
    <w:rsid w:val="003C1555"/>
    <w:rsid w:val="003C15AC"/>
    <w:rsid w:val="003C167D"/>
    <w:rsid w:val="003C1996"/>
    <w:rsid w:val="003C1A26"/>
    <w:rsid w:val="003C1A3F"/>
    <w:rsid w:val="003C1D7D"/>
    <w:rsid w:val="003C1FA4"/>
    <w:rsid w:val="003C207C"/>
    <w:rsid w:val="003C273B"/>
    <w:rsid w:val="003C2BE6"/>
    <w:rsid w:val="003C2D13"/>
    <w:rsid w:val="003C2F42"/>
    <w:rsid w:val="003C3048"/>
    <w:rsid w:val="003C30C6"/>
    <w:rsid w:val="003C3257"/>
    <w:rsid w:val="003C3344"/>
    <w:rsid w:val="003C34CF"/>
    <w:rsid w:val="003C3744"/>
    <w:rsid w:val="003C37A3"/>
    <w:rsid w:val="003C3911"/>
    <w:rsid w:val="003C39ED"/>
    <w:rsid w:val="003C3B80"/>
    <w:rsid w:val="003C3BAF"/>
    <w:rsid w:val="003C3E64"/>
    <w:rsid w:val="003C4015"/>
    <w:rsid w:val="003C4362"/>
    <w:rsid w:val="003C4444"/>
    <w:rsid w:val="003C4462"/>
    <w:rsid w:val="003C4675"/>
    <w:rsid w:val="003C47F9"/>
    <w:rsid w:val="003C4819"/>
    <w:rsid w:val="003C4D1B"/>
    <w:rsid w:val="003C4D27"/>
    <w:rsid w:val="003C4E55"/>
    <w:rsid w:val="003C507C"/>
    <w:rsid w:val="003C5185"/>
    <w:rsid w:val="003C52D8"/>
    <w:rsid w:val="003C53A0"/>
    <w:rsid w:val="003C5AFA"/>
    <w:rsid w:val="003C5D0C"/>
    <w:rsid w:val="003C6108"/>
    <w:rsid w:val="003C6159"/>
    <w:rsid w:val="003C6783"/>
    <w:rsid w:val="003C67A3"/>
    <w:rsid w:val="003C6E1A"/>
    <w:rsid w:val="003C6F17"/>
    <w:rsid w:val="003C6F28"/>
    <w:rsid w:val="003C70CE"/>
    <w:rsid w:val="003C7217"/>
    <w:rsid w:val="003C7309"/>
    <w:rsid w:val="003C730A"/>
    <w:rsid w:val="003C730D"/>
    <w:rsid w:val="003C73BA"/>
    <w:rsid w:val="003C74B5"/>
    <w:rsid w:val="003C7621"/>
    <w:rsid w:val="003C768E"/>
    <w:rsid w:val="003C77DE"/>
    <w:rsid w:val="003C7985"/>
    <w:rsid w:val="003C79A5"/>
    <w:rsid w:val="003C7F25"/>
    <w:rsid w:val="003D0150"/>
    <w:rsid w:val="003D04CC"/>
    <w:rsid w:val="003D05F6"/>
    <w:rsid w:val="003D06E3"/>
    <w:rsid w:val="003D0874"/>
    <w:rsid w:val="003D08A9"/>
    <w:rsid w:val="003D0929"/>
    <w:rsid w:val="003D0C5B"/>
    <w:rsid w:val="003D0D49"/>
    <w:rsid w:val="003D0D76"/>
    <w:rsid w:val="003D0DA1"/>
    <w:rsid w:val="003D0FE7"/>
    <w:rsid w:val="003D10BC"/>
    <w:rsid w:val="003D1172"/>
    <w:rsid w:val="003D11A1"/>
    <w:rsid w:val="003D129E"/>
    <w:rsid w:val="003D139E"/>
    <w:rsid w:val="003D16E1"/>
    <w:rsid w:val="003D17CC"/>
    <w:rsid w:val="003D18D4"/>
    <w:rsid w:val="003D19BE"/>
    <w:rsid w:val="003D19EB"/>
    <w:rsid w:val="003D1BF2"/>
    <w:rsid w:val="003D1C6A"/>
    <w:rsid w:val="003D1CB4"/>
    <w:rsid w:val="003D1D7D"/>
    <w:rsid w:val="003D1E59"/>
    <w:rsid w:val="003D1F01"/>
    <w:rsid w:val="003D1F30"/>
    <w:rsid w:val="003D20B6"/>
    <w:rsid w:val="003D20C2"/>
    <w:rsid w:val="003D20E8"/>
    <w:rsid w:val="003D2136"/>
    <w:rsid w:val="003D22EF"/>
    <w:rsid w:val="003D23F4"/>
    <w:rsid w:val="003D2528"/>
    <w:rsid w:val="003D25F6"/>
    <w:rsid w:val="003D27C5"/>
    <w:rsid w:val="003D2825"/>
    <w:rsid w:val="003D2835"/>
    <w:rsid w:val="003D298C"/>
    <w:rsid w:val="003D29D3"/>
    <w:rsid w:val="003D2D4F"/>
    <w:rsid w:val="003D2E1F"/>
    <w:rsid w:val="003D2E4A"/>
    <w:rsid w:val="003D325A"/>
    <w:rsid w:val="003D345C"/>
    <w:rsid w:val="003D3527"/>
    <w:rsid w:val="003D3559"/>
    <w:rsid w:val="003D36AC"/>
    <w:rsid w:val="003D3745"/>
    <w:rsid w:val="003D37B8"/>
    <w:rsid w:val="003D37CC"/>
    <w:rsid w:val="003D3A79"/>
    <w:rsid w:val="003D3B46"/>
    <w:rsid w:val="003D3C02"/>
    <w:rsid w:val="003D3ECA"/>
    <w:rsid w:val="003D3ED4"/>
    <w:rsid w:val="003D40C0"/>
    <w:rsid w:val="003D4148"/>
    <w:rsid w:val="003D414C"/>
    <w:rsid w:val="003D4153"/>
    <w:rsid w:val="003D415D"/>
    <w:rsid w:val="003D42C6"/>
    <w:rsid w:val="003D42F0"/>
    <w:rsid w:val="003D4688"/>
    <w:rsid w:val="003D49E8"/>
    <w:rsid w:val="003D4D50"/>
    <w:rsid w:val="003D4DAF"/>
    <w:rsid w:val="003D4F3B"/>
    <w:rsid w:val="003D4F96"/>
    <w:rsid w:val="003D4F99"/>
    <w:rsid w:val="003D5196"/>
    <w:rsid w:val="003D52E9"/>
    <w:rsid w:val="003D533A"/>
    <w:rsid w:val="003D53F2"/>
    <w:rsid w:val="003D549D"/>
    <w:rsid w:val="003D5524"/>
    <w:rsid w:val="003D5B86"/>
    <w:rsid w:val="003D5D84"/>
    <w:rsid w:val="003D5DE7"/>
    <w:rsid w:val="003D6221"/>
    <w:rsid w:val="003D6247"/>
    <w:rsid w:val="003D6400"/>
    <w:rsid w:val="003D66C9"/>
    <w:rsid w:val="003D6717"/>
    <w:rsid w:val="003D67B7"/>
    <w:rsid w:val="003D68A2"/>
    <w:rsid w:val="003D6A52"/>
    <w:rsid w:val="003D6C40"/>
    <w:rsid w:val="003D6D40"/>
    <w:rsid w:val="003D6E4A"/>
    <w:rsid w:val="003D6E74"/>
    <w:rsid w:val="003D6F1E"/>
    <w:rsid w:val="003D6F40"/>
    <w:rsid w:val="003D6F73"/>
    <w:rsid w:val="003D6FEF"/>
    <w:rsid w:val="003D7016"/>
    <w:rsid w:val="003D732D"/>
    <w:rsid w:val="003D7368"/>
    <w:rsid w:val="003D74A7"/>
    <w:rsid w:val="003D781D"/>
    <w:rsid w:val="003D795A"/>
    <w:rsid w:val="003D797E"/>
    <w:rsid w:val="003D7CFE"/>
    <w:rsid w:val="003D7D23"/>
    <w:rsid w:val="003D7EF5"/>
    <w:rsid w:val="003D7F2D"/>
    <w:rsid w:val="003E01E7"/>
    <w:rsid w:val="003E04D0"/>
    <w:rsid w:val="003E0639"/>
    <w:rsid w:val="003E076D"/>
    <w:rsid w:val="003E0916"/>
    <w:rsid w:val="003E09B0"/>
    <w:rsid w:val="003E09CB"/>
    <w:rsid w:val="003E09EE"/>
    <w:rsid w:val="003E0D02"/>
    <w:rsid w:val="003E0D7B"/>
    <w:rsid w:val="003E0F3A"/>
    <w:rsid w:val="003E11DB"/>
    <w:rsid w:val="003E1355"/>
    <w:rsid w:val="003E15B8"/>
    <w:rsid w:val="003E15FD"/>
    <w:rsid w:val="003E17EC"/>
    <w:rsid w:val="003E1858"/>
    <w:rsid w:val="003E18F5"/>
    <w:rsid w:val="003E1A74"/>
    <w:rsid w:val="003E1D57"/>
    <w:rsid w:val="003E1F9E"/>
    <w:rsid w:val="003E225A"/>
    <w:rsid w:val="003E240C"/>
    <w:rsid w:val="003E2435"/>
    <w:rsid w:val="003E25BE"/>
    <w:rsid w:val="003E269C"/>
    <w:rsid w:val="003E2835"/>
    <w:rsid w:val="003E293A"/>
    <w:rsid w:val="003E2D15"/>
    <w:rsid w:val="003E2DFB"/>
    <w:rsid w:val="003E2E2B"/>
    <w:rsid w:val="003E34DE"/>
    <w:rsid w:val="003E3591"/>
    <w:rsid w:val="003E35EC"/>
    <w:rsid w:val="003E3647"/>
    <w:rsid w:val="003E3685"/>
    <w:rsid w:val="003E37B5"/>
    <w:rsid w:val="003E389F"/>
    <w:rsid w:val="003E406C"/>
    <w:rsid w:val="003E41FE"/>
    <w:rsid w:val="003E4404"/>
    <w:rsid w:val="003E4440"/>
    <w:rsid w:val="003E44C0"/>
    <w:rsid w:val="003E4728"/>
    <w:rsid w:val="003E4BE3"/>
    <w:rsid w:val="003E4DE8"/>
    <w:rsid w:val="003E50FB"/>
    <w:rsid w:val="003E5272"/>
    <w:rsid w:val="003E545E"/>
    <w:rsid w:val="003E557E"/>
    <w:rsid w:val="003E56D1"/>
    <w:rsid w:val="003E5990"/>
    <w:rsid w:val="003E5993"/>
    <w:rsid w:val="003E5A48"/>
    <w:rsid w:val="003E5A95"/>
    <w:rsid w:val="003E5B14"/>
    <w:rsid w:val="003E5BFD"/>
    <w:rsid w:val="003E5C33"/>
    <w:rsid w:val="003E5C6C"/>
    <w:rsid w:val="003E5E88"/>
    <w:rsid w:val="003E60A8"/>
    <w:rsid w:val="003E61BF"/>
    <w:rsid w:val="003E66C7"/>
    <w:rsid w:val="003E688E"/>
    <w:rsid w:val="003E68B2"/>
    <w:rsid w:val="003E69D0"/>
    <w:rsid w:val="003E6AB3"/>
    <w:rsid w:val="003E6C50"/>
    <w:rsid w:val="003E6D07"/>
    <w:rsid w:val="003E6D57"/>
    <w:rsid w:val="003E6EC6"/>
    <w:rsid w:val="003E6F02"/>
    <w:rsid w:val="003E6F30"/>
    <w:rsid w:val="003E7032"/>
    <w:rsid w:val="003E7356"/>
    <w:rsid w:val="003E742C"/>
    <w:rsid w:val="003E75AC"/>
    <w:rsid w:val="003E7685"/>
    <w:rsid w:val="003E7811"/>
    <w:rsid w:val="003E788C"/>
    <w:rsid w:val="003E7A1B"/>
    <w:rsid w:val="003E7A8B"/>
    <w:rsid w:val="003E7F82"/>
    <w:rsid w:val="003E7FD3"/>
    <w:rsid w:val="003F012B"/>
    <w:rsid w:val="003F016C"/>
    <w:rsid w:val="003F0347"/>
    <w:rsid w:val="003F0357"/>
    <w:rsid w:val="003F0369"/>
    <w:rsid w:val="003F06A3"/>
    <w:rsid w:val="003F06AF"/>
    <w:rsid w:val="003F06B8"/>
    <w:rsid w:val="003F0753"/>
    <w:rsid w:val="003F0834"/>
    <w:rsid w:val="003F0921"/>
    <w:rsid w:val="003F0A0D"/>
    <w:rsid w:val="003F0BBD"/>
    <w:rsid w:val="003F0CAA"/>
    <w:rsid w:val="003F0D4A"/>
    <w:rsid w:val="003F0ED5"/>
    <w:rsid w:val="003F1010"/>
    <w:rsid w:val="003F1092"/>
    <w:rsid w:val="003F119B"/>
    <w:rsid w:val="003F13FE"/>
    <w:rsid w:val="003F1413"/>
    <w:rsid w:val="003F153F"/>
    <w:rsid w:val="003F16B0"/>
    <w:rsid w:val="003F16B6"/>
    <w:rsid w:val="003F16D8"/>
    <w:rsid w:val="003F16D9"/>
    <w:rsid w:val="003F1701"/>
    <w:rsid w:val="003F1725"/>
    <w:rsid w:val="003F18EE"/>
    <w:rsid w:val="003F1B15"/>
    <w:rsid w:val="003F1B36"/>
    <w:rsid w:val="003F1ED1"/>
    <w:rsid w:val="003F20DA"/>
    <w:rsid w:val="003F20F2"/>
    <w:rsid w:val="003F2665"/>
    <w:rsid w:val="003F2981"/>
    <w:rsid w:val="003F2BA4"/>
    <w:rsid w:val="003F2ED8"/>
    <w:rsid w:val="003F2FF6"/>
    <w:rsid w:val="003F301B"/>
    <w:rsid w:val="003F32B0"/>
    <w:rsid w:val="003F32C8"/>
    <w:rsid w:val="003F35A2"/>
    <w:rsid w:val="003F3D4B"/>
    <w:rsid w:val="003F3D6F"/>
    <w:rsid w:val="003F4067"/>
    <w:rsid w:val="003F42D0"/>
    <w:rsid w:val="003F45B2"/>
    <w:rsid w:val="003F499A"/>
    <w:rsid w:val="003F49A8"/>
    <w:rsid w:val="003F4A9C"/>
    <w:rsid w:val="003F4B59"/>
    <w:rsid w:val="003F4C7F"/>
    <w:rsid w:val="003F4C8F"/>
    <w:rsid w:val="003F523B"/>
    <w:rsid w:val="003F53D8"/>
    <w:rsid w:val="003F5562"/>
    <w:rsid w:val="003F55E8"/>
    <w:rsid w:val="003F560D"/>
    <w:rsid w:val="003F579B"/>
    <w:rsid w:val="003F5854"/>
    <w:rsid w:val="003F5D4D"/>
    <w:rsid w:val="003F5D88"/>
    <w:rsid w:val="003F5D9F"/>
    <w:rsid w:val="003F5DDD"/>
    <w:rsid w:val="003F6076"/>
    <w:rsid w:val="003F6164"/>
    <w:rsid w:val="003F6185"/>
    <w:rsid w:val="003F6271"/>
    <w:rsid w:val="003F6677"/>
    <w:rsid w:val="003F692A"/>
    <w:rsid w:val="003F6A0F"/>
    <w:rsid w:val="003F6A44"/>
    <w:rsid w:val="003F6A58"/>
    <w:rsid w:val="003F6B7D"/>
    <w:rsid w:val="003F6C26"/>
    <w:rsid w:val="003F6EE0"/>
    <w:rsid w:val="003F6F59"/>
    <w:rsid w:val="003F6FA8"/>
    <w:rsid w:val="003F6FFF"/>
    <w:rsid w:val="003F7066"/>
    <w:rsid w:val="003F748D"/>
    <w:rsid w:val="003F75E1"/>
    <w:rsid w:val="003F77B1"/>
    <w:rsid w:val="003F783C"/>
    <w:rsid w:val="003F7A40"/>
    <w:rsid w:val="003F7AAC"/>
    <w:rsid w:val="003F7D0D"/>
    <w:rsid w:val="003F7EB0"/>
    <w:rsid w:val="003F7ED7"/>
    <w:rsid w:val="0040038D"/>
    <w:rsid w:val="00400419"/>
    <w:rsid w:val="004008AF"/>
    <w:rsid w:val="00400ACE"/>
    <w:rsid w:val="00400B25"/>
    <w:rsid w:val="00400C0B"/>
    <w:rsid w:val="00400C2A"/>
    <w:rsid w:val="00400C3D"/>
    <w:rsid w:val="00400C7F"/>
    <w:rsid w:val="00400EF9"/>
    <w:rsid w:val="0040133C"/>
    <w:rsid w:val="00401494"/>
    <w:rsid w:val="00401510"/>
    <w:rsid w:val="004015A2"/>
    <w:rsid w:val="00401634"/>
    <w:rsid w:val="00401649"/>
    <w:rsid w:val="004016BF"/>
    <w:rsid w:val="00401C2B"/>
    <w:rsid w:val="004023F6"/>
    <w:rsid w:val="00402621"/>
    <w:rsid w:val="00402991"/>
    <w:rsid w:val="004029B7"/>
    <w:rsid w:val="00402A4D"/>
    <w:rsid w:val="00402B6B"/>
    <w:rsid w:val="00402EE5"/>
    <w:rsid w:val="004034E2"/>
    <w:rsid w:val="004036DE"/>
    <w:rsid w:val="004036FB"/>
    <w:rsid w:val="00403747"/>
    <w:rsid w:val="004037AF"/>
    <w:rsid w:val="00403805"/>
    <w:rsid w:val="004039CE"/>
    <w:rsid w:val="00403A0A"/>
    <w:rsid w:val="00403CC3"/>
    <w:rsid w:val="00403E64"/>
    <w:rsid w:val="00403F91"/>
    <w:rsid w:val="00404054"/>
    <w:rsid w:val="004041A8"/>
    <w:rsid w:val="004043B1"/>
    <w:rsid w:val="00404441"/>
    <w:rsid w:val="00404507"/>
    <w:rsid w:val="004047EE"/>
    <w:rsid w:val="004049D8"/>
    <w:rsid w:val="00404AB5"/>
    <w:rsid w:val="00404ACE"/>
    <w:rsid w:val="00404FC1"/>
    <w:rsid w:val="00404FD6"/>
    <w:rsid w:val="00405247"/>
    <w:rsid w:val="004052B5"/>
    <w:rsid w:val="0040539F"/>
    <w:rsid w:val="00405463"/>
    <w:rsid w:val="00405485"/>
    <w:rsid w:val="00405614"/>
    <w:rsid w:val="0040566F"/>
    <w:rsid w:val="0040574F"/>
    <w:rsid w:val="00405947"/>
    <w:rsid w:val="00405956"/>
    <w:rsid w:val="00405AD0"/>
    <w:rsid w:val="00405BD0"/>
    <w:rsid w:val="00405C7D"/>
    <w:rsid w:val="00405ED5"/>
    <w:rsid w:val="00405F7F"/>
    <w:rsid w:val="004060E4"/>
    <w:rsid w:val="004061CF"/>
    <w:rsid w:val="004061EE"/>
    <w:rsid w:val="00406954"/>
    <w:rsid w:val="00406AB8"/>
    <w:rsid w:val="00406BD2"/>
    <w:rsid w:val="00406C93"/>
    <w:rsid w:val="00406E34"/>
    <w:rsid w:val="00406EB0"/>
    <w:rsid w:val="00406FE2"/>
    <w:rsid w:val="00407078"/>
    <w:rsid w:val="004070AA"/>
    <w:rsid w:val="00407195"/>
    <w:rsid w:val="004072FB"/>
    <w:rsid w:val="004074E2"/>
    <w:rsid w:val="00407500"/>
    <w:rsid w:val="00407530"/>
    <w:rsid w:val="00407739"/>
    <w:rsid w:val="0040778E"/>
    <w:rsid w:val="004079E4"/>
    <w:rsid w:val="00407AF3"/>
    <w:rsid w:val="00407C1A"/>
    <w:rsid w:val="00407C30"/>
    <w:rsid w:val="00407C9B"/>
    <w:rsid w:val="00407CED"/>
    <w:rsid w:val="00407D5E"/>
    <w:rsid w:val="00407DE6"/>
    <w:rsid w:val="00407E7E"/>
    <w:rsid w:val="0041001B"/>
    <w:rsid w:val="0041025A"/>
    <w:rsid w:val="00410318"/>
    <w:rsid w:val="0041031C"/>
    <w:rsid w:val="00410339"/>
    <w:rsid w:val="00410445"/>
    <w:rsid w:val="0041046C"/>
    <w:rsid w:val="0041085B"/>
    <w:rsid w:val="00410B92"/>
    <w:rsid w:val="00410F11"/>
    <w:rsid w:val="00410FE0"/>
    <w:rsid w:val="004113A0"/>
    <w:rsid w:val="00411511"/>
    <w:rsid w:val="004115B4"/>
    <w:rsid w:val="00411914"/>
    <w:rsid w:val="00411A93"/>
    <w:rsid w:val="00411BD0"/>
    <w:rsid w:val="00411C17"/>
    <w:rsid w:val="00411C67"/>
    <w:rsid w:val="00411CC4"/>
    <w:rsid w:val="00411D9B"/>
    <w:rsid w:val="00411D9D"/>
    <w:rsid w:val="004123E3"/>
    <w:rsid w:val="0041244F"/>
    <w:rsid w:val="00412662"/>
    <w:rsid w:val="00412685"/>
    <w:rsid w:val="004126EA"/>
    <w:rsid w:val="00412B3A"/>
    <w:rsid w:val="00412B5B"/>
    <w:rsid w:val="00412E0D"/>
    <w:rsid w:val="00412FB4"/>
    <w:rsid w:val="0041303D"/>
    <w:rsid w:val="00413281"/>
    <w:rsid w:val="0041340C"/>
    <w:rsid w:val="00413498"/>
    <w:rsid w:val="004138C2"/>
    <w:rsid w:val="00413E03"/>
    <w:rsid w:val="00413F56"/>
    <w:rsid w:val="00413F6E"/>
    <w:rsid w:val="00414033"/>
    <w:rsid w:val="004140B4"/>
    <w:rsid w:val="0041443B"/>
    <w:rsid w:val="004145A7"/>
    <w:rsid w:val="004145AE"/>
    <w:rsid w:val="00414808"/>
    <w:rsid w:val="0041486E"/>
    <w:rsid w:val="004149EA"/>
    <w:rsid w:val="00414ACD"/>
    <w:rsid w:val="00414D30"/>
    <w:rsid w:val="00414DF7"/>
    <w:rsid w:val="00414F35"/>
    <w:rsid w:val="004151C2"/>
    <w:rsid w:val="0041522D"/>
    <w:rsid w:val="0041564C"/>
    <w:rsid w:val="00415789"/>
    <w:rsid w:val="00415919"/>
    <w:rsid w:val="00415942"/>
    <w:rsid w:val="00415950"/>
    <w:rsid w:val="004159F9"/>
    <w:rsid w:val="00415C08"/>
    <w:rsid w:val="00415C19"/>
    <w:rsid w:val="00415D53"/>
    <w:rsid w:val="00416041"/>
    <w:rsid w:val="0041623B"/>
    <w:rsid w:val="0041681E"/>
    <w:rsid w:val="00416D22"/>
    <w:rsid w:val="00416D49"/>
    <w:rsid w:val="00416E0B"/>
    <w:rsid w:val="00417120"/>
    <w:rsid w:val="004172EB"/>
    <w:rsid w:val="00417393"/>
    <w:rsid w:val="00417482"/>
    <w:rsid w:val="0041753C"/>
    <w:rsid w:val="0041761D"/>
    <w:rsid w:val="00417ADE"/>
    <w:rsid w:val="00417CAC"/>
    <w:rsid w:val="00417D21"/>
    <w:rsid w:val="00420055"/>
    <w:rsid w:val="00420546"/>
    <w:rsid w:val="004205B4"/>
    <w:rsid w:val="00420687"/>
    <w:rsid w:val="004206FF"/>
    <w:rsid w:val="00420801"/>
    <w:rsid w:val="00420E24"/>
    <w:rsid w:val="00420E37"/>
    <w:rsid w:val="00420F76"/>
    <w:rsid w:val="004210D2"/>
    <w:rsid w:val="00421302"/>
    <w:rsid w:val="0042133F"/>
    <w:rsid w:val="0042168A"/>
    <w:rsid w:val="004216EC"/>
    <w:rsid w:val="00421808"/>
    <w:rsid w:val="004218AA"/>
    <w:rsid w:val="004219CE"/>
    <w:rsid w:val="00421A4B"/>
    <w:rsid w:val="00421A67"/>
    <w:rsid w:val="00421BC0"/>
    <w:rsid w:val="00421CC9"/>
    <w:rsid w:val="00421D09"/>
    <w:rsid w:val="00421EED"/>
    <w:rsid w:val="00421FBE"/>
    <w:rsid w:val="0042212C"/>
    <w:rsid w:val="004221E8"/>
    <w:rsid w:val="004223DE"/>
    <w:rsid w:val="00422691"/>
    <w:rsid w:val="0042274B"/>
    <w:rsid w:val="004227FC"/>
    <w:rsid w:val="004230DC"/>
    <w:rsid w:val="00423309"/>
    <w:rsid w:val="00423385"/>
    <w:rsid w:val="004234D7"/>
    <w:rsid w:val="00423627"/>
    <w:rsid w:val="00423BEF"/>
    <w:rsid w:val="00423C95"/>
    <w:rsid w:val="00423CC2"/>
    <w:rsid w:val="00423DEF"/>
    <w:rsid w:val="00423F22"/>
    <w:rsid w:val="00424220"/>
    <w:rsid w:val="004242B2"/>
    <w:rsid w:val="004242D7"/>
    <w:rsid w:val="00424335"/>
    <w:rsid w:val="00424378"/>
    <w:rsid w:val="0042453F"/>
    <w:rsid w:val="004248B8"/>
    <w:rsid w:val="0042497B"/>
    <w:rsid w:val="00424F1D"/>
    <w:rsid w:val="00425302"/>
    <w:rsid w:val="00425426"/>
    <w:rsid w:val="0042554D"/>
    <w:rsid w:val="00425621"/>
    <w:rsid w:val="00425664"/>
    <w:rsid w:val="00425677"/>
    <w:rsid w:val="0042573C"/>
    <w:rsid w:val="004257C9"/>
    <w:rsid w:val="0042581D"/>
    <w:rsid w:val="00425826"/>
    <w:rsid w:val="00425A2A"/>
    <w:rsid w:val="00425A52"/>
    <w:rsid w:val="00425B02"/>
    <w:rsid w:val="00425B2B"/>
    <w:rsid w:val="00425B9A"/>
    <w:rsid w:val="00425BFB"/>
    <w:rsid w:val="00425C8E"/>
    <w:rsid w:val="00425E4F"/>
    <w:rsid w:val="00425F44"/>
    <w:rsid w:val="00426031"/>
    <w:rsid w:val="0042614C"/>
    <w:rsid w:val="00426451"/>
    <w:rsid w:val="004264F3"/>
    <w:rsid w:val="0042673B"/>
    <w:rsid w:val="004268C6"/>
    <w:rsid w:val="00426A6B"/>
    <w:rsid w:val="00426BAC"/>
    <w:rsid w:val="00426C6E"/>
    <w:rsid w:val="00427196"/>
    <w:rsid w:val="004274BC"/>
    <w:rsid w:val="004276DE"/>
    <w:rsid w:val="00427802"/>
    <w:rsid w:val="0042780F"/>
    <w:rsid w:val="0042785B"/>
    <w:rsid w:val="00427958"/>
    <w:rsid w:val="00427A9C"/>
    <w:rsid w:val="00427B29"/>
    <w:rsid w:val="00427B4A"/>
    <w:rsid w:val="00427D40"/>
    <w:rsid w:val="00427FC4"/>
    <w:rsid w:val="0043013C"/>
    <w:rsid w:val="004301AD"/>
    <w:rsid w:val="004301C1"/>
    <w:rsid w:val="00430358"/>
    <w:rsid w:val="00430391"/>
    <w:rsid w:val="0043057A"/>
    <w:rsid w:val="0043069C"/>
    <w:rsid w:val="00430756"/>
    <w:rsid w:val="004307EC"/>
    <w:rsid w:val="0043083C"/>
    <w:rsid w:val="0043094A"/>
    <w:rsid w:val="00430A26"/>
    <w:rsid w:val="00430A5D"/>
    <w:rsid w:val="00430C15"/>
    <w:rsid w:val="00430E9D"/>
    <w:rsid w:val="004311DB"/>
    <w:rsid w:val="004313D9"/>
    <w:rsid w:val="00431508"/>
    <w:rsid w:val="004315AF"/>
    <w:rsid w:val="0043176E"/>
    <w:rsid w:val="00431C8F"/>
    <w:rsid w:val="00432190"/>
    <w:rsid w:val="004321C5"/>
    <w:rsid w:val="00432587"/>
    <w:rsid w:val="0043277B"/>
    <w:rsid w:val="00432950"/>
    <w:rsid w:val="004329B4"/>
    <w:rsid w:val="00432A31"/>
    <w:rsid w:val="00432AEB"/>
    <w:rsid w:val="00432B2E"/>
    <w:rsid w:val="00432C56"/>
    <w:rsid w:val="00432DAC"/>
    <w:rsid w:val="00432E96"/>
    <w:rsid w:val="00433139"/>
    <w:rsid w:val="00433149"/>
    <w:rsid w:val="0043336C"/>
    <w:rsid w:val="0043339C"/>
    <w:rsid w:val="0043342C"/>
    <w:rsid w:val="004335AF"/>
    <w:rsid w:val="0043373D"/>
    <w:rsid w:val="004339AA"/>
    <w:rsid w:val="00433A68"/>
    <w:rsid w:val="00433C79"/>
    <w:rsid w:val="00433CD4"/>
    <w:rsid w:val="00433D56"/>
    <w:rsid w:val="00433E29"/>
    <w:rsid w:val="00434115"/>
    <w:rsid w:val="00434158"/>
    <w:rsid w:val="004341C0"/>
    <w:rsid w:val="0043424D"/>
    <w:rsid w:val="0043431D"/>
    <w:rsid w:val="00434358"/>
    <w:rsid w:val="0043437F"/>
    <w:rsid w:val="00434456"/>
    <w:rsid w:val="00434666"/>
    <w:rsid w:val="004347DE"/>
    <w:rsid w:val="0043490A"/>
    <w:rsid w:val="00434918"/>
    <w:rsid w:val="00434A7E"/>
    <w:rsid w:val="00434B10"/>
    <w:rsid w:val="00434CE5"/>
    <w:rsid w:val="00434DC6"/>
    <w:rsid w:val="00434EBF"/>
    <w:rsid w:val="0043501B"/>
    <w:rsid w:val="0043504B"/>
    <w:rsid w:val="00435222"/>
    <w:rsid w:val="0043525B"/>
    <w:rsid w:val="0043529D"/>
    <w:rsid w:val="004352B0"/>
    <w:rsid w:val="004353EB"/>
    <w:rsid w:val="004356A5"/>
    <w:rsid w:val="00435743"/>
    <w:rsid w:val="004357BD"/>
    <w:rsid w:val="004358B0"/>
    <w:rsid w:val="00435BAF"/>
    <w:rsid w:val="00435CF3"/>
    <w:rsid w:val="00435D9D"/>
    <w:rsid w:val="00435E4B"/>
    <w:rsid w:val="0043608A"/>
    <w:rsid w:val="004361FD"/>
    <w:rsid w:val="004362CE"/>
    <w:rsid w:val="0043661F"/>
    <w:rsid w:val="0043680C"/>
    <w:rsid w:val="00436A43"/>
    <w:rsid w:val="00436A54"/>
    <w:rsid w:val="00436BE2"/>
    <w:rsid w:val="00436CE1"/>
    <w:rsid w:val="00436F7D"/>
    <w:rsid w:val="004372A2"/>
    <w:rsid w:val="0043735D"/>
    <w:rsid w:val="0043749D"/>
    <w:rsid w:val="004377FC"/>
    <w:rsid w:val="004378FB"/>
    <w:rsid w:val="00437BB2"/>
    <w:rsid w:val="00437D1F"/>
    <w:rsid w:val="00437D84"/>
    <w:rsid w:val="00437E86"/>
    <w:rsid w:val="0044002C"/>
    <w:rsid w:val="0044004E"/>
    <w:rsid w:val="00440060"/>
    <w:rsid w:val="0044017A"/>
    <w:rsid w:val="004401AB"/>
    <w:rsid w:val="004402D8"/>
    <w:rsid w:val="00440520"/>
    <w:rsid w:val="00440579"/>
    <w:rsid w:val="00440611"/>
    <w:rsid w:val="00440779"/>
    <w:rsid w:val="004408FE"/>
    <w:rsid w:val="00440A4F"/>
    <w:rsid w:val="00440AD3"/>
    <w:rsid w:val="00440C05"/>
    <w:rsid w:val="00440C71"/>
    <w:rsid w:val="00440D93"/>
    <w:rsid w:val="00440EF9"/>
    <w:rsid w:val="00441240"/>
    <w:rsid w:val="0044125D"/>
    <w:rsid w:val="004412E2"/>
    <w:rsid w:val="004413D6"/>
    <w:rsid w:val="004415CE"/>
    <w:rsid w:val="00441731"/>
    <w:rsid w:val="004417B2"/>
    <w:rsid w:val="00441A95"/>
    <w:rsid w:val="00441AA9"/>
    <w:rsid w:val="00441B7B"/>
    <w:rsid w:val="00441BCC"/>
    <w:rsid w:val="00441CC3"/>
    <w:rsid w:val="00441E8D"/>
    <w:rsid w:val="00441F85"/>
    <w:rsid w:val="00441FE8"/>
    <w:rsid w:val="004420E6"/>
    <w:rsid w:val="004425D9"/>
    <w:rsid w:val="004427E5"/>
    <w:rsid w:val="004428DD"/>
    <w:rsid w:val="0044290F"/>
    <w:rsid w:val="004429BB"/>
    <w:rsid w:val="00442A45"/>
    <w:rsid w:val="00442E4E"/>
    <w:rsid w:val="00442F08"/>
    <w:rsid w:val="00442F0E"/>
    <w:rsid w:val="00443332"/>
    <w:rsid w:val="00443795"/>
    <w:rsid w:val="00443B98"/>
    <w:rsid w:val="00443D5D"/>
    <w:rsid w:val="00443D9E"/>
    <w:rsid w:val="00443ED8"/>
    <w:rsid w:val="00443F2A"/>
    <w:rsid w:val="0044437D"/>
    <w:rsid w:val="00444527"/>
    <w:rsid w:val="00444791"/>
    <w:rsid w:val="004447E8"/>
    <w:rsid w:val="0044492B"/>
    <w:rsid w:val="00444CAB"/>
    <w:rsid w:val="00444DBE"/>
    <w:rsid w:val="004450A4"/>
    <w:rsid w:val="00445588"/>
    <w:rsid w:val="00445602"/>
    <w:rsid w:val="00445678"/>
    <w:rsid w:val="00445765"/>
    <w:rsid w:val="00445831"/>
    <w:rsid w:val="00445A81"/>
    <w:rsid w:val="00445AA3"/>
    <w:rsid w:val="00445AB4"/>
    <w:rsid w:val="00445DA7"/>
    <w:rsid w:val="00445E52"/>
    <w:rsid w:val="00445E67"/>
    <w:rsid w:val="00445F7E"/>
    <w:rsid w:val="00446609"/>
    <w:rsid w:val="00446683"/>
    <w:rsid w:val="004467A2"/>
    <w:rsid w:val="004468EB"/>
    <w:rsid w:val="004468F5"/>
    <w:rsid w:val="00446A2E"/>
    <w:rsid w:val="00446E5D"/>
    <w:rsid w:val="00447065"/>
    <w:rsid w:val="0044714E"/>
    <w:rsid w:val="004471E3"/>
    <w:rsid w:val="00447480"/>
    <w:rsid w:val="004474C0"/>
    <w:rsid w:val="004475D7"/>
    <w:rsid w:val="004475EA"/>
    <w:rsid w:val="00447986"/>
    <w:rsid w:val="004479A8"/>
    <w:rsid w:val="00447A53"/>
    <w:rsid w:val="00447D5F"/>
    <w:rsid w:val="00447DA7"/>
    <w:rsid w:val="00447FC2"/>
    <w:rsid w:val="00450118"/>
    <w:rsid w:val="004502FD"/>
    <w:rsid w:val="00450E19"/>
    <w:rsid w:val="00451129"/>
    <w:rsid w:val="0045124C"/>
    <w:rsid w:val="00451425"/>
    <w:rsid w:val="004514BF"/>
    <w:rsid w:val="0045150E"/>
    <w:rsid w:val="004517A9"/>
    <w:rsid w:val="00451BC1"/>
    <w:rsid w:val="00451DB3"/>
    <w:rsid w:val="00451DDA"/>
    <w:rsid w:val="00451FCE"/>
    <w:rsid w:val="00452193"/>
    <w:rsid w:val="004522CD"/>
    <w:rsid w:val="0045231D"/>
    <w:rsid w:val="004526EB"/>
    <w:rsid w:val="004527C9"/>
    <w:rsid w:val="00452858"/>
    <w:rsid w:val="00452902"/>
    <w:rsid w:val="00452942"/>
    <w:rsid w:val="00452A90"/>
    <w:rsid w:val="00452B95"/>
    <w:rsid w:val="00452D20"/>
    <w:rsid w:val="00452ED0"/>
    <w:rsid w:val="00452F95"/>
    <w:rsid w:val="004532AE"/>
    <w:rsid w:val="00453482"/>
    <w:rsid w:val="004534FB"/>
    <w:rsid w:val="00453702"/>
    <w:rsid w:val="0045370A"/>
    <w:rsid w:val="00453788"/>
    <w:rsid w:val="004537C7"/>
    <w:rsid w:val="0045389F"/>
    <w:rsid w:val="00453C1A"/>
    <w:rsid w:val="00453C7E"/>
    <w:rsid w:val="00453D96"/>
    <w:rsid w:val="00453F5F"/>
    <w:rsid w:val="004540C8"/>
    <w:rsid w:val="004542FD"/>
    <w:rsid w:val="004544AC"/>
    <w:rsid w:val="00454521"/>
    <w:rsid w:val="004545F9"/>
    <w:rsid w:val="00454663"/>
    <w:rsid w:val="004546AB"/>
    <w:rsid w:val="00454716"/>
    <w:rsid w:val="004547B5"/>
    <w:rsid w:val="00454971"/>
    <w:rsid w:val="00454B71"/>
    <w:rsid w:val="00454BE1"/>
    <w:rsid w:val="00454E12"/>
    <w:rsid w:val="00454F82"/>
    <w:rsid w:val="00455034"/>
    <w:rsid w:val="004551F9"/>
    <w:rsid w:val="00455302"/>
    <w:rsid w:val="00455549"/>
    <w:rsid w:val="00455805"/>
    <w:rsid w:val="0045585E"/>
    <w:rsid w:val="00455BD0"/>
    <w:rsid w:val="00455D20"/>
    <w:rsid w:val="00455D47"/>
    <w:rsid w:val="00455DF2"/>
    <w:rsid w:val="00456276"/>
    <w:rsid w:val="00456291"/>
    <w:rsid w:val="00456917"/>
    <w:rsid w:val="00456968"/>
    <w:rsid w:val="004569A0"/>
    <w:rsid w:val="00456D0E"/>
    <w:rsid w:val="00456E4B"/>
    <w:rsid w:val="00456E66"/>
    <w:rsid w:val="00456FCC"/>
    <w:rsid w:val="004570B4"/>
    <w:rsid w:val="004570E1"/>
    <w:rsid w:val="00457102"/>
    <w:rsid w:val="00457379"/>
    <w:rsid w:val="00457405"/>
    <w:rsid w:val="0045752B"/>
    <w:rsid w:val="00457676"/>
    <w:rsid w:val="00457871"/>
    <w:rsid w:val="004579B2"/>
    <w:rsid w:val="00457B21"/>
    <w:rsid w:val="00457BB7"/>
    <w:rsid w:val="00457CB9"/>
    <w:rsid w:val="00457D67"/>
    <w:rsid w:val="00457E75"/>
    <w:rsid w:val="00457ED9"/>
    <w:rsid w:val="00457F4A"/>
    <w:rsid w:val="004600E9"/>
    <w:rsid w:val="00460484"/>
    <w:rsid w:val="004604BC"/>
    <w:rsid w:val="00460773"/>
    <w:rsid w:val="00460B48"/>
    <w:rsid w:val="00460EE8"/>
    <w:rsid w:val="00461055"/>
    <w:rsid w:val="004611C0"/>
    <w:rsid w:val="00461383"/>
    <w:rsid w:val="00461399"/>
    <w:rsid w:val="004613AD"/>
    <w:rsid w:val="004614AA"/>
    <w:rsid w:val="0046164D"/>
    <w:rsid w:val="00461727"/>
    <w:rsid w:val="004619E0"/>
    <w:rsid w:val="00461A9B"/>
    <w:rsid w:val="00461CE0"/>
    <w:rsid w:val="00461E8F"/>
    <w:rsid w:val="00461FF8"/>
    <w:rsid w:val="00462028"/>
    <w:rsid w:val="004622B3"/>
    <w:rsid w:val="00462342"/>
    <w:rsid w:val="00462598"/>
    <w:rsid w:val="004627DB"/>
    <w:rsid w:val="00462A82"/>
    <w:rsid w:val="00462BE0"/>
    <w:rsid w:val="004630B8"/>
    <w:rsid w:val="004630D2"/>
    <w:rsid w:val="004630E4"/>
    <w:rsid w:val="004632FA"/>
    <w:rsid w:val="00463352"/>
    <w:rsid w:val="00463390"/>
    <w:rsid w:val="004634D6"/>
    <w:rsid w:val="004636C5"/>
    <w:rsid w:val="0046390A"/>
    <w:rsid w:val="00463BCB"/>
    <w:rsid w:val="00463C99"/>
    <w:rsid w:val="00463CCD"/>
    <w:rsid w:val="00464140"/>
    <w:rsid w:val="00464181"/>
    <w:rsid w:val="004641A2"/>
    <w:rsid w:val="00464222"/>
    <w:rsid w:val="00464238"/>
    <w:rsid w:val="0046443E"/>
    <w:rsid w:val="0046480E"/>
    <w:rsid w:val="004648FB"/>
    <w:rsid w:val="00464921"/>
    <w:rsid w:val="00464A93"/>
    <w:rsid w:val="00464D0A"/>
    <w:rsid w:val="00464D4C"/>
    <w:rsid w:val="00464F4A"/>
    <w:rsid w:val="004651D9"/>
    <w:rsid w:val="00465422"/>
    <w:rsid w:val="004654B8"/>
    <w:rsid w:val="004655F8"/>
    <w:rsid w:val="004656B9"/>
    <w:rsid w:val="0046581B"/>
    <w:rsid w:val="004659B0"/>
    <w:rsid w:val="004659D3"/>
    <w:rsid w:val="00465BE4"/>
    <w:rsid w:val="00465D28"/>
    <w:rsid w:val="00465FB6"/>
    <w:rsid w:val="0046672D"/>
    <w:rsid w:val="00466988"/>
    <w:rsid w:val="00466A01"/>
    <w:rsid w:val="00466C80"/>
    <w:rsid w:val="00466D71"/>
    <w:rsid w:val="00466DEF"/>
    <w:rsid w:val="00466F16"/>
    <w:rsid w:val="00466F4A"/>
    <w:rsid w:val="004671B6"/>
    <w:rsid w:val="00467563"/>
    <w:rsid w:val="00467633"/>
    <w:rsid w:val="0046798D"/>
    <w:rsid w:val="00467B59"/>
    <w:rsid w:val="00467C0C"/>
    <w:rsid w:val="00467DDA"/>
    <w:rsid w:val="00467FEE"/>
    <w:rsid w:val="004701FD"/>
    <w:rsid w:val="00470228"/>
    <w:rsid w:val="00470279"/>
    <w:rsid w:val="004703BA"/>
    <w:rsid w:val="00470462"/>
    <w:rsid w:val="0047063D"/>
    <w:rsid w:val="004707AB"/>
    <w:rsid w:val="0047126B"/>
    <w:rsid w:val="00471321"/>
    <w:rsid w:val="004713E8"/>
    <w:rsid w:val="00471400"/>
    <w:rsid w:val="004715D0"/>
    <w:rsid w:val="004715F1"/>
    <w:rsid w:val="0047170F"/>
    <w:rsid w:val="0047179A"/>
    <w:rsid w:val="00471ADD"/>
    <w:rsid w:val="00471E8C"/>
    <w:rsid w:val="00471EC1"/>
    <w:rsid w:val="00471F1F"/>
    <w:rsid w:val="004721F6"/>
    <w:rsid w:val="004721FA"/>
    <w:rsid w:val="00472389"/>
    <w:rsid w:val="0047277D"/>
    <w:rsid w:val="004728E7"/>
    <w:rsid w:val="004729F9"/>
    <w:rsid w:val="00472C3C"/>
    <w:rsid w:val="00472E04"/>
    <w:rsid w:val="00473014"/>
    <w:rsid w:val="0047304B"/>
    <w:rsid w:val="00473202"/>
    <w:rsid w:val="0047339A"/>
    <w:rsid w:val="004733F2"/>
    <w:rsid w:val="00473678"/>
    <w:rsid w:val="004736BC"/>
    <w:rsid w:val="004737FF"/>
    <w:rsid w:val="00473825"/>
    <w:rsid w:val="00473831"/>
    <w:rsid w:val="0047394A"/>
    <w:rsid w:val="0047395C"/>
    <w:rsid w:val="00473AB5"/>
    <w:rsid w:val="00473B81"/>
    <w:rsid w:val="00473B84"/>
    <w:rsid w:val="00473CAA"/>
    <w:rsid w:val="00474220"/>
    <w:rsid w:val="00474265"/>
    <w:rsid w:val="004742F4"/>
    <w:rsid w:val="0047455D"/>
    <w:rsid w:val="004745A2"/>
    <w:rsid w:val="004746DE"/>
    <w:rsid w:val="00474910"/>
    <w:rsid w:val="00474925"/>
    <w:rsid w:val="0047493D"/>
    <w:rsid w:val="00474B67"/>
    <w:rsid w:val="00474B8D"/>
    <w:rsid w:val="00474CB5"/>
    <w:rsid w:val="00474E5B"/>
    <w:rsid w:val="00474F3E"/>
    <w:rsid w:val="004756A1"/>
    <w:rsid w:val="004757AF"/>
    <w:rsid w:val="0047580C"/>
    <w:rsid w:val="00475A2E"/>
    <w:rsid w:val="00475BB7"/>
    <w:rsid w:val="00475D4E"/>
    <w:rsid w:val="00475D58"/>
    <w:rsid w:val="00476224"/>
    <w:rsid w:val="004762A1"/>
    <w:rsid w:val="0047635C"/>
    <w:rsid w:val="00476547"/>
    <w:rsid w:val="004765CD"/>
    <w:rsid w:val="004766ED"/>
    <w:rsid w:val="0047688C"/>
    <w:rsid w:val="00476978"/>
    <w:rsid w:val="00476A30"/>
    <w:rsid w:val="00476D75"/>
    <w:rsid w:val="00476E22"/>
    <w:rsid w:val="00476F6A"/>
    <w:rsid w:val="00477111"/>
    <w:rsid w:val="00477141"/>
    <w:rsid w:val="00477520"/>
    <w:rsid w:val="00477740"/>
    <w:rsid w:val="004777DF"/>
    <w:rsid w:val="00477BCC"/>
    <w:rsid w:val="00477D86"/>
    <w:rsid w:val="00477D8D"/>
    <w:rsid w:val="00477E3D"/>
    <w:rsid w:val="00477F84"/>
    <w:rsid w:val="00477FEC"/>
    <w:rsid w:val="004800D6"/>
    <w:rsid w:val="00480315"/>
    <w:rsid w:val="004804D4"/>
    <w:rsid w:val="00480521"/>
    <w:rsid w:val="0048057A"/>
    <w:rsid w:val="004806C6"/>
    <w:rsid w:val="004807D1"/>
    <w:rsid w:val="0048080E"/>
    <w:rsid w:val="00480AF0"/>
    <w:rsid w:val="00480BC7"/>
    <w:rsid w:val="00480CDC"/>
    <w:rsid w:val="00480EE9"/>
    <w:rsid w:val="00481190"/>
    <w:rsid w:val="004813BE"/>
    <w:rsid w:val="0048150F"/>
    <w:rsid w:val="0048159F"/>
    <w:rsid w:val="004816B1"/>
    <w:rsid w:val="004816F4"/>
    <w:rsid w:val="00481817"/>
    <w:rsid w:val="00481A14"/>
    <w:rsid w:val="00481AD2"/>
    <w:rsid w:val="00481C94"/>
    <w:rsid w:val="00481D1A"/>
    <w:rsid w:val="00481FB5"/>
    <w:rsid w:val="004821E3"/>
    <w:rsid w:val="00482287"/>
    <w:rsid w:val="00482770"/>
    <w:rsid w:val="00482779"/>
    <w:rsid w:val="00482A63"/>
    <w:rsid w:val="00482B03"/>
    <w:rsid w:val="00482C19"/>
    <w:rsid w:val="00482CED"/>
    <w:rsid w:val="00482D1A"/>
    <w:rsid w:val="00482DD6"/>
    <w:rsid w:val="0048313E"/>
    <w:rsid w:val="0048326B"/>
    <w:rsid w:val="0048347D"/>
    <w:rsid w:val="004836AD"/>
    <w:rsid w:val="00483828"/>
    <w:rsid w:val="00483A03"/>
    <w:rsid w:val="00483EE4"/>
    <w:rsid w:val="00483F28"/>
    <w:rsid w:val="004842CA"/>
    <w:rsid w:val="0048446B"/>
    <w:rsid w:val="0048471B"/>
    <w:rsid w:val="0048473F"/>
    <w:rsid w:val="004847D0"/>
    <w:rsid w:val="00484819"/>
    <w:rsid w:val="0048482C"/>
    <w:rsid w:val="004848F5"/>
    <w:rsid w:val="00484ADE"/>
    <w:rsid w:val="00484AFB"/>
    <w:rsid w:val="00484B2B"/>
    <w:rsid w:val="00484B6A"/>
    <w:rsid w:val="00484BA9"/>
    <w:rsid w:val="00484C9F"/>
    <w:rsid w:val="00484D2C"/>
    <w:rsid w:val="004850EB"/>
    <w:rsid w:val="004852E5"/>
    <w:rsid w:val="004852E8"/>
    <w:rsid w:val="00485422"/>
    <w:rsid w:val="004854FC"/>
    <w:rsid w:val="004856E3"/>
    <w:rsid w:val="004858E9"/>
    <w:rsid w:val="00485945"/>
    <w:rsid w:val="004859AD"/>
    <w:rsid w:val="00485A46"/>
    <w:rsid w:val="00485B89"/>
    <w:rsid w:val="00485D70"/>
    <w:rsid w:val="00485FB0"/>
    <w:rsid w:val="0048619D"/>
    <w:rsid w:val="004861FF"/>
    <w:rsid w:val="00486244"/>
    <w:rsid w:val="00486303"/>
    <w:rsid w:val="004863D7"/>
    <w:rsid w:val="004868C3"/>
    <w:rsid w:val="0048695D"/>
    <w:rsid w:val="0048698A"/>
    <w:rsid w:val="004869CA"/>
    <w:rsid w:val="00486C5E"/>
    <w:rsid w:val="00486C7E"/>
    <w:rsid w:val="00486CE2"/>
    <w:rsid w:val="00486E2D"/>
    <w:rsid w:val="00486FB1"/>
    <w:rsid w:val="00487068"/>
    <w:rsid w:val="0048723C"/>
    <w:rsid w:val="004872EB"/>
    <w:rsid w:val="00487395"/>
    <w:rsid w:val="004875F0"/>
    <w:rsid w:val="00487654"/>
    <w:rsid w:val="004877F3"/>
    <w:rsid w:val="00487A1F"/>
    <w:rsid w:val="00487D64"/>
    <w:rsid w:val="00487F7C"/>
    <w:rsid w:val="004902B6"/>
    <w:rsid w:val="00490470"/>
    <w:rsid w:val="004904FC"/>
    <w:rsid w:val="004906D0"/>
    <w:rsid w:val="00490918"/>
    <w:rsid w:val="00490B75"/>
    <w:rsid w:val="00490D2A"/>
    <w:rsid w:val="00490EB4"/>
    <w:rsid w:val="00490EE7"/>
    <w:rsid w:val="00491157"/>
    <w:rsid w:val="00491259"/>
    <w:rsid w:val="00491298"/>
    <w:rsid w:val="004912FC"/>
    <w:rsid w:val="00491570"/>
    <w:rsid w:val="004915CE"/>
    <w:rsid w:val="00491667"/>
    <w:rsid w:val="004918D6"/>
    <w:rsid w:val="0049190B"/>
    <w:rsid w:val="00491A8B"/>
    <w:rsid w:val="00491DD1"/>
    <w:rsid w:val="004921B8"/>
    <w:rsid w:val="0049239C"/>
    <w:rsid w:val="004925C9"/>
    <w:rsid w:val="00492630"/>
    <w:rsid w:val="00492734"/>
    <w:rsid w:val="004927D4"/>
    <w:rsid w:val="00492A0C"/>
    <w:rsid w:val="00492D8E"/>
    <w:rsid w:val="00493082"/>
    <w:rsid w:val="004930B0"/>
    <w:rsid w:val="0049341D"/>
    <w:rsid w:val="004934A9"/>
    <w:rsid w:val="00493865"/>
    <w:rsid w:val="00493999"/>
    <w:rsid w:val="004939BC"/>
    <w:rsid w:val="00493C69"/>
    <w:rsid w:val="00493EE6"/>
    <w:rsid w:val="00493F17"/>
    <w:rsid w:val="00494128"/>
    <w:rsid w:val="0049429D"/>
    <w:rsid w:val="004942D2"/>
    <w:rsid w:val="00494542"/>
    <w:rsid w:val="004947FA"/>
    <w:rsid w:val="00494A74"/>
    <w:rsid w:val="00494C84"/>
    <w:rsid w:val="00494D38"/>
    <w:rsid w:val="00494E12"/>
    <w:rsid w:val="00494E3C"/>
    <w:rsid w:val="00494E58"/>
    <w:rsid w:val="00494E74"/>
    <w:rsid w:val="004950E5"/>
    <w:rsid w:val="0049546F"/>
    <w:rsid w:val="0049553E"/>
    <w:rsid w:val="00495662"/>
    <w:rsid w:val="00495709"/>
    <w:rsid w:val="00495730"/>
    <w:rsid w:val="0049582B"/>
    <w:rsid w:val="00495884"/>
    <w:rsid w:val="0049590F"/>
    <w:rsid w:val="0049591A"/>
    <w:rsid w:val="00495931"/>
    <w:rsid w:val="00495C52"/>
    <w:rsid w:val="00495C9F"/>
    <w:rsid w:val="00495CFF"/>
    <w:rsid w:val="00495DF6"/>
    <w:rsid w:val="00495E34"/>
    <w:rsid w:val="00495EC3"/>
    <w:rsid w:val="00496266"/>
    <w:rsid w:val="00496269"/>
    <w:rsid w:val="00496376"/>
    <w:rsid w:val="0049640F"/>
    <w:rsid w:val="00496540"/>
    <w:rsid w:val="0049661A"/>
    <w:rsid w:val="00496691"/>
    <w:rsid w:val="004966F5"/>
    <w:rsid w:val="00496832"/>
    <w:rsid w:val="0049687A"/>
    <w:rsid w:val="004969DA"/>
    <w:rsid w:val="00496DCB"/>
    <w:rsid w:val="00496E94"/>
    <w:rsid w:val="00496E97"/>
    <w:rsid w:val="004970B6"/>
    <w:rsid w:val="00497132"/>
    <w:rsid w:val="004973A1"/>
    <w:rsid w:val="00497455"/>
    <w:rsid w:val="00497610"/>
    <w:rsid w:val="00497833"/>
    <w:rsid w:val="004978D2"/>
    <w:rsid w:val="00497932"/>
    <w:rsid w:val="00497A0E"/>
    <w:rsid w:val="00497A5C"/>
    <w:rsid w:val="00497B17"/>
    <w:rsid w:val="00497B28"/>
    <w:rsid w:val="00497D2B"/>
    <w:rsid w:val="004A0083"/>
    <w:rsid w:val="004A0245"/>
    <w:rsid w:val="004A041F"/>
    <w:rsid w:val="004A04B4"/>
    <w:rsid w:val="004A050C"/>
    <w:rsid w:val="004A06DD"/>
    <w:rsid w:val="004A08DC"/>
    <w:rsid w:val="004A0A0C"/>
    <w:rsid w:val="004A0ADF"/>
    <w:rsid w:val="004A0AE8"/>
    <w:rsid w:val="004A0CA6"/>
    <w:rsid w:val="004A0D7C"/>
    <w:rsid w:val="004A14C1"/>
    <w:rsid w:val="004A156B"/>
    <w:rsid w:val="004A1679"/>
    <w:rsid w:val="004A194D"/>
    <w:rsid w:val="004A19CC"/>
    <w:rsid w:val="004A1B51"/>
    <w:rsid w:val="004A1C3B"/>
    <w:rsid w:val="004A1C71"/>
    <w:rsid w:val="004A1CD1"/>
    <w:rsid w:val="004A2198"/>
    <w:rsid w:val="004A261D"/>
    <w:rsid w:val="004A26FD"/>
    <w:rsid w:val="004A2894"/>
    <w:rsid w:val="004A2D10"/>
    <w:rsid w:val="004A2DB4"/>
    <w:rsid w:val="004A2DD1"/>
    <w:rsid w:val="004A2EBD"/>
    <w:rsid w:val="004A3170"/>
    <w:rsid w:val="004A3231"/>
    <w:rsid w:val="004A3279"/>
    <w:rsid w:val="004A3290"/>
    <w:rsid w:val="004A3371"/>
    <w:rsid w:val="004A34F5"/>
    <w:rsid w:val="004A34F6"/>
    <w:rsid w:val="004A37A3"/>
    <w:rsid w:val="004A3804"/>
    <w:rsid w:val="004A40DD"/>
    <w:rsid w:val="004A416B"/>
    <w:rsid w:val="004A44AA"/>
    <w:rsid w:val="004A480D"/>
    <w:rsid w:val="004A4820"/>
    <w:rsid w:val="004A4C39"/>
    <w:rsid w:val="004A4FC0"/>
    <w:rsid w:val="004A5098"/>
    <w:rsid w:val="004A51A9"/>
    <w:rsid w:val="004A5238"/>
    <w:rsid w:val="004A5345"/>
    <w:rsid w:val="004A53F8"/>
    <w:rsid w:val="004A5523"/>
    <w:rsid w:val="004A5595"/>
    <w:rsid w:val="004A564C"/>
    <w:rsid w:val="004A5709"/>
    <w:rsid w:val="004A5711"/>
    <w:rsid w:val="004A572C"/>
    <w:rsid w:val="004A587E"/>
    <w:rsid w:val="004A5A32"/>
    <w:rsid w:val="004A5A4C"/>
    <w:rsid w:val="004A5A4F"/>
    <w:rsid w:val="004A5A53"/>
    <w:rsid w:val="004A5F42"/>
    <w:rsid w:val="004A5FBA"/>
    <w:rsid w:val="004A607B"/>
    <w:rsid w:val="004A63A8"/>
    <w:rsid w:val="004A64E3"/>
    <w:rsid w:val="004A6533"/>
    <w:rsid w:val="004A66E8"/>
    <w:rsid w:val="004A6B96"/>
    <w:rsid w:val="004A6BE8"/>
    <w:rsid w:val="004A6C9F"/>
    <w:rsid w:val="004A6CA2"/>
    <w:rsid w:val="004A6CE3"/>
    <w:rsid w:val="004A6D0D"/>
    <w:rsid w:val="004A6D6B"/>
    <w:rsid w:val="004A6F48"/>
    <w:rsid w:val="004A6F4B"/>
    <w:rsid w:val="004A7047"/>
    <w:rsid w:val="004A709B"/>
    <w:rsid w:val="004A76A4"/>
    <w:rsid w:val="004A774B"/>
    <w:rsid w:val="004A78D8"/>
    <w:rsid w:val="004A7A2A"/>
    <w:rsid w:val="004A7C23"/>
    <w:rsid w:val="004A7E9A"/>
    <w:rsid w:val="004A7EF1"/>
    <w:rsid w:val="004B0004"/>
    <w:rsid w:val="004B00B5"/>
    <w:rsid w:val="004B01FB"/>
    <w:rsid w:val="004B03DD"/>
    <w:rsid w:val="004B063C"/>
    <w:rsid w:val="004B0978"/>
    <w:rsid w:val="004B0A1E"/>
    <w:rsid w:val="004B0AB7"/>
    <w:rsid w:val="004B0CFD"/>
    <w:rsid w:val="004B0E40"/>
    <w:rsid w:val="004B0FDD"/>
    <w:rsid w:val="004B1023"/>
    <w:rsid w:val="004B113D"/>
    <w:rsid w:val="004B1487"/>
    <w:rsid w:val="004B18A9"/>
    <w:rsid w:val="004B19D5"/>
    <w:rsid w:val="004B1B38"/>
    <w:rsid w:val="004B1BF8"/>
    <w:rsid w:val="004B1CBB"/>
    <w:rsid w:val="004B1D8F"/>
    <w:rsid w:val="004B2232"/>
    <w:rsid w:val="004B2316"/>
    <w:rsid w:val="004B25A3"/>
    <w:rsid w:val="004B2613"/>
    <w:rsid w:val="004B262F"/>
    <w:rsid w:val="004B2B2A"/>
    <w:rsid w:val="004B2BDE"/>
    <w:rsid w:val="004B2C00"/>
    <w:rsid w:val="004B2C34"/>
    <w:rsid w:val="004B2FD6"/>
    <w:rsid w:val="004B313D"/>
    <w:rsid w:val="004B3176"/>
    <w:rsid w:val="004B3272"/>
    <w:rsid w:val="004B3311"/>
    <w:rsid w:val="004B3393"/>
    <w:rsid w:val="004B3399"/>
    <w:rsid w:val="004B3468"/>
    <w:rsid w:val="004B34FA"/>
    <w:rsid w:val="004B368B"/>
    <w:rsid w:val="004B38B6"/>
    <w:rsid w:val="004B3955"/>
    <w:rsid w:val="004B3A59"/>
    <w:rsid w:val="004B3A66"/>
    <w:rsid w:val="004B3A86"/>
    <w:rsid w:val="004B3B32"/>
    <w:rsid w:val="004B3C24"/>
    <w:rsid w:val="004B3E97"/>
    <w:rsid w:val="004B3EB6"/>
    <w:rsid w:val="004B3FC4"/>
    <w:rsid w:val="004B4021"/>
    <w:rsid w:val="004B407B"/>
    <w:rsid w:val="004B429D"/>
    <w:rsid w:val="004B4318"/>
    <w:rsid w:val="004B438F"/>
    <w:rsid w:val="004B46E4"/>
    <w:rsid w:val="004B46FA"/>
    <w:rsid w:val="004B476E"/>
    <w:rsid w:val="004B47FC"/>
    <w:rsid w:val="004B4A2F"/>
    <w:rsid w:val="004B4F84"/>
    <w:rsid w:val="004B5035"/>
    <w:rsid w:val="004B5277"/>
    <w:rsid w:val="004B543E"/>
    <w:rsid w:val="004B566F"/>
    <w:rsid w:val="004B598F"/>
    <w:rsid w:val="004B5C9C"/>
    <w:rsid w:val="004B5D4E"/>
    <w:rsid w:val="004B5DAC"/>
    <w:rsid w:val="004B5E42"/>
    <w:rsid w:val="004B5F64"/>
    <w:rsid w:val="004B5FAD"/>
    <w:rsid w:val="004B62DE"/>
    <w:rsid w:val="004B6600"/>
    <w:rsid w:val="004B6626"/>
    <w:rsid w:val="004B6689"/>
    <w:rsid w:val="004B66A0"/>
    <w:rsid w:val="004B6ABD"/>
    <w:rsid w:val="004B6B8F"/>
    <w:rsid w:val="004B6BC3"/>
    <w:rsid w:val="004B6D21"/>
    <w:rsid w:val="004B6DC5"/>
    <w:rsid w:val="004B6E1F"/>
    <w:rsid w:val="004B706A"/>
    <w:rsid w:val="004B72C7"/>
    <w:rsid w:val="004B7334"/>
    <w:rsid w:val="004B74A8"/>
    <w:rsid w:val="004B75DE"/>
    <w:rsid w:val="004B761D"/>
    <w:rsid w:val="004B78DC"/>
    <w:rsid w:val="004B79E9"/>
    <w:rsid w:val="004B7D8C"/>
    <w:rsid w:val="004C04E1"/>
    <w:rsid w:val="004C0889"/>
    <w:rsid w:val="004C0BDA"/>
    <w:rsid w:val="004C0D02"/>
    <w:rsid w:val="004C0D81"/>
    <w:rsid w:val="004C0E34"/>
    <w:rsid w:val="004C0EE0"/>
    <w:rsid w:val="004C19E8"/>
    <w:rsid w:val="004C1A8D"/>
    <w:rsid w:val="004C1BB3"/>
    <w:rsid w:val="004C1D97"/>
    <w:rsid w:val="004C1E68"/>
    <w:rsid w:val="004C20B2"/>
    <w:rsid w:val="004C215A"/>
    <w:rsid w:val="004C2316"/>
    <w:rsid w:val="004C2360"/>
    <w:rsid w:val="004C25F8"/>
    <w:rsid w:val="004C2738"/>
    <w:rsid w:val="004C2865"/>
    <w:rsid w:val="004C2883"/>
    <w:rsid w:val="004C2945"/>
    <w:rsid w:val="004C294C"/>
    <w:rsid w:val="004C2E7A"/>
    <w:rsid w:val="004C2EDC"/>
    <w:rsid w:val="004C310A"/>
    <w:rsid w:val="004C384D"/>
    <w:rsid w:val="004C3AE9"/>
    <w:rsid w:val="004C3D18"/>
    <w:rsid w:val="004C3D1C"/>
    <w:rsid w:val="004C3D40"/>
    <w:rsid w:val="004C3DFB"/>
    <w:rsid w:val="004C3FCE"/>
    <w:rsid w:val="004C4135"/>
    <w:rsid w:val="004C4506"/>
    <w:rsid w:val="004C45A0"/>
    <w:rsid w:val="004C491D"/>
    <w:rsid w:val="004C4986"/>
    <w:rsid w:val="004C4A9B"/>
    <w:rsid w:val="004C4AE9"/>
    <w:rsid w:val="004C4CCF"/>
    <w:rsid w:val="004C4E57"/>
    <w:rsid w:val="004C50A5"/>
    <w:rsid w:val="004C50AF"/>
    <w:rsid w:val="004C53B7"/>
    <w:rsid w:val="004C5C73"/>
    <w:rsid w:val="004C5D23"/>
    <w:rsid w:val="004C5D73"/>
    <w:rsid w:val="004C5EEA"/>
    <w:rsid w:val="004C6007"/>
    <w:rsid w:val="004C6073"/>
    <w:rsid w:val="004C6186"/>
    <w:rsid w:val="004C6581"/>
    <w:rsid w:val="004C6681"/>
    <w:rsid w:val="004C6B22"/>
    <w:rsid w:val="004C6C81"/>
    <w:rsid w:val="004C6D1C"/>
    <w:rsid w:val="004C6E31"/>
    <w:rsid w:val="004C7102"/>
    <w:rsid w:val="004C718A"/>
    <w:rsid w:val="004C727E"/>
    <w:rsid w:val="004C74BC"/>
    <w:rsid w:val="004C74D3"/>
    <w:rsid w:val="004C74F8"/>
    <w:rsid w:val="004C75FA"/>
    <w:rsid w:val="004C76CA"/>
    <w:rsid w:val="004C7B11"/>
    <w:rsid w:val="004C7B97"/>
    <w:rsid w:val="004C7D5D"/>
    <w:rsid w:val="004C7E16"/>
    <w:rsid w:val="004C7E5F"/>
    <w:rsid w:val="004C7EAF"/>
    <w:rsid w:val="004C7ECC"/>
    <w:rsid w:val="004D0065"/>
    <w:rsid w:val="004D03B7"/>
    <w:rsid w:val="004D0666"/>
    <w:rsid w:val="004D0766"/>
    <w:rsid w:val="004D079F"/>
    <w:rsid w:val="004D08C2"/>
    <w:rsid w:val="004D0B1E"/>
    <w:rsid w:val="004D0C13"/>
    <w:rsid w:val="004D0C42"/>
    <w:rsid w:val="004D0D2E"/>
    <w:rsid w:val="004D0D6C"/>
    <w:rsid w:val="004D0F34"/>
    <w:rsid w:val="004D0FC5"/>
    <w:rsid w:val="004D10A2"/>
    <w:rsid w:val="004D1279"/>
    <w:rsid w:val="004D136E"/>
    <w:rsid w:val="004D14FF"/>
    <w:rsid w:val="004D1861"/>
    <w:rsid w:val="004D1903"/>
    <w:rsid w:val="004D1C46"/>
    <w:rsid w:val="004D1C94"/>
    <w:rsid w:val="004D1E3D"/>
    <w:rsid w:val="004D1F5B"/>
    <w:rsid w:val="004D2458"/>
    <w:rsid w:val="004D24A1"/>
    <w:rsid w:val="004D25D1"/>
    <w:rsid w:val="004D25FA"/>
    <w:rsid w:val="004D26A3"/>
    <w:rsid w:val="004D274B"/>
    <w:rsid w:val="004D2879"/>
    <w:rsid w:val="004D2C0C"/>
    <w:rsid w:val="004D2C3E"/>
    <w:rsid w:val="004D2E3C"/>
    <w:rsid w:val="004D35A4"/>
    <w:rsid w:val="004D37E0"/>
    <w:rsid w:val="004D3B1A"/>
    <w:rsid w:val="004D3B22"/>
    <w:rsid w:val="004D3B42"/>
    <w:rsid w:val="004D3CD0"/>
    <w:rsid w:val="004D40B1"/>
    <w:rsid w:val="004D4282"/>
    <w:rsid w:val="004D42CA"/>
    <w:rsid w:val="004D4529"/>
    <w:rsid w:val="004D46D1"/>
    <w:rsid w:val="004D4759"/>
    <w:rsid w:val="004D4920"/>
    <w:rsid w:val="004D494D"/>
    <w:rsid w:val="004D4A2A"/>
    <w:rsid w:val="004D4B9F"/>
    <w:rsid w:val="004D4EA0"/>
    <w:rsid w:val="004D4F85"/>
    <w:rsid w:val="004D507E"/>
    <w:rsid w:val="004D50C2"/>
    <w:rsid w:val="004D512B"/>
    <w:rsid w:val="004D5713"/>
    <w:rsid w:val="004D597C"/>
    <w:rsid w:val="004D5BAB"/>
    <w:rsid w:val="004D5D0C"/>
    <w:rsid w:val="004D61BC"/>
    <w:rsid w:val="004D61D9"/>
    <w:rsid w:val="004D636D"/>
    <w:rsid w:val="004D663C"/>
    <w:rsid w:val="004D681C"/>
    <w:rsid w:val="004D6AA8"/>
    <w:rsid w:val="004D6B33"/>
    <w:rsid w:val="004D6B3E"/>
    <w:rsid w:val="004D6CC6"/>
    <w:rsid w:val="004D6DA3"/>
    <w:rsid w:val="004D6E3C"/>
    <w:rsid w:val="004D6ECF"/>
    <w:rsid w:val="004D7152"/>
    <w:rsid w:val="004D717F"/>
    <w:rsid w:val="004D74E3"/>
    <w:rsid w:val="004D7552"/>
    <w:rsid w:val="004D7CE7"/>
    <w:rsid w:val="004D7FEC"/>
    <w:rsid w:val="004E044A"/>
    <w:rsid w:val="004E04BC"/>
    <w:rsid w:val="004E0502"/>
    <w:rsid w:val="004E0597"/>
    <w:rsid w:val="004E0647"/>
    <w:rsid w:val="004E07A0"/>
    <w:rsid w:val="004E093D"/>
    <w:rsid w:val="004E0A11"/>
    <w:rsid w:val="004E0D5A"/>
    <w:rsid w:val="004E0DFE"/>
    <w:rsid w:val="004E0E1F"/>
    <w:rsid w:val="004E0E38"/>
    <w:rsid w:val="004E0E77"/>
    <w:rsid w:val="004E0FDC"/>
    <w:rsid w:val="004E1265"/>
    <w:rsid w:val="004E19E4"/>
    <w:rsid w:val="004E1BD9"/>
    <w:rsid w:val="004E1C2D"/>
    <w:rsid w:val="004E1CEE"/>
    <w:rsid w:val="004E204A"/>
    <w:rsid w:val="004E20EE"/>
    <w:rsid w:val="004E211E"/>
    <w:rsid w:val="004E2127"/>
    <w:rsid w:val="004E222F"/>
    <w:rsid w:val="004E2B53"/>
    <w:rsid w:val="004E2B87"/>
    <w:rsid w:val="004E2C9E"/>
    <w:rsid w:val="004E2E20"/>
    <w:rsid w:val="004E300C"/>
    <w:rsid w:val="004E311D"/>
    <w:rsid w:val="004E3229"/>
    <w:rsid w:val="004E354B"/>
    <w:rsid w:val="004E3563"/>
    <w:rsid w:val="004E38C9"/>
    <w:rsid w:val="004E3D4F"/>
    <w:rsid w:val="004E3EA8"/>
    <w:rsid w:val="004E3EBE"/>
    <w:rsid w:val="004E3F70"/>
    <w:rsid w:val="004E41B7"/>
    <w:rsid w:val="004E43B5"/>
    <w:rsid w:val="004E4699"/>
    <w:rsid w:val="004E482D"/>
    <w:rsid w:val="004E525B"/>
    <w:rsid w:val="004E52EE"/>
    <w:rsid w:val="004E5974"/>
    <w:rsid w:val="004E59D0"/>
    <w:rsid w:val="004E5A7A"/>
    <w:rsid w:val="004E60D1"/>
    <w:rsid w:val="004E61D2"/>
    <w:rsid w:val="004E6290"/>
    <w:rsid w:val="004E67B4"/>
    <w:rsid w:val="004E69CD"/>
    <w:rsid w:val="004E6B70"/>
    <w:rsid w:val="004E6C11"/>
    <w:rsid w:val="004E6C78"/>
    <w:rsid w:val="004E6D4B"/>
    <w:rsid w:val="004E6EC4"/>
    <w:rsid w:val="004E731E"/>
    <w:rsid w:val="004E7492"/>
    <w:rsid w:val="004E7514"/>
    <w:rsid w:val="004E7669"/>
    <w:rsid w:val="004E790B"/>
    <w:rsid w:val="004E7931"/>
    <w:rsid w:val="004E7C13"/>
    <w:rsid w:val="004E7F15"/>
    <w:rsid w:val="004E7F61"/>
    <w:rsid w:val="004F070E"/>
    <w:rsid w:val="004F0BA2"/>
    <w:rsid w:val="004F0BEA"/>
    <w:rsid w:val="004F0C6C"/>
    <w:rsid w:val="004F0C8E"/>
    <w:rsid w:val="004F0DF8"/>
    <w:rsid w:val="004F0DFB"/>
    <w:rsid w:val="004F0EBC"/>
    <w:rsid w:val="004F12AF"/>
    <w:rsid w:val="004F16E7"/>
    <w:rsid w:val="004F1899"/>
    <w:rsid w:val="004F1963"/>
    <w:rsid w:val="004F19F1"/>
    <w:rsid w:val="004F1C86"/>
    <w:rsid w:val="004F1E8E"/>
    <w:rsid w:val="004F21A6"/>
    <w:rsid w:val="004F2326"/>
    <w:rsid w:val="004F23FC"/>
    <w:rsid w:val="004F2464"/>
    <w:rsid w:val="004F2522"/>
    <w:rsid w:val="004F258E"/>
    <w:rsid w:val="004F2690"/>
    <w:rsid w:val="004F290B"/>
    <w:rsid w:val="004F2938"/>
    <w:rsid w:val="004F2998"/>
    <w:rsid w:val="004F2B4B"/>
    <w:rsid w:val="004F2BFE"/>
    <w:rsid w:val="004F2E08"/>
    <w:rsid w:val="004F3074"/>
    <w:rsid w:val="004F3087"/>
    <w:rsid w:val="004F315C"/>
    <w:rsid w:val="004F36BE"/>
    <w:rsid w:val="004F36F1"/>
    <w:rsid w:val="004F383A"/>
    <w:rsid w:val="004F38E5"/>
    <w:rsid w:val="004F3B95"/>
    <w:rsid w:val="004F3C70"/>
    <w:rsid w:val="004F3DD3"/>
    <w:rsid w:val="004F412E"/>
    <w:rsid w:val="004F4150"/>
    <w:rsid w:val="004F4408"/>
    <w:rsid w:val="004F444A"/>
    <w:rsid w:val="004F455F"/>
    <w:rsid w:val="004F46BD"/>
    <w:rsid w:val="004F4746"/>
    <w:rsid w:val="004F47FC"/>
    <w:rsid w:val="004F482F"/>
    <w:rsid w:val="004F48AA"/>
    <w:rsid w:val="004F498D"/>
    <w:rsid w:val="004F499F"/>
    <w:rsid w:val="004F4D57"/>
    <w:rsid w:val="004F4E60"/>
    <w:rsid w:val="004F4EC8"/>
    <w:rsid w:val="004F5065"/>
    <w:rsid w:val="004F530C"/>
    <w:rsid w:val="004F53EA"/>
    <w:rsid w:val="004F543C"/>
    <w:rsid w:val="004F547E"/>
    <w:rsid w:val="004F5609"/>
    <w:rsid w:val="004F56A0"/>
    <w:rsid w:val="004F5D4F"/>
    <w:rsid w:val="004F5F38"/>
    <w:rsid w:val="004F5FA0"/>
    <w:rsid w:val="004F6185"/>
    <w:rsid w:val="004F6272"/>
    <w:rsid w:val="004F66AF"/>
    <w:rsid w:val="004F66CF"/>
    <w:rsid w:val="004F68A7"/>
    <w:rsid w:val="004F68C2"/>
    <w:rsid w:val="004F6A77"/>
    <w:rsid w:val="004F6C55"/>
    <w:rsid w:val="004F6F60"/>
    <w:rsid w:val="004F6F6C"/>
    <w:rsid w:val="004F6FED"/>
    <w:rsid w:val="004F7197"/>
    <w:rsid w:val="004F71BD"/>
    <w:rsid w:val="004F72B4"/>
    <w:rsid w:val="004F74A0"/>
    <w:rsid w:val="004F7511"/>
    <w:rsid w:val="004F7932"/>
    <w:rsid w:val="004F7A69"/>
    <w:rsid w:val="004F7A91"/>
    <w:rsid w:val="004F7AC0"/>
    <w:rsid w:val="004F7B00"/>
    <w:rsid w:val="004F7B68"/>
    <w:rsid w:val="004F7D4F"/>
    <w:rsid w:val="004F7DA9"/>
    <w:rsid w:val="004F7F50"/>
    <w:rsid w:val="00500374"/>
    <w:rsid w:val="00500407"/>
    <w:rsid w:val="00500965"/>
    <w:rsid w:val="00500A5E"/>
    <w:rsid w:val="00500A85"/>
    <w:rsid w:val="00500B00"/>
    <w:rsid w:val="00500CF3"/>
    <w:rsid w:val="005010DB"/>
    <w:rsid w:val="0050137A"/>
    <w:rsid w:val="005014B2"/>
    <w:rsid w:val="005014BC"/>
    <w:rsid w:val="005016FB"/>
    <w:rsid w:val="0050185C"/>
    <w:rsid w:val="00501A18"/>
    <w:rsid w:val="00501A24"/>
    <w:rsid w:val="00502015"/>
    <w:rsid w:val="005021C4"/>
    <w:rsid w:val="0050244B"/>
    <w:rsid w:val="00502562"/>
    <w:rsid w:val="00502646"/>
    <w:rsid w:val="0050278A"/>
    <w:rsid w:val="0050283F"/>
    <w:rsid w:val="005028A8"/>
    <w:rsid w:val="0050297E"/>
    <w:rsid w:val="00502AEA"/>
    <w:rsid w:val="00502C13"/>
    <w:rsid w:val="00502C62"/>
    <w:rsid w:val="00502CED"/>
    <w:rsid w:val="00503016"/>
    <w:rsid w:val="00503168"/>
    <w:rsid w:val="00503258"/>
    <w:rsid w:val="00503371"/>
    <w:rsid w:val="00503437"/>
    <w:rsid w:val="005036EF"/>
    <w:rsid w:val="005037AB"/>
    <w:rsid w:val="00503C2E"/>
    <w:rsid w:val="00503D55"/>
    <w:rsid w:val="00503E0A"/>
    <w:rsid w:val="00503EF1"/>
    <w:rsid w:val="00503F12"/>
    <w:rsid w:val="00503FC8"/>
    <w:rsid w:val="0050403D"/>
    <w:rsid w:val="0050460A"/>
    <w:rsid w:val="005047C3"/>
    <w:rsid w:val="005048CC"/>
    <w:rsid w:val="0050499A"/>
    <w:rsid w:val="00504E8E"/>
    <w:rsid w:val="00504F03"/>
    <w:rsid w:val="00505465"/>
    <w:rsid w:val="005055C9"/>
    <w:rsid w:val="00505701"/>
    <w:rsid w:val="005057B6"/>
    <w:rsid w:val="00505872"/>
    <w:rsid w:val="00505B48"/>
    <w:rsid w:val="00506009"/>
    <w:rsid w:val="00506041"/>
    <w:rsid w:val="005060CE"/>
    <w:rsid w:val="005063E9"/>
    <w:rsid w:val="0050656A"/>
    <w:rsid w:val="00506882"/>
    <w:rsid w:val="00506C3F"/>
    <w:rsid w:val="00506C40"/>
    <w:rsid w:val="00506D71"/>
    <w:rsid w:val="00506DB3"/>
    <w:rsid w:val="00507353"/>
    <w:rsid w:val="0050744F"/>
    <w:rsid w:val="0050748A"/>
    <w:rsid w:val="0050759B"/>
    <w:rsid w:val="0050774D"/>
    <w:rsid w:val="005079B3"/>
    <w:rsid w:val="00507A73"/>
    <w:rsid w:val="00507E44"/>
    <w:rsid w:val="00507FC4"/>
    <w:rsid w:val="005100C8"/>
    <w:rsid w:val="0051018E"/>
    <w:rsid w:val="005102F4"/>
    <w:rsid w:val="0051041C"/>
    <w:rsid w:val="00510865"/>
    <w:rsid w:val="00510941"/>
    <w:rsid w:val="005109D2"/>
    <w:rsid w:val="00510B1C"/>
    <w:rsid w:val="00510C3B"/>
    <w:rsid w:val="00510C5E"/>
    <w:rsid w:val="00510EBF"/>
    <w:rsid w:val="005111AE"/>
    <w:rsid w:val="0051121F"/>
    <w:rsid w:val="005112B7"/>
    <w:rsid w:val="00511380"/>
    <w:rsid w:val="0051181A"/>
    <w:rsid w:val="005118A8"/>
    <w:rsid w:val="00511CFF"/>
    <w:rsid w:val="00511E05"/>
    <w:rsid w:val="00511FE8"/>
    <w:rsid w:val="0051215F"/>
    <w:rsid w:val="005123A2"/>
    <w:rsid w:val="00512427"/>
    <w:rsid w:val="00512801"/>
    <w:rsid w:val="00512838"/>
    <w:rsid w:val="0051288A"/>
    <w:rsid w:val="005129D8"/>
    <w:rsid w:val="00512A0C"/>
    <w:rsid w:val="00512A93"/>
    <w:rsid w:val="00512DD3"/>
    <w:rsid w:val="00512E48"/>
    <w:rsid w:val="00512F87"/>
    <w:rsid w:val="00512FC8"/>
    <w:rsid w:val="005130D2"/>
    <w:rsid w:val="00513198"/>
    <w:rsid w:val="005131BB"/>
    <w:rsid w:val="005131FD"/>
    <w:rsid w:val="00513365"/>
    <w:rsid w:val="005137F5"/>
    <w:rsid w:val="00513821"/>
    <w:rsid w:val="00513877"/>
    <w:rsid w:val="00513960"/>
    <w:rsid w:val="00513C43"/>
    <w:rsid w:val="00513C5E"/>
    <w:rsid w:val="00513DBB"/>
    <w:rsid w:val="00513F09"/>
    <w:rsid w:val="00514057"/>
    <w:rsid w:val="00514114"/>
    <w:rsid w:val="005141B1"/>
    <w:rsid w:val="005141D3"/>
    <w:rsid w:val="00514313"/>
    <w:rsid w:val="00514323"/>
    <w:rsid w:val="00514377"/>
    <w:rsid w:val="00514665"/>
    <w:rsid w:val="005146F3"/>
    <w:rsid w:val="005147A4"/>
    <w:rsid w:val="005147AE"/>
    <w:rsid w:val="005147B4"/>
    <w:rsid w:val="00514817"/>
    <w:rsid w:val="005149AC"/>
    <w:rsid w:val="00514A44"/>
    <w:rsid w:val="00514AC7"/>
    <w:rsid w:val="00514FF5"/>
    <w:rsid w:val="0051514D"/>
    <w:rsid w:val="00515381"/>
    <w:rsid w:val="005155C9"/>
    <w:rsid w:val="005157FB"/>
    <w:rsid w:val="005158A6"/>
    <w:rsid w:val="00515B4E"/>
    <w:rsid w:val="00515BEA"/>
    <w:rsid w:val="00515C45"/>
    <w:rsid w:val="00515C55"/>
    <w:rsid w:val="00515E39"/>
    <w:rsid w:val="00515F7B"/>
    <w:rsid w:val="005162A4"/>
    <w:rsid w:val="005162DB"/>
    <w:rsid w:val="005169CD"/>
    <w:rsid w:val="00516B2C"/>
    <w:rsid w:val="00516B7F"/>
    <w:rsid w:val="00516C7C"/>
    <w:rsid w:val="005171BE"/>
    <w:rsid w:val="00517347"/>
    <w:rsid w:val="0051734A"/>
    <w:rsid w:val="0051750B"/>
    <w:rsid w:val="00517627"/>
    <w:rsid w:val="005179BA"/>
    <w:rsid w:val="005179D3"/>
    <w:rsid w:val="005179EC"/>
    <w:rsid w:val="00517A0B"/>
    <w:rsid w:val="00517A6A"/>
    <w:rsid w:val="005201FF"/>
    <w:rsid w:val="005202AD"/>
    <w:rsid w:val="005202B3"/>
    <w:rsid w:val="00520460"/>
    <w:rsid w:val="0052089D"/>
    <w:rsid w:val="00520927"/>
    <w:rsid w:val="00520A9F"/>
    <w:rsid w:val="00520B04"/>
    <w:rsid w:val="00520BD6"/>
    <w:rsid w:val="00520D8B"/>
    <w:rsid w:val="00520DF2"/>
    <w:rsid w:val="00520F8B"/>
    <w:rsid w:val="005213B8"/>
    <w:rsid w:val="00521588"/>
    <w:rsid w:val="0052186E"/>
    <w:rsid w:val="0052192F"/>
    <w:rsid w:val="00521A25"/>
    <w:rsid w:val="00521AC1"/>
    <w:rsid w:val="00521ADA"/>
    <w:rsid w:val="00521DD0"/>
    <w:rsid w:val="00521EB4"/>
    <w:rsid w:val="00521F5E"/>
    <w:rsid w:val="0052220A"/>
    <w:rsid w:val="0052260E"/>
    <w:rsid w:val="00522710"/>
    <w:rsid w:val="00522739"/>
    <w:rsid w:val="005227AC"/>
    <w:rsid w:val="0052283C"/>
    <w:rsid w:val="00522A34"/>
    <w:rsid w:val="00522B92"/>
    <w:rsid w:val="00522C54"/>
    <w:rsid w:val="00523233"/>
    <w:rsid w:val="005232CA"/>
    <w:rsid w:val="0052333B"/>
    <w:rsid w:val="005233F1"/>
    <w:rsid w:val="0052342F"/>
    <w:rsid w:val="00523B86"/>
    <w:rsid w:val="00523F3A"/>
    <w:rsid w:val="00523F3C"/>
    <w:rsid w:val="0052411E"/>
    <w:rsid w:val="005241F7"/>
    <w:rsid w:val="00524414"/>
    <w:rsid w:val="00524486"/>
    <w:rsid w:val="005244B2"/>
    <w:rsid w:val="005245B4"/>
    <w:rsid w:val="005247E7"/>
    <w:rsid w:val="0052484E"/>
    <w:rsid w:val="00524AC7"/>
    <w:rsid w:val="00524C32"/>
    <w:rsid w:val="00524FB9"/>
    <w:rsid w:val="005250C8"/>
    <w:rsid w:val="005250CC"/>
    <w:rsid w:val="0052582A"/>
    <w:rsid w:val="0052591D"/>
    <w:rsid w:val="005259B2"/>
    <w:rsid w:val="005259B8"/>
    <w:rsid w:val="005259C9"/>
    <w:rsid w:val="005259DA"/>
    <w:rsid w:val="00525A38"/>
    <w:rsid w:val="00525AB0"/>
    <w:rsid w:val="00525D19"/>
    <w:rsid w:val="00525EA2"/>
    <w:rsid w:val="00525EC0"/>
    <w:rsid w:val="005261E4"/>
    <w:rsid w:val="0052631C"/>
    <w:rsid w:val="0052637F"/>
    <w:rsid w:val="005263E6"/>
    <w:rsid w:val="00526D18"/>
    <w:rsid w:val="00526D72"/>
    <w:rsid w:val="00527009"/>
    <w:rsid w:val="005270A0"/>
    <w:rsid w:val="0052713D"/>
    <w:rsid w:val="00527223"/>
    <w:rsid w:val="0052744E"/>
    <w:rsid w:val="005275E9"/>
    <w:rsid w:val="0052765D"/>
    <w:rsid w:val="005279B6"/>
    <w:rsid w:val="00527E6E"/>
    <w:rsid w:val="00527FDF"/>
    <w:rsid w:val="0053021F"/>
    <w:rsid w:val="005302E2"/>
    <w:rsid w:val="0053061B"/>
    <w:rsid w:val="00530724"/>
    <w:rsid w:val="005307ED"/>
    <w:rsid w:val="0053084D"/>
    <w:rsid w:val="00530B1D"/>
    <w:rsid w:val="00530B2E"/>
    <w:rsid w:val="00530B7A"/>
    <w:rsid w:val="00530DF8"/>
    <w:rsid w:val="00531086"/>
    <w:rsid w:val="00531215"/>
    <w:rsid w:val="005312A5"/>
    <w:rsid w:val="005312DF"/>
    <w:rsid w:val="0053139D"/>
    <w:rsid w:val="005313DC"/>
    <w:rsid w:val="00531686"/>
    <w:rsid w:val="005316B3"/>
    <w:rsid w:val="005317CB"/>
    <w:rsid w:val="005317DF"/>
    <w:rsid w:val="00531913"/>
    <w:rsid w:val="0053193B"/>
    <w:rsid w:val="00531CAA"/>
    <w:rsid w:val="00531DE5"/>
    <w:rsid w:val="00531EBA"/>
    <w:rsid w:val="0053214A"/>
    <w:rsid w:val="005321C0"/>
    <w:rsid w:val="00532293"/>
    <w:rsid w:val="005323F5"/>
    <w:rsid w:val="005324DC"/>
    <w:rsid w:val="005324E6"/>
    <w:rsid w:val="0053265A"/>
    <w:rsid w:val="005326C0"/>
    <w:rsid w:val="005326C4"/>
    <w:rsid w:val="0053295A"/>
    <w:rsid w:val="005329F4"/>
    <w:rsid w:val="005330B2"/>
    <w:rsid w:val="00533423"/>
    <w:rsid w:val="00533517"/>
    <w:rsid w:val="005336A6"/>
    <w:rsid w:val="00533779"/>
    <w:rsid w:val="00533B3F"/>
    <w:rsid w:val="00533F20"/>
    <w:rsid w:val="005341A4"/>
    <w:rsid w:val="005342DF"/>
    <w:rsid w:val="00534511"/>
    <w:rsid w:val="005346D3"/>
    <w:rsid w:val="00534728"/>
    <w:rsid w:val="0053477C"/>
    <w:rsid w:val="00534A02"/>
    <w:rsid w:val="00534CE6"/>
    <w:rsid w:val="00534D5E"/>
    <w:rsid w:val="00534D5F"/>
    <w:rsid w:val="00534D74"/>
    <w:rsid w:val="00534DFD"/>
    <w:rsid w:val="005350DD"/>
    <w:rsid w:val="005352A9"/>
    <w:rsid w:val="0053530E"/>
    <w:rsid w:val="005353CD"/>
    <w:rsid w:val="005355ED"/>
    <w:rsid w:val="005356D1"/>
    <w:rsid w:val="00535AD0"/>
    <w:rsid w:val="00535B8A"/>
    <w:rsid w:val="00535B9F"/>
    <w:rsid w:val="00535D6B"/>
    <w:rsid w:val="00536043"/>
    <w:rsid w:val="005361A8"/>
    <w:rsid w:val="0053647A"/>
    <w:rsid w:val="0053654E"/>
    <w:rsid w:val="00536571"/>
    <w:rsid w:val="00536960"/>
    <w:rsid w:val="005369C5"/>
    <w:rsid w:val="00536B06"/>
    <w:rsid w:val="00536C75"/>
    <w:rsid w:val="00536D0C"/>
    <w:rsid w:val="00536EB2"/>
    <w:rsid w:val="00536F9E"/>
    <w:rsid w:val="0053704A"/>
    <w:rsid w:val="0053707E"/>
    <w:rsid w:val="0053709D"/>
    <w:rsid w:val="00537233"/>
    <w:rsid w:val="005372A9"/>
    <w:rsid w:val="005375F5"/>
    <w:rsid w:val="00537667"/>
    <w:rsid w:val="00537713"/>
    <w:rsid w:val="00537990"/>
    <w:rsid w:val="005379AB"/>
    <w:rsid w:val="005379EC"/>
    <w:rsid w:val="00537A2E"/>
    <w:rsid w:val="00537B0D"/>
    <w:rsid w:val="00537D1E"/>
    <w:rsid w:val="005400C2"/>
    <w:rsid w:val="0054016E"/>
    <w:rsid w:val="0054032D"/>
    <w:rsid w:val="00540359"/>
    <w:rsid w:val="0054039B"/>
    <w:rsid w:val="0054087E"/>
    <w:rsid w:val="00540934"/>
    <w:rsid w:val="00540965"/>
    <w:rsid w:val="00540A58"/>
    <w:rsid w:val="00540CD9"/>
    <w:rsid w:val="00540D0A"/>
    <w:rsid w:val="00540E22"/>
    <w:rsid w:val="00540E92"/>
    <w:rsid w:val="00540F10"/>
    <w:rsid w:val="00541006"/>
    <w:rsid w:val="0054113A"/>
    <w:rsid w:val="005411EE"/>
    <w:rsid w:val="005411F3"/>
    <w:rsid w:val="005413A6"/>
    <w:rsid w:val="0054144B"/>
    <w:rsid w:val="005416D9"/>
    <w:rsid w:val="005417E2"/>
    <w:rsid w:val="00541916"/>
    <w:rsid w:val="00541A42"/>
    <w:rsid w:val="00541B04"/>
    <w:rsid w:val="00541B08"/>
    <w:rsid w:val="00541E72"/>
    <w:rsid w:val="00541FFB"/>
    <w:rsid w:val="0054217F"/>
    <w:rsid w:val="00542577"/>
    <w:rsid w:val="005426D8"/>
    <w:rsid w:val="00542803"/>
    <w:rsid w:val="00542B3A"/>
    <w:rsid w:val="00542D80"/>
    <w:rsid w:val="00542FA7"/>
    <w:rsid w:val="00542FE6"/>
    <w:rsid w:val="00543181"/>
    <w:rsid w:val="00543272"/>
    <w:rsid w:val="0054331E"/>
    <w:rsid w:val="00543363"/>
    <w:rsid w:val="00543558"/>
    <w:rsid w:val="005435C1"/>
    <w:rsid w:val="0054362A"/>
    <w:rsid w:val="005436E2"/>
    <w:rsid w:val="00543858"/>
    <w:rsid w:val="00543866"/>
    <w:rsid w:val="00543AB9"/>
    <w:rsid w:val="00543AE4"/>
    <w:rsid w:val="00543B2E"/>
    <w:rsid w:val="00543C2C"/>
    <w:rsid w:val="00543D57"/>
    <w:rsid w:val="00543E88"/>
    <w:rsid w:val="005440E1"/>
    <w:rsid w:val="00544290"/>
    <w:rsid w:val="005442E5"/>
    <w:rsid w:val="00544402"/>
    <w:rsid w:val="00544476"/>
    <w:rsid w:val="00544614"/>
    <w:rsid w:val="0054464E"/>
    <w:rsid w:val="005447BB"/>
    <w:rsid w:val="005448CC"/>
    <w:rsid w:val="005449C7"/>
    <w:rsid w:val="00544A6E"/>
    <w:rsid w:val="00544C4E"/>
    <w:rsid w:val="00544D1D"/>
    <w:rsid w:val="00544FDC"/>
    <w:rsid w:val="00545031"/>
    <w:rsid w:val="005450F6"/>
    <w:rsid w:val="0054510D"/>
    <w:rsid w:val="0054512B"/>
    <w:rsid w:val="00545152"/>
    <w:rsid w:val="00545367"/>
    <w:rsid w:val="005455C1"/>
    <w:rsid w:val="00545602"/>
    <w:rsid w:val="0054569D"/>
    <w:rsid w:val="005458DD"/>
    <w:rsid w:val="00545905"/>
    <w:rsid w:val="005459A0"/>
    <w:rsid w:val="00545B60"/>
    <w:rsid w:val="00545EC4"/>
    <w:rsid w:val="00545EF0"/>
    <w:rsid w:val="00546033"/>
    <w:rsid w:val="005460BE"/>
    <w:rsid w:val="0054613D"/>
    <w:rsid w:val="00546198"/>
    <w:rsid w:val="005461D9"/>
    <w:rsid w:val="0054623F"/>
    <w:rsid w:val="0054629B"/>
    <w:rsid w:val="005466A3"/>
    <w:rsid w:val="00546733"/>
    <w:rsid w:val="00546A73"/>
    <w:rsid w:val="00546FD7"/>
    <w:rsid w:val="0054701F"/>
    <w:rsid w:val="0054715F"/>
    <w:rsid w:val="0054747F"/>
    <w:rsid w:val="00547554"/>
    <w:rsid w:val="00547912"/>
    <w:rsid w:val="00547AD4"/>
    <w:rsid w:val="00547CA9"/>
    <w:rsid w:val="00547E63"/>
    <w:rsid w:val="00547F14"/>
    <w:rsid w:val="0055033B"/>
    <w:rsid w:val="00550396"/>
    <w:rsid w:val="0055042F"/>
    <w:rsid w:val="005505DE"/>
    <w:rsid w:val="0055098B"/>
    <w:rsid w:val="00550ACD"/>
    <w:rsid w:val="00550B44"/>
    <w:rsid w:val="00550B77"/>
    <w:rsid w:val="00550C40"/>
    <w:rsid w:val="00550C72"/>
    <w:rsid w:val="00550D48"/>
    <w:rsid w:val="00550DE0"/>
    <w:rsid w:val="0055112E"/>
    <w:rsid w:val="0055128D"/>
    <w:rsid w:val="0055144F"/>
    <w:rsid w:val="00551475"/>
    <w:rsid w:val="0055156F"/>
    <w:rsid w:val="00551720"/>
    <w:rsid w:val="00551831"/>
    <w:rsid w:val="00551973"/>
    <w:rsid w:val="00551C2B"/>
    <w:rsid w:val="00551FDA"/>
    <w:rsid w:val="00552371"/>
    <w:rsid w:val="005523D9"/>
    <w:rsid w:val="0055249A"/>
    <w:rsid w:val="005526CF"/>
    <w:rsid w:val="005528B4"/>
    <w:rsid w:val="00552AC5"/>
    <w:rsid w:val="00552B03"/>
    <w:rsid w:val="00552D15"/>
    <w:rsid w:val="00552DB3"/>
    <w:rsid w:val="00552E5A"/>
    <w:rsid w:val="00553172"/>
    <w:rsid w:val="005532AA"/>
    <w:rsid w:val="0055334B"/>
    <w:rsid w:val="00553452"/>
    <w:rsid w:val="0055345D"/>
    <w:rsid w:val="005534AA"/>
    <w:rsid w:val="00553587"/>
    <w:rsid w:val="0055366F"/>
    <w:rsid w:val="005537BC"/>
    <w:rsid w:val="0055392D"/>
    <w:rsid w:val="00553CEA"/>
    <w:rsid w:val="00553E41"/>
    <w:rsid w:val="00553F28"/>
    <w:rsid w:val="00554115"/>
    <w:rsid w:val="0055419B"/>
    <w:rsid w:val="0055435F"/>
    <w:rsid w:val="005543A7"/>
    <w:rsid w:val="00554524"/>
    <w:rsid w:val="005545A8"/>
    <w:rsid w:val="0055489C"/>
    <w:rsid w:val="0055490F"/>
    <w:rsid w:val="00554A72"/>
    <w:rsid w:val="00554B92"/>
    <w:rsid w:val="00554C87"/>
    <w:rsid w:val="00554CF7"/>
    <w:rsid w:val="00554E16"/>
    <w:rsid w:val="00554F1A"/>
    <w:rsid w:val="00554F65"/>
    <w:rsid w:val="00555596"/>
    <w:rsid w:val="00555623"/>
    <w:rsid w:val="0055566D"/>
    <w:rsid w:val="00555716"/>
    <w:rsid w:val="0055583A"/>
    <w:rsid w:val="005558D1"/>
    <w:rsid w:val="00555ADC"/>
    <w:rsid w:val="00555C03"/>
    <w:rsid w:val="00555C82"/>
    <w:rsid w:val="0055604A"/>
    <w:rsid w:val="00556390"/>
    <w:rsid w:val="0055644E"/>
    <w:rsid w:val="005565E1"/>
    <w:rsid w:val="00556B0F"/>
    <w:rsid w:val="00556F18"/>
    <w:rsid w:val="005570E7"/>
    <w:rsid w:val="00557419"/>
    <w:rsid w:val="00557431"/>
    <w:rsid w:val="00557440"/>
    <w:rsid w:val="005574B3"/>
    <w:rsid w:val="00557519"/>
    <w:rsid w:val="0055754D"/>
    <w:rsid w:val="0055765E"/>
    <w:rsid w:val="00557752"/>
    <w:rsid w:val="00557759"/>
    <w:rsid w:val="00557765"/>
    <w:rsid w:val="00557855"/>
    <w:rsid w:val="00557959"/>
    <w:rsid w:val="00557CE9"/>
    <w:rsid w:val="00557FB6"/>
    <w:rsid w:val="00560173"/>
    <w:rsid w:val="00560657"/>
    <w:rsid w:val="00560AD0"/>
    <w:rsid w:val="00560C22"/>
    <w:rsid w:val="00560E1B"/>
    <w:rsid w:val="00560FC3"/>
    <w:rsid w:val="0056122C"/>
    <w:rsid w:val="00561288"/>
    <w:rsid w:val="0056128E"/>
    <w:rsid w:val="00561498"/>
    <w:rsid w:val="0056150A"/>
    <w:rsid w:val="0056150D"/>
    <w:rsid w:val="0056156C"/>
    <w:rsid w:val="005617BD"/>
    <w:rsid w:val="00561878"/>
    <w:rsid w:val="005618B7"/>
    <w:rsid w:val="00561AF5"/>
    <w:rsid w:val="00561B0F"/>
    <w:rsid w:val="00561B5A"/>
    <w:rsid w:val="00561BDA"/>
    <w:rsid w:val="0056219E"/>
    <w:rsid w:val="005626B2"/>
    <w:rsid w:val="005627FD"/>
    <w:rsid w:val="00562C43"/>
    <w:rsid w:val="00562D5B"/>
    <w:rsid w:val="00562EFE"/>
    <w:rsid w:val="0056300C"/>
    <w:rsid w:val="00563625"/>
    <w:rsid w:val="005638F8"/>
    <w:rsid w:val="005639CE"/>
    <w:rsid w:val="005639DB"/>
    <w:rsid w:val="00563A2B"/>
    <w:rsid w:val="00563A46"/>
    <w:rsid w:val="00563BC2"/>
    <w:rsid w:val="00563C7A"/>
    <w:rsid w:val="00563C94"/>
    <w:rsid w:val="00563DD0"/>
    <w:rsid w:val="00563F2B"/>
    <w:rsid w:val="00563F46"/>
    <w:rsid w:val="00563F5A"/>
    <w:rsid w:val="0056416A"/>
    <w:rsid w:val="00564203"/>
    <w:rsid w:val="00564286"/>
    <w:rsid w:val="00564768"/>
    <w:rsid w:val="00564831"/>
    <w:rsid w:val="00564C6D"/>
    <w:rsid w:val="00564FEA"/>
    <w:rsid w:val="00565282"/>
    <w:rsid w:val="005659BA"/>
    <w:rsid w:val="00565AFF"/>
    <w:rsid w:val="00565B87"/>
    <w:rsid w:val="005661D1"/>
    <w:rsid w:val="0056624A"/>
    <w:rsid w:val="00566704"/>
    <w:rsid w:val="005667C2"/>
    <w:rsid w:val="00566A1A"/>
    <w:rsid w:val="00566A80"/>
    <w:rsid w:val="00566ED8"/>
    <w:rsid w:val="00567061"/>
    <w:rsid w:val="005670A7"/>
    <w:rsid w:val="005673AB"/>
    <w:rsid w:val="005673F7"/>
    <w:rsid w:val="005674C2"/>
    <w:rsid w:val="00567516"/>
    <w:rsid w:val="005676AA"/>
    <w:rsid w:val="00567777"/>
    <w:rsid w:val="0056780D"/>
    <w:rsid w:val="0056784B"/>
    <w:rsid w:val="005678C1"/>
    <w:rsid w:val="0056792E"/>
    <w:rsid w:val="00567ABC"/>
    <w:rsid w:val="00567E54"/>
    <w:rsid w:val="005700B9"/>
    <w:rsid w:val="00570A3A"/>
    <w:rsid w:val="00570B33"/>
    <w:rsid w:val="00570B4E"/>
    <w:rsid w:val="00570C3C"/>
    <w:rsid w:val="00570F3A"/>
    <w:rsid w:val="00570F73"/>
    <w:rsid w:val="00570F76"/>
    <w:rsid w:val="00570FC2"/>
    <w:rsid w:val="005710BA"/>
    <w:rsid w:val="00571255"/>
    <w:rsid w:val="0057136B"/>
    <w:rsid w:val="005713D8"/>
    <w:rsid w:val="00571417"/>
    <w:rsid w:val="0057141B"/>
    <w:rsid w:val="00571626"/>
    <w:rsid w:val="00571763"/>
    <w:rsid w:val="00571B61"/>
    <w:rsid w:val="00571E52"/>
    <w:rsid w:val="0057260D"/>
    <w:rsid w:val="005729B4"/>
    <w:rsid w:val="005729F5"/>
    <w:rsid w:val="00572CA3"/>
    <w:rsid w:val="00572E68"/>
    <w:rsid w:val="00572E7B"/>
    <w:rsid w:val="005730CD"/>
    <w:rsid w:val="005732E3"/>
    <w:rsid w:val="005735EA"/>
    <w:rsid w:val="005736B6"/>
    <w:rsid w:val="005737F4"/>
    <w:rsid w:val="00573860"/>
    <w:rsid w:val="00573A2F"/>
    <w:rsid w:val="00573B13"/>
    <w:rsid w:val="00573B7A"/>
    <w:rsid w:val="00573D6E"/>
    <w:rsid w:val="00573DBD"/>
    <w:rsid w:val="00574577"/>
    <w:rsid w:val="00574583"/>
    <w:rsid w:val="00574807"/>
    <w:rsid w:val="0057516A"/>
    <w:rsid w:val="005752EC"/>
    <w:rsid w:val="005753B1"/>
    <w:rsid w:val="00575411"/>
    <w:rsid w:val="005754CF"/>
    <w:rsid w:val="005755CE"/>
    <w:rsid w:val="0057564D"/>
    <w:rsid w:val="005759CC"/>
    <w:rsid w:val="00575A12"/>
    <w:rsid w:val="00575D49"/>
    <w:rsid w:val="00575E2A"/>
    <w:rsid w:val="005760A3"/>
    <w:rsid w:val="0057622F"/>
    <w:rsid w:val="00576570"/>
    <w:rsid w:val="00576793"/>
    <w:rsid w:val="0057691B"/>
    <w:rsid w:val="005769FE"/>
    <w:rsid w:val="00576DB8"/>
    <w:rsid w:val="00576F41"/>
    <w:rsid w:val="00576FD7"/>
    <w:rsid w:val="0057701C"/>
    <w:rsid w:val="0057725D"/>
    <w:rsid w:val="005772C7"/>
    <w:rsid w:val="00577496"/>
    <w:rsid w:val="005774D6"/>
    <w:rsid w:val="005775AC"/>
    <w:rsid w:val="005775FB"/>
    <w:rsid w:val="0057762D"/>
    <w:rsid w:val="0057768B"/>
    <w:rsid w:val="0057777A"/>
    <w:rsid w:val="00577933"/>
    <w:rsid w:val="00577A10"/>
    <w:rsid w:val="00577AE9"/>
    <w:rsid w:val="00577CEC"/>
    <w:rsid w:val="00577D93"/>
    <w:rsid w:val="00577DD2"/>
    <w:rsid w:val="00577FF0"/>
    <w:rsid w:val="00580067"/>
    <w:rsid w:val="00580278"/>
    <w:rsid w:val="005803BB"/>
    <w:rsid w:val="0058041D"/>
    <w:rsid w:val="005804F2"/>
    <w:rsid w:val="005806D3"/>
    <w:rsid w:val="00580755"/>
    <w:rsid w:val="0058082C"/>
    <w:rsid w:val="00580C31"/>
    <w:rsid w:val="00580E26"/>
    <w:rsid w:val="00580EBF"/>
    <w:rsid w:val="00581208"/>
    <w:rsid w:val="00581440"/>
    <w:rsid w:val="00581483"/>
    <w:rsid w:val="00581502"/>
    <w:rsid w:val="00581757"/>
    <w:rsid w:val="00581890"/>
    <w:rsid w:val="00581C1C"/>
    <w:rsid w:val="00581DD0"/>
    <w:rsid w:val="00581E82"/>
    <w:rsid w:val="00581F94"/>
    <w:rsid w:val="00581FC5"/>
    <w:rsid w:val="00582156"/>
    <w:rsid w:val="00582202"/>
    <w:rsid w:val="005823C3"/>
    <w:rsid w:val="005825E5"/>
    <w:rsid w:val="00582C60"/>
    <w:rsid w:val="00582CA4"/>
    <w:rsid w:val="00582E68"/>
    <w:rsid w:val="00582EE4"/>
    <w:rsid w:val="00583364"/>
    <w:rsid w:val="005833E2"/>
    <w:rsid w:val="005833F3"/>
    <w:rsid w:val="005836D8"/>
    <w:rsid w:val="005838F0"/>
    <w:rsid w:val="00583CBF"/>
    <w:rsid w:val="00583EA9"/>
    <w:rsid w:val="005842D3"/>
    <w:rsid w:val="005842DC"/>
    <w:rsid w:val="005844D3"/>
    <w:rsid w:val="005845A8"/>
    <w:rsid w:val="00584817"/>
    <w:rsid w:val="00584971"/>
    <w:rsid w:val="00584A47"/>
    <w:rsid w:val="00584E23"/>
    <w:rsid w:val="00584F30"/>
    <w:rsid w:val="005850F3"/>
    <w:rsid w:val="00585545"/>
    <w:rsid w:val="005856E0"/>
    <w:rsid w:val="005858A5"/>
    <w:rsid w:val="005859DA"/>
    <w:rsid w:val="00585D61"/>
    <w:rsid w:val="00585DBE"/>
    <w:rsid w:val="00585DD0"/>
    <w:rsid w:val="00585E6C"/>
    <w:rsid w:val="00585EA8"/>
    <w:rsid w:val="005863E9"/>
    <w:rsid w:val="00586414"/>
    <w:rsid w:val="0058642B"/>
    <w:rsid w:val="005864F8"/>
    <w:rsid w:val="00586800"/>
    <w:rsid w:val="00586974"/>
    <w:rsid w:val="00586AEE"/>
    <w:rsid w:val="00586D36"/>
    <w:rsid w:val="00586EFA"/>
    <w:rsid w:val="00586F94"/>
    <w:rsid w:val="00586FD6"/>
    <w:rsid w:val="00587011"/>
    <w:rsid w:val="005871AE"/>
    <w:rsid w:val="005876B3"/>
    <w:rsid w:val="005876B9"/>
    <w:rsid w:val="005876CD"/>
    <w:rsid w:val="0058771C"/>
    <w:rsid w:val="00587790"/>
    <w:rsid w:val="0058781F"/>
    <w:rsid w:val="00587909"/>
    <w:rsid w:val="0058790A"/>
    <w:rsid w:val="00587B09"/>
    <w:rsid w:val="00587D91"/>
    <w:rsid w:val="00587E14"/>
    <w:rsid w:val="00587ED5"/>
    <w:rsid w:val="0059006A"/>
    <w:rsid w:val="0059036F"/>
    <w:rsid w:val="0059040B"/>
    <w:rsid w:val="00590430"/>
    <w:rsid w:val="00590455"/>
    <w:rsid w:val="005904FB"/>
    <w:rsid w:val="005907AB"/>
    <w:rsid w:val="00590B1B"/>
    <w:rsid w:val="00590F8D"/>
    <w:rsid w:val="00591045"/>
    <w:rsid w:val="005910FD"/>
    <w:rsid w:val="005912F2"/>
    <w:rsid w:val="005913B7"/>
    <w:rsid w:val="00591492"/>
    <w:rsid w:val="0059152C"/>
    <w:rsid w:val="00591596"/>
    <w:rsid w:val="005915AD"/>
    <w:rsid w:val="005915B9"/>
    <w:rsid w:val="005915CA"/>
    <w:rsid w:val="005916E2"/>
    <w:rsid w:val="00591827"/>
    <w:rsid w:val="00591ACB"/>
    <w:rsid w:val="00591BAF"/>
    <w:rsid w:val="00591CC3"/>
    <w:rsid w:val="00591DB5"/>
    <w:rsid w:val="00591DC4"/>
    <w:rsid w:val="00591F1A"/>
    <w:rsid w:val="0059251A"/>
    <w:rsid w:val="0059298C"/>
    <w:rsid w:val="00592B92"/>
    <w:rsid w:val="00592D0A"/>
    <w:rsid w:val="00592D18"/>
    <w:rsid w:val="00592F44"/>
    <w:rsid w:val="00592FA6"/>
    <w:rsid w:val="005930BE"/>
    <w:rsid w:val="005934E2"/>
    <w:rsid w:val="0059367A"/>
    <w:rsid w:val="00593784"/>
    <w:rsid w:val="005939F6"/>
    <w:rsid w:val="00593A1A"/>
    <w:rsid w:val="00593B4E"/>
    <w:rsid w:val="00593D96"/>
    <w:rsid w:val="00593DD7"/>
    <w:rsid w:val="00594076"/>
    <w:rsid w:val="005940EF"/>
    <w:rsid w:val="00594211"/>
    <w:rsid w:val="005944B6"/>
    <w:rsid w:val="00594704"/>
    <w:rsid w:val="0059479B"/>
    <w:rsid w:val="005948F3"/>
    <w:rsid w:val="0059496D"/>
    <w:rsid w:val="00594C04"/>
    <w:rsid w:val="00594C2A"/>
    <w:rsid w:val="00594D67"/>
    <w:rsid w:val="00595150"/>
    <w:rsid w:val="00595175"/>
    <w:rsid w:val="00595223"/>
    <w:rsid w:val="00595309"/>
    <w:rsid w:val="00595332"/>
    <w:rsid w:val="0059534A"/>
    <w:rsid w:val="00595481"/>
    <w:rsid w:val="005957D1"/>
    <w:rsid w:val="0059590A"/>
    <w:rsid w:val="00595B8E"/>
    <w:rsid w:val="00595E5E"/>
    <w:rsid w:val="00595EDB"/>
    <w:rsid w:val="005961C6"/>
    <w:rsid w:val="005963AD"/>
    <w:rsid w:val="005966C5"/>
    <w:rsid w:val="005968F4"/>
    <w:rsid w:val="0059695A"/>
    <w:rsid w:val="00596A51"/>
    <w:rsid w:val="00596C7F"/>
    <w:rsid w:val="00596E2C"/>
    <w:rsid w:val="00596EC0"/>
    <w:rsid w:val="00596EE2"/>
    <w:rsid w:val="005970EF"/>
    <w:rsid w:val="00597155"/>
    <w:rsid w:val="00597253"/>
    <w:rsid w:val="00597478"/>
    <w:rsid w:val="00597B64"/>
    <w:rsid w:val="00597BA6"/>
    <w:rsid w:val="00597BB2"/>
    <w:rsid w:val="00597CEC"/>
    <w:rsid w:val="00597E80"/>
    <w:rsid w:val="00597FB9"/>
    <w:rsid w:val="00597FE1"/>
    <w:rsid w:val="005A0216"/>
    <w:rsid w:val="005A0255"/>
    <w:rsid w:val="005A04AD"/>
    <w:rsid w:val="005A0506"/>
    <w:rsid w:val="005A0674"/>
    <w:rsid w:val="005A08AA"/>
    <w:rsid w:val="005A0975"/>
    <w:rsid w:val="005A09CE"/>
    <w:rsid w:val="005A0A36"/>
    <w:rsid w:val="005A0A96"/>
    <w:rsid w:val="005A0B1A"/>
    <w:rsid w:val="005A0BD7"/>
    <w:rsid w:val="005A0C2C"/>
    <w:rsid w:val="005A0D4F"/>
    <w:rsid w:val="005A0DFA"/>
    <w:rsid w:val="005A0FF3"/>
    <w:rsid w:val="005A0FF6"/>
    <w:rsid w:val="005A10AB"/>
    <w:rsid w:val="005A10D6"/>
    <w:rsid w:val="005A11E3"/>
    <w:rsid w:val="005A12B2"/>
    <w:rsid w:val="005A14EA"/>
    <w:rsid w:val="005A1556"/>
    <w:rsid w:val="005A1609"/>
    <w:rsid w:val="005A18E4"/>
    <w:rsid w:val="005A18E5"/>
    <w:rsid w:val="005A193D"/>
    <w:rsid w:val="005A196B"/>
    <w:rsid w:val="005A1D2D"/>
    <w:rsid w:val="005A1E0A"/>
    <w:rsid w:val="005A1E8C"/>
    <w:rsid w:val="005A1F6D"/>
    <w:rsid w:val="005A1FB0"/>
    <w:rsid w:val="005A2067"/>
    <w:rsid w:val="005A20A2"/>
    <w:rsid w:val="005A2292"/>
    <w:rsid w:val="005A2297"/>
    <w:rsid w:val="005A252E"/>
    <w:rsid w:val="005A2875"/>
    <w:rsid w:val="005A2A55"/>
    <w:rsid w:val="005A2A7C"/>
    <w:rsid w:val="005A2A8E"/>
    <w:rsid w:val="005A2B58"/>
    <w:rsid w:val="005A2BAB"/>
    <w:rsid w:val="005A2F55"/>
    <w:rsid w:val="005A3075"/>
    <w:rsid w:val="005A3128"/>
    <w:rsid w:val="005A3286"/>
    <w:rsid w:val="005A33D0"/>
    <w:rsid w:val="005A350B"/>
    <w:rsid w:val="005A3535"/>
    <w:rsid w:val="005A3583"/>
    <w:rsid w:val="005A3595"/>
    <w:rsid w:val="005A35FA"/>
    <w:rsid w:val="005A383E"/>
    <w:rsid w:val="005A38FC"/>
    <w:rsid w:val="005A3AD0"/>
    <w:rsid w:val="005A3B21"/>
    <w:rsid w:val="005A403A"/>
    <w:rsid w:val="005A42D8"/>
    <w:rsid w:val="005A440E"/>
    <w:rsid w:val="005A44D1"/>
    <w:rsid w:val="005A47E3"/>
    <w:rsid w:val="005A493C"/>
    <w:rsid w:val="005A4973"/>
    <w:rsid w:val="005A4A14"/>
    <w:rsid w:val="005A4ACD"/>
    <w:rsid w:val="005A4DAA"/>
    <w:rsid w:val="005A5262"/>
    <w:rsid w:val="005A5285"/>
    <w:rsid w:val="005A5383"/>
    <w:rsid w:val="005A5A1F"/>
    <w:rsid w:val="005A5B06"/>
    <w:rsid w:val="005A5C2F"/>
    <w:rsid w:val="005A5D73"/>
    <w:rsid w:val="005A5E8C"/>
    <w:rsid w:val="005A5EC5"/>
    <w:rsid w:val="005A5F2E"/>
    <w:rsid w:val="005A600C"/>
    <w:rsid w:val="005A619C"/>
    <w:rsid w:val="005A61E9"/>
    <w:rsid w:val="005A6244"/>
    <w:rsid w:val="005A689D"/>
    <w:rsid w:val="005A68EC"/>
    <w:rsid w:val="005A68FB"/>
    <w:rsid w:val="005A6923"/>
    <w:rsid w:val="005A6BE1"/>
    <w:rsid w:val="005A6C81"/>
    <w:rsid w:val="005A6D40"/>
    <w:rsid w:val="005A6F47"/>
    <w:rsid w:val="005A6F72"/>
    <w:rsid w:val="005A7055"/>
    <w:rsid w:val="005A7186"/>
    <w:rsid w:val="005A7289"/>
    <w:rsid w:val="005A7396"/>
    <w:rsid w:val="005A73D1"/>
    <w:rsid w:val="005A745E"/>
    <w:rsid w:val="005A74FF"/>
    <w:rsid w:val="005A774C"/>
    <w:rsid w:val="005A7860"/>
    <w:rsid w:val="005A7BE5"/>
    <w:rsid w:val="005A7DA0"/>
    <w:rsid w:val="005A7FEC"/>
    <w:rsid w:val="005B009D"/>
    <w:rsid w:val="005B00B8"/>
    <w:rsid w:val="005B01AB"/>
    <w:rsid w:val="005B08CA"/>
    <w:rsid w:val="005B091F"/>
    <w:rsid w:val="005B0D42"/>
    <w:rsid w:val="005B0E53"/>
    <w:rsid w:val="005B0F91"/>
    <w:rsid w:val="005B0FCC"/>
    <w:rsid w:val="005B1116"/>
    <w:rsid w:val="005B11AF"/>
    <w:rsid w:val="005B13AB"/>
    <w:rsid w:val="005B142A"/>
    <w:rsid w:val="005B14B4"/>
    <w:rsid w:val="005B17D8"/>
    <w:rsid w:val="005B1877"/>
    <w:rsid w:val="005B1883"/>
    <w:rsid w:val="005B1AC7"/>
    <w:rsid w:val="005B1ADE"/>
    <w:rsid w:val="005B1D8A"/>
    <w:rsid w:val="005B1E64"/>
    <w:rsid w:val="005B1EC3"/>
    <w:rsid w:val="005B2668"/>
    <w:rsid w:val="005B26C0"/>
    <w:rsid w:val="005B28FA"/>
    <w:rsid w:val="005B29F4"/>
    <w:rsid w:val="005B2A1F"/>
    <w:rsid w:val="005B2BBB"/>
    <w:rsid w:val="005B2DB4"/>
    <w:rsid w:val="005B36C0"/>
    <w:rsid w:val="005B3793"/>
    <w:rsid w:val="005B3839"/>
    <w:rsid w:val="005B38E8"/>
    <w:rsid w:val="005B3B31"/>
    <w:rsid w:val="005B3D85"/>
    <w:rsid w:val="005B3DB7"/>
    <w:rsid w:val="005B3E8C"/>
    <w:rsid w:val="005B401A"/>
    <w:rsid w:val="005B4235"/>
    <w:rsid w:val="005B4383"/>
    <w:rsid w:val="005B4421"/>
    <w:rsid w:val="005B4622"/>
    <w:rsid w:val="005B4779"/>
    <w:rsid w:val="005B47B3"/>
    <w:rsid w:val="005B4EF4"/>
    <w:rsid w:val="005B5186"/>
    <w:rsid w:val="005B5270"/>
    <w:rsid w:val="005B5366"/>
    <w:rsid w:val="005B550B"/>
    <w:rsid w:val="005B5954"/>
    <w:rsid w:val="005B5B22"/>
    <w:rsid w:val="005B5CE6"/>
    <w:rsid w:val="005B6103"/>
    <w:rsid w:val="005B61A1"/>
    <w:rsid w:val="005B61AF"/>
    <w:rsid w:val="005B61D0"/>
    <w:rsid w:val="005B6367"/>
    <w:rsid w:val="005B6376"/>
    <w:rsid w:val="005B663E"/>
    <w:rsid w:val="005B6744"/>
    <w:rsid w:val="005B69D6"/>
    <w:rsid w:val="005B6BA4"/>
    <w:rsid w:val="005B6DED"/>
    <w:rsid w:val="005B6F48"/>
    <w:rsid w:val="005B6FC2"/>
    <w:rsid w:val="005B7198"/>
    <w:rsid w:val="005B784B"/>
    <w:rsid w:val="005B78E2"/>
    <w:rsid w:val="005B7CC5"/>
    <w:rsid w:val="005B7D2E"/>
    <w:rsid w:val="005C0150"/>
    <w:rsid w:val="005C0365"/>
    <w:rsid w:val="005C044D"/>
    <w:rsid w:val="005C04A6"/>
    <w:rsid w:val="005C05E1"/>
    <w:rsid w:val="005C06A0"/>
    <w:rsid w:val="005C0841"/>
    <w:rsid w:val="005C09CB"/>
    <w:rsid w:val="005C0D8A"/>
    <w:rsid w:val="005C1072"/>
    <w:rsid w:val="005C1484"/>
    <w:rsid w:val="005C1597"/>
    <w:rsid w:val="005C1628"/>
    <w:rsid w:val="005C1666"/>
    <w:rsid w:val="005C178A"/>
    <w:rsid w:val="005C198E"/>
    <w:rsid w:val="005C1A51"/>
    <w:rsid w:val="005C1E1C"/>
    <w:rsid w:val="005C2008"/>
    <w:rsid w:val="005C20DC"/>
    <w:rsid w:val="005C211C"/>
    <w:rsid w:val="005C2285"/>
    <w:rsid w:val="005C2779"/>
    <w:rsid w:val="005C2828"/>
    <w:rsid w:val="005C2873"/>
    <w:rsid w:val="005C2902"/>
    <w:rsid w:val="005C2941"/>
    <w:rsid w:val="005C29FA"/>
    <w:rsid w:val="005C2B76"/>
    <w:rsid w:val="005C2B88"/>
    <w:rsid w:val="005C2CAE"/>
    <w:rsid w:val="005C309F"/>
    <w:rsid w:val="005C3441"/>
    <w:rsid w:val="005C34AA"/>
    <w:rsid w:val="005C34F0"/>
    <w:rsid w:val="005C36EC"/>
    <w:rsid w:val="005C3A0C"/>
    <w:rsid w:val="005C3B24"/>
    <w:rsid w:val="005C3B28"/>
    <w:rsid w:val="005C3F1B"/>
    <w:rsid w:val="005C4288"/>
    <w:rsid w:val="005C42C3"/>
    <w:rsid w:val="005C4303"/>
    <w:rsid w:val="005C44C0"/>
    <w:rsid w:val="005C44F9"/>
    <w:rsid w:val="005C470D"/>
    <w:rsid w:val="005C4738"/>
    <w:rsid w:val="005C48CF"/>
    <w:rsid w:val="005C4D2D"/>
    <w:rsid w:val="005C50B0"/>
    <w:rsid w:val="005C5329"/>
    <w:rsid w:val="005C54E3"/>
    <w:rsid w:val="005C56B3"/>
    <w:rsid w:val="005C5874"/>
    <w:rsid w:val="005C6228"/>
    <w:rsid w:val="005C670D"/>
    <w:rsid w:val="005C6719"/>
    <w:rsid w:val="005C673D"/>
    <w:rsid w:val="005C6775"/>
    <w:rsid w:val="005C6899"/>
    <w:rsid w:val="005C6A24"/>
    <w:rsid w:val="005C6B0F"/>
    <w:rsid w:val="005C6BA9"/>
    <w:rsid w:val="005C6CED"/>
    <w:rsid w:val="005C6EBB"/>
    <w:rsid w:val="005C701B"/>
    <w:rsid w:val="005C717B"/>
    <w:rsid w:val="005C7318"/>
    <w:rsid w:val="005C7368"/>
    <w:rsid w:val="005C7663"/>
    <w:rsid w:val="005C76E8"/>
    <w:rsid w:val="005C77AF"/>
    <w:rsid w:val="005C78FC"/>
    <w:rsid w:val="005C7A25"/>
    <w:rsid w:val="005C7B60"/>
    <w:rsid w:val="005C7C56"/>
    <w:rsid w:val="005C7DA4"/>
    <w:rsid w:val="005C7DC7"/>
    <w:rsid w:val="005C7F5C"/>
    <w:rsid w:val="005C7F99"/>
    <w:rsid w:val="005C7FF8"/>
    <w:rsid w:val="005D02DD"/>
    <w:rsid w:val="005D0333"/>
    <w:rsid w:val="005D04B3"/>
    <w:rsid w:val="005D0559"/>
    <w:rsid w:val="005D0645"/>
    <w:rsid w:val="005D06DC"/>
    <w:rsid w:val="005D074B"/>
    <w:rsid w:val="005D0975"/>
    <w:rsid w:val="005D0E58"/>
    <w:rsid w:val="005D1203"/>
    <w:rsid w:val="005D12EB"/>
    <w:rsid w:val="005D148A"/>
    <w:rsid w:val="005D16D2"/>
    <w:rsid w:val="005D1837"/>
    <w:rsid w:val="005D1875"/>
    <w:rsid w:val="005D18CB"/>
    <w:rsid w:val="005D1ABE"/>
    <w:rsid w:val="005D1AF2"/>
    <w:rsid w:val="005D1B39"/>
    <w:rsid w:val="005D1BBD"/>
    <w:rsid w:val="005D1C06"/>
    <w:rsid w:val="005D1E8D"/>
    <w:rsid w:val="005D243F"/>
    <w:rsid w:val="005D25D9"/>
    <w:rsid w:val="005D26A1"/>
    <w:rsid w:val="005D2880"/>
    <w:rsid w:val="005D2882"/>
    <w:rsid w:val="005D28F4"/>
    <w:rsid w:val="005D2E25"/>
    <w:rsid w:val="005D2E77"/>
    <w:rsid w:val="005D370A"/>
    <w:rsid w:val="005D39D8"/>
    <w:rsid w:val="005D3A7D"/>
    <w:rsid w:val="005D3D13"/>
    <w:rsid w:val="005D3DE1"/>
    <w:rsid w:val="005D3E0C"/>
    <w:rsid w:val="005D415D"/>
    <w:rsid w:val="005D42B4"/>
    <w:rsid w:val="005D4425"/>
    <w:rsid w:val="005D44C6"/>
    <w:rsid w:val="005D46C4"/>
    <w:rsid w:val="005D4972"/>
    <w:rsid w:val="005D4A41"/>
    <w:rsid w:val="005D4BDD"/>
    <w:rsid w:val="005D4C43"/>
    <w:rsid w:val="005D518C"/>
    <w:rsid w:val="005D563C"/>
    <w:rsid w:val="005D57F6"/>
    <w:rsid w:val="005D5BD0"/>
    <w:rsid w:val="005D5BF3"/>
    <w:rsid w:val="005D5F79"/>
    <w:rsid w:val="005D613B"/>
    <w:rsid w:val="005D6328"/>
    <w:rsid w:val="005D6360"/>
    <w:rsid w:val="005D654F"/>
    <w:rsid w:val="005D6776"/>
    <w:rsid w:val="005D6BD4"/>
    <w:rsid w:val="005D6CB2"/>
    <w:rsid w:val="005D6F36"/>
    <w:rsid w:val="005D6F80"/>
    <w:rsid w:val="005D7040"/>
    <w:rsid w:val="005D7257"/>
    <w:rsid w:val="005D7275"/>
    <w:rsid w:val="005D7457"/>
    <w:rsid w:val="005D796F"/>
    <w:rsid w:val="005D7A32"/>
    <w:rsid w:val="005D7B62"/>
    <w:rsid w:val="005D7B93"/>
    <w:rsid w:val="005D7CCA"/>
    <w:rsid w:val="005D7CE7"/>
    <w:rsid w:val="005D7E36"/>
    <w:rsid w:val="005E0182"/>
    <w:rsid w:val="005E02C0"/>
    <w:rsid w:val="005E04A5"/>
    <w:rsid w:val="005E065B"/>
    <w:rsid w:val="005E075A"/>
    <w:rsid w:val="005E0956"/>
    <w:rsid w:val="005E09E7"/>
    <w:rsid w:val="005E09F0"/>
    <w:rsid w:val="005E0A7C"/>
    <w:rsid w:val="005E0AE3"/>
    <w:rsid w:val="005E0C89"/>
    <w:rsid w:val="005E0E7B"/>
    <w:rsid w:val="005E0F05"/>
    <w:rsid w:val="005E0F9C"/>
    <w:rsid w:val="005E0FB0"/>
    <w:rsid w:val="005E1166"/>
    <w:rsid w:val="005E1405"/>
    <w:rsid w:val="005E19BC"/>
    <w:rsid w:val="005E19EE"/>
    <w:rsid w:val="005E1AB9"/>
    <w:rsid w:val="005E1B52"/>
    <w:rsid w:val="005E1C23"/>
    <w:rsid w:val="005E1DFE"/>
    <w:rsid w:val="005E215D"/>
    <w:rsid w:val="005E218A"/>
    <w:rsid w:val="005E222F"/>
    <w:rsid w:val="005E2232"/>
    <w:rsid w:val="005E2590"/>
    <w:rsid w:val="005E27C4"/>
    <w:rsid w:val="005E27C6"/>
    <w:rsid w:val="005E29A7"/>
    <w:rsid w:val="005E2B5E"/>
    <w:rsid w:val="005E2C00"/>
    <w:rsid w:val="005E2E83"/>
    <w:rsid w:val="005E3104"/>
    <w:rsid w:val="005E312C"/>
    <w:rsid w:val="005E3130"/>
    <w:rsid w:val="005E38B1"/>
    <w:rsid w:val="005E3B72"/>
    <w:rsid w:val="005E400E"/>
    <w:rsid w:val="005E40F0"/>
    <w:rsid w:val="005E41D7"/>
    <w:rsid w:val="005E435D"/>
    <w:rsid w:val="005E4532"/>
    <w:rsid w:val="005E45F5"/>
    <w:rsid w:val="005E46F3"/>
    <w:rsid w:val="005E4745"/>
    <w:rsid w:val="005E4C01"/>
    <w:rsid w:val="005E4C5E"/>
    <w:rsid w:val="005E4CD6"/>
    <w:rsid w:val="005E4CFE"/>
    <w:rsid w:val="005E4DA0"/>
    <w:rsid w:val="005E4DEB"/>
    <w:rsid w:val="005E4E07"/>
    <w:rsid w:val="005E4E28"/>
    <w:rsid w:val="005E4F36"/>
    <w:rsid w:val="005E4F8C"/>
    <w:rsid w:val="005E5026"/>
    <w:rsid w:val="005E5320"/>
    <w:rsid w:val="005E5608"/>
    <w:rsid w:val="005E567C"/>
    <w:rsid w:val="005E57DB"/>
    <w:rsid w:val="005E5876"/>
    <w:rsid w:val="005E5A04"/>
    <w:rsid w:val="005E5B11"/>
    <w:rsid w:val="005E5B8E"/>
    <w:rsid w:val="005E5C93"/>
    <w:rsid w:val="005E5DC1"/>
    <w:rsid w:val="005E5E16"/>
    <w:rsid w:val="005E5ED9"/>
    <w:rsid w:val="005E61D4"/>
    <w:rsid w:val="005E6257"/>
    <w:rsid w:val="005E63D8"/>
    <w:rsid w:val="005E647B"/>
    <w:rsid w:val="005E64C0"/>
    <w:rsid w:val="005E6540"/>
    <w:rsid w:val="005E656C"/>
    <w:rsid w:val="005E65DC"/>
    <w:rsid w:val="005E6A2C"/>
    <w:rsid w:val="005E6B51"/>
    <w:rsid w:val="005E6CB2"/>
    <w:rsid w:val="005E6E18"/>
    <w:rsid w:val="005E6E87"/>
    <w:rsid w:val="005E72F2"/>
    <w:rsid w:val="005E7A6B"/>
    <w:rsid w:val="005E7AD4"/>
    <w:rsid w:val="005E7B23"/>
    <w:rsid w:val="005E7BF6"/>
    <w:rsid w:val="005EB1C8"/>
    <w:rsid w:val="005F0020"/>
    <w:rsid w:val="005F0114"/>
    <w:rsid w:val="005F02B3"/>
    <w:rsid w:val="005F02F6"/>
    <w:rsid w:val="005F0469"/>
    <w:rsid w:val="005F059F"/>
    <w:rsid w:val="005F0A07"/>
    <w:rsid w:val="005F0FD6"/>
    <w:rsid w:val="005F1571"/>
    <w:rsid w:val="005F174E"/>
    <w:rsid w:val="005F1AED"/>
    <w:rsid w:val="005F1BD9"/>
    <w:rsid w:val="005F1DC1"/>
    <w:rsid w:val="005F1E05"/>
    <w:rsid w:val="005F1EDB"/>
    <w:rsid w:val="005F1FE7"/>
    <w:rsid w:val="005F2336"/>
    <w:rsid w:val="005F242D"/>
    <w:rsid w:val="005F2460"/>
    <w:rsid w:val="005F2606"/>
    <w:rsid w:val="005F26EF"/>
    <w:rsid w:val="005F270E"/>
    <w:rsid w:val="005F2799"/>
    <w:rsid w:val="005F27D5"/>
    <w:rsid w:val="005F291F"/>
    <w:rsid w:val="005F2A29"/>
    <w:rsid w:val="005F2AD9"/>
    <w:rsid w:val="005F2BB7"/>
    <w:rsid w:val="005F2BBC"/>
    <w:rsid w:val="005F2CB5"/>
    <w:rsid w:val="005F2D7C"/>
    <w:rsid w:val="005F2D8E"/>
    <w:rsid w:val="005F2F04"/>
    <w:rsid w:val="005F2FC7"/>
    <w:rsid w:val="005F321A"/>
    <w:rsid w:val="005F324B"/>
    <w:rsid w:val="005F33E9"/>
    <w:rsid w:val="005F3A48"/>
    <w:rsid w:val="005F3C8E"/>
    <w:rsid w:val="005F3CBC"/>
    <w:rsid w:val="005F3D79"/>
    <w:rsid w:val="005F4365"/>
    <w:rsid w:val="005F4510"/>
    <w:rsid w:val="005F468B"/>
    <w:rsid w:val="005F468E"/>
    <w:rsid w:val="005F4816"/>
    <w:rsid w:val="005F49BA"/>
    <w:rsid w:val="005F4AB9"/>
    <w:rsid w:val="005F4B2B"/>
    <w:rsid w:val="005F4BD7"/>
    <w:rsid w:val="005F4F7D"/>
    <w:rsid w:val="005F526B"/>
    <w:rsid w:val="005F52E1"/>
    <w:rsid w:val="005F5620"/>
    <w:rsid w:val="005F59D5"/>
    <w:rsid w:val="005F5C45"/>
    <w:rsid w:val="005F5C7F"/>
    <w:rsid w:val="005F5EF9"/>
    <w:rsid w:val="005F608C"/>
    <w:rsid w:val="005F613D"/>
    <w:rsid w:val="005F64DE"/>
    <w:rsid w:val="005F678F"/>
    <w:rsid w:val="005F6A3A"/>
    <w:rsid w:val="005F6A84"/>
    <w:rsid w:val="005F6B34"/>
    <w:rsid w:val="005F6B6B"/>
    <w:rsid w:val="005F6CD1"/>
    <w:rsid w:val="005F7077"/>
    <w:rsid w:val="005F7104"/>
    <w:rsid w:val="005F722E"/>
    <w:rsid w:val="005F74D1"/>
    <w:rsid w:val="005F754E"/>
    <w:rsid w:val="005F75E3"/>
    <w:rsid w:val="005F76C5"/>
    <w:rsid w:val="005F7702"/>
    <w:rsid w:val="005F775C"/>
    <w:rsid w:val="005F7779"/>
    <w:rsid w:val="005F77A3"/>
    <w:rsid w:val="005F7848"/>
    <w:rsid w:val="005F7F5A"/>
    <w:rsid w:val="00600242"/>
    <w:rsid w:val="00600546"/>
    <w:rsid w:val="00600593"/>
    <w:rsid w:val="00600688"/>
    <w:rsid w:val="006008FD"/>
    <w:rsid w:val="00600934"/>
    <w:rsid w:val="00600B53"/>
    <w:rsid w:val="00600BC4"/>
    <w:rsid w:val="00600F2C"/>
    <w:rsid w:val="00600F8B"/>
    <w:rsid w:val="00600FB0"/>
    <w:rsid w:val="00601046"/>
    <w:rsid w:val="006010BE"/>
    <w:rsid w:val="006011DF"/>
    <w:rsid w:val="00601491"/>
    <w:rsid w:val="006015E5"/>
    <w:rsid w:val="00601704"/>
    <w:rsid w:val="006017B6"/>
    <w:rsid w:val="00601BD0"/>
    <w:rsid w:val="00601DAD"/>
    <w:rsid w:val="00601E11"/>
    <w:rsid w:val="00601F29"/>
    <w:rsid w:val="00601FDB"/>
    <w:rsid w:val="00602109"/>
    <w:rsid w:val="00602327"/>
    <w:rsid w:val="006026CF"/>
    <w:rsid w:val="00602949"/>
    <w:rsid w:val="00602D1D"/>
    <w:rsid w:val="00602D98"/>
    <w:rsid w:val="00602ED8"/>
    <w:rsid w:val="00602EDC"/>
    <w:rsid w:val="006032C7"/>
    <w:rsid w:val="0060338D"/>
    <w:rsid w:val="00603429"/>
    <w:rsid w:val="00603720"/>
    <w:rsid w:val="006038C6"/>
    <w:rsid w:val="00603960"/>
    <w:rsid w:val="0060396C"/>
    <w:rsid w:val="00603971"/>
    <w:rsid w:val="00603A93"/>
    <w:rsid w:val="00603DBD"/>
    <w:rsid w:val="00603FA9"/>
    <w:rsid w:val="00604127"/>
    <w:rsid w:val="00604304"/>
    <w:rsid w:val="00604329"/>
    <w:rsid w:val="006043F6"/>
    <w:rsid w:val="0060474C"/>
    <w:rsid w:val="006048B3"/>
    <w:rsid w:val="00604BC5"/>
    <w:rsid w:val="00604C2A"/>
    <w:rsid w:val="00604CFF"/>
    <w:rsid w:val="00605031"/>
    <w:rsid w:val="006050F3"/>
    <w:rsid w:val="00605183"/>
    <w:rsid w:val="006053E0"/>
    <w:rsid w:val="00605433"/>
    <w:rsid w:val="00605482"/>
    <w:rsid w:val="0060570A"/>
    <w:rsid w:val="0060571F"/>
    <w:rsid w:val="00605731"/>
    <w:rsid w:val="0060578E"/>
    <w:rsid w:val="00605A21"/>
    <w:rsid w:val="00605AA0"/>
    <w:rsid w:val="00605BB9"/>
    <w:rsid w:val="00605BEF"/>
    <w:rsid w:val="00605F1B"/>
    <w:rsid w:val="00605F2C"/>
    <w:rsid w:val="00606084"/>
    <w:rsid w:val="006061B7"/>
    <w:rsid w:val="006061E0"/>
    <w:rsid w:val="006062E9"/>
    <w:rsid w:val="006063A5"/>
    <w:rsid w:val="006064A5"/>
    <w:rsid w:val="00606575"/>
    <w:rsid w:val="006065E6"/>
    <w:rsid w:val="00606812"/>
    <w:rsid w:val="00606B84"/>
    <w:rsid w:val="00606FC0"/>
    <w:rsid w:val="00607074"/>
    <w:rsid w:val="006071E8"/>
    <w:rsid w:val="00607507"/>
    <w:rsid w:val="006075E4"/>
    <w:rsid w:val="00607714"/>
    <w:rsid w:val="006078CC"/>
    <w:rsid w:val="006079F4"/>
    <w:rsid w:val="00607A05"/>
    <w:rsid w:val="00607DD0"/>
    <w:rsid w:val="0061024C"/>
    <w:rsid w:val="00610326"/>
    <w:rsid w:val="0061045F"/>
    <w:rsid w:val="006104BA"/>
    <w:rsid w:val="00610784"/>
    <w:rsid w:val="00610913"/>
    <w:rsid w:val="00610BB4"/>
    <w:rsid w:val="00610DAE"/>
    <w:rsid w:val="00610DBC"/>
    <w:rsid w:val="00610F07"/>
    <w:rsid w:val="00610FDE"/>
    <w:rsid w:val="00611033"/>
    <w:rsid w:val="0061117F"/>
    <w:rsid w:val="006114FF"/>
    <w:rsid w:val="00611613"/>
    <w:rsid w:val="006118B7"/>
    <w:rsid w:val="00611B53"/>
    <w:rsid w:val="00611B5B"/>
    <w:rsid w:val="00611B9D"/>
    <w:rsid w:val="00611B9E"/>
    <w:rsid w:val="00611DFC"/>
    <w:rsid w:val="00611F71"/>
    <w:rsid w:val="00612017"/>
    <w:rsid w:val="0061239C"/>
    <w:rsid w:val="00612418"/>
    <w:rsid w:val="006124E1"/>
    <w:rsid w:val="0061277F"/>
    <w:rsid w:val="006127AA"/>
    <w:rsid w:val="00612B14"/>
    <w:rsid w:val="00612CCE"/>
    <w:rsid w:val="00612D67"/>
    <w:rsid w:val="00612F2E"/>
    <w:rsid w:val="0061300C"/>
    <w:rsid w:val="00613107"/>
    <w:rsid w:val="0061315F"/>
    <w:rsid w:val="00613253"/>
    <w:rsid w:val="0061333E"/>
    <w:rsid w:val="00613367"/>
    <w:rsid w:val="00613460"/>
    <w:rsid w:val="00613469"/>
    <w:rsid w:val="006134E4"/>
    <w:rsid w:val="00613657"/>
    <w:rsid w:val="00613A07"/>
    <w:rsid w:val="00613AC5"/>
    <w:rsid w:val="00613E1F"/>
    <w:rsid w:val="00613E36"/>
    <w:rsid w:val="00614010"/>
    <w:rsid w:val="0061414D"/>
    <w:rsid w:val="00614268"/>
    <w:rsid w:val="0061439F"/>
    <w:rsid w:val="006143CD"/>
    <w:rsid w:val="006147C4"/>
    <w:rsid w:val="00614929"/>
    <w:rsid w:val="00614939"/>
    <w:rsid w:val="00614B0E"/>
    <w:rsid w:val="00614B86"/>
    <w:rsid w:val="00614CEA"/>
    <w:rsid w:val="00614DEC"/>
    <w:rsid w:val="00614F76"/>
    <w:rsid w:val="00615154"/>
    <w:rsid w:val="0061516C"/>
    <w:rsid w:val="00615186"/>
    <w:rsid w:val="006154A3"/>
    <w:rsid w:val="00615573"/>
    <w:rsid w:val="0061585A"/>
    <w:rsid w:val="00615990"/>
    <w:rsid w:val="00615BCF"/>
    <w:rsid w:val="00615D5D"/>
    <w:rsid w:val="006161BE"/>
    <w:rsid w:val="00616244"/>
    <w:rsid w:val="00616317"/>
    <w:rsid w:val="0061642E"/>
    <w:rsid w:val="00616566"/>
    <w:rsid w:val="00616960"/>
    <w:rsid w:val="006169CB"/>
    <w:rsid w:val="00616AA7"/>
    <w:rsid w:val="00616B6E"/>
    <w:rsid w:val="00616C16"/>
    <w:rsid w:val="00616D57"/>
    <w:rsid w:val="00616DA0"/>
    <w:rsid w:val="00616F18"/>
    <w:rsid w:val="00617264"/>
    <w:rsid w:val="00617382"/>
    <w:rsid w:val="006175EA"/>
    <w:rsid w:val="00617603"/>
    <w:rsid w:val="00617632"/>
    <w:rsid w:val="00617A8C"/>
    <w:rsid w:val="00617D59"/>
    <w:rsid w:val="00617EE8"/>
    <w:rsid w:val="00620040"/>
    <w:rsid w:val="00620145"/>
    <w:rsid w:val="00620218"/>
    <w:rsid w:val="0062026F"/>
    <w:rsid w:val="0062035B"/>
    <w:rsid w:val="006203B0"/>
    <w:rsid w:val="00620409"/>
    <w:rsid w:val="0062040B"/>
    <w:rsid w:val="006204AF"/>
    <w:rsid w:val="006204BC"/>
    <w:rsid w:val="006204E8"/>
    <w:rsid w:val="0062058A"/>
    <w:rsid w:val="0062098E"/>
    <w:rsid w:val="00620CBA"/>
    <w:rsid w:val="00620CC5"/>
    <w:rsid w:val="00620D2C"/>
    <w:rsid w:val="006210B7"/>
    <w:rsid w:val="00621454"/>
    <w:rsid w:val="00621710"/>
    <w:rsid w:val="00621982"/>
    <w:rsid w:val="00621A5D"/>
    <w:rsid w:val="00621C74"/>
    <w:rsid w:val="00621CB1"/>
    <w:rsid w:val="00621CD5"/>
    <w:rsid w:val="00621EA6"/>
    <w:rsid w:val="00621FB8"/>
    <w:rsid w:val="00622131"/>
    <w:rsid w:val="006222B5"/>
    <w:rsid w:val="0062254E"/>
    <w:rsid w:val="006225D1"/>
    <w:rsid w:val="006227DA"/>
    <w:rsid w:val="006228EC"/>
    <w:rsid w:val="006228F1"/>
    <w:rsid w:val="00622AE7"/>
    <w:rsid w:val="00622B2C"/>
    <w:rsid w:val="00622C43"/>
    <w:rsid w:val="00622C6B"/>
    <w:rsid w:val="00622DF7"/>
    <w:rsid w:val="0062358C"/>
    <w:rsid w:val="00623814"/>
    <w:rsid w:val="0062396D"/>
    <w:rsid w:val="00623A18"/>
    <w:rsid w:val="00623C9E"/>
    <w:rsid w:val="00623DE9"/>
    <w:rsid w:val="00623F2B"/>
    <w:rsid w:val="00623F87"/>
    <w:rsid w:val="00623FC2"/>
    <w:rsid w:val="00624192"/>
    <w:rsid w:val="006241C9"/>
    <w:rsid w:val="006241E7"/>
    <w:rsid w:val="00624744"/>
    <w:rsid w:val="00624AAA"/>
    <w:rsid w:val="00624C21"/>
    <w:rsid w:val="00624C40"/>
    <w:rsid w:val="00624C7A"/>
    <w:rsid w:val="00624D0A"/>
    <w:rsid w:val="00624DDA"/>
    <w:rsid w:val="00624F0A"/>
    <w:rsid w:val="006250E6"/>
    <w:rsid w:val="0062522A"/>
    <w:rsid w:val="00625379"/>
    <w:rsid w:val="006257AC"/>
    <w:rsid w:val="00625AB7"/>
    <w:rsid w:val="00625C57"/>
    <w:rsid w:val="00625EBF"/>
    <w:rsid w:val="006261AC"/>
    <w:rsid w:val="0062647D"/>
    <w:rsid w:val="006266B7"/>
    <w:rsid w:val="006266EA"/>
    <w:rsid w:val="0062691B"/>
    <w:rsid w:val="006269A5"/>
    <w:rsid w:val="00626AC2"/>
    <w:rsid w:val="00626AF6"/>
    <w:rsid w:val="00626D47"/>
    <w:rsid w:val="00626E37"/>
    <w:rsid w:val="00626EDE"/>
    <w:rsid w:val="00626EEC"/>
    <w:rsid w:val="00626F97"/>
    <w:rsid w:val="006270B3"/>
    <w:rsid w:val="006273AC"/>
    <w:rsid w:val="006277DD"/>
    <w:rsid w:val="006278D4"/>
    <w:rsid w:val="006279EB"/>
    <w:rsid w:val="00627EAF"/>
    <w:rsid w:val="00627F35"/>
    <w:rsid w:val="00627F81"/>
    <w:rsid w:val="00627FE3"/>
    <w:rsid w:val="0063031C"/>
    <w:rsid w:val="00630339"/>
    <w:rsid w:val="006304F6"/>
    <w:rsid w:val="006305B1"/>
    <w:rsid w:val="0063081F"/>
    <w:rsid w:val="00630A83"/>
    <w:rsid w:val="00630BBB"/>
    <w:rsid w:val="00630F88"/>
    <w:rsid w:val="00631587"/>
    <w:rsid w:val="006316E0"/>
    <w:rsid w:val="0063192F"/>
    <w:rsid w:val="00631B81"/>
    <w:rsid w:val="00631C5E"/>
    <w:rsid w:val="00631D41"/>
    <w:rsid w:val="006320EF"/>
    <w:rsid w:val="006322BA"/>
    <w:rsid w:val="006322E3"/>
    <w:rsid w:val="006328F9"/>
    <w:rsid w:val="00632BF8"/>
    <w:rsid w:val="00632ECC"/>
    <w:rsid w:val="006330B3"/>
    <w:rsid w:val="00633405"/>
    <w:rsid w:val="00633421"/>
    <w:rsid w:val="00633A1B"/>
    <w:rsid w:val="00633A41"/>
    <w:rsid w:val="00633B59"/>
    <w:rsid w:val="00633C03"/>
    <w:rsid w:val="00633F2B"/>
    <w:rsid w:val="00633F86"/>
    <w:rsid w:val="0063402C"/>
    <w:rsid w:val="00634233"/>
    <w:rsid w:val="0063424D"/>
    <w:rsid w:val="00634313"/>
    <w:rsid w:val="006348E3"/>
    <w:rsid w:val="00634C1E"/>
    <w:rsid w:val="00634E7F"/>
    <w:rsid w:val="00634EFF"/>
    <w:rsid w:val="00634F7A"/>
    <w:rsid w:val="00634F91"/>
    <w:rsid w:val="0063501E"/>
    <w:rsid w:val="00635273"/>
    <w:rsid w:val="0063530F"/>
    <w:rsid w:val="006355E3"/>
    <w:rsid w:val="006355E9"/>
    <w:rsid w:val="006358F0"/>
    <w:rsid w:val="00635AE9"/>
    <w:rsid w:val="00635CF1"/>
    <w:rsid w:val="00635DDC"/>
    <w:rsid w:val="00635EB4"/>
    <w:rsid w:val="00635F03"/>
    <w:rsid w:val="0063623D"/>
    <w:rsid w:val="00636368"/>
    <w:rsid w:val="006365D6"/>
    <w:rsid w:val="006365E7"/>
    <w:rsid w:val="006366F0"/>
    <w:rsid w:val="006369F2"/>
    <w:rsid w:val="00636BBC"/>
    <w:rsid w:val="00636DB1"/>
    <w:rsid w:val="00636EA0"/>
    <w:rsid w:val="006370BE"/>
    <w:rsid w:val="006374B5"/>
    <w:rsid w:val="00637676"/>
    <w:rsid w:val="0063787D"/>
    <w:rsid w:val="00637B0D"/>
    <w:rsid w:val="00637B70"/>
    <w:rsid w:val="00637DE2"/>
    <w:rsid w:val="00637F1E"/>
    <w:rsid w:val="006403E7"/>
    <w:rsid w:val="00640430"/>
    <w:rsid w:val="0064055C"/>
    <w:rsid w:val="006405AB"/>
    <w:rsid w:val="00640AAC"/>
    <w:rsid w:val="00640ABC"/>
    <w:rsid w:val="0064104F"/>
    <w:rsid w:val="00641384"/>
    <w:rsid w:val="006414FD"/>
    <w:rsid w:val="0064152F"/>
    <w:rsid w:val="0064154C"/>
    <w:rsid w:val="0064164C"/>
    <w:rsid w:val="00641883"/>
    <w:rsid w:val="0064190A"/>
    <w:rsid w:val="0064191A"/>
    <w:rsid w:val="00641A19"/>
    <w:rsid w:val="00641B8E"/>
    <w:rsid w:val="00641B90"/>
    <w:rsid w:val="00641F71"/>
    <w:rsid w:val="00641FC7"/>
    <w:rsid w:val="00642082"/>
    <w:rsid w:val="00642440"/>
    <w:rsid w:val="006425E8"/>
    <w:rsid w:val="00642632"/>
    <w:rsid w:val="00642655"/>
    <w:rsid w:val="006426E2"/>
    <w:rsid w:val="00642714"/>
    <w:rsid w:val="006427F0"/>
    <w:rsid w:val="00642C21"/>
    <w:rsid w:val="00642DE6"/>
    <w:rsid w:val="00642FF0"/>
    <w:rsid w:val="0064307C"/>
    <w:rsid w:val="006430D8"/>
    <w:rsid w:val="006430DE"/>
    <w:rsid w:val="006434CD"/>
    <w:rsid w:val="00643545"/>
    <w:rsid w:val="0064360B"/>
    <w:rsid w:val="00643857"/>
    <w:rsid w:val="00643AAF"/>
    <w:rsid w:val="00643C05"/>
    <w:rsid w:val="00643F49"/>
    <w:rsid w:val="00644046"/>
    <w:rsid w:val="006441AE"/>
    <w:rsid w:val="0064443E"/>
    <w:rsid w:val="006447CD"/>
    <w:rsid w:val="0064482A"/>
    <w:rsid w:val="006448B8"/>
    <w:rsid w:val="00644A6C"/>
    <w:rsid w:val="00644EE4"/>
    <w:rsid w:val="00644FF1"/>
    <w:rsid w:val="006450D7"/>
    <w:rsid w:val="006457D4"/>
    <w:rsid w:val="006458CD"/>
    <w:rsid w:val="00645B44"/>
    <w:rsid w:val="00645BAF"/>
    <w:rsid w:val="00645C17"/>
    <w:rsid w:val="00645DAD"/>
    <w:rsid w:val="00645DD8"/>
    <w:rsid w:val="0064615A"/>
    <w:rsid w:val="0064643E"/>
    <w:rsid w:val="0064644A"/>
    <w:rsid w:val="00646484"/>
    <w:rsid w:val="006464BD"/>
    <w:rsid w:val="0064675D"/>
    <w:rsid w:val="00646866"/>
    <w:rsid w:val="00646AED"/>
    <w:rsid w:val="00646BC9"/>
    <w:rsid w:val="00646C85"/>
    <w:rsid w:val="00646CD7"/>
    <w:rsid w:val="00646EC4"/>
    <w:rsid w:val="00647043"/>
    <w:rsid w:val="006471FC"/>
    <w:rsid w:val="0064738F"/>
    <w:rsid w:val="0064743D"/>
    <w:rsid w:val="0064754F"/>
    <w:rsid w:val="00647656"/>
    <w:rsid w:val="00647687"/>
    <w:rsid w:val="00647758"/>
    <w:rsid w:val="0064785E"/>
    <w:rsid w:val="0064794D"/>
    <w:rsid w:val="00647B47"/>
    <w:rsid w:val="00647D49"/>
    <w:rsid w:val="0065003E"/>
    <w:rsid w:val="006500CC"/>
    <w:rsid w:val="006500E8"/>
    <w:rsid w:val="0065018B"/>
    <w:rsid w:val="00650284"/>
    <w:rsid w:val="006503D7"/>
    <w:rsid w:val="00650600"/>
    <w:rsid w:val="006506E8"/>
    <w:rsid w:val="00650739"/>
    <w:rsid w:val="006507CA"/>
    <w:rsid w:val="00650967"/>
    <w:rsid w:val="00650C1F"/>
    <w:rsid w:val="00650EF7"/>
    <w:rsid w:val="00650F0E"/>
    <w:rsid w:val="00650FDB"/>
    <w:rsid w:val="00650FEC"/>
    <w:rsid w:val="00651029"/>
    <w:rsid w:val="00651062"/>
    <w:rsid w:val="006510CD"/>
    <w:rsid w:val="00651115"/>
    <w:rsid w:val="00651162"/>
    <w:rsid w:val="00651630"/>
    <w:rsid w:val="00651662"/>
    <w:rsid w:val="006517EB"/>
    <w:rsid w:val="0065183D"/>
    <w:rsid w:val="0065186A"/>
    <w:rsid w:val="00651AB4"/>
    <w:rsid w:val="00651DD8"/>
    <w:rsid w:val="00651E64"/>
    <w:rsid w:val="00651F62"/>
    <w:rsid w:val="00652000"/>
    <w:rsid w:val="006521D7"/>
    <w:rsid w:val="00652219"/>
    <w:rsid w:val="0065225D"/>
    <w:rsid w:val="0065242D"/>
    <w:rsid w:val="006524CA"/>
    <w:rsid w:val="00652522"/>
    <w:rsid w:val="006525A5"/>
    <w:rsid w:val="006525CE"/>
    <w:rsid w:val="00652AC9"/>
    <w:rsid w:val="00652AF4"/>
    <w:rsid w:val="00652BD6"/>
    <w:rsid w:val="006531B1"/>
    <w:rsid w:val="00653258"/>
    <w:rsid w:val="006535F1"/>
    <w:rsid w:val="0065366A"/>
    <w:rsid w:val="006536A9"/>
    <w:rsid w:val="00653B62"/>
    <w:rsid w:val="00653BFE"/>
    <w:rsid w:val="00653CCF"/>
    <w:rsid w:val="00653D54"/>
    <w:rsid w:val="00653D69"/>
    <w:rsid w:val="00653D7D"/>
    <w:rsid w:val="00653D8D"/>
    <w:rsid w:val="006542AC"/>
    <w:rsid w:val="006543AD"/>
    <w:rsid w:val="00654424"/>
    <w:rsid w:val="0065446B"/>
    <w:rsid w:val="00654669"/>
    <w:rsid w:val="006547A0"/>
    <w:rsid w:val="00654925"/>
    <w:rsid w:val="00654A55"/>
    <w:rsid w:val="00654CCD"/>
    <w:rsid w:val="00654E51"/>
    <w:rsid w:val="00654E5F"/>
    <w:rsid w:val="00655039"/>
    <w:rsid w:val="00655196"/>
    <w:rsid w:val="0065526A"/>
    <w:rsid w:val="0065551D"/>
    <w:rsid w:val="006555CF"/>
    <w:rsid w:val="0065579A"/>
    <w:rsid w:val="006558D6"/>
    <w:rsid w:val="0065592D"/>
    <w:rsid w:val="006559E8"/>
    <w:rsid w:val="006559FF"/>
    <w:rsid w:val="00655AD7"/>
    <w:rsid w:val="00655AE9"/>
    <w:rsid w:val="00655CA8"/>
    <w:rsid w:val="00655EA9"/>
    <w:rsid w:val="0065655B"/>
    <w:rsid w:val="006568CF"/>
    <w:rsid w:val="006570C2"/>
    <w:rsid w:val="00657160"/>
    <w:rsid w:val="006572AC"/>
    <w:rsid w:val="00657332"/>
    <w:rsid w:val="006574E1"/>
    <w:rsid w:val="006576BF"/>
    <w:rsid w:val="006577B2"/>
    <w:rsid w:val="00657B91"/>
    <w:rsid w:val="00657CAA"/>
    <w:rsid w:val="00657F75"/>
    <w:rsid w:val="00660176"/>
    <w:rsid w:val="0066030D"/>
    <w:rsid w:val="00660474"/>
    <w:rsid w:val="00660486"/>
    <w:rsid w:val="00660487"/>
    <w:rsid w:val="006605A0"/>
    <w:rsid w:val="006607C1"/>
    <w:rsid w:val="006608F5"/>
    <w:rsid w:val="006609C1"/>
    <w:rsid w:val="00660C87"/>
    <w:rsid w:val="00660E97"/>
    <w:rsid w:val="00661169"/>
    <w:rsid w:val="006611F4"/>
    <w:rsid w:val="00661353"/>
    <w:rsid w:val="00661653"/>
    <w:rsid w:val="006618F4"/>
    <w:rsid w:val="006619AB"/>
    <w:rsid w:val="00661A9B"/>
    <w:rsid w:val="00661E9F"/>
    <w:rsid w:val="00661EF2"/>
    <w:rsid w:val="00662035"/>
    <w:rsid w:val="006620C0"/>
    <w:rsid w:val="006622B9"/>
    <w:rsid w:val="00662385"/>
    <w:rsid w:val="00662C2F"/>
    <w:rsid w:val="00662D53"/>
    <w:rsid w:val="00662D78"/>
    <w:rsid w:val="00662E1D"/>
    <w:rsid w:val="00663021"/>
    <w:rsid w:val="006630CA"/>
    <w:rsid w:val="0066310B"/>
    <w:rsid w:val="006631F1"/>
    <w:rsid w:val="0066329F"/>
    <w:rsid w:val="006634A0"/>
    <w:rsid w:val="006634B9"/>
    <w:rsid w:val="0066383C"/>
    <w:rsid w:val="00663A2C"/>
    <w:rsid w:val="00663C92"/>
    <w:rsid w:val="00663D13"/>
    <w:rsid w:val="00663DB5"/>
    <w:rsid w:val="00663DF7"/>
    <w:rsid w:val="00663F98"/>
    <w:rsid w:val="0066401C"/>
    <w:rsid w:val="006641C9"/>
    <w:rsid w:val="00664518"/>
    <w:rsid w:val="0066464A"/>
    <w:rsid w:val="006646BD"/>
    <w:rsid w:val="00664887"/>
    <w:rsid w:val="00664B34"/>
    <w:rsid w:val="00664B7C"/>
    <w:rsid w:val="00664EC3"/>
    <w:rsid w:val="00664FFF"/>
    <w:rsid w:val="0066505B"/>
    <w:rsid w:val="00665109"/>
    <w:rsid w:val="006653C4"/>
    <w:rsid w:val="00665513"/>
    <w:rsid w:val="00665581"/>
    <w:rsid w:val="0066568F"/>
    <w:rsid w:val="00665711"/>
    <w:rsid w:val="00665815"/>
    <w:rsid w:val="006658D4"/>
    <w:rsid w:val="00665B58"/>
    <w:rsid w:val="00665C50"/>
    <w:rsid w:val="006660D8"/>
    <w:rsid w:val="006660EC"/>
    <w:rsid w:val="00666278"/>
    <w:rsid w:val="00666483"/>
    <w:rsid w:val="00666678"/>
    <w:rsid w:val="006667BC"/>
    <w:rsid w:val="00666AE6"/>
    <w:rsid w:val="00666CA6"/>
    <w:rsid w:val="00666DC7"/>
    <w:rsid w:val="00666F87"/>
    <w:rsid w:val="00667026"/>
    <w:rsid w:val="00667140"/>
    <w:rsid w:val="0066721B"/>
    <w:rsid w:val="006675EA"/>
    <w:rsid w:val="00667615"/>
    <w:rsid w:val="00667678"/>
    <w:rsid w:val="00667930"/>
    <w:rsid w:val="0066795F"/>
    <w:rsid w:val="00667B59"/>
    <w:rsid w:val="00667CD4"/>
    <w:rsid w:val="00667E61"/>
    <w:rsid w:val="00667F4B"/>
    <w:rsid w:val="006700D2"/>
    <w:rsid w:val="0067028B"/>
    <w:rsid w:val="0067029D"/>
    <w:rsid w:val="0067037D"/>
    <w:rsid w:val="00670552"/>
    <w:rsid w:val="0067055E"/>
    <w:rsid w:val="00670601"/>
    <w:rsid w:val="00670665"/>
    <w:rsid w:val="0067071D"/>
    <w:rsid w:val="00670897"/>
    <w:rsid w:val="006712FE"/>
    <w:rsid w:val="00671965"/>
    <w:rsid w:val="00671982"/>
    <w:rsid w:val="00671B94"/>
    <w:rsid w:val="00671B9C"/>
    <w:rsid w:val="00671EB7"/>
    <w:rsid w:val="00671F10"/>
    <w:rsid w:val="00671F7E"/>
    <w:rsid w:val="0067269D"/>
    <w:rsid w:val="0067281A"/>
    <w:rsid w:val="00672820"/>
    <w:rsid w:val="006728E1"/>
    <w:rsid w:val="006731EC"/>
    <w:rsid w:val="006733E0"/>
    <w:rsid w:val="006735A3"/>
    <w:rsid w:val="006735A8"/>
    <w:rsid w:val="00673676"/>
    <w:rsid w:val="006737E1"/>
    <w:rsid w:val="006739FF"/>
    <w:rsid w:val="00673A09"/>
    <w:rsid w:val="00673A97"/>
    <w:rsid w:val="00673C82"/>
    <w:rsid w:val="00673DC8"/>
    <w:rsid w:val="00673F1F"/>
    <w:rsid w:val="00674007"/>
    <w:rsid w:val="00674048"/>
    <w:rsid w:val="006742E8"/>
    <w:rsid w:val="006742F5"/>
    <w:rsid w:val="00674309"/>
    <w:rsid w:val="00674606"/>
    <w:rsid w:val="00674623"/>
    <w:rsid w:val="00674730"/>
    <w:rsid w:val="00674756"/>
    <w:rsid w:val="006749D7"/>
    <w:rsid w:val="00674A2A"/>
    <w:rsid w:val="00674A44"/>
    <w:rsid w:val="00674C54"/>
    <w:rsid w:val="00675031"/>
    <w:rsid w:val="00675388"/>
    <w:rsid w:val="006753A8"/>
    <w:rsid w:val="006754CD"/>
    <w:rsid w:val="0067561D"/>
    <w:rsid w:val="00675A45"/>
    <w:rsid w:val="00675B66"/>
    <w:rsid w:val="00675BB5"/>
    <w:rsid w:val="00675E7E"/>
    <w:rsid w:val="00675ECA"/>
    <w:rsid w:val="006760F8"/>
    <w:rsid w:val="00676467"/>
    <w:rsid w:val="0067650E"/>
    <w:rsid w:val="0067668F"/>
    <w:rsid w:val="006766BB"/>
    <w:rsid w:val="006766ED"/>
    <w:rsid w:val="00676709"/>
    <w:rsid w:val="0067678D"/>
    <w:rsid w:val="006767A6"/>
    <w:rsid w:val="0067681F"/>
    <w:rsid w:val="00676850"/>
    <w:rsid w:val="006768A9"/>
    <w:rsid w:val="00676928"/>
    <w:rsid w:val="0067695E"/>
    <w:rsid w:val="006769F7"/>
    <w:rsid w:val="006769FA"/>
    <w:rsid w:val="00676A49"/>
    <w:rsid w:val="00676D9B"/>
    <w:rsid w:val="00676DD9"/>
    <w:rsid w:val="00676ED3"/>
    <w:rsid w:val="00676FD6"/>
    <w:rsid w:val="00677033"/>
    <w:rsid w:val="006770DD"/>
    <w:rsid w:val="00677215"/>
    <w:rsid w:val="00677387"/>
    <w:rsid w:val="006773DE"/>
    <w:rsid w:val="0067754A"/>
    <w:rsid w:val="006775B0"/>
    <w:rsid w:val="0067775E"/>
    <w:rsid w:val="00677931"/>
    <w:rsid w:val="00677976"/>
    <w:rsid w:val="006779BD"/>
    <w:rsid w:val="00677A6A"/>
    <w:rsid w:val="00677C36"/>
    <w:rsid w:val="00677CD4"/>
    <w:rsid w:val="00677EAD"/>
    <w:rsid w:val="006802BD"/>
    <w:rsid w:val="00680459"/>
    <w:rsid w:val="00680703"/>
    <w:rsid w:val="00680794"/>
    <w:rsid w:val="0068084B"/>
    <w:rsid w:val="006808B9"/>
    <w:rsid w:val="0068098C"/>
    <w:rsid w:val="00680AEF"/>
    <w:rsid w:val="00680B94"/>
    <w:rsid w:val="00680BB6"/>
    <w:rsid w:val="00680C02"/>
    <w:rsid w:val="00680CCD"/>
    <w:rsid w:val="00680EC8"/>
    <w:rsid w:val="00680FA8"/>
    <w:rsid w:val="0068109B"/>
    <w:rsid w:val="00681311"/>
    <w:rsid w:val="00681509"/>
    <w:rsid w:val="006815AB"/>
    <w:rsid w:val="00681678"/>
    <w:rsid w:val="006816EB"/>
    <w:rsid w:val="00681813"/>
    <w:rsid w:val="00681945"/>
    <w:rsid w:val="00681B76"/>
    <w:rsid w:val="00681BEB"/>
    <w:rsid w:val="00681EC7"/>
    <w:rsid w:val="0068207B"/>
    <w:rsid w:val="006820A6"/>
    <w:rsid w:val="00682184"/>
    <w:rsid w:val="00682187"/>
    <w:rsid w:val="006821FE"/>
    <w:rsid w:val="00682384"/>
    <w:rsid w:val="00682476"/>
    <w:rsid w:val="00682561"/>
    <w:rsid w:val="0068259B"/>
    <w:rsid w:val="006825C6"/>
    <w:rsid w:val="0068295D"/>
    <w:rsid w:val="00682FC3"/>
    <w:rsid w:val="0068310E"/>
    <w:rsid w:val="00683723"/>
    <w:rsid w:val="00683849"/>
    <w:rsid w:val="006839FF"/>
    <w:rsid w:val="00683A50"/>
    <w:rsid w:val="00683B38"/>
    <w:rsid w:val="00683DF2"/>
    <w:rsid w:val="00683E9B"/>
    <w:rsid w:val="00683EFB"/>
    <w:rsid w:val="00684064"/>
    <w:rsid w:val="00684083"/>
    <w:rsid w:val="006844B8"/>
    <w:rsid w:val="006844F3"/>
    <w:rsid w:val="006845DE"/>
    <w:rsid w:val="006845F3"/>
    <w:rsid w:val="00684A63"/>
    <w:rsid w:val="00684BB7"/>
    <w:rsid w:val="00684C04"/>
    <w:rsid w:val="00684C5C"/>
    <w:rsid w:val="00684F88"/>
    <w:rsid w:val="0068501B"/>
    <w:rsid w:val="00685182"/>
    <w:rsid w:val="0068534B"/>
    <w:rsid w:val="00685351"/>
    <w:rsid w:val="00685606"/>
    <w:rsid w:val="006856E5"/>
    <w:rsid w:val="00685A99"/>
    <w:rsid w:val="00685C9A"/>
    <w:rsid w:val="00685D64"/>
    <w:rsid w:val="00686516"/>
    <w:rsid w:val="006867F7"/>
    <w:rsid w:val="00686AC0"/>
    <w:rsid w:val="00686BF8"/>
    <w:rsid w:val="00686E13"/>
    <w:rsid w:val="00686E4C"/>
    <w:rsid w:val="00686FAA"/>
    <w:rsid w:val="006870F9"/>
    <w:rsid w:val="0068718D"/>
    <w:rsid w:val="00687250"/>
    <w:rsid w:val="00687377"/>
    <w:rsid w:val="006873A8"/>
    <w:rsid w:val="006875FB"/>
    <w:rsid w:val="0068766F"/>
    <w:rsid w:val="0068768A"/>
    <w:rsid w:val="006876DE"/>
    <w:rsid w:val="0068782B"/>
    <w:rsid w:val="006879F9"/>
    <w:rsid w:val="00687C42"/>
    <w:rsid w:val="00687CBA"/>
    <w:rsid w:val="00687CCA"/>
    <w:rsid w:val="00687D68"/>
    <w:rsid w:val="00687EA0"/>
    <w:rsid w:val="00687F43"/>
    <w:rsid w:val="00687F5A"/>
    <w:rsid w:val="00687FD5"/>
    <w:rsid w:val="0069032D"/>
    <w:rsid w:val="006903AB"/>
    <w:rsid w:val="00690429"/>
    <w:rsid w:val="0069050F"/>
    <w:rsid w:val="00690743"/>
    <w:rsid w:val="00690773"/>
    <w:rsid w:val="006909E9"/>
    <w:rsid w:val="00690A31"/>
    <w:rsid w:val="00690A87"/>
    <w:rsid w:val="00690F7D"/>
    <w:rsid w:val="0069101A"/>
    <w:rsid w:val="00691055"/>
    <w:rsid w:val="00691179"/>
    <w:rsid w:val="00691254"/>
    <w:rsid w:val="006913D6"/>
    <w:rsid w:val="00691591"/>
    <w:rsid w:val="0069163B"/>
    <w:rsid w:val="00691643"/>
    <w:rsid w:val="00691CA0"/>
    <w:rsid w:val="00691FCF"/>
    <w:rsid w:val="006921EC"/>
    <w:rsid w:val="006922FD"/>
    <w:rsid w:val="006929C2"/>
    <w:rsid w:val="00692ADB"/>
    <w:rsid w:val="00692ADF"/>
    <w:rsid w:val="00692B73"/>
    <w:rsid w:val="00692B8C"/>
    <w:rsid w:val="00692E13"/>
    <w:rsid w:val="00692F1B"/>
    <w:rsid w:val="00692FD2"/>
    <w:rsid w:val="00693016"/>
    <w:rsid w:val="006932BE"/>
    <w:rsid w:val="00693330"/>
    <w:rsid w:val="0069339C"/>
    <w:rsid w:val="006936FE"/>
    <w:rsid w:val="006938F4"/>
    <w:rsid w:val="00693A26"/>
    <w:rsid w:val="00693AA9"/>
    <w:rsid w:val="00693AD1"/>
    <w:rsid w:val="00693CB0"/>
    <w:rsid w:val="00693D9B"/>
    <w:rsid w:val="00693ED3"/>
    <w:rsid w:val="00694052"/>
    <w:rsid w:val="0069416E"/>
    <w:rsid w:val="006942CA"/>
    <w:rsid w:val="0069477F"/>
    <w:rsid w:val="00694796"/>
    <w:rsid w:val="006948E1"/>
    <w:rsid w:val="0069495D"/>
    <w:rsid w:val="00694CF9"/>
    <w:rsid w:val="00694EE6"/>
    <w:rsid w:val="00695034"/>
    <w:rsid w:val="006950D5"/>
    <w:rsid w:val="00695843"/>
    <w:rsid w:val="0069588A"/>
    <w:rsid w:val="006958D7"/>
    <w:rsid w:val="006959A7"/>
    <w:rsid w:val="00695CCB"/>
    <w:rsid w:val="00695D4C"/>
    <w:rsid w:val="00695E28"/>
    <w:rsid w:val="00695E35"/>
    <w:rsid w:val="00695E97"/>
    <w:rsid w:val="0069610F"/>
    <w:rsid w:val="00696143"/>
    <w:rsid w:val="006962B9"/>
    <w:rsid w:val="00696403"/>
    <w:rsid w:val="0069653E"/>
    <w:rsid w:val="00696701"/>
    <w:rsid w:val="006967AA"/>
    <w:rsid w:val="006967E3"/>
    <w:rsid w:val="006968B0"/>
    <w:rsid w:val="0069691E"/>
    <w:rsid w:val="00696AE8"/>
    <w:rsid w:val="00696B06"/>
    <w:rsid w:val="00696CFC"/>
    <w:rsid w:val="00696D15"/>
    <w:rsid w:val="00696EA2"/>
    <w:rsid w:val="00697090"/>
    <w:rsid w:val="006971DF"/>
    <w:rsid w:val="0069720A"/>
    <w:rsid w:val="0069730C"/>
    <w:rsid w:val="00697349"/>
    <w:rsid w:val="00697382"/>
    <w:rsid w:val="0069759A"/>
    <w:rsid w:val="006977D8"/>
    <w:rsid w:val="00697827"/>
    <w:rsid w:val="006978F1"/>
    <w:rsid w:val="006979D5"/>
    <w:rsid w:val="006979F5"/>
    <w:rsid w:val="00697BBC"/>
    <w:rsid w:val="00697CCF"/>
    <w:rsid w:val="006A0035"/>
    <w:rsid w:val="006A027D"/>
    <w:rsid w:val="006A0484"/>
    <w:rsid w:val="006A04B6"/>
    <w:rsid w:val="006A0531"/>
    <w:rsid w:val="006A05ED"/>
    <w:rsid w:val="006A065F"/>
    <w:rsid w:val="006A08FB"/>
    <w:rsid w:val="006A0986"/>
    <w:rsid w:val="006A0B70"/>
    <w:rsid w:val="006A0CC4"/>
    <w:rsid w:val="006A0CE1"/>
    <w:rsid w:val="006A10D3"/>
    <w:rsid w:val="006A1347"/>
    <w:rsid w:val="006A1A9F"/>
    <w:rsid w:val="006A1AD7"/>
    <w:rsid w:val="006A1DF6"/>
    <w:rsid w:val="006A1E13"/>
    <w:rsid w:val="006A1E90"/>
    <w:rsid w:val="006A1EA7"/>
    <w:rsid w:val="006A1EE7"/>
    <w:rsid w:val="006A2352"/>
    <w:rsid w:val="006A24D0"/>
    <w:rsid w:val="006A2565"/>
    <w:rsid w:val="006A26E2"/>
    <w:rsid w:val="006A290B"/>
    <w:rsid w:val="006A29CD"/>
    <w:rsid w:val="006A2CEC"/>
    <w:rsid w:val="006A2D9B"/>
    <w:rsid w:val="006A2FAE"/>
    <w:rsid w:val="006A3165"/>
    <w:rsid w:val="006A333C"/>
    <w:rsid w:val="006A3437"/>
    <w:rsid w:val="006A35F5"/>
    <w:rsid w:val="006A362C"/>
    <w:rsid w:val="006A3A72"/>
    <w:rsid w:val="006A3AD2"/>
    <w:rsid w:val="006A3CC5"/>
    <w:rsid w:val="006A3D09"/>
    <w:rsid w:val="006A3EB4"/>
    <w:rsid w:val="006A3FB1"/>
    <w:rsid w:val="006A3FCA"/>
    <w:rsid w:val="006A470C"/>
    <w:rsid w:val="006A47E0"/>
    <w:rsid w:val="006A485A"/>
    <w:rsid w:val="006A4957"/>
    <w:rsid w:val="006A4AAC"/>
    <w:rsid w:val="006A4B77"/>
    <w:rsid w:val="006A4B85"/>
    <w:rsid w:val="006A4C6B"/>
    <w:rsid w:val="006A4D54"/>
    <w:rsid w:val="006A4EB0"/>
    <w:rsid w:val="006A4FD7"/>
    <w:rsid w:val="006A5060"/>
    <w:rsid w:val="006A5091"/>
    <w:rsid w:val="006A52FE"/>
    <w:rsid w:val="006A55D4"/>
    <w:rsid w:val="006A56B9"/>
    <w:rsid w:val="006A56D3"/>
    <w:rsid w:val="006A58A5"/>
    <w:rsid w:val="006A5A28"/>
    <w:rsid w:val="006A5B04"/>
    <w:rsid w:val="006A5B91"/>
    <w:rsid w:val="006A5D04"/>
    <w:rsid w:val="006A5D22"/>
    <w:rsid w:val="006A623C"/>
    <w:rsid w:val="006A6273"/>
    <w:rsid w:val="006A627D"/>
    <w:rsid w:val="006A62D3"/>
    <w:rsid w:val="006A630B"/>
    <w:rsid w:val="006A6377"/>
    <w:rsid w:val="006A63A4"/>
    <w:rsid w:val="006A63B3"/>
    <w:rsid w:val="006A652D"/>
    <w:rsid w:val="006A67EC"/>
    <w:rsid w:val="006A697D"/>
    <w:rsid w:val="006A6BDD"/>
    <w:rsid w:val="006A6CD3"/>
    <w:rsid w:val="006A6EDC"/>
    <w:rsid w:val="006A6F37"/>
    <w:rsid w:val="006A7286"/>
    <w:rsid w:val="006A734A"/>
    <w:rsid w:val="006A7761"/>
    <w:rsid w:val="006A778D"/>
    <w:rsid w:val="006A77B1"/>
    <w:rsid w:val="006A78C6"/>
    <w:rsid w:val="006A7BD8"/>
    <w:rsid w:val="006A7D2F"/>
    <w:rsid w:val="006A7D8A"/>
    <w:rsid w:val="006A7E23"/>
    <w:rsid w:val="006A7EDE"/>
    <w:rsid w:val="006B002B"/>
    <w:rsid w:val="006B019E"/>
    <w:rsid w:val="006B07A6"/>
    <w:rsid w:val="006B09A1"/>
    <w:rsid w:val="006B0DAF"/>
    <w:rsid w:val="006B0FCD"/>
    <w:rsid w:val="006B115F"/>
    <w:rsid w:val="006B117E"/>
    <w:rsid w:val="006B1228"/>
    <w:rsid w:val="006B128D"/>
    <w:rsid w:val="006B1712"/>
    <w:rsid w:val="006B180E"/>
    <w:rsid w:val="006B1C37"/>
    <w:rsid w:val="006B1C6F"/>
    <w:rsid w:val="006B1D67"/>
    <w:rsid w:val="006B1D8F"/>
    <w:rsid w:val="006B1E03"/>
    <w:rsid w:val="006B1F25"/>
    <w:rsid w:val="006B2124"/>
    <w:rsid w:val="006B2389"/>
    <w:rsid w:val="006B2598"/>
    <w:rsid w:val="006B25B2"/>
    <w:rsid w:val="006B2649"/>
    <w:rsid w:val="006B2780"/>
    <w:rsid w:val="006B2820"/>
    <w:rsid w:val="006B2AAE"/>
    <w:rsid w:val="006B2C2C"/>
    <w:rsid w:val="006B30DC"/>
    <w:rsid w:val="006B317D"/>
    <w:rsid w:val="006B318C"/>
    <w:rsid w:val="006B31E9"/>
    <w:rsid w:val="006B328B"/>
    <w:rsid w:val="006B3405"/>
    <w:rsid w:val="006B3794"/>
    <w:rsid w:val="006B3920"/>
    <w:rsid w:val="006B3A60"/>
    <w:rsid w:val="006B3D12"/>
    <w:rsid w:val="006B3D41"/>
    <w:rsid w:val="006B4120"/>
    <w:rsid w:val="006B424B"/>
    <w:rsid w:val="006B42FA"/>
    <w:rsid w:val="006B4681"/>
    <w:rsid w:val="006B4949"/>
    <w:rsid w:val="006B495B"/>
    <w:rsid w:val="006B49A3"/>
    <w:rsid w:val="006B4B6F"/>
    <w:rsid w:val="006B4EF6"/>
    <w:rsid w:val="006B4F57"/>
    <w:rsid w:val="006B503E"/>
    <w:rsid w:val="006B571A"/>
    <w:rsid w:val="006B584E"/>
    <w:rsid w:val="006B59B7"/>
    <w:rsid w:val="006B59B8"/>
    <w:rsid w:val="006B5A2B"/>
    <w:rsid w:val="006B5AAE"/>
    <w:rsid w:val="006B5F12"/>
    <w:rsid w:val="006B61D3"/>
    <w:rsid w:val="006B636A"/>
    <w:rsid w:val="006B6786"/>
    <w:rsid w:val="006B69CC"/>
    <w:rsid w:val="006B69D4"/>
    <w:rsid w:val="006B6A3A"/>
    <w:rsid w:val="006B6C34"/>
    <w:rsid w:val="006B6E37"/>
    <w:rsid w:val="006B6E3D"/>
    <w:rsid w:val="006B7080"/>
    <w:rsid w:val="006B74B0"/>
    <w:rsid w:val="006B7845"/>
    <w:rsid w:val="006B7914"/>
    <w:rsid w:val="006B7C47"/>
    <w:rsid w:val="006B7CB8"/>
    <w:rsid w:val="006B7D03"/>
    <w:rsid w:val="006B7E80"/>
    <w:rsid w:val="006B7E81"/>
    <w:rsid w:val="006B7FDF"/>
    <w:rsid w:val="006C05BC"/>
    <w:rsid w:val="006C086E"/>
    <w:rsid w:val="006C08A6"/>
    <w:rsid w:val="006C08CE"/>
    <w:rsid w:val="006C08D3"/>
    <w:rsid w:val="006C0AD3"/>
    <w:rsid w:val="006C0BE9"/>
    <w:rsid w:val="006C0CD8"/>
    <w:rsid w:val="006C0D28"/>
    <w:rsid w:val="006C12AD"/>
    <w:rsid w:val="006C1301"/>
    <w:rsid w:val="006C1406"/>
    <w:rsid w:val="006C140C"/>
    <w:rsid w:val="006C146A"/>
    <w:rsid w:val="006C14F0"/>
    <w:rsid w:val="006C15D5"/>
    <w:rsid w:val="006C1622"/>
    <w:rsid w:val="006C1681"/>
    <w:rsid w:val="006C16C2"/>
    <w:rsid w:val="006C1839"/>
    <w:rsid w:val="006C1AE3"/>
    <w:rsid w:val="006C1B78"/>
    <w:rsid w:val="006C1D78"/>
    <w:rsid w:val="006C1F2B"/>
    <w:rsid w:val="006C1FA3"/>
    <w:rsid w:val="006C218E"/>
    <w:rsid w:val="006C2239"/>
    <w:rsid w:val="006C2267"/>
    <w:rsid w:val="006C22CF"/>
    <w:rsid w:val="006C239E"/>
    <w:rsid w:val="006C23B4"/>
    <w:rsid w:val="006C24E6"/>
    <w:rsid w:val="006C264A"/>
    <w:rsid w:val="006C282E"/>
    <w:rsid w:val="006C287B"/>
    <w:rsid w:val="006C2DD4"/>
    <w:rsid w:val="006C2FC2"/>
    <w:rsid w:val="006C3052"/>
    <w:rsid w:val="006C3221"/>
    <w:rsid w:val="006C3275"/>
    <w:rsid w:val="006C3403"/>
    <w:rsid w:val="006C34D0"/>
    <w:rsid w:val="006C3580"/>
    <w:rsid w:val="006C35A8"/>
    <w:rsid w:val="006C3715"/>
    <w:rsid w:val="006C39EB"/>
    <w:rsid w:val="006C3A18"/>
    <w:rsid w:val="006C3D85"/>
    <w:rsid w:val="006C3FFD"/>
    <w:rsid w:val="006C411D"/>
    <w:rsid w:val="006C4138"/>
    <w:rsid w:val="006C4161"/>
    <w:rsid w:val="006C4173"/>
    <w:rsid w:val="006C4190"/>
    <w:rsid w:val="006C468B"/>
    <w:rsid w:val="006C482B"/>
    <w:rsid w:val="006C4943"/>
    <w:rsid w:val="006C4A4D"/>
    <w:rsid w:val="006C4AC2"/>
    <w:rsid w:val="006C4B4E"/>
    <w:rsid w:val="006C4BF6"/>
    <w:rsid w:val="006C4C9A"/>
    <w:rsid w:val="006C4E21"/>
    <w:rsid w:val="006C4EF3"/>
    <w:rsid w:val="006C517B"/>
    <w:rsid w:val="006C51A4"/>
    <w:rsid w:val="006C523C"/>
    <w:rsid w:val="006C53C5"/>
    <w:rsid w:val="006C542D"/>
    <w:rsid w:val="006C5438"/>
    <w:rsid w:val="006C58B4"/>
    <w:rsid w:val="006C597F"/>
    <w:rsid w:val="006C5AE4"/>
    <w:rsid w:val="006C5C61"/>
    <w:rsid w:val="006C5DEF"/>
    <w:rsid w:val="006C6061"/>
    <w:rsid w:val="006C60B8"/>
    <w:rsid w:val="006C62A2"/>
    <w:rsid w:val="006C62EF"/>
    <w:rsid w:val="006C63A6"/>
    <w:rsid w:val="006C63A7"/>
    <w:rsid w:val="006C6432"/>
    <w:rsid w:val="006C65A4"/>
    <w:rsid w:val="006C6635"/>
    <w:rsid w:val="006C6652"/>
    <w:rsid w:val="006C6960"/>
    <w:rsid w:val="006C6A81"/>
    <w:rsid w:val="006C6A88"/>
    <w:rsid w:val="006C6B42"/>
    <w:rsid w:val="006C6B88"/>
    <w:rsid w:val="006C6BED"/>
    <w:rsid w:val="006C6F6D"/>
    <w:rsid w:val="006C7211"/>
    <w:rsid w:val="006C72E7"/>
    <w:rsid w:val="006C7391"/>
    <w:rsid w:val="006C73F5"/>
    <w:rsid w:val="006C7490"/>
    <w:rsid w:val="006C7589"/>
    <w:rsid w:val="006C7F4F"/>
    <w:rsid w:val="006C7F62"/>
    <w:rsid w:val="006D02B3"/>
    <w:rsid w:val="006D03CD"/>
    <w:rsid w:val="006D07D7"/>
    <w:rsid w:val="006D09B7"/>
    <w:rsid w:val="006D0C47"/>
    <w:rsid w:val="006D0DDA"/>
    <w:rsid w:val="006D0DF2"/>
    <w:rsid w:val="006D11AE"/>
    <w:rsid w:val="006D11AF"/>
    <w:rsid w:val="006D143A"/>
    <w:rsid w:val="006D1458"/>
    <w:rsid w:val="006D14BC"/>
    <w:rsid w:val="006D15B5"/>
    <w:rsid w:val="006D1715"/>
    <w:rsid w:val="006D17B0"/>
    <w:rsid w:val="006D245C"/>
    <w:rsid w:val="006D24B5"/>
    <w:rsid w:val="006D2660"/>
    <w:rsid w:val="006D2A98"/>
    <w:rsid w:val="006D2AE1"/>
    <w:rsid w:val="006D2B13"/>
    <w:rsid w:val="006D2B6D"/>
    <w:rsid w:val="006D2D4F"/>
    <w:rsid w:val="006D3054"/>
    <w:rsid w:val="006D3200"/>
    <w:rsid w:val="006D398D"/>
    <w:rsid w:val="006D39BB"/>
    <w:rsid w:val="006D3A4B"/>
    <w:rsid w:val="006D3AE7"/>
    <w:rsid w:val="006D3F54"/>
    <w:rsid w:val="006D40B2"/>
    <w:rsid w:val="006D431C"/>
    <w:rsid w:val="006D45F4"/>
    <w:rsid w:val="006D4706"/>
    <w:rsid w:val="006D476B"/>
    <w:rsid w:val="006D48A3"/>
    <w:rsid w:val="006D49CA"/>
    <w:rsid w:val="006D4F02"/>
    <w:rsid w:val="006D4F4E"/>
    <w:rsid w:val="006D4FBF"/>
    <w:rsid w:val="006D5117"/>
    <w:rsid w:val="006D54B3"/>
    <w:rsid w:val="006D55C0"/>
    <w:rsid w:val="006D55CC"/>
    <w:rsid w:val="006D58A4"/>
    <w:rsid w:val="006D5BA1"/>
    <w:rsid w:val="006D5C0A"/>
    <w:rsid w:val="006D5C80"/>
    <w:rsid w:val="006D5D3B"/>
    <w:rsid w:val="006D5E85"/>
    <w:rsid w:val="006D60CE"/>
    <w:rsid w:val="006D60F7"/>
    <w:rsid w:val="006D6146"/>
    <w:rsid w:val="006D63B2"/>
    <w:rsid w:val="006D650C"/>
    <w:rsid w:val="006D6639"/>
    <w:rsid w:val="006D67F9"/>
    <w:rsid w:val="006D6868"/>
    <w:rsid w:val="006D6961"/>
    <w:rsid w:val="006D6AC2"/>
    <w:rsid w:val="006D6AE3"/>
    <w:rsid w:val="006D6AF6"/>
    <w:rsid w:val="006D6C03"/>
    <w:rsid w:val="006D6DF5"/>
    <w:rsid w:val="006D776B"/>
    <w:rsid w:val="006D78FC"/>
    <w:rsid w:val="006D791D"/>
    <w:rsid w:val="006D79CF"/>
    <w:rsid w:val="006D7AEA"/>
    <w:rsid w:val="006D7B76"/>
    <w:rsid w:val="006D7D45"/>
    <w:rsid w:val="006D7EEF"/>
    <w:rsid w:val="006D7F79"/>
    <w:rsid w:val="006E0425"/>
    <w:rsid w:val="006E042D"/>
    <w:rsid w:val="006E04CE"/>
    <w:rsid w:val="006E0542"/>
    <w:rsid w:val="006E0634"/>
    <w:rsid w:val="006E0ACF"/>
    <w:rsid w:val="006E0BAF"/>
    <w:rsid w:val="006E0BBA"/>
    <w:rsid w:val="006E0C1C"/>
    <w:rsid w:val="006E0CFC"/>
    <w:rsid w:val="006E0F0A"/>
    <w:rsid w:val="006E0F3B"/>
    <w:rsid w:val="006E10A8"/>
    <w:rsid w:val="006E1368"/>
    <w:rsid w:val="006E14B2"/>
    <w:rsid w:val="006E1604"/>
    <w:rsid w:val="006E17F2"/>
    <w:rsid w:val="006E216A"/>
    <w:rsid w:val="006E2179"/>
    <w:rsid w:val="006E21C2"/>
    <w:rsid w:val="006E24A8"/>
    <w:rsid w:val="006E24E4"/>
    <w:rsid w:val="006E2657"/>
    <w:rsid w:val="006E26A7"/>
    <w:rsid w:val="006E278A"/>
    <w:rsid w:val="006E2A98"/>
    <w:rsid w:val="006E2B4E"/>
    <w:rsid w:val="006E2D87"/>
    <w:rsid w:val="006E34FC"/>
    <w:rsid w:val="006E3521"/>
    <w:rsid w:val="006E3719"/>
    <w:rsid w:val="006E374F"/>
    <w:rsid w:val="006E3764"/>
    <w:rsid w:val="006E3972"/>
    <w:rsid w:val="006E3B41"/>
    <w:rsid w:val="006E3BD2"/>
    <w:rsid w:val="006E3E50"/>
    <w:rsid w:val="006E3E80"/>
    <w:rsid w:val="006E4361"/>
    <w:rsid w:val="006E45A3"/>
    <w:rsid w:val="006E471A"/>
    <w:rsid w:val="006E483B"/>
    <w:rsid w:val="006E49DF"/>
    <w:rsid w:val="006E4B92"/>
    <w:rsid w:val="006E4D0C"/>
    <w:rsid w:val="006E4FAD"/>
    <w:rsid w:val="006E530F"/>
    <w:rsid w:val="006E5459"/>
    <w:rsid w:val="006E5584"/>
    <w:rsid w:val="006E560B"/>
    <w:rsid w:val="006E563B"/>
    <w:rsid w:val="006E56FC"/>
    <w:rsid w:val="006E582A"/>
    <w:rsid w:val="006E58C7"/>
    <w:rsid w:val="006E58F6"/>
    <w:rsid w:val="006E58F7"/>
    <w:rsid w:val="006E5BAC"/>
    <w:rsid w:val="006E5BF1"/>
    <w:rsid w:val="006E5DA9"/>
    <w:rsid w:val="006E5E31"/>
    <w:rsid w:val="006E5EC6"/>
    <w:rsid w:val="006E5ECD"/>
    <w:rsid w:val="006E60A7"/>
    <w:rsid w:val="006E6100"/>
    <w:rsid w:val="006E6305"/>
    <w:rsid w:val="006E64AE"/>
    <w:rsid w:val="006E66A6"/>
    <w:rsid w:val="006E69FF"/>
    <w:rsid w:val="006E6A9A"/>
    <w:rsid w:val="006E6FB8"/>
    <w:rsid w:val="006E7081"/>
    <w:rsid w:val="006E73B0"/>
    <w:rsid w:val="006E7437"/>
    <w:rsid w:val="006E7514"/>
    <w:rsid w:val="006E7607"/>
    <w:rsid w:val="006E7A58"/>
    <w:rsid w:val="006E7AC5"/>
    <w:rsid w:val="006E7CD5"/>
    <w:rsid w:val="006F0071"/>
    <w:rsid w:val="006F010D"/>
    <w:rsid w:val="006F017F"/>
    <w:rsid w:val="006F01C2"/>
    <w:rsid w:val="006F01DA"/>
    <w:rsid w:val="006F01F6"/>
    <w:rsid w:val="006F033C"/>
    <w:rsid w:val="006F03FE"/>
    <w:rsid w:val="006F0566"/>
    <w:rsid w:val="006F05C2"/>
    <w:rsid w:val="006F0759"/>
    <w:rsid w:val="006F07C0"/>
    <w:rsid w:val="006F0A3D"/>
    <w:rsid w:val="006F0C3B"/>
    <w:rsid w:val="006F0D6A"/>
    <w:rsid w:val="006F10BD"/>
    <w:rsid w:val="006F10CB"/>
    <w:rsid w:val="006F1380"/>
    <w:rsid w:val="006F13CA"/>
    <w:rsid w:val="006F1504"/>
    <w:rsid w:val="006F15B9"/>
    <w:rsid w:val="006F1618"/>
    <w:rsid w:val="006F1640"/>
    <w:rsid w:val="006F1723"/>
    <w:rsid w:val="006F17EA"/>
    <w:rsid w:val="006F1B07"/>
    <w:rsid w:val="006F1E54"/>
    <w:rsid w:val="006F1F16"/>
    <w:rsid w:val="006F23FB"/>
    <w:rsid w:val="006F2848"/>
    <w:rsid w:val="006F291F"/>
    <w:rsid w:val="006F2C30"/>
    <w:rsid w:val="006F2E5D"/>
    <w:rsid w:val="006F2FCE"/>
    <w:rsid w:val="006F317C"/>
    <w:rsid w:val="006F31DA"/>
    <w:rsid w:val="006F3397"/>
    <w:rsid w:val="006F3441"/>
    <w:rsid w:val="006F3550"/>
    <w:rsid w:val="006F3917"/>
    <w:rsid w:val="006F3D68"/>
    <w:rsid w:val="006F3DC2"/>
    <w:rsid w:val="006F3DF2"/>
    <w:rsid w:val="006F3F57"/>
    <w:rsid w:val="006F3FE5"/>
    <w:rsid w:val="006F400F"/>
    <w:rsid w:val="006F429D"/>
    <w:rsid w:val="006F42E2"/>
    <w:rsid w:val="006F43EA"/>
    <w:rsid w:val="006F45A6"/>
    <w:rsid w:val="006F47E2"/>
    <w:rsid w:val="006F496B"/>
    <w:rsid w:val="006F498B"/>
    <w:rsid w:val="006F4B63"/>
    <w:rsid w:val="006F4B65"/>
    <w:rsid w:val="006F4B98"/>
    <w:rsid w:val="006F4C63"/>
    <w:rsid w:val="006F4E9F"/>
    <w:rsid w:val="006F4FA3"/>
    <w:rsid w:val="006F5059"/>
    <w:rsid w:val="006F5093"/>
    <w:rsid w:val="006F5208"/>
    <w:rsid w:val="006F565A"/>
    <w:rsid w:val="006F5848"/>
    <w:rsid w:val="006F599A"/>
    <w:rsid w:val="006F5DF2"/>
    <w:rsid w:val="006F6013"/>
    <w:rsid w:val="006F61BD"/>
    <w:rsid w:val="006F62A3"/>
    <w:rsid w:val="006F643E"/>
    <w:rsid w:val="006F65D4"/>
    <w:rsid w:val="006F65F0"/>
    <w:rsid w:val="006F6616"/>
    <w:rsid w:val="006F6B07"/>
    <w:rsid w:val="006F6B13"/>
    <w:rsid w:val="006F6B4A"/>
    <w:rsid w:val="006F6C93"/>
    <w:rsid w:val="006F6D55"/>
    <w:rsid w:val="006F6D76"/>
    <w:rsid w:val="006F6E7A"/>
    <w:rsid w:val="006F72E8"/>
    <w:rsid w:val="006F74B4"/>
    <w:rsid w:val="006F74D5"/>
    <w:rsid w:val="006F761F"/>
    <w:rsid w:val="006F7D79"/>
    <w:rsid w:val="006F7FCD"/>
    <w:rsid w:val="0070000D"/>
    <w:rsid w:val="00700053"/>
    <w:rsid w:val="007001A3"/>
    <w:rsid w:val="00700300"/>
    <w:rsid w:val="007004B0"/>
    <w:rsid w:val="007005B3"/>
    <w:rsid w:val="007006E6"/>
    <w:rsid w:val="007007E9"/>
    <w:rsid w:val="0070087C"/>
    <w:rsid w:val="007008EF"/>
    <w:rsid w:val="007009C3"/>
    <w:rsid w:val="007009FB"/>
    <w:rsid w:val="00700A10"/>
    <w:rsid w:val="00700E24"/>
    <w:rsid w:val="00700EDC"/>
    <w:rsid w:val="00700FFA"/>
    <w:rsid w:val="0070130C"/>
    <w:rsid w:val="007017E5"/>
    <w:rsid w:val="0070197F"/>
    <w:rsid w:val="00701A5F"/>
    <w:rsid w:val="00701BCC"/>
    <w:rsid w:val="00701BF9"/>
    <w:rsid w:val="00701C96"/>
    <w:rsid w:val="0070214C"/>
    <w:rsid w:val="00702264"/>
    <w:rsid w:val="007024FA"/>
    <w:rsid w:val="007025AB"/>
    <w:rsid w:val="007027E4"/>
    <w:rsid w:val="00702803"/>
    <w:rsid w:val="007028C6"/>
    <w:rsid w:val="0070292C"/>
    <w:rsid w:val="007029DE"/>
    <w:rsid w:val="00702E7A"/>
    <w:rsid w:val="00702FA7"/>
    <w:rsid w:val="0070302E"/>
    <w:rsid w:val="00703129"/>
    <w:rsid w:val="007031F0"/>
    <w:rsid w:val="0070323F"/>
    <w:rsid w:val="00703300"/>
    <w:rsid w:val="007033ED"/>
    <w:rsid w:val="00703406"/>
    <w:rsid w:val="007036A9"/>
    <w:rsid w:val="0070370C"/>
    <w:rsid w:val="007037A7"/>
    <w:rsid w:val="007037C8"/>
    <w:rsid w:val="0070388D"/>
    <w:rsid w:val="0070392E"/>
    <w:rsid w:val="00703D11"/>
    <w:rsid w:val="00703D16"/>
    <w:rsid w:val="00703DA7"/>
    <w:rsid w:val="00703DD2"/>
    <w:rsid w:val="00703FB1"/>
    <w:rsid w:val="00704040"/>
    <w:rsid w:val="007040FF"/>
    <w:rsid w:val="00704120"/>
    <w:rsid w:val="0070422F"/>
    <w:rsid w:val="00704279"/>
    <w:rsid w:val="007042E7"/>
    <w:rsid w:val="00704470"/>
    <w:rsid w:val="007044B1"/>
    <w:rsid w:val="00704620"/>
    <w:rsid w:val="0070463A"/>
    <w:rsid w:val="007047D4"/>
    <w:rsid w:val="00704911"/>
    <w:rsid w:val="0070505A"/>
    <w:rsid w:val="00705345"/>
    <w:rsid w:val="007055EB"/>
    <w:rsid w:val="00705647"/>
    <w:rsid w:val="007057FC"/>
    <w:rsid w:val="00705867"/>
    <w:rsid w:val="007058A1"/>
    <w:rsid w:val="007059CF"/>
    <w:rsid w:val="00705D0C"/>
    <w:rsid w:val="00706073"/>
    <w:rsid w:val="007060C5"/>
    <w:rsid w:val="007060C9"/>
    <w:rsid w:val="00706319"/>
    <w:rsid w:val="00706558"/>
    <w:rsid w:val="007065C5"/>
    <w:rsid w:val="0070662F"/>
    <w:rsid w:val="0070669F"/>
    <w:rsid w:val="00706834"/>
    <w:rsid w:val="007068EA"/>
    <w:rsid w:val="007069DE"/>
    <w:rsid w:val="00706B9A"/>
    <w:rsid w:val="00706BFE"/>
    <w:rsid w:val="0070701B"/>
    <w:rsid w:val="007072AE"/>
    <w:rsid w:val="0070734C"/>
    <w:rsid w:val="007078BA"/>
    <w:rsid w:val="00707904"/>
    <w:rsid w:val="00707971"/>
    <w:rsid w:val="00707B5A"/>
    <w:rsid w:val="00707C67"/>
    <w:rsid w:val="00707D89"/>
    <w:rsid w:val="00707DD0"/>
    <w:rsid w:val="00707E2F"/>
    <w:rsid w:val="00707E6B"/>
    <w:rsid w:val="00707F60"/>
    <w:rsid w:val="00707FB6"/>
    <w:rsid w:val="00710061"/>
    <w:rsid w:val="00710099"/>
    <w:rsid w:val="007100C4"/>
    <w:rsid w:val="00710143"/>
    <w:rsid w:val="007102FF"/>
    <w:rsid w:val="0071041D"/>
    <w:rsid w:val="00710481"/>
    <w:rsid w:val="007105BC"/>
    <w:rsid w:val="007105EF"/>
    <w:rsid w:val="007106B1"/>
    <w:rsid w:val="007109E9"/>
    <w:rsid w:val="00710D22"/>
    <w:rsid w:val="00710D78"/>
    <w:rsid w:val="00710EC3"/>
    <w:rsid w:val="007110E5"/>
    <w:rsid w:val="0071113D"/>
    <w:rsid w:val="00711350"/>
    <w:rsid w:val="007114EB"/>
    <w:rsid w:val="00711543"/>
    <w:rsid w:val="007116C4"/>
    <w:rsid w:val="007117D2"/>
    <w:rsid w:val="00711957"/>
    <w:rsid w:val="00711A14"/>
    <w:rsid w:val="00711AAE"/>
    <w:rsid w:val="00711C27"/>
    <w:rsid w:val="00711CB5"/>
    <w:rsid w:val="00711F06"/>
    <w:rsid w:val="007120C4"/>
    <w:rsid w:val="007120DE"/>
    <w:rsid w:val="007120FB"/>
    <w:rsid w:val="0071224F"/>
    <w:rsid w:val="007126CC"/>
    <w:rsid w:val="00712BC3"/>
    <w:rsid w:val="00712D17"/>
    <w:rsid w:val="00712FAF"/>
    <w:rsid w:val="007130B8"/>
    <w:rsid w:val="007131CB"/>
    <w:rsid w:val="00713505"/>
    <w:rsid w:val="0071380C"/>
    <w:rsid w:val="00713882"/>
    <w:rsid w:val="00713A2B"/>
    <w:rsid w:val="00713CFE"/>
    <w:rsid w:val="00713E8A"/>
    <w:rsid w:val="00713F6E"/>
    <w:rsid w:val="00713F80"/>
    <w:rsid w:val="0071463A"/>
    <w:rsid w:val="00714885"/>
    <w:rsid w:val="00714A1B"/>
    <w:rsid w:val="00714C75"/>
    <w:rsid w:val="00714CE5"/>
    <w:rsid w:val="00714D7B"/>
    <w:rsid w:val="00714FDD"/>
    <w:rsid w:val="007150D8"/>
    <w:rsid w:val="007151E4"/>
    <w:rsid w:val="00715392"/>
    <w:rsid w:val="007157AA"/>
    <w:rsid w:val="007159EB"/>
    <w:rsid w:val="00715BC9"/>
    <w:rsid w:val="00715D3F"/>
    <w:rsid w:val="00715F25"/>
    <w:rsid w:val="00715F63"/>
    <w:rsid w:val="0071642C"/>
    <w:rsid w:val="007165EE"/>
    <w:rsid w:val="007165F0"/>
    <w:rsid w:val="007165F9"/>
    <w:rsid w:val="00716738"/>
    <w:rsid w:val="0071678C"/>
    <w:rsid w:val="00716B1F"/>
    <w:rsid w:val="00716C40"/>
    <w:rsid w:val="00716C47"/>
    <w:rsid w:val="00716D91"/>
    <w:rsid w:val="00716E90"/>
    <w:rsid w:val="00716EAE"/>
    <w:rsid w:val="00716FF0"/>
    <w:rsid w:val="0071701A"/>
    <w:rsid w:val="00717046"/>
    <w:rsid w:val="007170CA"/>
    <w:rsid w:val="00717148"/>
    <w:rsid w:val="00717273"/>
    <w:rsid w:val="00717484"/>
    <w:rsid w:val="007177EB"/>
    <w:rsid w:val="00717835"/>
    <w:rsid w:val="00717A03"/>
    <w:rsid w:val="00717C8D"/>
    <w:rsid w:val="00717EB7"/>
    <w:rsid w:val="007200ED"/>
    <w:rsid w:val="00720301"/>
    <w:rsid w:val="00720327"/>
    <w:rsid w:val="0072046E"/>
    <w:rsid w:val="007205A6"/>
    <w:rsid w:val="00720644"/>
    <w:rsid w:val="007206BB"/>
    <w:rsid w:val="00720BC8"/>
    <w:rsid w:val="00720F44"/>
    <w:rsid w:val="00721122"/>
    <w:rsid w:val="0072113F"/>
    <w:rsid w:val="007211A9"/>
    <w:rsid w:val="007211F8"/>
    <w:rsid w:val="007213CF"/>
    <w:rsid w:val="007215C8"/>
    <w:rsid w:val="00721862"/>
    <w:rsid w:val="0072195F"/>
    <w:rsid w:val="00721A94"/>
    <w:rsid w:val="00721AF7"/>
    <w:rsid w:val="00721C6C"/>
    <w:rsid w:val="00721D4B"/>
    <w:rsid w:val="00721D9B"/>
    <w:rsid w:val="00721E0F"/>
    <w:rsid w:val="00721E6D"/>
    <w:rsid w:val="00721E72"/>
    <w:rsid w:val="007223E9"/>
    <w:rsid w:val="00722847"/>
    <w:rsid w:val="007229A8"/>
    <w:rsid w:val="00722B29"/>
    <w:rsid w:val="00722B62"/>
    <w:rsid w:val="00722BC4"/>
    <w:rsid w:val="00722CAA"/>
    <w:rsid w:val="00722CFC"/>
    <w:rsid w:val="00723405"/>
    <w:rsid w:val="00723652"/>
    <w:rsid w:val="007237A6"/>
    <w:rsid w:val="00723E89"/>
    <w:rsid w:val="00723F70"/>
    <w:rsid w:val="0072409C"/>
    <w:rsid w:val="007240D1"/>
    <w:rsid w:val="0072424B"/>
    <w:rsid w:val="007243DC"/>
    <w:rsid w:val="007244D7"/>
    <w:rsid w:val="00724584"/>
    <w:rsid w:val="0072467B"/>
    <w:rsid w:val="007246F4"/>
    <w:rsid w:val="00724945"/>
    <w:rsid w:val="00724981"/>
    <w:rsid w:val="007249A7"/>
    <w:rsid w:val="00724A2B"/>
    <w:rsid w:val="00724C1C"/>
    <w:rsid w:val="00724D60"/>
    <w:rsid w:val="00724FED"/>
    <w:rsid w:val="00725173"/>
    <w:rsid w:val="00725379"/>
    <w:rsid w:val="0072560B"/>
    <w:rsid w:val="0072573A"/>
    <w:rsid w:val="007258C1"/>
    <w:rsid w:val="007259A0"/>
    <w:rsid w:val="00725A69"/>
    <w:rsid w:val="00725AA8"/>
    <w:rsid w:val="00725AA9"/>
    <w:rsid w:val="00725E03"/>
    <w:rsid w:val="00725F55"/>
    <w:rsid w:val="007260EA"/>
    <w:rsid w:val="0072610A"/>
    <w:rsid w:val="00726183"/>
    <w:rsid w:val="00726205"/>
    <w:rsid w:val="00726807"/>
    <w:rsid w:val="007268ED"/>
    <w:rsid w:val="00726902"/>
    <w:rsid w:val="0072694A"/>
    <w:rsid w:val="00726AE7"/>
    <w:rsid w:val="00726BDA"/>
    <w:rsid w:val="00726F3B"/>
    <w:rsid w:val="00726F6B"/>
    <w:rsid w:val="00727279"/>
    <w:rsid w:val="007275F3"/>
    <w:rsid w:val="0072770F"/>
    <w:rsid w:val="007277BA"/>
    <w:rsid w:val="00727858"/>
    <w:rsid w:val="00727AA5"/>
    <w:rsid w:val="00727B2A"/>
    <w:rsid w:val="00727D67"/>
    <w:rsid w:val="00727E3D"/>
    <w:rsid w:val="007301ED"/>
    <w:rsid w:val="00730377"/>
    <w:rsid w:val="00730446"/>
    <w:rsid w:val="00730687"/>
    <w:rsid w:val="007307E9"/>
    <w:rsid w:val="00730860"/>
    <w:rsid w:val="0073088C"/>
    <w:rsid w:val="00730911"/>
    <w:rsid w:val="00730923"/>
    <w:rsid w:val="00730A48"/>
    <w:rsid w:val="00730A93"/>
    <w:rsid w:val="00730C04"/>
    <w:rsid w:val="00730CED"/>
    <w:rsid w:val="00730D4D"/>
    <w:rsid w:val="0073103A"/>
    <w:rsid w:val="00731109"/>
    <w:rsid w:val="00731110"/>
    <w:rsid w:val="0073121F"/>
    <w:rsid w:val="007312F9"/>
    <w:rsid w:val="00731732"/>
    <w:rsid w:val="007319C1"/>
    <w:rsid w:val="00731BC2"/>
    <w:rsid w:val="00731DD3"/>
    <w:rsid w:val="00731E31"/>
    <w:rsid w:val="007320A8"/>
    <w:rsid w:val="007321ED"/>
    <w:rsid w:val="0073229F"/>
    <w:rsid w:val="00732379"/>
    <w:rsid w:val="00732751"/>
    <w:rsid w:val="0073278F"/>
    <w:rsid w:val="007327AE"/>
    <w:rsid w:val="00732963"/>
    <w:rsid w:val="00732C78"/>
    <w:rsid w:val="00732DE6"/>
    <w:rsid w:val="00732F94"/>
    <w:rsid w:val="00733070"/>
    <w:rsid w:val="00733143"/>
    <w:rsid w:val="007332F8"/>
    <w:rsid w:val="007332FF"/>
    <w:rsid w:val="007336EA"/>
    <w:rsid w:val="0073376A"/>
    <w:rsid w:val="007338C8"/>
    <w:rsid w:val="007338D9"/>
    <w:rsid w:val="0073390D"/>
    <w:rsid w:val="007339C2"/>
    <w:rsid w:val="00733A10"/>
    <w:rsid w:val="00733B9D"/>
    <w:rsid w:val="00733D03"/>
    <w:rsid w:val="00733ECC"/>
    <w:rsid w:val="00733EE3"/>
    <w:rsid w:val="007340A7"/>
    <w:rsid w:val="00734219"/>
    <w:rsid w:val="00734454"/>
    <w:rsid w:val="0073457C"/>
    <w:rsid w:val="007348BB"/>
    <w:rsid w:val="0073493C"/>
    <w:rsid w:val="0073497E"/>
    <w:rsid w:val="007349AB"/>
    <w:rsid w:val="00734F64"/>
    <w:rsid w:val="0073506E"/>
    <w:rsid w:val="007350C5"/>
    <w:rsid w:val="007351C3"/>
    <w:rsid w:val="0073598E"/>
    <w:rsid w:val="00735B21"/>
    <w:rsid w:val="00736239"/>
    <w:rsid w:val="00736335"/>
    <w:rsid w:val="0073635F"/>
    <w:rsid w:val="00736541"/>
    <w:rsid w:val="00736543"/>
    <w:rsid w:val="00736612"/>
    <w:rsid w:val="007368D6"/>
    <w:rsid w:val="00736902"/>
    <w:rsid w:val="0073692B"/>
    <w:rsid w:val="00736B31"/>
    <w:rsid w:val="00736B6C"/>
    <w:rsid w:val="00736C77"/>
    <w:rsid w:val="00736CBD"/>
    <w:rsid w:val="00736E23"/>
    <w:rsid w:val="00736E72"/>
    <w:rsid w:val="00736FA9"/>
    <w:rsid w:val="00737047"/>
    <w:rsid w:val="007371D1"/>
    <w:rsid w:val="007372E3"/>
    <w:rsid w:val="007373DA"/>
    <w:rsid w:val="007373FE"/>
    <w:rsid w:val="0073745C"/>
    <w:rsid w:val="00737516"/>
    <w:rsid w:val="007379F0"/>
    <w:rsid w:val="00737A79"/>
    <w:rsid w:val="00737C1E"/>
    <w:rsid w:val="007400B8"/>
    <w:rsid w:val="007403A2"/>
    <w:rsid w:val="0074048B"/>
    <w:rsid w:val="00740616"/>
    <w:rsid w:val="0074071E"/>
    <w:rsid w:val="00740781"/>
    <w:rsid w:val="00740786"/>
    <w:rsid w:val="00740A70"/>
    <w:rsid w:val="00740D9D"/>
    <w:rsid w:val="00740E95"/>
    <w:rsid w:val="00740EA5"/>
    <w:rsid w:val="007410BE"/>
    <w:rsid w:val="007413AE"/>
    <w:rsid w:val="0074158E"/>
    <w:rsid w:val="00741677"/>
    <w:rsid w:val="00741694"/>
    <w:rsid w:val="00741847"/>
    <w:rsid w:val="00741877"/>
    <w:rsid w:val="00741A4B"/>
    <w:rsid w:val="00741C09"/>
    <w:rsid w:val="00741C7A"/>
    <w:rsid w:val="00741D1A"/>
    <w:rsid w:val="00741DF1"/>
    <w:rsid w:val="00741EA5"/>
    <w:rsid w:val="007420AB"/>
    <w:rsid w:val="00742158"/>
    <w:rsid w:val="007421E7"/>
    <w:rsid w:val="00742325"/>
    <w:rsid w:val="0074248A"/>
    <w:rsid w:val="0074251B"/>
    <w:rsid w:val="00742533"/>
    <w:rsid w:val="00742597"/>
    <w:rsid w:val="0074266A"/>
    <w:rsid w:val="00742AAC"/>
    <w:rsid w:val="00742B83"/>
    <w:rsid w:val="00742FB7"/>
    <w:rsid w:val="007430DE"/>
    <w:rsid w:val="007430FA"/>
    <w:rsid w:val="0074313E"/>
    <w:rsid w:val="00743190"/>
    <w:rsid w:val="007431CB"/>
    <w:rsid w:val="00743496"/>
    <w:rsid w:val="007437C4"/>
    <w:rsid w:val="0074387E"/>
    <w:rsid w:val="0074399B"/>
    <w:rsid w:val="007439EB"/>
    <w:rsid w:val="00743DF2"/>
    <w:rsid w:val="0074400E"/>
    <w:rsid w:val="00744221"/>
    <w:rsid w:val="00744235"/>
    <w:rsid w:val="007445BD"/>
    <w:rsid w:val="007446BB"/>
    <w:rsid w:val="007448C9"/>
    <w:rsid w:val="00744923"/>
    <w:rsid w:val="00744A32"/>
    <w:rsid w:val="00744B37"/>
    <w:rsid w:val="00744B3D"/>
    <w:rsid w:val="00744BE8"/>
    <w:rsid w:val="00744CB8"/>
    <w:rsid w:val="00744D1E"/>
    <w:rsid w:val="00744ECB"/>
    <w:rsid w:val="007451ED"/>
    <w:rsid w:val="00745221"/>
    <w:rsid w:val="0074526F"/>
    <w:rsid w:val="007459C6"/>
    <w:rsid w:val="00745C09"/>
    <w:rsid w:val="00745C94"/>
    <w:rsid w:val="00745F38"/>
    <w:rsid w:val="00745F77"/>
    <w:rsid w:val="007465D2"/>
    <w:rsid w:val="0074663D"/>
    <w:rsid w:val="0074673B"/>
    <w:rsid w:val="00746A3E"/>
    <w:rsid w:val="00746A67"/>
    <w:rsid w:val="00746AD0"/>
    <w:rsid w:val="00746C09"/>
    <w:rsid w:val="00746DA0"/>
    <w:rsid w:val="00746F16"/>
    <w:rsid w:val="0074704C"/>
    <w:rsid w:val="0074705A"/>
    <w:rsid w:val="0074716C"/>
    <w:rsid w:val="007474C2"/>
    <w:rsid w:val="007475F4"/>
    <w:rsid w:val="0074793C"/>
    <w:rsid w:val="00747A8F"/>
    <w:rsid w:val="00747A98"/>
    <w:rsid w:val="00747EDD"/>
    <w:rsid w:val="00747F7F"/>
    <w:rsid w:val="007502D7"/>
    <w:rsid w:val="00750321"/>
    <w:rsid w:val="007503A2"/>
    <w:rsid w:val="00750C2B"/>
    <w:rsid w:val="00750C82"/>
    <w:rsid w:val="00750C8C"/>
    <w:rsid w:val="0075113B"/>
    <w:rsid w:val="007511CB"/>
    <w:rsid w:val="007511F8"/>
    <w:rsid w:val="0075127F"/>
    <w:rsid w:val="007512C1"/>
    <w:rsid w:val="007513E4"/>
    <w:rsid w:val="0075149D"/>
    <w:rsid w:val="0075174C"/>
    <w:rsid w:val="007517A6"/>
    <w:rsid w:val="0075196E"/>
    <w:rsid w:val="00751B74"/>
    <w:rsid w:val="00751C3F"/>
    <w:rsid w:val="00751CBC"/>
    <w:rsid w:val="00751E5E"/>
    <w:rsid w:val="007521B0"/>
    <w:rsid w:val="007521BC"/>
    <w:rsid w:val="00752296"/>
    <w:rsid w:val="007522BB"/>
    <w:rsid w:val="007525F3"/>
    <w:rsid w:val="007527EA"/>
    <w:rsid w:val="00752945"/>
    <w:rsid w:val="00752A58"/>
    <w:rsid w:val="00752B13"/>
    <w:rsid w:val="00752B7A"/>
    <w:rsid w:val="00752F2D"/>
    <w:rsid w:val="00753451"/>
    <w:rsid w:val="007535D0"/>
    <w:rsid w:val="007536B2"/>
    <w:rsid w:val="0075373C"/>
    <w:rsid w:val="007537E3"/>
    <w:rsid w:val="00753916"/>
    <w:rsid w:val="0075394C"/>
    <w:rsid w:val="00753998"/>
    <w:rsid w:val="00753A50"/>
    <w:rsid w:val="00753B3C"/>
    <w:rsid w:val="00753C34"/>
    <w:rsid w:val="00753DF5"/>
    <w:rsid w:val="00753F0B"/>
    <w:rsid w:val="00753FDA"/>
    <w:rsid w:val="00753FED"/>
    <w:rsid w:val="0075416F"/>
    <w:rsid w:val="007541D6"/>
    <w:rsid w:val="0075436D"/>
    <w:rsid w:val="00754826"/>
    <w:rsid w:val="00754C3D"/>
    <w:rsid w:val="0075510A"/>
    <w:rsid w:val="007551E8"/>
    <w:rsid w:val="00755232"/>
    <w:rsid w:val="00755366"/>
    <w:rsid w:val="00755385"/>
    <w:rsid w:val="007553E6"/>
    <w:rsid w:val="0075540F"/>
    <w:rsid w:val="0075544F"/>
    <w:rsid w:val="007554AB"/>
    <w:rsid w:val="007554E9"/>
    <w:rsid w:val="007557EB"/>
    <w:rsid w:val="0075581A"/>
    <w:rsid w:val="00755B4A"/>
    <w:rsid w:val="00755E00"/>
    <w:rsid w:val="00755E22"/>
    <w:rsid w:val="00756139"/>
    <w:rsid w:val="00756159"/>
    <w:rsid w:val="007561B3"/>
    <w:rsid w:val="007562B0"/>
    <w:rsid w:val="00756322"/>
    <w:rsid w:val="007563B1"/>
    <w:rsid w:val="0075651A"/>
    <w:rsid w:val="00756530"/>
    <w:rsid w:val="00756792"/>
    <w:rsid w:val="00756888"/>
    <w:rsid w:val="007568C7"/>
    <w:rsid w:val="00756988"/>
    <w:rsid w:val="00756990"/>
    <w:rsid w:val="00756C79"/>
    <w:rsid w:val="00756D8D"/>
    <w:rsid w:val="00756E0B"/>
    <w:rsid w:val="00756E84"/>
    <w:rsid w:val="00756EDD"/>
    <w:rsid w:val="00756EE6"/>
    <w:rsid w:val="00756F81"/>
    <w:rsid w:val="00757087"/>
    <w:rsid w:val="007570D4"/>
    <w:rsid w:val="00757109"/>
    <w:rsid w:val="007571F0"/>
    <w:rsid w:val="0075730B"/>
    <w:rsid w:val="00757353"/>
    <w:rsid w:val="00757451"/>
    <w:rsid w:val="007574DF"/>
    <w:rsid w:val="00757764"/>
    <w:rsid w:val="00757775"/>
    <w:rsid w:val="00757A59"/>
    <w:rsid w:val="00757BC9"/>
    <w:rsid w:val="00757E04"/>
    <w:rsid w:val="007600F3"/>
    <w:rsid w:val="007601CF"/>
    <w:rsid w:val="0076020E"/>
    <w:rsid w:val="007602B0"/>
    <w:rsid w:val="007602C6"/>
    <w:rsid w:val="007604E0"/>
    <w:rsid w:val="00760542"/>
    <w:rsid w:val="00760697"/>
    <w:rsid w:val="007607A5"/>
    <w:rsid w:val="00760A95"/>
    <w:rsid w:val="00760BCF"/>
    <w:rsid w:val="00760D1B"/>
    <w:rsid w:val="0076114F"/>
    <w:rsid w:val="0076117D"/>
    <w:rsid w:val="007612C2"/>
    <w:rsid w:val="00761630"/>
    <w:rsid w:val="007617EE"/>
    <w:rsid w:val="00761896"/>
    <w:rsid w:val="00761991"/>
    <w:rsid w:val="007619D2"/>
    <w:rsid w:val="007619D4"/>
    <w:rsid w:val="00761BD9"/>
    <w:rsid w:val="00761E3C"/>
    <w:rsid w:val="00761E89"/>
    <w:rsid w:val="00761EA9"/>
    <w:rsid w:val="00761F91"/>
    <w:rsid w:val="00762452"/>
    <w:rsid w:val="007625AB"/>
    <w:rsid w:val="0076278F"/>
    <w:rsid w:val="00762CF4"/>
    <w:rsid w:val="00762D86"/>
    <w:rsid w:val="00762E48"/>
    <w:rsid w:val="00763138"/>
    <w:rsid w:val="007631E8"/>
    <w:rsid w:val="00763401"/>
    <w:rsid w:val="00763410"/>
    <w:rsid w:val="0076342B"/>
    <w:rsid w:val="00763471"/>
    <w:rsid w:val="00763479"/>
    <w:rsid w:val="0076382F"/>
    <w:rsid w:val="007639E1"/>
    <w:rsid w:val="00763E05"/>
    <w:rsid w:val="00763F03"/>
    <w:rsid w:val="00763F28"/>
    <w:rsid w:val="007644CC"/>
    <w:rsid w:val="007645A4"/>
    <w:rsid w:val="00764668"/>
    <w:rsid w:val="00764A4A"/>
    <w:rsid w:val="00764BA0"/>
    <w:rsid w:val="00764C2E"/>
    <w:rsid w:val="00764D03"/>
    <w:rsid w:val="00764D83"/>
    <w:rsid w:val="00764E82"/>
    <w:rsid w:val="00764FA1"/>
    <w:rsid w:val="0076503F"/>
    <w:rsid w:val="007651C0"/>
    <w:rsid w:val="0076564A"/>
    <w:rsid w:val="00765897"/>
    <w:rsid w:val="0076591A"/>
    <w:rsid w:val="00765CEC"/>
    <w:rsid w:val="00766288"/>
    <w:rsid w:val="00766390"/>
    <w:rsid w:val="0076643E"/>
    <w:rsid w:val="00766524"/>
    <w:rsid w:val="00766711"/>
    <w:rsid w:val="007667F0"/>
    <w:rsid w:val="00766809"/>
    <w:rsid w:val="00766895"/>
    <w:rsid w:val="007668F1"/>
    <w:rsid w:val="00766B19"/>
    <w:rsid w:val="00766BDC"/>
    <w:rsid w:val="00766F75"/>
    <w:rsid w:val="00766FBE"/>
    <w:rsid w:val="0076705B"/>
    <w:rsid w:val="007672F9"/>
    <w:rsid w:val="00767306"/>
    <w:rsid w:val="00767388"/>
    <w:rsid w:val="00767454"/>
    <w:rsid w:val="00767524"/>
    <w:rsid w:val="007677F5"/>
    <w:rsid w:val="00767908"/>
    <w:rsid w:val="00767C4B"/>
    <w:rsid w:val="00767C7E"/>
    <w:rsid w:val="00767DE7"/>
    <w:rsid w:val="00767ECF"/>
    <w:rsid w:val="00767F82"/>
    <w:rsid w:val="007700EC"/>
    <w:rsid w:val="00770195"/>
    <w:rsid w:val="007701D9"/>
    <w:rsid w:val="00770BF2"/>
    <w:rsid w:val="00770CE7"/>
    <w:rsid w:val="00770FAA"/>
    <w:rsid w:val="007711C2"/>
    <w:rsid w:val="007713FB"/>
    <w:rsid w:val="007714DC"/>
    <w:rsid w:val="007716DC"/>
    <w:rsid w:val="0077176E"/>
    <w:rsid w:val="00771775"/>
    <w:rsid w:val="00771A44"/>
    <w:rsid w:val="00771ADA"/>
    <w:rsid w:val="00771C60"/>
    <w:rsid w:val="0077217A"/>
    <w:rsid w:val="0077225D"/>
    <w:rsid w:val="007723F8"/>
    <w:rsid w:val="0077240B"/>
    <w:rsid w:val="007725C3"/>
    <w:rsid w:val="007725D6"/>
    <w:rsid w:val="007725D7"/>
    <w:rsid w:val="00772728"/>
    <w:rsid w:val="007727E7"/>
    <w:rsid w:val="0077287E"/>
    <w:rsid w:val="00772B66"/>
    <w:rsid w:val="00772BF4"/>
    <w:rsid w:val="00772DB1"/>
    <w:rsid w:val="007732B4"/>
    <w:rsid w:val="007733FC"/>
    <w:rsid w:val="007734F6"/>
    <w:rsid w:val="0077352A"/>
    <w:rsid w:val="00773550"/>
    <w:rsid w:val="0077366D"/>
    <w:rsid w:val="00773759"/>
    <w:rsid w:val="007737A3"/>
    <w:rsid w:val="00773811"/>
    <w:rsid w:val="00773873"/>
    <w:rsid w:val="007738AD"/>
    <w:rsid w:val="00773B65"/>
    <w:rsid w:val="00773BBA"/>
    <w:rsid w:val="00773C17"/>
    <w:rsid w:val="00773F40"/>
    <w:rsid w:val="0077414F"/>
    <w:rsid w:val="007742C2"/>
    <w:rsid w:val="007742D9"/>
    <w:rsid w:val="00774301"/>
    <w:rsid w:val="0077438E"/>
    <w:rsid w:val="00774528"/>
    <w:rsid w:val="0077481C"/>
    <w:rsid w:val="0077497F"/>
    <w:rsid w:val="00774A23"/>
    <w:rsid w:val="00774A47"/>
    <w:rsid w:val="00774C09"/>
    <w:rsid w:val="00774EE3"/>
    <w:rsid w:val="007750A9"/>
    <w:rsid w:val="007751C0"/>
    <w:rsid w:val="007751EB"/>
    <w:rsid w:val="00775472"/>
    <w:rsid w:val="007754D7"/>
    <w:rsid w:val="007754DA"/>
    <w:rsid w:val="00775985"/>
    <w:rsid w:val="00775A3E"/>
    <w:rsid w:val="00775A98"/>
    <w:rsid w:val="00775EB0"/>
    <w:rsid w:val="00775ED4"/>
    <w:rsid w:val="00776270"/>
    <w:rsid w:val="00776279"/>
    <w:rsid w:val="007763D3"/>
    <w:rsid w:val="0077646B"/>
    <w:rsid w:val="00776532"/>
    <w:rsid w:val="00776553"/>
    <w:rsid w:val="007766F5"/>
    <w:rsid w:val="0077675F"/>
    <w:rsid w:val="007767AD"/>
    <w:rsid w:val="007767BC"/>
    <w:rsid w:val="00776B1D"/>
    <w:rsid w:val="00776B74"/>
    <w:rsid w:val="00776FCB"/>
    <w:rsid w:val="00777091"/>
    <w:rsid w:val="0077727C"/>
    <w:rsid w:val="007775E8"/>
    <w:rsid w:val="007776E3"/>
    <w:rsid w:val="007778E6"/>
    <w:rsid w:val="00777C78"/>
    <w:rsid w:val="00777CC0"/>
    <w:rsid w:val="00777D55"/>
    <w:rsid w:val="00780103"/>
    <w:rsid w:val="00780300"/>
    <w:rsid w:val="00780526"/>
    <w:rsid w:val="007805FE"/>
    <w:rsid w:val="00780767"/>
    <w:rsid w:val="00780817"/>
    <w:rsid w:val="00780844"/>
    <w:rsid w:val="0078090F"/>
    <w:rsid w:val="0078095D"/>
    <w:rsid w:val="00780A92"/>
    <w:rsid w:val="00780AFF"/>
    <w:rsid w:val="00780B09"/>
    <w:rsid w:val="00780CB0"/>
    <w:rsid w:val="00780D05"/>
    <w:rsid w:val="00780E22"/>
    <w:rsid w:val="00781145"/>
    <w:rsid w:val="007812D5"/>
    <w:rsid w:val="0078155F"/>
    <w:rsid w:val="00781671"/>
    <w:rsid w:val="00781AE3"/>
    <w:rsid w:val="00781AEC"/>
    <w:rsid w:val="00781CD7"/>
    <w:rsid w:val="00781FB1"/>
    <w:rsid w:val="007820CA"/>
    <w:rsid w:val="0078232B"/>
    <w:rsid w:val="00782536"/>
    <w:rsid w:val="00782678"/>
    <w:rsid w:val="007829B6"/>
    <w:rsid w:val="00782A8F"/>
    <w:rsid w:val="00782B2B"/>
    <w:rsid w:val="00782F2E"/>
    <w:rsid w:val="00783029"/>
    <w:rsid w:val="007830FB"/>
    <w:rsid w:val="00783151"/>
    <w:rsid w:val="00783333"/>
    <w:rsid w:val="007839DD"/>
    <w:rsid w:val="00783BF0"/>
    <w:rsid w:val="00783C39"/>
    <w:rsid w:val="00783EC4"/>
    <w:rsid w:val="00783F0B"/>
    <w:rsid w:val="00784092"/>
    <w:rsid w:val="00784119"/>
    <w:rsid w:val="0078423B"/>
    <w:rsid w:val="007843CC"/>
    <w:rsid w:val="00784A9F"/>
    <w:rsid w:val="00784B21"/>
    <w:rsid w:val="00784B94"/>
    <w:rsid w:val="00784D5F"/>
    <w:rsid w:val="00784EB2"/>
    <w:rsid w:val="00785032"/>
    <w:rsid w:val="007852FF"/>
    <w:rsid w:val="007854F0"/>
    <w:rsid w:val="007855EB"/>
    <w:rsid w:val="00785688"/>
    <w:rsid w:val="007856CB"/>
    <w:rsid w:val="007857A9"/>
    <w:rsid w:val="00785958"/>
    <w:rsid w:val="007859C2"/>
    <w:rsid w:val="00785A66"/>
    <w:rsid w:val="00785E6F"/>
    <w:rsid w:val="00786335"/>
    <w:rsid w:val="00786628"/>
    <w:rsid w:val="007866AD"/>
    <w:rsid w:val="007866E5"/>
    <w:rsid w:val="007868A2"/>
    <w:rsid w:val="00786B7E"/>
    <w:rsid w:val="00786CBB"/>
    <w:rsid w:val="00786CD5"/>
    <w:rsid w:val="00786DD1"/>
    <w:rsid w:val="00787145"/>
    <w:rsid w:val="0078759B"/>
    <w:rsid w:val="007875B7"/>
    <w:rsid w:val="007875FB"/>
    <w:rsid w:val="00787786"/>
    <w:rsid w:val="00787800"/>
    <w:rsid w:val="007878FE"/>
    <w:rsid w:val="00787933"/>
    <w:rsid w:val="00787A7B"/>
    <w:rsid w:val="00787B3D"/>
    <w:rsid w:val="00787C1A"/>
    <w:rsid w:val="00787DFC"/>
    <w:rsid w:val="00787E69"/>
    <w:rsid w:val="00787FDC"/>
    <w:rsid w:val="00790087"/>
    <w:rsid w:val="00790138"/>
    <w:rsid w:val="0079031F"/>
    <w:rsid w:val="00790AFA"/>
    <w:rsid w:val="00790B0E"/>
    <w:rsid w:val="00790B68"/>
    <w:rsid w:val="00790CC9"/>
    <w:rsid w:val="00790DC1"/>
    <w:rsid w:val="00791159"/>
    <w:rsid w:val="00791236"/>
    <w:rsid w:val="00791330"/>
    <w:rsid w:val="00791657"/>
    <w:rsid w:val="0079191B"/>
    <w:rsid w:val="00791945"/>
    <w:rsid w:val="00791D7B"/>
    <w:rsid w:val="007921F1"/>
    <w:rsid w:val="00792443"/>
    <w:rsid w:val="007924E7"/>
    <w:rsid w:val="00792715"/>
    <w:rsid w:val="00792877"/>
    <w:rsid w:val="00792ADB"/>
    <w:rsid w:val="00792C5D"/>
    <w:rsid w:val="00792F32"/>
    <w:rsid w:val="007930E9"/>
    <w:rsid w:val="007933D4"/>
    <w:rsid w:val="00793442"/>
    <w:rsid w:val="007934B4"/>
    <w:rsid w:val="0079359E"/>
    <w:rsid w:val="00793846"/>
    <w:rsid w:val="007938E5"/>
    <w:rsid w:val="00793A1A"/>
    <w:rsid w:val="00793BED"/>
    <w:rsid w:val="00793D1C"/>
    <w:rsid w:val="00794007"/>
    <w:rsid w:val="0079408A"/>
    <w:rsid w:val="007940A7"/>
    <w:rsid w:val="0079418A"/>
    <w:rsid w:val="00794200"/>
    <w:rsid w:val="007942F0"/>
    <w:rsid w:val="0079441F"/>
    <w:rsid w:val="007946B9"/>
    <w:rsid w:val="00794A15"/>
    <w:rsid w:val="00794B8C"/>
    <w:rsid w:val="00795128"/>
    <w:rsid w:val="007955C1"/>
    <w:rsid w:val="0079566E"/>
    <w:rsid w:val="00795B5C"/>
    <w:rsid w:val="00795C31"/>
    <w:rsid w:val="00796240"/>
    <w:rsid w:val="0079628F"/>
    <w:rsid w:val="007962C8"/>
    <w:rsid w:val="007962EA"/>
    <w:rsid w:val="007963D2"/>
    <w:rsid w:val="007966C8"/>
    <w:rsid w:val="007967F7"/>
    <w:rsid w:val="00796805"/>
    <w:rsid w:val="00796BC6"/>
    <w:rsid w:val="00796C08"/>
    <w:rsid w:val="00796C6A"/>
    <w:rsid w:val="00796EA5"/>
    <w:rsid w:val="0079706F"/>
    <w:rsid w:val="0079714D"/>
    <w:rsid w:val="00797154"/>
    <w:rsid w:val="00797189"/>
    <w:rsid w:val="0079744C"/>
    <w:rsid w:val="007976B8"/>
    <w:rsid w:val="00797721"/>
    <w:rsid w:val="00797860"/>
    <w:rsid w:val="00797865"/>
    <w:rsid w:val="00797935"/>
    <w:rsid w:val="00797D52"/>
    <w:rsid w:val="00797E2B"/>
    <w:rsid w:val="00797E3E"/>
    <w:rsid w:val="007A001B"/>
    <w:rsid w:val="007A00FA"/>
    <w:rsid w:val="007A0589"/>
    <w:rsid w:val="007A0629"/>
    <w:rsid w:val="007A0846"/>
    <w:rsid w:val="007A0887"/>
    <w:rsid w:val="007A08C6"/>
    <w:rsid w:val="007A0964"/>
    <w:rsid w:val="007A0999"/>
    <w:rsid w:val="007A0B4A"/>
    <w:rsid w:val="007A0BD3"/>
    <w:rsid w:val="007A0D89"/>
    <w:rsid w:val="007A0E50"/>
    <w:rsid w:val="007A1185"/>
    <w:rsid w:val="007A11A1"/>
    <w:rsid w:val="007A135D"/>
    <w:rsid w:val="007A14AA"/>
    <w:rsid w:val="007A1574"/>
    <w:rsid w:val="007A15B6"/>
    <w:rsid w:val="007A16C4"/>
    <w:rsid w:val="007A18CE"/>
    <w:rsid w:val="007A190C"/>
    <w:rsid w:val="007A1960"/>
    <w:rsid w:val="007A1C05"/>
    <w:rsid w:val="007A1F5A"/>
    <w:rsid w:val="007A21BC"/>
    <w:rsid w:val="007A224B"/>
    <w:rsid w:val="007A2873"/>
    <w:rsid w:val="007A2C68"/>
    <w:rsid w:val="007A2DD5"/>
    <w:rsid w:val="007A2F9E"/>
    <w:rsid w:val="007A3139"/>
    <w:rsid w:val="007A3503"/>
    <w:rsid w:val="007A3ADA"/>
    <w:rsid w:val="007A3EB1"/>
    <w:rsid w:val="007A3F7C"/>
    <w:rsid w:val="007A434E"/>
    <w:rsid w:val="007A438B"/>
    <w:rsid w:val="007A4448"/>
    <w:rsid w:val="007A4906"/>
    <w:rsid w:val="007A4D29"/>
    <w:rsid w:val="007A4DA7"/>
    <w:rsid w:val="007A4F3D"/>
    <w:rsid w:val="007A4F3F"/>
    <w:rsid w:val="007A50C9"/>
    <w:rsid w:val="007A5112"/>
    <w:rsid w:val="007A5375"/>
    <w:rsid w:val="007A5626"/>
    <w:rsid w:val="007A575C"/>
    <w:rsid w:val="007A58C9"/>
    <w:rsid w:val="007A5A01"/>
    <w:rsid w:val="007A5CEC"/>
    <w:rsid w:val="007A5DD3"/>
    <w:rsid w:val="007A5DEE"/>
    <w:rsid w:val="007A5DFC"/>
    <w:rsid w:val="007A5E3C"/>
    <w:rsid w:val="007A5EEC"/>
    <w:rsid w:val="007A6139"/>
    <w:rsid w:val="007A64D6"/>
    <w:rsid w:val="007A65E2"/>
    <w:rsid w:val="007A69EA"/>
    <w:rsid w:val="007A6C35"/>
    <w:rsid w:val="007A6D4E"/>
    <w:rsid w:val="007A7137"/>
    <w:rsid w:val="007A7142"/>
    <w:rsid w:val="007A722F"/>
    <w:rsid w:val="007A72FC"/>
    <w:rsid w:val="007A748C"/>
    <w:rsid w:val="007A779D"/>
    <w:rsid w:val="007A781D"/>
    <w:rsid w:val="007A7939"/>
    <w:rsid w:val="007A7977"/>
    <w:rsid w:val="007A7AEA"/>
    <w:rsid w:val="007A7C71"/>
    <w:rsid w:val="007A7CC5"/>
    <w:rsid w:val="007A7CCB"/>
    <w:rsid w:val="007A7FB7"/>
    <w:rsid w:val="007B009C"/>
    <w:rsid w:val="007B00B8"/>
    <w:rsid w:val="007B053F"/>
    <w:rsid w:val="007B058F"/>
    <w:rsid w:val="007B07D0"/>
    <w:rsid w:val="007B0C03"/>
    <w:rsid w:val="007B0C25"/>
    <w:rsid w:val="007B0D31"/>
    <w:rsid w:val="007B0D9A"/>
    <w:rsid w:val="007B0ECE"/>
    <w:rsid w:val="007B10FE"/>
    <w:rsid w:val="007B1109"/>
    <w:rsid w:val="007B14A3"/>
    <w:rsid w:val="007B1558"/>
    <w:rsid w:val="007B15A8"/>
    <w:rsid w:val="007B1603"/>
    <w:rsid w:val="007B1685"/>
    <w:rsid w:val="007B1716"/>
    <w:rsid w:val="007B180E"/>
    <w:rsid w:val="007B18C2"/>
    <w:rsid w:val="007B1B99"/>
    <w:rsid w:val="007B1BC3"/>
    <w:rsid w:val="007B1CF7"/>
    <w:rsid w:val="007B1DEE"/>
    <w:rsid w:val="007B21B6"/>
    <w:rsid w:val="007B22BA"/>
    <w:rsid w:val="007B22D3"/>
    <w:rsid w:val="007B2534"/>
    <w:rsid w:val="007B2780"/>
    <w:rsid w:val="007B2A24"/>
    <w:rsid w:val="007B2D73"/>
    <w:rsid w:val="007B2FB5"/>
    <w:rsid w:val="007B31DA"/>
    <w:rsid w:val="007B3227"/>
    <w:rsid w:val="007B323C"/>
    <w:rsid w:val="007B33C4"/>
    <w:rsid w:val="007B3608"/>
    <w:rsid w:val="007B3716"/>
    <w:rsid w:val="007B3846"/>
    <w:rsid w:val="007B38F9"/>
    <w:rsid w:val="007B396F"/>
    <w:rsid w:val="007B3AB0"/>
    <w:rsid w:val="007B3CBB"/>
    <w:rsid w:val="007B3FA5"/>
    <w:rsid w:val="007B3FD4"/>
    <w:rsid w:val="007B429B"/>
    <w:rsid w:val="007B4330"/>
    <w:rsid w:val="007B4360"/>
    <w:rsid w:val="007B43F2"/>
    <w:rsid w:val="007B450C"/>
    <w:rsid w:val="007B451E"/>
    <w:rsid w:val="007B458A"/>
    <w:rsid w:val="007B45DF"/>
    <w:rsid w:val="007B4748"/>
    <w:rsid w:val="007B4793"/>
    <w:rsid w:val="007B4ACF"/>
    <w:rsid w:val="007B4B3C"/>
    <w:rsid w:val="007B4E3C"/>
    <w:rsid w:val="007B4E47"/>
    <w:rsid w:val="007B4F06"/>
    <w:rsid w:val="007B4F10"/>
    <w:rsid w:val="007B4F11"/>
    <w:rsid w:val="007B5677"/>
    <w:rsid w:val="007B593E"/>
    <w:rsid w:val="007B5A00"/>
    <w:rsid w:val="007B5AF1"/>
    <w:rsid w:val="007B5B6A"/>
    <w:rsid w:val="007B5BFC"/>
    <w:rsid w:val="007B5C3A"/>
    <w:rsid w:val="007B5EB5"/>
    <w:rsid w:val="007B5EEC"/>
    <w:rsid w:val="007B606B"/>
    <w:rsid w:val="007B6462"/>
    <w:rsid w:val="007B6463"/>
    <w:rsid w:val="007B65CF"/>
    <w:rsid w:val="007B67F3"/>
    <w:rsid w:val="007B6973"/>
    <w:rsid w:val="007B6A2B"/>
    <w:rsid w:val="007B6F08"/>
    <w:rsid w:val="007B6F55"/>
    <w:rsid w:val="007B6FAD"/>
    <w:rsid w:val="007B716F"/>
    <w:rsid w:val="007B74A4"/>
    <w:rsid w:val="007B74ED"/>
    <w:rsid w:val="007B7517"/>
    <w:rsid w:val="007B78FF"/>
    <w:rsid w:val="007B7A79"/>
    <w:rsid w:val="007B7EB4"/>
    <w:rsid w:val="007B7FA6"/>
    <w:rsid w:val="007B7FF4"/>
    <w:rsid w:val="007C002B"/>
    <w:rsid w:val="007C0038"/>
    <w:rsid w:val="007C00F9"/>
    <w:rsid w:val="007C0236"/>
    <w:rsid w:val="007C039F"/>
    <w:rsid w:val="007C0608"/>
    <w:rsid w:val="007C0794"/>
    <w:rsid w:val="007C084B"/>
    <w:rsid w:val="007C0A61"/>
    <w:rsid w:val="007C0CA8"/>
    <w:rsid w:val="007C0CC7"/>
    <w:rsid w:val="007C0D8A"/>
    <w:rsid w:val="007C0E3F"/>
    <w:rsid w:val="007C0EE6"/>
    <w:rsid w:val="007C1116"/>
    <w:rsid w:val="007C1165"/>
    <w:rsid w:val="007C1625"/>
    <w:rsid w:val="007C16C2"/>
    <w:rsid w:val="007C1C01"/>
    <w:rsid w:val="007C1EB5"/>
    <w:rsid w:val="007C1EBD"/>
    <w:rsid w:val="007C2125"/>
    <w:rsid w:val="007C224C"/>
    <w:rsid w:val="007C2634"/>
    <w:rsid w:val="007C27B7"/>
    <w:rsid w:val="007C29AF"/>
    <w:rsid w:val="007C2A06"/>
    <w:rsid w:val="007C2B4F"/>
    <w:rsid w:val="007C2FA8"/>
    <w:rsid w:val="007C2FAB"/>
    <w:rsid w:val="007C31B3"/>
    <w:rsid w:val="007C3230"/>
    <w:rsid w:val="007C324F"/>
    <w:rsid w:val="007C3911"/>
    <w:rsid w:val="007C3A20"/>
    <w:rsid w:val="007C3B7C"/>
    <w:rsid w:val="007C3BA6"/>
    <w:rsid w:val="007C3C75"/>
    <w:rsid w:val="007C4105"/>
    <w:rsid w:val="007C4244"/>
    <w:rsid w:val="007C440B"/>
    <w:rsid w:val="007C4435"/>
    <w:rsid w:val="007C4733"/>
    <w:rsid w:val="007C49CD"/>
    <w:rsid w:val="007C4C0B"/>
    <w:rsid w:val="007C4DB4"/>
    <w:rsid w:val="007C5075"/>
    <w:rsid w:val="007C54F1"/>
    <w:rsid w:val="007C5521"/>
    <w:rsid w:val="007C586E"/>
    <w:rsid w:val="007C58A2"/>
    <w:rsid w:val="007C58ED"/>
    <w:rsid w:val="007C5961"/>
    <w:rsid w:val="007C59B0"/>
    <w:rsid w:val="007C5AEC"/>
    <w:rsid w:val="007C5B81"/>
    <w:rsid w:val="007C5C2A"/>
    <w:rsid w:val="007C5CD1"/>
    <w:rsid w:val="007C5CF0"/>
    <w:rsid w:val="007C5D47"/>
    <w:rsid w:val="007C5EEB"/>
    <w:rsid w:val="007C61A2"/>
    <w:rsid w:val="007C62E1"/>
    <w:rsid w:val="007C6542"/>
    <w:rsid w:val="007C6557"/>
    <w:rsid w:val="007C656A"/>
    <w:rsid w:val="007C66E1"/>
    <w:rsid w:val="007C6B1E"/>
    <w:rsid w:val="007C6D25"/>
    <w:rsid w:val="007C6D9B"/>
    <w:rsid w:val="007C6E48"/>
    <w:rsid w:val="007C7384"/>
    <w:rsid w:val="007C7492"/>
    <w:rsid w:val="007C74BE"/>
    <w:rsid w:val="007C74F4"/>
    <w:rsid w:val="007C75BC"/>
    <w:rsid w:val="007C7839"/>
    <w:rsid w:val="007C7927"/>
    <w:rsid w:val="007C7968"/>
    <w:rsid w:val="007C7A18"/>
    <w:rsid w:val="007C7B62"/>
    <w:rsid w:val="007C7F25"/>
    <w:rsid w:val="007D0038"/>
    <w:rsid w:val="007D019A"/>
    <w:rsid w:val="007D0726"/>
    <w:rsid w:val="007D0B1E"/>
    <w:rsid w:val="007D0C73"/>
    <w:rsid w:val="007D0D0C"/>
    <w:rsid w:val="007D0D74"/>
    <w:rsid w:val="007D0DAD"/>
    <w:rsid w:val="007D12D0"/>
    <w:rsid w:val="007D1435"/>
    <w:rsid w:val="007D1491"/>
    <w:rsid w:val="007D1597"/>
    <w:rsid w:val="007D1669"/>
    <w:rsid w:val="007D1719"/>
    <w:rsid w:val="007D18CD"/>
    <w:rsid w:val="007D18F4"/>
    <w:rsid w:val="007D1A19"/>
    <w:rsid w:val="007D1A34"/>
    <w:rsid w:val="007D1B76"/>
    <w:rsid w:val="007D1DA6"/>
    <w:rsid w:val="007D1ECC"/>
    <w:rsid w:val="007D200B"/>
    <w:rsid w:val="007D22FE"/>
    <w:rsid w:val="007D23E6"/>
    <w:rsid w:val="007D267A"/>
    <w:rsid w:val="007D268C"/>
    <w:rsid w:val="007D2BBB"/>
    <w:rsid w:val="007D2D25"/>
    <w:rsid w:val="007D2E8F"/>
    <w:rsid w:val="007D2F8A"/>
    <w:rsid w:val="007D3367"/>
    <w:rsid w:val="007D33C8"/>
    <w:rsid w:val="007D3572"/>
    <w:rsid w:val="007D3A5A"/>
    <w:rsid w:val="007D3B51"/>
    <w:rsid w:val="007D3CBD"/>
    <w:rsid w:val="007D3D82"/>
    <w:rsid w:val="007D3DBB"/>
    <w:rsid w:val="007D3ED7"/>
    <w:rsid w:val="007D3FBE"/>
    <w:rsid w:val="007D4056"/>
    <w:rsid w:val="007D40F2"/>
    <w:rsid w:val="007D4242"/>
    <w:rsid w:val="007D42F1"/>
    <w:rsid w:val="007D432B"/>
    <w:rsid w:val="007D43F4"/>
    <w:rsid w:val="007D475B"/>
    <w:rsid w:val="007D484B"/>
    <w:rsid w:val="007D4DE6"/>
    <w:rsid w:val="007D4F9D"/>
    <w:rsid w:val="007D532D"/>
    <w:rsid w:val="007D5816"/>
    <w:rsid w:val="007D5A90"/>
    <w:rsid w:val="007D5A95"/>
    <w:rsid w:val="007D5B08"/>
    <w:rsid w:val="007D5CC6"/>
    <w:rsid w:val="007D60B2"/>
    <w:rsid w:val="007D65BA"/>
    <w:rsid w:val="007D6643"/>
    <w:rsid w:val="007D68BE"/>
    <w:rsid w:val="007D694F"/>
    <w:rsid w:val="007D699D"/>
    <w:rsid w:val="007D6B5E"/>
    <w:rsid w:val="007D6CB5"/>
    <w:rsid w:val="007D6D21"/>
    <w:rsid w:val="007D6E0C"/>
    <w:rsid w:val="007D6F31"/>
    <w:rsid w:val="007D7162"/>
    <w:rsid w:val="007D7197"/>
    <w:rsid w:val="007D7641"/>
    <w:rsid w:val="007D768E"/>
    <w:rsid w:val="007D7780"/>
    <w:rsid w:val="007D78A7"/>
    <w:rsid w:val="007D79C1"/>
    <w:rsid w:val="007D7CCB"/>
    <w:rsid w:val="007D7D1C"/>
    <w:rsid w:val="007D7D76"/>
    <w:rsid w:val="007E02B3"/>
    <w:rsid w:val="007E045A"/>
    <w:rsid w:val="007E0553"/>
    <w:rsid w:val="007E0580"/>
    <w:rsid w:val="007E0666"/>
    <w:rsid w:val="007E091B"/>
    <w:rsid w:val="007E0AE9"/>
    <w:rsid w:val="007E0AEF"/>
    <w:rsid w:val="007E0B00"/>
    <w:rsid w:val="007E0C99"/>
    <w:rsid w:val="007E0EBD"/>
    <w:rsid w:val="007E13D6"/>
    <w:rsid w:val="007E143A"/>
    <w:rsid w:val="007E16A7"/>
    <w:rsid w:val="007E1BE6"/>
    <w:rsid w:val="007E1D4E"/>
    <w:rsid w:val="007E1E08"/>
    <w:rsid w:val="007E1FF4"/>
    <w:rsid w:val="007E233A"/>
    <w:rsid w:val="007E2382"/>
    <w:rsid w:val="007E2550"/>
    <w:rsid w:val="007E268F"/>
    <w:rsid w:val="007E2D59"/>
    <w:rsid w:val="007E2E6E"/>
    <w:rsid w:val="007E305E"/>
    <w:rsid w:val="007E3184"/>
    <w:rsid w:val="007E3214"/>
    <w:rsid w:val="007E36BF"/>
    <w:rsid w:val="007E36FF"/>
    <w:rsid w:val="007E3760"/>
    <w:rsid w:val="007E3792"/>
    <w:rsid w:val="007E3A00"/>
    <w:rsid w:val="007E3A18"/>
    <w:rsid w:val="007E3A29"/>
    <w:rsid w:val="007E3C08"/>
    <w:rsid w:val="007E3D9C"/>
    <w:rsid w:val="007E408B"/>
    <w:rsid w:val="007E41A4"/>
    <w:rsid w:val="007E4216"/>
    <w:rsid w:val="007E45EF"/>
    <w:rsid w:val="007E4A87"/>
    <w:rsid w:val="007E4B6F"/>
    <w:rsid w:val="007E4F7A"/>
    <w:rsid w:val="007E514D"/>
    <w:rsid w:val="007E517D"/>
    <w:rsid w:val="007E5180"/>
    <w:rsid w:val="007E5585"/>
    <w:rsid w:val="007E55C0"/>
    <w:rsid w:val="007E55E2"/>
    <w:rsid w:val="007E5698"/>
    <w:rsid w:val="007E582A"/>
    <w:rsid w:val="007E582D"/>
    <w:rsid w:val="007E59E8"/>
    <w:rsid w:val="007E5AF7"/>
    <w:rsid w:val="007E5F41"/>
    <w:rsid w:val="007E6150"/>
    <w:rsid w:val="007E6449"/>
    <w:rsid w:val="007E6527"/>
    <w:rsid w:val="007E6658"/>
    <w:rsid w:val="007E66F0"/>
    <w:rsid w:val="007E67EB"/>
    <w:rsid w:val="007E67FA"/>
    <w:rsid w:val="007E68DD"/>
    <w:rsid w:val="007E6958"/>
    <w:rsid w:val="007E6D21"/>
    <w:rsid w:val="007E6EC7"/>
    <w:rsid w:val="007E6EFE"/>
    <w:rsid w:val="007E70DC"/>
    <w:rsid w:val="007E7122"/>
    <w:rsid w:val="007E7250"/>
    <w:rsid w:val="007E73C0"/>
    <w:rsid w:val="007E7547"/>
    <w:rsid w:val="007E7966"/>
    <w:rsid w:val="007E7C63"/>
    <w:rsid w:val="007E7C8E"/>
    <w:rsid w:val="007E7E35"/>
    <w:rsid w:val="007E7E50"/>
    <w:rsid w:val="007F00DC"/>
    <w:rsid w:val="007F01B0"/>
    <w:rsid w:val="007F04EE"/>
    <w:rsid w:val="007F0643"/>
    <w:rsid w:val="007F0AC3"/>
    <w:rsid w:val="007F0BBE"/>
    <w:rsid w:val="007F0D3E"/>
    <w:rsid w:val="007F0DF9"/>
    <w:rsid w:val="007F10C1"/>
    <w:rsid w:val="007F11CA"/>
    <w:rsid w:val="007F1234"/>
    <w:rsid w:val="007F12A1"/>
    <w:rsid w:val="007F13EB"/>
    <w:rsid w:val="007F173F"/>
    <w:rsid w:val="007F18E0"/>
    <w:rsid w:val="007F19B2"/>
    <w:rsid w:val="007F1A87"/>
    <w:rsid w:val="007F1AF3"/>
    <w:rsid w:val="007F1DDC"/>
    <w:rsid w:val="007F20AD"/>
    <w:rsid w:val="007F20DD"/>
    <w:rsid w:val="007F216C"/>
    <w:rsid w:val="007F21A4"/>
    <w:rsid w:val="007F221E"/>
    <w:rsid w:val="007F2317"/>
    <w:rsid w:val="007F2369"/>
    <w:rsid w:val="007F26DE"/>
    <w:rsid w:val="007F277C"/>
    <w:rsid w:val="007F28C5"/>
    <w:rsid w:val="007F2DC9"/>
    <w:rsid w:val="007F2EF6"/>
    <w:rsid w:val="007F2F1E"/>
    <w:rsid w:val="007F300F"/>
    <w:rsid w:val="007F3330"/>
    <w:rsid w:val="007F34A5"/>
    <w:rsid w:val="007F351B"/>
    <w:rsid w:val="007F35A1"/>
    <w:rsid w:val="007F35F8"/>
    <w:rsid w:val="007F3A3D"/>
    <w:rsid w:val="007F3AB2"/>
    <w:rsid w:val="007F3B16"/>
    <w:rsid w:val="007F3B4B"/>
    <w:rsid w:val="007F3BE2"/>
    <w:rsid w:val="007F3C89"/>
    <w:rsid w:val="007F3E4E"/>
    <w:rsid w:val="007F4286"/>
    <w:rsid w:val="007F439E"/>
    <w:rsid w:val="007F4652"/>
    <w:rsid w:val="007F4915"/>
    <w:rsid w:val="007F4983"/>
    <w:rsid w:val="007F49B6"/>
    <w:rsid w:val="007F49FA"/>
    <w:rsid w:val="007F4AB1"/>
    <w:rsid w:val="007F50DE"/>
    <w:rsid w:val="007F50FF"/>
    <w:rsid w:val="007F5111"/>
    <w:rsid w:val="007F541F"/>
    <w:rsid w:val="007F555D"/>
    <w:rsid w:val="007F5583"/>
    <w:rsid w:val="007F5747"/>
    <w:rsid w:val="007F581D"/>
    <w:rsid w:val="007F5961"/>
    <w:rsid w:val="007F5A52"/>
    <w:rsid w:val="007F5ABB"/>
    <w:rsid w:val="007F5B16"/>
    <w:rsid w:val="007F5B9B"/>
    <w:rsid w:val="007F5C74"/>
    <w:rsid w:val="007F5DB1"/>
    <w:rsid w:val="007F5DB3"/>
    <w:rsid w:val="007F5EE1"/>
    <w:rsid w:val="007F6018"/>
    <w:rsid w:val="007F6029"/>
    <w:rsid w:val="007F6051"/>
    <w:rsid w:val="007F6482"/>
    <w:rsid w:val="007F6533"/>
    <w:rsid w:val="007F65C7"/>
    <w:rsid w:val="007F6768"/>
    <w:rsid w:val="007F6813"/>
    <w:rsid w:val="007F685F"/>
    <w:rsid w:val="007F6A32"/>
    <w:rsid w:val="007F6B93"/>
    <w:rsid w:val="007F6C3B"/>
    <w:rsid w:val="007F6C66"/>
    <w:rsid w:val="007F6CAA"/>
    <w:rsid w:val="007F6EF7"/>
    <w:rsid w:val="007F701D"/>
    <w:rsid w:val="007F716B"/>
    <w:rsid w:val="007F7185"/>
    <w:rsid w:val="007F71CC"/>
    <w:rsid w:val="007F7219"/>
    <w:rsid w:val="007F757B"/>
    <w:rsid w:val="007F763C"/>
    <w:rsid w:val="007F773D"/>
    <w:rsid w:val="007F79A8"/>
    <w:rsid w:val="007F7B2A"/>
    <w:rsid w:val="007F7CE2"/>
    <w:rsid w:val="007F7EBB"/>
    <w:rsid w:val="00800370"/>
    <w:rsid w:val="00800392"/>
    <w:rsid w:val="0080048E"/>
    <w:rsid w:val="008004BE"/>
    <w:rsid w:val="00800771"/>
    <w:rsid w:val="0080083A"/>
    <w:rsid w:val="00800C8C"/>
    <w:rsid w:val="00800DBD"/>
    <w:rsid w:val="00801061"/>
    <w:rsid w:val="00801155"/>
    <w:rsid w:val="008011FC"/>
    <w:rsid w:val="008013B8"/>
    <w:rsid w:val="0080156D"/>
    <w:rsid w:val="00801F0D"/>
    <w:rsid w:val="00802027"/>
    <w:rsid w:val="00802082"/>
    <w:rsid w:val="00802348"/>
    <w:rsid w:val="0080234B"/>
    <w:rsid w:val="008023C9"/>
    <w:rsid w:val="00802401"/>
    <w:rsid w:val="00802540"/>
    <w:rsid w:val="008026AF"/>
    <w:rsid w:val="008027CD"/>
    <w:rsid w:val="00802863"/>
    <w:rsid w:val="00802881"/>
    <w:rsid w:val="00802AAD"/>
    <w:rsid w:val="00802BC0"/>
    <w:rsid w:val="00802C3A"/>
    <w:rsid w:val="00802C45"/>
    <w:rsid w:val="00802D09"/>
    <w:rsid w:val="00803052"/>
    <w:rsid w:val="0080305D"/>
    <w:rsid w:val="0080308F"/>
    <w:rsid w:val="0080313A"/>
    <w:rsid w:val="008033CA"/>
    <w:rsid w:val="0080345A"/>
    <w:rsid w:val="0080348F"/>
    <w:rsid w:val="0080349A"/>
    <w:rsid w:val="008034C3"/>
    <w:rsid w:val="00803758"/>
    <w:rsid w:val="0080389C"/>
    <w:rsid w:val="00803902"/>
    <w:rsid w:val="00803AB9"/>
    <w:rsid w:val="00803C2C"/>
    <w:rsid w:val="00803D45"/>
    <w:rsid w:val="00803FBD"/>
    <w:rsid w:val="0080400E"/>
    <w:rsid w:val="0080409A"/>
    <w:rsid w:val="008041A2"/>
    <w:rsid w:val="0080437E"/>
    <w:rsid w:val="008045E1"/>
    <w:rsid w:val="0080478D"/>
    <w:rsid w:val="00804823"/>
    <w:rsid w:val="00804F7E"/>
    <w:rsid w:val="00805175"/>
    <w:rsid w:val="008052DA"/>
    <w:rsid w:val="00805589"/>
    <w:rsid w:val="008058AE"/>
    <w:rsid w:val="00805991"/>
    <w:rsid w:val="00805AB7"/>
    <w:rsid w:val="00805CE3"/>
    <w:rsid w:val="00805D22"/>
    <w:rsid w:val="00805DBB"/>
    <w:rsid w:val="00805DBC"/>
    <w:rsid w:val="00805EC9"/>
    <w:rsid w:val="0080608A"/>
    <w:rsid w:val="00806229"/>
    <w:rsid w:val="00806393"/>
    <w:rsid w:val="008064AF"/>
    <w:rsid w:val="00806AD0"/>
    <w:rsid w:val="00806B80"/>
    <w:rsid w:val="00806BAC"/>
    <w:rsid w:val="00806E91"/>
    <w:rsid w:val="00806FDF"/>
    <w:rsid w:val="008073A3"/>
    <w:rsid w:val="0080753C"/>
    <w:rsid w:val="0080764E"/>
    <w:rsid w:val="0080783D"/>
    <w:rsid w:val="00807A84"/>
    <w:rsid w:val="00807CFA"/>
    <w:rsid w:val="00807E74"/>
    <w:rsid w:val="00807F24"/>
    <w:rsid w:val="00807FBB"/>
    <w:rsid w:val="00810015"/>
    <w:rsid w:val="00810054"/>
    <w:rsid w:val="0081017F"/>
    <w:rsid w:val="0081072B"/>
    <w:rsid w:val="00810A56"/>
    <w:rsid w:val="00810B8A"/>
    <w:rsid w:val="00810C6D"/>
    <w:rsid w:val="00810D57"/>
    <w:rsid w:val="00810EB3"/>
    <w:rsid w:val="008110BF"/>
    <w:rsid w:val="0081123A"/>
    <w:rsid w:val="0081131F"/>
    <w:rsid w:val="008113B8"/>
    <w:rsid w:val="00811411"/>
    <w:rsid w:val="00811451"/>
    <w:rsid w:val="008117A1"/>
    <w:rsid w:val="00811884"/>
    <w:rsid w:val="008120E8"/>
    <w:rsid w:val="008120EB"/>
    <w:rsid w:val="00812351"/>
    <w:rsid w:val="00812372"/>
    <w:rsid w:val="008125E3"/>
    <w:rsid w:val="00812748"/>
    <w:rsid w:val="008127E8"/>
    <w:rsid w:val="00812AFF"/>
    <w:rsid w:val="00812CCC"/>
    <w:rsid w:val="00812D30"/>
    <w:rsid w:val="00812EA6"/>
    <w:rsid w:val="0081305C"/>
    <w:rsid w:val="008130E5"/>
    <w:rsid w:val="0081315F"/>
    <w:rsid w:val="0081327D"/>
    <w:rsid w:val="00813358"/>
    <w:rsid w:val="008133D6"/>
    <w:rsid w:val="00813655"/>
    <w:rsid w:val="0081370B"/>
    <w:rsid w:val="0081373E"/>
    <w:rsid w:val="00813773"/>
    <w:rsid w:val="0081381B"/>
    <w:rsid w:val="00813A38"/>
    <w:rsid w:val="00813A71"/>
    <w:rsid w:val="00813BBD"/>
    <w:rsid w:val="00813C91"/>
    <w:rsid w:val="00813EAA"/>
    <w:rsid w:val="008140E7"/>
    <w:rsid w:val="00814131"/>
    <w:rsid w:val="00814217"/>
    <w:rsid w:val="00814311"/>
    <w:rsid w:val="00814487"/>
    <w:rsid w:val="00814745"/>
    <w:rsid w:val="0081479D"/>
    <w:rsid w:val="00814871"/>
    <w:rsid w:val="00814A62"/>
    <w:rsid w:val="00814DD3"/>
    <w:rsid w:val="00814EEF"/>
    <w:rsid w:val="00814F3D"/>
    <w:rsid w:val="008150FB"/>
    <w:rsid w:val="008152D8"/>
    <w:rsid w:val="008153C4"/>
    <w:rsid w:val="0081548B"/>
    <w:rsid w:val="00815568"/>
    <w:rsid w:val="008155A2"/>
    <w:rsid w:val="0081575A"/>
    <w:rsid w:val="008158A3"/>
    <w:rsid w:val="00815F02"/>
    <w:rsid w:val="00815FFC"/>
    <w:rsid w:val="00816101"/>
    <w:rsid w:val="00816252"/>
    <w:rsid w:val="00816310"/>
    <w:rsid w:val="008164B7"/>
    <w:rsid w:val="008164BE"/>
    <w:rsid w:val="0081675F"/>
    <w:rsid w:val="0081682D"/>
    <w:rsid w:val="008168BD"/>
    <w:rsid w:val="00816BFC"/>
    <w:rsid w:val="00816DB3"/>
    <w:rsid w:val="00817087"/>
    <w:rsid w:val="0081728F"/>
    <w:rsid w:val="008176EF"/>
    <w:rsid w:val="00817A74"/>
    <w:rsid w:val="00817B4E"/>
    <w:rsid w:val="00817CCC"/>
    <w:rsid w:val="00817D1D"/>
    <w:rsid w:val="00817E1D"/>
    <w:rsid w:val="00817E8A"/>
    <w:rsid w:val="00817F0E"/>
    <w:rsid w:val="00820186"/>
    <w:rsid w:val="00820238"/>
    <w:rsid w:val="00820248"/>
    <w:rsid w:val="008203D2"/>
    <w:rsid w:val="008207DB"/>
    <w:rsid w:val="00820833"/>
    <w:rsid w:val="00820861"/>
    <w:rsid w:val="008208F8"/>
    <w:rsid w:val="00820B11"/>
    <w:rsid w:val="00820C7E"/>
    <w:rsid w:val="00820CB2"/>
    <w:rsid w:val="00820E87"/>
    <w:rsid w:val="00820EA3"/>
    <w:rsid w:val="00821026"/>
    <w:rsid w:val="00821258"/>
    <w:rsid w:val="008215D4"/>
    <w:rsid w:val="00821767"/>
    <w:rsid w:val="00821AFB"/>
    <w:rsid w:val="00821BC2"/>
    <w:rsid w:val="00821F5D"/>
    <w:rsid w:val="00821FFC"/>
    <w:rsid w:val="0082203E"/>
    <w:rsid w:val="00822158"/>
    <w:rsid w:val="00822243"/>
    <w:rsid w:val="008222B7"/>
    <w:rsid w:val="0082235D"/>
    <w:rsid w:val="00822422"/>
    <w:rsid w:val="0082249B"/>
    <w:rsid w:val="008224B7"/>
    <w:rsid w:val="00822790"/>
    <w:rsid w:val="00822CB2"/>
    <w:rsid w:val="00822CFB"/>
    <w:rsid w:val="00822DEF"/>
    <w:rsid w:val="00823150"/>
    <w:rsid w:val="008233E0"/>
    <w:rsid w:val="0082342B"/>
    <w:rsid w:val="0082344C"/>
    <w:rsid w:val="0082351D"/>
    <w:rsid w:val="008237A7"/>
    <w:rsid w:val="008238DB"/>
    <w:rsid w:val="0082398F"/>
    <w:rsid w:val="00823A9B"/>
    <w:rsid w:val="00823C43"/>
    <w:rsid w:val="00823CF7"/>
    <w:rsid w:val="00823EF9"/>
    <w:rsid w:val="00823F5F"/>
    <w:rsid w:val="00823F8A"/>
    <w:rsid w:val="0082411B"/>
    <w:rsid w:val="008241F8"/>
    <w:rsid w:val="008242A5"/>
    <w:rsid w:val="00824421"/>
    <w:rsid w:val="0082476D"/>
    <w:rsid w:val="008247F7"/>
    <w:rsid w:val="00824858"/>
    <w:rsid w:val="008248D7"/>
    <w:rsid w:val="00824926"/>
    <w:rsid w:val="00824A37"/>
    <w:rsid w:val="00824BA0"/>
    <w:rsid w:val="00824CD3"/>
    <w:rsid w:val="00824D3A"/>
    <w:rsid w:val="00824E77"/>
    <w:rsid w:val="00824EC0"/>
    <w:rsid w:val="0082503B"/>
    <w:rsid w:val="00825089"/>
    <w:rsid w:val="0082508B"/>
    <w:rsid w:val="008250B1"/>
    <w:rsid w:val="008252A1"/>
    <w:rsid w:val="00825545"/>
    <w:rsid w:val="008257DF"/>
    <w:rsid w:val="008259A9"/>
    <w:rsid w:val="00825CDC"/>
    <w:rsid w:val="00825E6D"/>
    <w:rsid w:val="0082601C"/>
    <w:rsid w:val="00826117"/>
    <w:rsid w:val="008261C9"/>
    <w:rsid w:val="008261CF"/>
    <w:rsid w:val="008261F8"/>
    <w:rsid w:val="00826440"/>
    <w:rsid w:val="00826590"/>
    <w:rsid w:val="00826725"/>
    <w:rsid w:val="0082684C"/>
    <w:rsid w:val="00826979"/>
    <w:rsid w:val="00826AAB"/>
    <w:rsid w:val="00826D88"/>
    <w:rsid w:val="00826DE5"/>
    <w:rsid w:val="00826EBC"/>
    <w:rsid w:val="008274E4"/>
    <w:rsid w:val="00827606"/>
    <w:rsid w:val="00827635"/>
    <w:rsid w:val="008279F1"/>
    <w:rsid w:val="00827AD6"/>
    <w:rsid w:val="00827CB2"/>
    <w:rsid w:val="00827D23"/>
    <w:rsid w:val="00827E6A"/>
    <w:rsid w:val="00827FF1"/>
    <w:rsid w:val="0083085E"/>
    <w:rsid w:val="00830936"/>
    <w:rsid w:val="00830A4C"/>
    <w:rsid w:val="00830C06"/>
    <w:rsid w:val="00830C55"/>
    <w:rsid w:val="00830D5E"/>
    <w:rsid w:val="00830E96"/>
    <w:rsid w:val="00830EB8"/>
    <w:rsid w:val="0083100F"/>
    <w:rsid w:val="008310FE"/>
    <w:rsid w:val="008314B2"/>
    <w:rsid w:val="00831558"/>
    <w:rsid w:val="00831570"/>
    <w:rsid w:val="008317FA"/>
    <w:rsid w:val="00831A97"/>
    <w:rsid w:val="00831AF4"/>
    <w:rsid w:val="00831B80"/>
    <w:rsid w:val="00831E86"/>
    <w:rsid w:val="00832028"/>
    <w:rsid w:val="008320CA"/>
    <w:rsid w:val="0083245A"/>
    <w:rsid w:val="0083249C"/>
    <w:rsid w:val="00832522"/>
    <w:rsid w:val="00832609"/>
    <w:rsid w:val="0083261B"/>
    <w:rsid w:val="0083265B"/>
    <w:rsid w:val="0083266F"/>
    <w:rsid w:val="00832CA4"/>
    <w:rsid w:val="00832D1A"/>
    <w:rsid w:val="00832DE2"/>
    <w:rsid w:val="00833010"/>
    <w:rsid w:val="008330D9"/>
    <w:rsid w:val="00833405"/>
    <w:rsid w:val="0083362E"/>
    <w:rsid w:val="0083366F"/>
    <w:rsid w:val="0083378E"/>
    <w:rsid w:val="008337E1"/>
    <w:rsid w:val="0083382F"/>
    <w:rsid w:val="0083389C"/>
    <w:rsid w:val="00833A5D"/>
    <w:rsid w:val="00833A7C"/>
    <w:rsid w:val="00833AD3"/>
    <w:rsid w:val="00833B58"/>
    <w:rsid w:val="00833B89"/>
    <w:rsid w:val="00833BF5"/>
    <w:rsid w:val="00833D98"/>
    <w:rsid w:val="00833DE6"/>
    <w:rsid w:val="00833DFB"/>
    <w:rsid w:val="00833ECE"/>
    <w:rsid w:val="00833FE8"/>
    <w:rsid w:val="0083400C"/>
    <w:rsid w:val="00834042"/>
    <w:rsid w:val="0083417E"/>
    <w:rsid w:val="008341A5"/>
    <w:rsid w:val="00834371"/>
    <w:rsid w:val="008347FC"/>
    <w:rsid w:val="00834B89"/>
    <w:rsid w:val="00834BA8"/>
    <w:rsid w:val="00834CDB"/>
    <w:rsid w:val="00834CFC"/>
    <w:rsid w:val="00834D0F"/>
    <w:rsid w:val="008351FF"/>
    <w:rsid w:val="0083531B"/>
    <w:rsid w:val="008354FE"/>
    <w:rsid w:val="0083595B"/>
    <w:rsid w:val="00835972"/>
    <w:rsid w:val="00835A1B"/>
    <w:rsid w:val="00835C6C"/>
    <w:rsid w:val="00835FFE"/>
    <w:rsid w:val="00836042"/>
    <w:rsid w:val="00836123"/>
    <w:rsid w:val="00836185"/>
    <w:rsid w:val="008361CE"/>
    <w:rsid w:val="00836341"/>
    <w:rsid w:val="0083677E"/>
    <w:rsid w:val="00836827"/>
    <w:rsid w:val="00836B48"/>
    <w:rsid w:val="00836C92"/>
    <w:rsid w:val="00836CC3"/>
    <w:rsid w:val="00836E5A"/>
    <w:rsid w:val="0083728F"/>
    <w:rsid w:val="008372F2"/>
    <w:rsid w:val="0083737E"/>
    <w:rsid w:val="008374ED"/>
    <w:rsid w:val="008378F4"/>
    <w:rsid w:val="00837B23"/>
    <w:rsid w:val="008403FC"/>
    <w:rsid w:val="0084056A"/>
    <w:rsid w:val="00840581"/>
    <w:rsid w:val="00840627"/>
    <w:rsid w:val="00840651"/>
    <w:rsid w:val="0084091C"/>
    <w:rsid w:val="00840A30"/>
    <w:rsid w:val="00840BA0"/>
    <w:rsid w:val="00840C44"/>
    <w:rsid w:val="008410E5"/>
    <w:rsid w:val="008410FD"/>
    <w:rsid w:val="00841108"/>
    <w:rsid w:val="008411BA"/>
    <w:rsid w:val="008413CB"/>
    <w:rsid w:val="008414D3"/>
    <w:rsid w:val="00841655"/>
    <w:rsid w:val="0084165E"/>
    <w:rsid w:val="0084183F"/>
    <w:rsid w:val="00841B35"/>
    <w:rsid w:val="00841C3E"/>
    <w:rsid w:val="00841DB2"/>
    <w:rsid w:val="00842100"/>
    <w:rsid w:val="00842133"/>
    <w:rsid w:val="00842218"/>
    <w:rsid w:val="0084256B"/>
    <w:rsid w:val="008426DA"/>
    <w:rsid w:val="0084274D"/>
    <w:rsid w:val="008427E6"/>
    <w:rsid w:val="00842AFF"/>
    <w:rsid w:val="00842B24"/>
    <w:rsid w:val="00842BA7"/>
    <w:rsid w:val="00842C10"/>
    <w:rsid w:val="00842C6C"/>
    <w:rsid w:val="00842EA1"/>
    <w:rsid w:val="00843112"/>
    <w:rsid w:val="0084312D"/>
    <w:rsid w:val="0084346E"/>
    <w:rsid w:val="00843640"/>
    <w:rsid w:val="008436D0"/>
    <w:rsid w:val="00843845"/>
    <w:rsid w:val="00843D02"/>
    <w:rsid w:val="00843F02"/>
    <w:rsid w:val="00843F92"/>
    <w:rsid w:val="00844018"/>
    <w:rsid w:val="0084424B"/>
    <w:rsid w:val="0084438B"/>
    <w:rsid w:val="008443AC"/>
    <w:rsid w:val="008443D9"/>
    <w:rsid w:val="008444A9"/>
    <w:rsid w:val="008446FB"/>
    <w:rsid w:val="00844700"/>
    <w:rsid w:val="0084499B"/>
    <w:rsid w:val="00844BB9"/>
    <w:rsid w:val="00844CE3"/>
    <w:rsid w:val="00844D54"/>
    <w:rsid w:val="00844FF5"/>
    <w:rsid w:val="00845103"/>
    <w:rsid w:val="00845190"/>
    <w:rsid w:val="008452B6"/>
    <w:rsid w:val="008454D8"/>
    <w:rsid w:val="0084556A"/>
    <w:rsid w:val="00845A19"/>
    <w:rsid w:val="00845A94"/>
    <w:rsid w:val="00845AE2"/>
    <w:rsid w:val="00845B71"/>
    <w:rsid w:val="00845CDA"/>
    <w:rsid w:val="00845DD2"/>
    <w:rsid w:val="00845E06"/>
    <w:rsid w:val="00845F90"/>
    <w:rsid w:val="00845F9C"/>
    <w:rsid w:val="008460BE"/>
    <w:rsid w:val="00846204"/>
    <w:rsid w:val="008464E0"/>
    <w:rsid w:val="008465DD"/>
    <w:rsid w:val="0084660E"/>
    <w:rsid w:val="00846B20"/>
    <w:rsid w:val="00846B45"/>
    <w:rsid w:val="00846B5B"/>
    <w:rsid w:val="00846BE5"/>
    <w:rsid w:val="00846E5F"/>
    <w:rsid w:val="0084706D"/>
    <w:rsid w:val="0084713B"/>
    <w:rsid w:val="00847228"/>
    <w:rsid w:val="00847381"/>
    <w:rsid w:val="008474DE"/>
    <w:rsid w:val="008476F7"/>
    <w:rsid w:val="0084782E"/>
    <w:rsid w:val="008478C9"/>
    <w:rsid w:val="00847D6F"/>
    <w:rsid w:val="00847E6E"/>
    <w:rsid w:val="00847F61"/>
    <w:rsid w:val="00850019"/>
    <w:rsid w:val="0085015F"/>
    <w:rsid w:val="00850457"/>
    <w:rsid w:val="0085072F"/>
    <w:rsid w:val="00850912"/>
    <w:rsid w:val="008509AD"/>
    <w:rsid w:val="00850C35"/>
    <w:rsid w:val="00850D72"/>
    <w:rsid w:val="00850DA6"/>
    <w:rsid w:val="00851139"/>
    <w:rsid w:val="008511D3"/>
    <w:rsid w:val="008511E8"/>
    <w:rsid w:val="00851722"/>
    <w:rsid w:val="00851737"/>
    <w:rsid w:val="008519A8"/>
    <w:rsid w:val="008519B4"/>
    <w:rsid w:val="00851C81"/>
    <w:rsid w:val="00851E20"/>
    <w:rsid w:val="00852239"/>
    <w:rsid w:val="00852431"/>
    <w:rsid w:val="00852458"/>
    <w:rsid w:val="0085245A"/>
    <w:rsid w:val="0085250F"/>
    <w:rsid w:val="008526E7"/>
    <w:rsid w:val="0085298D"/>
    <w:rsid w:val="008529F5"/>
    <w:rsid w:val="00852B5A"/>
    <w:rsid w:val="00852B9F"/>
    <w:rsid w:val="00852D07"/>
    <w:rsid w:val="00853057"/>
    <w:rsid w:val="008531A9"/>
    <w:rsid w:val="008535D6"/>
    <w:rsid w:val="00853858"/>
    <w:rsid w:val="00853A52"/>
    <w:rsid w:val="00853B2B"/>
    <w:rsid w:val="00853B91"/>
    <w:rsid w:val="00853C29"/>
    <w:rsid w:val="008541F6"/>
    <w:rsid w:val="008543FF"/>
    <w:rsid w:val="008544F6"/>
    <w:rsid w:val="008546CD"/>
    <w:rsid w:val="00854834"/>
    <w:rsid w:val="00854A35"/>
    <w:rsid w:val="00854C38"/>
    <w:rsid w:val="008555E3"/>
    <w:rsid w:val="0085574C"/>
    <w:rsid w:val="008558F3"/>
    <w:rsid w:val="0085595E"/>
    <w:rsid w:val="0085597B"/>
    <w:rsid w:val="00855A8C"/>
    <w:rsid w:val="00855AAE"/>
    <w:rsid w:val="00855B04"/>
    <w:rsid w:val="00855BD7"/>
    <w:rsid w:val="00855C3D"/>
    <w:rsid w:val="00855EC1"/>
    <w:rsid w:val="00855F20"/>
    <w:rsid w:val="0085630C"/>
    <w:rsid w:val="0085650C"/>
    <w:rsid w:val="00856638"/>
    <w:rsid w:val="0085663B"/>
    <w:rsid w:val="00856737"/>
    <w:rsid w:val="0085680F"/>
    <w:rsid w:val="00856A39"/>
    <w:rsid w:val="00856B96"/>
    <w:rsid w:val="00856CD4"/>
    <w:rsid w:val="00856EBD"/>
    <w:rsid w:val="008572DB"/>
    <w:rsid w:val="00857974"/>
    <w:rsid w:val="00857C5B"/>
    <w:rsid w:val="00857CAE"/>
    <w:rsid w:val="00860136"/>
    <w:rsid w:val="00860226"/>
    <w:rsid w:val="00860486"/>
    <w:rsid w:val="00860505"/>
    <w:rsid w:val="008606A1"/>
    <w:rsid w:val="00860739"/>
    <w:rsid w:val="00860B6C"/>
    <w:rsid w:val="00860C29"/>
    <w:rsid w:val="00860E38"/>
    <w:rsid w:val="00860E46"/>
    <w:rsid w:val="00861035"/>
    <w:rsid w:val="0086113B"/>
    <w:rsid w:val="0086113C"/>
    <w:rsid w:val="00861200"/>
    <w:rsid w:val="00861345"/>
    <w:rsid w:val="00861346"/>
    <w:rsid w:val="008613B9"/>
    <w:rsid w:val="008613E4"/>
    <w:rsid w:val="008616F5"/>
    <w:rsid w:val="00861AB2"/>
    <w:rsid w:val="00861D9F"/>
    <w:rsid w:val="00861E76"/>
    <w:rsid w:val="0086207A"/>
    <w:rsid w:val="008621D7"/>
    <w:rsid w:val="0086226B"/>
    <w:rsid w:val="00862327"/>
    <w:rsid w:val="008623FB"/>
    <w:rsid w:val="0086257A"/>
    <w:rsid w:val="00862631"/>
    <w:rsid w:val="00862878"/>
    <w:rsid w:val="00862E55"/>
    <w:rsid w:val="00862FE1"/>
    <w:rsid w:val="00863006"/>
    <w:rsid w:val="0086306A"/>
    <w:rsid w:val="00863148"/>
    <w:rsid w:val="00863248"/>
    <w:rsid w:val="00863347"/>
    <w:rsid w:val="0086345A"/>
    <w:rsid w:val="00863792"/>
    <w:rsid w:val="00863987"/>
    <w:rsid w:val="008639DE"/>
    <w:rsid w:val="00863A63"/>
    <w:rsid w:val="00863A8D"/>
    <w:rsid w:val="00863BB4"/>
    <w:rsid w:val="00863C79"/>
    <w:rsid w:val="00863CEB"/>
    <w:rsid w:val="00863E1F"/>
    <w:rsid w:val="00863EEF"/>
    <w:rsid w:val="00863F14"/>
    <w:rsid w:val="00863F69"/>
    <w:rsid w:val="008640AE"/>
    <w:rsid w:val="00864694"/>
    <w:rsid w:val="00864730"/>
    <w:rsid w:val="008648EE"/>
    <w:rsid w:val="00864914"/>
    <w:rsid w:val="00864A09"/>
    <w:rsid w:val="00864A52"/>
    <w:rsid w:val="00864C28"/>
    <w:rsid w:val="0086510A"/>
    <w:rsid w:val="00865207"/>
    <w:rsid w:val="0086547F"/>
    <w:rsid w:val="00865570"/>
    <w:rsid w:val="008658F8"/>
    <w:rsid w:val="00865B12"/>
    <w:rsid w:val="00865C3A"/>
    <w:rsid w:val="00865DD8"/>
    <w:rsid w:val="0086608E"/>
    <w:rsid w:val="008660EE"/>
    <w:rsid w:val="00866186"/>
    <w:rsid w:val="008661D4"/>
    <w:rsid w:val="008664E2"/>
    <w:rsid w:val="00866501"/>
    <w:rsid w:val="00866539"/>
    <w:rsid w:val="0086662E"/>
    <w:rsid w:val="008667E3"/>
    <w:rsid w:val="00866B5C"/>
    <w:rsid w:val="00866B60"/>
    <w:rsid w:val="00866C47"/>
    <w:rsid w:val="00866CD1"/>
    <w:rsid w:val="00866E76"/>
    <w:rsid w:val="00866F90"/>
    <w:rsid w:val="008674B8"/>
    <w:rsid w:val="00867B92"/>
    <w:rsid w:val="00867BC5"/>
    <w:rsid w:val="00867BE4"/>
    <w:rsid w:val="00867F0D"/>
    <w:rsid w:val="008701B9"/>
    <w:rsid w:val="00870242"/>
    <w:rsid w:val="00870389"/>
    <w:rsid w:val="00870552"/>
    <w:rsid w:val="008705CE"/>
    <w:rsid w:val="008707B0"/>
    <w:rsid w:val="008707E9"/>
    <w:rsid w:val="008708CF"/>
    <w:rsid w:val="00870953"/>
    <w:rsid w:val="00870C6B"/>
    <w:rsid w:val="00870DC9"/>
    <w:rsid w:val="008715E7"/>
    <w:rsid w:val="008716C2"/>
    <w:rsid w:val="008719A2"/>
    <w:rsid w:val="00871D53"/>
    <w:rsid w:val="008720FF"/>
    <w:rsid w:val="00872591"/>
    <w:rsid w:val="00872694"/>
    <w:rsid w:val="008726AA"/>
    <w:rsid w:val="008728E4"/>
    <w:rsid w:val="00872941"/>
    <w:rsid w:val="0087295A"/>
    <w:rsid w:val="00872B14"/>
    <w:rsid w:val="00872BAB"/>
    <w:rsid w:val="00872D90"/>
    <w:rsid w:val="00872EF1"/>
    <w:rsid w:val="00872F7E"/>
    <w:rsid w:val="00872FF5"/>
    <w:rsid w:val="008733C1"/>
    <w:rsid w:val="008733E4"/>
    <w:rsid w:val="008737A3"/>
    <w:rsid w:val="008739AC"/>
    <w:rsid w:val="00873A83"/>
    <w:rsid w:val="00873AF2"/>
    <w:rsid w:val="00873BDB"/>
    <w:rsid w:val="00874063"/>
    <w:rsid w:val="0087423C"/>
    <w:rsid w:val="008746F4"/>
    <w:rsid w:val="008748FB"/>
    <w:rsid w:val="00874B0A"/>
    <w:rsid w:val="008755F8"/>
    <w:rsid w:val="0087573C"/>
    <w:rsid w:val="008759A6"/>
    <w:rsid w:val="008759E0"/>
    <w:rsid w:val="00875A8B"/>
    <w:rsid w:val="00875BA8"/>
    <w:rsid w:val="00875BE4"/>
    <w:rsid w:val="00875C41"/>
    <w:rsid w:val="00875F5E"/>
    <w:rsid w:val="00876240"/>
    <w:rsid w:val="00876243"/>
    <w:rsid w:val="008762A4"/>
    <w:rsid w:val="008765FD"/>
    <w:rsid w:val="0087694B"/>
    <w:rsid w:val="00876B13"/>
    <w:rsid w:val="00876B58"/>
    <w:rsid w:val="00876D32"/>
    <w:rsid w:val="00876FFB"/>
    <w:rsid w:val="0087712B"/>
    <w:rsid w:val="008772A0"/>
    <w:rsid w:val="008779DA"/>
    <w:rsid w:val="00877C51"/>
    <w:rsid w:val="00877C8A"/>
    <w:rsid w:val="00877CFB"/>
    <w:rsid w:val="00877E21"/>
    <w:rsid w:val="00877F5C"/>
    <w:rsid w:val="00880255"/>
    <w:rsid w:val="008802D9"/>
    <w:rsid w:val="008803EB"/>
    <w:rsid w:val="008805EF"/>
    <w:rsid w:val="008807E3"/>
    <w:rsid w:val="00880832"/>
    <w:rsid w:val="00880A48"/>
    <w:rsid w:val="00880AEF"/>
    <w:rsid w:val="00880BE2"/>
    <w:rsid w:val="00880C5C"/>
    <w:rsid w:val="00880FE1"/>
    <w:rsid w:val="0088101D"/>
    <w:rsid w:val="00881057"/>
    <w:rsid w:val="0088127D"/>
    <w:rsid w:val="00881380"/>
    <w:rsid w:val="0088163D"/>
    <w:rsid w:val="008819F2"/>
    <w:rsid w:val="00881AED"/>
    <w:rsid w:val="00882130"/>
    <w:rsid w:val="008821D1"/>
    <w:rsid w:val="008821D3"/>
    <w:rsid w:val="0088247D"/>
    <w:rsid w:val="00882505"/>
    <w:rsid w:val="008825D9"/>
    <w:rsid w:val="00882624"/>
    <w:rsid w:val="00882C3F"/>
    <w:rsid w:val="00882CE9"/>
    <w:rsid w:val="00882F52"/>
    <w:rsid w:val="008830AA"/>
    <w:rsid w:val="00883402"/>
    <w:rsid w:val="008835CB"/>
    <w:rsid w:val="00883621"/>
    <w:rsid w:val="0088375D"/>
    <w:rsid w:val="00883B4B"/>
    <w:rsid w:val="00883B93"/>
    <w:rsid w:val="00883BED"/>
    <w:rsid w:val="0088438B"/>
    <w:rsid w:val="00884884"/>
    <w:rsid w:val="008848D5"/>
    <w:rsid w:val="00884BFC"/>
    <w:rsid w:val="00884C4F"/>
    <w:rsid w:val="00884D31"/>
    <w:rsid w:val="008852C6"/>
    <w:rsid w:val="0088535C"/>
    <w:rsid w:val="0088537A"/>
    <w:rsid w:val="008853EC"/>
    <w:rsid w:val="00885598"/>
    <w:rsid w:val="0088582B"/>
    <w:rsid w:val="008859E0"/>
    <w:rsid w:val="00885A0D"/>
    <w:rsid w:val="00885B27"/>
    <w:rsid w:val="00885BE9"/>
    <w:rsid w:val="00885C1F"/>
    <w:rsid w:val="00885D55"/>
    <w:rsid w:val="00885DFC"/>
    <w:rsid w:val="00885EF1"/>
    <w:rsid w:val="00885F1A"/>
    <w:rsid w:val="00886314"/>
    <w:rsid w:val="00886378"/>
    <w:rsid w:val="008864DF"/>
    <w:rsid w:val="00886615"/>
    <w:rsid w:val="00886767"/>
    <w:rsid w:val="00886886"/>
    <w:rsid w:val="008869D5"/>
    <w:rsid w:val="00886BE8"/>
    <w:rsid w:val="00886D32"/>
    <w:rsid w:val="00886F05"/>
    <w:rsid w:val="008870AE"/>
    <w:rsid w:val="0088729C"/>
    <w:rsid w:val="00887355"/>
    <w:rsid w:val="0088738C"/>
    <w:rsid w:val="0088739A"/>
    <w:rsid w:val="0088742D"/>
    <w:rsid w:val="0088753F"/>
    <w:rsid w:val="0088757B"/>
    <w:rsid w:val="008876EC"/>
    <w:rsid w:val="00887ACD"/>
    <w:rsid w:val="00887ADB"/>
    <w:rsid w:val="00887F1C"/>
    <w:rsid w:val="008900C0"/>
    <w:rsid w:val="00890267"/>
    <w:rsid w:val="008902BE"/>
    <w:rsid w:val="008904C2"/>
    <w:rsid w:val="00890572"/>
    <w:rsid w:val="00890691"/>
    <w:rsid w:val="008906B0"/>
    <w:rsid w:val="008906DB"/>
    <w:rsid w:val="00890778"/>
    <w:rsid w:val="00890B32"/>
    <w:rsid w:val="00890C66"/>
    <w:rsid w:val="00890D62"/>
    <w:rsid w:val="00890E55"/>
    <w:rsid w:val="008910C1"/>
    <w:rsid w:val="00891268"/>
    <w:rsid w:val="00891480"/>
    <w:rsid w:val="0089164A"/>
    <w:rsid w:val="008916E6"/>
    <w:rsid w:val="00891B7B"/>
    <w:rsid w:val="00891CC4"/>
    <w:rsid w:val="008922EB"/>
    <w:rsid w:val="00892C7D"/>
    <w:rsid w:val="00892CC3"/>
    <w:rsid w:val="00892E5B"/>
    <w:rsid w:val="00892E69"/>
    <w:rsid w:val="00892E97"/>
    <w:rsid w:val="00892F2E"/>
    <w:rsid w:val="00892FE8"/>
    <w:rsid w:val="0089329C"/>
    <w:rsid w:val="00893365"/>
    <w:rsid w:val="0089347D"/>
    <w:rsid w:val="00893951"/>
    <w:rsid w:val="00893ABF"/>
    <w:rsid w:val="00893B68"/>
    <w:rsid w:val="00893C03"/>
    <w:rsid w:val="00893C2E"/>
    <w:rsid w:val="00893C6B"/>
    <w:rsid w:val="00893D9B"/>
    <w:rsid w:val="00893F11"/>
    <w:rsid w:val="0089407A"/>
    <w:rsid w:val="00894112"/>
    <w:rsid w:val="008941AD"/>
    <w:rsid w:val="00894354"/>
    <w:rsid w:val="00894475"/>
    <w:rsid w:val="0089480D"/>
    <w:rsid w:val="008948CF"/>
    <w:rsid w:val="00894978"/>
    <w:rsid w:val="00894AAB"/>
    <w:rsid w:val="00894B72"/>
    <w:rsid w:val="00894E1C"/>
    <w:rsid w:val="0089513B"/>
    <w:rsid w:val="008953F9"/>
    <w:rsid w:val="008954D4"/>
    <w:rsid w:val="00895746"/>
    <w:rsid w:val="00895983"/>
    <w:rsid w:val="00895B0B"/>
    <w:rsid w:val="00895BAE"/>
    <w:rsid w:val="00895C88"/>
    <w:rsid w:val="00895DCB"/>
    <w:rsid w:val="00895F5F"/>
    <w:rsid w:val="008967F9"/>
    <w:rsid w:val="008968EC"/>
    <w:rsid w:val="00896AE4"/>
    <w:rsid w:val="00896CAC"/>
    <w:rsid w:val="00896FC1"/>
    <w:rsid w:val="00897027"/>
    <w:rsid w:val="0089709C"/>
    <w:rsid w:val="008970AD"/>
    <w:rsid w:val="00897232"/>
    <w:rsid w:val="008974C6"/>
    <w:rsid w:val="0089756B"/>
    <w:rsid w:val="0089768F"/>
    <w:rsid w:val="008976E6"/>
    <w:rsid w:val="008977E2"/>
    <w:rsid w:val="0089788E"/>
    <w:rsid w:val="00897B48"/>
    <w:rsid w:val="00897BAA"/>
    <w:rsid w:val="00897D18"/>
    <w:rsid w:val="00897E05"/>
    <w:rsid w:val="00897E16"/>
    <w:rsid w:val="008A002F"/>
    <w:rsid w:val="008A014E"/>
    <w:rsid w:val="008A0203"/>
    <w:rsid w:val="008A06C1"/>
    <w:rsid w:val="008A089D"/>
    <w:rsid w:val="008A09B6"/>
    <w:rsid w:val="008A0C16"/>
    <w:rsid w:val="008A0DC8"/>
    <w:rsid w:val="008A0F43"/>
    <w:rsid w:val="008A1047"/>
    <w:rsid w:val="008A1468"/>
    <w:rsid w:val="008A14A1"/>
    <w:rsid w:val="008A1587"/>
    <w:rsid w:val="008A1784"/>
    <w:rsid w:val="008A1884"/>
    <w:rsid w:val="008A19F7"/>
    <w:rsid w:val="008A1AAF"/>
    <w:rsid w:val="008A1B2F"/>
    <w:rsid w:val="008A1CEC"/>
    <w:rsid w:val="008A1DC1"/>
    <w:rsid w:val="008A1E5E"/>
    <w:rsid w:val="008A2120"/>
    <w:rsid w:val="008A21FF"/>
    <w:rsid w:val="008A22EC"/>
    <w:rsid w:val="008A23B4"/>
    <w:rsid w:val="008A248E"/>
    <w:rsid w:val="008A26FE"/>
    <w:rsid w:val="008A296E"/>
    <w:rsid w:val="008A2BF3"/>
    <w:rsid w:val="008A2F2D"/>
    <w:rsid w:val="008A2FF3"/>
    <w:rsid w:val="008A30E4"/>
    <w:rsid w:val="008A3227"/>
    <w:rsid w:val="008A3314"/>
    <w:rsid w:val="008A394C"/>
    <w:rsid w:val="008A3BFA"/>
    <w:rsid w:val="008A3CE9"/>
    <w:rsid w:val="008A3D6E"/>
    <w:rsid w:val="008A3D95"/>
    <w:rsid w:val="008A3F02"/>
    <w:rsid w:val="008A41D1"/>
    <w:rsid w:val="008A4494"/>
    <w:rsid w:val="008A44F6"/>
    <w:rsid w:val="008A482F"/>
    <w:rsid w:val="008A49BF"/>
    <w:rsid w:val="008A4BF8"/>
    <w:rsid w:val="008A4C0A"/>
    <w:rsid w:val="008A4CDD"/>
    <w:rsid w:val="008A4E82"/>
    <w:rsid w:val="008A4FE8"/>
    <w:rsid w:val="008A521A"/>
    <w:rsid w:val="008A53B1"/>
    <w:rsid w:val="008A53FF"/>
    <w:rsid w:val="008A56D5"/>
    <w:rsid w:val="008A5736"/>
    <w:rsid w:val="008A59B2"/>
    <w:rsid w:val="008A5A66"/>
    <w:rsid w:val="008A5AA0"/>
    <w:rsid w:val="008A5B8D"/>
    <w:rsid w:val="008A5C67"/>
    <w:rsid w:val="008A5FEC"/>
    <w:rsid w:val="008A6011"/>
    <w:rsid w:val="008A61D5"/>
    <w:rsid w:val="008A629A"/>
    <w:rsid w:val="008A632A"/>
    <w:rsid w:val="008A64E5"/>
    <w:rsid w:val="008A6AD7"/>
    <w:rsid w:val="008A6B97"/>
    <w:rsid w:val="008A6C03"/>
    <w:rsid w:val="008A6CC6"/>
    <w:rsid w:val="008A6F40"/>
    <w:rsid w:val="008A71AC"/>
    <w:rsid w:val="008A7306"/>
    <w:rsid w:val="008A74B5"/>
    <w:rsid w:val="008A7A56"/>
    <w:rsid w:val="008A7BD9"/>
    <w:rsid w:val="008A7F1C"/>
    <w:rsid w:val="008A7F83"/>
    <w:rsid w:val="008B00D0"/>
    <w:rsid w:val="008B03B5"/>
    <w:rsid w:val="008B05AE"/>
    <w:rsid w:val="008B05BA"/>
    <w:rsid w:val="008B07D1"/>
    <w:rsid w:val="008B07F0"/>
    <w:rsid w:val="008B07F9"/>
    <w:rsid w:val="008B0800"/>
    <w:rsid w:val="008B0918"/>
    <w:rsid w:val="008B0A3E"/>
    <w:rsid w:val="008B0C74"/>
    <w:rsid w:val="008B0C86"/>
    <w:rsid w:val="008B0E7E"/>
    <w:rsid w:val="008B0EBF"/>
    <w:rsid w:val="008B0FB2"/>
    <w:rsid w:val="008B1130"/>
    <w:rsid w:val="008B121A"/>
    <w:rsid w:val="008B122B"/>
    <w:rsid w:val="008B134C"/>
    <w:rsid w:val="008B181F"/>
    <w:rsid w:val="008B1AA1"/>
    <w:rsid w:val="008B1C76"/>
    <w:rsid w:val="008B1F70"/>
    <w:rsid w:val="008B1F7E"/>
    <w:rsid w:val="008B1FCE"/>
    <w:rsid w:val="008B20BF"/>
    <w:rsid w:val="008B224B"/>
    <w:rsid w:val="008B22C0"/>
    <w:rsid w:val="008B22D6"/>
    <w:rsid w:val="008B24E9"/>
    <w:rsid w:val="008B277B"/>
    <w:rsid w:val="008B284B"/>
    <w:rsid w:val="008B28F8"/>
    <w:rsid w:val="008B2A51"/>
    <w:rsid w:val="008B2AB5"/>
    <w:rsid w:val="008B2AD0"/>
    <w:rsid w:val="008B313D"/>
    <w:rsid w:val="008B39F4"/>
    <w:rsid w:val="008B3A1B"/>
    <w:rsid w:val="008B3DEF"/>
    <w:rsid w:val="008B3F0A"/>
    <w:rsid w:val="008B4012"/>
    <w:rsid w:val="008B44CE"/>
    <w:rsid w:val="008B4795"/>
    <w:rsid w:val="008B4878"/>
    <w:rsid w:val="008B4A25"/>
    <w:rsid w:val="008B4B1E"/>
    <w:rsid w:val="008B4B87"/>
    <w:rsid w:val="008B4C02"/>
    <w:rsid w:val="008B4DDB"/>
    <w:rsid w:val="008B4FA1"/>
    <w:rsid w:val="008B4FC4"/>
    <w:rsid w:val="008B54E0"/>
    <w:rsid w:val="008B54EE"/>
    <w:rsid w:val="008B55C2"/>
    <w:rsid w:val="008B5858"/>
    <w:rsid w:val="008B5B88"/>
    <w:rsid w:val="008B5C0B"/>
    <w:rsid w:val="008B5F4D"/>
    <w:rsid w:val="008B6199"/>
    <w:rsid w:val="008B62B9"/>
    <w:rsid w:val="008B6318"/>
    <w:rsid w:val="008B6492"/>
    <w:rsid w:val="008B6557"/>
    <w:rsid w:val="008B66C7"/>
    <w:rsid w:val="008B675E"/>
    <w:rsid w:val="008B67AB"/>
    <w:rsid w:val="008B67BA"/>
    <w:rsid w:val="008B6805"/>
    <w:rsid w:val="008B68EB"/>
    <w:rsid w:val="008B6A0B"/>
    <w:rsid w:val="008B6D6D"/>
    <w:rsid w:val="008B6F39"/>
    <w:rsid w:val="008B6FF9"/>
    <w:rsid w:val="008B721B"/>
    <w:rsid w:val="008B72C6"/>
    <w:rsid w:val="008B73E6"/>
    <w:rsid w:val="008B7448"/>
    <w:rsid w:val="008B74C6"/>
    <w:rsid w:val="008B7878"/>
    <w:rsid w:val="008B7953"/>
    <w:rsid w:val="008B7B55"/>
    <w:rsid w:val="008B7D1A"/>
    <w:rsid w:val="008B7DE0"/>
    <w:rsid w:val="008B7FA3"/>
    <w:rsid w:val="008B7FAF"/>
    <w:rsid w:val="008C013B"/>
    <w:rsid w:val="008C01EE"/>
    <w:rsid w:val="008C023E"/>
    <w:rsid w:val="008C085E"/>
    <w:rsid w:val="008C08F8"/>
    <w:rsid w:val="008C0B2E"/>
    <w:rsid w:val="008C0DA9"/>
    <w:rsid w:val="008C0F88"/>
    <w:rsid w:val="008C160A"/>
    <w:rsid w:val="008C17F8"/>
    <w:rsid w:val="008C1D81"/>
    <w:rsid w:val="008C1DAC"/>
    <w:rsid w:val="008C1EEE"/>
    <w:rsid w:val="008C1F17"/>
    <w:rsid w:val="008C214C"/>
    <w:rsid w:val="008C223F"/>
    <w:rsid w:val="008C23A4"/>
    <w:rsid w:val="008C259A"/>
    <w:rsid w:val="008C2632"/>
    <w:rsid w:val="008C2645"/>
    <w:rsid w:val="008C28EE"/>
    <w:rsid w:val="008C2A01"/>
    <w:rsid w:val="008C2A19"/>
    <w:rsid w:val="008C2A70"/>
    <w:rsid w:val="008C300F"/>
    <w:rsid w:val="008C3241"/>
    <w:rsid w:val="008C3244"/>
    <w:rsid w:val="008C336D"/>
    <w:rsid w:val="008C3820"/>
    <w:rsid w:val="008C3B08"/>
    <w:rsid w:val="008C3CAF"/>
    <w:rsid w:val="008C3EF2"/>
    <w:rsid w:val="008C42C8"/>
    <w:rsid w:val="008C43F1"/>
    <w:rsid w:val="008C445E"/>
    <w:rsid w:val="008C446B"/>
    <w:rsid w:val="008C4555"/>
    <w:rsid w:val="008C457F"/>
    <w:rsid w:val="008C46F7"/>
    <w:rsid w:val="008C4833"/>
    <w:rsid w:val="008C4FAF"/>
    <w:rsid w:val="008C50BC"/>
    <w:rsid w:val="008C5343"/>
    <w:rsid w:val="008C53F3"/>
    <w:rsid w:val="008C577C"/>
    <w:rsid w:val="008C5887"/>
    <w:rsid w:val="008C5A84"/>
    <w:rsid w:val="008C5B76"/>
    <w:rsid w:val="008C5CB9"/>
    <w:rsid w:val="008C5F98"/>
    <w:rsid w:val="008C602C"/>
    <w:rsid w:val="008C6205"/>
    <w:rsid w:val="008C649C"/>
    <w:rsid w:val="008C65AB"/>
    <w:rsid w:val="008C664B"/>
    <w:rsid w:val="008C67CE"/>
    <w:rsid w:val="008C6821"/>
    <w:rsid w:val="008C6908"/>
    <w:rsid w:val="008C6978"/>
    <w:rsid w:val="008C6AA8"/>
    <w:rsid w:val="008C6C72"/>
    <w:rsid w:val="008C6E83"/>
    <w:rsid w:val="008C6FD3"/>
    <w:rsid w:val="008C6FFA"/>
    <w:rsid w:val="008C7019"/>
    <w:rsid w:val="008C71AE"/>
    <w:rsid w:val="008C7577"/>
    <w:rsid w:val="008C765F"/>
    <w:rsid w:val="008C77CA"/>
    <w:rsid w:val="008C781A"/>
    <w:rsid w:val="008C7AF8"/>
    <w:rsid w:val="008C7B8E"/>
    <w:rsid w:val="008C7E8D"/>
    <w:rsid w:val="008C7F7F"/>
    <w:rsid w:val="008C7F89"/>
    <w:rsid w:val="008D0038"/>
    <w:rsid w:val="008D012C"/>
    <w:rsid w:val="008D0256"/>
    <w:rsid w:val="008D0306"/>
    <w:rsid w:val="008D064D"/>
    <w:rsid w:val="008D0727"/>
    <w:rsid w:val="008D072F"/>
    <w:rsid w:val="008D0737"/>
    <w:rsid w:val="008D07C9"/>
    <w:rsid w:val="008D09A4"/>
    <w:rsid w:val="008D0B47"/>
    <w:rsid w:val="008D0BE5"/>
    <w:rsid w:val="008D1159"/>
    <w:rsid w:val="008D1471"/>
    <w:rsid w:val="008D14C6"/>
    <w:rsid w:val="008D14F4"/>
    <w:rsid w:val="008D1754"/>
    <w:rsid w:val="008D197D"/>
    <w:rsid w:val="008D1B2F"/>
    <w:rsid w:val="008D1CC0"/>
    <w:rsid w:val="008D1E2F"/>
    <w:rsid w:val="008D1F63"/>
    <w:rsid w:val="008D1FD6"/>
    <w:rsid w:val="008D2244"/>
    <w:rsid w:val="008D24B7"/>
    <w:rsid w:val="008D2656"/>
    <w:rsid w:val="008D2742"/>
    <w:rsid w:val="008D2A43"/>
    <w:rsid w:val="008D2C90"/>
    <w:rsid w:val="008D2D4B"/>
    <w:rsid w:val="008D2DA1"/>
    <w:rsid w:val="008D2E9C"/>
    <w:rsid w:val="008D2F2B"/>
    <w:rsid w:val="008D2F67"/>
    <w:rsid w:val="008D30A7"/>
    <w:rsid w:val="008D31FB"/>
    <w:rsid w:val="008D32C2"/>
    <w:rsid w:val="008D347C"/>
    <w:rsid w:val="008D37EF"/>
    <w:rsid w:val="008D37F5"/>
    <w:rsid w:val="008D37F9"/>
    <w:rsid w:val="008D3900"/>
    <w:rsid w:val="008D3978"/>
    <w:rsid w:val="008D3A36"/>
    <w:rsid w:val="008D3B35"/>
    <w:rsid w:val="008D3BD9"/>
    <w:rsid w:val="008D3C5A"/>
    <w:rsid w:val="008D3C63"/>
    <w:rsid w:val="008D3D08"/>
    <w:rsid w:val="008D3D26"/>
    <w:rsid w:val="008D3DC7"/>
    <w:rsid w:val="008D3E30"/>
    <w:rsid w:val="008D3F0E"/>
    <w:rsid w:val="008D3F73"/>
    <w:rsid w:val="008D410E"/>
    <w:rsid w:val="008D41DF"/>
    <w:rsid w:val="008D4225"/>
    <w:rsid w:val="008D4289"/>
    <w:rsid w:val="008D44A9"/>
    <w:rsid w:val="008D455C"/>
    <w:rsid w:val="008D4588"/>
    <w:rsid w:val="008D45FF"/>
    <w:rsid w:val="008D46A2"/>
    <w:rsid w:val="008D4784"/>
    <w:rsid w:val="008D47E7"/>
    <w:rsid w:val="008D486E"/>
    <w:rsid w:val="008D4953"/>
    <w:rsid w:val="008D4958"/>
    <w:rsid w:val="008D4A6B"/>
    <w:rsid w:val="008D4BC7"/>
    <w:rsid w:val="008D4CD6"/>
    <w:rsid w:val="008D4D2E"/>
    <w:rsid w:val="008D4DD4"/>
    <w:rsid w:val="008D4E8A"/>
    <w:rsid w:val="008D50CE"/>
    <w:rsid w:val="008D5139"/>
    <w:rsid w:val="008D5150"/>
    <w:rsid w:val="008D5653"/>
    <w:rsid w:val="008D584B"/>
    <w:rsid w:val="008D588F"/>
    <w:rsid w:val="008D5938"/>
    <w:rsid w:val="008D5E9D"/>
    <w:rsid w:val="008D606B"/>
    <w:rsid w:val="008D62B5"/>
    <w:rsid w:val="008D6371"/>
    <w:rsid w:val="008D6436"/>
    <w:rsid w:val="008D6654"/>
    <w:rsid w:val="008D69C6"/>
    <w:rsid w:val="008D6B51"/>
    <w:rsid w:val="008D6FC3"/>
    <w:rsid w:val="008D7027"/>
    <w:rsid w:val="008D712D"/>
    <w:rsid w:val="008D73AE"/>
    <w:rsid w:val="008D77CB"/>
    <w:rsid w:val="008D780D"/>
    <w:rsid w:val="008D7878"/>
    <w:rsid w:val="008D7995"/>
    <w:rsid w:val="008D7A5F"/>
    <w:rsid w:val="008D7AB4"/>
    <w:rsid w:val="008D7B7F"/>
    <w:rsid w:val="008D7C1E"/>
    <w:rsid w:val="008D7CD2"/>
    <w:rsid w:val="008D7DB4"/>
    <w:rsid w:val="008D7E06"/>
    <w:rsid w:val="008D7EDA"/>
    <w:rsid w:val="008E059E"/>
    <w:rsid w:val="008E06C9"/>
    <w:rsid w:val="008E0B2E"/>
    <w:rsid w:val="008E0BE0"/>
    <w:rsid w:val="008E0C91"/>
    <w:rsid w:val="008E0E64"/>
    <w:rsid w:val="008E119A"/>
    <w:rsid w:val="008E15B4"/>
    <w:rsid w:val="008E15E2"/>
    <w:rsid w:val="008E1751"/>
    <w:rsid w:val="008E190E"/>
    <w:rsid w:val="008E1B1C"/>
    <w:rsid w:val="008E1CE8"/>
    <w:rsid w:val="008E2151"/>
    <w:rsid w:val="008E21EF"/>
    <w:rsid w:val="008E2210"/>
    <w:rsid w:val="008E22A5"/>
    <w:rsid w:val="008E2389"/>
    <w:rsid w:val="008E23E5"/>
    <w:rsid w:val="008E23F4"/>
    <w:rsid w:val="008E24E0"/>
    <w:rsid w:val="008E255F"/>
    <w:rsid w:val="008E262A"/>
    <w:rsid w:val="008E2A05"/>
    <w:rsid w:val="008E2DDF"/>
    <w:rsid w:val="008E2DF6"/>
    <w:rsid w:val="008E3028"/>
    <w:rsid w:val="008E30B6"/>
    <w:rsid w:val="008E313F"/>
    <w:rsid w:val="008E320B"/>
    <w:rsid w:val="008E3612"/>
    <w:rsid w:val="008E369F"/>
    <w:rsid w:val="008E3804"/>
    <w:rsid w:val="008E3941"/>
    <w:rsid w:val="008E3C01"/>
    <w:rsid w:val="008E3C9D"/>
    <w:rsid w:val="008E3F5D"/>
    <w:rsid w:val="008E3F5E"/>
    <w:rsid w:val="008E3FFC"/>
    <w:rsid w:val="008E41BA"/>
    <w:rsid w:val="008E43EB"/>
    <w:rsid w:val="008E4722"/>
    <w:rsid w:val="008E47AC"/>
    <w:rsid w:val="008E4BB3"/>
    <w:rsid w:val="008E4D89"/>
    <w:rsid w:val="008E4DAF"/>
    <w:rsid w:val="008E520F"/>
    <w:rsid w:val="008E5286"/>
    <w:rsid w:val="008E5312"/>
    <w:rsid w:val="008E546C"/>
    <w:rsid w:val="008E548E"/>
    <w:rsid w:val="008E593D"/>
    <w:rsid w:val="008E5A12"/>
    <w:rsid w:val="008E5B58"/>
    <w:rsid w:val="008E5B6D"/>
    <w:rsid w:val="008E5EA1"/>
    <w:rsid w:val="008E5F1B"/>
    <w:rsid w:val="008E61B1"/>
    <w:rsid w:val="008E6341"/>
    <w:rsid w:val="008E6538"/>
    <w:rsid w:val="008E6839"/>
    <w:rsid w:val="008E6A0C"/>
    <w:rsid w:val="008E6A26"/>
    <w:rsid w:val="008E6C20"/>
    <w:rsid w:val="008E6CC0"/>
    <w:rsid w:val="008E6E9A"/>
    <w:rsid w:val="008E7288"/>
    <w:rsid w:val="008E7315"/>
    <w:rsid w:val="008E73FE"/>
    <w:rsid w:val="008E7588"/>
    <w:rsid w:val="008E7618"/>
    <w:rsid w:val="008E771C"/>
    <w:rsid w:val="008E77CC"/>
    <w:rsid w:val="008E7B90"/>
    <w:rsid w:val="008E7C89"/>
    <w:rsid w:val="008E7CE5"/>
    <w:rsid w:val="008E7D7E"/>
    <w:rsid w:val="008E7D81"/>
    <w:rsid w:val="008E7E78"/>
    <w:rsid w:val="008F0013"/>
    <w:rsid w:val="008F02D6"/>
    <w:rsid w:val="008F046F"/>
    <w:rsid w:val="008F07B7"/>
    <w:rsid w:val="008F083F"/>
    <w:rsid w:val="008F0A75"/>
    <w:rsid w:val="008F0D0B"/>
    <w:rsid w:val="008F0E38"/>
    <w:rsid w:val="008F0E80"/>
    <w:rsid w:val="008F0FA7"/>
    <w:rsid w:val="008F102A"/>
    <w:rsid w:val="008F106D"/>
    <w:rsid w:val="008F122B"/>
    <w:rsid w:val="008F12DD"/>
    <w:rsid w:val="008F1368"/>
    <w:rsid w:val="008F1438"/>
    <w:rsid w:val="008F1498"/>
    <w:rsid w:val="008F15FA"/>
    <w:rsid w:val="008F1753"/>
    <w:rsid w:val="008F23B4"/>
    <w:rsid w:val="008F29A2"/>
    <w:rsid w:val="008F2AF8"/>
    <w:rsid w:val="008F2B79"/>
    <w:rsid w:val="008F2D1B"/>
    <w:rsid w:val="008F321B"/>
    <w:rsid w:val="008F332D"/>
    <w:rsid w:val="008F34F7"/>
    <w:rsid w:val="008F3AEE"/>
    <w:rsid w:val="008F3CF1"/>
    <w:rsid w:val="008F3F5B"/>
    <w:rsid w:val="008F3F6A"/>
    <w:rsid w:val="008F4118"/>
    <w:rsid w:val="008F43A3"/>
    <w:rsid w:val="008F43F4"/>
    <w:rsid w:val="008F47DE"/>
    <w:rsid w:val="008F49E2"/>
    <w:rsid w:val="008F4A33"/>
    <w:rsid w:val="008F4DE1"/>
    <w:rsid w:val="008F5085"/>
    <w:rsid w:val="008F52AB"/>
    <w:rsid w:val="008F53CB"/>
    <w:rsid w:val="008F53F7"/>
    <w:rsid w:val="008F5670"/>
    <w:rsid w:val="008F574A"/>
    <w:rsid w:val="008F5866"/>
    <w:rsid w:val="008F590C"/>
    <w:rsid w:val="008F5944"/>
    <w:rsid w:val="008F5AA4"/>
    <w:rsid w:val="008F5AF1"/>
    <w:rsid w:val="008F5BE0"/>
    <w:rsid w:val="008F5CDD"/>
    <w:rsid w:val="008F5D74"/>
    <w:rsid w:val="008F61DE"/>
    <w:rsid w:val="008F6296"/>
    <w:rsid w:val="008F6739"/>
    <w:rsid w:val="008F67C5"/>
    <w:rsid w:val="008F6923"/>
    <w:rsid w:val="008F6956"/>
    <w:rsid w:val="008F695A"/>
    <w:rsid w:val="008F69AB"/>
    <w:rsid w:val="008F6C8D"/>
    <w:rsid w:val="008F6D9C"/>
    <w:rsid w:val="008F6F93"/>
    <w:rsid w:val="008F70C5"/>
    <w:rsid w:val="008F71BA"/>
    <w:rsid w:val="008F725D"/>
    <w:rsid w:val="008F73B6"/>
    <w:rsid w:val="008F75C6"/>
    <w:rsid w:val="008F7778"/>
    <w:rsid w:val="008F7899"/>
    <w:rsid w:val="008F7B7C"/>
    <w:rsid w:val="008F7C3F"/>
    <w:rsid w:val="0090007B"/>
    <w:rsid w:val="009001CB"/>
    <w:rsid w:val="0090046C"/>
    <w:rsid w:val="009004D0"/>
    <w:rsid w:val="0090081B"/>
    <w:rsid w:val="009008C7"/>
    <w:rsid w:val="00900A08"/>
    <w:rsid w:val="00900A30"/>
    <w:rsid w:val="00900A5B"/>
    <w:rsid w:val="00900A68"/>
    <w:rsid w:val="00901105"/>
    <w:rsid w:val="00901203"/>
    <w:rsid w:val="00901221"/>
    <w:rsid w:val="00901236"/>
    <w:rsid w:val="0090159A"/>
    <w:rsid w:val="00901784"/>
    <w:rsid w:val="009017F5"/>
    <w:rsid w:val="0090192F"/>
    <w:rsid w:val="00901AFA"/>
    <w:rsid w:val="00901D35"/>
    <w:rsid w:val="00901DD9"/>
    <w:rsid w:val="00901EA8"/>
    <w:rsid w:val="00901FEB"/>
    <w:rsid w:val="009022C8"/>
    <w:rsid w:val="00902363"/>
    <w:rsid w:val="009023B2"/>
    <w:rsid w:val="009023C1"/>
    <w:rsid w:val="009024A9"/>
    <w:rsid w:val="009024C5"/>
    <w:rsid w:val="00902611"/>
    <w:rsid w:val="00902A4B"/>
    <w:rsid w:val="00902F1E"/>
    <w:rsid w:val="00902FDA"/>
    <w:rsid w:val="0090302B"/>
    <w:rsid w:val="00903124"/>
    <w:rsid w:val="0090323E"/>
    <w:rsid w:val="00903654"/>
    <w:rsid w:val="009036C1"/>
    <w:rsid w:val="00903797"/>
    <w:rsid w:val="009037DC"/>
    <w:rsid w:val="00903AB2"/>
    <w:rsid w:val="00903B70"/>
    <w:rsid w:val="00903C22"/>
    <w:rsid w:val="00904092"/>
    <w:rsid w:val="00904148"/>
    <w:rsid w:val="0090415D"/>
    <w:rsid w:val="009043B3"/>
    <w:rsid w:val="009043C9"/>
    <w:rsid w:val="009044F4"/>
    <w:rsid w:val="009045C9"/>
    <w:rsid w:val="009045EF"/>
    <w:rsid w:val="00904B97"/>
    <w:rsid w:val="00904CD6"/>
    <w:rsid w:val="00904D17"/>
    <w:rsid w:val="00904E5A"/>
    <w:rsid w:val="00904EB9"/>
    <w:rsid w:val="00904F3C"/>
    <w:rsid w:val="00904F51"/>
    <w:rsid w:val="009050C2"/>
    <w:rsid w:val="009051C6"/>
    <w:rsid w:val="0090533C"/>
    <w:rsid w:val="00905962"/>
    <w:rsid w:val="00905B97"/>
    <w:rsid w:val="00905C02"/>
    <w:rsid w:val="00905D50"/>
    <w:rsid w:val="00905D8E"/>
    <w:rsid w:val="00905DE3"/>
    <w:rsid w:val="00905E3D"/>
    <w:rsid w:val="00905E58"/>
    <w:rsid w:val="00905F8D"/>
    <w:rsid w:val="00905FC8"/>
    <w:rsid w:val="00906149"/>
    <w:rsid w:val="00906365"/>
    <w:rsid w:val="009064B8"/>
    <w:rsid w:val="00906557"/>
    <w:rsid w:val="009065CB"/>
    <w:rsid w:val="0090695F"/>
    <w:rsid w:val="00906A51"/>
    <w:rsid w:val="00906B19"/>
    <w:rsid w:val="00906C54"/>
    <w:rsid w:val="00906CCA"/>
    <w:rsid w:val="00906DA7"/>
    <w:rsid w:val="00906E47"/>
    <w:rsid w:val="00906F4C"/>
    <w:rsid w:val="00907133"/>
    <w:rsid w:val="009071B9"/>
    <w:rsid w:val="0090724E"/>
    <w:rsid w:val="00907585"/>
    <w:rsid w:val="00907659"/>
    <w:rsid w:val="00907728"/>
    <w:rsid w:val="0090789B"/>
    <w:rsid w:val="00907978"/>
    <w:rsid w:val="00907A44"/>
    <w:rsid w:val="00907CF9"/>
    <w:rsid w:val="00907E39"/>
    <w:rsid w:val="0091004C"/>
    <w:rsid w:val="0091011E"/>
    <w:rsid w:val="009103C3"/>
    <w:rsid w:val="009109CA"/>
    <w:rsid w:val="00910AD8"/>
    <w:rsid w:val="00910E6E"/>
    <w:rsid w:val="00910EE6"/>
    <w:rsid w:val="009110DC"/>
    <w:rsid w:val="00911310"/>
    <w:rsid w:val="0091185B"/>
    <w:rsid w:val="00911938"/>
    <w:rsid w:val="00911A42"/>
    <w:rsid w:val="00911AF2"/>
    <w:rsid w:val="00911EA1"/>
    <w:rsid w:val="00911F79"/>
    <w:rsid w:val="00911FE7"/>
    <w:rsid w:val="00911FEA"/>
    <w:rsid w:val="00912002"/>
    <w:rsid w:val="009123FB"/>
    <w:rsid w:val="0091256A"/>
    <w:rsid w:val="009127DB"/>
    <w:rsid w:val="0091290A"/>
    <w:rsid w:val="00912A69"/>
    <w:rsid w:val="00912E46"/>
    <w:rsid w:val="00913035"/>
    <w:rsid w:val="009130D7"/>
    <w:rsid w:val="0091311E"/>
    <w:rsid w:val="00913227"/>
    <w:rsid w:val="00913261"/>
    <w:rsid w:val="00913346"/>
    <w:rsid w:val="0091341B"/>
    <w:rsid w:val="00913517"/>
    <w:rsid w:val="00913657"/>
    <w:rsid w:val="009137F7"/>
    <w:rsid w:val="00913AA5"/>
    <w:rsid w:val="00913ABE"/>
    <w:rsid w:val="00913B86"/>
    <w:rsid w:val="00913CA8"/>
    <w:rsid w:val="00913D66"/>
    <w:rsid w:val="00914044"/>
    <w:rsid w:val="0091408E"/>
    <w:rsid w:val="00914587"/>
    <w:rsid w:val="0091458E"/>
    <w:rsid w:val="00914809"/>
    <w:rsid w:val="00914A3B"/>
    <w:rsid w:val="00914A63"/>
    <w:rsid w:val="00914ACC"/>
    <w:rsid w:val="00914C45"/>
    <w:rsid w:val="00914C84"/>
    <w:rsid w:val="00914F21"/>
    <w:rsid w:val="009150D5"/>
    <w:rsid w:val="0091513D"/>
    <w:rsid w:val="00915194"/>
    <w:rsid w:val="009152B8"/>
    <w:rsid w:val="0091550F"/>
    <w:rsid w:val="009157A5"/>
    <w:rsid w:val="00915CB4"/>
    <w:rsid w:val="00915D97"/>
    <w:rsid w:val="00915F86"/>
    <w:rsid w:val="00915FD0"/>
    <w:rsid w:val="009164A1"/>
    <w:rsid w:val="009164EC"/>
    <w:rsid w:val="00916809"/>
    <w:rsid w:val="00916960"/>
    <w:rsid w:val="00916AA7"/>
    <w:rsid w:val="00916D33"/>
    <w:rsid w:val="00916DCA"/>
    <w:rsid w:val="00916DE9"/>
    <w:rsid w:val="009170A9"/>
    <w:rsid w:val="009173C6"/>
    <w:rsid w:val="009175AF"/>
    <w:rsid w:val="009177FF"/>
    <w:rsid w:val="009178A4"/>
    <w:rsid w:val="00917959"/>
    <w:rsid w:val="00917AF4"/>
    <w:rsid w:val="00917C0E"/>
    <w:rsid w:val="00917DE3"/>
    <w:rsid w:val="00917FA6"/>
    <w:rsid w:val="0092004F"/>
    <w:rsid w:val="009200A5"/>
    <w:rsid w:val="00920281"/>
    <w:rsid w:val="00920336"/>
    <w:rsid w:val="00920360"/>
    <w:rsid w:val="00920698"/>
    <w:rsid w:val="00920779"/>
    <w:rsid w:val="009208E2"/>
    <w:rsid w:val="00920A64"/>
    <w:rsid w:val="00920B90"/>
    <w:rsid w:val="00920BA4"/>
    <w:rsid w:val="00920CA9"/>
    <w:rsid w:val="00920CBD"/>
    <w:rsid w:val="00920F4B"/>
    <w:rsid w:val="00921009"/>
    <w:rsid w:val="00921221"/>
    <w:rsid w:val="009213E7"/>
    <w:rsid w:val="0092143B"/>
    <w:rsid w:val="0092157F"/>
    <w:rsid w:val="0092166C"/>
    <w:rsid w:val="009216F7"/>
    <w:rsid w:val="009219E6"/>
    <w:rsid w:val="00921CD4"/>
    <w:rsid w:val="00921D07"/>
    <w:rsid w:val="00921E1D"/>
    <w:rsid w:val="00921E31"/>
    <w:rsid w:val="00921E78"/>
    <w:rsid w:val="009220B0"/>
    <w:rsid w:val="0092217D"/>
    <w:rsid w:val="009223AF"/>
    <w:rsid w:val="009226D3"/>
    <w:rsid w:val="009227CC"/>
    <w:rsid w:val="0092288D"/>
    <w:rsid w:val="009228B1"/>
    <w:rsid w:val="0092298A"/>
    <w:rsid w:val="00922BE2"/>
    <w:rsid w:val="00922E28"/>
    <w:rsid w:val="00922F06"/>
    <w:rsid w:val="009231F6"/>
    <w:rsid w:val="0092323A"/>
    <w:rsid w:val="00923739"/>
    <w:rsid w:val="00923991"/>
    <w:rsid w:val="009239D4"/>
    <w:rsid w:val="009239ED"/>
    <w:rsid w:val="00923BD2"/>
    <w:rsid w:val="00923CA4"/>
    <w:rsid w:val="00923CF2"/>
    <w:rsid w:val="00923D03"/>
    <w:rsid w:val="0092402B"/>
    <w:rsid w:val="0092424E"/>
    <w:rsid w:val="00924E45"/>
    <w:rsid w:val="00924FF2"/>
    <w:rsid w:val="009251DD"/>
    <w:rsid w:val="00925213"/>
    <w:rsid w:val="0092554F"/>
    <w:rsid w:val="009259FD"/>
    <w:rsid w:val="00925DA3"/>
    <w:rsid w:val="00925E12"/>
    <w:rsid w:val="00925E9B"/>
    <w:rsid w:val="0092603D"/>
    <w:rsid w:val="0092611A"/>
    <w:rsid w:val="00926217"/>
    <w:rsid w:val="009263D7"/>
    <w:rsid w:val="00926421"/>
    <w:rsid w:val="00926481"/>
    <w:rsid w:val="009264C2"/>
    <w:rsid w:val="009265F1"/>
    <w:rsid w:val="009266B5"/>
    <w:rsid w:val="009267A0"/>
    <w:rsid w:val="00926A6D"/>
    <w:rsid w:val="00927096"/>
    <w:rsid w:val="0092745F"/>
    <w:rsid w:val="009274DB"/>
    <w:rsid w:val="00927565"/>
    <w:rsid w:val="0092794F"/>
    <w:rsid w:val="00927B22"/>
    <w:rsid w:val="00927BB6"/>
    <w:rsid w:val="00927C37"/>
    <w:rsid w:val="00927CA8"/>
    <w:rsid w:val="00927D32"/>
    <w:rsid w:val="009301D0"/>
    <w:rsid w:val="00930310"/>
    <w:rsid w:val="009303C8"/>
    <w:rsid w:val="00930411"/>
    <w:rsid w:val="0093078D"/>
    <w:rsid w:val="00930851"/>
    <w:rsid w:val="0093086C"/>
    <w:rsid w:val="009308DE"/>
    <w:rsid w:val="009308F5"/>
    <w:rsid w:val="00930917"/>
    <w:rsid w:val="00930983"/>
    <w:rsid w:val="009309B1"/>
    <w:rsid w:val="00930A54"/>
    <w:rsid w:val="00930A58"/>
    <w:rsid w:val="00930AA8"/>
    <w:rsid w:val="00930D2F"/>
    <w:rsid w:val="00930E31"/>
    <w:rsid w:val="00930EA0"/>
    <w:rsid w:val="0093162C"/>
    <w:rsid w:val="009316CF"/>
    <w:rsid w:val="00931725"/>
    <w:rsid w:val="0093176A"/>
    <w:rsid w:val="0093192F"/>
    <w:rsid w:val="00931B22"/>
    <w:rsid w:val="00931BB9"/>
    <w:rsid w:val="00931C9B"/>
    <w:rsid w:val="00932117"/>
    <w:rsid w:val="009321D4"/>
    <w:rsid w:val="0093233F"/>
    <w:rsid w:val="00932A93"/>
    <w:rsid w:val="00932AED"/>
    <w:rsid w:val="00932B45"/>
    <w:rsid w:val="00932D0F"/>
    <w:rsid w:val="00933014"/>
    <w:rsid w:val="00933067"/>
    <w:rsid w:val="00933230"/>
    <w:rsid w:val="009335B6"/>
    <w:rsid w:val="0093367D"/>
    <w:rsid w:val="00933807"/>
    <w:rsid w:val="009338C0"/>
    <w:rsid w:val="00933A23"/>
    <w:rsid w:val="00933BDF"/>
    <w:rsid w:val="00933EC8"/>
    <w:rsid w:val="00933F39"/>
    <w:rsid w:val="0093404C"/>
    <w:rsid w:val="00934545"/>
    <w:rsid w:val="0093466F"/>
    <w:rsid w:val="00934756"/>
    <w:rsid w:val="00934782"/>
    <w:rsid w:val="0093497B"/>
    <w:rsid w:val="00934D2B"/>
    <w:rsid w:val="00934E5A"/>
    <w:rsid w:val="00935046"/>
    <w:rsid w:val="00935174"/>
    <w:rsid w:val="00935196"/>
    <w:rsid w:val="009353EC"/>
    <w:rsid w:val="009354A6"/>
    <w:rsid w:val="009356A7"/>
    <w:rsid w:val="009356BC"/>
    <w:rsid w:val="0093571F"/>
    <w:rsid w:val="00935C0B"/>
    <w:rsid w:val="00935CDC"/>
    <w:rsid w:val="00935F19"/>
    <w:rsid w:val="00936020"/>
    <w:rsid w:val="009361FA"/>
    <w:rsid w:val="0093621F"/>
    <w:rsid w:val="00936478"/>
    <w:rsid w:val="0093670A"/>
    <w:rsid w:val="00936874"/>
    <w:rsid w:val="0093698F"/>
    <w:rsid w:val="00936994"/>
    <w:rsid w:val="009369F8"/>
    <w:rsid w:val="00936AE3"/>
    <w:rsid w:val="00936C4B"/>
    <w:rsid w:val="00936C4C"/>
    <w:rsid w:val="00936DC6"/>
    <w:rsid w:val="00936DD5"/>
    <w:rsid w:val="00936EC5"/>
    <w:rsid w:val="00937068"/>
    <w:rsid w:val="0093768F"/>
    <w:rsid w:val="00937698"/>
    <w:rsid w:val="009379FB"/>
    <w:rsid w:val="009379FE"/>
    <w:rsid w:val="009401FD"/>
    <w:rsid w:val="009402A9"/>
    <w:rsid w:val="009402DA"/>
    <w:rsid w:val="009404C8"/>
    <w:rsid w:val="009404F8"/>
    <w:rsid w:val="00940BEE"/>
    <w:rsid w:val="00940C62"/>
    <w:rsid w:val="00940D76"/>
    <w:rsid w:val="00940EA0"/>
    <w:rsid w:val="009412B4"/>
    <w:rsid w:val="009412B8"/>
    <w:rsid w:val="009412EF"/>
    <w:rsid w:val="00941447"/>
    <w:rsid w:val="00941510"/>
    <w:rsid w:val="009415A7"/>
    <w:rsid w:val="00941BA6"/>
    <w:rsid w:val="00941DD8"/>
    <w:rsid w:val="00941EC8"/>
    <w:rsid w:val="00941EF1"/>
    <w:rsid w:val="0094221F"/>
    <w:rsid w:val="009422C5"/>
    <w:rsid w:val="0094283A"/>
    <w:rsid w:val="00942AB3"/>
    <w:rsid w:val="00942AB8"/>
    <w:rsid w:val="00942E93"/>
    <w:rsid w:val="00942F0C"/>
    <w:rsid w:val="009436FD"/>
    <w:rsid w:val="0094370E"/>
    <w:rsid w:val="00943795"/>
    <w:rsid w:val="009438D1"/>
    <w:rsid w:val="009439BA"/>
    <w:rsid w:val="00943AF0"/>
    <w:rsid w:val="00943CF7"/>
    <w:rsid w:val="00943E38"/>
    <w:rsid w:val="00944141"/>
    <w:rsid w:val="0094418D"/>
    <w:rsid w:val="009446EF"/>
    <w:rsid w:val="00944714"/>
    <w:rsid w:val="00944AD4"/>
    <w:rsid w:val="00944BB7"/>
    <w:rsid w:val="00944C2D"/>
    <w:rsid w:val="00944CB0"/>
    <w:rsid w:val="00944F40"/>
    <w:rsid w:val="00945068"/>
    <w:rsid w:val="0094510E"/>
    <w:rsid w:val="0094515B"/>
    <w:rsid w:val="0094524B"/>
    <w:rsid w:val="00945252"/>
    <w:rsid w:val="009452A1"/>
    <w:rsid w:val="00945331"/>
    <w:rsid w:val="00945368"/>
    <w:rsid w:val="009454E3"/>
    <w:rsid w:val="009455A4"/>
    <w:rsid w:val="0094562F"/>
    <w:rsid w:val="00945733"/>
    <w:rsid w:val="009457EB"/>
    <w:rsid w:val="00945835"/>
    <w:rsid w:val="00945ADB"/>
    <w:rsid w:val="00945D9B"/>
    <w:rsid w:val="00945E32"/>
    <w:rsid w:val="009461B4"/>
    <w:rsid w:val="009462A4"/>
    <w:rsid w:val="00946605"/>
    <w:rsid w:val="0094660C"/>
    <w:rsid w:val="009466DF"/>
    <w:rsid w:val="0094670A"/>
    <w:rsid w:val="0094671B"/>
    <w:rsid w:val="00946C07"/>
    <w:rsid w:val="00946C58"/>
    <w:rsid w:val="00946DC5"/>
    <w:rsid w:val="00946DD8"/>
    <w:rsid w:val="0094701E"/>
    <w:rsid w:val="00947296"/>
    <w:rsid w:val="0094769C"/>
    <w:rsid w:val="00947701"/>
    <w:rsid w:val="0094790E"/>
    <w:rsid w:val="009479CA"/>
    <w:rsid w:val="00947CDA"/>
    <w:rsid w:val="009500B1"/>
    <w:rsid w:val="0095072B"/>
    <w:rsid w:val="0095093C"/>
    <w:rsid w:val="00950DB6"/>
    <w:rsid w:val="00950E23"/>
    <w:rsid w:val="0095101B"/>
    <w:rsid w:val="0095118F"/>
    <w:rsid w:val="00951264"/>
    <w:rsid w:val="00951382"/>
    <w:rsid w:val="009513DA"/>
    <w:rsid w:val="009517F3"/>
    <w:rsid w:val="00951A72"/>
    <w:rsid w:val="00951C75"/>
    <w:rsid w:val="00951D24"/>
    <w:rsid w:val="00951F86"/>
    <w:rsid w:val="00951F89"/>
    <w:rsid w:val="00952130"/>
    <w:rsid w:val="009527B5"/>
    <w:rsid w:val="0095293A"/>
    <w:rsid w:val="009529A2"/>
    <w:rsid w:val="00952A3A"/>
    <w:rsid w:val="00952CEE"/>
    <w:rsid w:val="00952D5A"/>
    <w:rsid w:val="00952EC0"/>
    <w:rsid w:val="00952F75"/>
    <w:rsid w:val="009533B3"/>
    <w:rsid w:val="009535E0"/>
    <w:rsid w:val="00953641"/>
    <w:rsid w:val="00953766"/>
    <w:rsid w:val="009537EC"/>
    <w:rsid w:val="00953920"/>
    <w:rsid w:val="009539EF"/>
    <w:rsid w:val="00953BC9"/>
    <w:rsid w:val="00953C01"/>
    <w:rsid w:val="00953C09"/>
    <w:rsid w:val="00953E6D"/>
    <w:rsid w:val="009543FF"/>
    <w:rsid w:val="009545F2"/>
    <w:rsid w:val="00954602"/>
    <w:rsid w:val="0095467E"/>
    <w:rsid w:val="00954737"/>
    <w:rsid w:val="00954772"/>
    <w:rsid w:val="00954CB3"/>
    <w:rsid w:val="00954F09"/>
    <w:rsid w:val="00954F9C"/>
    <w:rsid w:val="00955246"/>
    <w:rsid w:val="00955301"/>
    <w:rsid w:val="00955401"/>
    <w:rsid w:val="0095565E"/>
    <w:rsid w:val="009558B3"/>
    <w:rsid w:val="00955AA3"/>
    <w:rsid w:val="00955AE7"/>
    <w:rsid w:val="00955B55"/>
    <w:rsid w:val="00955C51"/>
    <w:rsid w:val="00955CD5"/>
    <w:rsid w:val="00955D9F"/>
    <w:rsid w:val="00955E9E"/>
    <w:rsid w:val="009561D4"/>
    <w:rsid w:val="00956331"/>
    <w:rsid w:val="009563F6"/>
    <w:rsid w:val="00956682"/>
    <w:rsid w:val="009567AF"/>
    <w:rsid w:val="0095683D"/>
    <w:rsid w:val="00956A7E"/>
    <w:rsid w:val="009570B0"/>
    <w:rsid w:val="00957113"/>
    <w:rsid w:val="00957567"/>
    <w:rsid w:val="0095773A"/>
    <w:rsid w:val="00957977"/>
    <w:rsid w:val="00957A7B"/>
    <w:rsid w:val="00957B10"/>
    <w:rsid w:val="00957E6C"/>
    <w:rsid w:val="00957F24"/>
    <w:rsid w:val="00960081"/>
    <w:rsid w:val="009600C0"/>
    <w:rsid w:val="009600EF"/>
    <w:rsid w:val="009601B9"/>
    <w:rsid w:val="009601FB"/>
    <w:rsid w:val="00960272"/>
    <w:rsid w:val="00960396"/>
    <w:rsid w:val="00960495"/>
    <w:rsid w:val="0096061D"/>
    <w:rsid w:val="00960655"/>
    <w:rsid w:val="009606DF"/>
    <w:rsid w:val="0096070F"/>
    <w:rsid w:val="00960A76"/>
    <w:rsid w:val="00960AAE"/>
    <w:rsid w:val="00960D2A"/>
    <w:rsid w:val="00960F66"/>
    <w:rsid w:val="00961305"/>
    <w:rsid w:val="009613BF"/>
    <w:rsid w:val="00961451"/>
    <w:rsid w:val="00961981"/>
    <w:rsid w:val="00961A9B"/>
    <w:rsid w:val="00961ABD"/>
    <w:rsid w:val="00961B0B"/>
    <w:rsid w:val="00961BFE"/>
    <w:rsid w:val="00961D1E"/>
    <w:rsid w:val="00961DA5"/>
    <w:rsid w:val="00961DEF"/>
    <w:rsid w:val="00961E96"/>
    <w:rsid w:val="009621B1"/>
    <w:rsid w:val="009622CB"/>
    <w:rsid w:val="009624BE"/>
    <w:rsid w:val="009624F8"/>
    <w:rsid w:val="00962504"/>
    <w:rsid w:val="00962C1C"/>
    <w:rsid w:val="00962CDF"/>
    <w:rsid w:val="00962D93"/>
    <w:rsid w:val="00963131"/>
    <w:rsid w:val="009632EE"/>
    <w:rsid w:val="0096381E"/>
    <w:rsid w:val="009638F8"/>
    <w:rsid w:val="00963BBA"/>
    <w:rsid w:val="00963C26"/>
    <w:rsid w:val="00963D77"/>
    <w:rsid w:val="00963E02"/>
    <w:rsid w:val="00963EA5"/>
    <w:rsid w:val="00964084"/>
    <w:rsid w:val="00964148"/>
    <w:rsid w:val="00964262"/>
    <w:rsid w:val="009642C1"/>
    <w:rsid w:val="00964481"/>
    <w:rsid w:val="009644D5"/>
    <w:rsid w:val="00964780"/>
    <w:rsid w:val="009647F2"/>
    <w:rsid w:val="009648CD"/>
    <w:rsid w:val="00964936"/>
    <w:rsid w:val="00964B6B"/>
    <w:rsid w:val="00964BF3"/>
    <w:rsid w:val="00964E3E"/>
    <w:rsid w:val="00964F9B"/>
    <w:rsid w:val="00965136"/>
    <w:rsid w:val="00965297"/>
    <w:rsid w:val="009652CA"/>
    <w:rsid w:val="009653DD"/>
    <w:rsid w:val="00965416"/>
    <w:rsid w:val="00965750"/>
    <w:rsid w:val="009658AF"/>
    <w:rsid w:val="00965A98"/>
    <w:rsid w:val="00965C7C"/>
    <w:rsid w:val="00965D7B"/>
    <w:rsid w:val="00965E5F"/>
    <w:rsid w:val="00965F2A"/>
    <w:rsid w:val="00965FA9"/>
    <w:rsid w:val="00965FAB"/>
    <w:rsid w:val="00966169"/>
    <w:rsid w:val="009664CA"/>
    <w:rsid w:val="009665BA"/>
    <w:rsid w:val="0096669A"/>
    <w:rsid w:val="00966745"/>
    <w:rsid w:val="00966B16"/>
    <w:rsid w:val="00966B7D"/>
    <w:rsid w:val="00966C24"/>
    <w:rsid w:val="00966C5F"/>
    <w:rsid w:val="00966F09"/>
    <w:rsid w:val="00966F8B"/>
    <w:rsid w:val="009670E7"/>
    <w:rsid w:val="00967253"/>
    <w:rsid w:val="00967344"/>
    <w:rsid w:val="00967420"/>
    <w:rsid w:val="00967435"/>
    <w:rsid w:val="0096753C"/>
    <w:rsid w:val="0096755D"/>
    <w:rsid w:val="0096776E"/>
    <w:rsid w:val="009677D3"/>
    <w:rsid w:val="00967944"/>
    <w:rsid w:val="00967BA6"/>
    <w:rsid w:val="00967D8B"/>
    <w:rsid w:val="00967E97"/>
    <w:rsid w:val="00967FF6"/>
    <w:rsid w:val="00970138"/>
    <w:rsid w:val="009701E5"/>
    <w:rsid w:val="00970265"/>
    <w:rsid w:val="00970277"/>
    <w:rsid w:val="009703A3"/>
    <w:rsid w:val="009703C3"/>
    <w:rsid w:val="009703EA"/>
    <w:rsid w:val="00970478"/>
    <w:rsid w:val="00970544"/>
    <w:rsid w:val="00970597"/>
    <w:rsid w:val="009705DE"/>
    <w:rsid w:val="0097068D"/>
    <w:rsid w:val="00970916"/>
    <w:rsid w:val="00970A0D"/>
    <w:rsid w:val="00970E0F"/>
    <w:rsid w:val="00970FCA"/>
    <w:rsid w:val="009710CA"/>
    <w:rsid w:val="00971388"/>
    <w:rsid w:val="00971711"/>
    <w:rsid w:val="0097171E"/>
    <w:rsid w:val="00971755"/>
    <w:rsid w:val="0097186A"/>
    <w:rsid w:val="00971D47"/>
    <w:rsid w:val="00971E58"/>
    <w:rsid w:val="00971ED6"/>
    <w:rsid w:val="00971EE1"/>
    <w:rsid w:val="00971FAB"/>
    <w:rsid w:val="00971FEE"/>
    <w:rsid w:val="009720E3"/>
    <w:rsid w:val="00972154"/>
    <w:rsid w:val="009723C5"/>
    <w:rsid w:val="00972406"/>
    <w:rsid w:val="009728AB"/>
    <w:rsid w:val="009728AE"/>
    <w:rsid w:val="009728CC"/>
    <w:rsid w:val="0097296F"/>
    <w:rsid w:val="00972A2B"/>
    <w:rsid w:val="00972A9F"/>
    <w:rsid w:val="00972C49"/>
    <w:rsid w:val="00972DAF"/>
    <w:rsid w:val="00972FF9"/>
    <w:rsid w:val="00973021"/>
    <w:rsid w:val="00973122"/>
    <w:rsid w:val="00973222"/>
    <w:rsid w:val="009733B7"/>
    <w:rsid w:val="009735A0"/>
    <w:rsid w:val="00973670"/>
    <w:rsid w:val="009739BA"/>
    <w:rsid w:val="00973AF6"/>
    <w:rsid w:val="00973E64"/>
    <w:rsid w:val="00973F80"/>
    <w:rsid w:val="0097413A"/>
    <w:rsid w:val="0097421F"/>
    <w:rsid w:val="009746D8"/>
    <w:rsid w:val="00974809"/>
    <w:rsid w:val="00974C6D"/>
    <w:rsid w:val="00974CA2"/>
    <w:rsid w:val="00974E30"/>
    <w:rsid w:val="009750EF"/>
    <w:rsid w:val="0097525D"/>
    <w:rsid w:val="00975436"/>
    <w:rsid w:val="00975788"/>
    <w:rsid w:val="009757F4"/>
    <w:rsid w:val="00975971"/>
    <w:rsid w:val="00975B1B"/>
    <w:rsid w:val="00975BFF"/>
    <w:rsid w:val="00975E6E"/>
    <w:rsid w:val="00975FFA"/>
    <w:rsid w:val="0097625F"/>
    <w:rsid w:val="009765F8"/>
    <w:rsid w:val="00976661"/>
    <w:rsid w:val="009767FE"/>
    <w:rsid w:val="00976A98"/>
    <w:rsid w:val="00976D35"/>
    <w:rsid w:val="00976D80"/>
    <w:rsid w:val="00976F51"/>
    <w:rsid w:val="00976FBC"/>
    <w:rsid w:val="00976FD6"/>
    <w:rsid w:val="00977046"/>
    <w:rsid w:val="0097704F"/>
    <w:rsid w:val="00977104"/>
    <w:rsid w:val="00977358"/>
    <w:rsid w:val="009773DE"/>
    <w:rsid w:val="00977442"/>
    <w:rsid w:val="0097761B"/>
    <w:rsid w:val="009776EA"/>
    <w:rsid w:val="009778D9"/>
    <w:rsid w:val="009779D0"/>
    <w:rsid w:val="00977EAD"/>
    <w:rsid w:val="00977F22"/>
    <w:rsid w:val="00980043"/>
    <w:rsid w:val="009805A4"/>
    <w:rsid w:val="00980608"/>
    <w:rsid w:val="009806E4"/>
    <w:rsid w:val="009809A7"/>
    <w:rsid w:val="00980D95"/>
    <w:rsid w:val="00980DEF"/>
    <w:rsid w:val="0098121D"/>
    <w:rsid w:val="00981484"/>
    <w:rsid w:val="009814A0"/>
    <w:rsid w:val="009817F5"/>
    <w:rsid w:val="009818B8"/>
    <w:rsid w:val="00981B18"/>
    <w:rsid w:val="00981B95"/>
    <w:rsid w:val="00981BB1"/>
    <w:rsid w:val="00981BDD"/>
    <w:rsid w:val="00981C5E"/>
    <w:rsid w:val="00981CFF"/>
    <w:rsid w:val="00981E2C"/>
    <w:rsid w:val="00981FBF"/>
    <w:rsid w:val="0098256C"/>
    <w:rsid w:val="009825EB"/>
    <w:rsid w:val="0098263F"/>
    <w:rsid w:val="00982B75"/>
    <w:rsid w:val="00982B9D"/>
    <w:rsid w:val="00982C3C"/>
    <w:rsid w:val="00982CF5"/>
    <w:rsid w:val="00982F5E"/>
    <w:rsid w:val="009833A4"/>
    <w:rsid w:val="0098343B"/>
    <w:rsid w:val="00983B35"/>
    <w:rsid w:val="00983C90"/>
    <w:rsid w:val="00983CFE"/>
    <w:rsid w:val="00983DF4"/>
    <w:rsid w:val="00984463"/>
    <w:rsid w:val="0098455D"/>
    <w:rsid w:val="0098461F"/>
    <w:rsid w:val="0098468A"/>
    <w:rsid w:val="009846B0"/>
    <w:rsid w:val="0098478F"/>
    <w:rsid w:val="00984902"/>
    <w:rsid w:val="009849EB"/>
    <w:rsid w:val="00984A42"/>
    <w:rsid w:val="00984EBE"/>
    <w:rsid w:val="00984F00"/>
    <w:rsid w:val="00984F12"/>
    <w:rsid w:val="00985189"/>
    <w:rsid w:val="009851CC"/>
    <w:rsid w:val="009851DA"/>
    <w:rsid w:val="0098522F"/>
    <w:rsid w:val="00985389"/>
    <w:rsid w:val="00985485"/>
    <w:rsid w:val="009854DA"/>
    <w:rsid w:val="00985531"/>
    <w:rsid w:val="00985669"/>
    <w:rsid w:val="00985791"/>
    <w:rsid w:val="0098582E"/>
    <w:rsid w:val="00985972"/>
    <w:rsid w:val="009859EB"/>
    <w:rsid w:val="00985E97"/>
    <w:rsid w:val="00985ECF"/>
    <w:rsid w:val="00985F7A"/>
    <w:rsid w:val="009860E3"/>
    <w:rsid w:val="009863FF"/>
    <w:rsid w:val="0098640C"/>
    <w:rsid w:val="009865D4"/>
    <w:rsid w:val="009865DB"/>
    <w:rsid w:val="009866CD"/>
    <w:rsid w:val="0098671E"/>
    <w:rsid w:val="0098676F"/>
    <w:rsid w:val="00986B78"/>
    <w:rsid w:val="00986C4A"/>
    <w:rsid w:val="00986D5A"/>
    <w:rsid w:val="00986DDC"/>
    <w:rsid w:val="00986E95"/>
    <w:rsid w:val="00987055"/>
    <w:rsid w:val="0098715F"/>
    <w:rsid w:val="0098716F"/>
    <w:rsid w:val="0098718C"/>
    <w:rsid w:val="00987204"/>
    <w:rsid w:val="009873D8"/>
    <w:rsid w:val="00987619"/>
    <w:rsid w:val="009876F8"/>
    <w:rsid w:val="0098787D"/>
    <w:rsid w:val="009878A3"/>
    <w:rsid w:val="009878DC"/>
    <w:rsid w:val="00987A0D"/>
    <w:rsid w:val="00990067"/>
    <w:rsid w:val="009900D7"/>
    <w:rsid w:val="00990106"/>
    <w:rsid w:val="00990164"/>
    <w:rsid w:val="009901F9"/>
    <w:rsid w:val="009902B0"/>
    <w:rsid w:val="00990622"/>
    <w:rsid w:val="00990836"/>
    <w:rsid w:val="00990850"/>
    <w:rsid w:val="009908CB"/>
    <w:rsid w:val="00990911"/>
    <w:rsid w:val="00990A5E"/>
    <w:rsid w:val="00990ED9"/>
    <w:rsid w:val="00990F72"/>
    <w:rsid w:val="00991060"/>
    <w:rsid w:val="009910B5"/>
    <w:rsid w:val="009911DF"/>
    <w:rsid w:val="00991262"/>
    <w:rsid w:val="00991331"/>
    <w:rsid w:val="00991364"/>
    <w:rsid w:val="00991622"/>
    <w:rsid w:val="0099168C"/>
    <w:rsid w:val="009918A7"/>
    <w:rsid w:val="00991C66"/>
    <w:rsid w:val="00991C75"/>
    <w:rsid w:val="00991E50"/>
    <w:rsid w:val="00991E86"/>
    <w:rsid w:val="00991F56"/>
    <w:rsid w:val="0099205D"/>
    <w:rsid w:val="00992248"/>
    <w:rsid w:val="00992268"/>
    <w:rsid w:val="0099247F"/>
    <w:rsid w:val="0099255E"/>
    <w:rsid w:val="009925E5"/>
    <w:rsid w:val="009925FE"/>
    <w:rsid w:val="009928B1"/>
    <w:rsid w:val="00992B74"/>
    <w:rsid w:val="00992C18"/>
    <w:rsid w:val="00992C86"/>
    <w:rsid w:val="00992CC9"/>
    <w:rsid w:val="00992EA0"/>
    <w:rsid w:val="009931C0"/>
    <w:rsid w:val="00993232"/>
    <w:rsid w:val="009932D6"/>
    <w:rsid w:val="009933DB"/>
    <w:rsid w:val="0099353C"/>
    <w:rsid w:val="0099357E"/>
    <w:rsid w:val="00993642"/>
    <w:rsid w:val="00993686"/>
    <w:rsid w:val="00993797"/>
    <w:rsid w:val="0099388B"/>
    <w:rsid w:val="00993987"/>
    <w:rsid w:val="00993B81"/>
    <w:rsid w:val="00993BC1"/>
    <w:rsid w:val="00993C70"/>
    <w:rsid w:val="00993EBE"/>
    <w:rsid w:val="00993ECF"/>
    <w:rsid w:val="009940FB"/>
    <w:rsid w:val="0099415A"/>
    <w:rsid w:val="009944BD"/>
    <w:rsid w:val="0099460E"/>
    <w:rsid w:val="009947DD"/>
    <w:rsid w:val="00994811"/>
    <w:rsid w:val="00994928"/>
    <w:rsid w:val="0099493D"/>
    <w:rsid w:val="009949E2"/>
    <w:rsid w:val="00994A8A"/>
    <w:rsid w:val="00994B25"/>
    <w:rsid w:val="00994BCC"/>
    <w:rsid w:val="00994C39"/>
    <w:rsid w:val="00994E16"/>
    <w:rsid w:val="00994EE6"/>
    <w:rsid w:val="00994F0B"/>
    <w:rsid w:val="00994FEF"/>
    <w:rsid w:val="0099533A"/>
    <w:rsid w:val="00995361"/>
    <w:rsid w:val="0099564E"/>
    <w:rsid w:val="00995741"/>
    <w:rsid w:val="00995977"/>
    <w:rsid w:val="00995C8A"/>
    <w:rsid w:val="00995EED"/>
    <w:rsid w:val="0099605C"/>
    <w:rsid w:val="00996193"/>
    <w:rsid w:val="009961C7"/>
    <w:rsid w:val="0099622F"/>
    <w:rsid w:val="009964BF"/>
    <w:rsid w:val="00996679"/>
    <w:rsid w:val="00996786"/>
    <w:rsid w:val="0099699D"/>
    <w:rsid w:val="00996BAD"/>
    <w:rsid w:val="00996DBB"/>
    <w:rsid w:val="00996DDA"/>
    <w:rsid w:val="00996DDC"/>
    <w:rsid w:val="009970C0"/>
    <w:rsid w:val="0099715C"/>
    <w:rsid w:val="0099718B"/>
    <w:rsid w:val="0099740B"/>
    <w:rsid w:val="00997581"/>
    <w:rsid w:val="00997728"/>
    <w:rsid w:val="00997956"/>
    <w:rsid w:val="009979F4"/>
    <w:rsid w:val="00997ABD"/>
    <w:rsid w:val="00997BB9"/>
    <w:rsid w:val="00997BE5"/>
    <w:rsid w:val="009A0101"/>
    <w:rsid w:val="009A016C"/>
    <w:rsid w:val="009A0178"/>
    <w:rsid w:val="009A0180"/>
    <w:rsid w:val="009A0226"/>
    <w:rsid w:val="009A0727"/>
    <w:rsid w:val="009A0D71"/>
    <w:rsid w:val="009A123E"/>
    <w:rsid w:val="009A13B6"/>
    <w:rsid w:val="009A13EC"/>
    <w:rsid w:val="009A1740"/>
    <w:rsid w:val="009A1850"/>
    <w:rsid w:val="009A1972"/>
    <w:rsid w:val="009A1975"/>
    <w:rsid w:val="009A1A1B"/>
    <w:rsid w:val="009A1A55"/>
    <w:rsid w:val="009A1BE2"/>
    <w:rsid w:val="009A1D0A"/>
    <w:rsid w:val="009A1DBE"/>
    <w:rsid w:val="009A1E09"/>
    <w:rsid w:val="009A1F12"/>
    <w:rsid w:val="009A1FD3"/>
    <w:rsid w:val="009A2065"/>
    <w:rsid w:val="009A21F7"/>
    <w:rsid w:val="009A259A"/>
    <w:rsid w:val="009A26B9"/>
    <w:rsid w:val="009A2707"/>
    <w:rsid w:val="009A2828"/>
    <w:rsid w:val="009A2A3E"/>
    <w:rsid w:val="009A2A50"/>
    <w:rsid w:val="009A2B5D"/>
    <w:rsid w:val="009A2B93"/>
    <w:rsid w:val="009A2BCA"/>
    <w:rsid w:val="009A318B"/>
    <w:rsid w:val="009A333D"/>
    <w:rsid w:val="009A33D8"/>
    <w:rsid w:val="009A3552"/>
    <w:rsid w:val="009A364E"/>
    <w:rsid w:val="009A38D2"/>
    <w:rsid w:val="009A393D"/>
    <w:rsid w:val="009A3F01"/>
    <w:rsid w:val="009A4116"/>
    <w:rsid w:val="009A4264"/>
    <w:rsid w:val="009A42BB"/>
    <w:rsid w:val="009A4454"/>
    <w:rsid w:val="009A44FD"/>
    <w:rsid w:val="009A4670"/>
    <w:rsid w:val="009A46B5"/>
    <w:rsid w:val="009A4808"/>
    <w:rsid w:val="009A48EB"/>
    <w:rsid w:val="009A4D85"/>
    <w:rsid w:val="009A50A7"/>
    <w:rsid w:val="009A52AC"/>
    <w:rsid w:val="009A52B5"/>
    <w:rsid w:val="009A5376"/>
    <w:rsid w:val="009A53B5"/>
    <w:rsid w:val="009A53F0"/>
    <w:rsid w:val="009A5413"/>
    <w:rsid w:val="009A5474"/>
    <w:rsid w:val="009A54E5"/>
    <w:rsid w:val="009A59F8"/>
    <w:rsid w:val="009A5A7C"/>
    <w:rsid w:val="009A5A87"/>
    <w:rsid w:val="009A5AFE"/>
    <w:rsid w:val="009A5CA8"/>
    <w:rsid w:val="009A5E50"/>
    <w:rsid w:val="009A5E65"/>
    <w:rsid w:val="009A6034"/>
    <w:rsid w:val="009A6048"/>
    <w:rsid w:val="009A6061"/>
    <w:rsid w:val="009A62A4"/>
    <w:rsid w:val="009A63DC"/>
    <w:rsid w:val="009A68C4"/>
    <w:rsid w:val="009A6AF9"/>
    <w:rsid w:val="009A6BC4"/>
    <w:rsid w:val="009A6E62"/>
    <w:rsid w:val="009A7067"/>
    <w:rsid w:val="009A734A"/>
    <w:rsid w:val="009A7483"/>
    <w:rsid w:val="009A759C"/>
    <w:rsid w:val="009A7841"/>
    <w:rsid w:val="009A79D9"/>
    <w:rsid w:val="009A7FB6"/>
    <w:rsid w:val="009B009B"/>
    <w:rsid w:val="009B018D"/>
    <w:rsid w:val="009B01E3"/>
    <w:rsid w:val="009B02A8"/>
    <w:rsid w:val="009B043E"/>
    <w:rsid w:val="009B05D7"/>
    <w:rsid w:val="009B06C0"/>
    <w:rsid w:val="009B07A9"/>
    <w:rsid w:val="009B0B4C"/>
    <w:rsid w:val="009B0B51"/>
    <w:rsid w:val="009B0F75"/>
    <w:rsid w:val="009B1044"/>
    <w:rsid w:val="009B1237"/>
    <w:rsid w:val="009B125A"/>
    <w:rsid w:val="009B141C"/>
    <w:rsid w:val="009B14FC"/>
    <w:rsid w:val="009B1524"/>
    <w:rsid w:val="009B1609"/>
    <w:rsid w:val="009B1654"/>
    <w:rsid w:val="009B176F"/>
    <w:rsid w:val="009B1781"/>
    <w:rsid w:val="009B1835"/>
    <w:rsid w:val="009B1865"/>
    <w:rsid w:val="009B19C1"/>
    <w:rsid w:val="009B19FA"/>
    <w:rsid w:val="009B1CB6"/>
    <w:rsid w:val="009B2106"/>
    <w:rsid w:val="009B23A9"/>
    <w:rsid w:val="009B24AE"/>
    <w:rsid w:val="009B27EE"/>
    <w:rsid w:val="009B27FA"/>
    <w:rsid w:val="009B2C4D"/>
    <w:rsid w:val="009B2DC7"/>
    <w:rsid w:val="009B2EEA"/>
    <w:rsid w:val="009B307E"/>
    <w:rsid w:val="009B3688"/>
    <w:rsid w:val="009B37BA"/>
    <w:rsid w:val="009B39B7"/>
    <w:rsid w:val="009B39F4"/>
    <w:rsid w:val="009B3DB4"/>
    <w:rsid w:val="009B3E27"/>
    <w:rsid w:val="009B3E4B"/>
    <w:rsid w:val="009B4240"/>
    <w:rsid w:val="009B4279"/>
    <w:rsid w:val="009B4326"/>
    <w:rsid w:val="009B45B4"/>
    <w:rsid w:val="009B45D9"/>
    <w:rsid w:val="009B45ED"/>
    <w:rsid w:val="009B46BF"/>
    <w:rsid w:val="009B4718"/>
    <w:rsid w:val="009B48C9"/>
    <w:rsid w:val="009B4CB2"/>
    <w:rsid w:val="009B4EE4"/>
    <w:rsid w:val="009B4FA6"/>
    <w:rsid w:val="009B4FB1"/>
    <w:rsid w:val="009B5188"/>
    <w:rsid w:val="009B52B5"/>
    <w:rsid w:val="009B56D1"/>
    <w:rsid w:val="009B5705"/>
    <w:rsid w:val="009B5721"/>
    <w:rsid w:val="009B57F7"/>
    <w:rsid w:val="009B596A"/>
    <w:rsid w:val="009B5986"/>
    <w:rsid w:val="009B59BB"/>
    <w:rsid w:val="009B59CA"/>
    <w:rsid w:val="009B5E27"/>
    <w:rsid w:val="009B60E7"/>
    <w:rsid w:val="009B6278"/>
    <w:rsid w:val="009B637D"/>
    <w:rsid w:val="009B655C"/>
    <w:rsid w:val="009B6A7C"/>
    <w:rsid w:val="009B6BD8"/>
    <w:rsid w:val="009B6C4F"/>
    <w:rsid w:val="009B6D57"/>
    <w:rsid w:val="009B6D6E"/>
    <w:rsid w:val="009B705F"/>
    <w:rsid w:val="009B7309"/>
    <w:rsid w:val="009B752B"/>
    <w:rsid w:val="009B7545"/>
    <w:rsid w:val="009B7896"/>
    <w:rsid w:val="009B7978"/>
    <w:rsid w:val="009B7BA4"/>
    <w:rsid w:val="009C01EF"/>
    <w:rsid w:val="009C0291"/>
    <w:rsid w:val="009C031E"/>
    <w:rsid w:val="009C043B"/>
    <w:rsid w:val="009C0452"/>
    <w:rsid w:val="009C048F"/>
    <w:rsid w:val="009C05CF"/>
    <w:rsid w:val="009C0615"/>
    <w:rsid w:val="009C072A"/>
    <w:rsid w:val="009C0DF6"/>
    <w:rsid w:val="009C0DFE"/>
    <w:rsid w:val="009C162E"/>
    <w:rsid w:val="009C179F"/>
    <w:rsid w:val="009C1865"/>
    <w:rsid w:val="009C189A"/>
    <w:rsid w:val="009C1914"/>
    <w:rsid w:val="009C1C38"/>
    <w:rsid w:val="009C1C49"/>
    <w:rsid w:val="009C1DAE"/>
    <w:rsid w:val="009C2816"/>
    <w:rsid w:val="009C28C9"/>
    <w:rsid w:val="009C2DE7"/>
    <w:rsid w:val="009C2F1B"/>
    <w:rsid w:val="009C2F60"/>
    <w:rsid w:val="009C3374"/>
    <w:rsid w:val="009C34DB"/>
    <w:rsid w:val="009C35A3"/>
    <w:rsid w:val="009C374D"/>
    <w:rsid w:val="009C37FF"/>
    <w:rsid w:val="009C3BA1"/>
    <w:rsid w:val="009C3E08"/>
    <w:rsid w:val="009C3F0C"/>
    <w:rsid w:val="009C3F2A"/>
    <w:rsid w:val="009C44AF"/>
    <w:rsid w:val="009C44C0"/>
    <w:rsid w:val="009C45FB"/>
    <w:rsid w:val="009C46D1"/>
    <w:rsid w:val="009C4AFA"/>
    <w:rsid w:val="009C5035"/>
    <w:rsid w:val="009C50AD"/>
    <w:rsid w:val="009C54E4"/>
    <w:rsid w:val="009C5600"/>
    <w:rsid w:val="009C560A"/>
    <w:rsid w:val="009C5626"/>
    <w:rsid w:val="009C56D3"/>
    <w:rsid w:val="009C57B1"/>
    <w:rsid w:val="009C58B2"/>
    <w:rsid w:val="009C58B9"/>
    <w:rsid w:val="009C5C5D"/>
    <w:rsid w:val="009C5CEE"/>
    <w:rsid w:val="009C60B2"/>
    <w:rsid w:val="009C61EC"/>
    <w:rsid w:val="009C6473"/>
    <w:rsid w:val="009C6609"/>
    <w:rsid w:val="009C668A"/>
    <w:rsid w:val="009C66BE"/>
    <w:rsid w:val="009C67D6"/>
    <w:rsid w:val="009C6827"/>
    <w:rsid w:val="009C6996"/>
    <w:rsid w:val="009C6BE8"/>
    <w:rsid w:val="009C6C69"/>
    <w:rsid w:val="009C6C82"/>
    <w:rsid w:val="009C6CDC"/>
    <w:rsid w:val="009C6EBC"/>
    <w:rsid w:val="009C6F47"/>
    <w:rsid w:val="009C710C"/>
    <w:rsid w:val="009C714B"/>
    <w:rsid w:val="009C7296"/>
    <w:rsid w:val="009C75B0"/>
    <w:rsid w:val="009C763C"/>
    <w:rsid w:val="009C77B3"/>
    <w:rsid w:val="009C79F4"/>
    <w:rsid w:val="009C7A2B"/>
    <w:rsid w:val="009C7B44"/>
    <w:rsid w:val="009C7BCF"/>
    <w:rsid w:val="009C7DE4"/>
    <w:rsid w:val="009C7E28"/>
    <w:rsid w:val="009D00A1"/>
    <w:rsid w:val="009D038E"/>
    <w:rsid w:val="009D05F3"/>
    <w:rsid w:val="009D0696"/>
    <w:rsid w:val="009D08C0"/>
    <w:rsid w:val="009D09A0"/>
    <w:rsid w:val="009D0D7A"/>
    <w:rsid w:val="009D0E06"/>
    <w:rsid w:val="009D0F43"/>
    <w:rsid w:val="009D0F77"/>
    <w:rsid w:val="009D129B"/>
    <w:rsid w:val="009D15F3"/>
    <w:rsid w:val="009D1B1E"/>
    <w:rsid w:val="009D1D35"/>
    <w:rsid w:val="009D1D87"/>
    <w:rsid w:val="009D2066"/>
    <w:rsid w:val="009D21B2"/>
    <w:rsid w:val="009D2375"/>
    <w:rsid w:val="009D24BF"/>
    <w:rsid w:val="009D25E6"/>
    <w:rsid w:val="009D2640"/>
    <w:rsid w:val="009D2710"/>
    <w:rsid w:val="009D2AE8"/>
    <w:rsid w:val="009D2BDB"/>
    <w:rsid w:val="009D2C70"/>
    <w:rsid w:val="009D2CB0"/>
    <w:rsid w:val="009D2CC5"/>
    <w:rsid w:val="009D2DEB"/>
    <w:rsid w:val="009D2E48"/>
    <w:rsid w:val="009D315C"/>
    <w:rsid w:val="009D3721"/>
    <w:rsid w:val="009D37B8"/>
    <w:rsid w:val="009D38E5"/>
    <w:rsid w:val="009D38E8"/>
    <w:rsid w:val="009D39DC"/>
    <w:rsid w:val="009D3AE9"/>
    <w:rsid w:val="009D3B99"/>
    <w:rsid w:val="009D3F00"/>
    <w:rsid w:val="009D3FBE"/>
    <w:rsid w:val="009D4329"/>
    <w:rsid w:val="009D468C"/>
    <w:rsid w:val="009D4A02"/>
    <w:rsid w:val="009D4B49"/>
    <w:rsid w:val="009D4CFF"/>
    <w:rsid w:val="009D4DB7"/>
    <w:rsid w:val="009D4F48"/>
    <w:rsid w:val="009D502A"/>
    <w:rsid w:val="009D5083"/>
    <w:rsid w:val="009D51BB"/>
    <w:rsid w:val="009D557D"/>
    <w:rsid w:val="009D5714"/>
    <w:rsid w:val="009D5840"/>
    <w:rsid w:val="009D5961"/>
    <w:rsid w:val="009D597F"/>
    <w:rsid w:val="009D5E23"/>
    <w:rsid w:val="009D5EDC"/>
    <w:rsid w:val="009D6091"/>
    <w:rsid w:val="009D60A6"/>
    <w:rsid w:val="009D60AC"/>
    <w:rsid w:val="009D6479"/>
    <w:rsid w:val="009D6675"/>
    <w:rsid w:val="009D66BB"/>
    <w:rsid w:val="009D67DB"/>
    <w:rsid w:val="009D6B02"/>
    <w:rsid w:val="009D6E88"/>
    <w:rsid w:val="009D6EDA"/>
    <w:rsid w:val="009D6EF2"/>
    <w:rsid w:val="009D70C4"/>
    <w:rsid w:val="009D71C5"/>
    <w:rsid w:val="009D71F9"/>
    <w:rsid w:val="009D7492"/>
    <w:rsid w:val="009D798D"/>
    <w:rsid w:val="009D7B14"/>
    <w:rsid w:val="009D7C9E"/>
    <w:rsid w:val="009D7D2E"/>
    <w:rsid w:val="009D7EAC"/>
    <w:rsid w:val="009E00D4"/>
    <w:rsid w:val="009E0232"/>
    <w:rsid w:val="009E0396"/>
    <w:rsid w:val="009E0483"/>
    <w:rsid w:val="009E054B"/>
    <w:rsid w:val="009E057E"/>
    <w:rsid w:val="009E072E"/>
    <w:rsid w:val="009E07EC"/>
    <w:rsid w:val="009E0A7C"/>
    <w:rsid w:val="009E0B55"/>
    <w:rsid w:val="009E0C81"/>
    <w:rsid w:val="009E1258"/>
    <w:rsid w:val="009E133F"/>
    <w:rsid w:val="009E177E"/>
    <w:rsid w:val="009E1848"/>
    <w:rsid w:val="009E1854"/>
    <w:rsid w:val="009E2096"/>
    <w:rsid w:val="009E221D"/>
    <w:rsid w:val="009E228E"/>
    <w:rsid w:val="009E22A9"/>
    <w:rsid w:val="009E2471"/>
    <w:rsid w:val="009E2518"/>
    <w:rsid w:val="009E2972"/>
    <w:rsid w:val="009E2A96"/>
    <w:rsid w:val="009E2D41"/>
    <w:rsid w:val="009E3086"/>
    <w:rsid w:val="009E309E"/>
    <w:rsid w:val="009E350A"/>
    <w:rsid w:val="009E351E"/>
    <w:rsid w:val="009E3D5E"/>
    <w:rsid w:val="009E3D86"/>
    <w:rsid w:val="009E3FD7"/>
    <w:rsid w:val="009E404D"/>
    <w:rsid w:val="009E40A4"/>
    <w:rsid w:val="009E4590"/>
    <w:rsid w:val="009E45F4"/>
    <w:rsid w:val="009E46D0"/>
    <w:rsid w:val="009E470D"/>
    <w:rsid w:val="009E4B1E"/>
    <w:rsid w:val="009E4B9F"/>
    <w:rsid w:val="009E4D54"/>
    <w:rsid w:val="009E4DD2"/>
    <w:rsid w:val="009E54FC"/>
    <w:rsid w:val="009E56A6"/>
    <w:rsid w:val="009E574A"/>
    <w:rsid w:val="009E58C6"/>
    <w:rsid w:val="009E59D9"/>
    <w:rsid w:val="009E5A77"/>
    <w:rsid w:val="009E5BFD"/>
    <w:rsid w:val="009E5C56"/>
    <w:rsid w:val="009E5C98"/>
    <w:rsid w:val="009E5CC3"/>
    <w:rsid w:val="009E5CEA"/>
    <w:rsid w:val="009E5D13"/>
    <w:rsid w:val="009E5D86"/>
    <w:rsid w:val="009E5EED"/>
    <w:rsid w:val="009E5F1E"/>
    <w:rsid w:val="009E61D6"/>
    <w:rsid w:val="009E628B"/>
    <w:rsid w:val="009E62C1"/>
    <w:rsid w:val="009E6594"/>
    <w:rsid w:val="009E6769"/>
    <w:rsid w:val="009E67E8"/>
    <w:rsid w:val="009E681E"/>
    <w:rsid w:val="009E6847"/>
    <w:rsid w:val="009E6DC1"/>
    <w:rsid w:val="009E6E67"/>
    <w:rsid w:val="009E6F14"/>
    <w:rsid w:val="009E7003"/>
    <w:rsid w:val="009E7356"/>
    <w:rsid w:val="009E7673"/>
    <w:rsid w:val="009E78ED"/>
    <w:rsid w:val="009E7BFB"/>
    <w:rsid w:val="009E7C89"/>
    <w:rsid w:val="009E7D4A"/>
    <w:rsid w:val="009E7DD5"/>
    <w:rsid w:val="009F0163"/>
    <w:rsid w:val="009F0190"/>
    <w:rsid w:val="009F059B"/>
    <w:rsid w:val="009F05F1"/>
    <w:rsid w:val="009F06B4"/>
    <w:rsid w:val="009F088F"/>
    <w:rsid w:val="009F0B83"/>
    <w:rsid w:val="009F0BB0"/>
    <w:rsid w:val="009F0C83"/>
    <w:rsid w:val="009F0D1C"/>
    <w:rsid w:val="009F0D42"/>
    <w:rsid w:val="009F10CB"/>
    <w:rsid w:val="009F1271"/>
    <w:rsid w:val="009F1328"/>
    <w:rsid w:val="009F134F"/>
    <w:rsid w:val="009F13B2"/>
    <w:rsid w:val="009F1420"/>
    <w:rsid w:val="009F149F"/>
    <w:rsid w:val="009F14A9"/>
    <w:rsid w:val="009F1587"/>
    <w:rsid w:val="009F1850"/>
    <w:rsid w:val="009F1BF3"/>
    <w:rsid w:val="009F1D17"/>
    <w:rsid w:val="009F1EA9"/>
    <w:rsid w:val="009F1F95"/>
    <w:rsid w:val="009F20BD"/>
    <w:rsid w:val="009F218B"/>
    <w:rsid w:val="009F2324"/>
    <w:rsid w:val="009F23ED"/>
    <w:rsid w:val="009F25E2"/>
    <w:rsid w:val="009F26C3"/>
    <w:rsid w:val="009F290F"/>
    <w:rsid w:val="009F2A46"/>
    <w:rsid w:val="009F2B71"/>
    <w:rsid w:val="009F2B8A"/>
    <w:rsid w:val="009F2C77"/>
    <w:rsid w:val="009F2C96"/>
    <w:rsid w:val="009F2D34"/>
    <w:rsid w:val="009F2FC4"/>
    <w:rsid w:val="009F3021"/>
    <w:rsid w:val="009F302F"/>
    <w:rsid w:val="009F308C"/>
    <w:rsid w:val="009F3183"/>
    <w:rsid w:val="009F3356"/>
    <w:rsid w:val="009F335D"/>
    <w:rsid w:val="009F3501"/>
    <w:rsid w:val="009F3589"/>
    <w:rsid w:val="009F369E"/>
    <w:rsid w:val="009F3963"/>
    <w:rsid w:val="009F3A31"/>
    <w:rsid w:val="009F3CA5"/>
    <w:rsid w:val="009F3D71"/>
    <w:rsid w:val="009F3DC1"/>
    <w:rsid w:val="009F3F30"/>
    <w:rsid w:val="009F41A9"/>
    <w:rsid w:val="009F4221"/>
    <w:rsid w:val="009F4234"/>
    <w:rsid w:val="009F4418"/>
    <w:rsid w:val="009F46A2"/>
    <w:rsid w:val="009F46FB"/>
    <w:rsid w:val="009F48A1"/>
    <w:rsid w:val="009F4913"/>
    <w:rsid w:val="009F4975"/>
    <w:rsid w:val="009F4C6A"/>
    <w:rsid w:val="009F4E49"/>
    <w:rsid w:val="009F4EA7"/>
    <w:rsid w:val="009F4FC2"/>
    <w:rsid w:val="009F4FE5"/>
    <w:rsid w:val="009F5110"/>
    <w:rsid w:val="009F5171"/>
    <w:rsid w:val="009F5184"/>
    <w:rsid w:val="009F5A2C"/>
    <w:rsid w:val="009F5F0C"/>
    <w:rsid w:val="009F5F2E"/>
    <w:rsid w:val="009F600B"/>
    <w:rsid w:val="009F607A"/>
    <w:rsid w:val="009F641C"/>
    <w:rsid w:val="009F64A0"/>
    <w:rsid w:val="009F65FD"/>
    <w:rsid w:val="009F65FE"/>
    <w:rsid w:val="009F669E"/>
    <w:rsid w:val="009F67DB"/>
    <w:rsid w:val="009F6B42"/>
    <w:rsid w:val="009F6CDA"/>
    <w:rsid w:val="009F6D05"/>
    <w:rsid w:val="009F6D17"/>
    <w:rsid w:val="009F6EE8"/>
    <w:rsid w:val="009F71D0"/>
    <w:rsid w:val="009F74C8"/>
    <w:rsid w:val="009F75AF"/>
    <w:rsid w:val="009F764E"/>
    <w:rsid w:val="009F767D"/>
    <w:rsid w:val="009F76AB"/>
    <w:rsid w:val="009F78C2"/>
    <w:rsid w:val="009F7B86"/>
    <w:rsid w:val="009F7C71"/>
    <w:rsid w:val="009F7D50"/>
    <w:rsid w:val="009F7D8E"/>
    <w:rsid w:val="009F7DCF"/>
    <w:rsid w:val="009F7E9D"/>
    <w:rsid w:val="009F7FBB"/>
    <w:rsid w:val="009F7FCD"/>
    <w:rsid w:val="00A00053"/>
    <w:rsid w:val="00A00229"/>
    <w:rsid w:val="00A002FF"/>
    <w:rsid w:val="00A0032B"/>
    <w:rsid w:val="00A0045C"/>
    <w:rsid w:val="00A0058E"/>
    <w:rsid w:val="00A00730"/>
    <w:rsid w:val="00A008E5"/>
    <w:rsid w:val="00A00A09"/>
    <w:rsid w:val="00A00A9E"/>
    <w:rsid w:val="00A00ADD"/>
    <w:rsid w:val="00A00F24"/>
    <w:rsid w:val="00A010D9"/>
    <w:rsid w:val="00A011F3"/>
    <w:rsid w:val="00A013B9"/>
    <w:rsid w:val="00A01469"/>
    <w:rsid w:val="00A01486"/>
    <w:rsid w:val="00A014DF"/>
    <w:rsid w:val="00A015CE"/>
    <w:rsid w:val="00A01741"/>
    <w:rsid w:val="00A01752"/>
    <w:rsid w:val="00A01914"/>
    <w:rsid w:val="00A01BC0"/>
    <w:rsid w:val="00A01E07"/>
    <w:rsid w:val="00A01E7B"/>
    <w:rsid w:val="00A01E85"/>
    <w:rsid w:val="00A020EA"/>
    <w:rsid w:val="00A02115"/>
    <w:rsid w:val="00A02125"/>
    <w:rsid w:val="00A02218"/>
    <w:rsid w:val="00A02241"/>
    <w:rsid w:val="00A0227F"/>
    <w:rsid w:val="00A023A4"/>
    <w:rsid w:val="00A024B7"/>
    <w:rsid w:val="00A025CA"/>
    <w:rsid w:val="00A02689"/>
    <w:rsid w:val="00A0288C"/>
    <w:rsid w:val="00A02A03"/>
    <w:rsid w:val="00A02BED"/>
    <w:rsid w:val="00A0345F"/>
    <w:rsid w:val="00A03950"/>
    <w:rsid w:val="00A03C62"/>
    <w:rsid w:val="00A03C91"/>
    <w:rsid w:val="00A0429B"/>
    <w:rsid w:val="00A04452"/>
    <w:rsid w:val="00A04699"/>
    <w:rsid w:val="00A046BC"/>
    <w:rsid w:val="00A04728"/>
    <w:rsid w:val="00A047D3"/>
    <w:rsid w:val="00A04834"/>
    <w:rsid w:val="00A049B3"/>
    <w:rsid w:val="00A04A23"/>
    <w:rsid w:val="00A04AAA"/>
    <w:rsid w:val="00A04B75"/>
    <w:rsid w:val="00A05195"/>
    <w:rsid w:val="00A051B9"/>
    <w:rsid w:val="00A051F4"/>
    <w:rsid w:val="00A05208"/>
    <w:rsid w:val="00A052B6"/>
    <w:rsid w:val="00A05305"/>
    <w:rsid w:val="00A053CC"/>
    <w:rsid w:val="00A05578"/>
    <w:rsid w:val="00A0558C"/>
    <w:rsid w:val="00A059E3"/>
    <w:rsid w:val="00A05DDB"/>
    <w:rsid w:val="00A05E28"/>
    <w:rsid w:val="00A05F09"/>
    <w:rsid w:val="00A05F1E"/>
    <w:rsid w:val="00A05FD8"/>
    <w:rsid w:val="00A06417"/>
    <w:rsid w:val="00A066FB"/>
    <w:rsid w:val="00A068BE"/>
    <w:rsid w:val="00A06969"/>
    <w:rsid w:val="00A06AA7"/>
    <w:rsid w:val="00A06ABA"/>
    <w:rsid w:val="00A06B68"/>
    <w:rsid w:val="00A06FE4"/>
    <w:rsid w:val="00A06FEB"/>
    <w:rsid w:val="00A0706A"/>
    <w:rsid w:val="00A07219"/>
    <w:rsid w:val="00A075ED"/>
    <w:rsid w:val="00A07789"/>
    <w:rsid w:val="00A07824"/>
    <w:rsid w:val="00A07875"/>
    <w:rsid w:val="00A079A7"/>
    <w:rsid w:val="00A07B23"/>
    <w:rsid w:val="00A07B97"/>
    <w:rsid w:val="00A07E6B"/>
    <w:rsid w:val="00A07EE3"/>
    <w:rsid w:val="00A1033C"/>
    <w:rsid w:val="00A106F2"/>
    <w:rsid w:val="00A109C1"/>
    <w:rsid w:val="00A10A36"/>
    <w:rsid w:val="00A10A42"/>
    <w:rsid w:val="00A10BD1"/>
    <w:rsid w:val="00A10CE4"/>
    <w:rsid w:val="00A10E89"/>
    <w:rsid w:val="00A10F4E"/>
    <w:rsid w:val="00A10F8A"/>
    <w:rsid w:val="00A10FBA"/>
    <w:rsid w:val="00A10FD9"/>
    <w:rsid w:val="00A11015"/>
    <w:rsid w:val="00A110D0"/>
    <w:rsid w:val="00A11176"/>
    <w:rsid w:val="00A111B8"/>
    <w:rsid w:val="00A11341"/>
    <w:rsid w:val="00A1145D"/>
    <w:rsid w:val="00A116E5"/>
    <w:rsid w:val="00A11911"/>
    <w:rsid w:val="00A11AF0"/>
    <w:rsid w:val="00A11BC4"/>
    <w:rsid w:val="00A11C51"/>
    <w:rsid w:val="00A11D61"/>
    <w:rsid w:val="00A11EA8"/>
    <w:rsid w:val="00A12094"/>
    <w:rsid w:val="00A12133"/>
    <w:rsid w:val="00A12195"/>
    <w:rsid w:val="00A1233C"/>
    <w:rsid w:val="00A12537"/>
    <w:rsid w:val="00A1253A"/>
    <w:rsid w:val="00A1276F"/>
    <w:rsid w:val="00A1289F"/>
    <w:rsid w:val="00A12A66"/>
    <w:rsid w:val="00A12B8D"/>
    <w:rsid w:val="00A12FF7"/>
    <w:rsid w:val="00A131C3"/>
    <w:rsid w:val="00A13273"/>
    <w:rsid w:val="00A1341D"/>
    <w:rsid w:val="00A1344E"/>
    <w:rsid w:val="00A1349A"/>
    <w:rsid w:val="00A13517"/>
    <w:rsid w:val="00A13ABC"/>
    <w:rsid w:val="00A13AE0"/>
    <w:rsid w:val="00A13B36"/>
    <w:rsid w:val="00A14439"/>
    <w:rsid w:val="00A1449B"/>
    <w:rsid w:val="00A14942"/>
    <w:rsid w:val="00A14A73"/>
    <w:rsid w:val="00A14D13"/>
    <w:rsid w:val="00A14D54"/>
    <w:rsid w:val="00A14FD9"/>
    <w:rsid w:val="00A154A7"/>
    <w:rsid w:val="00A15511"/>
    <w:rsid w:val="00A15526"/>
    <w:rsid w:val="00A15722"/>
    <w:rsid w:val="00A15B2B"/>
    <w:rsid w:val="00A15E3F"/>
    <w:rsid w:val="00A16079"/>
    <w:rsid w:val="00A160AE"/>
    <w:rsid w:val="00A160BF"/>
    <w:rsid w:val="00A161E3"/>
    <w:rsid w:val="00A16348"/>
    <w:rsid w:val="00A16632"/>
    <w:rsid w:val="00A166A0"/>
    <w:rsid w:val="00A16C3C"/>
    <w:rsid w:val="00A16C52"/>
    <w:rsid w:val="00A16CF8"/>
    <w:rsid w:val="00A16EF3"/>
    <w:rsid w:val="00A16F89"/>
    <w:rsid w:val="00A17033"/>
    <w:rsid w:val="00A171C5"/>
    <w:rsid w:val="00A173A5"/>
    <w:rsid w:val="00A175ED"/>
    <w:rsid w:val="00A17C51"/>
    <w:rsid w:val="00A17C7A"/>
    <w:rsid w:val="00A2014B"/>
    <w:rsid w:val="00A20204"/>
    <w:rsid w:val="00A20386"/>
    <w:rsid w:val="00A204A7"/>
    <w:rsid w:val="00A20500"/>
    <w:rsid w:val="00A20878"/>
    <w:rsid w:val="00A208DC"/>
    <w:rsid w:val="00A209B9"/>
    <w:rsid w:val="00A20ADA"/>
    <w:rsid w:val="00A20B1C"/>
    <w:rsid w:val="00A20FD5"/>
    <w:rsid w:val="00A211BB"/>
    <w:rsid w:val="00A21459"/>
    <w:rsid w:val="00A219D7"/>
    <w:rsid w:val="00A21B48"/>
    <w:rsid w:val="00A21C31"/>
    <w:rsid w:val="00A21DCB"/>
    <w:rsid w:val="00A21F6C"/>
    <w:rsid w:val="00A21F9B"/>
    <w:rsid w:val="00A21FFA"/>
    <w:rsid w:val="00A2206B"/>
    <w:rsid w:val="00A221BD"/>
    <w:rsid w:val="00A22254"/>
    <w:rsid w:val="00A22278"/>
    <w:rsid w:val="00A223F1"/>
    <w:rsid w:val="00A227A7"/>
    <w:rsid w:val="00A228B6"/>
    <w:rsid w:val="00A22BD8"/>
    <w:rsid w:val="00A22BDA"/>
    <w:rsid w:val="00A22C38"/>
    <w:rsid w:val="00A22C8E"/>
    <w:rsid w:val="00A22DD0"/>
    <w:rsid w:val="00A22E19"/>
    <w:rsid w:val="00A23090"/>
    <w:rsid w:val="00A2316C"/>
    <w:rsid w:val="00A233EA"/>
    <w:rsid w:val="00A23836"/>
    <w:rsid w:val="00A23915"/>
    <w:rsid w:val="00A23975"/>
    <w:rsid w:val="00A23C61"/>
    <w:rsid w:val="00A24003"/>
    <w:rsid w:val="00A242E3"/>
    <w:rsid w:val="00A24365"/>
    <w:rsid w:val="00A2452F"/>
    <w:rsid w:val="00A24702"/>
    <w:rsid w:val="00A24815"/>
    <w:rsid w:val="00A249D2"/>
    <w:rsid w:val="00A24A27"/>
    <w:rsid w:val="00A24AC6"/>
    <w:rsid w:val="00A24C08"/>
    <w:rsid w:val="00A253C7"/>
    <w:rsid w:val="00A2568E"/>
    <w:rsid w:val="00A25774"/>
    <w:rsid w:val="00A25907"/>
    <w:rsid w:val="00A2592E"/>
    <w:rsid w:val="00A25C01"/>
    <w:rsid w:val="00A25F36"/>
    <w:rsid w:val="00A26370"/>
    <w:rsid w:val="00A2639A"/>
    <w:rsid w:val="00A26672"/>
    <w:rsid w:val="00A266CF"/>
    <w:rsid w:val="00A26834"/>
    <w:rsid w:val="00A26836"/>
    <w:rsid w:val="00A26A80"/>
    <w:rsid w:val="00A26E55"/>
    <w:rsid w:val="00A2716D"/>
    <w:rsid w:val="00A271BD"/>
    <w:rsid w:val="00A2722E"/>
    <w:rsid w:val="00A273D1"/>
    <w:rsid w:val="00A2748B"/>
    <w:rsid w:val="00A27532"/>
    <w:rsid w:val="00A27A19"/>
    <w:rsid w:val="00A27B99"/>
    <w:rsid w:val="00A27DE8"/>
    <w:rsid w:val="00A30121"/>
    <w:rsid w:val="00A30196"/>
    <w:rsid w:val="00A30340"/>
    <w:rsid w:val="00A3034B"/>
    <w:rsid w:val="00A308AC"/>
    <w:rsid w:val="00A30ADC"/>
    <w:rsid w:val="00A30CE7"/>
    <w:rsid w:val="00A30D4C"/>
    <w:rsid w:val="00A30E3E"/>
    <w:rsid w:val="00A311F7"/>
    <w:rsid w:val="00A3121F"/>
    <w:rsid w:val="00A31397"/>
    <w:rsid w:val="00A31495"/>
    <w:rsid w:val="00A316B2"/>
    <w:rsid w:val="00A3173D"/>
    <w:rsid w:val="00A317C5"/>
    <w:rsid w:val="00A318A4"/>
    <w:rsid w:val="00A31930"/>
    <w:rsid w:val="00A31BFE"/>
    <w:rsid w:val="00A31FD5"/>
    <w:rsid w:val="00A3217B"/>
    <w:rsid w:val="00A321CE"/>
    <w:rsid w:val="00A32242"/>
    <w:rsid w:val="00A32372"/>
    <w:rsid w:val="00A32446"/>
    <w:rsid w:val="00A32481"/>
    <w:rsid w:val="00A326C9"/>
    <w:rsid w:val="00A32775"/>
    <w:rsid w:val="00A32938"/>
    <w:rsid w:val="00A32BB1"/>
    <w:rsid w:val="00A32C65"/>
    <w:rsid w:val="00A32E25"/>
    <w:rsid w:val="00A32EDB"/>
    <w:rsid w:val="00A32F0B"/>
    <w:rsid w:val="00A330E7"/>
    <w:rsid w:val="00A3329F"/>
    <w:rsid w:val="00A332FC"/>
    <w:rsid w:val="00A33459"/>
    <w:rsid w:val="00A335AD"/>
    <w:rsid w:val="00A335D8"/>
    <w:rsid w:val="00A337E8"/>
    <w:rsid w:val="00A3382F"/>
    <w:rsid w:val="00A33981"/>
    <w:rsid w:val="00A33D91"/>
    <w:rsid w:val="00A33F9D"/>
    <w:rsid w:val="00A34513"/>
    <w:rsid w:val="00A345BF"/>
    <w:rsid w:val="00A3476F"/>
    <w:rsid w:val="00A34868"/>
    <w:rsid w:val="00A34B11"/>
    <w:rsid w:val="00A34BBE"/>
    <w:rsid w:val="00A34F23"/>
    <w:rsid w:val="00A351E9"/>
    <w:rsid w:val="00A3539B"/>
    <w:rsid w:val="00A3548C"/>
    <w:rsid w:val="00A35555"/>
    <w:rsid w:val="00A3565A"/>
    <w:rsid w:val="00A356AB"/>
    <w:rsid w:val="00A35792"/>
    <w:rsid w:val="00A357A8"/>
    <w:rsid w:val="00A359AF"/>
    <w:rsid w:val="00A35C59"/>
    <w:rsid w:val="00A35CDB"/>
    <w:rsid w:val="00A35E42"/>
    <w:rsid w:val="00A3636D"/>
    <w:rsid w:val="00A36370"/>
    <w:rsid w:val="00A3640F"/>
    <w:rsid w:val="00A36651"/>
    <w:rsid w:val="00A367A8"/>
    <w:rsid w:val="00A36A06"/>
    <w:rsid w:val="00A36A9F"/>
    <w:rsid w:val="00A36B9E"/>
    <w:rsid w:val="00A36D90"/>
    <w:rsid w:val="00A37172"/>
    <w:rsid w:val="00A37311"/>
    <w:rsid w:val="00A37557"/>
    <w:rsid w:val="00A376F2"/>
    <w:rsid w:val="00A377D8"/>
    <w:rsid w:val="00A37B25"/>
    <w:rsid w:val="00A37C70"/>
    <w:rsid w:val="00A37C9F"/>
    <w:rsid w:val="00A37E42"/>
    <w:rsid w:val="00A37EB0"/>
    <w:rsid w:val="00A37F43"/>
    <w:rsid w:val="00A400D6"/>
    <w:rsid w:val="00A40361"/>
    <w:rsid w:val="00A405A2"/>
    <w:rsid w:val="00A405DD"/>
    <w:rsid w:val="00A406B5"/>
    <w:rsid w:val="00A406C1"/>
    <w:rsid w:val="00A40838"/>
    <w:rsid w:val="00A40B87"/>
    <w:rsid w:val="00A40C23"/>
    <w:rsid w:val="00A40D34"/>
    <w:rsid w:val="00A40DC2"/>
    <w:rsid w:val="00A40DC9"/>
    <w:rsid w:val="00A40EB8"/>
    <w:rsid w:val="00A40F0D"/>
    <w:rsid w:val="00A41090"/>
    <w:rsid w:val="00A411E9"/>
    <w:rsid w:val="00A41526"/>
    <w:rsid w:val="00A41684"/>
    <w:rsid w:val="00A416FE"/>
    <w:rsid w:val="00A41720"/>
    <w:rsid w:val="00A417BF"/>
    <w:rsid w:val="00A41915"/>
    <w:rsid w:val="00A41928"/>
    <w:rsid w:val="00A41DCA"/>
    <w:rsid w:val="00A41EAB"/>
    <w:rsid w:val="00A42372"/>
    <w:rsid w:val="00A424CC"/>
    <w:rsid w:val="00A426EE"/>
    <w:rsid w:val="00A426FD"/>
    <w:rsid w:val="00A428A2"/>
    <w:rsid w:val="00A42970"/>
    <w:rsid w:val="00A42A5F"/>
    <w:rsid w:val="00A42BEB"/>
    <w:rsid w:val="00A42E92"/>
    <w:rsid w:val="00A42EA9"/>
    <w:rsid w:val="00A43152"/>
    <w:rsid w:val="00A431F0"/>
    <w:rsid w:val="00A4326C"/>
    <w:rsid w:val="00A4338C"/>
    <w:rsid w:val="00A435C9"/>
    <w:rsid w:val="00A436A5"/>
    <w:rsid w:val="00A436A9"/>
    <w:rsid w:val="00A439F5"/>
    <w:rsid w:val="00A43A65"/>
    <w:rsid w:val="00A43AF3"/>
    <w:rsid w:val="00A43BDA"/>
    <w:rsid w:val="00A43E2D"/>
    <w:rsid w:val="00A43F55"/>
    <w:rsid w:val="00A43FB0"/>
    <w:rsid w:val="00A442B1"/>
    <w:rsid w:val="00A444D5"/>
    <w:rsid w:val="00A4464A"/>
    <w:rsid w:val="00A447A9"/>
    <w:rsid w:val="00A447B6"/>
    <w:rsid w:val="00A4495B"/>
    <w:rsid w:val="00A44B46"/>
    <w:rsid w:val="00A44C91"/>
    <w:rsid w:val="00A44E12"/>
    <w:rsid w:val="00A44F3C"/>
    <w:rsid w:val="00A44F88"/>
    <w:rsid w:val="00A452C5"/>
    <w:rsid w:val="00A4531E"/>
    <w:rsid w:val="00A454FA"/>
    <w:rsid w:val="00A459CD"/>
    <w:rsid w:val="00A45BFA"/>
    <w:rsid w:val="00A45ED5"/>
    <w:rsid w:val="00A460B4"/>
    <w:rsid w:val="00A4619A"/>
    <w:rsid w:val="00A464B9"/>
    <w:rsid w:val="00A46604"/>
    <w:rsid w:val="00A46607"/>
    <w:rsid w:val="00A4694B"/>
    <w:rsid w:val="00A46BB1"/>
    <w:rsid w:val="00A46C47"/>
    <w:rsid w:val="00A4717C"/>
    <w:rsid w:val="00A4746A"/>
    <w:rsid w:val="00A47475"/>
    <w:rsid w:val="00A47599"/>
    <w:rsid w:val="00A47842"/>
    <w:rsid w:val="00A47854"/>
    <w:rsid w:val="00A47A72"/>
    <w:rsid w:val="00A47BE5"/>
    <w:rsid w:val="00A47E82"/>
    <w:rsid w:val="00A47F2E"/>
    <w:rsid w:val="00A50209"/>
    <w:rsid w:val="00A50292"/>
    <w:rsid w:val="00A502BA"/>
    <w:rsid w:val="00A502CC"/>
    <w:rsid w:val="00A50345"/>
    <w:rsid w:val="00A503E4"/>
    <w:rsid w:val="00A50435"/>
    <w:rsid w:val="00A50509"/>
    <w:rsid w:val="00A506F5"/>
    <w:rsid w:val="00A50871"/>
    <w:rsid w:val="00A50EC4"/>
    <w:rsid w:val="00A50F6C"/>
    <w:rsid w:val="00A510AF"/>
    <w:rsid w:val="00A51370"/>
    <w:rsid w:val="00A5141A"/>
    <w:rsid w:val="00A51488"/>
    <w:rsid w:val="00A5153C"/>
    <w:rsid w:val="00A515F8"/>
    <w:rsid w:val="00A51747"/>
    <w:rsid w:val="00A51812"/>
    <w:rsid w:val="00A5190F"/>
    <w:rsid w:val="00A51984"/>
    <w:rsid w:val="00A519C3"/>
    <w:rsid w:val="00A519C9"/>
    <w:rsid w:val="00A51AE5"/>
    <w:rsid w:val="00A51C64"/>
    <w:rsid w:val="00A51C97"/>
    <w:rsid w:val="00A51FF4"/>
    <w:rsid w:val="00A5226C"/>
    <w:rsid w:val="00A52482"/>
    <w:rsid w:val="00A52A08"/>
    <w:rsid w:val="00A52A20"/>
    <w:rsid w:val="00A52A8A"/>
    <w:rsid w:val="00A52AE8"/>
    <w:rsid w:val="00A52E8D"/>
    <w:rsid w:val="00A53522"/>
    <w:rsid w:val="00A53570"/>
    <w:rsid w:val="00A535D8"/>
    <w:rsid w:val="00A53825"/>
    <w:rsid w:val="00A53856"/>
    <w:rsid w:val="00A53ECD"/>
    <w:rsid w:val="00A53FD3"/>
    <w:rsid w:val="00A5402D"/>
    <w:rsid w:val="00A544A8"/>
    <w:rsid w:val="00A5450B"/>
    <w:rsid w:val="00A54582"/>
    <w:rsid w:val="00A545C3"/>
    <w:rsid w:val="00A549FB"/>
    <w:rsid w:val="00A54A7D"/>
    <w:rsid w:val="00A54B27"/>
    <w:rsid w:val="00A54CF8"/>
    <w:rsid w:val="00A54D3D"/>
    <w:rsid w:val="00A54D88"/>
    <w:rsid w:val="00A54DBA"/>
    <w:rsid w:val="00A54E66"/>
    <w:rsid w:val="00A550CD"/>
    <w:rsid w:val="00A5517A"/>
    <w:rsid w:val="00A552F8"/>
    <w:rsid w:val="00A55324"/>
    <w:rsid w:val="00A5553B"/>
    <w:rsid w:val="00A556C1"/>
    <w:rsid w:val="00A557D3"/>
    <w:rsid w:val="00A55800"/>
    <w:rsid w:val="00A55BF1"/>
    <w:rsid w:val="00A55E03"/>
    <w:rsid w:val="00A55E24"/>
    <w:rsid w:val="00A56198"/>
    <w:rsid w:val="00A5627F"/>
    <w:rsid w:val="00A5661E"/>
    <w:rsid w:val="00A56AC0"/>
    <w:rsid w:val="00A56D0B"/>
    <w:rsid w:val="00A573FA"/>
    <w:rsid w:val="00A57436"/>
    <w:rsid w:val="00A574AE"/>
    <w:rsid w:val="00A57717"/>
    <w:rsid w:val="00A577AC"/>
    <w:rsid w:val="00A57C92"/>
    <w:rsid w:val="00A57FF4"/>
    <w:rsid w:val="00A6020C"/>
    <w:rsid w:val="00A60267"/>
    <w:rsid w:val="00A6050F"/>
    <w:rsid w:val="00A60738"/>
    <w:rsid w:val="00A60798"/>
    <w:rsid w:val="00A60855"/>
    <w:rsid w:val="00A60A08"/>
    <w:rsid w:val="00A60CA7"/>
    <w:rsid w:val="00A60EAB"/>
    <w:rsid w:val="00A6120A"/>
    <w:rsid w:val="00A612EC"/>
    <w:rsid w:val="00A61375"/>
    <w:rsid w:val="00A61377"/>
    <w:rsid w:val="00A61459"/>
    <w:rsid w:val="00A616EC"/>
    <w:rsid w:val="00A61AEC"/>
    <w:rsid w:val="00A62087"/>
    <w:rsid w:val="00A62329"/>
    <w:rsid w:val="00A6255E"/>
    <w:rsid w:val="00A625EC"/>
    <w:rsid w:val="00A62772"/>
    <w:rsid w:val="00A627AD"/>
    <w:rsid w:val="00A627BA"/>
    <w:rsid w:val="00A6293E"/>
    <w:rsid w:val="00A62DE6"/>
    <w:rsid w:val="00A62E4B"/>
    <w:rsid w:val="00A62EDF"/>
    <w:rsid w:val="00A6301E"/>
    <w:rsid w:val="00A630AC"/>
    <w:rsid w:val="00A63110"/>
    <w:rsid w:val="00A63169"/>
    <w:rsid w:val="00A631D8"/>
    <w:rsid w:val="00A63306"/>
    <w:rsid w:val="00A6337D"/>
    <w:rsid w:val="00A633D2"/>
    <w:rsid w:val="00A63630"/>
    <w:rsid w:val="00A63670"/>
    <w:rsid w:val="00A637D6"/>
    <w:rsid w:val="00A6397A"/>
    <w:rsid w:val="00A63A1A"/>
    <w:rsid w:val="00A63AC8"/>
    <w:rsid w:val="00A63C4C"/>
    <w:rsid w:val="00A63C4F"/>
    <w:rsid w:val="00A63C8B"/>
    <w:rsid w:val="00A63D5B"/>
    <w:rsid w:val="00A63D78"/>
    <w:rsid w:val="00A63D8B"/>
    <w:rsid w:val="00A63DED"/>
    <w:rsid w:val="00A640BB"/>
    <w:rsid w:val="00A646DD"/>
    <w:rsid w:val="00A64706"/>
    <w:rsid w:val="00A64721"/>
    <w:rsid w:val="00A649F2"/>
    <w:rsid w:val="00A64A42"/>
    <w:rsid w:val="00A64D9A"/>
    <w:rsid w:val="00A650AC"/>
    <w:rsid w:val="00A651C2"/>
    <w:rsid w:val="00A65536"/>
    <w:rsid w:val="00A65800"/>
    <w:rsid w:val="00A65841"/>
    <w:rsid w:val="00A65912"/>
    <w:rsid w:val="00A65C38"/>
    <w:rsid w:val="00A65E4B"/>
    <w:rsid w:val="00A65E59"/>
    <w:rsid w:val="00A65EC2"/>
    <w:rsid w:val="00A65FE1"/>
    <w:rsid w:val="00A6636D"/>
    <w:rsid w:val="00A66375"/>
    <w:rsid w:val="00A663C6"/>
    <w:rsid w:val="00A66533"/>
    <w:rsid w:val="00A669F4"/>
    <w:rsid w:val="00A66D54"/>
    <w:rsid w:val="00A67045"/>
    <w:rsid w:val="00A6727D"/>
    <w:rsid w:val="00A672E4"/>
    <w:rsid w:val="00A6752B"/>
    <w:rsid w:val="00A67886"/>
    <w:rsid w:val="00A678E5"/>
    <w:rsid w:val="00A67991"/>
    <w:rsid w:val="00A67A84"/>
    <w:rsid w:val="00A67BA9"/>
    <w:rsid w:val="00A67BC6"/>
    <w:rsid w:val="00A67BCD"/>
    <w:rsid w:val="00A67CD2"/>
    <w:rsid w:val="00A70471"/>
    <w:rsid w:val="00A70494"/>
    <w:rsid w:val="00A70749"/>
    <w:rsid w:val="00A70879"/>
    <w:rsid w:val="00A708DD"/>
    <w:rsid w:val="00A70B72"/>
    <w:rsid w:val="00A70BD1"/>
    <w:rsid w:val="00A70E67"/>
    <w:rsid w:val="00A70E69"/>
    <w:rsid w:val="00A7104E"/>
    <w:rsid w:val="00A711C1"/>
    <w:rsid w:val="00A7173E"/>
    <w:rsid w:val="00A71767"/>
    <w:rsid w:val="00A71C8B"/>
    <w:rsid w:val="00A71D1E"/>
    <w:rsid w:val="00A71FCF"/>
    <w:rsid w:val="00A72375"/>
    <w:rsid w:val="00A724BC"/>
    <w:rsid w:val="00A725FF"/>
    <w:rsid w:val="00A72720"/>
    <w:rsid w:val="00A72C0F"/>
    <w:rsid w:val="00A72CBF"/>
    <w:rsid w:val="00A72D0E"/>
    <w:rsid w:val="00A72F24"/>
    <w:rsid w:val="00A72FF1"/>
    <w:rsid w:val="00A732A1"/>
    <w:rsid w:val="00A7350E"/>
    <w:rsid w:val="00A736C3"/>
    <w:rsid w:val="00A73B11"/>
    <w:rsid w:val="00A73D27"/>
    <w:rsid w:val="00A73E75"/>
    <w:rsid w:val="00A740CF"/>
    <w:rsid w:val="00A743B3"/>
    <w:rsid w:val="00A74736"/>
    <w:rsid w:val="00A74894"/>
    <w:rsid w:val="00A74B92"/>
    <w:rsid w:val="00A74D29"/>
    <w:rsid w:val="00A74F8A"/>
    <w:rsid w:val="00A75292"/>
    <w:rsid w:val="00A752B8"/>
    <w:rsid w:val="00A7530B"/>
    <w:rsid w:val="00A75398"/>
    <w:rsid w:val="00A75605"/>
    <w:rsid w:val="00A75669"/>
    <w:rsid w:val="00A75796"/>
    <w:rsid w:val="00A75A95"/>
    <w:rsid w:val="00A75AEB"/>
    <w:rsid w:val="00A75B41"/>
    <w:rsid w:val="00A75BDF"/>
    <w:rsid w:val="00A75C42"/>
    <w:rsid w:val="00A75D32"/>
    <w:rsid w:val="00A75ECF"/>
    <w:rsid w:val="00A7615E"/>
    <w:rsid w:val="00A76333"/>
    <w:rsid w:val="00A76387"/>
    <w:rsid w:val="00A76426"/>
    <w:rsid w:val="00A76753"/>
    <w:rsid w:val="00A76807"/>
    <w:rsid w:val="00A768AE"/>
    <w:rsid w:val="00A769BA"/>
    <w:rsid w:val="00A76BF8"/>
    <w:rsid w:val="00A76FE6"/>
    <w:rsid w:val="00A77233"/>
    <w:rsid w:val="00A7724E"/>
    <w:rsid w:val="00A77427"/>
    <w:rsid w:val="00A774D9"/>
    <w:rsid w:val="00A77526"/>
    <w:rsid w:val="00A77589"/>
    <w:rsid w:val="00A7798F"/>
    <w:rsid w:val="00A77E30"/>
    <w:rsid w:val="00A77E67"/>
    <w:rsid w:val="00A77E68"/>
    <w:rsid w:val="00A77E82"/>
    <w:rsid w:val="00A80064"/>
    <w:rsid w:val="00A800FB"/>
    <w:rsid w:val="00A80141"/>
    <w:rsid w:val="00A80332"/>
    <w:rsid w:val="00A80438"/>
    <w:rsid w:val="00A80504"/>
    <w:rsid w:val="00A805E2"/>
    <w:rsid w:val="00A80762"/>
    <w:rsid w:val="00A809DC"/>
    <w:rsid w:val="00A80A85"/>
    <w:rsid w:val="00A80BB0"/>
    <w:rsid w:val="00A80EDE"/>
    <w:rsid w:val="00A8101E"/>
    <w:rsid w:val="00A81246"/>
    <w:rsid w:val="00A814D5"/>
    <w:rsid w:val="00A81559"/>
    <w:rsid w:val="00A8165F"/>
    <w:rsid w:val="00A8166C"/>
    <w:rsid w:val="00A8196C"/>
    <w:rsid w:val="00A81A0C"/>
    <w:rsid w:val="00A81A10"/>
    <w:rsid w:val="00A81E64"/>
    <w:rsid w:val="00A81E8A"/>
    <w:rsid w:val="00A82081"/>
    <w:rsid w:val="00A82263"/>
    <w:rsid w:val="00A8231F"/>
    <w:rsid w:val="00A825DD"/>
    <w:rsid w:val="00A826A0"/>
    <w:rsid w:val="00A82794"/>
    <w:rsid w:val="00A829D4"/>
    <w:rsid w:val="00A82A60"/>
    <w:rsid w:val="00A82B29"/>
    <w:rsid w:val="00A82EBA"/>
    <w:rsid w:val="00A83028"/>
    <w:rsid w:val="00A832CC"/>
    <w:rsid w:val="00A832F9"/>
    <w:rsid w:val="00A83471"/>
    <w:rsid w:val="00A835E3"/>
    <w:rsid w:val="00A8389B"/>
    <w:rsid w:val="00A83CB9"/>
    <w:rsid w:val="00A83E34"/>
    <w:rsid w:val="00A841C2"/>
    <w:rsid w:val="00A84496"/>
    <w:rsid w:val="00A844DD"/>
    <w:rsid w:val="00A8492F"/>
    <w:rsid w:val="00A84A91"/>
    <w:rsid w:val="00A84AE1"/>
    <w:rsid w:val="00A84B64"/>
    <w:rsid w:val="00A84E2B"/>
    <w:rsid w:val="00A85045"/>
    <w:rsid w:val="00A850CC"/>
    <w:rsid w:val="00A85391"/>
    <w:rsid w:val="00A85622"/>
    <w:rsid w:val="00A85AC0"/>
    <w:rsid w:val="00A85CEF"/>
    <w:rsid w:val="00A85D73"/>
    <w:rsid w:val="00A85ED1"/>
    <w:rsid w:val="00A86176"/>
    <w:rsid w:val="00A861C9"/>
    <w:rsid w:val="00A862AD"/>
    <w:rsid w:val="00A862FD"/>
    <w:rsid w:val="00A8636F"/>
    <w:rsid w:val="00A86807"/>
    <w:rsid w:val="00A86869"/>
    <w:rsid w:val="00A86C2B"/>
    <w:rsid w:val="00A86D40"/>
    <w:rsid w:val="00A86D83"/>
    <w:rsid w:val="00A870F5"/>
    <w:rsid w:val="00A876F5"/>
    <w:rsid w:val="00A877CD"/>
    <w:rsid w:val="00A87AAC"/>
    <w:rsid w:val="00A87BB8"/>
    <w:rsid w:val="00A87C03"/>
    <w:rsid w:val="00A87C28"/>
    <w:rsid w:val="00A87D59"/>
    <w:rsid w:val="00A87E2C"/>
    <w:rsid w:val="00A87EC4"/>
    <w:rsid w:val="00A87EDA"/>
    <w:rsid w:val="00A9006E"/>
    <w:rsid w:val="00A90129"/>
    <w:rsid w:val="00A90160"/>
    <w:rsid w:val="00A9049B"/>
    <w:rsid w:val="00A906B4"/>
    <w:rsid w:val="00A9076B"/>
    <w:rsid w:val="00A909C7"/>
    <w:rsid w:val="00A90EAF"/>
    <w:rsid w:val="00A910D0"/>
    <w:rsid w:val="00A91584"/>
    <w:rsid w:val="00A918C3"/>
    <w:rsid w:val="00A91963"/>
    <w:rsid w:val="00A919AA"/>
    <w:rsid w:val="00A91A48"/>
    <w:rsid w:val="00A91AC9"/>
    <w:rsid w:val="00A91B32"/>
    <w:rsid w:val="00A91E5A"/>
    <w:rsid w:val="00A91E71"/>
    <w:rsid w:val="00A92055"/>
    <w:rsid w:val="00A92096"/>
    <w:rsid w:val="00A920DC"/>
    <w:rsid w:val="00A920EB"/>
    <w:rsid w:val="00A92274"/>
    <w:rsid w:val="00A92393"/>
    <w:rsid w:val="00A9263E"/>
    <w:rsid w:val="00A9277C"/>
    <w:rsid w:val="00A9292D"/>
    <w:rsid w:val="00A929A5"/>
    <w:rsid w:val="00A92FF2"/>
    <w:rsid w:val="00A93078"/>
    <w:rsid w:val="00A93467"/>
    <w:rsid w:val="00A93558"/>
    <w:rsid w:val="00A9362D"/>
    <w:rsid w:val="00A937B2"/>
    <w:rsid w:val="00A939B7"/>
    <w:rsid w:val="00A93B92"/>
    <w:rsid w:val="00A93C9F"/>
    <w:rsid w:val="00A93E4B"/>
    <w:rsid w:val="00A94059"/>
    <w:rsid w:val="00A940FA"/>
    <w:rsid w:val="00A94738"/>
    <w:rsid w:val="00A949A4"/>
    <w:rsid w:val="00A94CD2"/>
    <w:rsid w:val="00A94D8C"/>
    <w:rsid w:val="00A95222"/>
    <w:rsid w:val="00A953D8"/>
    <w:rsid w:val="00A9557A"/>
    <w:rsid w:val="00A95612"/>
    <w:rsid w:val="00A95784"/>
    <w:rsid w:val="00A9597E"/>
    <w:rsid w:val="00A95A96"/>
    <w:rsid w:val="00A95AB7"/>
    <w:rsid w:val="00A95EF0"/>
    <w:rsid w:val="00A95F01"/>
    <w:rsid w:val="00A95F48"/>
    <w:rsid w:val="00A96076"/>
    <w:rsid w:val="00A9612E"/>
    <w:rsid w:val="00A961D2"/>
    <w:rsid w:val="00A96307"/>
    <w:rsid w:val="00A96402"/>
    <w:rsid w:val="00A965F7"/>
    <w:rsid w:val="00A965F8"/>
    <w:rsid w:val="00A9662F"/>
    <w:rsid w:val="00A96644"/>
    <w:rsid w:val="00A96B8A"/>
    <w:rsid w:val="00A96B9B"/>
    <w:rsid w:val="00A96C8D"/>
    <w:rsid w:val="00A96CC1"/>
    <w:rsid w:val="00A96D05"/>
    <w:rsid w:val="00A96DDE"/>
    <w:rsid w:val="00A96E14"/>
    <w:rsid w:val="00A970E4"/>
    <w:rsid w:val="00A97286"/>
    <w:rsid w:val="00A97382"/>
    <w:rsid w:val="00A97574"/>
    <w:rsid w:val="00A97793"/>
    <w:rsid w:val="00A97A3A"/>
    <w:rsid w:val="00A97C22"/>
    <w:rsid w:val="00A97E07"/>
    <w:rsid w:val="00A97EF5"/>
    <w:rsid w:val="00AA015B"/>
    <w:rsid w:val="00AA03DF"/>
    <w:rsid w:val="00AA040F"/>
    <w:rsid w:val="00AA0723"/>
    <w:rsid w:val="00AA0753"/>
    <w:rsid w:val="00AA0B89"/>
    <w:rsid w:val="00AA0D4A"/>
    <w:rsid w:val="00AA10A2"/>
    <w:rsid w:val="00AA1143"/>
    <w:rsid w:val="00AA1330"/>
    <w:rsid w:val="00AA14C3"/>
    <w:rsid w:val="00AA17AA"/>
    <w:rsid w:val="00AA186E"/>
    <w:rsid w:val="00AA197B"/>
    <w:rsid w:val="00AA1F59"/>
    <w:rsid w:val="00AA2233"/>
    <w:rsid w:val="00AA2539"/>
    <w:rsid w:val="00AA27D3"/>
    <w:rsid w:val="00AA2A10"/>
    <w:rsid w:val="00AA2A3C"/>
    <w:rsid w:val="00AA2A45"/>
    <w:rsid w:val="00AA2D4E"/>
    <w:rsid w:val="00AA2DD3"/>
    <w:rsid w:val="00AA2EC8"/>
    <w:rsid w:val="00AA2ED8"/>
    <w:rsid w:val="00AA2F6D"/>
    <w:rsid w:val="00AA31B3"/>
    <w:rsid w:val="00AA3510"/>
    <w:rsid w:val="00AA3525"/>
    <w:rsid w:val="00AA38A5"/>
    <w:rsid w:val="00AA3968"/>
    <w:rsid w:val="00AA39A4"/>
    <w:rsid w:val="00AA3B28"/>
    <w:rsid w:val="00AA3B45"/>
    <w:rsid w:val="00AA3E26"/>
    <w:rsid w:val="00AA44DD"/>
    <w:rsid w:val="00AA45C4"/>
    <w:rsid w:val="00AA46E4"/>
    <w:rsid w:val="00AA46ED"/>
    <w:rsid w:val="00AA4A2D"/>
    <w:rsid w:val="00AA4A9D"/>
    <w:rsid w:val="00AA4CE5"/>
    <w:rsid w:val="00AA4E0C"/>
    <w:rsid w:val="00AA4F0A"/>
    <w:rsid w:val="00AA52A8"/>
    <w:rsid w:val="00AA5389"/>
    <w:rsid w:val="00AA53C1"/>
    <w:rsid w:val="00AA553C"/>
    <w:rsid w:val="00AA55C4"/>
    <w:rsid w:val="00AA5A26"/>
    <w:rsid w:val="00AA5A6E"/>
    <w:rsid w:val="00AA5AE4"/>
    <w:rsid w:val="00AA5B40"/>
    <w:rsid w:val="00AA5B79"/>
    <w:rsid w:val="00AA5CCA"/>
    <w:rsid w:val="00AA5F42"/>
    <w:rsid w:val="00AA5F67"/>
    <w:rsid w:val="00AA6068"/>
    <w:rsid w:val="00AA6261"/>
    <w:rsid w:val="00AA6765"/>
    <w:rsid w:val="00AA6830"/>
    <w:rsid w:val="00AA6948"/>
    <w:rsid w:val="00AA6CF2"/>
    <w:rsid w:val="00AA6E30"/>
    <w:rsid w:val="00AA6F15"/>
    <w:rsid w:val="00AA7013"/>
    <w:rsid w:val="00AA707D"/>
    <w:rsid w:val="00AA7132"/>
    <w:rsid w:val="00AA72B3"/>
    <w:rsid w:val="00AA7369"/>
    <w:rsid w:val="00AA7634"/>
    <w:rsid w:val="00AA7680"/>
    <w:rsid w:val="00AA798C"/>
    <w:rsid w:val="00AA79FB"/>
    <w:rsid w:val="00AA7BC0"/>
    <w:rsid w:val="00AB0110"/>
    <w:rsid w:val="00AB0275"/>
    <w:rsid w:val="00AB02C0"/>
    <w:rsid w:val="00AB02E2"/>
    <w:rsid w:val="00AB044D"/>
    <w:rsid w:val="00AB0B93"/>
    <w:rsid w:val="00AB0E2F"/>
    <w:rsid w:val="00AB13FE"/>
    <w:rsid w:val="00AB1408"/>
    <w:rsid w:val="00AB16BB"/>
    <w:rsid w:val="00AB1B63"/>
    <w:rsid w:val="00AB1BDB"/>
    <w:rsid w:val="00AB1F47"/>
    <w:rsid w:val="00AB21AD"/>
    <w:rsid w:val="00AB21D9"/>
    <w:rsid w:val="00AB2322"/>
    <w:rsid w:val="00AB254F"/>
    <w:rsid w:val="00AB2574"/>
    <w:rsid w:val="00AB26E9"/>
    <w:rsid w:val="00AB27F2"/>
    <w:rsid w:val="00AB2811"/>
    <w:rsid w:val="00AB29EB"/>
    <w:rsid w:val="00AB2C28"/>
    <w:rsid w:val="00AB2C98"/>
    <w:rsid w:val="00AB2D22"/>
    <w:rsid w:val="00AB2D97"/>
    <w:rsid w:val="00AB2EE9"/>
    <w:rsid w:val="00AB2FA8"/>
    <w:rsid w:val="00AB3081"/>
    <w:rsid w:val="00AB30B0"/>
    <w:rsid w:val="00AB3250"/>
    <w:rsid w:val="00AB3297"/>
    <w:rsid w:val="00AB336B"/>
    <w:rsid w:val="00AB33C1"/>
    <w:rsid w:val="00AB348F"/>
    <w:rsid w:val="00AB35AC"/>
    <w:rsid w:val="00AB3649"/>
    <w:rsid w:val="00AB3675"/>
    <w:rsid w:val="00AB3A05"/>
    <w:rsid w:val="00AB3B1F"/>
    <w:rsid w:val="00AB3B34"/>
    <w:rsid w:val="00AB3B50"/>
    <w:rsid w:val="00AB3BEF"/>
    <w:rsid w:val="00AB3D48"/>
    <w:rsid w:val="00AB3D4D"/>
    <w:rsid w:val="00AB3DA2"/>
    <w:rsid w:val="00AB3E3A"/>
    <w:rsid w:val="00AB42BF"/>
    <w:rsid w:val="00AB454E"/>
    <w:rsid w:val="00AB460A"/>
    <w:rsid w:val="00AB4762"/>
    <w:rsid w:val="00AB4838"/>
    <w:rsid w:val="00AB49EB"/>
    <w:rsid w:val="00AB4A47"/>
    <w:rsid w:val="00AB4E1D"/>
    <w:rsid w:val="00AB4E64"/>
    <w:rsid w:val="00AB4E67"/>
    <w:rsid w:val="00AB4FFE"/>
    <w:rsid w:val="00AB5147"/>
    <w:rsid w:val="00AB539A"/>
    <w:rsid w:val="00AB53A3"/>
    <w:rsid w:val="00AB5415"/>
    <w:rsid w:val="00AB54E7"/>
    <w:rsid w:val="00AB56F3"/>
    <w:rsid w:val="00AB5745"/>
    <w:rsid w:val="00AB5885"/>
    <w:rsid w:val="00AB58C6"/>
    <w:rsid w:val="00AB599D"/>
    <w:rsid w:val="00AB59E9"/>
    <w:rsid w:val="00AB5C53"/>
    <w:rsid w:val="00AB5CEB"/>
    <w:rsid w:val="00AB5E3E"/>
    <w:rsid w:val="00AB5F01"/>
    <w:rsid w:val="00AB5F8A"/>
    <w:rsid w:val="00AB6105"/>
    <w:rsid w:val="00AB61FC"/>
    <w:rsid w:val="00AB647E"/>
    <w:rsid w:val="00AB648E"/>
    <w:rsid w:val="00AB6666"/>
    <w:rsid w:val="00AB67B0"/>
    <w:rsid w:val="00AB684F"/>
    <w:rsid w:val="00AB68DB"/>
    <w:rsid w:val="00AB690C"/>
    <w:rsid w:val="00AB69D8"/>
    <w:rsid w:val="00AB6B93"/>
    <w:rsid w:val="00AB6BB4"/>
    <w:rsid w:val="00AB6BE0"/>
    <w:rsid w:val="00AB6D9A"/>
    <w:rsid w:val="00AB6DBA"/>
    <w:rsid w:val="00AB6E73"/>
    <w:rsid w:val="00AB741C"/>
    <w:rsid w:val="00AB74FF"/>
    <w:rsid w:val="00AB7588"/>
    <w:rsid w:val="00AB7791"/>
    <w:rsid w:val="00AB7848"/>
    <w:rsid w:val="00AB7AAB"/>
    <w:rsid w:val="00AB7B70"/>
    <w:rsid w:val="00AB7BEC"/>
    <w:rsid w:val="00AB7E9F"/>
    <w:rsid w:val="00AC01AE"/>
    <w:rsid w:val="00AC03FE"/>
    <w:rsid w:val="00AC04A7"/>
    <w:rsid w:val="00AC06A4"/>
    <w:rsid w:val="00AC089A"/>
    <w:rsid w:val="00AC0A06"/>
    <w:rsid w:val="00AC0C37"/>
    <w:rsid w:val="00AC0F70"/>
    <w:rsid w:val="00AC117C"/>
    <w:rsid w:val="00AC11E7"/>
    <w:rsid w:val="00AC13D2"/>
    <w:rsid w:val="00AC1429"/>
    <w:rsid w:val="00AC1439"/>
    <w:rsid w:val="00AC1753"/>
    <w:rsid w:val="00AC1762"/>
    <w:rsid w:val="00AC182D"/>
    <w:rsid w:val="00AC1D40"/>
    <w:rsid w:val="00AC1DA7"/>
    <w:rsid w:val="00AC1E67"/>
    <w:rsid w:val="00AC1EAB"/>
    <w:rsid w:val="00AC1EEB"/>
    <w:rsid w:val="00AC1FC3"/>
    <w:rsid w:val="00AC1FDB"/>
    <w:rsid w:val="00AC1FDD"/>
    <w:rsid w:val="00AC25D7"/>
    <w:rsid w:val="00AC28DC"/>
    <w:rsid w:val="00AC2E99"/>
    <w:rsid w:val="00AC2F3B"/>
    <w:rsid w:val="00AC3285"/>
    <w:rsid w:val="00AC35BE"/>
    <w:rsid w:val="00AC3B54"/>
    <w:rsid w:val="00AC3BAC"/>
    <w:rsid w:val="00AC3BE8"/>
    <w:rsid w:val="00AC3CD8"/>
    <w:rsid w:val="00AC3E3C"/>
    <w:rsid w:val="00AC3E3D"/>
    <w:rsid w:val="00AC3EF3"/>
    <w:rsid w:val="00AC4171"/>
    <w:rsid w:val="00AC417D"/>
    <w:rsid w:val="00AC45AD"/>
    <w:rsid w:val="00AC4649"/>
    <w:rsid w:val="00AC468C"/>
    <w:rsid w:val="00AC46B2"/>
    <w:rsid w:val="00AC4776"/>
    <w:rsid w:val="00AC4842"/>
    <w:rsid w:val="00AC4844"/>
    <w:rsid w:val="00AC495E"/>
    <w:rsid w:val="00AC4BF8"/>
    <w:rsid w:val="00AC4D5D"/>
    <w:rsid w:val="00AC4F89"/>
    <w:rsid w:val="00AC50B3"/>
    <w:rsid w:val="00AC519C"/>
    <w:rsid w:val="00AC51CE"/>
    <w:rsid w:val="00AC5378"/>
    <w:rsid w:val="00AC538C"/>
    <w:rsid w:val="00AC5664"/>
    <w:rsid w:val="00AC5670"/>
    <w:rsid w:val="00AC56B2"/>
    <w:rsid w:val="00AC5A47"/>
    <w:rsid w:val="00AC5AAD"/>
    <w:rsid w:val="00AC5D02"/>
    <w:rsid w:val="00AC5F86"/>
    <w:rsid w:val="00AC60B2"/>
    <w:rsid w:val="00AC60DB"/>
    <w:rsid w:val="00AC61F6"/>
    <w:rsid w:val="00AC6200"/>
    <w:rsid w:val="00AC6266"/>
    <w:rsid w:val="00AC64E7"/>
    <w:rsid w:val="00AC6544"/>
    <w:rsid w:val="00AC66F3"/>
    <w:rsid w:val="00AC6776"/>
    <w:rsid w:val="00AC6902"/>
    <w:rsid w:val="00AC6910"/>
    <w:rsid w:val="00AC6A77"/>
    <w:rsid w:val="00AC6B19"/>
    <w:rsid w:val="00AC6B23"/>
    <w:rsid w:val="00AC6B44"/>
    <w:rsid w:val="00AC6B7D"/>
    <w:rsid w:val="00AC6BAB"/>
    <w:rsid w:val="00AC6C8F"/>
    <w:rsid w:val="00AC6CBF"/>
    <w:rsid w:val="00AC6DA3"/>
    <w:rsid w:val="00AC70CD"/>
    <w:rsid w:val="00AC7153"/>
    <w:rsid w:val="00AC71D8"/>
    <w:rsid w:val="00AC73E1"/>
    <w:rsid w:val="00AC751E"/>
    <w:rsid w:val="00AC77BD"/>
    <w:rsid w:val="00AC7818"/>
    <w:rsid w:val="00AC7F8B"/>
    <w:rsid w:val="00AD028F"/>
    <w:rsid w:val="00AD03CE"/>
    <w:rsid w:val="00AD048F"/>
    <w:rsid w:val="00AD088E"/>
    <w:rsid w:val="00AD0913"/>
    <w:rsid w:val="00AD0A96"/>
    <w:rsid w:val="00AD0B03"/>
    <w:rsid w:val="00AD0C7E"/>
    <w:rsid w:val="00AD0EC4"/>
    <w:rsid w:val="00AD1288"/>
    <w:rsid w:val="00AD12B3"/>
    <w:rsid w:val="00AD12BC"/>
    <w:rsid w:val="00AD1324"/>
    <w:rsid w:val="00AD14BD"/>
    <w:rsid w:val="00AD19F7"/>
    <w:rsid w:val="00AD1D17"/>
    <w:rsid w:val="00AD1D1E"/>
    <w:rsid w:val="00AD20FB"/>
    <w:rsid w:val="00AD2145"/>
    <w:rsid w:val="00AD2173"/>
    <w:rsid w:val="00AD23E7"/>
    <w:rsid w:val="00AD2439"/>
    <w:rsid w:val="00AD243B"/>
    <w:rsid w:val="00AD2595"/>
    <w:rsid w:val="00AD25BB"/>
    <w:rsid w:val="00AD272F"/>
    <w:rsid w:val="00AD290B"/>
    <w:rsid w:val="00AD2981"/>
    <w:rsid w:val="00AD298A"/>
    <w:rsid w:val="00AD2B89"/>
    <w:rsid w:val="00AD2BAF"/>
    <w:rsid w:val="00AD2BF2"/>
    <w:rsid w:val="00AD2E36"/>
    <w:rsid w:val="00AD2F85"/>
    <w:rsid w:val="00AD307E"/>
    <w:rsid w:val="00AD30A4"/>
    <w:rsid w:val="00AD32C2"/>
    <w:rsid w:val="00AD33BD"/>
    <w:rsid w:val="00AD3603"/>
    <w:rsid w:val="00AD3808"/>
    <w:rsid w:val="00AD390E"/>
    <w:rsid w:val="00AD3992"/>
    <w:rsid w:val="00AD39EF"/>
    <w:rsid w:val="00AD3A47"/>
    <w:rsid w:val="00AD3AAB"/>
    <w:rsid w:val="00AD3B73"/>
    <w:rsid w:val="00AD3CAA"/>
    <w:rsid w:val="00AD3DD9"/>
    <w:rsid w:val="00AD3E52"/>
    <w:rsid w:val="00AD3ED3"/>
    <w:rsid w:val="00AD4124"/>
    <w:rsid w:val="00AD4236"/>
    <w:rsid w:val="00AD42E3"/>
    <w:rsid w:val="00AD4465"/>
    <w:rsid w:val="00AD4471"/>
    <w:rsid w:val="00AD4621"/>
    <w:rsid w:val="00AD4677"/>
    <w:rsid w:val="00AD46AD"/>
    <w:rsid w:val="00AD47D1"/>
    <w:rsid w:val="00AD48C8"/>
    <w:rsid w:val="00AD48FA"/>
    <w:rsid w:val="00AD4A05"/>
    <w:rsid w:val="00AD4B5E"/>
    <w:rsid w:val="00AD4BF1"/>
    <w:rsid w:val="00AD4C23"/>
    <w:rsid w:val="00AD50EA"/>
    <w:rsid w:val="00AD5108"/>
    <w:rsid w:val="00AD5340"/>
    <w:rsid w:val="00AD5422"/>
    <w:rsid w:val="00AD549D"/>
    <w:rsid w:val="00AD54F1"/>
    <w:rsid w:val="00AD55F9"/>
    <w:rsid w:val="00AD55FE"/>
    <w:rsid w:val="00AD56B0"/>
    <w:rsid w:val="00AD5759"/>
    <w:rsid w:val="00AD5A0E"/>
    <w:rsid w:val="00AD5DF3"/>
    <w:rsid w:val="00AD5E19"/>
    <w:rsid w:val="00AD60DB"/>
    <w:rsid w:val="00AD613E"/>
    <w:rsid w:val="00AD6313"/>
    <w:rsid w:val="00AD64F6"/>
    <w:rsid w:val="00AD6520"/>
    <w:rsid w:val="00AD65E0"/>
    <w:rsid w:val="00AD6617"/>
    <w:rsid w:val="00AD66FF"/>
    <w:rsid w:val="00AD68E0"/>
    <w:rsid w:val="00AD69C2"/>
    <w:rsid w:val="00AD6AD6"/>
    <w:rsid w:val="00AD6C89"/>
    <w:rsid w:val="00AD6D77"/>
    <w:rsid w:val="00AD70BE"/>
    <w:rsid w:val="00AD731E"/>
    <w:rsid w:val="00AD74BB"/>
    <w:rsid w:val="00AD7548"/>
    <w:rsid w:val="00AD761D"/>
    <w:rsid w:val="00AD76E3"/>
    <w:rsid w:val="00AD78FA"/>
    <w:rsid w:val="00AD79F0"/>
    <w:rsid w:val="00AD7A68"/>
    <w:rsid w:val="00AD7AAB"/>
    <w:rsid w:val="00AD7B86"/>
    <w:rsid w:val="00AD7D1C"/>
    <w:rsid w:val="00AD7D44"/>
    <w:rsid w:val="00AD7EE6"/>
    <w:rsid w:val="00AE0105"/>
    <w:rsid w:val="00AE03B7"/>
    <w:rsid w:val="00AE0451"/>
    <w:rsid w:val="00AE06BA"/>
    <w:rsid w:val="00AE0ADF"/>
    <w:rsid w:val="00AE0C9A"/>
    <w:rsid w:val="00AE0F45"/>
    <w:rsid w:val="00AE1074"/>
    <w:rsid w:val="00AE1195"/>
    <w:rsid w:val="00AE1969"/>
    <w:rsid w:val="00AE1B1F"/>
    <w:rsid w:val="00AE1B55"/>
    <w:rsid w:val="00AE1B61"/>
    <w:rsid w:val="00AE1EAB"/>
    <w:rsid w:val="00AE2052"/>
    <w:rsid w:val="00AE2063"/>
    <w:rsid w:val="00AE2080"/>
    <w:rsid w:val="00AE20D9"/>
    <w:rsid w:val="00AE238D"/>
    <w:rsid w:val="00AE2939"/>
    <w:rsid w:val="00AE293C"/>
    <w:rsid w:val="00AE2A70"/>
    <w:rsid w:val="00AE2AFD"/>
    <w:rsid w:val="00AE2BFB"/>
    <w:rsid w:val="00AE2D6A"/>
    <w:rsid w:val="00AE2F57"/>
    <w:rsid w:val="00AE302D"/>
    <w:rsid w:val="00AE3131"/>
    <w:rsid w:val="00AE3337"/>
    <w:rsid w:val="00AE3345"/>
    <w:rsid w:val="00AE33A0"/>
    <w:rsid w:val="00AE33D7"/>
    <w:rsid w:val="00AE35D9"/>
    <w:rsid w:val="00AE36D2"/>
    <w:rsid w:val="00AE380B"/>
    <w:rsid w:val="00AE39E1"/>
    <w:rsid w:val="00AE3C72"/>
    <w:rsid w:val="00AE3CB7"/>
    <w:rsid w:val="00AE422A"/>
    <w:rsid w:val="00AE4398"/>
    <w:rsid w:val="00AE482E"/>
    <w:rsid w:val="00AE49FA"/>
    <w:rsid w:val="00AE4DD2"/>
    <w:rsid w:val="00AE509C"/>
    <w:rsid w:val="00AE509E"/>
    <w:rsid w:val="00AE5527"/>
    <w:rsid w:val="00AE5716"/>
    <w:rsid w:val="00AE579D"/>
    <w:rsid w:val="00AE5A78"/>
    <w:rsid w:val="00AE5C7D"/>
    <w:rsid w:val="00AE5D8C"/>
    <w:rsid w:val="00AE5DF1"/>
    <w:rsid w:val="00AE6226"/>
    <w:rsid w:val="00AE6335"/>
    <w:rsid w:val="00AE63A5"/>
    <w:rsid w:val="00AE63D6"/>
    <w:rsid w:val="00AE659C"/>
    <w:rsid w:val="00AE6602"/>
    <w:rsid w:val="00AE6770"/>
    <w:rsid w:val="00AE69EC"/>
    <w:rsid w:val="00AE6C57"/>
    <w:rsid w:val="00AE6C8C"/>
    <w:rsid w:val="00AE6CF1"/>
    <w:rsid w:val="00AE6DCB"/>
    <w:rsid w:val="00AE6E16"/>
    <w:rsid w:val="00AE6EEE"/>
    <w:rsid w:val="00AE6F53"/>
    <w:rsid w:val="00AE7062"/>
    <w:rsid w:val="00AE7142"/>
    <w:rsid w:val="00AE7162"/>
    <w:rsid w:val="00AE7285"/>
    <w:rsid w:val="00AE7684"/>
    <w:rsid w:val="00AE76AD"/>
    <w:rsid w:val="00AE76DE"/>
    <w:rsid w:val="00AE7782"/>
    <w:rsid w:val="00AE78FD"/>
    <w:rsid w:val="00AE7AC8"/>
    <w:rsid w:val="00AE7ADE"/>
    <w:rsid w:val="00AE7AEA"/>
    <w:rsid w:val="00AE7B1B"/>
    <w:rsid w:val="00AE7BD8"/>
    <w:rsid w:val="00AE7D01"/>
    <w:rsid w:val="00AE7DE8"/>
    <w:rsid w:val="00AE7E36"/>
    <w:rsid w:val="00AE7E38"/>
    <w:rsid w:val="00AF0206"/>
    <w:rsid w:val="00AF04DC"/>
    <w:rsid w:val="00AF06B6"/>
    <w:rsid w:val="00AF07B2"/>
    <w:rsid w:val="00AF087C"/>
    <w:rsid w:val="00AF08BA"/>
    <w:rsid w:val="00AF0A5E"/>
    <w:rsid w:val="00AF0AE7"/>
    <w:rsid w:val="00AF0BC1"/>
    <w:rsid w:val="00AF0D92"/>
    <w:rsid w:val="00AF0FE1"/>
    <w:rsid w:val="00AF107F"/>
    <w:rsid w:val="00AF1193"/>
    <w:rsid w:val="00AF12D9"/>
    <w:rsid w:val="00AF12FE"/>
    <w:rsid w:val="00AF1334"/>
    <w:rsid w:val="00AF14D5"/>
    <w:rsid w:val="00AF16F9"/>
    <w:rsid w:val="00AF1915"/>
    <w:rsid w:val="00AF1993"/>
    <w:rsid w:val="00AF19D3"/>
    <w:rsid w:val="00AF1D2D"/>
    <w:rsid w:val="00AF1E14"/>
    <w:rsid w:val="00AF23BC"/>
    <w:rsid w:val="00AF2415"/>
    <w:rsid w:val="00AF2438"/>
    <w:rsid w:val="00AF2543"/>
    <w:rsid w:val="00AF2565"/>
    <w:rsid w:val="00AF27B1"/>
    <w:rsid w:val="00AF28A2"/>
    <w:rsid w:val="00AF2B1A"/>
    <w:rsid w:val="00AF2C4D"/>
    <w:rsid w:val="00AF3116"/>
    <w:rsid w:val="00AF3205"/>
    <w:rsid w:val="00AF3226"/>
    <w:rsid w:val="00AF3251"/>
    <w:rsid w:val="00AF32F8"/>
    <w:rsid w:val="00AF331C"/>
    <w:rsid w:val="00AF3748"/>
    <w:rsid w:val="00AF390A"/>
    <w:rsid w:val="00AF3A8C"/>
    <w:rsid w:val="00AF3CB7"/>
    <w:rsid w:val="00AF3D8E"/>
    <w:rsid w:val="00AF3E79"/>
    <w:rsid w:val="00AF404E"/>
    <w:rsid w:val="00AF41C5"/>
    <w:rsid w:val="00AF41CB"/>
    <w:rsid w:val="00AF4201"/>
    <w:rsid w:val="00AF45B8"/>
    <w:rsid w:val="00AF4832"/>
    <w:rsid w:val="00AF4893"/>
    <w:rsid w:val="00AF503E"/>
    <w:rsid w:val="00AF516B"/>
    <w:rsid w:val="00AF5379"/>
    <w:rsid w:val="00AF5597"/>
    <w:rsid w:val="00AF5939"/>
    <w:rsid w:val="00AF5C98"/>
    <w:rsid w:val="00AF6061"/>
    <w:rsid w:val="00AF613D"/>
    <w:rsid w:val="00AF6162"/>
    <w:rsid w:val="00AF624B"/>
    <w:rsid w:val="00AF685C"/>
    <w:rsid w:val="00AF6C48"/>
    <w:rsid w:val="00AF6E4E"/>
    <w:rsid w:val="00AF6F34"/>
    <w:rsid w:val="00AF73D6"/>
    <w:rsid w:val="00AF74F6"/>
    <w:rsid w:val="00AF74FB"/>
    <w:rsid w:val="00AF7577"/>
    <w:rsid w:val="00AF76D2"/>
    <w:rsid w:val="00AF79D4"/>
    <w:rsid w:val="00AF7B1D"/>
    <w:rsid w:val="00AF7D90"/>
    <w:rsid w:val="00AF7F46"/>
    <w:rsid w:val="00AF7F67"/>
    <w:rsid w:val="00B003BB"/>
    <w:rsid w:val="00B00561"/>
    <w:rsid w:val="00B0066D"/>
    <w:rsid w:val="00B00739"/>
    <w:rsid w:val="00B0079D"/>
    <w:rsid w:val="00B00A9C"/>
    <w:rsid w:val="00B00ACA"/>
    <w:rsid w:val="00B00ACF"/>
    <w:rsid w:val="00B00E7F"/>
    <w:rsid w:val="00B00F92"/>
    <w:rsid w:val="00B0107D"/>
    <w:rsid w:val="00B01104"/>
    <w:rsid w:val="00B01113"/>
    <w:rsid w:val="00B011DC"/>
    <w:rsid w:val="00B011E5"/>
    <w:rsid w:val="00B011E9"/>
    <w:rsid w:val="00B011FF"/>
    <w:rsid w:val="00B01231"/>
    <w:rsid w:val="00B015C5"/>
    <w:rsid w:val="00B01673"/>
    <w:rsid w:val="00B016B5"/>
    <w:rsid w:val="00B016FC"/>
    <w:rsid w:val="00B0171D"/>
    <w:rsid w:val="00B01BF3"/>
    <w:rsid w:val="00B01CE3"/>
    <w:rsid w:val="00B01CEE"/>
    <w:rsid w:val="00B01EDB"/>
    <w:rsid w:val="00B01F5D"/>
    <w:rsid w:val="00B02133"/>
    <w:rsid w:val="00B024EC"/>
    <w:rsid w:val="00B02749"/>
    <w:rsid w:val="00B02835"/>
    <w:rsid w:val="00B028CA"/>
    <w:rsid w:val="00B02955"/>
    <w:rsid w:val="00B0295A"/>
    <w:rsid w:val="00B02C47"/>
    <w:rsid w:val="00B02C6E"/>
    <w:rsid w:val="00B02E01"/>
    <w:rsid w:val="00B02E63"/>
    <w:rsid w:val="00B02ECC"/>
    <w:rsid w:val="00B02FA4"/>
    <w:rsid w:val="00B02FEB"/>
    <w:rsid w:val="00B03387"/>
    <w:rsid w:val="00B03409"/>
    <w:rsid w:val="00B034A8"/>
    <w:rsid w:val="00B03534"/>
    <w:rsid w:val="00B037AA"/>
    <w:rsid w:val="00B037D6"/>
    <w:rsid w:val="00B03B59"/>
    <w:rsid w:val="00B03C35"/>
    <w:rsid w:val="00B03E1E"/>
    <w:rsid w:val="00B04192"/>
    <w:rsid w:val="00B04231"/>
    <w:rsid w:val="00B045BB"/>
    <w:rsid w:val="00B045C3"/>
    <w:rsid w:val="00B045DB"/>
    <w:rsid w:val="00B04793"/>
    <w:rsid w:val="00B04918"/>
    <w:rsid w:val="00B04920"/>
    <w:rsid w:val="00B04A68"/>
    <w:rsid w:val="00B04BDE"/>
    <w:rsid w:val="00B04CDD"/>
    <w:rsid w:val="00B04E1B"/>
    <w:rsid w:val="00B05329"/>
    <w:rsid w:val="00B0538D"/>
    <w:rsid w:val="00B054E3"/>
    <w:rsid w:val="00B0559C"/>
    <w:rsid w:val="00B05674"/>
    <w:rsid w:val="00B05A53"/>
    <w:rsid w:val="00B05AF6"/>
    <w:rsid w:val="00B05C0A"/>
    <w:rsid w:val="00B05D26"/>
    <w:rsid w:val="00B05E46"/>
    <w:rsid w:val="00B05E65"/>
    <w:rsid w:val="00B05F1D"/>
    <w:rsid w:val="00B05FB0"/>
    <w:rsid w:val="00B05FBF"/>
    <w:rsid w:val="00B067C6"/>
    <w:rsid w:val="00B067EC"/>
    <w:rsid w:val="00B06936"/>
    <w:rsid w:val="00B06ACC"/>
    <w:rsid w:val="00B06AF7"/>
    <w:rsid w:val="00B06B94"/>
    <w:rsid w:val="00B06BBA"/>
    <w:rsid w:val="00B06C2F"/>
    <w:rsid w:val="00B06D1A"/>
    <w:rsid w:val="00B06D9B"/>
    <w:rsid w:val="00B06FAC"/>
    <w:rsid w:val="00B07052"/>
    <w:rsid w:val="00B070DC"/>
    <w:rsid w:val="00B07102"/>
    <w:rsid w:val="00B07285"/>
    <w:rsid w:val="00B07593"/>
    <w:rsid w:val="00B07975"/>
    <w:rsid w:val="00B07A0A"/>
    <w:rsid w:val="00B07B1D"/>
    <w:rsid w:val="00B07B6F"/>
    <w:rsid w:val="00B07BB7"/>
    <w:rsid w:val="00B07D1D"/>
    <w:rsid w:val="00B07D56"/>
    <w:rsid w:val="00B07D9C"/>
    <w:rsid w:val="00B07F30"/>
    <w:rsid w:val="00B07F31"/>
    <w:rsid w:val="00B10152"/>
    <w:rsid w:val="00B101C9"/>
    <w:rsid w:val="00B10297"/>
    <w:rsid w:val="00B10327"/>
    <w:rsid w:val="00B10504"/>
    <w:rsid w:val="00B105F1"/>
    <w:rsid w:val="00B106A4"/>
    <w:rsid w:val="00B10734"/>
    <w:rsid w:val="00B107A5"/>
    <w:rsid w:val="00B10936"/>
    <w:rsid w:val="00B10A0B"/>
    <w:rsid w:val="00B10B3C"/>
    <w:rsid w:val="00B10C1C"/>
    <w:rsid w:val="00B10C8E"/>
    <w:rsid w:val="00B10F34"/>
    <w:rsid w:val="00B110BF"/>
    <w:rsid w:val="00B11139"/>
    <w:rsid w:val="00B1176E"/>
    <w:rsid w:val="00B11936"/>
    <w:rsid w:val="00B11A7E"/>
    <w:rsid w:val="00B11AC5"/>
    <w:rsid w:val="00B11C74"/>
    <w:rsid w:val="00B11CB8"/>
    <w:rsid w:val="00B11DFD"/>
    <w:rsid w:val="00B11E5A"/>
    <w:rsid w:val="00B12006"/>
    <w:rsid w:val="00B120A8"/>
    <w:rsid w:val="00B120DB"/>
    <w:rsid w:val="00B1210F"/>
    <w:rsid w:val="00B12453"/>
    <w:rsid w:val="00B128FA"/>
    <w:rsid w:val="00B12905"/>
    <w:rsid w:val="00B12958"/>
    <w:rsid w:val="00B12BD4"/>
    <w:rsid w:val="00B12CF8"/>
    <w:rsid w:val="00B12E8B"/>
    <w:rsid w:val="00B12E95"/>
    <w:rsid w:val="00B1304F"/>
    <w:rsid w:val="00B132D8"/>
    <w:rsid w:val="00B132FE"/>
    <w:rsid w:val="00B136A7"/>
    <w:rsid w:val="00B13A73"/>
    <w:rsid w:val="00B13B52"/>
    <w:rsid w:val="00B13D0A"/>
    <w:rsid w:val="00B13D62"/>
    <w:rsid w:val="00B13DB7"/>
    <w:rsid w:val="00B13E2F"/>
    <w:rsid w:val="00B13E44"/>
    <w:rsid w:val="00B13E8D"/>
    <w:rsid w:val="00B1422C"/>
    <w:rsid w:val="00B14470"/>
    <w:rsid w:val="00B144B8"/>
    <w:rsid w:val="00B146A8"/>
    <w:rsid w:val="00B1483E"/>
    <w:rsid w:val="00B149AA"/>
    <w:rsid w:val="00B14BD3"/>
    <w:rsid w:val="00B14C99"/>
    <w:rsid w:val="00B15034"/>
    <w:rsid w:val="00B15121"/>
    <w:rsid w:val="00B15138"/>
    <w:rsid w:val="00B1527C"/>
    <w:rsid w:val="00B15373"/>
    <w:rsid w:val="00B156A9"/>
    <w:rsid w:val="00B1573A"/>
    <w:rsid w:val="00B1581D"/>
    <w:rsid w:val="00B15837"/>
    <w:rsid w:val="00B15848"/>
    <w:rsid w:val="00B158F9"/>
    <w:rsid w:val="00B15AAC"/>
    <w:rsid w:val="00B15CB0"/>
    <w:rsid w:val="00B15CD2"/>
    <w:rsid w:val="00B15D6F"/>
    <w:rsid w:val="00B15DD1"/>
    <w:rsid w:val="00B16216"/>
    <w:rsid w:val="00B168A0"/>
    <w:rsid w:val="00B16AB5"/>
    <w:rsid w:val="00B16F86"/>
    <w:rsid w:val="00B171B2"/>
    <w:rsid w:val="00B17259"/>
    <w:rsid w:val="00B1744B"/>
    <w:rsid w:val="00B17456"/>
    <w:rsid w:val="00B177E7"/>
    <w:rsid w:val="00B17966"/>
    <w:rsid w:val="00B17B10"/>
    <w:rsid w:val="00B17C14"/>
    <w:rsid w:val="00B17CFF"/>
    <w:rsid w:val="00B2000E"/>
    <w:rsid w:val="00B20174"/>
    <w:rsid w:val="00B2025B"/>
    <w:rsid w:val="00B2026F"/>
    <w:rsid w:val="00B2044B"/>
    <w:rsid w:val="00B205D3"/>
    <w:rsid w:val="00B205ED"/>
    <w:rsid w:val="00B209C1"/>
    <w:rsid w:val="00B20BE8"/>
    <w:rsid w:val="00B20D00"/>
    <w:rsid w:val="00B20F13"/>
    <w:rsid w:val="00B210C6"/>
    <w:rsid w:val="00B2113A"/>
    <w:rsid w:val="00B2117B"/>
    <w:rsid w:val="00B212E8"/>
    <w:rsid w:val="00B21496"/>
    <w:rsid w:val="00B215A1"/>
    <w:rsid w:val="00B217D3"/>
    <w:rsid w:val="00B21C75"/>
    <w:rsid w:val="00B21FA4"/>
    <w:rsid w:val="00B2205D"/>
    <w:rsid w:val="00B2210F"/>
    <w:rsid w:val="00B2212F"/>
    <w:rsid w:val="00B2215A"/>
    <w:rsid w:val="00B2242E"/>
    <w:rsid w:val="00B226B0"/>
    <w:rsid w:val="00B226E8"/>
    <w:rsid w:val="00B227D6"/>
    <w:rsid w:val="00B2284F"/>
    <w:rsid w:val="00B2285A"/>
    <w:rsid w:val="00B22D5F"/>
    <w:rsid w:val="00B22DD1"/>
    <w:rsid w:val="00B22E84"/>
    <w:rsid w:val="00B22F3D"/>
    <w:rsid w:val="00B2319B"/>
    <w:rsid w:val="00B2325B"/>
    <w:rsid w:val="00B23278"/>
    <w:rsid w:val="00B232EC"/>
    <w:rsid w:val="00B233E3"/>
    <w:rsid w:val="00B23407"/>
    <w:rsid w:val="00B234D4"/>
    <w:rsid w:val="00B236B4"/>
    <w:rsid w:val="00B2391E"/>
    <w:rsid w:val="00B23975"/>
    <w:rsid w:val="00B23A6A"/>
    <w:rsid w:val="00B23C28"/>
    <w:rsid w:val="00B23C86"/>
    <w:rsid w:val="00B23D01"/>
    <w:rsid w:val="00B23FDD"/>
    <w:rsid w:val="00B23FF5"/>
    <w:rsid w:val="00B24024"/>
    <w:rsid w:val="00B242EA"/>
    <w:rsid w:val="00B243DF"/>
    <w:rsid w:val="00B243FB"/>
    <w:rsid w:val="00B24621"/>
    <w:rsid w:val="00B246D0"/>
    <w:rsid w:val="00B24887"/>
    <w:rsid w:val="00B24A1E"/>
    <w:rsid w:val="00B24C27"/>
    <w:rsid w:val="00B24CFB"/>
    <w:rsid w:val="00B24FD9"/>
    <w:rsid w:val="00B2508F"/>
    <w:rsid w:val="00B25482"/>
    <w:rsid w:val="00B255D3"/>
    <w:rsid w:val="00B255F1"/>
    <w:rsid w:val="00B257C4"/>
    <w:rsid w:val="00B25834"/>
    <w:rsid w:val="00B25AC4"/>
    <w:rsid w:val="00B25B15"/>
    <w:rsid w:val="00B25C94"/>
    <w:rsid w:val="00B26282"/>
    <w:rsid w:val="00B264DE"/>
    <w:rsid w:val="00B265FD"/>
    <w:rsid w:val="00B26682"/>
    <w:rsid w:val="00B26731"/>
    <w:rsid w:val="00B26780"/>
    <w:rsid w:val="00B269F8"/>
    <w:rsid w:val="00B26A2A"/>
    <w:rsid w:val="00B26A75"/>
    <w:rsid w:val="00B26B43"/>
    <w:rsid w:val="00B26C29"/>
    <w:rsid w:val="00B26C97"/>
    <w:rsid w:val="00B26E69"/>
    <w:rsid w:val="00B27176"/>
    <w:rsid w:val="00B274FA"/>
    <w:rsid w:val="00B27646"/>
    <w:rsid w:val="00B277B7"/>
    <w:rsid w:val="00B2780A"/>
    <w:rsid w:val="00B27848"/>
    <w:rsid w:val="00B2795E"/>
    <w:rsid w:val="00B279F6"/>
    <w:rsid w:val="00B27B2C"/>
    <w:rsid w:val="00B3014B"/>
    <w:rsid w:val="00B3060C"/>
    <w:rsid w:val="00B3073D"/>
    <w:rsid w:val="00B30991"/>
    <w:rsid w:val="00B30A2D"/>
    <w:rsid w:val="00B30B39"/>
    <w:rsid w:val="00B30B87"/>
    <w:rsid w:val="00B30BA9"/>
    <w:rsid w:val="00B30EB1"/>
    <w:rsid w:val="00B30FE8"/>
    <w:rsid w:val="00B31077"/>
    <w:rsid w:val="00B312C2"/>
    <w:rsid w:val="00B3135C"/>
    <w:rsid w:val="00B3149E"/>
    <w:rsid w:val="00B317EF"/>
    <w:rsid w:val="00B318B7"/>
    <w:rsid w:val="00B31A7D"/>
    <w:rsid w:val="00B31BA8"/>
    <w:rsid w:val="00B31D0D"/>
    <w:rsid w:val="00B32014"/>
    <w:rsid w:val="00B3215C"/>
    <w:rsid w:val="00B32234"/>
    <w:rsid w:val="00B32393"/>
    <w:rsid w:val="00B32505"/>
    <w:rsid w:val="00B32737"/>
    <w:rsid w:val="00B3283E"/>
    <w:rsid w:val="00B329EC"/>
    <w:rsid w:val="00B32A62"/>
    <w:rsid w:val="00B32BFC"/>
    <w:rsid w:val="00B32BFE"/>
    <w:rsid w:val="00B32C07"/>
    <w:rsid w:val="00B32E12"/>
    <w:rsid w:val="00B32E20"/>
    <w:rsid w:val="00B32EF1"/>
    <w:rsid w:val="00B32F99"/>
    <w:rsid w:val="00B33114"/>
    <w:rsid w:val="00B33240"/>
    <w:rsid w:val="00B33274"/>
    <w:rsid w:val="00B33588"/>
    <w:rsid w:val="00B336A7"/>
    <w:rsid w:val="00B337CA"/>
    <w:rsid w:val="00B337DD"/>
    <w:rsid w:val="00B33861"/>
    <w:rsid w:val="00B33B6F"/>
    <w:rsid w:val="00B33E73"/>
    <w:rsid w:val="00B34651"/>
    <w:rsid w:val="00B34771"/>
    <w:rsid w:val="00B34CEE"/>
    <w:rsid w:val="00B34D1C"/>
    <w:rsid w:val="00B34E5C"/>
    <w:rsid w:val="00B34FA5"/>
    <w:rsid w:val="00B350B3"/>
    <w:rsid w:val="00B3577F"/>
    <w:rsid w:val="00B358D5"/>
    <w:rsid w:val="00B35EA6"/>
    <w:rsid w:val="00B35EB4"/>
    <w:rsid w:val="00B35F10"/>
    <w:rsid w:val="00B35FED"/>
    <w:rsid w:val="00B3645A"/>
    <w:rsid w:val="00B3648C"/>
    <w:rsid w:val="00B364C1"/>
    <w:rsid w:val="00B364E2"/>
    <w:rsid w:val="00B36523"/>
    <w:rsid w:val="00B3681A"/>
    <w:rsid w:val="00B36A9F"/>
    <w:rsid w:val="00B36ABF"/>
    <w:rsid w:val="00B36B45"/>
    <w:rsid w:val="00B36BDE"/>
    <w:rsid w:val="00B36E3B"/>
    <w:rsid w:val="00B36E7B"/>
    <w:rsid w:val="00B37259"/>
    <w:rsid w:val="00B3764B"/>
    <w:rsid w:val="00B37A83"/>
    <w:rsid w:val="00B37B5D"/>
    <w:rsid w:val="00B37FF3"/>
    <w:rsid w:val="00B40179"/>
    <w:rsid w:val="00B401C4"/>
    <w:rsid w:val="00B40279"/>
    <w:rsid w:val="00B4071F"/>
    <w:rsid w:val="00B4087C"/>
    <w:rsid w:val="00B4091B"/>
    <w:rsid w:val="00B40940"/>
    <w:rsid w:val="00B40B9A"/>
    <w:rsid w:val="00B40DBE"/>
    <w:rsid w:val="00B40E79"/>
    <w:rsid w:val="00B40FD8"/>
    <w:rsid w:val="00B41181"/>
    <w:rsid w:val="00B41235"/>
    <w:rsid w:val="00B4182A"/>
    <w:rsid w:val="00B41850"/>
    <w:rsid w:val="00B41927"/>
    <w:rsid w:val="00B41A2F"/>
    <w:rsid w:val="00B41A54"/>
    <w:rsid w:val="00B41A68"/>
    <w:rsid w:val="00B41ACD"/>
    <w:rsid w:val="00B41B46"/>
    <w:rsid w:val="00B41C16"/>
    <w:rsid w:val="00B41C58"/>
    <w:rsid w:val="00B41C9E"/>
    <w:rsid w:val="00B41D27"/>
    <w:rsid w:val="00B41E2E"/>
    <w:rsid w:val="00B42032"/>
    <w:rsid w:val="00B42391"/>
    <w:rsid w:val="00B424E3"/>
    <w:rsid w:val="00B42773"/>
    <w:rsid w:val="00B427F3"/>
    <w:rsid w:val="00B42911"/>
    <w:rsid w:val="00B42977"/>
    <w:rsid w:val="00B42D70"/>
    <w:rsid w:val="00B42E02"/>
    <w:rsid w:val="00B42E93"/>
    <w:rsid w:val="00B42F18"/>
    <w:rsid w:val="00B42FBA"/>
    <w:rsid w:val="00B4322A"/>
    <w:rsid w:val="00B43332"/>
    <w:rsid w:val="00B434BB"/>
    <w:rsid w:val="00B434FF"/>
    <w:rsid w:val="00B435DE"/>
    <w:rsid w:val="00B43AFE"/>
    <w:rsid w:val="00B43E27"/>
    <w:rsid w:val="00B44002"/>
    <w:rsid w:val="00B4406F"/>
    <w:rsid w:val="00B441D2"/>
    <w:rsid w:val="00B445ED"/>
    <w:rsid w:val="00B445F0"/>
    <w:rsid w:val="00B44621"/>
    <w:rsid w:val="00B447B6"/>
    <w:rsid w:val="00B449F3"/>
    <w:rsid w:val="00B44A14"/>
    <w:rsid w:val="00B44A6C"/>
    <w:rsid w:val="00B44A73"/>
    <w:rsid w:val="00B44C7F"/>
    <w:rsid w:val="00B44C84"/>
    <w:rsid w:val="00B44D2C"/>
    <w:rsid w:val="00B450A0"/>
    <w:rsid w:val="00B45161"/>
    <w:rsid w:val="00B45311"/>
    <w:rsid w:val="00B45351"/>
    <w:rsid w:val="00B453B3"/>
    <w:rsid w:val="00B453B7"/>
    <w:rsid w:val="00B45440"/>
    <w:rsid w:val="00B45445"/>
    <w:rsid w:val="00B455D3"/>
    <w:rsid w:val="00B455E7"/>
    <w:rsid w:val="00B45617"/>
    <w:rsid w:val="00B458CF"/>
    <w:rsid w:val="00B458F6"/>
    <w:rsid w:val="00B45A44"/>
    <w:rsid w:val="00B45AAA"/>
    <w:rsid w:val="00B4635E"/>
    <w:rsid w:val="00B46574"/>
    <w:rsid w:val="00B467C4"/>
    <w:rsid w:val="00B46AC0"/>
    <w:rsid w:val="00B46CD8"/>
    <w:rsid w:val="00B46CF3"/>
    <w:rsid w:val="00B46E64"/>
    <w:rsid w:val="00B46F4C"/>
    <w:rsid w:val="00B46F8E"/>
    <w:rsid w:val="00B46FB7"/>
    <w:rsid w:val="00B46FF8"/>
    <w:rsid w:val="00B47121"/>
    <w:rsid w:val="00B47271"/>
    <w:rsid w:val="00B472D0"/>
    <w:rsid w:val="00B476F1"/>
    <w:rsid w:val="00B477CA"/>
    <w:rsid w:val="00B4793F"/>
    <w:rsid w:val="00B47AC1"/>
    <w:rsid w:val="00B47BC7"/>
    <w:rsid w:val="00B5005E"/>
    <w:rsid w:val="00B500EC"/>
    <w:rsid w:val="00B50298"/>
    <w:rsid w:val="00B503BD"/>
    <w:rsid w:val="00B504C8"/>
    <w:rsid w:val="00B50565"/>
    <w:rsid w:val="00B505A1"/>
    <w:rsid w:val="00B508EB"/>
    <w:rsid w:val="00B50B9A"/>
    <w:rsid w:val="00B511FB"/>
    <w:rsid w:val="00B5166D"/>
    <w:rsid w:val="00B51822"/>
    <w:rsid w:val="00B51BA7"/>
    <w:rsid w:val="00B51F14"/>
    <w:rsid w:val="00B52236"/>
    <w:rsid w:val="00B52846"/>
    <w:rsid w:val="00B528C2"/>
    <w:rsid w:val="00B52A21"/>
    <w:rsid w:val="00B52E45"/>
    <w:rsid w:val="00B52E9A"/>
    <w:rsid w:val="00B52FF4"/>
    <w:rsid w:val="00B53028"/>
    <w:rsid w:val="00B533A8"/>
    <w:rsid w:val="00B538CA"/>
    <w:rsid w:val="00B53930"/>
    <w:rsid w:val="00B53ADC"/>
    <w:rsid w:val="00B53B55"/>
    <w:rsid w:val="00B53B67"/>
    <w:rsid w:val="00B53D28"/>
    <w:rsid w:val="00B541A8"/>
    <w:rsid w:val="00B544DE"/>
    <w:rsid w:val="00B54510"/>
    <w:rsid w:val="00B54BB2"/>
    <w:rsid w:val="00B54BBA"/>
    <w:rsid w:val="00B550FD"/>
    <w:rsid w:val="00B554BC"/>
    <w:rsid w:val="00B5551A"/>
    <w:rsid w:val="00B556CC"/>
    <w:rsid w:val="00B5581A"/>
    <w:rsid w:val="00B559C7"/>
    <w:rsid w:val="00B55B7C"/>
    <w:rsid w:val="00B55D40"/>
    <w:rsid w:val="00B55E39"/>
    <w:rsid w:val="00B55EF3"/>
    <w:rsid w:val="00B563EF"/>
    <w:rsid w:val="00B5647A"/>
    <w:rsid w:val="00B564DE"/>
    <w:rsid w:val="00B565EC"/>
    <w:rsid w:val="00B565FF"/>
    <w:rsid w:val="00B5698D"/>
    <w:rsid w:val="00B56A24"/>
    <w:rsid w:val="00B56A28"/>
    <w:rsid w:val="00B56CEF"/>
    <w:rsid w:val="00B57076"/>
    <w:rsid w:val="00B57324"/>
    <w:rsid w:val="00B5738C"/>
    <w:rsid w:val="00B57597"/>
    <w:rsid w:val="00B575AF"/>
    <w:rsid w:val="00B575F1"/>
    <w:rsid w:val="00B577FA"/>
    <w:rsid w:val="00B5792F"/>
    <w:rsid w:val="00B57B3C"/>
    <w:rsid w:val="00B57BDA"/>
    <w:rsid w:val="00B57C5F"/>
    <w:rsid w:val="00B601A7"/>
    <w:rsid w:val="00B601EE"/>
    <w:rsid w:val="00B60399"/>
    <w:rsid w:val="00B603A4"/>
    <w:rsid w:val="00B60432"/>
    <w:rsid w:val="00B604FA"/>
    <w:rsid w:val="00B60640"/>
    <w:rsid w:val="00B6070C"/>
    <w:rsid w:val="00B6074C"/>
    <w:rsid w:val="00B607D8"/>
    <w:rsid w:val="00B60869"/>
    <w:rsid w:val="00B6088D"/>
    <w:rsid w:val="00B609A2"/>
    <w:rsid w:val="00B60CE2"/>
    <w:rsid w:val="00B60E78"/>
    <w:rsid w:val="00B60F63"/>
    <w:rsid w:val="00B613C8"/>
    <w:rsid w:val="00B61516"/>
    <w:rsid w:val="00B6174E"/>
    <w:rsid w:val="00B6181D"/>
    <w:rsid w:val="00B61AAF"/>
    <w:rsid w:val="00B61EE3"/>
    <w:rsid w:val="00B624E5"/>
    <w:rsid w:val="00B62548"/>
    <w:rsid w:val="00B625C0"/>
    <w:rsid w:val="00B62697"/>
    <w:rsid w:val="00B62CA1"/>
    <w:rsid w:val="00B62D56"/>
    <w:rsid w:val="00B62D74"/>
    <w:rsid w:val="00B62D7E"/>
    <w:rsid w:val="00B62F7B"/>
    <w:rsid w:val="00B6308D"/>
    <w:rsid w:val="00B631A4"/>
    <w:rsid w:val="00B632FF"/>
    <w:rsid w:val="00B635C2"/>
    <w:rsid w:val="00B635FC"/>
    <w:rsid w:val="00B63673"/>
    <w:rsid w:val="00B636F0"/>
    <w:rsid w:val="00B63D42"/>
    <w:rsid w:val="00B63D7F"/>
    <w:rsid w:val="00B63E0F"/>
    <w:rsid w:val="00B63ECB"/>
    <w:rsid w:val="00B63F8F"/>
    <w:rsid w:val="00B64036"/>
    <w:rsid w:val="00B64294"/>
    <w:rsid w:val="00B64885"/>
    <w:rsid w:val="00B649EE"/>
    <w:rsid w:val="00B64A16"/>
    <w:rsid w:val="00B64B61"/>
    <w:rsid w:val="00B64C51"/>
    <w:rsid w:val="00B64EF8"/>
    <w:rsid w:val="00B64FB0"/>
    <w:rsid w:val="00B65035"/>
    <w:rsid w:val="00B652C3"/>
    <w:rsid w:val="00B6549B"/>
    <w:rsid w:val="00B6572A"/>
    <w:rsid w:val="00B657F2"/>
    <w:rsid w:val="00B65B56"/>
    <w:rsid w:val="00B65D1D"/>
    <w:rsid w:val="00B65D28"/>
    <w:rsid w:val="00B65F15"/>
    <w:rsid w:val="00B65F62"/>
    <w:rsid w:val="00B66104"/>
    <w:rsid w:val="00B66398"/>
    <w:rsid w:val="00B666D2"/>
    <w:rsid w:val="00B668A9"/>
    <w:rsid w:val="00B668D8"/>
    <w:rsid w:val="00B66958"/>
    <w:rsid w:val="00B66CDE"/>
    <w:rsid w:val="00B66DE6"/>
    <w:rsid w:val="00B66E66"/>
    <w:rsid w:val="00B66E8F"/>
    <w:rsid w:val="00B66EFF"/>
    <w:rsid w:val="00B66F57"/>
    <w:rsid w:val="00B675A1"/>
    <w:rsid w:val="00B6767E"/>
    <w:rsid w:val="00B676DD"/>
    <w:rsid w:val="00B67A5E"/>
    <w:rsid w:val="00B67D97"/>
    <w:rsid w:val="00B67EB7"/>
    <w:rsid w:val="00B67F8D"/>
    <w:rsid w:val="00B701C7"/>
    <w:rsid w:val="00B7031E"/>
    <w:rsid w:val="00B703C5"/>
    <w:rsid w:val="00B70566"/>
    <w:rsid w:val="00B70574"/>
    <w:rsid w:val="00B70595"/>
    <w:rsid w:val="00B70731"/>
    <w:rsid w:val="00B7099E"/>
    <w:rsid w:val="00B709CA"/>
    <w:rsid w:val="00B709FA"/>
    <w:rsid w:val="00B70AA1"/>
    <w:rsid w:val="00B70B31"/>
    <w:rsid w:val="00B70B8A"/>
    <w:rsid w:val="00B70B99"/>
    <w:rsid w:val="00B70E61"/>
    <w:rsid w:val="00B70F06"/>
    <w:rsid w:val="00B70F71"/>
    <w:rsid w:val="00B70FF0"/>
    <w:rsid w:val="00B7169A"/>
    <w:rsid w:val="00B7183A"/>
    <w:rsid w:val="00B7189B"/>
    <w:rsid w:val="00B719DB"/>
    <w:rsid w:val="00B71A3B"/>
    <w:rsid w:val="00B71F56"/>
    <w:rsid w:val="00B7211D"/>
    <w:rsid w:val="00B7222D"/>
    <w:rsid w:val="00B72444"/>
    <w:rsid w:val="00B726BD"/>
    <w:rsid w:val="00B7279E"/>
    <w:rsid w:val="00B72832"/>
    <w:rsid w:val="00B72876"/>
    <w:rsid w:val="00B72AF7"/>
    <w:rsid w:val="00B72CC9"/>
    <w:rsid w:val="00B72FBC"/>
    <w:rsid w:val="00B72FC8"/>
    <w:rsid w:val="00B72FE6"/>
    <w:rsid w:val="00B73305"/>
    <w:rsid w:val="00B73782"/>
    <w:rsid w:val="00B737B4"/>
    <w:rsid w:val="00B73D11"/>
    <w:rsid w:val="00B73D24"/>
    <w:rsid w:val="00B73F66"/>
    <w:rsid w:val="00B73FA4"/>
    <w:rsid w:val="00B74398"/>
    <w:rsid w:val="00B743BE"/>
    <w:rsid w:val="00B744EE"/>
    <w:rsid w:val="00B745CB"/>
    <w:rsid w:val="00B74654"/>
    <w:rsid w:val="00B74964"/>
    <w:rsid w:val="00B74A61"/>
    <w:rsid w:val="00B74B4C"/>
    <w:rsid w:val="00B74F69"/>
    <w:rsid w:val="00B75074"/>
    <w:rsid w:val="00B75078"/>
    <w:rsid w:val="00B754F0"/>
    <w:rsid w:val="00B7551A"/>
    <w:rsid w:val="00B75A67"/>
    <w:rsid w:val="00B75A7F"/>
    <w:rsid w:val="00B75AC7"/>
    <w:rsid w:val="00B75B7E"/>
    <w:rsid w:val="00B75DD1"/>
    <w:rsid w:val="00B7618A"/>
    <w:rsid w:val="00B76302"/>
    <w:rsid w:val="00B76488"/>
    <w:rsid w:val="00B764CD"/>
    <w:rsid w:val="00B76564"/>
    <w:rsid w:val="00B7658D"/>
    <w:rsid w:val="00B7672F"/>
    <w:rsid w:val="00B7677C"/>
    <w:rsid w:val="00B767A2"/>
    <w:rsid w:val="00B76AAA"/>
    <w:rsid w:val="00B76DAE"/>
    <w:rsid w:val="00B76E25"/>
    <w:rsid w:val="00B76E2A"/>
    <w:rsid w:val="00B76F43"/>
    <w:rsid w:val="00B7702E"/>
    <w:rsid w:val="00B770E0"/>
    <w:rsid w:val="00B77155"/>
    <w:rsid w:val="00B7719D"/>
    <w:rsid w:val="00B7738D"/>
    <w:rsid w:val="00B77759"/>
    <w:rsid w:val="00B778ED"/>
    <w:rsid w:val="00B77981"/>
    <w:rsid w:val="00B77D34"/>
    <w:rsid w:val="00B77F34"/>
    <w:rsid w:val="00B7DB02"/>
    <w:rsid w:val="00B802CD"/>
    <w:rsid w:val="00B806D9"/>
    <w:rsid w:val="00B80863"/>
    <w:rsid w:val="00B80985"/>
    <w:rsid w:val="00B80ACF"/>
    <w:rsid w:val="00B80B19"/>
    <w:rsid w:val="00B81076"/>
    <w:rsid w:val="00B81100"/>
    <w:rsid w:val="00B812FC"/>
    <w:rsid w:val="00B8140F"/>
    <w:rsid w:val="00B814C4"/>
    <w:rsid w:val="00B814E7"/>
    <w:rsid w:val="00B815AD"/>
    <w:rsid w:val="00B81A77"/>
    <w:rsid w:val="00B81E53"/>
    <w:rsid w:val="00B8217D"/>
    <w:rsid w:val="00B823B7"/>
    <w:rsid w:val="00B8248B"/>
    <w:rsid w:val="00B82AA5"/>
    <w:rsid w:val="00B82ABA"/>
    <w:rsid w:val="00B82BF4"/>
    <w:rsid w:val="00B82DDD"/>
    <w:rsid w:val="00B830A7"/>
    <w:rsid w:val="00B831F0"/>
    <w:rsid w:val="00B8325D"/>
    <w:rsid w:val="00B832FF"/>
    <w:rsid w:val="00B83343"/>
    <w:rsid w:val="00B833DE"/>
    <w:rsid w:val="00B834BC"/>
    <w:rsid w:val="00B83511"/>
    <w:rsid w:val="00B83B99"/>
    <w:rsid w:val="00B83C15"/>
    <w:rsid w:val="00B83C1F"/>
    <w:rsid w:val="00B83EEA"/>
    <w:rsid w:val="00B83EF9"/>
    <w:rsid w:val="00B8404E"/>
    <w:rsid w:val="00B84272"/>
    <w:rsid w:val="00B844D4"/>
    <w:rsid w:val="00B84576"/>
    <w:rsid w:val="00B845C3"/>
    <w:rsid w:val="00B8484B"/>
    <w:rsid w:val="00B84AAE"/>
    <w:rsid w:val="00B84EE1"/>
    <w:rsid w:val="00B8503D"/>
    <w:rsid w:val="00B850A8"/>
    <w:rsid w:val="00B85257"/>
    <w:rsid w:val="00B85320"/>
    <w:rsid w:val="00B85321"/>
    <w:rsid w:val="00B85400"/>
    <w:rsid w:val="00B85565"/>
    <w:rsid w:val="00B85719"/>
    <w:rsid w:val="00B858E3"/>
    <w:rsid w:val="00B85B4B"/>
    <w:rsid w:val="00B85B6E"/>
    <w:rsid w:val="00B86271"/>
    <w:rsid w:val="00B86274"/>
    <w:rsid w:val="00B86349"/>
    <w:rsid w:val="00B8657C"/>
    <w:rsid w:val="00B865E1"/>
    <w:rsid w:val="00B86BE1"/>
    <w:rsid w:val="00B86D77"/>
    <w:rsid w:val="00B86EBE"/>
    <w:rsid w:val="00B86F35"/>
    <w:rsid w:val="00B872BF"/>
    <w:rsid w:val="00B87443"/>
    <w:rsid w:val="00B87454"/>
    <w:rsid w:val="00B87644"/>
    <w:rsid w:val="00B87700"/>
    <w:rsid w:val="00B877DF"/>
    <w:rsid w:val="00B87921"/>
    <w:rsid w:val="00B87BCD"/>
    <w:rsid w:val="00B87C38"/>
    <w:rsid w:val="00B87E1C"/>
    <w:rsid w:val="00B87E36"/>
    <w:rsid w:val="00B87EF6"/>
    <w:rsid w:val="00B9006C"/>
    <w:rsid w:val="00B90A5B"/>
    <w:rsid w:val="00B90DE6"/>
    <w:rsid w:val="00B90E8F"/>
    <w:rsid w:val="00B91289"/>
    <w:rsid w:val="00B91345"/>
    <w:rsid w:val="00B9151E"/>
    <w:rsid w:val="00B9170D"/>
    <w:rsid w:val="00B91933"/>
    <w:rsid w:val="00B91A49"/>
    <w:rsid w:val="00B91B96"/>
    <w:rsid w:val="00B92079"/>
    <w:rsid w:val="00B92147"/>
    <w:rsid w:val="00B92153"/>
    <w:rsid w:val="00B92209"/>
    <w:rsid w:val="00B92238"/>
    <w:rsid w:val="00B925F5"/>
    <w:rsid w:val="00B92678"/>
    <w:rsid w:val="00B92878"/>
    <w:rsid w:val="00B929DE"/>
    <w:rsid w:val="00B92A30"/>
    <w:rsid w:val="00B92F52"/>
    <w:rsid w:val="00B92FF2"/>
    <w:rsid w:val="00B93028"/>
    <w:rsid w:val="00B93220"/>
    <w:rsid w:val="00B9324D"/>
    <w:rsid w:val="00B93312"/>
    <w:rsid w:val="00B933E8"/>
    <w:rsid w:val="00B934B9"/>
    <w:rsid w:val="00B93519"/>
    <w:rsid w:val="00B93683"/>
    <w:rsid w:val="00B93742"/>
    <w:rsid w:val="00B93820"/>
    <w:rsid w:val="00B938FB"/>
    <w:rsid w:val="00B9394E"/>
    <w:rsid w:val="00B93D55"/>
    <w:rsid w:val="00B94123"/>
    <w:rsid w:val="00B9446D"/>
    <w:rsid w:val="00B94551"/>
    <w:rsid w:val="00B94573"/>
    <w:rsid w:val="00B9486B"/>
    <w:rsid w:val="00B9493C"/>
    <w:rsid w:val="00B94B37"/>
    <w:rsid w:val="00B94C78"/>
    <w:rsid w:val="00B9557B"/>
    <w:rsid w:val="00B955C5"/>
    <w:rsid w:val="00B956E9"/>
    <w:rsid w:val="00B9578C"/>
    <w:rsid w:val="00B95A0D"/>
    <w:rsid w:val="00B95A6F"/>
    <w:rsid w:val="00B95BC5"/>
    <w:rsid w:val="00B95DA0"/>
    <w:rsid w:val="00B95F8A"/>
    <w:rsid w:val="00B96116"/>
    <w:rsid w:val="00B9612D"/>
    <w:rsid w:val="00B9617F"/>
    <w:rsid w:val="00B96364"/>
    <w:rsid w:val="00B9668D"/>
    <w:rsid w:val="00B969E4"/>
    <w:rsid w:val="00B96AB6"/>
    <w:rsid w:val="00B96BB9"/>
    <w:rsid w:val="00B97182"/>
    <w:rsid w:val="00B971F3"/>
    <w:rsid w:val="00B974EB"/>
    <w:rsid w:val="00B974FA"/>
    <w:rsid w:val="00B9750D"/>
    <w:rsid w:val="00B97524"/>
    <w:rsid w:val="00B97564"/>
    <w:rsid w:val="00B975B8"/>
    <w:rsid w:val="00B978D1"/>
    <w:rsid w:val="00B97E06"/>
    <w:rsid w:val="00B97F04"/>
    <w:rsid w:val="00BA001E"/>
    <w:rsid w:val="00BA0154"/>
    <w:rsid w:val="00BA02E1"/>
    <w:rsid w:val="00BA0554"/>
    <w:rsid w:val="00BA0556"/>
    <w:rsid w:val="00BA0D87"/>
    <w:rsid w:val="00BA0DF0"/>
    <w:rsid w:val="00BA10D1"/>
    <w:rsid w:val="00BA123E"/>
    <w:rsid w:val="00BA1396"/>
    <w:rsid w:val="00BA14E6"/>
    <w:rsid w:val="00BA1552"/>
    <w:rsid w:val="00BA17BE"/>
    <w:rsid w:val="00BA1870"/>
    <w:rsid w:val="00BA1B12"/>
    <w:rsid w:val="00BA1B2C"/>
    <w:rsid w:val="00BA1DA6"/>
    <w:rsid w:val="00BA1F95"/>
    <w:rsid w:val="00BA2102"/>
    <w:rsid w:val="00BA211F"/>
    <w:rsid w:val="00BA2403"/>
    <w:rsid w:val="00BA27CE"/>
    <w:rsid w:val="00BA27F4"/>
    <w:rsid w:val="00BA2965"/>
    <w:rsid w:val="00BA29C2"/>
    <w:rsid w:val="00BA2A5F"/>
    <w:rsid w:val="00BA2C63"/>
    <w:rsid w:val="00BA2DD8"/>
    <w:rsid w:val="00BA302D"/>
    <w:rsid w:val="00BA319D"/>
    <w:rsid w:val="00BA3290"/>
    <w:rsid w:val="00BA343C"/>
    <w:rsid w:val="00BA3491"/>
    <w:rsid w:val="00BA34F1"/>
    <w:rsid w:val="00BA356B"/>
    <w:rsid w:val="00BA3679"/>
    <w:rsid w:val="00BA3754"/>
    <w:rsid w:val="00BA37F1"/>
    <w:rsid w:val="00BA3811"/>
    <w:rsid w:val="00BA385E"/>
    <w:rsid w:val="00BA38B2"/>
    <w:rsid w:val="00BA3A94"/>
    <w:rsid w:val="00BA3AAA"/>
    <w:rsid w:val="00BA3C3B"/>
    <w:rsid w:val="00BA3FB1"/>
    <w:rsid w:val="00BA3FFB"/>
    <w:rsid w:val="00BA462C"/>
    <w:rsid w:val="00BA477B"/>
    <w:rsid w:val="00BA48DE"/>
    <w:rsid w:val="00BA49D2"/>
    <w:rsid w:val="00BA4B17"/>
    <w:rsid w:val="00BA4D69"/>
    <w:rsid w:val="00BA4EE2"/>
    <w:rsid w:val="00BA4EF9"/>
    <w:rsid w:val="00BA509E"/>
    <w:rsid w:val="00BA53E1"/>
    <w:rsid w:val="00BA57D6"/>
    <w:rsid w:val="00BA57FA"/>
    <w:rsid w:val="00BA5808"/>
    <w:rsid w:val="00BA59DF"/>
    <w:rsid w:val="00BA5A2A"/>
    <w:rsid w:val="00BA5AE5"/>
    <w:rsid w:val="00BA5AFA"/>
    <w:rsid w:val="00BA5D11"/>
    <w:rsid w:val="00BA5DAC"/>
    <w:rsid w:val="00BA5F48"/>
    <w:rsid w:val="00BA6550"/>
    <w:rsid w:val="00BA666C"/>
    <w:rsid w:val="00BA68D3"/>
    <w:rsid w:val="00BA697A"/>
    <w:rsid w:val="00BA6A9F"/>
    <w:rsid w:val="00BA6F9B"/>
    <w:rsid w:val="00BA7039"/>
    <w:rsid w:val="00BA713C"/>
    <w:rsid w:val="00BA7175"/>
    <w:rsid w:val="00BA71F4"/>
    <w:rsid w:val="00BA7724"/>
    <w:rsid w:val="00BA7753"/>
    <w:rsid w:val="00BA782B"/>
    <w:rsid w:val="00BA7858"/>
    <w:rsid w:val="00BA7BA4"/>
    <w:rsid w:val="00BA7F9F"/>
    <w:rsid w:val="00BB000D"/>
    <w:rsid w:val="00BB0204"/>
    <w:rsid w:val="00BB0721"/>
    <w:rsid w:val="00BB080E"/>
    <w:rsid w:val="00BB08A0"/>
    <w:rsid w:val="00BB0A38"/>
    <w:rsid w:val="00BB0BA7"/>
    <w:rsid w:val="00BB0BC0"/>
    <w:rsid w:val="00BB0D18"/>
    <w:rsid w:val="00BB11FC"/>
    <w:rsid w:val="00BB1259"/>
    <w:rsid w:val="00BB1310"/>
    <w:rsid w:val="00BB15EB"/>
    <w:rsid w:val="00BB1609"/>
    <w:rsid w:val="00BB1855"/>
    <w:rsid w:val="00BB1860"/>
    <w:rsid w:val="00BB1A52"/>
    <w:rsid w:val="00BB1C68"/>
    <w:rsid w:val="00BB1EB7"/>
    <w:rsid w:val="00BB1EC3"/>
    <w:rsid w:val="00BB1ECA"/>
    <w:rsid w:val="00BB1F85"/>
    <w:rsid w:val="00BB20F8"/>
    <w:rsid w:val="00BB21DD"/>
    <w:rsid w:val="00BB242C"/>
    <w:rsid w:val="00BB29CB"/>
    <w:rsid w:val="00BB2AE2"/>
    <w:rsid w:val="00BB2B11"/>
    <w:rsid w:val="00BB2C7E"/>
    <w:rsid w:val="00BB2F1E"/>
    <w:rsid w:val="00BB3165"/>
    <w:rsid w:val="00BB357D"/>
    <w:rsid w:val="00BB3644"/>
    <w:rsid w:val="00BB36B1"/>
    <w:rsid w:val="00BB3754"/>
    <w:rsid w:val="00BB3A05"/>
    <w:rsid w:val="00BB3A18"/>
    <w:rsid w:val="00BB3D73"/>
    <w:rsid w:val="00BB3F6E"/>
    <w:rsid w:val="00BB3FBB"/>
    <w:rsid w:val="00BB4102"/>
    <w:rsid w:val="00BB41E6"/>
    <w:rsid w:val="00BB4240"/>
    <w:rsid w:val="00BB42AF"/>
    <w:rsid w:val="00BB432A"/>
    <w:rsid w:val="00BB4401"/>
    <w:rsid w:val="00BB440D"/>
    <w:rsid w:val="00BB4535"/>
    <w:rsid w:val="00BB45FB"/>
    <w:rsid w:val="00BB46AB"/>
    <w:rsid w:val="00BB47E8"/>
    <w:rsid w:val="00BB4828"/>
    <w:rsid w:val="00BB4A2F"/>
    <w:rsid w:val="00BB4B24"/>
    <w:rsid w:val="00BB4C38"/>
    <w:rsid w:val="00BB4D22"/>
    <w:rsid w:val="00BB4E7F"/>
    <w:rsid w:val="00BB54A2"/>
    <w:rsid w:val="00BB5705"/>
    <w:rsid w:val="00BB5A01"/>
    <w:rsid w:val="00BB5BF5"/>
    <w:rsid w:val="00BB5D2A"/>
    <w:rsid w:val="00BB5D96"/>
    <w:rsid w:val="00BB5DE8"/>
    <w:rsid w:val="00BB5E52"/>
    <w:rsid w:val="00BB6184"/>
    <w:rsid w:val="00BB628E"/>
    <w:rsid w:val="00BB63DC"/>
    <w:rsid w:val="00BB63E4"/>
    <w:rsid w:val="00BB651E"/>
    <w:rsid w:val="00BB672C"/>
    <w:rsid w:val="00BB6752"/>
    <w:rsid w:val="00BB67CC"/>
    <w:rsid w:val="00BB687F"/>
    <w:rsid w:val="00BB6971"/>
    <w:rsid w:val="00BB6B5C"/>
    <w:rsid w:val="00BB6B82"/>
    <w:rsid w:val="00BB71F6"/>
    <w:rsid w:val="00BB72BF"/>
    <w:rsid w:val="00BB754B"/>
    <w:rsid w:val="00BB7908"/>
    <w:rsid w:val="00BB7B16"/>
    <w:rsid w:val="00BB7C68"/>
    <w:rsid w:val="00BB7EB1"/>
    <w:rsid w:val="00BC008F"/>
    <w:rsid w:val="00BC01B0"/>
    <w:rsid w:val="00BC0386"/>
    <w:rsid w:val="00BC0634"/>
    <w:rsid w:val="00BC0635"/>
    <w:rsid w:val="00BC0697"/>
    <w:rsid w:val="00BC0777"/>
    <w:rsid w:val="00BC0857"/>
    <w:rsid w:val="00BC0931"/>
    <w:rsid w:val="00BC0AC5"/>
    <w:rsid w:val="00BC0BAC"/>
    <w:rsid w:val="00BC0C69"/>
    <w:rsid w:val="00BC0DEE"/>
    <w:rsid w:val="00BC0F30"/>
    <w:rsid w:val="00BC10A5"/>
    <w:rsid w:val="00BC1360"/>
    <w:rsid w:val="00BC13C7"/>
    <w:rsid w:val="00BC15AE"/>
    <w:rsid w:val="00BC15FB"/>
    <w:rsid w:val="00BC160A"/>
    <w:rsid w:val="00BC21F6"/>
    <w:rsid w:val="00BC233C"/>
    <w:rsid w:val="00BC2367"/>
    <w:rsid w:val="00BC2422"/>
    <w:rsid w:val="00BC2435"/>
    <w:rsid w:val="00BC2640"/>
    <w:rsid w:val="00BC2798"/>
    <w:rsid w:val="00BC27A1"/>
    <w:rsid w:val="00BC29C3"/>
    <w:rsid w:val="00BC29D1"/>
    <w:rsid w:val="00BC2C53"/>
    <w:rsid w:val="00BC2D93"/>
    <w:rsid w:val="00BC2FF5"/>
    <w:rsid w:val="00BC302F"/>
    <w:rsid w:val="00BC32F9"/>
    <w:rsid w:val="00BC35C0"/>
    <w:rsid w:val="00BC38C0"/>
    <w:rsid w:val="00BC39A8"/>
    <w:rsid w:val="00BC3BC4"/>
    <w:rsid w:val="00BC3D15"/>
    <w:rsid w:val="00BC3EF5"/>
    <w:rsid w:val="00BC3F3A"/>
    <w:rsid w:val="00BC3FA4"/>
    <w:rsid w:val="00BC3FC0"/>
    <w:rsid w:val="00BC403E"/>
    <w:rsid w:val="00BC41FE"/>
    <w:rsid w:val="00BC4283"/>
    <w:rsid w:val="00BC45C1"/>
    <w:rsid w:val="00BC471F"/>
    <w:rsid w:val="00BC47E2"/>
    <w:rsid w:val="00BC4810"/>
    <w:rsid w:val="00BC4AB7"/>
    <w:rsid w:val="00BC4C38"/>
    <w:rsid w:val="00BC50FA"/>
    <w:rsid w:val="00BC5142"/>
    <w:rsid w:val="00BC518F"/>
    <w:rsid w:val="00BC51F4"/>
    <w:rsid w:val="00BC53CB"/>
    <w:rsid w:val="00BC556B"/>
    <w:rsid w:val="00BC55E0"/>
    <w:rsid w:val="00BC5762"/>
    <w:rsid w:val="00BC595F"/>
    <w:rsid w:val="00BC5978"/>
    <w:rsid w:val="00BC5C92"/>
    <w:rsid w:val="00BC5E18"/>
    <w:rsid w:val="00BC602C"/>
    <w:rsid w:val="00BC61E5"/>
    <w:rsid w:val="00BC6226"/>
    <w:rsid w:val="00BC6550"/>
    <w:rsid w:val="00BC67B0"/>
    <w:rsid w:val="00BC685B"/>
    <w:rsid w:val="00BC69BC"/>
    <w:rsid w:val="00BC6B5E"/>
    <w:rsid w:val="00BC6C73"/>
    <w:rsid w:val="00BC6E07"/>
    <w:rsid w:val="00BC6E5E"/>
    <w:rsid w:val="00BC6F84"/>
    <w:rsid w:val="00BC6F87"/>
    <w:rsid w:val="00BC6FBC"/>
    <w:rsid w:val="00BC70C8"/>
    <w:rsid w:val="00BC722B"/>
    <w:rsid w:val="00BC771C"/>
    <w:rsid w:val="00BC78A7"/>
    <w:rsid w:val="00BC7911"/>
    <w:rsid w:val="00BC79D6"/>
    <w:rsid w:val="00BC7B7D"/>
    <w:rsid w:val="00BC7C28"/>
    <w:rsid w:val="00BC7DAE"/>
    <w:rsid w:val="00BC7DED"/>
    <w:rsid w:val="00BC7E00"/>
    <w:rsid w:val="00BD00BE"/>
    <w:rsid w:val="00BD030F"/>
    <w:rsid w:val="00BD03C9"/>
    <w:rsid w:val="00BD0C89"/>
    <w:rsid w:val="00BD0F64"/>
    <w:rsid w:val="00BD101F"/>
    <w:rsid w:val="00BD128C"/>
    <w:rsid w:val="00BD1364"/>
    <w:rsid w:val="00BD154A"/>
    <w:rsid w:val="00BD162E"/>
    <w:rsid w:val="00BD16A1"/>
    <w:rsid w:val="00BD17FB"/>
    <w:rsid w:val="00BD1842"/>
    <w:rsid w:val="00BD18BA"/>
    <w:rsid w:val="00BD192C"/>
    <w:rsid w:val="00BD198C"/>
    <w:rsid w:val="00BD19F4"/>
    <w:rsid w:val="00BD1D2D"/>
    <w:rsid w:val="00BD1EA2"/>
    <w:rsid w:val="00BD1FD0"/>
    <w:rsid w:val="00BD2179"/>
    <w:rsid w:val="00BD22BC"/>
    <w:rsid w:val="00BD22C2"/>
    <w:rsid w:val="00BD230D"/>
    <w:rsid w:val="00BD252F"/>
    <w:rsid w:val="00BD288E"/>
    <w:rsid w:val="00BD2AFD"/>
    <w:rsid w:val="00BD2DBA"/>
    <w:rsid w:val="00BD2F14"/>
    <w:rsid w:val="00BD3272"/>
    <w:rsid w:val="00BD3496"/>
    <w:rsid w:val="00BD349F"/>
    <w:rsid w:val="00BD36DE"/>
    <w:rsid w:val="00BD3A19"/>
    <w:rsid w:val="00BD3A20"/>
    <w:rsid w:val="00BD3AA0"/>
    <w:rsid w:val="00BD3D51"/>
    <w:rsid w:val="00BD3DDC"/>
    <w:rsid w:val="00BD3F2C"/>
    <w:rsid w:val="00BD423B"/>
    <w:rsid w:val="00BD44A5"/>
    <w:rsid w:val="00BD45E8"/>
    <w:rsid w:val="00BD4944"/>
    <w:rsid w:val="00BD4C08"/>
    <w:rsid w:val="00BD4DB2"/>
    <w:rsid w:val="00BD5015"/>
    <w:rsid w:val="00BD50BA"/>
    <w:rsid w:val="00BD50BD"/>
    <w:rsid w:val="00BD50E9"/>
    <w:rsid w:val="00BD51FB"/>
    <w:rsid w:val="00BD527D"/>
    <w:rsid w:val="00BD556A"/>
    <w:rsid w:val="00BD55A4"/>
    <w:rsid w:val="00BD57CB"/>
    <w:rsid w:val="00BD58F2"/>
    <w:rsid w:val="00BD5CEB"/>
    <w:rsid w:val="00BD5D34"/>
    <w:rsid w:val="00BD5F30"/>
    <w:rsid w:val="00BD5F56"/>
    <w:rsid w:val="00BD61A5"/>
    <w:rsid w:val="00BD6458"/>
    <w:rsid w:val="00BD64B1"/>
    <w:rsid w:val="00BD6644"/>
    <w:rsid w:val="00BD67FB"/>
    <w:rsid w:val="00BD68C9"/>
    <w:rsid w:val="00BD6D69"/>
    <w:rsid w:val="00BD7031"/>
    <w:rsid w:val="00BD70E3"/>
    <w:rsid w:val="00BD7411"/>
    <w:rsid w:val="00BD7504"/>
    <w:rsid w:val="00BD7676"/>
    <w:rsid w:val="00BD7AF0"/>
    <w:rsid w:val="00BD7E0C"/>
    <w:rsid w:val="00BD7E15"/>
    <w:rsid w:val="00BE0119"/>
    <w:rsid w:val="00BE0211"/>
    <w:rsid w:val="00BE05C1"/>
    <w:rsid w:val="00BE089D"/>
    <w:rsid w:val="00BE0C4A"/>
    <w:rsid w:val="00BE0C5D"/>
    <w:rsid w:val="00BE0CC1"/>
    <w:rsid w:val="00BE0D8A"/>
    <w:rsid w:val="00BE0FB1"/>
    <w:rsid w:val="00BE1055"/>
    <w:rsid w:val="00BE10E1"/>
    <w:rsid w:val="00BE12AE"/>
    <w:rsid w:val="00BE1428"/>
    <w:rsid w:val="00BE14FD"/>
    <w:rsid w:val="00BE151B"/>
    <w:rsid w:val="00BE17AE"/>
    <w:rsid w:val="00BE1BEC"/>
    <w:rsid w:val="00BE1C07"/>
    <w:rsid w:val="00BE1D07"/>
    <w:rsid w:val="00BE2447"/>
    <w:rsid w:val="00BE24A8"/>
    <w:rsid w:val="00BE25AA"/>
    <w:rsid w:val="00BE262C"/>
    <w:rsid w:val="00BE26D3"/>
    <w:rsid w:val="00BE26E9"/>
    <w:rsid w:val="00BE2713"/>
    <w:rsid w:val="00BE27BD"/>
    <w:rsid w:val="00BE2821"/>
    <w:rsid w:val="00BE2946"/>
    <w:rsid w:val="00BE2A16"/>
    <w:rsid w:val="00BE2AFD"/>
    <w:rsid w:val="00BE2F05"/>
    <w:rsid w:val="00BE30C5"/>
    <w:rsid w:val="00BE32C0"/>
    <w:rsid w:val="00BE3376"/>
    <w:rsid w:val="00BE37D5"/>
    <w:rsid w:val="00BE3ACF"/>
    <w:rsid w:val="00BE3E47"/>
    <w:rsid w:val="00BE3FA2"/>
    <w:rsid w:val="00BE4253"/>
    <w:rsid w:val="00BE4396"/>
    <w:rsid w:val="00BE44F2"/>
    <w:rsid w:val="00BE4551"/>
    <w:rsid w:val="00BE456B"/>
    <w:rsid w:val="00BE464E"/>
    <w:rsid w:val="00BE466E"/>
    <w:rsid w:val="00BE4928"/>
    <w:rsid w:val="00BE492E"/>
    <w:rsid w:val="00BE4A52"/>
    <w:rsid w:val="00BE4D2C"/>
    <w:rsid w:val="00BE4FFA"/>
    <w:rsid w:val="00BE5007"/>
    <w:rsid w:val="00BE5514"/>
    <w:rsid w:val="00BE5681"/>
    <w:rsid w:val="00BE56E7"/>
    <w:rsid w:val="00BE5719"/>
    <w:rsid w:val="00BE5925"/>
    <w:rsid w:val="00BE5930"/>
    <w:rsid w:val="00BE5962"/>
    <w:rsid w:val="00BE5A69"/>
    <w:rsid w:val="00BE5E15"/>
    <w:rsid w:val="00BE5E21"/>
    <w:rsid w:val="00BE5E24"/>
    <w:rsid w:val="00BE5EDA"/>
    <w:rsid w:val="00BE61CA"/>
    <w:rsid w:val="00BE6487"/>
    <w:rsid w:val="00BE65B7"/>
    <w:rsid w:val="00BE6755"/>
    <w:rsid w:val="00BE6847"/>
    <w:rsid w:val="00BE69E0"/>
    <w:rsid w:val="00BE6A35"/>
    <w:rsid w:val="00BE6B15"/>
    <w:rsid w:val="00BE6BF8"/>
    <w:rsid w:val="00BE6E18"/>
    <w:rsid w:val="00BE7032"/>
    <w:rsid w:val="00BE71BB"/>
    <w:rsid w:val="00BE775E"/>
    <w:rsid w:val="00BE781C"/>
    <w:rsid w:val="00BE7B21"/>
    <w:rsid w:val="00BE7B6B"/>
    <w:rsid w:val="00BE7D14"/>
    <w:rsid w:val="00BE7F94"/>
    <w:rsid w:val="00BE7FE1"/>
    <w:rsid w:val="00BF00BC"/>
    <w:rsid w:val="00BF016A"/>
    <w:rsid w:val="00BF01B1"/>
    <w:rsid w:val="00BF07F8"/>
    <w:rsid w:val="00BF0A10"/>
    <w:rsid w:val="00BF0AC5"/>
    <w:rsid w:val="00BF0B4E"/>
    <w:rsid w:val="00BF0C50"/>
    <w:rsid w:val="00BF0E6C"/>
    <w:rsid w:val="00BF0EB0"/>
    <w:rsid w:val="00BF133D"/>
    <w:rsid w:val="00BF14A7"/>
    <w:rsid w:val="00BF14AC"/>
    <w:rsid w:val="00BF15D0"/>
    <w:rsid w:val="00BF16E3"/>
    <w:rsid w:val="00BF16E6"/>
    <w:rsid w:val="00BF17CD"/>
    <w:rsid w:val="00BF17DA"/>
    <w:rsid w:val="00BF187D"/>
    <w:rsid w:val="00BF18EB"/>
    <w:rsid w:val="00BF1A0E"/>
    <w:rsid w:val="00BF1DCC"/>
    <w:rsid w:val="00BF1F4F"/>
    <w:rsid w:val="00BF1F72"/>
    <w:rsid w:val="00BF20A4"/>
    <w:rsid w:val="00BF21AB"/>
    <w:rsid w:val="00BF21DB"/>
    <w:rsid w:val="00BF226F"/>
    <w:rsid w:val="00BF2594"/>
    <w:rsid w:val="00BF25BE"/>
    <w:rsid w:val="00BF26CF"/>
    <w:rsid w:val="00BF27A0"/>
    <w:rsid w:val="00BF280A"/>
    <w:rsid w:val="00BF2820"/>
    <w:rsid w:val="00BF2EC6"/>
    <w:rsid w:val="00BF30A7"/>
    <w:rsid w:val="00BF3448"/>
    <w:rsid w:val="00BF34C0"/>
    <w:rsid w:val="00BF35B7"/>
    <w:rsid w:val="00BF3891"/>
    <w:rsid w:val="00BF3BBB"/>
    <w:rsid w:val="00BF3BC5"/>
    <w:rsid w:val="00BF3D07"/>
    <w:rsid w:val="00BF3E3E"/>
    <w:rsid w:val="00BF3F32"/>
    <w:rsid w:val="00BF43C5"/>
    <w:rsid w:val="00BF44BB"/>
    <w:rsid w:val="00BF4758"/>
    <w:rsid w:val="00BF482E"/>
    <w:rsid w:val="00BF4A3F"/>
    <w:rsid w:val="00BF5030"/>
    <w:rsid w:val="00BF5038"/>
    <w:rsid w:val="00BF51A6"/>
    <w:rsid w:val="00BF5446"/>
    <w:rsid w:val="00BF54AF"/>
    <w:rsid w:val="00BF55F1"/>
    <w:rsid w:val="00BF58CE"/>
    <w:rsid w:val="00BF5961"/>
    <w:rsid w:val="00BF597C"/>
    <w:rsid w:val="00BF5CA2"/>
    <w:rsid w:val="00BF5CF5"/>
    <w:rsid w:val="00BF5FAB"/>
    <w:rsid w:val="00BF609A"/>
    <w:rsid w:val="00BF6518"/>
    <w:rsid w:val="00BF65C2"/>
    <w:rsid w:val="00BF65E9"/>
    <w:rsid w:val="00BF6617"/>
    <w:rsid w:val="00BF6944"/>
    <w:rsid w:val="00BF6B5D"/>
    <w:rsid w:val="00BF6CF6"/>
    <w:rsid w:val="00BF6D1C"/>
    <w:rsid w:val="00BF6F1B"/>
    <w:rsid w:val="00BF701B"/>
    <w:rsid w:val="00BF73E2"/>
    <w:rsid w:val="00BF7440"/>
    <w:rsid w:val="00BF76B8"/>
    <w:rsid w:val="00BF76D4"/>
    <w:rsid w:val="00BF771A"/>
    <w:rsid w:val="00BF777F"/>
    <w:rsid w:val="00BF7802"/>
    <w:rsid w:val="00BF79CA"/>
    <w:rsid w:val="00BF7DA5"/>
    <w:rsid w:val="00BF7DD9"/>
    <w:rsid w:val="00BF7E2D"/>
    <w:rsid w:val="00BF7F71"/>
    <w:rsid w:val="00BF7FC2"/>
    <w:rsid w:val="00C008E7"/>
    <w:rsid w:val="00C009A0"/>
    <w:rsid w:val="00C009DC"/>
    <w:rsid w:val="00C00C36"/>
    <w:rsid w:val="00C00D18"/>
    <w:rsid w:val="00C00D73"/>
    <w:rsid w:val="00C00FC5"/>
    <w:rsid w:val="00C014F9"/>
    <w:rsid w:val="00C01554"/>
    <w:rsid w:val="00C015C1"/>
    <w:rsid w:val="00C01637"/>
    <w:rsid w:val="00C01715"/>
    <w:rsid w:val="00C017DE"/>
    <w:rsid w:val="00C01BBA"/>
    <w:rsid w:val="00C01C40"/>
    <w:rsid w:val="00C020A9"/>
    <w:rsid w:val="00C02164"/>
    <w:rsid w:val="00C02252"/>
    <w:rsid w:val="00C022C6"/>
    <w:rsid w:val="00C0236F"/>
    <w:rsid w:val="00C024EE"/>
    <w:rsid w:val="00C02BFA"/>
    <w:rsid w:val="00C02C61"/>
    <w:rsid w:val="00C02CBB"/>
    <w:rsid w:val="00C02D39"/>
    <w:rsid w:val="00C02E98"/>
    <w:rsid w:val="00C03068"/>
    <w:rsid w:val="00C03099"/>
    <w:rsid w:val="00C0318B"/>
    <w:rsid w:val="00C032FC"/>
    <w:rsid w:val="00C0349C"/>
    <w:rsid w:val="00C03666"/>
    <w:rsid w:val="00C036EC"/>
    <w:rsid w:val="00C0375C"/>
    <w:rsid w:val="00C03896"/>
    <w:rsid w:val="00C03A10"/>
    <w:rsid w:val="00C03B19"/>
    <w:rsid w:val="00C0443A"/>
    <w:rsid w:val="00C04558"/>
    <w:rsid w:val="00C0471A"/>
    <w:rsid w:val="00C047C2"/>
    <w:rsid w:val="00C0493A"/>
    <w:rsid w:val="00C0493C"/>
    <w:rsid w:val="00C04CA1"/>
    <w:rsid w:val="00C04D37"/>
    <w:rsid w:val="00C04D8E"/>
    <w:rsid w:val="00C04F36"/>
    <w:rsid w:val="00C04F8B"/>
    <w:rsid w:val="00C051DF"/>
    <w:rsid w:val="00C05486"/>
    <w:rsid w:val="00C054FE"/>
    <w:rsid w:val="00C055BA"/>
    <w:rsid w:val="00C055E6"/>
    <w:rsid w:val="00C0565F"/>
    <w:rsid w:val="00C056BA"/>
    <w:rsid w:val="00C056DD"/>
    <w:rsid w:val="00C056E4"/>
    <w:rsid w:val="00C057E7"/>
    <w:rsid w:val="00C05817"/>
    <w:rsid w:val="00C05BD4"/>
    <w:rsid w:val="00C05BD9"/>
    <w:rsid w:val="00C05C45"/>
    <w:rsid w:val="00C05CC8"/>
    <w:rsid w:val="00C05D49"/>
    <w:rsid w:val="00C06172"/>
    <w:rsid w:val="00C062B7"/>
    <w:rsid w:val="00C06571"/>
    <w:rsid w:val="00C067E6"/>
    <w:rsid w:val="00C06882"/>
    <w:rsid w:val="00C06CFE"/>
    <w:rsid w:val="00C06E7A"/>
    <w:rsid w:val="00C07081"/>
    <w:rsid w:val="00C07088"/>
    <w:rsid w:val="00C070BA"/>
    <w:rsid w:val="00C07189"/>
    <w:rsid w:val="00C073AF"/>
    <w:rsid w:val="00C073BB"/>
    <w:rsid w:val="00C07403"/>
    <w:rsid w:val="00C076AC"/>
    <w:rsid w:val="00C07CCB"/>
    <w:rsid w:val="00C07FD1"/>
    <w:rsid w:val="00C10217"/>
    <w:rsid w:val="00C10238"/>
    <w:rsid w:val="00C102E7"/>
    <w:rsid w:val="00C10450"/>
    <w:rsid w:val="00C1061F"/>
    <w:rsid w:val="00C108C8"/>
    <w:rsid w:val="00C10938"/>
    <w:rsid w:val="00C10943"/>
    <w:rsid w:val="00C10BC5"/>
    <w:rsid w:val="00C10BE1"/>
    <w:rsid w:val="00C10DBB"/>
    <w:rsid w:val="00C10FAE"/>
    <w:rsid w:val="00C1172A"/>
    <w:rsid w:val="00C11851"/>
    <w:rsid w:val="00C11B54"/>
    <w:rsid w:val="00C11C49"/>
    <w:rsid w:val="00C11E51"/>
    <w:rsid w:val="00C11FF1"/>
    <w:rsid w:val="00C120AC"/>
    <w:rsid w:val="00C120E6"/>
    <w:rsid w:val="00C12138"/>
    <w:rsid w:val="00C1213D"/>
    <w:rsid w:val="00C12152"/>
    <w:rsid w:val="00C121FC"/>
    <w:rsid w:val="00C123DE"/>
    <w:rsid w:val="00C12475"/>
    <w:rsid w:val="00C124B0"/>
    <w:rsid w:val="00C124E7"/>
    <w:rsid w:val="00C124F7"/>
    <w:rsid w:val="00C125D3"/>
    <w:rsid w:val="00C125E4"/>
    <w:rsid w:val="00C12781"/>
    <w:rsid w:val="00C12879"/>
    <w:rsid w:val="00C12D6F"/>
    <w:rsid w:val="00C12E24"/>
    <w:rsid w:val="00C12F02"/>
    <w:rsid w:val="00C12F87"/>
    <w:rsid w:val="00C12F9A"/>
    <w:rsid w:val="00C12FCE"/>
    <w:rsid w:val="00C134BF"/>
    <w:rsid w:val="00C1395B"/>
    <w:rsid w:val="00C13AF2"/>
    <w:rsid w:val="00C13BD7"/>
    <w:rsid w:val="00C13C70"/>
    <w:rsid w:val="00C13CE4"/>
    <w:rsid w:val="00C13CF6"/>
    <w:rsid w:val="00C13F5A"/>
    <w:rsid w:val="00C13F8A"/>
    <w:rsid w:val="00C13F97"/>
    <w:rsid w:val="00C14025"/>
    <w:rsid w:val="00C140EB"/>
    <w:rsid w:val="00C1425D"/>
    <w:rsid w:val="00C14489"/>
    <w:rsid w:val="00C1449C"/>
    <w:rsid w:val="00C144D1"/>
    <w:rsid w:val="00C14827"/>
    <w:rsid w:val="00C14838"/>
    <w:rsid w:val="00C14BA3"/>
    <w:rsid w:val="00C14CCB"/>
    <w:rsid w:val="00C15044"/>
    <w:rsid w:val="00C152C5"/>
    <w:rsid w:val="00C15375"/>
    <w:rsid w:val="00C15809"/>
    <w:rsid w:val="00C15D66"/>
    <w:rsid w:val="00C160CE"/>
    <w:rsid w:val="00C16155"/>
    <w:rsid w:val="00C162FB"/>
    <w:rsid w:val="00C166E6"/>
    <w:rsid w:val="00C16799"/>
    <w:rsid w:val="00C16894"/>
    <w:rsid w:val="00C169FF"/>
    <w:rsid w:val="00C16F74"/>
    <w:rsid w:val="00C17137"/>
    <w:rsid w:val="00C172AF"/>
    <w:rsid w:val="00C17535"/>
    <w:rsid w:val="00C17591"/>
    <w:rsid w:val="00C17779"/>
    <w:rsid w:val="00C177FB"/>
    <w:rsid w:val="00C17906"/>
    <w:rsid w:val="00C17A52"/>
    <w:rsid w:val="00C20045"/>
    <w:rsid w:val="00C2011C"/>
    <w:rsid w:val="00C20191"/>
    <w:rsid w:val="00C2019D"/>
    <w:rsid w:val="00C201DF"/>
    <w:rsid w:val="00C2039A"/>
    <w:rsid w:val="00C20401"/>
    <w:rsid w:val="00C205F3"/>
    <w:rsid w:val="00C20805"/>
    <w:rsid w:val="00C20B3C"/>
    <w:rsid w:val="00C20B95"/>
    <w:rsid w:val="00C20D9D"/>
    <w:rsid w:val="00C20E0F"/>
    <w:rsid w:val="00C2110B"/>
    <w:rsid w:val="00C211B2"/>
    <w:rsid w:val="00C214A2"/>
    <w:rsid w:val="00C2170D"/>
    <w:rsid w:val="00C217EA"/>
    <w:rsid w:val="00C21A59"/>
    <w:rsid w:val="00C21A5E"/>
    <w:rsid w:val="00C21ABD"/>
    <w:rsid w:val="00C21EF8"/>
    <w:rsid w:val="00C21F33"/>
    <w:rsid w:val="00C2208F"/>
    <w:rsid w:val="00C22129"/>
    <w:rsid w:val="00C22133"/>
    <w:rsid w:val="00C2223D"/>
    <w:rsid w:val="00C2247D"/>
    <w:rsid w:val="00C224CA"/>
    <w:rsid w:val="00C22773"/>
    <w:rsid w:val="00C22879"/>
    <w:rsid w:val="00C2293C"/>
    <w:rsid w:val="00C22AAF"/>
    <w:rsid w:val="00C22C95"/>
    <w:rsid w:val="00C22CC5"/>
    <w:rsid w:val="00C22CCD"/>
    <w:rsid w:val="00C22F3C"/>
    <w:rsid w:val="00C2301C"/>
    <w:rsid w:val="00C230DC"/>
    <w:rsid w:val="00C232E4"/>
    <w:rsid w:val="00C236ED"/>
    <w:rsid w:val="00C2384B"/>
    <w:rsid w:val="00C23AD2"/>
    <w:rsid w:val="00C23B19"/>
    <w:rsid w:val="00C23BC5"/>
    <w:rsid w:val="00C23D18"/>
    <w:rsid w:val="00C23DA5"/>
    <w:rsid w:val="00C23ED3"/>
    <w:rsid w:val="00C24025"/>
    <w:rsid w:val="00C24052"/>
    <w:rsid w:val="00C242DF"/>
    <w:rsid w:val="00C24669"/>
    <w:rsid w:val="00C2470F"/>
    <w:rsid w:val="00C2471A"/>
    <w:rsid w:val="00C247BC"/>
    <w:rsid w:val="00C247EF"/>
    <w:rsid w:val="00C24B43"/>
    <w:rsid w:val="00C24ED1"/>
    <w:rsid w:val="00C24F27"/>
    <w:rsid w:val="00C2503C"/>
    <w:rsid w:val="00C2510D"/>
    <w:rsid w:val="00C251B3"/>
    <w:rsid w:val="00C252D4"/>
    <w:rsid w:val="00C25344"/>
    <w:rsid w:val="00C2536B"/>
    <w:rsid w:val="00C256A3"/>
    <w:rsid w:val="00C256C7"/>
    <w:rsid w:val="00C25734"/>
    <w:rsid w:val="00C258F8"/>
    <w:rsid w:val="00C259F0"/>
    <w:rsid w:val="00C25BDF"/>
    <w:rsid w:val="00C25D94"/>
    <w:rsid w:val="00C2648B"/>
    <w:rsid w:val="00C265D6"/>
    <w:rsid w:val="00C26674"/>
    <w:rsid w:val="00C2669E"/>
    <w:rsid w:val="00C2686F"/>
    <w:rsid w:val="00C26934"/>
    <w:rsid w:val="00C269DB"/>
    <w:rsid w:val="00C26A2B"/>
    <w:rsid w:val="00C26A74"/>
    <w:rsid w:val="00C26AC3"/>
    <w:rsid w:val="00C26B54"/>
    <w:rsid w:val="00C26B60"/>
    <w:rsid w:val="00C26E05"/>
    <w:rsid w:val="00C26F9B"/>
    <w:rsid w:val="00C27399"/>
    <w:rsid w:val="00C27434"/>
    <w:rsid w:val="00C274D6"/>
    <w:rsid w:val="00C274ED"/>
    <w:rsid w:val="00C276D2"/>
    <w:rsid w:val="00C276FE"/>
    <w:rsid w:val="00C27B56"/>
    <w:rsid w:val="00C30A1C"/>
    <w:rsid w:val="00C30F92"/>
    <w:rsid w:val="00C311B1"/>
    <w:rsid w:val="00C311DC"/>
    <w:rsid w:val="00C31221"/>
    <w:rsid w:val="00C31533"/>
    <w:rsid w:val="00C31612"/>
    <w:rsid w:val="00C31884"/>
    <w:rsid w:val="00C318FF"/>
    <w:rsid w:val="00C31AF9"/>
    <w:rsid w:val="00C31B45"/>
    <w:rsid w:val="00C31B9A"/>
    <w:rsid w:val="00C31CC1"/>
    <w:rsid w:val="00C32023"/>
    <w:rsid w:val="00C3219E"/>
    <w:rsid w:val="00C32442"/>
    <w:rsid w:val="00C3250B"/>
    <w:rsid w:val="00C325F0"/>
    <w:rsid w:val="00C32731"/>
    <w:rsid w:val="00C32AE4"/>
    <w:rsid w:val="00C32B0F"/>
    <w:rsid w:val="00C32FA2"/>
    <w:rsid w:val="00C33151"/>
    <w:rsid w:val="00C33241"/>
    <w:rsid w:val="00C33311"/>
    <w:rsid w:val="00C33335"/>
    <w:rsid w:val="00C333CE"/>
    <w:rsid w:val="00C33434"/>
    <w:rsid w:val="00C339B9"/>
    <w:rsid w:val="00C33A9C"/>
    <w:rsid w:val="00C33D42"/>
    <w:rsid w:val="00C33D58"/>
    <w:rsid w:val="00C33EFF"/>
    <w:rsid w:val="00C33F1E"/>
    <w:rsid w:val="00C3438A"/>
    <w:rsid w:val="00C344A5"/>
    <w:rsid w:val="00C34525"/>
    <w:rsid w:val="00C345E8"/>
    <w:rsid w:val="00C34650"/>
    <w:rsid w:val="00C34734"/>
    <w:rsid w:val="00C3475B"/>
    <w:rsid w:val="00C3480C"/>
    <w:rsid w:val="00C349D6"/>
    <w:rsid w:val="00C34B99"/>
    <w:rsid w:val="00C34CDF"/>
    <w:rsid w:val="00C34CEB"/>
    <w:rsid w:val="00C34CF4"/>
    <w:rsid w:val="00C34FA7"/>
    <w:rsid w:val="00C352EF"/>
    <w:rsid w:val="00C3538B"/>
    <w:rsid w:val="00C356B3"/>
    <w:rsid w:val="00C3577B"/>
    <w:rsid w:val="00C3596C"/>
    <w:rsid w:val="00C35994"/>
    <w:rsid w:val="00C35AF4"/>
    <w:rsid w:val="00C35BFD"/>
    <w:rsid w:val="00C35C25"/>
    <w:rsid w:val="00C35E62"/>
    <w:rsid w:val="00C35E98"/>
    <w:rsid w:val="00C362D7"/>
    <w:rsid w:val="00C3647C"/>
    <w:rsid w:val="00C36755"/>
    <w:rsid w:val="00C36948"/>
    <w:rsid w:val="00C36B0B"/>
    <w:rsid w:val="00C36B28"/>
    <w:rsid w:val="00C36CDD"/>
    <w:rsid w:val="00C36D61"/>
    <w:rsid w:val="00C36E78"/>
    <w:rsid w:val="00C36ED5"/>
    <w:rsid w:val="00C37008"/>
    <w:rsid w:val="00C37069"/>
    <w:rsid w:val="00C372C5"/>
    <w:rsid w:val="00C372EE"/>
    <w:rsid w:val="00C373D4"/>
    <w:rsid w:val="00C37406"/>
    <w:rsid w:val="00C374C1"/>
    <w:rsid w:val="00C37560"/>
    <w:rsid w:val="00C375CD"/>
    <w:rsid w:val="00C3790E"/>
    <w:rsid w:val="00C37B96"/>
    <w:rsid w:val="00C37BD2"/>
    <w:rsid w:val="00C37DBE"/>
    <w:rsid w:val="00C37DE5"/>
    <w:rsid w:val="00C37E77"/>
    <w:rsid w:val="00C37E8D"/>
    <w:rsid w:val="00C37EE7"/>
    <w:rsid w:val="00C37EF8"/>
    <w:rsid w:val="00C37F32"/>
    <w:rsid w:val="00C400F5"/>
    <w:rsid w:val="00C4031F"/>
    <w:rsid w:val="00C40324"/>
    <w:rsid w:val="00C4067A"/>
    <w:rsid w:val="00C4089E"/>
    <w:rsid w:val="00C4096E"/>
    <w:rsid w:val="00C4099C"/>
    <w:rsid w:val="00C40C95"/>
    <w:rsid w:val="00C40CAD"/>
    <w:rsid w:val="00C40CDC"/>
    <w:rsid w:val="00C40D85"/>
    <w:rsid w:val="00C4110E"/>
    <w:rsid w:val="00C41126"/>
    <w:rsid w:val="00C41461"/>
    <w:rsid w:val="00C414D9"/>
    <w:rsid w:val="00C4152D"/>
    <w:rsid w:val="00C41A2A"/>
    <w:rsid w:val="00C41BFE"/>
    <w:rsid w:val="00C41C7F"/>
    <w:rsid w:val="00C41CFB"/>
    <w:rsid w:val="00C41E19"/>
    <w:rsid w:val="00C41EAE"/>
    <w:rsid w:val="00C41F0E"/>
    <w:rsid w:val="00C42188"/>
    <w:rsid w:val="00C421A2"/>
    <w:rsid w:val="00C422AB"/>
    <w:rsid w:val="00C4240E"/>
    <w:rsid w:val="00C426E1"/>
    <w:rsid w:val="00C427D8"/>
    <w:rsid w:val="00C429B5"/>
    <w:rsid w:val="00C42BB9"/>
    <w:rsid w:val="00C42BD3"/>
    <w:rsid w:val="00C42ECC"/>
    <w:rsid w:val="00C43029"/>
    <w:rsid w:val="00C43163"/>
    <w:rsid w:val="00C43384"/>
    <w:rsid w:val="00C43573"/>
    <w:rsid w:val="00C43657"/>
    <w:rsid w:val="00C43892"/>
    <w:rsid w:val="00C438E5"/>
    <w:rsid w:val="00C43A27"/>
    <w:rsid w:val="00C43C15"/>
    <w:rsid w:val="00C43E0C"/>
    <w:rsid w:val="00C43F85"/>
    <w:rsid w:val="00C4401A"/>
    <w:rsid w:val="00C44035"/>
    <w:rsid w:val="00C440EA"/>
    <w:rsid w:val="00C44135"/>
    <w:rsid w:val="00C441A8"/>
    <w:rsid w:val="00C441ED"/>
    <w:rsid w:val="00C44417"/>
    <w:rsid w:val="00C4456F"/>
    <w:rsid w:val="00C4459D"/>
    <w:rsid w:val="00C447C0"/>
    <w:rsid w:val="00C44801"/>
    <w:rsid w:val="00C448D4"/>
    <w:rsid w:val="00C448E6"/>
    <w:rsid w:val="00C449EB"/>
    <w:rsid w:val="00C44BB0"/>
    <w:rsid w:val="00C44FDB"/>
    <w:rsid w:val="00C45053"/>
    <w:rsid w:val="00C45097"/>
    <w:rsid w:val="00C4530B"/>
    <w:rsid w:val="00C45393"/>
    <w:rsid w:val="00C45588"/>
    <w:rsid w:val="00C45774"/>
    <w:rsid w:val="00C45831"/>
    <w:rsid w:val="00C45985"/>
    <w:rsid w:val="00C45A36"/>
    <w:rsid w:val="00C45A48"/>
    <w:rsid w:val="00C45A5F"/>
    <w:rsid w:val="00C45D6E"/>
    <w:rsid w:val="00C45E0D"/>
    <w:rsid w:val="00C46639"/>
    <w:rsid w:val="00C46696"/>
    <w:rsid w:val="00C4675B"/>
    <w:rsid w:val="00C46831"/>
    <w:rsid w:val="00C469B0"/>
    <w:rsid w:val="00C46A1B"/>
    <w:rsid w:val="00C46B6D"/>
    <w:rsid w:val="00C46FF8"/>
    <w:rsid w:val="00C4724C"/>
    <w:rsid w:val="00C4733A"/>
    <w:rsid w:val="00C4737B"/>
    <w:rsid w:val="00C4757B"/>
    <w:rsid w:val="00C47A4D"/>
    <w:rsid w:val="00C47A90"/>
    <w:rsid w:val="00C47A92"/>
    <w:rsid w:val="00C47B0A"/>
    <w:rsid w:val="00C47FFC"/>
    <w:rsid w:val="00C50602"/>
    <w:rsid w:val="00C50882"/>
    <w:rsid w:val="00C509C1"/>
    <w:rsid w:val="00C50B4D"/>
    <w:rsid w:val="00C50F61"/>
    <w:rsid w:val="00C50FE6"/>
    <w:rsid w:val="00C5126B"/>
    <w:rsid w:val="00C5127D"/>
    <w:rsid w:val="00C512E0"/>
    <w:rsid w:val="00C5145E"/>
    <w:rsid w:val="00C5166E"/>
    <w:rsid w:val="00C51828"/>
    <w:rsid w:val="00C51D07"/>
    <w:rsid w:val="00C51E5A"/>
    <w:rsid w:val="00C51F13"/>
    <w:rsid w:val="00C521F2"/>
    <w:rsid w:val="00C5246C"/>
    <w:rsid w:val="00C52759"/>
    <w:rsid w:val="00C529CB"/>
    <w:rsid w:val="00C52A56"/>
    <w:rsid w:val="00C52C0C"/>
    <w:rsid w:val="00C52CF6"/>
    <w:rsid w:val="00C52F85"/>
    <w:rsid w:val="00C52F95"/>
    <w:rsid w:val="00C53646"/>
    <w:rsid w:val="00C536FB"/>
    <w:rsid w:val="00C5387C"/>
    <w:rsid w:val="00C538B6"/>
    <w:rsid w:val="00C53B2A"/>
    <w:rsid w:val="00C53C6F"/>
    <w:rsid w:val="00C540F9"/>
    <w:rsid w:val="00C54348"/>
    <w:rsid w:val="00C543CE"/>
    <w:rsid w:val="00C545E2"/>
    <w:rsid w:val="00C548D7"/>
    <w:rsid w:val="00C54970"/>
    <w:rsid w:val="00C54A92"/>
    <w:rsid w:val="00C54AED"/>
    <w:rsid w:val="00C54BAD"/>
    <w:rsid w:val="00C54C88"/>
    <w:rsid w:val="00C54D48"/>
    <w:rsid w:val="00C54E1A"/>
    <w:rsid w:val="00C55072"/>
    <w:rsid w:val="00C55676"/>
    <w:rsid w:val="00C558B1"/>
    <w:rsid w:val="00C558CC"/>
    <w:rsid w:val="00C5598C"/>
    <w:rsid w:val="00C55AD9"/>
    <w:rsid w:val="00C55BA4"/>
    <w:rsid w:val="00C55D61"/>
    <w:rsid w:val="00C55E77"/>
    <w:rsid w:val="00C5611E"/>
    <w:rsid w:val="00C5640D"/>
    <w:rsid w:val="00C56D03"/>
    <w:rsid w:val="00C56D61"/>
    <w:rsid w:val="00C56DAC"/>
    <w:rsid w:val="00C56F0D"/>
    <w:rsid w:val="00C57264"/>
    <w:rsid w:val="00C57334"/>
    <w:rsid w:val="00C57628"/>
    <w:rsid w:val="00C5781F"/>
    <w:rsid w:val="00C57963"/>
    <w:rsid w:val="00C57A61"/>
    <w:rsid w:val="00C57BBA"/>
    <w:rsid w:val="00C57DC5"/>
    <w:rsid w:val="00C57E08"/>
    <w:rsid w:val="00C60164"/>
    <w:rsid w:val="00C60335"/>
    <w:rsid w:val="00C60521"/>
    <w:rsid w:val="00C6074C"/>
    <w:rsid w:val="00C60A35"/>
    <w:rsid w:val="00C60DD3"/>
    <w:rsid w:val="00C60F40"/>
    <w:rsid w:val="00C60F54"/>
    <w:rsid w:val="00C61099"/>
    <w:rsid w:val="00C613F2"/>
    <w:rsid w:val="00C6162F"/>
    <w:rsid w:val="00C618C3"/>
    <w:rsid w:val="00C61A0D"/>
    <w:rsid w:val="00C61DFC"/>
    <w:rsid w:val="00C61FD7"/>
    <w:rsid w:val="00C6204E"/>
    <w:rsid w:val="00C62170"/>
    <w:rsid w:val="00C6217D"/>
    <w:rsid w:val="00C6273A"/>
    <w:rsid w:val="00C6281A"/>
    <w:rsid w:val="00C62928"/>
    <w:rsid w:val="00C62A62"/>
    <w:rsid w:val="00C62D70"/>
    <w:rsid w:val="00C62E37"/>
    <w:rsid w:val="00C63151"/>
    <w:rsid w:val="00C63201"/>
    <w:rsid w:val="00C63460"/>
    <w:rsid w:val="00C635A9"/>
    <w:rsid w:val="00C635BE"/>
    <w:rsid w:val="00C636C5"/>
    <w:rsid w:val="00C63706"/>
    <w:rsid w:val="00C63810"/>
    <w:rsid w:val="00C63951"/>
    <w:rsid w:val="00C639A5"/>
    <w:rsid w:val="00C63A7D"/>
    <w:rsid w:val="00C63AB0"/>
    <w:rsid w:val="00C63ED0"/>
    <w:rsid w:val="00C63FCD"/>
    <w:rsid w:val="00C642F6"/>
    <w:rsid w:val="00C642F7"/>
    <w:rsid w:val="00C6455C"/>
    <w:rsid w:val="00C64567"/>
    <w:rsid w:val="00C647D0"/>
    <w:rsid w:val="00C648CB"/>
    <w:rsid w:val="00C64A5D"/>
    <w:rsid w:val="00C64A71"/>
    <w:rsid w:val="00C64D62"/>
    <w:rsid w:val="00C64E14"/>
    <w:rsid w:val="00C64E9E"/>
    <w:rsid w:val="00C64FA8"/>
    <w:rsid w:val="00C65106"/>
    <w:rsid w:val="00C65274"/>
    <w:rsid w:val="00C6528D"/>
    <w:rsid w:val="00C65291"/>
    <w:rsid w:val="00C652FE"/>
    <w:rsid w:val="00C65594"/>
    <w:rsid w:val="00C6569B"/>
    <w:rsid w:val="00C659E1"/>
    <w:rsid w:val="00C65ACE"/>
    <w:rsid w:val="00C65D75"/>
    <w:rsid w:val="00C65DD1"/>
    <w:rsid w:val="00C66480"/>
    <w:rsid w:val="00C66759"/>
    <w:rsid w:val="00C66866"/>
    <w:rsid w:val="00C66AFE"/>
    <w:rsid w:val="00C66D02"/>
    <w:rsid w:val="00C66E15"/>
    <w:rsid w:val="00C66F36"/>
    <w:rsid w:val="00C66F78"/>
    <w:rsid w:val="00C67054"/>
    <w:rsid w:val="00C67070"/>
    <w:rsid w:val="00C670BC"/>
    <w:rsid w:val="00C672D2"/>
    <w:rsid w:val="00C6731E"/>
    <w:rsid w:val="00C67639"/>
    <w:rsid w:val="00C676B6"/>
    <w:rsid w:val="00C6773F"/>
    <w:rsid w:val="00C67764"/>
    <w:rsid w:val="00C677D1"/>
    <w:rsid w:val="00C67C77"/>
    <w:rsid w:val="00C67D23"/>
    <w:rsid w:val="00C67E5B"/>
    <w:rsid w:val="00C7012C"/>
    <w:rsid w:val="00C701DD"/>
    <w:rsid w:val="00C703B0"/>
    <w:rsid w:val="00C70459"/>
    <w:rsid w:val="00C70623"/>
    <w:rsid w:val="00C708C8"/>
    <w:rsid w:val="00C709CE"/>
    <w:rsid w:val="00C70A74"/>
    <w:rsid w:val="00C70B4E"/>
    <w:rsid w:val="00C70BE1"/>
    <w:rsid w:val="00C70C14"/>
    <w:rsid w:val="00C70C3E"/>
    <w:rsid w:val="00C70E85"/>
    <w:rsid w:val="00C710DA"/>
    <w:rsid w:val="00C713EA"/>
    <w:rsid w:val="00C714AB"/>
    <w:rsid w:val="00C71732"/>
    <w:rsid w:val="00C71DAE"/>
    <w:rsid w:val="00C71F0A"/>
    <w:rsid w:val="00C72077"/>
    <w:rsid w:val="00C72254"/>
    <w:rsid w:val="00C722A4"/>
    <w:rsid w:val="00C722DE"/>
    <w:rsid w:val="00C72357"/>
    <w:rsid w:val="00C7235F"/>
    <w:rsid w:val="00C72514"/>
    <w:rsid w:val="00C72796"/>
    <w:rsid w:val="00C727D4"/>
    <w:rsid w:val="00C72940"/>
    <w:rsid w:val="00C72A46"/>
    <w:rsid w:val="00C72A9A"/>
    <w:rsid w:val="00C72B8D"/>
    <w:rsid w:val="00C72C52"/>
    <w:rsid w:val="00C72CC0"/>
    <w:rsid w:val="00C72DB4"/>
    <w:rsid w:val="00C72F84"/>
    <w:rsid w:val="00C734F3"/>
    <w:rsid w:val="00C73BAB"/>
    <w:rsid w:val="00C73CD5"/>
    <w:rsid w:val="00C73D52"/>
    <w:rsid w:val="00C73E93"/>
    <w:rsid w:val="00C73F98"/>
    <w:rsid w:val="00C73F99"/>
    <w:rsid w:val="00C73FA5"/>
    <w:rsid w:val="00C74274"/>
    <w:rsid w:val="00C74332"/>
    <w:rsid w:val="00C743F7"/>
    <w:rsid w:val="00C74522"/>
    <w:rsid w:val="00C74B5C"/>
    <w:rsid w:val="00C74B8B"/>
    <w:rsid w:val="00C74BF5"/>
    <w:rsid w:val="00C74DAA"/>
    <w:rsid w:val="00C74EB0"/>
    <w:rsid w:val="00C74FA3"/>
    <w:rsid w:val="00C75054"/>
    <w:rsid w:val="00C750D8"/>
    <w:rsid w:val="00C751A4"/>
    <w:rsid w:val="00C75293"/>
    <w:rsid w:val="00C75419"/>
    <w:rsid w:val="00C754D5"/>
    <w:rsid w:val="00C7555F"/>
    <w:rsid w:val="00C75609"/>
    <w:rsid w:val="00C75685"/>
    <w:rsid w:val="00C756F9"/>
    <w:rsid w:val="00C7577E"/>
    <w:rsid w:val="00C75A7A"/>
    <w:rsid w:val="00C75AAF"/>
    <w:rsid w:val="00C75AF9"/>
    <w:rsid w:val="00C75DEF"/>
    <w:rsid w:val="00C75EDF"/>
    <w:rsid w:val="00C76037"/>
    <w:rsid w:val="00C760AA"/>
    <w:rsid w:val="00C761F6"/>
    <w:rsid w:val="00C762A5"/>
    <w:rsid w:val="00C76448"/>
    <w:rsid w:val="00C765AB"/>
    <w:rsid w:val="00C767B2"/>
    <w:rsid w:val="00C767B6"/>
    <w:rsid w:val="00C76A71"/>
    <w:rsid w:val="00C76AD6"/>
    <w:rsid w:val="00C76C78"/>
    <w:rsid w:val="00C76D79"/>
    <w:rsid w:val="00C76F2B"/>
    <w:rsid w:val="00C770CD"/>
    <w:rsid w:val="00C77107"/>
    <w:rsid w:val="00C7710E"/>
    <w:rsid w:val="00C77319"/>
    <w:rsid w:val="00C77334"/>
    <w:rsid w:val="00C7743E"/>
    <w:rsid w:val="00C77703"/>
    <w:rsid w:val="00C77837"/>
    <w:rsid w:val="00C778D7"/>
    <w:rsid w:val="00C778EE"/>
    <w:rsid w:val="00C77908"/>
    <w:rsid w:val="00C779E8"/>
    <w:rsid w:val="00C779EC"/>
    <w:rsid w:val="00C77BA6"/>
    <w:rsid w:val="00C77BCA"/>
    <w:rsid w:val="00C77BF3"/>
    <w:rsid w:val="00C77C63"/>
    <w:rsid w:val="00C77D0C"/>
    <w:rsid w:val="00C77D16"/>
    <w:rsid w:val="00C77E92"/>
    <w:rsid w:val="00C801A9"/>
    <w:rsid w:val="00C8020F"/>
    <w:rsid w:val="00C80214"/>
    <w:rsid w:val="00C802B4"/>
    <w:rsid w:val="00C803C0"/>
    <w:rsid w:val="00C804F6"/>
    <w:rsid w:val="00C80723"/>
    <w:rsid w:val="00C80AE1"/>
    <w:rsid w:val="00C80E96"/>
    <w:rsid w:val="00C80ED0"/>
    <w:rsid w:val="00C810C1"/>
    <w:rsid w:val="00C81111"/>
    <w:rsid w:val="00C816A1"/>
    <w:rsid w:val="00C81721"/>
    <w:rsid w:val="00C81759"/>
    <w:rsid w:val="00C817FC"/>
    <w:rsid w:val="00C818F2"/>
    <w:rsid w:val="00C81B16"/>
    <w:rsid w:val="00C81E50"/>
    <w:rsid w:val="00C81EF0"/>
    <w:rsid w:val="00C81EF9"/>
    <w:rsid w:val="00C81F5F"/>
    <w:rsid w:val="00C821D0"/>
    <w:rsid w:val="00C8238F"/>
    <w:rsid w:val="00C8239D"/>
    <w:rsid w:val="00C826B5"/>
    <w:rsid w:val="00C82727"/>
    <w:rsid w:val="00C82938"/>
    <w:rsid w:val="00C82A35"/>
    <w:rsid w:val="00C82AEC"/>
    <w:rsid w:val="00C82D2F"/>
    <w:rsid w:val="00C82DB2"/>
    <w:rsid w:val="00C82EB9"/>
    <w:rsid w:val="00C82F0F"/>
    <w:rsid w:val="00C82F76"/>
    <w:rsid w:val="00C83277"/>
    <w:rsid w:val="00C8327F"/>
    <w:rsid w:val="00C8342F"/>
    <w:rsid w:val="00C83456"/>
    <w:rsid w:val="00C8377E"/>
    <w:rsid w:val="00C837B1"/>
    <w:rsid w:val="00C837B3"/>
    <w:rsid w:val="00C83926"/>
    <w:rsid w:val="00C83B2F"/>
    <w:rsid w:val="00C83BCE"/>
    <w:rsid w:val="00C83D6D"/>
    <w:rsid w:val="00C83E2C"/>
    <w:rsid w:val="00C83EFF"/>
    <w:rsid w:val="00C83F26"/>
    <w:rsid w:val="00C83FD0"/>
    <w:rsid w:val="00C84338"/>
    <w:rsid w:val="00C844C1"/>
    <w:rsid w:val="00C845D5"/>
    <w:rsid w:val="00C84AFC"/>
    <w:rsid w:val="00C84B38"/>
    <w:rsid w:val="00C84B85"/>
    <w:rsid w:val="00C84E8C"/>
    <w:rsid w:val="00C8503F"/>
    <w:rsid w:val="00C8505B"/>
    <w:rsid w:val="00C85078"/>
    <w:rsid w:val="00C85325"/>
    <w:rsid w:val="00C853C7"/>
    <w:rsid w:val="00C855DD"/>
    <w:rsid w:val="00C858DA"/>
    <w:rsid w:val="00C85C0B"/>
    <w:rsid w:val="00C85EB0"/>
    <w:rsid w:val="00C85EB2"/>
    <w:rsid w:val="00C862B0"/>
    <w:rsid w:val="00C863EC"/>
    <w:rsid w:val="00C865FF"/>
    <w:rsid w:val="00C86667"/>
    <w:rsid w:val="00C866CD"/>
    <w:rsid w:val="00C8681A"/>
    <w:rsid w:val="00C86E17"/>
    <w:rsid w:val="00C86F32"/>
    <w:rsid w:val="00C87077"/>
    <w:rsid w:val="00C87593"/>
    <w:rsid w:val="00C87797"/>
    <w:rsid w:val="00C8786E"/>
    <w:rsid w:val="00C87A57"/>
    <w:rsid w:val="00C87BED"/>
    <w:rsid w:val="00C87CB4"/>
    <w:rsid w:val="00C90275"/>
    <w:rsid w:val="00C9054B"/>
    <w:rsid w:val="00C9059D"/>
    <w:rsid w:val="00C905F6"/>
    <w:rsid w:val="00C909AF"/>
    <w:rsid w:val="00C90BEB"/>
    <w:rsid w:val="00C90DB6"/>
    <w:rsid w:val="00C90E85"/>
    <w:rsid w:val="00C90F5A"/>
    <w:rsid w:val="00C91246"/>
    <w:rsid w:val="00C913F3"/>
    <w:rsid w:val="00C91478"/>
    <w:rsid w:val="00C914A3"/>
    <w:rsid w:val="00C91A19"/>
    <w:rsid w:val="00C91AE8"/>
    <w:rsid w:val="00C91B3F"/>
    <w:rsid w:val="00C91C8C"/>
    <w:rsid w:val="00C91C8F"/>
    <w:rsid w:val="00C91E5F"/>
    <w:rsid w:val="00C91EA9"/>
    <w:rsid w:val="00C91ECE"/>
    <w:rsid w:val="00C91F9A"/>
    <w:rsid w:val="00C920B8"/>
    <w:rsid w:val="00C92111"/>
    <w:rsid w:val="00C9238F"/>
    <w:rsid w:val="00C923B3"/>
    <w:rsid w:val="00C923C1"/>
    <w:rsid w:val="00C92410"/>
    <w:rsid w:val="00C9256D"/>
    <w:rsid w:val="00C925BC"/>
    <w:rsid w:val="00C92710"/>
    <w:rsid w:val="00C9276C"/>
    <w:rsid w:val="00C9283E"/>
    <w:rsid w:val="00C928D4"/>
    <w:rsid w:val="00C9299D"/>
    <w:rsid w:val="00C929E9"/>
    <w:rsid w:val="00C92AFE"/>
    <w:rsid w:val="00C92B4D"/>
    <w:rsid w:val="00C92C46"/>
    <w:rsid w:val="00C92CF4"/>
    <w:rsid w:val="00C92D61"/>
    <w:rsid w:val="00C92E9B"/>
    <w:rsid w:val="00C92FA2"/>
    <w:rsid w:val="00C92FCC"/>
    <w:rsid w:val="00C933B1"/>
    <w:rsid w:val="00C93436"/>
    <w:rsid w:val="00C93515"/>
    <w:rsid w:val="00C935E6"/>
    <w:rsid w:val="00C937FE"/>
    <w:rsid w:val="00C93B2B"/>
    <w:rsid w:val="00C93C05"/>
    <w:rsid w:val="00C93DBC"/>
    <w:rsid w:val="00C93FAC"/>
    <w:rsid w:val="00C94059"/>
    <w:rsid w:val="00C940AB"/>
    <w:rsid w:val="00C943A0"/>
    <w:rsid w:val="00C94560"/>
    <w:rsid w:val="00C945B3"/>
    <w:rsid w:val="00C947BD"/>
    <w:rsid w:val="00C94834"/>
    <w:rsid w:val="00C94D95"/>
    <w:rsid w:val="00C94EC8"/>
    <w:rsid w:val="00C94F1C"/>
    <w:rsid w:val="00C95040"/>
    <w:rsid w:val="00C95065"/>
    <w:rsid w:val="00C955C7"/>
    <w:rsid w:val="00C9563A"/>
    <w:rsid w:val="00C9573A"/>
    <w:rsid w:val="00C957A7"/>
    <w:rsid w:val="00C95928"/>
    <w:rsid w:val="00C95982"/>
    <w:rsid w:val="00C95BAF"/>
    <w:rsid w:val="00C95C36"/>
    <w:rsid w:val="00C95FDC"/>
    <w:rsid w:val="00C9619B"/>
    <w:rsid w:val="00C961DF"/>
    <w:rsid w:val="00C961E2"/>
    <w:rsid w:val="00C96273"/>
    <w:rsid w:val="00C9643C"/>
    <w:rsid w:val="00C965A0"/>
    <w:rsid w:val="00C966B5"/>
    <w:rsid w:val="00C969CF"/>
    <w:rsid w:val="00C96C0A"/>
    <w:rsid w:val="00C96EA6"/>
    <w:rsid w:val="00C970B1"/>
    <w:rsid w:val="00C971C5"/>
    <w:rsid w:val="00C97284"/>
    <w:rsid w:val="00C97465"/>
    <w:rsid w:val="00C97482"/>
    <w:rsid w:val="00C974D2"/>
    <w:rsid w:val="00C97634"/>
    <w:rsid w:val="00C97642"/>
    <w:rsid w:val="00C97762"/>
    <w:rsid w:val="00C97771"/>
    <w:rsid w:val="00C977B9"/>
    <w:rsid w:val="00C97876"/>
    <w:rsid w:val="00C979F5"/>
    <w:rsid w:val="00C97ADE"/>
    <w:rsid w:val="00C97BB1"/>
    <w:rsid w:val="00C97C31"/>
    <w:rsid w:val="00C97E47"/>
    <w:rsid w:val="00C97E69"/>
    <w:rsid w:val="00CA040C"/>
    <w:rsid w:val="00CA048D"/>
    <w:rsid w:val="00CA078A"/>
    <w:rsid w:val="00CA0A92"/>
    <w:rsid w:val="00CA0AF7"/>
    <w:rsid w:val="00CA0E4E"/>
    <w:rsid w:val="00CA0ED6"/>
    <w:rsid w:val="00CA0F02"/>
    <w:rsid w:val="00CA0F78"/>
    <w:rsid w:val="00CA0F99"/>
    <w:rsid w:val="00CA101E"/>
    <w:rsid w:val="00CA11B3"/>
    <w:rsid w:val="00CA1472"/>
    <w:rsid w:val="00CA15F8"/>
    <w:rsid w:val="00CA163C"/>
    <w:rsid w:val="00CA19E0"/>
    <w:rsid w:val="00CA1B7B"/>
    <w:rsid w:val="00CA1D34"/>
    <w:rsid w:val="00CA1EA9"/>
    <w:rsid w:val="00CA1FB2"/>
    <w:rsid w:val="00CA201F"/>
    <w:rsid w:val="00CA2226"/>
    <w:rsid w:val="00CA23C3"/>
    <w:rsid w:val="00CA241C"/>
    <w:rsid w:val="00CA2461"/>
    <w:rsid w:val="00CA279E"/>
    <w:rsid w:val="00CA2838"/>
    <w:rsid w:val="00CA299E"/>
    <w:rsid w:val="00CA29CD"/>
    <w:rsid w:val="00CA2AFC"/>
    <w:rsid w:val="00CA2B1E"/>
    <w:rsid w:val="00CA2E48"/>
    <w:rsid w:val="00CA2F9F"/>
    <w:rsid w:val="00CA33FD"/>
    <w:rsid w:val="00CA342D"/>
    <w:rsid w:val="00CA3669"/>
    <w:rsid w:val="00CA3719"/>
    <w:rsid w:val="00CA3737"/>
    <w:rsid w:val="00CA375E"/>
    <w:rsid w:val="00CA3801"/>
    <w:rsid w:val="00CA38BB"/>
    <w:rsid w:val="00CA38D6"/>
    <w:rsid w:val="00CA3907"/>
    <w:rsid w:val="00CA3C6D"/>
    <w:rsid w:val="00CA40D3"/>
    <w:rsid w:val="00CA45FA"/>
    <w:rsid w:val="00CA47C6"/>
    <w:rsid w:val="00CA495D"/>
    <w:rsid w:val="00CA499C"/>
    <w:rsid w:val="00CA49EB"/>
    <w:rsid w:val="00CA4C95"/>
    <w:rsid w:val="00CA4CCA"/>
    <w:rsid w:val="00CA4D51"/>
    <w:rsid w:val="00CA5070"/>
    <w:rsid w:val="00CA513E"/>
    <w:rsid w:val="00CA5279"/>
    <w:rsid w:val="00CA5470"/>
    <w:rsid w:val="00CA5607"/>
    <w:rsid w:val="00CA56DE"/>
    <w:rsid w:val="00CA5716"/>
    <w:rsid w:val="00CA5783"/>
    <w:rsid w:val="00CA58AB"/>
    <w:rsid w:val="00CA5ACC"/>
    <w:rsid w:val="00CA5BCE"/>
    <w:rsid w:val="00CA5ECC"/>
    <w:rsid w:val="00CA6006"/>
    <w:rsid w:val="00CA653B"/>
    <w:rsid w:val="00CA6629"/>
    <w:rsid w:val="00CA66DC"/>
    <w:rsid w:val="00CA672F"/>
    <w:rsid w:val="00CA6838"/>
    <w:rsid w:val="00CA68CD"/>
    <w:rsid w:val="00CA68F6"/>
    <w:rsid w:val="00CA694B"/>
    <w:rsid w:val="00CA6AB3"/>
    <w:rsid w:val="00CA6BB3"/>
    <w:rsid w:val="00CA6C75"/>
    <w:rsid w:val="00CA6DA2"/>
    <w:rsid w:val="00CA6E83"/>
    <w:rsid w:val="00CA6F36"/>
    <w:rsid w:val="00CA7097"/>
    <w:rsid w:val="00CA7160"/>
    <w:rsid w:val="00CA71C3"/>
    <w:rsid w:val="00CA7308"/>
    <w:rsid w:val="00CA78DE"/>
    <w:rsid w:val="00CA7961"/>
    <w:rsid w:val="00CA7BF3"/>
    <w:rsid w:val="00CA7D95"/>
    <w:rsid w:val="00CA7E11"/>
    <w:rsid w:val="00CA7EE8"/>
    <w:rsid w:val="00CA7F12"/>
    <w:rsid w:val="00CB0157"/>
    <w:rsid w:val="00CB01FF"/>
    <w:rsid w:val="00CB02EF"/>
    <w:rsid w:val="00CB0484"/>
    <w:rsid w:val="00CB04BB"/>
    <w:rsid w:val="00CB077A"/>
    <w:rsid w:val="00CB0AD9"/>
    <w:rsid w:val="00CB0E23"/>
    <w:rsid w:val="00CB0E33"/>
    <w:rsid w:val="00CB0E6F"/>
    <w:rsid w:val="00CB0F11"/>
    <w:rsid w:val="00CB107F"/>
    <w:rsid w:val="00CB111A"/>
    <w:rsid w:val="00CB1353"/>
    <w:rsid w:val="00CB13AD"/>
    <w:rsid w:val="00CB1403"/>
    <w:rsid w:val="00CB1593"/>
    <w:rsid w:val="00CB16B0"/>
    <w:rsid w:val="00CB1713"/>
    <w:rsid w:val="00CB178C"/>
    <w:rsid w:val="00CB1884"/>
    <w:rsid w:val="00CB1A89"/>
    <w:rsid w:val="00CB1BA2"/>
    <w:rsid w:val="00CB1BEB"/>
    <w:rsid w:val="00CB1E02"/>
    <w:rsid w:val="00CB1E6D"/>
    <w:rsid w:val="00CB1F77"/>
    <w:rsid w:val="00CB21C0"/>
    <w:rsid w:val="00CB2449"/>
    <w:rsid w:val="00CB2641"/>
    <w:rsid w:val="00CB26E5"/>
    <w:rsid w:val="00CB2765"/>
    <w:rsid w:val="00CB2861"/>
    <w:rsid w:val="00CB2CBA"/>
    <w:rsid w:val="00CB2FB6"/>
    <w:rsid w:val="00CB3023"/>
    <w:rsid w:val="00CB30AF"/>
    <w:rsid w:val="00CB34CF"/>
    <w:rsid w:val="00CB3697"/>
    <w:rsid w:val="00CB3870"/>
    <w:rsid w:val="00CB3894"/>
    <w:rsid w:val="00CB3E37"/>
    <w:rsid w:val="00CB3EE5"/>
    <w:rsid w:val="00CB3F9B"/>
    <w:rsid w:val="00CB406B"/>
    <w:rsid w:val="00CB4077"/>
    <w:rsid w:val="00CB44E4"/>
    <w:rsid w:val="00CB45A1"/>
    <w:rsid w:val="00CB48A6"/>
    <w:rsid w:val="00CB4A92"/>
    <w:rsid w:val="00CB4B51"/>
    <w:rsid w:val="00CB4CBD"/>
    <w:rsid w:val="00CB516F"/>
    <w:rsid w:val="00CB522D"/>
    <w:rsid w:val="00CB52E9"/>
    <w:rsid w:val="00CB5353"/>
    <w:rsid w:val="00CB5583"/>
    <w:rsid w:val="00CB58EE"/>
    <w:rsid w:val="00CB5A9B"/>
    <w:rsid w:val="00CB5AE0"/>
    <w:rsid w:val="00CB5C42"/>
    <w:rsid w:val="00CB5EAE"/>
    <w:rsid w:val="00CB5FDA"/>
    <w:rsid w:val="00CB5FF8"/>
    <w:rsid w:val="00CB61B9"/>
    <w:rsid w:val="00CB6303"/>
    <w:rsid w:val="00CB6644"/>
    <w:rsid w:val="00CB678A"/>
    <w:rsid w:val="00CB696B"/>
    <w:rsid w:val="00CB6A1F"/>
    <w:rsid w:val="00CB6AA4"/>
    <w:rsid w:val="00CB6B8F"/>
    <w:rsid w:val="00CB6DE8"/>
    <w:rsid w:val="00CB6FBB"/>
    <w:rsid w:val="00CB7031"/>
    <w:rsid w:val="00CB733A"/>
    <w:rsid w:val="00CB755C"/>
    <w:rsid w:val="00CB75AD"/>
    <w:rsid w:val="00CB7605"/>
    <w:rsid w:val="00CB76C6"/>
    <w:rsid w:val="00CB7776"/>
    <w:rsid w:val="00CB7875"/>
    <w:rsid w:val="00CB79D9"/>
    <w:rsid w:val="00CB7A17"/>
    <w:rsid w:val="00CB7C69"/>
    <w:rsid w:val="00CB7D03"/>
    <w:rsid w:val="00CB7DA8"/>
    <w:rsid w:val="00CB7DB8"/>
    <w:rsid w:val="00CC0095"/>
    <w:rsid w:val="00CC01B8"/>
    <w:rsid w:val="00CC022A"/>
    <w:rsid w:val="00CC0320"/>
    <w:rsid w:val="00CC040B"/>
    <w:rsid w:val="00CC06B0"/>
    <w:rsid w:val="00CC06B1"/>
    <w:rsid w:val="00CC06D2"/>
    <w:rsid w:val="00CC0955"/>
    <w:rsid w:val="00CC0C92"/>
    <w:rsid w:val="00CC0CC7"/>
    <w:rsid w:val="00CC0F2C"/>
    <w:rsid w:val="00CC1142"/>
    <w:rsid w:val="00CC11CC"/>
    <w:rsid w:val="00CC13DD"/>
    <w:rsid w:val="00CC1A9D"/>
    <w:rsid w:val="00CC1E3F"/>
    <w:rsid w:val="00CC1F55"/>
    <w:rsid w:val="00CC1F9F"/>
    <w:rsid w:val="00CC20DC"/>
    <w:rsid w:val="00CC2171"/>
    <w:rsid w:val="00CC2247"/>
    <w:rsid w:val="00CC230B"/>
    <w:rsid w:val="00CC2499"/>
    <w:rsid w:val="00CC2513"/>
    <w:rsid w:val="00CC2606"/>
    <w:rsid w:val="00CC2856"/>
    <w:rsid w:val="00CC2898"/>
    <w:rsid w:val="00CC2935"/>
    <w:rsid w:val="00CC2E90"/>
    <w:rsid w:val="00CC2F87"/>
    <w:rsid w:val="00CC2FF8"/>
    <w:rsid w:val="00CC3148"/>
    <w:rsid w:val="00CC3547"/>
    <w:rsid w:val="00CC3575"/>
    <w:rsid w:val="00CC3706"/>
    <w:rsid w:val="00CC3721"/>
    <w:rsid w:val="00CC391B"/>
    <w:rsid w:val="00CC3A22"/>
    <w:rsid w:val="00CC3A7C"/>
    <w:rsid w:val="00CC3C23"/>
    <w:rsid w:val="00CC3C9B"/>
    <w:rsid w:val="00CC3CD2"/>
    <w:rsid w:val="00CC3D0E"/>
    <w:rsid w:val="00CC3DFF"/>
    <w:rsid w:val="00CC4196"/>
    <w:rsid w:val="00CC41C5"/>
    <w:rsid w:val="00CC41CD"/>
    <w:rsid w:val="00CC45C6"/>
    <w:rsid w:val="00CC4A68"/>
    <w:rsid w:val="00CC4ADE"/>
    <w:rsid w:val="00CC4B0F"/>
    <w:rsid w:val="00CC4DF2"/>
    <w:rsid w:val="00CC4F80"/>
    <w:rsid w:val="00CC4F92"/>
    <w:rsid w:val="00CC543D"/>
    <w:rsid w:val="00CC5493"/>
    <w:rsid w:val="00CC54D0"/>
    <w:rsid w:val="00CC5542"/>
    <w:rsid w:val="00CC55CD"/>
    <w:rsid w:val="00CC579F"/>
    <w:rsid w:val="00CC5863"/>
    <w:rsid w:val="00CC592A"/>
    <w:rsid w:val="00CC5B3C"/>
    <w:rsid w:val="00CC5B50"/>
    <w:rsid w:val="00CC5B8A"/>
    <w:rsid w:val="00CC5D10"/>
    <w:rsid w:val="00CC61AD"/>
    <w:rsid w:val="00CC61B5"/>
    <w:rsid w:val="00CC61D0"/>
    <w:rsid w:val="00CC63B7"/>
    <w:rsid w:val="00CC651D"/>
    <w:rsid w:val="00CC6572"/>
    <w:rsid w:val="00CC65ED"/>
    <w:rsid w:val="00CC6662"/>
    <w:rsid w:val="00CC675D"/>
    <w:rsid w:val="00CC67CA"/>
    <w:rsid w:val="00CC685D"/>
    <w:rsid w:val="00CC687B"/>
    <w:rsid w:val="00CC687D"/>
    <w:rsid w:val="00CC6B14"/>
    <w:rsid w:val="00CC6BC2"/>
    <w:rsid w:val="00CC6EE5"/>
    <w:rsid w:val="00CC70CF"/>
    <w:rsid w:val="00CC70DB"/>
    <w:rsid w:val="00CC70DC"/>
    <w:rsid w:val="00CC72A4"/>
    <w:rsid w:val="00CC72AD"/>
    <w:rsid w:val="00CC7386"/>
    <w:rsid w:val="00CC7658"/>
    <w:rsid w:val="00CC78D4"/>
    <w:rsid w:val="00CC7A1A"/>
    <w:rsid w:val="00CC7B12"/>
    <w:rsid w:val="00CC7DA2"/>
    <w:rsid w:val="00CD001D"/>
    <w:rsid w:val="00CD0116"/>
    <w:rsid w:val="00CD074E"/>
    <w:rsid w:val="00CD0808"/>
    <w:rsid w:val="00CD08B3"/>
    <w:rsid w:val="00CD0919"/>
    <w:rsid w:val="00CD097F"/>
    <w:rsid w:val="00CD0C28"/>
    <w:rsid w:val="00CD0DA2"/>
    <w:rsid w:val="00CD0F52"/>
    <w:rsid w:val="00CD0FDF"/>
    <w:rsid w:val="00CD1051"/>
    <w:rsid w:val="00CD128A"/>
    <w:rsid w:val="00CD1740"/>
    <w:rsid w:val="00CD17EF"/>
    <w:rsid w:val="00CD17FE"/>
    <w:rsid w:val="00CD1A22"/>
    <w:rsid w:val="00CD1BC2"/>
    <w:rsid w:val="00CD1CCA"/>
    <w:rsid w:val="00CD1D6A"/>
    <w:rsid w:val="00CD1E91"/>
    <w:rsid w:val="00CD1F42"/>
    <w:rsid w:val="00CD20D2"/>
    <w:rsid w:val="00CD20DD"/>
    <w:rsid w:val="00CD22A2"/>
    <w:rsid w:val="00CD27EE"/>
    <w:rsid w:val="00CD2827"/>
    <w:rsid w:val="00CD28F1"/>
    <w:rsid w:val="00CD28FF"/>
    <w:rsid w:val="00CD2A5D"/>
    <w:rsid w:val="00CD2AF6"/>
    <w:rsid w:val="00CD2C94"/>
    <w:rsid w:val="00CD2E33"/>
    <w:rsid w:val="00CD2E8B"/>
    <w:rsid w:val="00CD2EDC"/>
    <w:rsid w:val="00CD3091"/>
    <w:rsid w:val="00CD3104"/>
    <w:rsid w:val="00CD314C"/>
    <w:rsid w:val="00CD31E0"/>
    <w:rsid w:val="00CD31F7"/>
    <w:rsid w:val="00CD323B"/>
    <w:rsid w:val="00CD3367"/>
    <w:rsid w:val="00CD33C7"/>
    <w:rsid w:val="00CD34B6"/>
    <w:rsid w:val="00CD3534"/>
    <w:rsid w:val="00CD3629"/>
    <w:rsid w:val="00CD3C8A"/>
    <w:rsid w:val="00CD3D93"/>
    <w:rsid w:val="00CD3E32"/>
    <w:rsid w:val="00CD406E"/>
    <w:rsid w:val="00CD407E"/>
    <w:rsid w:val="00CD4095"/>
    <w:rsid w:val="00CD4329"/>
    <w:rsid w:val="00CD43BF"/>
    <w:rsid w:val="00CD462D"/>
    <w:rsid w:val="00CD463C"/>
    <w:rsid w:val="00CD48B6"/>
    <w:rsid w:val="00CD4B15"/>
    <w:rsid w:val="00CD4C1C"/>
    <w:rsid w:val="00CD4C34"/>
    <w:rsid w:val="00CD4C3F"/>
    <w:rsid w:val="00CD506F"/>
    <w:rsid w:val="00CD528C"/>
    <w:rsid w:val="00CD5321"/>
    <w:rsid w:val="00CD548E"/>
    <w:rsid w:val="00CD54E4"/>
    <w:rsid w:val="00CD56DD"/>
    <w:rsid w:val="00CD5703"/>
    <w:rsid w:val="00CD5718"/>
    <w:rsid w:val="00CD5748"/>
    <w:rsid w:val="00CD57DF"/>
    <w:rsid w:val="00CD5ABF"/>
    <w:rsid w:val="00CD5BFE"/>
    <w:rsid w:val="00CD5EF8"/>
    <w:rsid w:val="00CD5F91"/>
    <w:rsid w:val="00CD5FF9"/>
    <w:rsid w:val="00CD61C1"/>
    <w:rsid w:val="00CD66A8"/>
    <w:rsid w:val="00CD67C3"/>
    <w:rsid w:val="00CD6807"/>
    <w:rsid w:val="00CD6A21"/>
    <w:rsid w:val="00CD6B6F"/>
    <w:rsid w:val="00CD6EB9"/>
    <w:rsid w:val="00CD7010"/>
    <w:rsid w:val="00CD702D"/>
    <w:rsid w:val="00CD7039"/>
    <w:rsid w:val="00CD70D4"/>
    <w:rsid w:val="00CD73D6"/>
    <w:rsid w:val="00CD7495"/>
    <w:rsid w:val="00CD78DF"/>
    <w:rsid w:val="00CD79E3"/>
    <w:rsid w:val="00CD79EE"/>
    <w:rsid w:val="00CD7CAA"/>
    <w:rsid w:val="00CE0072"/>
    <w:rsid w:val="00CE02CF"/>
    <w:rsid w:val="00CE035F"/>
    <w:rsid w:val="00CE05A8"/>
    <w:rsid w:val="00CE0A01"/>
    <w:rsid w:val="00CE0A8B"/>
    <w:rsid w:val="00CE0B05"/>
    <w:rsid w:val="00CE0B23"/>
    <w:rsid w:val="00CE0C53"/>
    <w:rsid w:val="00CE0D10"/>
    <w:rsid w:val="00CE0D56"/>
    <w:rsid w:val="00CE116B"/>
    <w:rsid w:val="00CE117C"/>
    <w:rsid w:val="00CE1268"/>
    <w:rsid w:val="00CE139E"/>
    <w:rsid w:val="00CE13A9"/>
    <w:rsid w:val="00CE146D"/>
    <w:rsid w:val="00CE14A9"/>
    <w:rsid w:val="00CE16EE"/>
    <w:rsid w:val="00CE172B"/>
    <w:rsid w:val="00CE18DA"/>
    <w:rsid w:val="00CE1973"/>
    <w:rsid w:val="00CE1A80"/>
    <w:rsid w:val="00CE1CB3"/>
    <w:rsid w:val="00CE1CF2"/>
    <w:rsid w:val="00CE1DDF"/>
    <w:rsid w:val="00CE1EB4"/>
    <w:rsid w:val="00CE205E"/>
    <w:rsid w:val="00CE20BA"/>
    <w:rsid w:val="00CE20E5"/>
    <w:rsid w:val="00CE2223"/>
    <w:rsid w:val="00CE24E0"/>
    <w:rsid w:val="00CE260D"/>
    <w:rsid w:val="00CE2691"/>
    <w:rsid w:val="00CE272C"/>
    <w:rsid w:val="00CE2885"/>
    <w:rsid w:val="00CE289D"/>
    <w:rsid w:val="00CE2A01"/>
    <w:rsid w:val="00CE2E16"/>
    <w:rsid w:val="00CE2EE2"/>
    <w:rsid w:val="00CE2FA9"/>
    <w:rsid w:val="00CE3125"/>
    <w:rsid w:val="00CE32A8"/>
    <w:rsid w:val="00CE32CA"/>
    <w:rsid w:val="00CE3470"/>
    <w:rsid w:val="00CE36EE"/>
    <w:rsid w:val="00CE36F4"/>
    <w:rsid w:val="00CE3A24"/>
    <w:rsid w:val="00CE3D09"/>
    <w:rsid w:val="00CE3D27"/>
    <w:rsid w:val="00CE3DC8"/>
    <w:rsid w:val="00CE3F48"/>
    <w:rsid w:val="00CE3FE1"/>
    <w:rsid w:val="00CE421A"/>
    <w:rsid w:val="00CE42C7"/>
    <w:rsid w:val="00CE442B"/>
    <w:rsid w:val="00CE4568"/>
    <w:rsid w:val="00CE466F"/>
    <w:rsid w:val="00CE4724"/>
    <w:rsid w:val="00CE4870"/>
    <w:rsid w:val="00CE49F4"/>
    <w:rsid w:val="00CE5033"/>
    <w:rsid w:val="00CE52D2"/>
    <w:rsid w:val="00CE54E5"/>
    <w:rsid w:val="00CE55C5"/>
    <w:rsid w:val="00CE5826"/>
    <w:rsid w:val="00CE5843"/>
    <w:rsid w:val="00CE58EE"/>
    <w:rsid w:val="00CE596F"/>
    <w:rsid w:val="00CE59B8"/>
    <w:rsid w:val="00CE5BD3"/>
    <w:rsid w:val="00CE5C4F"/>
    <w:rsid w:val="00CE5CD9"/>
    <w:rsid w:val="00CE5D53"/>
    <w:rsid w:val="00CE5DC8"/>
    <w:rsid w:val="00CE5DF8"/>
    <w:rsid w:val="00CE5E66"/>
    <w:rsid w:val="00CE5F66"/>
    <w:rsid w:val="00CE6121"/>
    <w:rsid w:val="00CE6276"/>
    <w:rsid w:val="00CE645F"/>
    <w:rsid w:val="00CE6508"/>
    <w:rsid w:val="00CE65D6"/>
    <w:rsid w:val="00CE6937"/>
    <w:rsid w:val="00CE6B73"/>
    <w:rsid w:val="00CE6CB9"/>
    <w:rsid w:val="00CE6FD0"/>
    <w:rsid w:val="00CE718B"/>
    <w:rsid w:val="00CE7305"/>
    <w:rsid w:val="00CE743D"/>
    <w:rsid w:val="00CE7507"/>
    <w:rsid w:val="00CE7585"/>
    <w:rsid w:val="00CE75FB"/>
    <w:rsid w:val="00CE7652"/>
    <w:rsid w:val="00CE7684"/>
    <w:rsid w:val="00CE7924"/>
    <w:rsid w:val="00CE799F"/>
    <w:rsid w:val="00CE7A11"/>
    <w:rsid w:val="00CE7ADA"/>
    <w:rsid w:val="00CE7B07"/>
    <w:rsid w:val="00CF0008"/>
    <w:rsid w:val="00CF032A"/>
    <w:rsid w:val="00CF0413"/>
    <w:rsid w:val="00CF07D9"/>
    <w:rsid w:val="00CF09D4"/>
    <w:rsid w:val="00CF0BBD"/>
    <w:rsid w:val="00CF0E73"/>
    <w:rsid w:val="00CF0EA0"/>
    <w:rsid w:val="00CF148E"/>
    <w:rsid w:val="00CF1738"/>
    <w:rsid w:val="00CF180B"/>
    <w:rsid w:val="00CF1826"/>
    <w:rsid w:val="00CF1B3B"/>
    <w:rsid w:val="00CF24A7"/>
    <w:rsid w:val="00CF25CF"/>
    <w:rsid w:val="00CF273C"/>
    <w:rsid w:val="00CF278B"/>
    <w:rsid w:val="00CF2811"/>
    <w:rsid w:val="00CF29A7"/>
    <w:rsid w:val="00CF2E77"/>
    <w:rsid w:val="00CF317B"/>
    <w:rsid w:val="00CF320D"/>
    <w:rsid w:val="00CF3391"/>
    <w:rsid w:val="00CF364E"/>
    <w:rsid w:val="00CF368B"/>
    <w:rsid w:val="00CF38CB"/>
    <w:rsid w:val="00CF39EC"/>
    <w:rsid w:val="00CF3B25"/>
    <w:rsid w:val="00CF429D"/>
    <w:rsid w:val="00CF46E1"/>
    <w:rsid w:val="00CF478D"/>
    <w:rsid w:val="00CF4794"/>
    <w:rsid w:val="00CF49AF"/>
    <w:rsid w:val="00CF4C03"/>
    <w:rsid w:val="00CF4D32"/>
    <w:rsid w:val="00CF4E35"/>
    <w:rsid w:val="00CF4F79"/>
    <w:rsid w:val="00CF50B5"/>
    <w:rsid w:val="00CF5162"/>
    <w:rsid w:val="00CF51D3"/>
    <w:rsid w:val="00CF56F6"/>
    <w:rsid w:val="00CF5705"/>
    <w:rsid w:val="00CF58D2"/>
    <w:rsid w:val="00CF59D7"/>
    <w:rsid w:val="00CF5AF1"/>
    <w:rsid w:val="00CF5C73"/>
    <w:rsid w:val="00CF5E60"/>
    <w:rsid w:val="00CF5ECF"/>
    <w:rsid w:val="00CF5FE6"/>
    <w:rsid w:val="00CF63B9"/>
    <w:rsid w:val="00CF63D6"/>
    <w:rsid w:val="00CF6702"/>
    <w:rsid w:val="00CF6786"/>
    <w:rsid w:val="00CF6FF5"/>
    <w:rsid w:val="00CF705A"/>
    <w:rsid w:val="00CF7158"/>
    <w:rsid w:val="00CF71CB"/>
    <w:rsid w:val="00CF71D4"/>
    <w:rsid w:val="00CF71E2"/>
    <w:rsid w:val="00CF726A"/>
    <w:rsid w:val="00CF77BE"/>
    <w:rsid w:val="00CF7CF4"/>
    <w:rsid w:val="00CF7D10"/>
    <w:rsid w:val="00CF7E6A"/>
    <w:rsid w:val="00D004F9"/>
    <w:rsid w:val="00D0054A"/>
    <w:rsid w:val="00D00AB3"/>
    <w:rsid w:val="00D00C21"/>
    <w:rsid w:val="00D00D23"/>
    <w:rsid w:val="00D01010"/>
    <w:rsid w:val="00D010F8"/>
    <w:rsid w:val="00D011B7"/>
    <w:rsid w:val="00D013D5"/>
    <w:rsid w:val="00D014BD"/>
    <w:rsid w:val="00D01E19"/>
    <w:rsid w:val="00D01EE7"/>
    <w:rsid w:val="00D01EF6"/>
    <w:rsid w:val="00D0200B"/>
    <w:rsid w:val="00D02102"/>
    <w:rsid w:val="00D0240D"/>
    <w:rsid w:val="00D0251E"/>
    <w:rsid w:val="00D025E0"/>
    <w:rsid w:val="00D026CA"/>
    <w:rsid w:val="00D027E1"/>
    <w:rsid w:val="00D02886"/>
    <w:rsid w:val="00D02CBA"/>
    <w:rsid w:val="00D02D70"/>
    <w:rsid w:val="00D02F0D"/>
    <w:rsid w:val="00D03280"/>
    <w:rsid w:val="00D03334"/>
    <w:rsid w:val="00D033A7"/>
    <w:rsid w:val="00D037E0"/>
    <w:rsid w:val="00D03922"/>
    <w:rsid w:val="00D0397A"/>
    <w:rsid w:val="00D03AE4"/>
    <w:rsid w:val="00D03CF9"/>
    <w:rsid w:val="00D03D1A"/>
    <w:rsid w:val="00D03F41"/>
    <w:rsid w:val="00D0445D"/>
    <w:rsid w:val="00D0451E"/>
    <w:rsid w:val="00D047CE"/>
    <w:rsid w:val="00D04A7F"/>
    <w:rsid w:val="00D04DE6"/>
    <w:rsid w:val="00D04E7C"/>
    <w:rsid w:val="00D0529C"/>
    <w:rsid w:val="00D05452"/>
    <w:rsid w:val="00D05763"/>
    <w:rsid w:val="00D05822"/>
    <w:rsid w:val="00D05A08"/>
    <w:rsid w:val="00D05A11"/>
    <w:rsid w:val="00D05AB8"/>
    <w:rsid w:val="00D05B93"/>
    <w:rsid w:val="00D05E85"/>
    <w:rsid w:val="00D060D9"/>
    <w:rsid w:val="00D060F5"/>
    <w:rsid w:val="00D062DA"/>
    <w:rsid w:val="00D0636E"/>
    <w:rsid w:val="00D06458"/>
    <w:rsid w:val="00D06474"/>
    <w:rsid w:val="00D06550"/>
    <w:rsid w:val="00D06553"/>
    <w:rsid w:val="00D0659D"/>
    <w:rsid w:val="00D065E7"/>
    <w:rsid w:val="00D06672"/>
    <w:rsid w:val="00D067EF"/>
    <w:rsid w:val="00D06908"/>
    <w:rsid w:val="00D06AFD"/>
    <w:rsid w:val="00D06B1F"/>
    <w:rsid w:val="00D06D7E"/>
    <w:rsid w:val="00D06E10"/>
    <w:rsid w:val="00D06F25"/>
    <w:rsid w:val="00D07108"/>
    <w:rsid w:val="00D07133"/>
    <w:rsid w:val="00D0715E"/>
    <w:rsid w:val="00D0721F"/>
    <w:rsid w:val="00D07249"/>
    <w:rsid w:val="00D073F9"/>
    <w:rsid w:val="00D07608"/>
    <w:rsid w:val="00D07A6F"/>
    <w:rsid w:val="00D07C3B"/>
    <w:rsid w:val="00D07C62"/>
    <w:rsid w:val="00D07D86"/>
    <w:rsid w:val="00D07E24"/>
    <w:rsid w:val="00D07E70"/>
    <w:rsid w:val="00D07EB8"/>
    <w:rsid w:val="00D10136"/>
    <w:rsid w:val="00D10142"/>
    <w:rsid w:val="00D10191"/>
    <w:rsid w:val="00D1024A"/>
    <w:rsid w:val="00D105D2"/>
    <w:rsid w:val="00D1069B"/>
    <w:rsid w:val="00D10817"/>
    <w:rsid w:val="00D108EE"/>
    <w:rsid w:val="00D10A7B"/>
    <w:rsid w:val="00D10C99"/>
    <w:rsid w:val="00D10CA4"/>
    <w:rsid w:val="00D10CF5"/>
    <w:rsid w:val="00D10D52"/>
    <w:rsid w:val="00D10DBE"/>
    <w:rsid w:val="00D10DF1"/>
    <w:rsid w:val="00D10E43"/>
    <w:rsid w:val="00D11896"/>
    <w:rsid w:val="00D118A1"/>
    <w:rsid w:val="00D119C4"/>
    <w:rsid w:val="00D119E3"/>
    <w:rsid w:val="00D11A5B"/>
    <w:rsid w:val="00D11B4B"/>
    <w:rsid w:val="00D11C0B"/>
    <w:rsid w:val="00D11D85"/>
    <w:rsid w:val="00D11FA5"/>
    <w:rsid w:val="00D120ED"/>
    <w:rsid w:val="00D12381"/>
    <w:rsid w:val="00D128DD"/>
    <w:rsid w:val="00D12A2F"/>
    <w:rsid w:val="00D130CA"/>
    <w:rsid w:val="00D13266"/>
    <w:rsid w:val="00D13517"/>
    <w:rsid w:val="00D1352F"/>
    <w:rsid w:val="00D13598"/>
    <w:rsid w:val="00D13663"/>
    <w:rsid w:val="00D1385A"/>
    <w:rsid w:val="00D1385B"/>
    <w:rsid w:val="00D13B10"/>
    <w:rsid w:val="00D13C76"/>
    <w:rsid w:val="00D13CBC"/>
    <w:rsid w:val="00D13D49"/>
    <w:rsid w:val="00D13D6F"/>
    <w:rsid w:val="00D13D80"/>
    <w:rsid w:val="00D13DA4"/>
    <w:rsid w:val="00D1419D"/>
    <w:rsid w:val="00D144AA"/>
    <w:rsid w:val="00D14545"/>
    <w:rsid w:val="00D14628"/>
    <w:rsid w:val="00D14858"/>
    <w:rsid w:val="00D14AAB"/>
    <w:rsid w:val="00D14C0C"/>
    <w:rsid w:val="00D14DFC"/>
    <w:rsid w:val="00D14FD1"/>
    <w:rsid w:val="00D150C8"/>
    <w:rsid w:val="00D153BB"/>
    <w:rsid w:val="00D1546E"/>
    <w:rsid w:val="00D15645"/>
    <w:rsid w:val="00D15722"/>
    <w:rsid w:val="00D15761"/>
    <w:rsid w:val="00D15958"/>
    <w:rsid w:val="00D15D96"/>
    <w:rsid w:val="00D15E5F"/>
    <w:rsid w:val="00D15E8B"/>
    <w:rsid w:val="00D15E90"/>
    <w:rsid w:val="00D15F8C"/>
    <w:rsid w:val="00D16292"/>
    <w:rsid w:val="00D163F1"/>
    <w:rsid w:val="00D165E6"/>
    <w:rsid w:val="00D16833"/>
    <w:rsid w:val="00D16880"/>
    <w:rsid w:val="00D168F4"/>
    <w:rsid w:val="00D16991"/>
    <w:rsid w:val="00D16A7E"/>
    <w:rsid w:val="00D16ADE"/>
    <w:rsid w:val="00D16D20"/>
    <w:rsid w:val="00D16E4B"/>
    <w:rsid w:val="00D1703E"/>
    <w:rsid w:val="00D17075"/>
    <w:rsid w:val="00D170C6"/>
    <w:rsid w:val="00D1719E"/>
    <w:rsid w:val="00D17518"/>
    <w:rsid w:val="00D1766B"/>
    <w:rsid w:val="00D17685"/>
    <w:rsid w:val="00D17779"/>
    <w:rsid w:val="00D1783B"/>
    <w:rsid w:val="00D17874"/>
    <w:rsid w:val="00D17EA4"/>
    <w:rsid w:val="00D17F7C"/>
    <w:rsid w:val="00D20046"/>
    <w:rsid w:val="00D201AB"/>
    <w:rsid w:val="00D201DF"/>
    <w:rsid w:val="00D20414"/>
    <w:rsid w:val="00D20466"/>
    <w:rsid w:val="00D20843"/>
    <w:rsid w:val="00D21304"/>
    <w:rsid w:val="00D21500"/>
    <w:rsid w:val="00D2161D"/>
    <w:rsid w:val="00D21AAB"/>
    <w:rsid w:val="00D21CEB"/>
    <w:rsid w:val="00D21F8E"/>
    <w:rsid w:val="00D21FAC"/>
    <w:rsid w:val="00D21FEB"/>
    <w:rsid w:val="00D22045"/>
    <w:rsid w:val="00D221DA"/>
    <w:rsid w:val="00D22513"/>
    <w:rsid w:val="00D22819"/>
    <w:rsid w:val="00D22A8D"/>
    <w:rsid w:val="00D22C4C"/>
    <w:rsid w:val="00D22FA9"/>
    <w:rsid w:val="00D23097"/>
    <w:rsid w:val="00D23265"/>
    <w:rsid w:val="00D234E3"/>
    <w:rsid w:val="00D235AB"/>
    <w:rsid w:val="00D236BE"/>
    <w:rsid w:val="00D2381D"/>
    <w:rsid w:val="00D23AF5"/>
    <w:rsid w:val="00D23BE9"/>
    <w:rsid w:val="00D23C26"/>
    <w:rsid w:val="00D23C60"/>
    <w:rsid w:val="00D23D0F"/>
    <w:rsid w:val="00D24232"/>
    <w:rsid w:val="00D24417"/>
    <w:rsid w:val="00D2447A"/>
    <w:rsid w:val="00D246CE"/>
    <w:rsid w:val="00D24C26"/>
    <w:rsid w:val="00D24D00"/>
    <w:rsid w:val="00D24ED7"/>
    <w:rsid w:val="00D24F08"/>
    <w:rsid w:val="00D2519E"/>
    <w:rsid w:val="00D25222"/>
    <w:rsid w:val="00D253A5"/>
    <w:rsid w:val="00D253B5"/>
    <w:rsid w:val="00D25986"/>
    <w:rsid w:val="00D25B64"/>
    <w:rsid w:val="00D25FC5"/>
    <w:rsid w:val="00D262AF"/>
    <w:rsid w:val="00D26426"/>
    <w:rsid w:val="00D26B42"/>
    <w:rsid w:val="00D26C57"/>
    <w:rsid w:val="00D26E18"/>
    <w:rsid w:val="00D27043"/>
    <w:rsid w:val="00D27957"/>
    <w:rsid w:val="00D27D71"/>
    <w:rsid w:val="00D27E3C"/>
    <w:rsid w:val="00D30062"/>
    <w:rsid w:val="00D3008D"/>
    <w:rsid w:val="00D30296"/>
    <w:rsid w:val="00D302B2"/>
    <w:rsid w:val="00D306AF"/>
    <w:rsid w:val="00D306C3"/>
    <w:rsid w:val="00D3085E"/>
    <w:rsid w:val="00D30939"/>
    <w:rsid w:val="00D30A87"/>
    <w:rsid w:val="00D30C74"/>
    <w:rsid w:val="00D30DC3"/>
    <w:rsid w:val="00D310BC"/>
    <w:rsid w:val="00D31180"/>
    <w:rsid w:val="00D3147F"/>
    <w:rsid w:val="00D315EA"/>
    <w:rsid w:val="00D31600"/>
    <w:rsid w:val="00D31B6E"/>
    <w:rsid w:val="00D31CA2"/>
    <w:rsid w:val="00D31D95"/>
    <w:rsid w:val="00D3201B"/>
    <w:rsid w:val="00D324E8"/>
    <w:rsid w:val="00D32582"/>
    <w:rsid w:val="00D32BDE"/>
    <w:rsid w:val="00D32C9E"/>
    <w:rsid w:val="00D32CF6"/>
    <w:rsid w:val="00D32E16"/>
    <w:rsid w:val="00D32F3F"/>
    <w:rsid w:val="00D32FE7"/>
    <w:rsid w:val="00D33111"/>
    <w:rsid w:val="00D332CB"/>
    <w:rsid w:val="00D33434"/>
    <w:rsid w:val="00D33A76"/>
    <w:rsid w:val="00D33D39"/>
    <w:rsid w:val="00D33DFD"/>
    <w:rsid w:val="00D33E29"/>
    <w:rsid w:val="00D33E9B"/>
    <w:rsid w:val="00D34111"/>
    <w:rsid w:val="00D341A4"/>
    <w:rsid w:val="00D342FA"/>
    <w:rsid w:val="00D34719"/>
    <w:rsid w:val="00D34A57"/>
    <w:rsid w:val="00D34C72"/>
    <w:rsid w:val="00D3511A"/>
    <w:rsid w:val="00D35312"/>
    <w:rsid w:val="00D35349"/>
    <w:rsid w:val="00D35747"/>
    <w:rsid w:val="00D35765"/>
    <w:rsid w:val="00D3588E"/>
    <w:rsid w:val="00D3596A"/>
    <w:rsid w:val="00D35B1F"/>
    <w:rsid w:val="00D35B3A"/>
    <w:rsid w:val="00D3603E"/>
    <w:rsid w:val="00D36056"/>
    <w:rsid w:val="00D3613A"/>
    <w:rsid w:val="00D36331"/>
    <w:rsid w:val="00D36450"/>
    <w:rsid w:val="00D36856"/>
    <w:rsid w:val="00D3693C"/>
    <w:rsid w:val="00D36D40"/>
    <w:rsid w:val="00D36E67"/>
    <w:rsid w:val="00D370CA"/>
    <w:rsid w:val="00D37137"/>
    <w:rsid w:val="00D37214"/>
    <w:rsid w:val="00D37434"/>
    <w:rsid w:val="00D37493"/>
    <w:rsid w:val="00D375B6"/>
    <w:rsid w:val="00D376FE"/>
    <w:rsid w:val="00D37750"/>
    <w:rsid w:val="00D37891"/>
    <w:rsid w:val="00D3794B"/>
    <w:rsid w:val="00D379B6"/>
    <w:rsid w:val="00D37A35"/>
    <w:rsid w:val="00D37C0F"/>
    <w:rsid w:val="00D37CE1"/>
    <w:rsid w:val="00D37E48"/>
    <w:rsid w:val="00D37E4E"/>
    <w:rsid w:val="00D40151"/>
    <w:rsid w:val="00D401AE"/>
    <w:rsid w:val="00D404C0"/>
    <w:rsid w:val="00D407B2"/>
    <w:rsid w:val="00D40934"/>
    <w:rsid w:val="00D40D2A"/>
    <w:rsid w:val="00D40E3C"/>
    <w:rsid w:val="00D40FB5"/>
    <w:rsid w:val="00D41334"/>
    <w:rsid w:val="00D41348"/>
    <w:rsid w:val="00D41398"/>
    <w:rsid w:val="00D413D4"/>
    <w:rsid w:val="00D41572"/>
    <w:rsid w:val="00D4197E"/>
    <w:rsid w:val="00D4198C"/>
    <w:rsid w:val="00D41C5D"/>
    <w:rsid w:val="00D41D2A"/>
    <w:rsid w:val="00D41DD0"/>
    <w:rsid w:val="00D41E4C"/>
    <w:rsid w:val="00D41E5D"/>
    <w:rsid w:val="00D42038"/>
    <w:rsid w:val="00D422C9"/>
    <w:rsid w:val="00D42569"/>
    <w:rsid w:val="00D425FA"/>
    <w:rsid w:val="00D42695"/>
    <w:rsid w:val="00D42755"/>
    <w:rsid w:val="00D42768"/>
    <w:rsid w:val="00D427A0"/>
    <w:rsid w:val="00D427A1"/>
    <w:rsid w:val="00D42966"/>
    <w:rsid w:val="00D42A0F"/>
    <w:rsid w:val="00D42C48"/>
    <w:rsid w:val="00D42CFC"/>
    <w:rsid w:val="00D42D94"/>
    <w:rsid w:val="00D43050"/>
    <w:rsid w:val="00D43075"/>
    <w:rsid w:val="00D43358"/>
    <w:rsid w:val="00D43733"/>
    <w:rsid w:val="00D438CF"/>
    <w:rsid w:val="00D43953"/>
    <w:rsid w:val="00D439E8"/>
    <w:rsid w:val="00D43D79"/>
    <w:rsid w:val="00D43D82"/>
    <w:rsid w:val="00D4403C"/>
    <w:rsid w:val="00D4433B"/>
    <w:rsid w:val="00D4460E"/>
    <w:rsid w:val="00D4492A"/>
    <w:rsid w:val="00D44AC9"/>
    <w:rsid w:val="00D44B20"/>
    <w:rsid w:val="00D44B6E"/>
    <w:rsid w:val="00D44E6B"/>
    <w:rsid w:val="00D4511B"/>
    <w:rsid w:val="00D451B9"/>
    <w:rsid w:val="00D455C5"/>
    <w:rsid w:val="00D4586B"/>
    <w:rsid w:val="00D45B3D"/>
    <w:rsid w:val="00D45BAC"/>
    <w:rsid w:val="00D45C18"/>
    <w:rsid w:val="00D45CC5"/>
    <w:rsid w:val="00D45DC8"/>
    <w:rsid w:val="00D45E4C"/>
    <w:rsid w:val="00D45EEC"/>
    <w:rsid w:val="00D4601B"/>
    <w:rsid w:val="00D46030"/>
    <w:rsid w:val="00D46170"/>
    <w:rsid w:val="00D46383"/>
    <w:rsid w:val="00D46C54"/>
    <w:rsid w:val="00D46DCD"/>
    <w:rsid w:val="00D46E55"/>
    <w:rsid w:val="00D46EF0"/>
    <w:rsid w:val="00D46F1B"/>
    <w:rsid w:val="00D46FAD"/>
    <w:rsid w:val="00D4702E"/>
    <w:rsid w:val="00D47248"/>
    <w:rsid w:val="00D472D2"/>
    <w:rsid w:val="00D47343"/>
    <w:rsid w:val="00D47389"/>
    <w:rsid w:val="00D47511"/>
    <w:rsid w:val="00D47BFF"/>
    <w:rsid w:val="00D47ED3"/>
    <w:rsid w:val="00D47EF1"/>
    <w:rsid w:val="00D50055"/>
    <w:rsid w:val="00D5006B"/>
    <w:rsid w:val="00D50428"/>
    <w:rsid w:val="00D506C7"/>
    <w:rsid w:val="00D50771"/>
    <w:rsid w:val="00D507AF"/>
    <w:rsid w:val="00D50968"/>
    <w:rsid w:val="00D50AB7"/>
    <w:rsid w:val="00D50B06"/>
    <w:rsid w:val="00D51168"/>
    <w:rsid w:val="00D511A7"/>
    <w:rsid w:val="00D511BF"/>
    <w:rsid w:val="00D51209"/>
    <w:rsid w:val="00D513E0"/>
    <w:rsid w:val="00D51A98"/>
    <w:rsid w:val="00D51D13"/>
    <w:rsid w:val="00D51EBC"/>
    <w:rsid w:val="00D520F4"/>
    <w:rsid w:val="00D5219E"/>
    <w:rsid w:val="00D52509"/>
    <w:rsid w:val="00D52786"/>
    <w:rsid w:val="00D5295A"/>
    <w:rsid w:val="00D52C09"/>
    <w:rsid w:val="00D52C85"/>
    <w:rsid w:val="00D52CA7"/>
    <w:rsid w:val="00D52DE4"/>
    <w:rsid w:val="00D53011"/>
    <w:rsid w:val="00D530C8"/>
    <w:rsid w:val="00D532B9"/>
    <w:rsid w:val="00D53A5C"/>
    <w:rsid w:val="00D53AE8"/>
    <w:rsid w:val="00D53CA1"/>
    <w:rsid w:val="00D53CED"/>
    <w:rsid w:val="00D53D8E"/>
    <w:rsid w:val="00D53DDD"/>
    <w:rsid w:val="00D53E43"/>
    <w:rsid w:val="00D53E76"/>
    <w:rsid w:val="00D53EB4"/>
    <w:rsid w:val="00D53EBD"/>
    <w:rsid w:val="00D53FFC"/>
    <w:rsid w:val="00D5441D"/>
    <w:rsid w:val="00D5441E"/>
    <w:rsid w:val="00D54427"/>
    <w:rsid w:val="00D5453E"/>
    <w:rsid w:val="00D548A5"/>
    <w:rsid w:val="00D5499F"/>
    <w:rsid w:val="00D54D66"/>
    <w:rsid w:val="00D54EDE"/>
    <w:rsid w:val="00D54F58"/>
    <w:rsid w:val="00D55031"/>
    <w:rsid w:val="00D552E1"/>
    <w:rsid w:val="00D556CC"/>
    <w:rsid w:val="00D55E09"/>
    <w:rsid w:val="00D55E3B"/>
    <w:rsid w:val="00D562C9"/>
    <w:rsid w:val="00D564EE"/>
    <w:rsid w:val="00D56639"/>
    <w:rsid w:val="00D56855"/>
    <w:rsid w:val="00D56973"/>
    <w:rsid w:val="00D56CB8"/>
    <w:rsid w:val="00D56DF8"/>
    <w:rsid w:val="00D56E0A"/>
    <w:rsid w:val="00D57055"/>
    <w:rsid w:val="00D570E5"/>
    <w:rsid w:val="00D57183"/>
    <w:rsid w:val="00D571AA"/>
    <w:rsid w:val="00D57205"/>
    <w:rsid w:val="00D5721C"/>
    <w:rsid w:val="00D57348"/>
    <w:rsid w:val="00D575BD"/>
    <w:rsid w:val="00D576CE"/>
    <w:rsid w:val="00D5771F"/>
    <w:rsid w:val="00D5775A"/>
    <w:rsid w:val="00D57912"/>
    <w:rsid w:val="00D57988"/>
    <w:rsid w:val="00D5798B"/>
    <w:rsid w:val="00D57B7F"/>
    <w:rsid w:val="00D57D82"/>
    <w:rsid w:val="00D57DEE"/>
    <w:rsid w:val="00D57F90"/>
    <w:rsid w:val="00D57FC3"/>
    <w:rsid w:val="00D600C6"/>
    <w:rsid w:val="00D60346"/>
    <w:rsid w:val="00D60680"/>
    <w:rsid w:val="00D60818"/>
    <w:rsid w:val="00D60859"/>
    <w:rsid w:val="00D6085D"/>
    <w:rsid w:val="00D60A31"/>
    <w:rsid w:val="00D60C2A"/>
    <w:rsid w:val="00D60DA6"/>
    <w:rsid w:val="00D60F67"/>
    <w:rsid w:val="00D60FD0"/>
    <w:rsid w:val="00D61001"/>
    <w:rsid w:val="00D610B6"/>
    <w:rsid w:val="00D610BF"/>
    <w:rsid w:val="00D61370"/>
    <w:rsid w:val="00D615EA"/>
    <w:rsid w:val="00D6177F"/>
    <w:rsid w:val="00D61907"/>
    <w:rsid w:val="00D61B72"/>
    <w:rsid w:val="00D61BB1"/>
    <w:rsid w:val="00D61BC4"/>
    <w:rsid w:val="00D61D51"/>
    <w:rsid w:val="00D61ED8"/>
    <w:rsid w:val="00D61F0D"/>
    <w:rsid w:val="00D61FD2"/>
    <w:rsid w:val="00D6220F"/>
    <w:rsid w:val="00D62297"/>
    <w:rsid w:val="00D622A1"/>
    <w:rsid w:val="00D6255C"/>
    <w:rsid w:val="00D62591"/>
    <w:rsid w:val="00D62773"/>
    <w:rsid w:val="00D627F9"/>
    <w:rsid w:val="00D6289F"/>
    <w:rsid w:val="00D62B9A"/>
    <w:rsid w:val="00D62D31"/>
    <w:rsid w:val="00D63021"/>
    <w:rsid w:val="00D630A3"/>
    <w:rsid w:val="00D630FC"/>
    <w:rsid w:val="00D63139"/>
    <w:rsid w:val="00D6327A"/>
    <w:rsid w:val="00D63455"/>
    <w:rsid w:val="00D634B1"/>
    <w:rsid w:val="00D634B9"/>
    <w:rsid w:val="00D635BC"/>
    <w:rsid w:val="00D638EE"/>
    <w:rsid w:val="00D639E0"/>
    <w:rsid w:val="00D63AFC"/>
    <w:rsid w:val="00D63BD2"/>
    <w:rsid w:val="00D63D7E"/>
    <w:rsid w:val="00D63DDD"/>
    <w:rsid w:val="00D64037"/>
    <w:rsid w:val="00D64071"/>
    <w:rsid w:val="00D641F1"/>
    <w:rsid w:val="00D64253"/>
    <w:rsid w:val="00D64298"/>
    <w:rsid w:val="00D64409"/>
    <w:rsid w:val="00D644B9"/>
    <w:rsid w:val="00D64526"/>
    <w:rsid w:val="00D645E4"/>
    <w:rsid w:val="00D64729"/>
    <w:rsid w:val="00D64874"/>
    <w:rsid w:val="00D64CD9"/>
    <w:rsid w:val="00D64D1A"/>
    <w:rsid w:val="00D65005"/>
    <w:rsid w:val="00D652B0"/>
    <w:rsid w:val="00D65440"/>
    <w:rsid w:val="00D6544C"/>
    <w:rsid w:val="00D654F5"/>
    <w:rsid w:val="00D6555C"/>
    <w:rsid w:val="00D655A9"/>
    <w:rsid w:val="00D6584B"/>
    <w:rsid w:val="00D658A7"/>
    <w:rsid w:val="00D65BE8"/>
    <w:rsid w:val="00D65C76"/>
    <w:rsid w:val="00D65CDD"/>
    <w:rsid w:val="00D65D0B"/>
    <w:rsid w:val="00D65DF1"/>
    <w:rsid w:val="00D66011"/>
    <w:rsid w:val="00D6618C"/>
    <w:rsid w:val="00D661AD"/>
    <w:rsid w:val="00D663B7"/>
    <w:rsid w:val="00D663C8"/>
    <w:rsid w:val="00D66474"/>
    <w:rsid w:val="00D66516"/>
    <w:rsid w:val="00D665D3"/>
    <w:rsid w:val="00D667DD"/>
    <w:rsid w:val="00D668A5"/>
    <w:rsid w:val="00D66935"/>
    <w:rsid w:val="00D66B24"/>
    <w:rsid w:val="00D66B60"/>
    <w:rsid w:val="00D66CB2"/>
    <w:rsid w:val="00D66DB6"/>
    <w:rsid w:val="00D66ED1"/>
    <w:rsid w:val="00D67139"/>
    <w:rsid w:val="00D67468"/>
    <w:rsid w:val="00D67690"/>
    <w:rsid w:val="00D6777C"/>
    <w:rsid w:val="00D678E4"/>
    <w:rsid w:val="00D67936"/>
    <w:rsid w:val="00D67B52"/>
    <w:rsid w:val="00D67B80"/>
    <w:rsid w:val="00D67CA8"/>
    <w:rsid w:val="00D67E44"/>
    <w:rsid w:val="00D70161"/>
    <w:rsid w:val="00D70345"/>
    <w:rsid w:val="00D70368"/>
    <w:rsid w:val="00D703D9"/>
    <w:rsid w:val="00D704BB"/>
    <w:rsid w:val="00D706B2"/>
    <w:rsid w:val="00D707F2"/>
    <w:rsid w:val="00D70848"/>
    <w:rsid w:val="00D708D7"/>
    <w:rsid w:val="00D70B52"/>
    <w:rsid w:val="00D70E9D"/>
    <w:rsid w:val="00D70EA2"/>
    <w:rsid w:val="00D71111"/>
    <w:rsid w:val="00D71152"/>
    <w:rsid w:val="00D71409"/>
    <w:rsid w:val="00D71873"/>
    <w:rsid w:val="00D719ED"/>
    <w:rsid w:val="00D71A79"/>
    <w:rsid w:val="00D7202D"/>
    <w:rsid w:val="00D722B1"/>
    <w:rsid w:val="00D725FE"/>
    <w:rsid w:val="00D726F1"/>
    <w:rsid w:val="00D7271B"/>
    <w:rsid w:val="00D72731"/>
    <w:rsid w:val="00D72B7C"/>
    <w:rsid w:val="00D72D9D"/>
    <w:rsid w:val="00D72F91"/>
    <w:rsid w:val="00D731E1"/>
    <w:rsid w:val="00D7328C"/>
    <w:rsid w:val="00D73376"/>
    <w:rsid w:val="00D73540"/>
    <w:rsid w:val="00D735AD"/>
    <w:rsid w:val="00D736A2"/>
    <w:rsid w:val="00D737E8"/>
    <w:rsid w:val="00D73FC2"/>
    <w:rsid w:val="00D740B5"/>
    <w:rsid w:val="00D74295"/>
    <w:rsid w:val="00D744AB"/>
    <w:rsid w:val="00D74536"/>
    <w:rsid w:val="00D74893"/>
    <w:rsid w:val="00D749D2"/>
    <w:rsid w:val="00D74A74"/>
    <w:rsid w:val="00D74EE8"/>
    <w:rsid w:val="00D75227"/>
    <w:rsid w:val="00D756EE"/>
    <w:rsid w:val="00D75767"/>
    <w:rsid w:val="00D758DF"/>
    <w:rsid w:val="00D75929"/>
    <w:rsid w:val="00D759F6"/>
    <w:rsid w:val="00D75A9E"/>
    <w:rsid w:val="00D75B7F"/>
    <w:rsid w:val="00D75BBC"/>
    <w:rsid w:val="00D75BCB"/>
    <w:rsid w:val="00D75BF9"/>
    <w:rsid w:val="00D75ED5"/>
    <w:rsid w:val="00D75F08"/>
    <w:rsid w:val="00D7631A"/>
    <w:rsid w:val="00D7648A"/>
    <w:rsid w:val="00D76630"/>
    <w:rsid w:val="00D769C7"/>
    <w:rsid w:val="00D76E3F"/>
    <w:rsid w:val="00D76E86"/>
    <w:rsid w:val="00D76EEF"/>
    <w:rsid w:val="00D7719A"/>
    <w:rsid w:val="00D77526"/>
    <w:rsid w:val="00D7759B"/>
    <w:rsid w:val="00D77600"/>
    <w:rsid w:val="00D77713"/>
    <w:rsid w:val="00D7785E"/>
    <w:rsid w:val="00D7793D"/>
    <w:rsid w:val="00D77AB8"/>
    <w:rsid w:val="00D77EB7"/>
    <w:rsid w:val="00D77EE7"/>
    <w:rsid w:val="00D80025"/>
    <w:rsid w:val="00D801AA"/>
    <w:rsid w:val="00D802AF"/>
    <w:rsid w:val="00D80321"/>
    <w:rsid w:val="00D8037D"/>
    <w:rsid w:val="00D8057B"/>
    <w:rsid w:val="00D8061C"/>
    <w:rsid w:val="00D807F4"/>
    <w:rsid w:val="00D808A7"/>
    <w:rsid w:val="00D808CD"/>
    <w:rsid w:val="00D80D14"/>
    <w:rsid w:val="00D80D4D"/>
    <w:rsid w:val="00D8106C"/>
    <w:rsid w:val="00D8138B"/>
    <w:rsid w:val="00D81443"/>
    <w:rsid w:val="00D814FA"/>
    <w:rsid w:val="00D81666"/>
    <w:rsid w:val="00D81696"/>
    <w:rsid w:val="00D81862"/>
    <w:rsid w:val="00D81D32"/>
    <w:rsid w:val="00D81E60"/>
    <w:rsid w:val="00D8211B"/>
    <w:rsid w:val="00D8225C"/>
    <w:rsid w:val="00D8233B"/>
    <w:rsid w:val="00D82360"/>
    <w:rsid w:val="00D82974"/>
    <w:rsid w:val="00D82AE5"/>
    <w:rsid w:val="00D82D0F"/>
    <w:rsid w:val="00D82E0B"/>
    <w:rsid w:val="00D82F44"/>
    <w:rsid w:val="00D82F7A"/>
    <w:rsid w:val="00D82F9C"/>
    <w:rsid w:val="00D83129"/>
    <w:rsid w:val="00D83337"/>
    <w:rsid w:val="00D83559"/>
    <w:rsid w:val="00D8391A"/>
    <w:rsid w:val="00D83BA2"/>
    <w:rsid w:val="00D83C21"/>
    <w:rsid w:val="00D83E95"/>
    <w:rsid w:val="00D83EA8"/>
    <w:rsid w:val="00D83FEA"/>
    <w:rsid w:val="00D844B5"/>
    <w:rsid w:val="00D8455F"/>
    <w:rsid w:val="00D84717"/>
    <w:rsid w:val="00D84719"/>
    <w:rsid w:val="00D848B5"/>
    <w:rsid w:val="00D848FF"/>
    <w:rsid w:val="00D84B2A"/>
    <w:rsid w:val="00D84D49"/>
    <w:rsid w:val="00D84E4D"/>
    <w:rsid w:val="00D8518E"/>
    <w:rsid w:val="00D8591E"/>
    <w:rsid w:val="00D85CF3"/>
    <w:rsid w:val="00D85D05"/>
    <w:rsid w:val="00D86199"/>
    <w:rsid w:val="00D8622F"/>
    <w:rsid w:val="00D863CE"/>
    <w:rsid w:val="00D8643B"/>
    <w:rsid w:val="00D86552"/>
    <w:rsid w:val="00D86622"/>
    <w:rsid w:val="00D869B1"/>
    <w:rsid w:val="00D86A44"/>
    <w:rsid w:val="00D86ADB"/>
    <w:rsid w:val="00D86AE8"/>
    <w:rsid w:val="00D86F0A"/>
    <w:rsid w:val="00D86FBD"/>
    <w:rsid w:val="00D870AA"/>
    <w:rsid w:val="00D870EF"/>
    <w:rsid w:val="00D87548"/>
    <w:rsid w:val="00D875B7"/>
    <w:rsid w:val="00D8765B"/>
    <w:rsid w:val="00D877A2"/>
    <w:rsid w:val="00D877B0"/>
    <w:rsid w:val="00D878AE"/>
    <w:rsid w:val="00D87BA3"/>
    <w:rsid w:val="00D90065"/>
    <w:rsid w:val="00D90126"/>
    <w:rsid w:val="00D90515"/>
    <w:rsid w:val="00D9063F"/>
    <w:rsid w:val="00D9085B"/>
    <w:rsid w:val="00D90F16"/>
    <w:rsid w:val="00D90F32"/>
    <w:rsid w:val="00D91019"/>
    <w:rsid w:val="00D910A9"/>
    <w:rsid w:val="00D912CF"/>
    <w:rsid w:val="00D91722"/>
    <w:rsid w:val="00D917F8"/>
    <w:rsid w:val="00D918F0"/>
    <w:rsid w:val="00D91B63"/>
    <w:rsid w:val="00D91B64"/>
    <w:rsid w:val="00D91EA9"/>
    <w:rsid w:val="00D9205E"/>
    <w:rsid w:val="00D9267A"/>
    <w:rsid w:val="00D927F9"/>
    <w:rsid w:val="00D9290A"/>
    <w:rsid w:val="00D929C9"/>
    <w:rsid w:val="00D92B36"/>
    <w:rsid w:val="00D92C73"/>
    <w:rsid w:val="00D92D78"/>
    <w:rsid w:val="00D92E8A"/>
    <w:rsid w:val="00D93329"/>
    <w:rsid w:val="00D93414"/>
    <w:rsid w:val="00D935CD"/>
    <w:rsid w:val="00D936E6"/>
    <w:rsid w:val="00D936FE"/>
    <w:rsid w:val="00D938A7"/>
    <w:rsid w:val="00D939E6"/>
    <w:rsid w:val="00D93C64"/>
    <w:rsid w:val="00D93D57"/>
    <w:rsid w:val="00D94148"/>
    <w:rsid w:val="00D9416B"/>
    <w:rsid w:val="00D94211"/>
    <w:rsid w:val="00D94225"/>
    <w:rsid w:val="00D94743"/>
    <w:rsid w:val="00D9479B"/>
    <w:rsid w:val="00D948ED"/>
    <w:rsid w:val="00D949DA"/>
    <w:rsid w:val="00D949DD"/>
    <w:rsid w:val="00D94A33"/>
    <w:rsid w:val="00D94D33"/>
    <w:rsid w:val="00D94D73"/>
    <w:rsid w:val="00D95308"/>
    <w:rsid w:val="00D95398"/>
    <w:rsid w:val="00D956CE"/>
    <w:rsid w:val="00D95746"/>
    <w:rsid w:val="00D95DB1"/>
    <w:rsid w:val="00D95F5A"/>
    <w:rsid w:val="00D95F5C"/>
    <w:rsid w:val="00D962BC"/>
    <w:rsid w:val="00D962EA"/>
    <w:rsid w:val="00D9648F"/>
    <w:rsid w:val="00D964D8"/>
    <w:rsid w:val="00D964DB"/>
    <w:rsid w:val="00D96523"/>
    <w:rsid w:val="00D96657"/>
    <w:rsid w:val="00D96717"/>
    <w:rsid w:val="00D9683C"/>
    <w:rsid w:val="00D96BA2"/>
    <w:rsid w:val="00D96D18"/>
    <w:rsid w:val="00D96EC4"/>
    <w:rsid w:val="00D96F30"/>
    <w:rsid w:val="00D970C5"/>
    <w:rsid w:val="00D97266"/>
    <w:rsid w:val="00D972D8"/>
    <w:rsid w:val="00D97401"/>
    <w:rsid w:val="00D97453"/>
    <w:rsid w:val="00D97554"/>
    <w:rsid w:val="00D97597"/>
    <w:rsid w:val="00D97800"/>
    <w:rsid w:val="00D979CE"/>
    <w:rsid w:val="00D97BED"/>
    <w:rsid w:val="00DA0121"/>
    <w:rsid w:val="00DA01E1"/>
    <w:rsid w:val="00DA03DD"/>
    <w:rsid w:val="00DA0429"/>
    <w:rsid w:val="00DA0490"/>
    <w:rsid w:val="00DA04B4"/>
    <w:rsid w:val="00DA0571"/>
    <w:rsid w:val="00DA061C"/>
    <w:rsid w:val="00DA0758"/>
    <w:rsid w:val="00DA082D"/>
    <w:rsid w:val="00DA09C5"/>
    <w:rsid w:val="00DA0A6A"/>
    <w:rsid w:val="00DA0ABB"/>
    <w:rsid w:val="00DA0D28"/>
    <w:rsid w:val="00DA0DA6"/>
    <w:rsid w:val="00DA0E3E"/>
    <w:rsid w:val="00DA0EAB"/>
    <w:rsid w:val="00DA0F19"/>
    <w:rsid w:val="00DA0FB8"/>
    <w:rsid w:val="00DA0FF4"/>
    <w:rsid w:val="00DA117A"/>
    <w:rsid w:val="00DA122B"/>
    <w:rsid w:val="00DA1234"/>
    <w:rsid w:val="00DA15CC"/>
    <w:rsid w:val="00DA1933"/>
    <w:rsid w:val="00DA1965"/>
    <w:rsid w:val="00DA197F"/>
    <w:rsid w:val="00DA19E8"/>
    <w:rsid w:val="00DA1B7F"/>
    <w:rsid w:val="00DA1CA0"/>
    <w:rsid w:val="00DA1F10"/>
    <w:rsid w:val="00DA22AA"/>
    <w:rsid w:val="00DA24CA"/>
    <w:rsid w:val="00DA25DC"/>
    <w:rsid w:val="00DA25F2"/>
    <w:rsid w:val="00DA271B"/>
    <w:rsid w:val="00DA27A4"/>
    <w:rsid w:val="00DA2858"/>
    <w:rsid w:val="00DA2A8E"/>
    <w:rsid w:val="00DA2DC9"/>
    <w:rsid w:val="00DA2E80"/>
    <w:rsid w:val="00DA31AA"/>
    <w:rsid w:val="00DA3301"/>
    <w:rsid w:val="00DA3331"/>
    <w:rsid w:val="00DA3408"/>
    <w:rsid w:val="00DA3509"/>
    <w:rsid w:val="00DA35B0"/>
    <w:rsid w:val="00DA3AC7"/>
    <w:rsid w:val="00DA3B7A"/>
    <w:rsid w:val="00DA3E02"/>
    <w:rsid w:val="00DA3E70"/>
    <w:rsid w:val="00DA407B"/>
    <w:rsid w:val="00DA4090"/>
    <w:rsid w:val="00DA4359"/>
    <w:rsid w:val="00DA4380"/>
    <w:rsid w:val="00DA440F"/>
    <w:rsid w:val="00DA4592"/>
    <w:rsid w:val="00DA45C4"/>
    <w:rsid w:val="00DA485F"/>
    <w:rsid w:val="00DA49F2"/>
    <w:rsid w:val="00DA4C90"/>
    <w:rsid w:val="00DA4F9F"/>
    <w:rsid w:val="00DA515B"/>
    <w:rsid w:val="00DA52ED"/>
    <w:rsid w:val="00DA5515"/>
    <w:rsid w:val="00DA556D"/>
    <w:rsid w:val="00DA561F"/>
    <w:rsid w:val="00DA56E0"/>
    <w:rsid w:val="00DA57E3"/>
    <w:rsid w:val="00DA58D0"/>
    <w:rsid w:val="00DA59AC"/>
    <w:rsid w:val="00DA5A26"/>
    <w:rsid w:val="00DA5B6A"/>
    <w:rsid w:val="00DA5D1D"/>
    <w:rsid w:val="00DA6014"/>
    <w:rsid w:val="00DA61BA"/>
    <w:rsid w:val="00DA6241"/>
    <w:rsid w:val="00DA624E"/>
    <w:rsid w:val="00DA62C0"/>
    <w:rsid w:val="00DA644A"/>
    <w:rsid w:val="00DA649A"/>
    <w:rsid w:val="00DA668E"/>
    <w:rsid w:val="00DA675A"/>
    <w:rsid w:val="00DA67D4"/>
    <w:rsid w:val="00DA68F0"/>
    <w:rsid w:val="00DA6933"/>
    <w:rsid w:val="00DA69AE"/>
    <w:rsid w:val="00DA6A17"/>
    <w:rsid w:val="00DA6AD3"/>
    <w:rsid w:val="00DA6BA6"/>
    <w:rsid w:val="00DA706C"/>
    <w:rsid w:val="00DA7191"/>
    <w:rsid w:val="00DA731F"/>
    <w:rsid w:val="00DA73BF"/>
    <w:rsid w:val="00DA747F"/>
    <w:rsid w:val="00DA7720"/>
    <w:rsid w:val="00DA7727"/>
    <w:rsid w:val="00DA7886"/>
    <w:rsid w:val="00DA7C2F"/>
    <w:rsid w:val="00DA7D95"/>
    <w:rsid w:val="00DA7DB6"/>
    <w:rsid w:val="00DA7E75"/>
    <w:rsid w:val="00DB014B"/>
    <w:rsid w:val="00DB02A4"/>
    <w:rsid w:val="00DB0348"/>
    <w:rsid w:val="00DB043D"/>
    <w:rsid w:val="00DB048F"/>
    <w:rsid w:val="00DB04BF"/>
    <w:rsid w:val="00DB06B7"/>
    <w:rsid w:val="00DB0A74"/>
    <w:rsid w:val="00DB0CB9"/>
    <w:rsid w:val="00DB0D4D"/>
    <w:rsid w:val="00DB0D56"/>
    <w:rsid w:val="00DB0DA0"/>
    <w:rsid w:val="00DB110A"/>
    <w:rsid w:val="00DB1271"/>
    <w:rsid w:val="00DB138D"/>
    <w:rsid w:val="00DB15EC"/>
    <w:rsid w:val="00DB1AD1"/>
    <w:rsid w:val="00DB1BB5"/>
    <w:rsid w:val="00DB1C2C"/>
    <w:rsid w:val="00DB1C49"/>
    <w:rsid w:val="00DB1CFF"/>
    <w:rsid w:val="00DB1FCD"/>
    <w:rsid w:val="00DB2238"/>
    <w:rsid w:val="00DB23A9"/>
    <w:rsid w:val="00DB252E"/>
    <w:rsid w:val="00DB27CA"/>
    <w:rsid w:val="00DB28F8"/>
    <w:rsid w:val="00DB29C2"/>
    <w:rsid w:val="00DB2E7D"/>
    <w:rsid w:val="00DB30CD"/>
    <w:rsid w:val="00DB31F2"/>
    <w:rsid w:val="00DB344A"/>
    <w:rsid w:val="00DB3C9E"/>
    <w:rsid w:val="00DB3EEB"/>
    <w:rsid w:val="00DB4293"/>
    <w:rsid w:val="00DB42F0"/>
    <w:rsid w:val="00DB44A6"/>
    <w:rsid w:val="00DB454A"/>
    <w:rsid w:val="00DB4769"/>
    <w:rsid w:val="00DB47D4"/>
    <w:rsid w:val="00DB488E"/>
    <w:rsid w:val="00DB490C"/>
    <w:rsid w:val="00DB497F"/>
    <w:rsid w:val="00DB4A72"/>
    <w:rsid w:val="00DB4F4D"/>
    <w:rsid w:val="00DB4FAE"/>
    <w:rsid w:val="00DB510D"/>
    <w:rsid w:val="00DB5192"/>
    <w:rsid w:val="00DB519D"/>
    <w:rsid w:val="00DB53F4"/>
    <w:rsid w:val="00DB54C0"/>
    <w:rsid w:val="00DB57D5"/>
    <w:rsid w:val="00DB5863"/>
    <w:rsid w:val="00DB59A9"/>
    <w:rsid w:val="00DB5AF2"/>
    <w:rsid w:val="00DB5B18"/>
    <w:rsid w:val="00DB5BFD"/>
    <w:rsid w:val="00DB5C73"/>
    <w:rsid w:val="00DB5D4C"/>
    <w:rsid w:val="00DB5EB7"/>
    <w:rsid w:val="00DB5F17"/>
    <w:rsid w:val="00DB612E"/>
    <w:rsid w:val="00DB61B4"/>
    <w:rsid w:val="00DB62F9"/>
    <w:rsid w:val="00DB6436"/>
    <w:rsid w:val="00DB6438"/>
    <w:rsid w:val="00DB64B4"/>
    <w:rsid w:val="00DB64BD"/>
    <w:rsid w:val="00DB685E"/>
    <w:rsid w:val="00DB698E"/>
    <w:rsid w:val="00DB6A6A"/>
    <w:rsid w:val="00DB6BF7"/>
    <w:rsid w:val="00DB6CFB"/>
    <w:rsid w:val="00DB6D1A"/>
    <w:rsid w:val="00DB6E63"/>
    <w:rsid w:val="00DB6F65"/>
    <w:rsid w:val="00DB6FD1"/>
    <w:rsid w:val="00DB6FFD"/>
    <w:rsid w:val="00DB7008"/>
    <w:rsid w:val="00DB700B"/>
    <w:rsid w:val="00DB7034"/>
    <w:rsid w:val="00DB714C"/>
    <w:rsid w:val="00DB7164"/>
    <w:rsid w:val="00DB71A5"/>
    <w:rsid w:val="00DB7284"/>
    <w:rsid w:val="00DB7407"/>
    <w:rsid w:val="00DB7477"/>
    <w:rsid w:val="00DB76C6"/>
    <w:rsid w:val="00DB76C9"/>
    <w:rsid w:val="00DB78AA"/>
    <w:rsid w:val="00DB7931"/>
    <w:rsid w:val="00DB7BFB"/>
    <w:rsid w:val="00DB7E3A"/>
    <w:rsid w:val="00DC0186"/>
    <w:rsid w:val="00DC0709"/>
    <w:rsid w:val="00DC0BF3"/>
    <w:rsid w:val="00DC0FC6"/>
    <w:rsid w:val="00DC101D"/>
    <w:rsid w:val="00DC1163"/>
    <w:rsid w:val="00DC11F8"/>
    <w:rsid w:val="00DC1548"/>
    <w:rsid w:val="00DC1CB7"/>
    <w:rsid w:val="00DC1E0E"/>
    <w:rsid w:val="00DC2766"/>
    <w:rsid w:val="00DC2777"/>
    <w:rsid w:val="00DC2C83"/>
    <w:rsid w:val="00DC2ED7"/>
    <w:rsid w:val="00DC2FC8"/>
    <w:rsid w:val="00DC3325"/>
    <w:rsid w:val="00DC33E2"/>
    <w:rsid w:val="00DC35A1"/>
    <w:rsid w:val="00DC35E0"/>
    <w:rsid w:val="00DC36D6"/>
    <w:rsid w:val="00DC3B57"/>
    <w:rsid w:val="00DC3CA2"/>
    <w:rsid w:val="00DC3E62"/>
    <w:rsid w:val="00DC41CD"/>
    <w:rsid w:val="00DC42FF"/>
    <w:rsid w:val="00DC4621"/>
    <w:rsid w:val="00DC4701"/>
    <w:rsid w:val="00DC4ABD"/>
    <w:rsid w:val="00DC4ACC"/>
    <w:rsid w:val="00DC4CF5"/>
    <w:rsid w:val="00DC4DE6"/>
    <w:rsid w:val="00DC4EC6"/>
    <w:rsid w:val="00DC4F91"/>
    <w:rsid w:val="00DC5481"/>
    <w:rsid w:val="00DC551D"/>
    <w:rsid w:val="00DC557A"/>
    <w:rsid w:val="00DC5695"/>
    <w:rsid w:val="00DC57A6"/>
    <w:rsid w:val="00DC59B6"/>
    <w:rsid w:val="00DC5D9E"/>
    <w:rsid w:val="00DC5DE5"/>
    <w:rsid w:val="00DC5EC2"/>
    <w:rsid w:val="00DC6040"/>
    <w:rsid w:val="00DC6438"/>
    <w:rsid w:val="00DC6712"/>
    <w:rsid w:val="00DC6B25"/>
    <w:rsid w:val="00DC6B51"/>
    <w:rsid w:val="00DC6B72"/>
    <w:rsid w:val="00DC6D4B"/>
    <w:rsid w:val="00DC6DF9"/>
    <w:rsid w:val="00DC6F4D"/>
    <w:rsid w:val="00DC7131"/>
    <w:rsid w:val="00DC7701"/>
    <w:rsid w:val="00DC7A2E"/>
    <w:rsid w:val="00DC7A5C"/>
    <w:rsid w:val="00DC7B32"/>
    <w:rsid w:val="00DC7BD9"/>
    <w:rsid w:val="00DC7E0D"/>
    <w:rsid w:val="00DC7F8D"/>
    <w:rsid w:val="00DD026C"/>
    <w:rsid w:val="00DD02AB"/>
    <w:rsid w:val="00DD05A9"/>
    <w:rsid w:val="00DD079A"/>
    <w:rsid w:val="00DD07D4"/>
    <w:rsid w:val="00DD084E"/>
    <w:rsid w:val="00DD0952"/>
    <w:rsid w:val="00DD09D0"/>
    <w:rsid w:val="00DD0E72"/>
    <w:rsid w:val="00DD110D"/>
    <w:rsid w:val="00DD12B1"/>
    <w:rsid w:val="00DD1364"/>
    <w:rsid w:val="00DD1493"/>
    <w:rsid w:val="00DD17ED"/>
    <w:rsid w:val="00DD17F0"/>
    <w:rsid w:val="00DD18A8"/>
    <w:rsid w:val="00DD1A93"/>
    <w:rsid w:val="00DD1BFB"/>
    <w:rsid w:val="00DD1D26"/>
    <w:rsid w:val="00DD1D70"/>
    <w:rsid w:val="00DD1E01"/>
    <w:rsid w:val="00DD1E91"/>
    <w:rsid w:val="00DD226D"/>
    <w:rsid w:val="00DD22AB"/>
    <w:rsid w:val="00DD254F"/>
    <w:rsid w:val="00DD2695"/>
    <w:rsid w:val="00DD2708"/>
    <w:rsid w:val="00DD2BC6"/>
    <w:rsid w:val="00DD2E06"/>
    <w:rsid w:val="00DD2F57"/>
    <w:rsid w:val="00DD307B"/>
    <w:rsid w:val="00DD33CF"/>
    <w:rsid w:val="00DD3452"/>
    <w:rsid w:val="00DD34D4"/>
    <w:rsid w:val="00DD34F4"/>
    <w:rsid w:val="00DD3574"/>
    <w:rsid w:val="00DD3C3F"/>
    <w:rsid w:val="00DD3DBC"/>
    <w:rsid w:val="00DD3F65"/>
    <w:rsid w:val="00DD40DB"/>
    <w:rsid w:val="00DD4172"/>
    <w:rsid w:val="00DD4306"/>
    <w:rsid w:val="00DD4343"/>
    <w:rsid w:val="00DD4703"/>
    <w:rsid w:val="00DD4B96"/>
    <w:rsid w:val="00DD4E1F"/>
    <w:rsid w:val="00DD4FE2"/>
    <w:rsid w:val="00DD5030"/>
    <w:rsid w:val="00DD5075"/>
    <w:rsid w:val="00DD5090"/>
    <w:rsid w:val="00DD510C"/>
    <w:rsid w:val="00DD536E"/>
    <w:rsid w:val="00DD5451"/>
    <w:rsid w:val="00DD545D"/>
    <w:rsid w:val="00DD5470"/>
    <w:rsid w:val="00DD5563"/>
    <w:rsid w:val="00DD55DA"/>
    <w:rsid w:val="00DD5A1D"/>
    <w:rsid w:val="00DD5ACB"/>
    <w:rsid w:val="00DD5CAD"/>
    <w:rsid w:val="00DD5EB3"/>
    <w:rsid w:val="00DD5ED8"/>
    <w:rsid w:val="00DD61ED"/>
    <w:rsid w:val="00DD651E"/>
    <w:rsid w:val="00DD6698"/>
    <w:rsid w:val="00DD6753"/>
    <w:rsid w:val="00DD6901"/>
    <w:rsid w:val="00DD691C"/>
    <w:rsid w:val="00DD6924"/>
    <w:rsid w:val="00DD6934"/>
    <w:rsid w:val="00DD6A11"/>
    <w:rsid w:val="00DD6CE3"/>
    <w:rsid w:val="00DD6DC8"/>
    <w:rsid w:val="00DD6E0F"/>
    <w:rsid w:val="00DD70E5"/>
    <w:rsid w:val="00DD721E"/>
    <w:rsid w:val="00DD73D8"/>
    <w:rsid w:val="00DD786F"/>
    <w:rsid w:val="00DD79BF"/>
    <w:rsid w:val="00DD7BF9"/>
    <w:rsid w:val="00DD7E1E"/>
    <w:rsid w:val="00DD7F38"/>
    <w:rsid w:val="00DE0109"/>
    <w:rsid w:val="00DE01F3"/>
    <w:rsid w:val="00DE0293"/>
    <w:rsid w:val="00DE02CB"/>
    <w:rsid w:val="00DE03A8"/>
    <w:rsid w:val="00DE03BC"/>
    <w:rsid w:val="00DE047C"/>
    <w:rsid w:val="00DE05BA"/>
    <w:rsid w:val="00DE05C8"/>
    <w:rsid w:val="00DE0CF9"/>
    <w:rsid w:val="00DE0E56"/>
    <w:rsid w:val="00DE0E5C"/>
    <w:rsid w:val="00DE0F40"/>
    <w:rsid w:val="00DE11B7"/>
    <w:rsid w:val="00DE131F"/>
    <w:rsid w:val="00DE19EB"/>
    <w:rsid w:val="00DE1A0A"/>
    <w:rsid w:val="00DE1CEE"/>
    <w:rsid w:val="00DE1E35"/>
    <w:rsid w:val="00DE21A3"/>
    <w:rsid w:val="00DE22B7"/>
    <w:rsid w:val="00DE294F"/>
    <w:rsid w:val="00DE29FE"/>
    <w:rsid w:val="00DE2C29"/>
    <w:rsid w:val="00DE2C41"/>
    <w:rsid w:val="00DE2C96"/>
    <w:rsid w:val="00DE30F8"/>
    <w:rsid w:val="00DE3351"/>
    <w:rsid w:val="00DE34DE"/>
    <w:rsid w:val="00DE3547"/>
    <w:rsid w:val="00DE3561"/>
    <w:rsid w:val="00DE3795"/>
    <w:rsid w:val="00DE3830"/>
    <w:rsid w:val="00DE384C"/>
    <w:rsid w:val="00DE3A1B"/>
    <w:rsid w:val="00DE3A6F"/>
    <w:rsid w:val="00DE3B5A"/>
    <w:rsid w:val="00DE3D68"/>
    <w:rsid w:val="00DE3E47"/>
    <w:rsid w:val="00DE3EED"/>
    <w:rsid w:val="00DE3F9E"/>
    <w:rsid w:val="00DE3FE4"/>
    <w:rsid w:val="00DE40B7"/>
    <w:rsid w:val="00DE4124"/>
    <w:rsid w:val="00DE422C"/>
    <w:rsid w:val="00DE4403"/>
    <w:rsid w:val="00DE4530"/>
    <w:rsid w:val="00DE453E"/>
    <w:rsid w:val="00DE4641"/>
    <w:rsid w:val="00DE4708"/>
    <w:rsid w:val="00DE4992"/>
    <w:rsid w:val="00DE4B8C"/>
    <w:rsid w:val="00DE4C05"/>
    <w:rsid w:val="00DE4C3E"/>
    <w:rsid w:val="00DE4E4A"/>
    <w:rsid w:val="00DE502B"/>
    <w:rsid w:val="00DE50DB"/>
    <w:rsid w:val="00DE517A"/>
    <w:rsid w:val="00DE51DA"/>
    <w:rsid w:val="00DE5218"/>
    <w:rsid w:val="00DE54D9"/>
    <w:rsid w:val="00DE5671"/>
    <w:rsid w:val="00DE5850"/>
    <w:rsid w:val="00DE5862"/>
    <w:rsid w:val="00DE5B6E"/>
    <w:rsid w:val="00DE5B8B"/>
    <w:rsid w:val="00DE5CDD"/>
    <w:rsid w:val="00DE5D59"/>
    <w:rsid w:val="00DE6075"/>
    <w:rsid w:val="00DE6135"/>
    <w:rsid w:val="00DE6167"/>
    <w:rsid w:val="00DE62B5"/>
    <w:rsid w:val="00DE6E7E"/>
    <w:rsid w:val="00DE6EB4"/>
    <w:rsid w:val="00DE6ED8"/>
    <w:rsid w:val="00DE7293"/>
    <w:rsid w:val="00DE732F"/>
    <w:rsid w:val="00DE7451"/>
    <w:rsid w:val="00DE746A"/>
    <w:rsid w:val="00DE7604"/>
    <w:rsid w:val="00DE76D4"/>
    <w:rsid w:val="00DE76DE"/>
    <w:rsid w:val="00DE78B4"/>
    <w:rsid w:val="00DE7A95"/>
    <w:rsid w:val="00DE7AAF"/>
    <w:rsid w:val="00DE7ACA"/>
    <w:rsid w:val="00DE7DA3"/>
    <w:rsid w:val="00DF035A"/>
    <w:rsid w:val="00DF0646"/>
    <w:rsid w:val="00DF0965"/>
    <w:rsid w:val="00DF0B5F"/>
    <w:rsid w:val="00DF0E42"/>
    <w:rsid w:val="00DF0FE4"/>
    <w:rsid w:val="00DF1000"/>
    <w:rsid w:val="00DF11DE"/>
    <w:rsid w:val="00DF120C"/>
    <w:rsid w:val="00DF1302"/>
    <w:rsid w:val="00DF134C"/>
    <w:rsid w:val="00DF136F"/>
    <w:rsid w:val="00DF13F5"/>
    <w:rsid w:val="00DF1505"/>
    <w:rsid w:val="00DF1650"/>
    <w:rsid w:val="00DF1653"/>
    <w:rsid w:val="00DF169B"/>
    <w:rsid w:val="00DF177E"/>
    <w:rsid w:val="00DF1810"/>
    <w:rsid w:val="00DF192F"/>
    <w:rsid w:val="00DF1975"/>
    <w:rsid w:val="00DF19E6"/>
    <w:rsid w:val="00DF1EB0"/>
    <w:rsid w:val="00DF1FB5"/>
    <w:rsid w:val="00DF21E8"/>
    <w:rsid w:val="00DF26A9"/>
    <w:rsid w:val="00DF26C8"/>
    <w:rsid w:val="00DF26C9"/>
    <w:rsid w:val="00DF2869"/>
    <w:rsid w:val="00DF2954"/>
    <w:rsid w:val="00DF2A53"/>
    <w:rsid w:val="00DF2D01"/>
    <w:rsid w:val="00DF31D5"/>
    <w:rsid w:val="00DF322E"/>
    <w:rsid w:val="00DF3252"/>
    <w:rsid w:val="00DF348F"/>
    <w:rsid w:val="00DF39AD"/>
    <w:rsid w:val="00DF3BB8"/>
    <w:rsid w:val="00DF4054"/>
    <w:rsid w:val="00DF40C2"/>
    <w:rsid w:val="00DF40E8"/>
    <w:rsid w:val="00DF40F2"/>
    <w:rsid w:val="00DF4203"/>
    <w:rsid w:val="00DF44A9"/>
    <w:rsid w:val="00DF452E"/>
    <w:rsid w:val="00DF45B8"/>
    <w:rsid w:val="00DF4713"/>
    <w:rsid w:val="00DF4AA2"/>
    <w:rsid w:val="00DF4B1D"/>
    <w:rsid w:val="00DF4D3F"/>
    <w:rsid w:val="00DF4FE0"/>
    <w:rsid w:val="00DF5645"/>
    <w:rsid w:val="00DF580F"/>
    <w:rsid w:val="00DF5946"/>
    <w:rsid w:val="00DF5C72"/>
    <w:rsid w:val="00DF5C94"/>
    <w:rsid w:val="00DF5CA0"/>
    <w:rsid w:val="00DF5E7E"/>
    <w:rsid w:val="00DF60EB"/>
    <w:rsid w:val="00DF6164"/>
    <w:rsid w:val="00DF62D0"/>
    <w:rsid w:val="00DF6517"/>
    <w:rsid w:val="00DF6528"/>
    <w:rsid w:val="00DF6680"/>
    <w:rsid w:val="00DF685E"/>
    <w:rsid w:val="00DF6B2D"/>
    <w:rsid w:val="00DF6C71"/>
    <w:rsid w:val="00DF6F05"/>
    <w:rsid w:val="00DF6F06"/>
    <w:rsid w:val="00DF6F10"/>
    <w:rsid w:val="00DF6F6C"/>
    <w:rsid w:val="00DF7032"/>
    <w:rsid w:val="00DF71CF"/>
    <w:rsid w:val="00DF7296"/>
    <w:rsid w:val="00DF73AF"/>
    <w:rsid w:val="00DF7444"/>
    <w:rsid w:val="00DF753B"/>
    <w:rsid w:val="00DF75CE"/>
    <w:rsid w:val="00DF769B"/>
    <w:rsid w:val="00DF76C9"/>
    <w:rsid w:val="00DF773A"/>
    <w:rsid w:val="00DF77A9"/>
    <w:rsid w:val="00DF7938"/>
    <w:rsid w:val="00DF7A3D"/>
    <w:rsid w:val="00DF7B68"/>
    <w:rsid w:val="00DF7D46"/>
    <w:rsid w:val="00DF7FBD"/>
    <w:rsid w:val="00DF7FDE"/>
    <w:rsid w:val="00E0015E"/>
    <w:rsid w:val="00E00168"/>
    <w:rsid w:val="00E002AA"/>
    <w:rsid w:val="00E00305"/>
    <w:rsid w:val="00E0037F"/>
    <w:rsid w:val="00E00733"/>
    <w:rsid w:val="00E008C3"/>
    <w:rsid w:val="00E00B97"/>
    <w:rsid w:val="00E00BFD"/>
    <w:rsid w:val="00E00C02"/>
    <w:rsid w:val="00E00CC6"/>
    <w:rsid w:val="00E00F87"/>
    <w:rsid w:val="00E00FFF"/>
    <w:rsid w:val="00E0145B"/>
    <w:rsid w:val="00E014B5"/>
    <w:rsid w:val="00E015B0"/>
    <w:rsid w:val="00E015C9"/>
    <w:rsid w:val="00E01700"/>
    <w:rsid w:val="00E01899"/>
    <w:rsid w:val="00E01932"/>
    <w:rsid w:val="00E019C6"/>
    <w:rsid w:val="00E01A5C"/>
    <w:rsid w:val="00E01CBF"/>
    <w:rsid w:val="00E01D33"/>
    <w:rsid w:val="00E01E01"/>
    <w:rsid w:val="00E01E21"/>
    <w:rsid w:val="00E01F24"/>
    <w:rsid w:val="00E01F57"/>
    <w:rsid w:val="00E0211D"/>
    <w:rsid w:val="00E02252"/>
    <w:rsid w:val="00E02422"/>
    <w:rsid w:val="00E025BE"/>
    <w:rsid w:val="00E0266F"/>
    <w:rsid w:val="00E02763"/>
    <w:rsid w:val="00E029AD"/>
    <w:rsid w:val="00E02B6B"/>
    <w:rsid w:val="00E02E68"/>
    <w:rsid w:val="00E03195"/>
    <w:rsid w:val="00E0319C"/>
    <w:rsid w:val="00E031AC"/>
    <w:rsid w:val="00E0321D"/>
    <w:rsid w:val="00E0334A"/>
    <w:rsid w:val="00E03476"/>
    <w:rsid w:val="00E03688"/>
    <w:rsid w:val="00E03B57"/>
    <w:rsid w:val="00E03C22"/>
    <w:rsid w:val="00E03CF8"/>
    <w:rsid w:val="00E03DAE"/>
    <w:rsid w:val="00E03E00"/>
    <w:rsid w:val="00E03EC5"/>
    <w:rsid w:val="00E03F3F"/>
    <w:rsid w:val="00E042BD"/>
    <w:rsid w:val="00E0432F"/>
    <w:rsid w:val="00E045C5"/>
    <w:rsid w:val="00E0463F"/>
    <w:rsid w:val="00E04744"/>
    <w:rsid w:val="00E047BE"/>
    <w:rsid w:val="00E048E6"/>
    <w:rsid w:val="00E04C0C"/>
    <w:rsid w:val="00E04C3A"/>
    <w:rsid w:val="00E04D1E"/>
    <w:rsid w:val="00E04E6F"/>
    <w:rsid w:val="00E05050"/>
    <w:rsid w:val="00E0544B"/>
    <w:rsid w:val="00E0545E"/>
    <w:rsid w:val="00E05509"/>
    <w:rsid w:val="00E05A07"/>
    <w:rsid w:val="00E05A6A"/>
    <w:rsid w:val="00E05CEB"/>
    <w:rsid w:val="00E060F0"/>
    <w:rsid w:val="00E06174"/>
    <w:rsid w:val="00E06196"/>
    <w:rsid w:val="00E061F2"/>
    <w:rsid w:val="00E062BE"/>
    <w:rsid w:val="00E06308"/>
    <w:rsid w:val="00E0638A"/>
    <w:rsid w:val="00E06722"/>
    <w:rsid w:val="00E06795"/>
    <w:rsid w:val="00E068EF"/>
    <w:rsid w:val="00E06B1B"/>
    <w:rsid w:val="00E06B26"/>
    <w:rsid w:val="00E06B8F"/>
    <w:rsid w:val="00E06BB3"/>
    <w:rsid w:val="00E06D68"/>
    <w:rsid w:val="00E06F96"/>
    <w:rsid w:val="00E06FAC"/>
    <w:rsid w:val="00E0752F"/>
    <w:rsid w:val="00E07586"/>
    <w:rsid w:val="00E07711"/>
    <w:rsid w:val="00E0795B"/>
    <w:rsid w:val="00E07A9B"/>
    <w:rsid w:val="00E07C0E"/>
    <w:rsid w:val="00E07C42"/>
    <w:rsid w:val="00E07CD1"/>
    <w:rsid w:val="00E07DCA"/>
    <w:rsid w:val="00E07E20"/>
    <w:rsid w:val="00E07F81"/>
    <w:rsid w:val="00E1008F"/>
    <w:rsid w:val="00E10413"/>
    <w:rsid w:val="00E1046C"/>
    <w:rsid w:val="00E1071E"/>
    <w:rsid w:val="00E1082F"/>
    <w:rsid w:val="00E10C92"/>
    <w:rsid w:val="00E10DCA"/>
    <w:rsid w:val="00E10FE9"/>
    <w:rsid w:val="00E112D8"/>
    <w:rsid w:val="00E112E5"/>
    <w:rsid w:val="00E11698"/>
    <w:rsid w:val="00E1179B"/>
    <w:rsid w:val="00E11A62"/>
    <w:rsid w:val="00E11DA0"/>
    <w:rsid w:val="00E11F1E"/>
    <w:rsid w:val="00E121C4"/>
    <w:rsid w:val="00E12404"/>
    <w:rsid w:val="00E12517"/>
    <w:rsid w:val="00E12762"/>
    <w:rsid w:val="00E1288B"/>
    <w:rsid w:val="00E12938"/>
    <w:rsid w:val="00E12A09"/>
    <w:rsid w:val="00E12B39"/>
    <w:rsid w:val="00E12C38"/>
    <w:rsid w:val="00E12E4E"/>
    <w:rsid w:val="00E12EB5"/>
    <w:rsid w:val="00E13302"/>
    <w:rsid w:val="00E134F5"/>
    <w:rsid w:val="00E1363A"/>
    <w:rsid w:val="00E136DD"/>
    <w:rsid w:val="00E136E9"/>
    <w:rsid w:val="00E13A12"/>
    <w:rsid w:val="00E13A37"/>
    <w:rsid w:val="00E13B22"/>
    <w:rsid w:val="00E13B78"/>
    <w:rsid w:val="00E14079"/>
    <w:rsid w:val="00E142DF"/>
    <w:rsid w:val="00E14331"/>
    <w:rsid w:val="00E14356"/>
    <w:rsid w:val="00E14362"/>
    <w:rsid w:val="00E144C4"/>
    <w:rsid w:val="00E1479A"/>
    <w:rsid w:val="00E14888"/>
    <w:rsid w:val="00E14EF6"/>
    <w:rsid w:val="00E151C1"/>
    <w:rsid w:val="00E152C1"/>
    <w:rsid w:val="00E1535E"/>
    <w:rsid w:val="00E1558F"/>
    <w:rsid w:val="00E1570B"/>
    <w:rsid w:val="00E15784"/>
    <w:rsid w:val="00E158EA"/>
    <w:rsid w:val="00E159A4"/>
    <w:rsid w:val="00E15A9A"/>
    <w:rsid w:val="00E15AB9"/>
    <w:rsid w:val="00E15F61"/>
    <w:rsid w:val="00E15F6D"/>
    <w:rsid w:val="00E16023"/>
    <w:rsid w:val="00E1614C"/>
    <w:rsid w:val="00E161AD"/>
    <w:rsid w:val="00E16260"/>
    <w:rsid w:val="00E16338"/>
    <w:rsid w:val="00E1639D"/>
    <w:rsid w:val="00E164E4"/>
    <w:rsid w:val="00E16563"/>
    <w:rsid w:val="00E16818"/>
    <w:rsid w:val="00E16A42"/>
    <w:rsid w:val="00E16AED"/>
    <w:rsid w:val="00E16B79"/>
    <w:rsid w:val="00E16D0F"/>
    <w:rsid w:val="00E16E7D"/>
    <w:rsid w:val="00E16EF0"/>
    <w:rsid w:val="00E16FEF"/>
    <w:rsid w:val="00E1717B"/>
    <w:rsid w:val="00E172DC"/>
    <w:rsid w:val="00E17336"/>
    <w:rsid w:val="00E17598"/>
    <w:rsid w:val="00E1773F"/>
    <w:rsid w:val="00E17756"/>
    <w:rsid w:val="00E17779"/>
    <w:rsid w:val="00E177A8"/>
    <w:rsid w:val="00E178CC"/>
    <w:rsid w:val="00E178E6"/>
    <w:rsid w:val="00E17D32"/>
    <w:rsid w:val="00E17EF3"/>
    <w:rsid w:val="00E202E7"/>
    <w:rsid w:val="00E20559"/>
    <w:rsid w:val="00E20716"/>
    <w:rsid w:val="00E20855"/>
    <w:rsid w:val="00E20872"/>
    <w:rsid w:val="00E2096C"/>
    <w:rsid w:val="00E20AB9"/>
    <w:rsid w:val="00E20CF8"/>
    <w:rsid w:val="00E20D89"/>
    <w:rsid w:val="00E210D4"/>
    <w:rsid w:val="00E21100"/>
    <w:rsid w:val="00E21197"/>
    <w:rsid w:val="00E21415"/>
    <w:rsid w:val="00E21475"/>
    <w:rsid w:val="00E21513"/>
    <w:rsid w:val="00E21571"/>
    <w:rsid w:val="00E216DD"/>
    <w:rsid w:val="00E217C7"/>
    <w:rsid w:val="00E2180B"/>
    <w:rsid w:val="00E2189A"/>
    <w:rsid w:val="00E21BB4"/>
    <w:rsid w:val="00E21BC6"/>
    <w:rsid w:val="00E21C9A"/>
    <w:rsid w:val="00E21D42"/>
    <w:rsid w:val="00E21D43"/>
    <w:rsid w:val="00E21F11"/>
    <w:rsid w:val="00E21F91"/>
    <w:rsid w:val="00E220A6"/>
    <w:rsid w:val="00E2219A"/>
    <w:rsid w:val="00E22609"/>
    <w:rsid w:val="00E22843"/>
    <w:rsid w:val="00E2292B"/>
    <w:rsid w:val="00E22A6E"/>
    <w:rsid w:val="00E22F2F"/>
    <w:rsid w:val="00E22F44"/>
    <w:rsid w:val="00E23113"/>
    <w:rsid w:val="00E2320B"/>
    <w:rsid w:val="00E23714"/>
    <w:rsid w:val="00E237BD"/>
    <w:rsid w:val="00E238C7"/>
    <w:rsid w:val="00E238E9"/>
    <w:rsid w:val="00E23A7E"/>
    <w:rsid w:val="00E23A96"/>
    <w:rsid w:val="00E23BD4"/>
    <w:rsid w:val="00E23CE7"/>
    <w:rsid w:val="00E23CF5"/>
    <w:rsid w:val="00E23D7D"/>
    <w:rsid w:val="00E23E76"/>
    <w:rsid w:val="00E23F3C"/>
    <w:rsid w:val="00E24288"/>
    <w:rsid w:val="00E243A1"/>
    <w:rsid w:val="00E244B3"/>
    <w:rsid w:val="00E24650"/>
    <w:rsid w:val="00E2488E"/>
    <w:rsid w:val="00E2494E"/>
    <w:rsid w:val="00E249A3"/>
    <w:rsid w:val="00E24A9E"/>
    <w:rsid w:val="00E24B4C"/>
    <w:rsid w:val="00E24CAA"/>
    <w:rsid w:val="00E24DCA"/>
    <w:rsid w:val="00E24E5B"/>
    <w:rsid w:val="00E24ECA"/>
    <w:rsid w:val="00E254D0"/>
    <w:rsid w:val="00E25635"/>
    <w:rsid w:val="00E256FD"/>
    <w:rsid w:val="00E25953"/>
    <w:rsid w:val="00E25AB2"/>
    <w:rsid w:val="00E25B71"/>
    <w:rsid w:val="00E25C5D"/>
    <w:rsid w:val="00E25D59"/>
    <w:rsid w:val="00E25DF0"/>
    <w:rsid w:val="00E25DFA"/>
    <w:rsid w:val="00E25E7C"/>
    <w:rsid w:val="00E25F7E"/>
    <w:rsid w:val="00E26140"/>
    <w:rsid w:val="00E262AA"/>
    <w:rsid w:val="00E2632C"/>
    <w:rsid w:val="00E26514"/>
    <w:rsid w:val="00E2654C"/>
    <w:rsid w:val="00E26814"/>
    <w:rsid w:val="00E26845"/>
    <w:rsid w:val="00E2689D"/>
    <w:rsid w:val="00E26B81"/>
    <w:rsid w:val="00E26CAA"/>
    <w:rsid w:val="00E26D0A"/>
    <w:rsid w:val="00E26D10"/>
    <w:rsid w:val="00E27008"/>
    <w:rsid w:val="00E272F4"/>
    <w:rsid w:val="00E275BB"/>
    <w:rsid w:val="00E276E2"/>
    <w:rsid w:val="00E276FE"/>
    <w:rsid w:val="00E27A0C"/>
    <w:rsid w:val="00E27B2D"/>
    <w:rsid w:val="00E27B6B"/>
    <w:rsid w:val="00E27C11"/>
    <w:rsid w:val="00E27C22"/>
    <w:rsid w:val="00E30602"/>
    <w:rsid w:val="00E30642"/>
    <w:rsid w:val="00E30792"/>
    <w:rsid w:val="00E309B0"/>
    <w:rsid w:val="00E30C8D"/>
    <w:rsid w:val="00E30E18"/>
    <w:rsid w:val="00E30E46"/>
    <w:rsid w:val="00E30E49"/>
    <w:rsid w:val="00E31019"/>
    <w:rsid w:val="00E31049"/>
    <w:rsid w:val="00E3113B"/>
    <w:rsid w:val="00E31294"/>
    <w:rsid w:val="00E3160C"/>
    <w:rsid w:val="00E316C4"/>
    <w:rsid w:val="00E316DA"/>
    <w:rsid w:val="00E316E1"/>
    <w:rsid w:val="00E318FA"/>
    <w:rsid w:val="00E319E5"/>
    <w:rsid w:val="00E31BFC"/>
    <w:rsid w:val="00E31E09"/>
    <w:rsid w:val="00E31E8C"/>
    <w:rsid w:val="00E31FD9"/>
    <w:rsid w:val="00E322FA"/>
    <w:rsid w:val="00E32303"/>
    <w:rsid w:val="00E32544"/>
    <w:rsid w:val="00E32D21"/>
    <w:rsid w:val="00E32DF2"/>
    <w:rsid w:val="00E32F1F"/>
    <w:rsid w:val="00E33040"/>
    <w:rsid w:val="00E3324F"/>
    <w:rsid w:val="00E332DD"/>
    <w:rsid w:val="00E334D3"/>
    <w:rsid w:val="00E334DE"/>
    <w:rsid w:val="00E33675"/>
    <w:rsid w:val="00E336F0"/>
    <w:rsid w:val="00E33AFC"/>
    <w:rsid w:val="00E33B48"/>
    <w:rsid w:val="00E33B9E"/>
    <w:rsid w:val="00E33BCA"/>
    <w:rsid w:val="00E33F45"/>
    <w:rsid w:val="00E34001"/>
    <w:rsid w:val="00E341C8"/>
    <w:rsid w:val="00E344FB"/>
    <w:rsid w:val="00E34637"/>
    <w:rsid w:val="00E346ED"/>
    <w:rsid w:val="00E348EC"/>
    <w:rsid w:val="00E348FC"/>
    <w:rsid w:val="00E34A3C"/>
    <w:rsid w:val="00E34ACC"/>
    <w:rsid w:val="00E34BD4"/>
    <w:rsid w:val="00E34C79"/>
    <w:rsid w:val="00E34C7F"/>
    <w:rsid w:val="00E34CB2"/>
    <w:rsid w:val="00E34CBA"/>
    <w:rsid w:val="00E35094"/>
    <w:rsid w:val="00E35097"/>
    <w:rsid w:val="00E35102"/>
    <w:rsid w:val="00E35149"/>
    <w:rsid w:val="00E353F2"/>
    <w:rsid w:val="00E35685"/>
    <w:rsid w:val="00E35793"/>
    <w:rsid w:val="00E3585D"/>
    <w:rsid w:val="00E35AF6"/>
    <w:rsid w:val="00E35B34"/>
    <w:rsid w:val="00E35EBF"/>
    <w:rsid w:val="00E3683B"/>
    <w:rsid w:val="00E368A8"/>
    <w:rsid w:val="00E368A9"/>
    <w:rsid w:val="00E36A20"/>
    <w:rsid w:val="00E36C3E"/>
    <w:rsid w:val="00E36F1C"/>
    <w:rsid w:val="00E36F93"/>
    <w:rsid w:val="00E3701E"/>
    <w:rsid w:val="00E370CC"/>
    <w:rsid w:val="00E37175"/>
    <w:rsid w:val="00E37456"/>
    <w:rsid w:val="00E37693"/>
    <w:rsid w:val="00E376D6"/>
    <w:rsid w:val="00E3774B"/>
    <w:rsid w:val="00E37A35"/>
    <w:rsid w:val="00E37C83"/>
    <w:rsid w:val="00E37FCC"/>
    <w:rsid w:val="00E403E8"/>
    <w:rsid w:val="00E40817"/>
    <w:rsid w:val="00E40973"/>
    <w:rsid w:val="00E40D9D"/>
    <w:rsid w:val="00E40DD3"/>
    <w:rsid w:val="00E40E24"/>
    <w:rsid w:val="00E40F39"/>
    <w:rsid w:val="00E4101E"/>
    <w:rsid w:val="00E41021"/>
    <w:rsid w:val="00E4104A"/>
    <w:rsid w:val="00E410F3"/>
    <w:rsid w:val="00E412F3"/>
    <w:rsid w:val="00E414D5"/>
    <w:rsid w:val="00E4154C"/>
    <w:rsid w:val="00E417D4"/>
    <w:rsid w:val="00E41879"/>
    <w:rsid w:val="00E41D8A"/>
    <w:rsid w:val="00E41E88"/>
    <w:rsid w:val="00E41F21"/>
    <w:rsid w:val="00E4223B"/>
    <w:rsid w:val="00E4242D"/>
    <w:rsid w:val="00E42BC1"/>
    <w:rsid w:val="00E42C5D"/>
    <w:rsid w:val="00E42E42"/>
    <w:rsid w:val="00E42ECF"/>
    <w:rsid w:val="00E42F20"/>
    <w:rsid w:val="00E42F9F"/>
    <w:rsid w:val="00E432EC"/>
    <w:rsid w:val="00E434DD"/>
    <w:rsid w:val="00E4358B"/>
    <w:rsid w:val="00E43686"/>
    <w:rsid w:val="00E43A2D"/>
    <w:rsid w:val="00E43A92"/>
    <w:rsid w:val="00E43AE9"/>
    <w:rsid w:val="00E43EF3"/>
    <w:rsid w:val="00E43FE2"/>
    <w:rsid w:val="00E43FF3"/>
    <w:rsid w:val="00E442A4"/>
    <w:rsid w:val="00E443A1"/>
    <w:rsid w:val="00E4451F"/>
    <w:rsid w:val="00E44543"/>
    <w:rsid w:val="00E44612"/>
    <w:rsid w:val="00E4480B"/>
    <w:rsid w:val="00E449BD"/>
    <w:rsid w:val="00E44A51"/>
    <w:rsid w:val="00E44A67"/>
    <w:rsid w:val="00E44A96"/>
    <w:rsid w:val="00E44AAB"/>
    <w:rsid w:val="00E44C1D"/>
    <w:rsid w:val="00E44C35"/>
    <w:rsid w:val="00E44E1B"/>
    <w:rsid w:val="00E44E20"/>
    <w:rsid w:val="00E4553E"/>
    <w:rsid w:val="00E4578C"/>
    <w:rsid w:val="00E45889"/>
    <w:rsid w:val="00E459C4"/>
    <w:rsid w:val="00E45C0D"/>
    <w:rsid w:val="00E45DCF"/>
    <w:rsid w:val="00E45E0F"/>
    <w:rsid w:val="00E45F43"/>
    <w:rsid w:val="00E46193"/>
    <w:rsid w:val="00E465F0"/>
    <w:rsid w:val="00E469D0"/>
    <w:rsid w:val="00E46C35"/>
    <w:rsid w:val="00E46C87"/>
    <w:rsid w:val="00E46C8F"/>
    <w:rsid w:val="00E46D74"/>
    <w:rsid w:val="00E46FE8"/>
    <w:rsid w:val="00E47695"/>
    <w:rsid w:val="00E47806"/>
    <w:rsid w:val="00E479AD"/>
    <w:rsid w:val="00E47A04"/>
    <w:rsid w:val="00E47B05"/>
    <w:rsid w:val="00E47E1F"/>
    <w:rsid w:val="00E47ECE"/>
    <w:rsid w:val="00E50248"/>
    <w:rsid w:val="00E5032C"/>
    <w:rsid w:val="00E5035A"/>
    <w:rsid w:val="00E503D7"/>
    <w:rsid w:val="00E50441"/>
    <w:rsid w:val="00E504B7"/>
    <w:rsid w:val="00E505B1"/>
    <w:rsid w:val="00E50716"/>
    <w:rsid w:val="00E5088B"/>
    <w:rsid w:val="00E50EC1"/>
    <w:rsid w:val="00E50F1D"/>
    <w:rsid w:val="00E5126A"/>
    <w:rsid w:val="00E515FC"/>
    <w:rsid w:val="00E5184D"/>
    <w:rsid w:val="00E51855"/>
    <w:rsid w:val="00E51918"/>
    <w:rsid w:val="00E519A4"/>
    <w:rsid w:val="00E519AA"/>
    <w:rsid w:val="00E51AA2"/>
    <w:rsid w:val="00E51B95"/>
    <w:rsid w:val="00E51CD6"/>
    <w:rsid w:val="00E51D21"/>
    <w:rsid w:val="00E51F80"/>
    <w:rsid w:val="00E52114"/>
    <w:rsid w:val="00E5221E"/>
    <w:rsid w:val="00E5230A"/>
    <w:rsid w:val="00E52368"/>
    <w:rsid w:val="00E523C9"/>
    <w:rsid w:val="00E525BD"/>
    <w:rsid w:val="00E5298B"/>
    <w:rsid w:val="00E52A55"/>
    <w:rsid w:val="00E52ADE"/>
    <w:rsid w:val="00E52B78"/>
    <w:rsid w:val="00E52C48"/>
    <w:rsid w:val="00E52C8B"/>
    <w:rsid w:val="00E52CB7"/>
    <w:rsid w:val="00E52DD6"/>
    <w:rsid w:val="00E52E34"/>
    <w:rsid w:val="00E53069"/>
    <w:rsid w:val="00E5319A"/>
    <w:rsid w:val="00E531A3"/>
    <w:rsid w:val="00E53291"/>
    <w:rsid w:val="00E535BA"/>
    <w:rsid w:val="00E535CF"/>
    <w:rsid w:val="00E53636"/>
    <w:rsid w:val="00E53663"/>
    <w:rsid w:val="00E5380E"/>
    <w:rsid w:val="00E53820"/>
    <w:rsid w:val="00E539BD"/>
    <w:rsid w:val="00E53C6A"/>
    <w:rsid w:val="00E53CB7"/>
    <w:rsid w:val="00E53E81"/>
    <w:rsid w:val="00E53F13"/>
    <w:rsid w:val="00E54004"/>
    <w:rsid w:val="00E5413B"/>
    <w:rsid w:val="00E541A3"/>
    <w:rsid w:val="00E542E0"/>
    <w:rsid w:val="00E5449B"/>
    <w:rsid w:val="00E54691"/>
    <w:rsid w:val="00E54701"/>
    <w:rsid w:val="00E547BE"/>
    <w:rsid w:val="00E5494F"/>
    <w:rsid w:val="00E549DB"/>
    <w:rsid w:val="00E54A37"/>
    <w:rsid w:val="00E54AED"/>
    <w:rsid w:val="00E54DF6"/>
    <w:rsid w:val="00E55323"/>
    <w:rsid w:val="00E55475"/>
    <w:rsid w:val="00E55AB7"/>
    <w:rsid w:val="00E55D26"/>
    <w:rsid w:val="00E5636F"/>
    <w:rsid w:val="00E56434"/>
    <w:rsid w:val="00E56A72"/>
    <w:rsid w:val="00E56BBA"/>
    <w:rsid w:val="00E56FD4"/>
    <w:rsid w:val="00E56FF2"/>
    <w:rsid w:val="00E572C2"/>
    <w:rsid w:val="00E57512"/>
    <w:rsid w:val="00E576C1"/>
    <w:rsid w:val="00E57A4B"/>
    <w:rsid w:val="00E57C23"/>
    <w:rsid w:val="00E57E84"/>
    <w:rsid w:val="00E57F71"/>
    <w:rsid w:val="00E602AE"/>
    <w:rsid w:val="00E60365"/>
    <w:rsid w:val="00E604A2"/>
    <w:rsid w:val="00E60518"/>
    <w:rsid w:val="00E605E1"/>
    <w:rsid w:val="00E606F7"/>
    <w:rsid w:val="00E607A5"/>
    <w:rsid w:val="00E60928"/>
    <w:rsid w:val="00E60AD6"/>
    <w:rsid w:val="00E60B7A"/>
    <w:rsid w:val="00E60B9E"/>
    <w:rsid w:val="00E6106D"/>
    <w:rsid w:val="00E610C5"/>
    <w:rsid w:val="00E61124"/>
    <w:rsid w:val="00E611D2"/>
    <w:rsid w:val="00E613FC"/>
    <w:rsid w:val="00E614F5"/>
    <w:rsid w:val="00E61516"/>
    <w:rsid w:val="00E615F0"/>
    <w:rsid w:val="00E617EF"/>
    <w:rsid w:val="00E619E3"/>
    <w:rsid w:val="00E61D39"/>
    <w:rsid w:val="00E61E00"/>
    <w:rsid w:val="00E61E45"/>
    <w:rsid w:val="00E61F33"/>
    <w:rsid w:val="00E61FE4"/>
    <w:rsid w:val="00E6244B"/>
    <w:rsid w:val="00E62605"/>
    <w:rsid w:val="00E6267B"/>
    <w:rsid w:val="00E62825"/>
    <w:rsid w:val="00E62A69"/>
    <w:rsid w:val="00E62DC0"/>
    <w:rsid w:val="00E62DF3"/>
    <w:rsid w:val="00E62EC9"/>
    <w:rsid w:val="00E630DA"/>
    <w:rsid w:val="00E6312E"/>
    <w:rsid w:val="00E63453"/>
    <w:rsid w:val="00E63466"/>
    <w:rsid w:val="00E63645"/>
    <w:rsid w:val="00E637C4"/>
    <w:rsid w:val="00E63C0F"/>
    <w:rsid w:val="00E63C6A"/>
    <w:rsid w:val="00E64043"/>
    <w:rsid w:val="00E64199"/>
    <w:rsid w:val="00E64570"/>
    <w:rsid w:val="00E64852"/>
    <w:rsid w:val="00E649EB"/>
    <w:rsid w:val="00E649F5"/>
    <w:rsid w:val="00E64A61"/>
    <w:rsid w:val="00E651CE"/>
    <w:rsid w:val="00E653BD"/>
    <w:rsid w:val="00E6559F"/>
    <w:rsid w:val="00E655A5"/>
    <w:rsid w:val="00E656C0"/>
    <w:rsid w:val="00E65731"/>
    <w:rsid w:val="00E65A2A"/>
    <w:rsid w:val="00E65DAC"/>
    <w:rsid w:val="00E65E2B"/>
    <w:rsid w:val="00E65E50"/>
    <w:rsid w:val="00E65F53"/>
    <w:rsid w:val="00E65FC1"/>
    <w:rsid w:val="00E660D8"/>
    <w:rsid w:val="00E6620A"/>
    <w:rsid w:val="00E662A7"/>
    <w:rsid w:val="00E6646C"/>
    <w:rsid w:val="00E664A3"/>
    <w:rsid w:val="00E66500"/>
    <w:rsid w:val="00E66822"/>
    <w:rsid w:val="00E66CBE"/>
    <w:rsid w:val="00E66D67"/>
    <w:rsid w:val="00E66E68"/>
    <w:rsid w:val="00E66E7D"/>
    <w:rsid w:val="00E67003"/>
    <w:rsid w:val="00E6732C"/>
    <w:rsid w:val="00E673D6"/>
    <w:rsid w:val="00E673F3"/>
    <w:rsid w:val="00E6750D"/>
    <w:rsid w:val="00E67959"/>
    <w:rsid w:val="00E679A9"/>
    <w:rsid w:val="00E67DBA"/>
    <w:rsid w:val="00E67F67"/>
    <w:rsid w:val="00E7037F"/>
    <w:rsid w:val="00E7040A"/>
    <w:rsid w:val="00E70660"/>
    <w:rsid w:val="00E70B6D"/>
    <w:rsid w:val="00E70B93"/>
    <w:rsid w:val="00E70CC0"/>
    <w:rsid w:val="00E7120E"/>
    <w:rsid w:val="00E7135B"/>
    <w:rsid w:val="00E7156D"/>
    <w:rsid w:val="00E71871"/>
    <w:rsid w:val="00E71C12"/>
    <w:rsid w:val="00E71C49"/>
    <w:rsid w:val="00E71D51"/>
    <w:rsid w:val="00E71E0B"/>
    <w:rsid w:val="00E71E54"/>
    <w:rsid w:val="00E721AD"/>
    <w:rsid w:val="00E72420"/>
    <w:rsid w:val="00E7249D"/>
    <w:rsid w:val="00E72500"/>
    <w:rsid w:val="00E72707"/>
    <w:rsid w:val="00E72E69"/>
    <w:rsid w:val="00E72E9C"/>
    <w:rsid w:val="00E72F3D"/>
    <w:rsid w:val="00E73107"/>
    <w:rsid w:val="00E7312B"/>
    <w:rsid w:val="00E73142"/>
    <w:rsid w:val="00E731E0"/>
    <w:rsid w:val="00E734D0"/>
    <w:rsid w:val="00E736F6"/>
    <w:rsid w:val="00E73791"/>
    <w:rsid w:val="00E738DD"/>
    <w:rsid w:val="00E7397A"/>
    <w:rsid w:val="00E73B05"/>
    <w:rsid w:val="00E73D09"/>
    <w:rsid w:val="00E73DA0"/>
    <w:rsid w:val="00E73E74"/>
    <w:rsid w:val="00E73F36"/>
    <w:rsid w:val="00E74181"/>
    <w:rsid w:val="00E74294"/>
    <w:rsid w:val="00E7429F"/>
    <w:rsid w:val="00E7435A"/>
    <w:rsid w:val="00E74397"/>
    <w:rsid w:val="00E7479B"/>
    <w:rsid w:val="00E74810"/>
    <w:rsid w:val="00E74893"/>
    <w:rsid w:val="00E74A2A"/>
    <w:rsid w:val="00E74D20"/>
    <w:rsid w:val="00E74E77"/>
    <w:rsid w:val="00E74F4A"/>
    <w:rsid w:val="00E750F3"/>
    <w:rsid w:val="00E750F9"/>
    <w:rsid w:val="00E75A7E"/>
    <w:rsid w:val="00E75D7C"/>
    <w:rsid w:val="00E75DAF"/>
    <w:rsid w:val="00E76298"/>
    <w:rsid w:val="00E7668E"/>
    <w:rsid w:val="00E76699"/>
    <w:rsid w:val="00E76727"/>
    <w:rsid w:val="00E76A15"/>
    <w:rsid w:val="00E76B7D"/>
    <w:rsid w:val="00E76D00"/>
    <w:rsid w:val="00E76FEE"/>
    <w:rsid w:val="00E77233"/>
    <w:rsid w:val="00E7726A"/>
    <w:rsid w:val="00E77311"/>
    <w:rsid w:val="00E77514"/>
    <w:rsid w:val="00E77555"/>
    <w:rsid w:val="00E77692"/>
    <w:rsid w:val="00E77833"/>
    <w:rsid w:val="00E778B2"/>
    <w:rsid w:val="00E778FC"/>
    <w:rsid w:val="00E77927"/>
    <w:rsid w:val="00E77B0A"/>
    <w:rsid w:val="00E77DBE"/>
    <w:rsid w:val="00E77EBE"/>
    <w:rsid w:val="00E77F88"/>
    <w:rsid w:val="00E80406"/>
    <w:rsid w:val="00E80516"/>
    <w:rsid w:val="00E80648"/>
    <w:rsid w:val="00E80846"/>
    <w:rsid w:val="00E80856"/>
    <w:rsid w:val="00E80B7C"/>
    <w:rsid w:val="00E80B84"/>
    <w:rsid w:val="00E80B92"/>
    <w:rsid w:val="00E80F15"/>
    <w:rsid w:val="00E80F81"/>
    <w:rsid w:val="00E81278"/>
    <w:rsid w:val="00E8134A"/>
    <w:rsid w:val="00E81548"/>
    <w:rsid w:val="00E817C9"/>
    <w:rsid w:val="00E8188E"/>
    <w:rsid w:val="00E8196F"/>
    <w:rsid w:val="00E81C63"/>
    <w:rsid w:val="00E81DFC"/>
    <w:rsid w:val="00E81FE2"/>
    <w:rsid w:val="00E826B1"/>
    <w:rsid w:val="00E826C9"/>
    <w:rsid w:val="00E82840"/>
    <w:rsid w:val="00E82B63"/>
    <w:rsid w:val="00E82B99"/>
    <w:rsid w:val="00E82DD5"/>
    <w:rsid w:val="00E8324C"/>
    <w:rsid w:val="00E8330A"/>
    <w:rsid w:val="00E833AB"/>
    <w:rsid w:val="00E835F9"/>
    <w:rsid w:val="00E83830"/>
    <w:rsid w:val="00E83D68"/>
    <w:rsid w:val="00E840AA"/>
    <w:rsid w:val="00E840E5"/>
    <w:rsid w:val="00E841AC"/>
    <w:rsid w:val="00E841E8"/>
    <w:rsid w:val="00E84231"/>
    <w:rsid w:val="00E84362"/>
    <w:rsid w:val="00E84397"/>
    <w:rsid w:val="00E8442D"/>
    <w:rsid w:val="00E847F6"/>
    <w:rsid w:val="00E84819"/>
    <w:rsid w:val="00E84838"/>
    <w:rsid w:val="00E849C7"/>
    <w:rsid w:val="00E84D30"/>
    <w:rsid w:val="00E850B8"/>
    <w:rsid w:val="00E8532C"/>
    <w:rsid w:val="00E85419"/>
    <w:rsid w:val="00E85423"/>
    <w:rsid w:val="00E854A2"/>
    <w:rsid w:val="00E856EC"/>
    <w:rsid w:val="00E8572C"/>
    <w:rsid w:val="00E859D3"/>
    <w:rsid w:val="00E85A1A"/>
    <w:rsid w:val="00E85B65"/>
    <w:rsid w:val="00E85CA0"/>
    <w:rsid w:val="00E85CBD"/>
    <w:rsid w:val="00E85D4B"/>
    <w:rsid w:val="00E85D6A"/>
    <w:rsid w:val="00E8606E"/>
    <w:rsid w:val="00E86356"/>
    <w:rsid w:val="00E86509"/>
    <w:rsid w:val="00E866F5"/>
    <w:rsid w:val="00E86793"/>
    <w:rsid w:val="00E86889"/>
    <w:rsid w:val="00E8697D"/>
    <w:rsid w:val="00E86AE5"/>
    <w:rsid w:val="00E86B2D"/>
    <w:rsid w:val="00E86BA5"/>
    <w:rsid w:val="00E86C2A"/>
    <w:rsid w:val="00E871DA"/>
    <w:rsid w:val="00E873F9"/>
    <w:rsid w:val="00E87654"/>
    <w:rsid w:val="00E87780"/>
    <w:rsid w:val="00E877E8"/>
    <w:rsid w:val="00E878E2"/>
    <w:rsid w:val="00E8794D"/>
    <w:rsid w:val="00E8795D"/>
    <w:rsid w:val="00E87A3C"/>
    <w:rsid w:val="00E87CC4"/>
    <w:rsid w:val="00E87DCE"/>
    <w:rsid w:val="00E87ECF"/>
    <w:rsid w:val="00E902C4"/>
    <w:rsid w:val="00E903B4"/>
    <w:rsid w:val="00E906E0"/>
    <w:rsid w:val="00E90705"/>
    <w:rsid w:val="00E90B6E"/>
    <w:rsid w:val="00E90CFC"/>
    <w:rsid w:val="00E90D35"/>
    <w:rsid w:val="00E90E14"/>
    <w:rsid w:val="00E90EF0"/>
    <w:rsid w:val="00E913E0"/>
    <w:rsid w:val="00E91483"/>
    <w:rsid w:val="00E914B5"/>
    <w:rsid w:val="00E914B9"/>
    <w:rsid w:val="00E9151E"/>
    <w:rsid w:val="00E915C3"/>
    <w:rsid w:val="00E91633"/>
    <w:rsid w:val="00E91C1F"/>
    <w:rsid w:val="00E91E09"/>
    <w:rsid w:val="00E91E79"/>
    <w:rsid w:val="00E920E4"/>
    <w:rsid w:val="00E92381"/>
    <w:rsid w:val="00E92408"/>
    <w:rsid w:val="00E92639"/>
    <w:rsid w:val="00E92973"/>
    <w:rsid w:val="00E92A7A"/>
    <w:rsid w:val="00E92B1D"/>
    <w:rsid w:val="00E92B21"/>
    <w:rsid w:val="00E92BDB"/>
    <w:rsid w:val="00E92C3D"/>
    <w:rsid w:val="00E92D58"/>
    <w:rsid w:val="00E92D69"/>
    <w:rsid w:val="00E92DDB"/>
    <w:rsid w:val="00E92E67"/>
    <w:rsid w:val="00E93157"/>
    <w:rsid w:val="00E93472"/>
    <w:rsid w:val="00E9349D"/>
    <w:rsid w:val="00E9354A"/>
    <w:rsid w:val="00E939DD"/>
    <w:rsid w:val="00E93B09"/>
    <w:rsid w:val="00E93CA0"/>
    <w:rsid w:val="00E93D65"/>
    <w:rsid w:val="00E93F5D"/>
    <w:rsid w:val="00E9420E"/>
    <w:rsid w:val="00E945A0"/>
    <w:rsid w:val="00E946CE"/>
    <w:rsid w:val="00E94718"/>
    <w:rsid w:val="00E94805"/>
    <w:rsid w:val="00E9496E"/>
    <w:rsid w:val="00E949E0"/>
    <w:rsid w:val="00E94B18"/>
    <w:rsid w:val="00E94BBB"/>
    <w:rsid w:val="00E94EA9"/>
    <w:rsid w:val="00E94EB4"/>
    <w:rsid w:val="00E950D8"/>
    <w:rsid w:val="00E95292"/>
    <w:rsid w:val="00E952A7"/>
    <w:rsid w:val="00E95502"/>
    <w:rsid w:val="00E9562B"/>
    <w:rsid w:val="00E95A58"/>
    <w:rsid w:val="00E95DD5"/>
    <w:rsid w:val="00E95E88"/>
    <w:rsid w:val="00E95F78"/>
    <w:rsid w:val="00E9617E"/>
    <w:rsid w:val="00E962EC"/>
    <w:rsid w:val="00E96340"/>
    <w:rsid w:val="00E966D8"/>
    <w:rsid w:val="00E9676F"/>
    <w:rsid w:val="00E9687B"/>
    <w:rsid w:val="00E9688A"/>
    <w:rsid w:val="00E9691C"/>
    <w:rsid w:val="00E96BBE"/>
    <w:rsid w:val="00E96C8E"/>
    <w:rsid w:val="00E96CBD"/>
    <w:rsid w:val="00E96D7D"/>
    <w:rsid w:val="00E96DB5"/>
    <w:rsid w:val="00E96EB5"/>
    <w:rsid w:val="00E970C3"/>
    <w:rsid w:val="00E97299"/>
    <w:rsid w:val="00E9731A"/>
    <w:rsid w:val="00E9732C"/>
    <w:rsid w:val="00E973BF"/>
    <w:rsid w:val="00E97408"/>
    <w:rsid w:val="00E9748F"/>
    <w:rsid w:val="00E97850"/>
    <w:rsid w:val="00E97E3D"/>
    <w:rsid w:val="00EA009C"/>
    <w:rsid w:val="00EA02E8"/>
    <w:rsid w:val="00EA0423"/>
    <w:rsid w:val="00EA0627"/>
    <w:rsid w:val="00EA087B"/>
    <w:rsid w:val="00EA088C"/>
    <w:rsid w:val="00EA08E1"/>
    <w:rsid w:val="00EA0993"/>
    <w:rsid w:val="00EA0A0C"/>
    <w:rsid w:val="00EA0AB0"/>
    <w:rsid w:val="00EA0BFA"/>
    <w:rsid w:val="00EA0CCA"/>
    <w:rsid w:val="00EA0D72"/>
    <w:rsid w:val="00EA0F30"/>
    <w:rsid w:val="00EA12FB"/>
    <w:rsid w:val="00EA132F"/>
    <w:rsid w:val="00EA135D"/>
    <w:rsid w:val="00EA1464"/>
    <w:rsid w:val="00EA16EF"/>
    <w:rsid w:val="00EA175A"/>
    <w:rsid w:val="00EA1773"/>
    <w:rsid w:val="00EA177E"/>
    <w:rsid w:val="00EA17D3"/>
    <w:rsid w:val="00EA188A"/>
    <w:rsid w:val="00EA1891"/>
    <w:rsid w:val="00EA19B9"/>
    <w:rsid w:val="00EA1A68"/>
    <w:rsid w:val="00EA1BC3"/>
    <w:rsid w:val="00EA1D62"/>
    <w:rsid w:val="00EA1EC4"/>
    <w:rsid w:val="00EA2022"/>
    <w:rsid w:val="00EA2119"/>
    <w:rsid w:val="00EA21CF"/>
    <w:rsid w:val="00EA234A"/>
    <w:rsid w:val="00EA24F4"/>
    <w:rsid w:val="00EA26B8"/>
    <w:rsid w:val="00EA2745"/>
    <w:rsid w:val="00EA2AB8"/>
    <w:rsid w:val="00EA2BD0"/>
    <w:rsid w:val="00EA2D21"/>
    <w:rsid w:val="00EA2DA9"/>
    <w:rsid w:val="00EA311C"/>
    <w:rsid w:val="00EA323B"/>
    <w:rsid w:val="00EA32A8"/>
    <w:rsid w:val="00EA32DF"/>
    <w:rsid w:val="00EA336B"/>
    <w:rsid w:val="00EA3594"/>
    <w:rsid w:val="00EA3641"/>
    <w:rsid w:val="00EA36EE"/>
    <w:rsid w:val="00EA39A4"/>
    <w:rsid w:val="00EA3ACC"/>
    <w:rsid w:val="00EA3B31"/>
    <w:rsid w:val="00EA3B74"/>
    <w:rsid w:val="00EA3C8B"/>
    <w:rsid w:val="00EA3E2B"/>
    <w:rsid w:val="00EA3ED2"/>
    <w:rsid w:val="00EA4114"/>
    <w:rsid w:val="00EA42C8"/>
    <w:rsid w:val="00EA4524"/>
    <w:rsid w:val="00EA4687"/>
    <w:rsid w:val="00EA46A8"/>
    <w:rsid w:val="00EA4A0E"/>
    <w:rsid w:val="00EA4C83"/>
    <w:rsid w:val="00EA4CC2"/>
    <w:rsid w:val="00EA4D79"/>
    <w:rsid w:val="00EA4E18"/>
    <w:rsid w:val="00EA4EDB"/>
    <w:rsid w:val="00EA5147"/>
    <w:rsid w:val="00EA515D"/>
    <w:rsid w:val="00EA51AE"/>
    <w:rsid w:val="00EA54A2"/>
    <w:rsid w:val="00EA54DB"/>
    <w:rsid w:val="00EA560E"/>
    <w:rsid w:val="00EA5903"/>
    <w:rsid w:val="00EA5BE3"/>
    <w:rsid w:val="00EA5ED8"/>
    <w:rsid w:val="00EA5F0E"/>
    <w:rsid w:val="00EA61D9"/>
    <w:rsid w:val="00EA6276"/>
    <w:rsid w:val="00EA64EF"/>
    <w:rsid w:val="00EA671D"/>
    <w:rsid w:val="00EA69CC"/>
    <w:rsid w:val="00EA6FBE"/>
    <w:rsid w:val="00EA72D3"/>
    <w:rsid w:val="00EA73A0"/>
    <w:rsid w:val="00EA7659"/>
    <w:rsid w:val="00EA765C"/>
    <w:rsid w:val="00EA7766"/>
    <w:rsid w:val="00EA7857"/>
    <w:rsid w:val="00EA7AB8"/>
    <w:rsid w:val="00EA7BCE"/>
    <w:rsid w:val="00EA7D16"/>
    <w:rsid w:val="00EA7E2C"/>
    <w:rsid w:val="00EA7E8E"/>
    <w:rsid w:val="00EA7FD4"/>
    <w:rsid w:val="00EB0008"/>
    <w:rsid w:val="00EB028F"/>
    <w:rsid w:val="00EB0315"/>
    <w:rsid w:val="00EB0337"/>
    <w:rsid w:val="00EB03CA"/>
    <w:rsid w:val="00EB076E"/>
    <w:rsid w:val="00EB0827"/>
    <w:rsid w:val="00EB0F54"/>
    <w:rsid w:val="00EB10BE"/>
    <w:rsid w:val="00EB112F"/>
    <w:rsid w:val="00EB1294"/>
    <w:rsid w:val="00EB14EE"/>
    <w:rsid w:val="00EB1572"/>
    <w:rsid w:val="00EB16E9"/>
    <w:rsid w:val="00EB171D"/>
    <w:rsid w:val="00EB17DE"/>
    <w:rsid w:val="00EB1947"/>
    <w:rsid w:val="00EB19CC"/>
    <w:rsid w:val="00EB1ABA"/>
    <w:rsid w:val="00EB1B33"/>
    <w:rsid w:val="00EB1D0D"/>
    <w:rsid w:val="00EB1DA6"/>
    <w:rsid w:val="00EB1E77"/>
    <w:rsid w:val="00EB1F3D"/>
    <w:rsid w:val="00EB1F7B"/>
    <w:rsid w:val="00EB21A1"/>
    <w:rsid w:val="00EB22BD"/>
    <w:rsid w:val="00EB233D"/>
    <w:rsid w:val="00EB25B5"/>
    <w:rsid w:val="00EB25FB"/>
    <w:rsid w:val="00EB2819"/>
    <w:rsid w:val="00EB28F7"/>
    <w:rsid w:val="00EB291B"/>
    <w:rsid w:val="00EB2BB6"/>
    <w:rsid w:val="00EB2D9D"/>
    <w:rsid w:val="00EB2F46"/>
    <w:rsid w:val="00EB2FED"/>
    <w:rsid w:val="00EB2FF4"/>
    <w:rsid w:val="00EB30C3"/>
    <w:rsid w:val="00EB32B7"/>
    <w:rsid w:val="00EB33D1"/>
    <w:rsid w:val="00EB3471"/>
    <w:rsid w:val="00EB352D"/>
    <w:rsid w:val="00EB3573"/>
    <w:rsid w:val="00EB37B6"/>
    <w:rsid w:val="00EB3A57"/>
    <w:rsid w:val="00EB3F87"/>
    <w:rsid w:val="00EB4033"/>
    <w:rsid w:val="00EB4134"/>
    <w:rsid w:val="00EB4451"/>
    <w:rsid w:val="00EB4597"/>
    <w:rsid w:val="00EB47BF"/>
    <w:rsid w:val="00EB481B"/>
    <w:rsid w:val="00EB49C8"/>
    <w:rsid w:val="00EB49F7"/>
    <w:rsid w:val="00EB4A60"/>
    <w:rsid w:val="00EB4C75"/>
    <w:rsid w:val="00EB4CA8"/>
    <w:rsid w:val="00EB4E83"/>
    <w:rsid w:val="00EB4E94"/>
    <w:rsid w:val="00EB4FE7"/>
    <w:rsid w:val="00EB51F6"/>
    <w:rsid w:val="00EB57B2"/>
    <w:rsid w:val="00EB5A25"/>
    <w:rsid w:val="00EB5D4E"/>
    <w:rsid w:val="00EB5F13"/>
    <w:rsid w:val="00EB5F53"/>
    <w:rsid w:val="00EB616B"/>
    <w:rsid w:val="00EB62E4"/>
    <w:rsid w:val="00EB63DC"/>
    <w:rsid w:val="00EB6A0A"/>
    <w:rsid w:val="00EB6CBD"/>
    <w:rsid w:val="00EB6D21"/>
    <w:rsid w:val="00EB6D89"/>
    <w:rsid w:val="00EB72D0"/>
    <w:rsid w:val="00EB7325"/>
    <w:rsid w:val="00EB73D6"/>
    <w:rsid w:val="00EB74BE"/>
    <w:rsid w:val="00EB751C"/>
    <w:rsid w:val="00EB7665"/>
    <w:rsid w:val="00EB7B0E"/>
    <w:rsid w:val="00EB7B7C"/>
    <w:rsid w:val="00EB7DA5"/>
    <w:rsid w:val="00EB7E80"/>
    <w:rsid w:val="00EB7F67"/>
    <w:rsid w:val="00EB7FE1"/>
    <w:rsid w:val="00EC0165"/>
    <w:rsid w:val="00EC020E"/>
    <w:rsid w:val="00EC029D"/>
    <w:rsid w:val="00EC0340"/>
    <w:rsid w:val="00EC0375"/>
    <w:rsid w:val="00EC0614"/>
    <w:rsid w:val="00EC061A"/>
    <w:rsid w:val="00EC07C9"/>
    <w:rsid w:val="00EC0A08"/>
    <w:rsid w:val="00EC0A41"/>
    <w:rsid w:val="00EC0C20"/>
    <w:rsid w:val="00EC0C25"/>
    <w:rsid w:val="00EC0C44"/>
    <w:rsid w:val="00EC0C8E"/>
    <w:rsid w:val="00EC0D24"/>
    <w:rsid w:val="00EC0D9F"/>
    <w:rsid w:val="00EC0EC9"/>
    <w:rsid w:val="00EC105A"/>
    <w:rsid w:val="00EC118C"/>
    <w:rsid w:val="00EC11B1"/>
    <w:rsid w:val="00EC13FB"/>
    <w:rsid w:val="00EC17C5"/>
    <w:rsid w:val="00EC18B6"/>
    <w:rsid w:val="00EC19C4"/>
    <w:rsid w:val="00EC1A1B"/>
    <w:rsid w:val="00EC1AE3"/>
    <w:rsid w:val="00EC1C07"/>
    <w:rsid w:val="00EC1CE7"/>
    <w:rsid w:val="00EC1D62"/>
    <w:rsid w:val="00EC1E2F"/>
    <w:rsid w:val="00EC1EA8"/>
    <w:rsid w:val="00EC1EFF"/>
    <w:rsid w:val="00EC1F16"/>
    <w:rsid w:val="00EC1F1B"/>
    <w:rsid w:val="00EC1F61"/>
    <w:rsid w:val="00EC2062"/>
    <w:rsid w:val="00EC2215"/>
    <w:rsid w:val="00EC251A"/>
    <w:rsid w:val="00EC252A"/>
    <w:rsid w:val="00EC25A0"/>
    <w:rsid w:val="00EC280F"/>
    <w:rsid w:val="00EC2B0E"/>
    <w:rsid w:val="00EC2C53"/>
    <w:rsid w:val="00EC2D21"/>
    <w:rsid w:val="00EC302F"/>
    <w:rsid w:val="00EC3032"/>
    <w:rsid w:val="00EC30AE"/>
    <w:rsid w:val="00EC3329"/>
    <w:rsid w:val="00EC34B6"/>
    <w:rsid w:val="00EC3777"/>
    <w:rsid w:val="00EC3952"/>
    <w:rsid w:val="00EC3B69"/>
    <w:rsid w:val="00EC3C89"/>
    <w:rsid w:val="00EC3DD5"/>
    <w:rsid w:val="00EC3EAD"/>
    <w:rsid w:val="00EC3F23"/>
    <w:rsid w:val="00EC3FDD"/>
    <w:rsid w:val="00EC41CD"/>
    <w:rsid w:val="00EC4201"/>
    <w:rsid w:val="00EC42B6"/>
    <w:rsid w:val="00EC4408"/>
    <w:rsid w:val="00EC4B4C"/>
    <w:rsid w:val="00EC4F25"/>
    <w:rsid w:val="00EC4FCF"/>
    <w:rsid w:val="00EC505E"/>
    <w:rsid w:val="00EC51D5"/>
    <w:rsid w:val="00EC53A2"/>
    <w:rsid w:val="00EC55E4"/>
    <w:rsid w:val="00EC579E"/>
    <w:rsid w:val="00EC57C4"/>
    <w:rsid w:val="00EC5BAF"/>
    <w:rsid w:val="00EC5C78"/>
    <w:rsid w:val="00EC5CB9"/>
    <w:rsid w:val="00EC5E82"/>
    <w:rsid w:val="00EC5EA6"/>
    <w:rsid w:val="00EC60CE"/>
    <w:rsid w:val="00EC6250"/>
    <w:rsid w:val="00EC62A5"/>
    <w:rsid w:val="00EC65A5"/>
    <w:rsid w:val="00EC65B6"/>
    <w:rsid w:val="00EC69D1"/>
    <w:rsid w:val="00EC6A45"/>
    <w:rsid w:val="00EC6C4E"/>
    <w:rsid w:val="00EC6D1E"/>
    <w:rsid w:val="00EC6F76"/>
    <w:rsid w:val="00EC6F83"/>
    <w:rsid w:val="00EC7118"/>
    <w:rsid w:val="00EC7259"/>
    <w:rsid w:val="00EC7361"/>
    <w:rsid w:val="00EC73A1"/>
    <w:rsid w:val="00EC7589"/>
    <w:rsid w:val="00EC75B6"/>
    <w:rsid w:val="00EC79FB"/>
    <w:rsid w:val="00EC7AB6"/>
    <w:rsid w:val="00EC7B6E"/>
    <w:rsid w:val="00EC7B73"/>
    <w:rsid w:val="00EC7B9C"/>
    <w:rsid w:val="00EC7C7F"/>
    <w:rsid w:val="00EC7CFC"/>
    <w:rsid w:val="00EC7E93"/>
    <w:rsid w:val="00EC7F18"/>
    <w:rsid w:val="00ED00B4"/>
    <w:rsid w:val="00ED010F"/>
    <w:rsid w:val="00ED023F"/>
    <w:rsid w:val="00ED0351"/>
    <w:rsid w:val="00ED03C5"/>
    <w:rsid w:val="00ED0539"/>
    <w:rsid w:val="00ED08AD"/>
    <w:rsid w:val="00ED095F"/>
    <w:rsid w:val="00ED09C8"/>
    <w:rsid w:val="00ED0D2D"/>
    <w:rsid w:val="00ED0F06"/>
    <w:rsid w:val="00ED0FE2"/>
    <w:rsid w:val="00ED1002"/>
    <w:rsid w:val="00ED10AA"/>
    <w:rsid w:val="00ED12D6"/>
    <w:rsid w:val="00ED13B6"/>
    <w:rsid w:val="00ED148B"/>
    <w:rsid w:val="00ED18C3"/>
    <w:rsid w:val="00ED19A6"/>
    <w:rsid w:val="00ED1A4B"/>
    <w:rsid w:val="00ED1B25"/>
    <w:rsid w:val="00ED1C0A"/>
    <w:rsid w:val="00ED1D1A"/>
    <w:rsid w:val="00ED1D8D"/>
    <w:rsid w:val="00ED1E4D"/>
    <w:rsid w:val="00ED1F81"/>
    <w:rsid w:val="00ED2263"/>
    <w:rsid w:val="00ED231D"/>
    <w:rsid w:val="00ED23C0"/>
    <w:rsid w:val="00ED2589"/>
    <w:rsid w:val="00ED263C"/>
    <w:rsid w:val="00ED274F"/>
    <w:rsid w:val="00ED27D0"/>
    <w:rsid w:val="00ED27E1"/>
    <w:rsid w:val="00ED28B2"/>
    <w:rsid w:val="00ED2CCB"/>
    <w:rsid w:val="00ED2E29"/>
    <w:rsid w:val="00ED3060"/>
    <w:rsid w:val="00ED31D5"/>
    <w:rsid w:val="00ED338C"/>
    <w:rsid w:val="00ED33D6"/>
    <w:rsid w:val="00ED33DA"/>
    <w:rsid w:val="00ED33E4"/>
    <w:rsid w:val="00ED3497"/>
    <w:rsid w:val="00ED388C"/>
    <w:rsid w:val="00ED38C7"/>
    <w:rsid w:val="00ED3A10"/>
    <w:rsid w:val="00ED3ACC"/>
    <w:rsid w:val="00ED3C70"/>
    <w:rsid w:val="00ED40EA"/>
    <w:rsid w:val="00ED418F"/>
    <w:rsid w:val="00ED41F5"/>
    <w:rsid w:val="00ED4244"/>
    <w:rsid w:val="00ED4356"/>
    <w:rsid w:val="00ED4360"/>
    <w:rsid w:val="00ED4400"/>
    <w:rsid w:val="00ED4440"/>
    <w:rsid w:val="00ED45F7"/>
    <w:rsid w:val="00ED4648"/>
    <w:rsid w:val="00ED4C48"/>
    <w:rsid w:val="00ED4DD0"/>
    <w:rsid w:val="00ED4EF1"/>
    <w:rsid w:val="00ED4FED"/>
    <w:rsid w:val="00ED503C"/>
    <w:rsid w:val="00ED52EE"/>
    <w:rsid w:val="00ED551D"/>
    <w:rsid w:val="00ED5763"/>
    <w:rsid w:val="00ED5827"/>
    <w:rsid w:val="00ED584D"/>
    <w:rsid w:val="00ED5866"/>
    <w:rsid w:val="00ED58B1"/>
    <w:rsid w:val="00ED58F0"/>
    <w:rsid w:val="00ED59A6"/>
    <w:rsid w:val="00ED5B51"/>
    <w:rsid w:val="00ED5F36"/>
    <w:rsid w:val="00ED600A"/>
    <w:rsid w:val="00ED604F"/>
    <w:rsid w:val="00ED6242"/>
    <w:rsid w:val="00ED6321"/>
    <w:rsid w:val="00ED6347"/>
    <w:rsid w:val="00ED6558"/>
    <w:rsid w:val="00ED6619"/>
    <w:rsid w:val="00ED6D21"/>
    <w:rsid w:val="00ED6F36"/>
    <w:rsid w:val="00ED70E5"/>
    <w:rsid w:val="00ED70FF"/>
    <w:rsid w:val="00ED71A3"/>
    <w:rsid w:val="00ED75FD"/>
    <w:rsid w:val="00ED779B"/>
    <w:rsid w:val="00ED79BD"/>
    <w:rsid w:val="00ED7AC5"/>
    <w:rsid w:val="00ED7B7D"/>
    <w:rsid w:val="00ED7C23"/>
    <w:rsid w:val="00ED7CC4"/>
    <w:rsid w:val="00ED7DB4"/>
    <w:rsid w:val="00ED7DD5"/>
    <w:rsid w:val="00ED7DF3"/>
    <w:rsid w:val="00ED7EBB"/>
    <w:rsid w:val="00EE0156"/>
    <w:rsid w:val="00EE06FC"/>
    <w:rsid w:val="00EE080A"/>
    <w:rsid w:val="00EE0AFE"/>
    <w:rsid w:val="00EE0BA4"/>
    <w:rsid w:val="00EE106C"/>
    <w:rsid w:val="00EE1088"/>
    <w:rsid w:val="00EE1155"/>
    <w:rsid w:val="00EE12C3"/>
    <w:rsid w:val="00EE140B"/>
    <w:rsid w:val="00EE16DE"/>
    <w:rsid w:val="00EE1867"/>
    <w:rsid w:val="00EE19E7"/>
    <w:rsid w:val="00EE1A29"/>
    <w:rsid w:val="00EE1BB4"/>
    <w:rsid w:val="00EE1C61"/>
    <w:rsid w:val="00EE1D3F"/>
    <w:rsid w:val="00EE212C"/>
    <w:rsid w:val="00EE25CD"/>
    <w:rsid w:val="00EE26B6"/>
    <w:rsid w:val="00EE2794"/>
    <w:rsid w:val="00EE295E"/>
    <w:rsid w:val="00EE2A3F"/>
    <w:rsid w:val="00EE2A72"/>
    <w:rsid w:val="00EE2B7E"/>
    <w:rsid w:val="00EE2DAC"/>
    <w:rsid w:val="00EE2E47"/>
    <w:rsid w:val="00EE2E71"/>
    <w:rsid w:val="00EE2E75"/>
    <w:rsid w:val="00EE2EB0"/>
    <w:rsid w:val="00EE3074"/>
    <w:rsid w:val="00EE327B"/>
    <w:rsid w:val="00EE32EA"/>
    <w:rsid w:val="00EE3526"/>
    <w:rsid w:val="00EE357D"/>
    <w:rsid w:val="00EE36F0"/>
    <w:rsid w:val="00EE38F6"/>
    <w:rsid w:val="00EE3A14"/>
    <w:rsid w:val="00EE3B59"/>
    <w:rsid w:val="00EE3C80"/>
    <w:rsid w:val="00EE3CDD"/>
    <w:rsid w:val="00EE3E7C"/>
    <w:rsid w:val="00EE3E95"/>
    <w:rsid w:val="00EE3EEE"/>
    <w:rsid w:val="00EE3F16"/>
    <w:rsid w:val="00EE3F52"/>
    <w:rsid w:val="00EE4042"/>
    <w:rsid w:val="00EE4168"/>
    <w:rsid w:val="00EE43E1"/>
    <w:rsid w:val="00EE44F2"/>
    <w:rsid w:val="00EE481D"/>
    <w:rsid w:val="00EE49B0"/>
    <w:rsid w:val="00EE4BBC"/>
    <w:rsid w:val="00EE4D0B"/>
    <w:rsid w:val="00EE51D6"/>
    <w:rsid w:val="00EE528D"/>
    <w:rsid w:val="00EE5383"/>
    <w:rsid w:val="00EE53E4"/>
    <w:rsid w:val="00EE5466"/>
    <w:rsid w:val="00EE5769"/>
    <w:rsid w:val="00EE57DA"/>
    <w:rsid w:val="00EE585E"/>
    <w:rsid w:val="00EE5949"/>
    <w:rsid w:val="00EE5A20"/>
    <w:rsid w:val="00EE5D9B"/>
    <w:rsid w:val="00EE5EC0"/>
    <w:rsid w:val="00EE5EF6"/>
    <w:rsid w:val="00EE5F4B"/>
    <w:rsid w:val="00EE6072"/>
    <w:rsid w:val="00EE631E"/>
    <w:rsid w:val="00EE6396"/>
    <w:rsid w:val="00EE6445"/>
    <w:rsid w:val="00EE6626"/>
    <w:rsid w:val="00EE666A"/>
    <w:rsid w:val="00EE6708"/>
    <w:rsid w:val="00EE6858"/>
    <w:rsid w:val="00EE68E9"/>
    <w:rsid w:val="00EE6971"/>
    <w:rsid w:val="00EE69E7"/>
    <w:rsid w:val="00EE6A74"/>
    <w:rsid w:val="00EE6B82"/>
    <w:rsid w:val="00EE70DA"/>
    <w:rsid w:val="00EE71A8"/>
    <w:rsid w:val="00EE7453"/>
    <w:rsid w:val="00EE7482"/>
    <w:rsid w:val="00EE750D"/>
    <w:rsid w:val="00EE76DB"/>
    <w:rsid w:val="00EE7724"/>
    <w:rsid w:val="00EE7C1F"/>
    <w:rsid w:val="00EE7C2D"/>
    <w:rsid w:val="00EE7C7B"/>
    <w:rsid w:val="00EE7CAF"/>
    <w:rsid w:val="00EF0099"/>
    <w:rsid w:val="00EF0303"/>
    <w:rsid w:val="00EF0407"/>
    <w:rsid w:val="00EF068F"/>
    <w:rsid w:val="00EF08CD"/>
    <w:rsid w:val="00EF09B0"/>
    <w:rsid w:val="00EF0A1F"/>
    <w:rsid w:val="00EF0A62"/>
    <w:rsid w:val="00EF0D63"/>
    <w:rsid w:val="00EF0E77"/>
    <w:rsid w:val="00EF0F7D"/>
    <w:rsid w:val="00EF1040"/>
    <w:rsid w:val="00EF10CB"/>
    <w:rsid w:val="00EF1179"/>
    <w:rsid w:val="00EF1304"/>
    <w:rsid w:val="00EF14F0"/>
    <w:rsid w:val="00EF14FC"/>
    <w:rsid w:val="00EF15AC"/>
    <w:rsid w:val="00EF16A6"/>
    <w:rsid w:val="00EF193D"/>
    <w:rsid w:val="00EF19D2"/>
    <w:rsid w:val="00EF1B3F"/>
    <w:rsid w:val="00EF1C49"/>
    <w:rsid w:val="00EF1C69"/>
    <w:rsid w:val="00EF1D62"/>
    <w:rsid w:val="00EF1DB4"/>
    <w:rsid w:val="00EF206F"/>
    <w:rsid w:val="00EF20AB"/>
    <w:rsid w:val="00EF22C0"/>
    <w:rsid w:val="00EF23F0"/>
    <w:rsid w:val="00EF2410"/>
    <w:rsid w:val="00EF24E4"/>
    <w:rsid w:val="00EF2650"/>
    <w:rsid w:val="00EF267C"/>
    <w:rsid w:val="00EF2752"/>
    <w:rsid w:val="00EF28A9"/>
    <w:rsid w:val="00EF295C"/>
    <w:rsid w:val="00EF2BBA"/>
    <w:rsid w:val="00EF32C1"/>
    <w:rsid w:val="00EF334A"/>
    <w:rsid w:val="00EF33FB"/>
    <w:rsid w:val="00EF3444"/>
    <w:rsid w:val="00EF38A7"/>
    <w:rsid w:val="00EF38F1"/>
    <w:rsid w:val="00EF399F"/>
    <w:rsid w:val="00EF3B95"/>
    <w:rsid w:val="00EF3C59"/>
    <w:rsid w:val="00EF430C"/>
    <w:rsid w:val="00EF4437"/>
    <w:rsid w:val="00EF4771"/>
    <w:rsid w:val="00EF47E3"/>
    <w:rsid w:val="00EF47F6"/>
    <w:rsid w:val="00EF49BE"/>
    <w:rsid w:val="00EF4A26"/>
    <w:rsid w:val="00EF4A43"/>
    <w:rsid w:val="00EF4DBD"/>
    <w:rsid w:val="00EF51E7"/>
    <w:rsid w:val="00EF5386"/>
    <w:rsid w:val="00EF5532"/>
    <w:rsid w:val="00EF56A2"/>
    <w:rsid w:val="00EF573E"/>
    <w:rsid w:val="00EF5C6A"/>
    <w:rsid w:val="00EF5E20"/>
    <w:rsid w:val="00EF6339"/>
    <w:rsid w:val="00EF6355"/>
    <w:rsid w:val="00EF6570"/>
    <w:rsid w:val="00EF66AC"/>
    <w:rsid w:val="00EF6721"/>
    <w:rsid w:val="00EF6732"/>
    <w:rsid w:val="00EF6834"/>
    <w:rsid w:val="00EF6835"/>
    <w:rsid w:val="00EF6917"/>
    <w:rsid w:val="00EF6BEC"/>
    <w:rsid w:val="00EF6C85"/>
    <w:rsid w:val="00EF6D42"/>
    <w:rsid w:val="00EF7349"/>
    <w:rsid w:val="00EF7466"/>
    <w:rsid w:val="00EF7638"/>
    <w:rsid w:val="00EF783E"/>
    <w:rsid w:val="00EF78DC"/>
    <w:rsid w:val="00EF790C"/>
    <w:rsid w:val="00EF7B60"/>
    <w:rsid w:val="00EF7CBA"/>
    <w:rsid w:val="00EF7D31"/>
    <w:rsid w:val="00EF7DA1"/>
    <w:rsid w:val="00EF7DBE"/>
    <w:rsid w:val="00EF7E50"/>
    <w:rsid w:val="00EF7EBD"/>
    <w:rsid w:val="00EF7EF1"/>
    <w:rsid w:val="00EF7F24"/>
    <w:rsid w:val="00F0018C"/>
    <w:rsid w:val="00F0022C"/>
    <w:rsid w:val="00F00249"/>
    <w:rsid w:val="00F004B7"/>
    <w:rsid w:val="00F005E3"/>
    <w:rsid w:val="00F00796"/>
    <w:rsid w:val="00F007E5"/>
    <w:rsid w:val="00F009A6"/>
    <w:rsid w:val="00F009EC"/>
    <w:rsid w:val="00F00B89"/>
    <w:rsid w:val="00F00EE3"/>
    <w:rsid w:val="00F00FB6"/>
    <w:rsid w:val="00F00FF7"/>
    <w:rsid w:val="00F010C3"/>
    <w:rsid w:val="00F01146"/>
    <w:rsid w:val="00F0118B"/>
    <w:rsid w:val="00F012AA"/>
    <w:rsid w:val="00F013F1"/>
    <w:rsid w:val="00F014B4"/>
    <w:rsid w:val="00F01926"/>
    <w:rsid w:val="00F019DA"/>
    <w:rsid w:val="00F01BAD"/>
    <w:rsid w:val="00F01BB0"/>
    <w:rsid w:val="00F01C91"/>
    <w:rsid w:val="00F01CB2"/>
    <w:rsid w:val="00F01DF8"/>
    <w:rsid w:val="00F01F34"/>
    <w:rsid w:val="00F01F77"/>
    <w:rsid w:val="00F01FC4"/>
    <w:rsid w:val="00F02070"/>
    <w:rsid w:val="00F0209C"/>
    <w:rsid w:val="00F02143"/>
    <w:rsid w:val="00F021D7"/>
    <w:rsid w:val="00F02243"/>
    <w:rsid w:val="00F02246"/>
    <w:rsid w:val="00F02511"/>
    <w:rsid w:val="00F027B8"/>
    <w:rsid w:val="00F02804"/>
    <w:rsid w:val="00F02BAB"/>
    <w:rsid w:val="00F02C38"/>
    <w:rsid w:val="00F02CF0"/>
    <w:rsid w:val="00F02D11"/>
    <w:rsid w:val="00F02DD2"/>
    <w:rsid w:val="00F02EF1"/>
    <w:rsid w:val="00F02FF1"/>
    <w:rsid w:val="00F03261"/>
    <w:rsid w:val="00F034A3"/>
    <w:rsid w:val="00F034F0"/>
    <w:rsid w:val="00F0353E"/>
    <w:rsid w:val="00F03622"/>
    <w:rsid w:val="00F036C8"/>
    <w:rsid w:val="00F036D9"/>
    <w:rsid w:val="00F03707"/>
    <w:rsid w:val="00F0377C"/>
    <w:rsid w:val="00F0382F"/>
    <w:rsid w:val="00F03866"/>
    <w:rsid w:val="00F03A8D"/>
    <w:rsid w:val="00F03C26"/>
    <w:rsid w:val="00F041DF"/>
    <w:rsid w:val="00F04349"/>
    <w:rsid w:val="00F043AE"/>
    <w:rsid w:val="00F045AA"/>
    <w:rsid w:val="00F0461C"/>
    <w:rsid w:val="00F04769"/>
    <w:rsid w:val="00F0478A"/>
    <w:rsid w:val="00F0483C"/>
    <w:rsid w:val="00F04A19"/>
    <w:rsid w:val="00F04B59"/>
    <w:rsid w:val="00F04C4B"/>
    <w:rsid w:val="00F04F5A"/>
    <w:rsid w:val="00F0503B"/>
    <w:rsid w:val="00F05152"/>
    <w:rsid w:val="00F05228"/>
    <w:rsid w:val="00F05317"/>
    <w:rsid w:val="00F05425"/>
    <w:rsid w:val="00F0543B"/>
    <w:rsid w:val="00F05597"/>
    <w:rsid w:val="00F055B7"/>
    <w:rsid w:val="00F05648"/>
    <w:rsid w:val="00F0570E"/>
    <w:rsid w:val="00F05A1E"/>
    <w:rsid w:val="00F05B0D"/>
    <w:rsid w:val="00F05C86"/>
    <w:rsid w:val="00F060FA"/>
    <w:rsid w:val="00F0614A"/>
    <w:rsid w:val="00F06384"/>
    <w:rsid w:val="00F06484"/>
    <w:rsid w:val="00F0658E"/>
    <w:rsid w:val="00F0677D"/>
    <w:rsid w:val="00F06CA7"/>
    <w:rsid w:val="00F06D3F"/>
    <w:rsid w:val="00F06E7D"/>
    <w:rsid w:val="00F06F40"/>
    <w:rsid w:val="00F06FF9"/>
    <w:rsid w:val="00F0725B"/>
    <w:rsid w:val="00F07716"/>
    <w:rsid w:val="00F0775B"/>
    <w:rsid w:val="00F07769"/>
    <w:rsid w:val="00F078E6"/>
    <w:rsid w:val="00F07B1C"/>
    <w:rsid w:val="00F07CD9"/>
    <w:rsid w:val="00F07F48"/>
    <w:rsid w:val="00F1000C"/>
    <w:rsid w:val="00F1033D"/>
    <w:rsid w:val="00F10344"/>
    <w:rsid w:val="00F1036F"/>
    <w:rsid w:val="00F103AE"/>
    <w:rsid w:val="00F104AA"/>
    <w:rsid w:val="00F106AD"/>
    <w:rsid w:val="00F10768"/>
    <w:rsid w:val="00F10851"/>
    <w:rsid w:val="00F1089E"/>
    <w:rsid w:val="00F108C8"/>
    <w:rsid w:val="00F1094E"/>
    <w:rsid w:val="00F109CF"/>
    <w:rsid w:val="00F10A07"/>
    <w:rsid w:val="00F10A1F"/>
    <w:rsid w:val="00F10A47"/>
    <w:rsid w:val="00F10B05"/>
    <w:rsid w:val="00F10B08"/>
    <w:rsid w:val="00F10BBF"/>
    <w:rsid w:val="00F10D28"/>
    <w:rsid w:val="00F10DAA"/>
    <w:rsid w:val="00F10DC7"/>
    <w:rsid w:val="00F112F5"/>
    <w:rsid w:val="00F113B9"/>
    <w:rsid w:val="00F11671"/>
    <w:rsid w:val="00F1190F"/>
    <w:rsid w:val="00F11A25"/>
    <w:rsid w:val="00F11BDE"/>
    <w:rsid w:val="00F11D0A"/>
    <w:rsid w:val="00F11FA1"/>
    <w:rsid w:val="00F11FE5"/>
    <w:rsid w:val="00F1219C"/>
    <w:rsid w:val="00F1226F"/>
    <w:rsid w:val="00F12416"/>
    <w:rsid w:val="00F1242B"/>
    <w:rsid w:val="00F12654"/>
    <w:rsid w:val="00F127AE"/>
    <w:rsid w:val="00F12848"/>
    <w:rsid w:val="00F12891"/>
    <w:rsid w:val="00F129E5"/>
    <w:rsid w:val="00F12AA5"/>
    <w:rsid w:val="00F12AC5"/>
    <w:rsid w:val="00F12CD7"/>
    <w:rsid w:val="00F12DAA"/>
    <w:rsid w:val="00F12E38"/>
    <w:rsid w:val="00F12ECB"/>
    <w:rsid w:val="00F12EE6"/>
    <w:rsid w:val="00F13174"/>
    <w:rsid w:val="00F13263"/>
    <w:rsid w:val="00F133A8"/>
    <w:rsid w:val="00F134A3"/>
    <w:rsid w:val="00F136CE"/>
    <w:rsid w:val="00F13959"/>
    <w:rsid w:val="00F13C27"/>
    <w:rsid w:val="00F13D0B"/>
    <w:rsid w:val="00F13D2F"/>
    <w:rsid w:val="00F13D37"/>
    <w:rsid w:val="00F14080"/>
    <w:rsid w:val="00F1417F"/>
    <w:rsid w:val="00F14246"/>
    <w:rsid w:val="00F14356"/>
    <w:rsid w:val="00F14496"/>
    <w:rsid w:val="00F14537"/>
    <w:rsid w:val="00F1466E"/>
    <w:rsid w:val="00F146B3"/>
    <w:rsid w:val="00F14934"/>
    <w:rsid w:val="00F1494D"/>
    <w:rsid w:val="00F14954"/>
    <w:rsid w:val="00F14CBB"/>
    <w:rsid w:val="00F14D85"/>
    <w:rsid w:val="00F1505E"/>
    <w:rsid w:val="00F152DD"/>
    <w:rsid w:val="00F153EE"/>
    <w:rsid w:val="00F15461"/>
    <w:rsid w:val="00F15552"/>
    <w:rsid w:val="00F155A7"/>
    <w:rsid w:val="00F15A76"/>
    <w:rsid w:val="00F15A9E"/>
    <w:rsid w:val="00F15AA9"/>
    <w:rsid w:val="00F15B87"/>
    <w:rsid w:val="00F15C43"/>
    <w:rsid w:val="00F15DC0"/>
    <w:rsid w:val="00F15F72"/>
    <w:rsid w:val="00F15FC7"/>
    <w:rsid w:val="00F16076"/>
    <w:rsid w:val="00F1625B"/>
    <w:rsid w:val="00F162C4"/>
    <w:rsid w:val="00F16349"/>
    <w:rsid w:val="00F1654A"/>
    <w:rsid w:val="00F165AE"/>
    <w:rsid w:val="00F166A9"/>
    <w:rsid w:val="00F16847"/>
    <w:rsid w:val="00F16885"/>
    <w:rsid w:val="00F16A30"/>
    <w:rsid w:val="00F16A6C"/>
    <w:rsid w:val="00F16FF5"/>
    <w:rsid w:val="00F17105"/>
    <w:rsid w:val="00F172F2"/>
    <w:rsid w:val="00F179E0"/>
    <w:rsid w:val="00F17C72"/>
    <w:rsid w:val="00F17E72"/>
    <w:rsid w:val="00F17EA6"/>
    <w:rsid w:val="00F17EC2"/>
    <w:rsid w:val="00F2000A"/>
    <w:rsid w:val="00F2006A"/>
    <w:rsid w:val="00F20100"/>
    <w:rsid w:val="00F2012E"/>
    <w:rsid w:val="00F20454"/>
    <w:rsid w:val="00F204D3"/>
    <w:rsid w:val="00F2066A"/>
    <w:rsid w:val="00F20731"/>
    <w:rsid w:val="00F20DA4"/>
    <w:rsid w:val="00F20F42"/>
    <w:rsid w:val="00F211E8"/>
    <w:rsid w:val="00F21217"/>
    <w:rsid w:val="00F212DD"/>
    <w:rsid w:val="00F214E0"/>
    <w:rsid w:val="00F21795"/>
    <w:rsid w:val="00F217C0"/>
    <w:rsid w:val="00F218A6"/>
    <w:rsid w:val="00F219B2"/>
    <w:rsid w:val="00F21A68"/>
    <w:rsid w:val="00F21CDA"/>
    <w:rsid w:val="00F21D40"/>
    <w:rsid w:val="00F21E92"/>
    <w:rsid w:val="00F223DF"/>
    <w:rsid w:val="00F226D3"/>
    <w:rsid w:val="00F22859"/>
    <w:rsid w:val="00F228BC"/>
    <w:rsid w:val="00F229FC"/>
    <w:rsid w:val="00F22AA1"/>
    <w:rsid w:val="00F22B01"/>
    <w:rsid w:val="00F22B4C"/>
    <w:rsid w:val="00F22B9B"/>
    <w:rsid w:val="00F22C3D"/>
    <w:rsid w:val="00F22EC1"/>
    <w:rsid w:val="00F22F7F"/>
    <w:rsid w:val="00F23014"/>
    <w:rsid w:val="00F23219"/>
    <w:rsid w:val="00F2357C"/>
    <w:rsid w:val="00F23922"/>
    <w:rsid w:val="00F23A02"/>
    <w:rsid w:val="00F23A18"/>
    <w:rsid w:val="00F23D5B"/>
    <w:rsid w:val="00F23ED3"/>
    <w:rsid w:val="00F24051"/>
    <w:rsid w:val="00F24111"/>
    <w:rsid w:val="00F24171"/>
    <w:rsid w:val="00F24634"/>
    <w:rsid w:val="00F246DB"/>
    <w:rsid w:val="00F2487C"/>
    <w:rsid w:val="00F24C8D"/>
    <w:rsid w:val="00F2527B"/>
    <w:rsid w:val="00F253BF"/>
    <w:rsid w:val="00F25669"/>
    <w:rsid w:val="00F259BF"/>
    <w:rsid w:val="00F25A10"/>
    <w:rsid w:val="00F25B01"/>
    <w:rsid w:val="00F25F55"/>
    <w:rsid w:val="00F26103"/>
    <w:rsid w:val="00F261FF"/>
    <w:rsid w:val="00F2677B"/>
    <w:rsid w:val="00F267EE"/>
    <w:rsid w:val="00F267FD"/>
    <w:rsid w:val="00F26847"/>
    <w:rsid w:val="00F26986"/>
    <w:rsid w:val="00F26AE7"/>
    <w:rsid w:val="00F26B84"/>
    <w:rsid w:val="00F26C0B"/>
    <w:rsid w:val="00F26C20"/>
    <w:rsid w:val="00F26C47"/>
    <w:rsid w:val="00F26E0E"/>
    <w:rsid w:val="00F271B9"/>
    <w:rsid w:val="00F2738A"/>
    <w:rsid w:val="00F27436"/>
    <w:rsid w:val="00F2747D"/>
    <w:rsid w:val="00F27C70"/>
    <w:rsid w:val="00F27DC5"/>
    <w:rsid w:val="00F27EF7"/>
    <w:rsid w:val="00F3003D"/>
    <w:rsid w:val="00F300D0"/>
    <w:rsid w:val="00F3052A"/>
    <w:rsid w:val="00F30598"/>
    <w:rsid w:val="00F30600"/>
    <w:rsid w:val="00F306F5"/>
    <w:rsid w:val="00F309FC"/>
    <w:rsid w:val="00F30A82"/>
    <w:rsid w:val="00F30BD8"/>
    <w:rsid w:val="00F30D20"/>
    <w:rsid w:val="00F30D74"/>
    <w:rsid w:val="00F30DC8"/>
    <w:rsid w:val="00F30E3D"/>
    <w:rsid w:val="00F30E80"/>
    <w:rsid w:val="00F30EC3"/>
    <w:rsid w:val="00F30EF7"/>
    <w:rsid w:val="00F30F0F"/>
    <w:rsid w:val="00F3107D"/>
    <w:rsid w:val="00F31099"/>
    <w:rsid w:val="00F312ED"/>
    <w:rsid w:val="00F313AC"/>
    <w:rsid w:val="00F31521"/>
    <w:rsid w:val="00F31696"/>
    <w:rsid w:val="00F31697"/>
    <w:rsid w:val="00F317C2"/>
    <w:rsid w:val="00F317F5"/>
    <w:rsid w:val="00F31A95"/>
    <w:rsid w:val="00F31D9D"/>
    <w:rsid w:val="00F31E10"/>
    <w:rsid w:val="00F32082"/>
    <w:rsid w:val="00F3213B"/>
    <w:rsid w:val="00F32296"/>
    <w:rsid w:val="00F32597"/>
    <w:rsid w:val="00F32748"/>
    <w:rsid w:val="00F327F4"/>
    <w:rsid w:val="00F3284F"/>
    <w:rsid w:val="00F32965"/>
    <w:rsid w:val="00F32B08"/>
    <w:rsid w:val="00F32D60"/>
    <w:rsid w:val="00F32F63"/>
    <w:rsid w:val="00F32FD1"/>
    <w:rsid w:val="00F3306B"/>
    <w:rsid w:val="00F330AF"/>
    <w:rsid w:val="00F330F4"/>
    <w:rsid w:val="00F3314F"/>
    <w:rsid w:val="00F331EF"/>
    <w:rsid w:val="00F33333"/>
    <w:rsid w:val="00F33354"/>
    <w:rsid w:val="00F33768"/>
    <w:rsid w:val="00F33854"/>
    <w:rsid w:val="00F33867"/>
    <w:rsid w:val="00F33B54"/>
    <w:rsid w:val="00F33B5B"/>
    <w:rsid w:val="00F33DC9"/>
    <w:rsid w:val="00F33EA7"/>
    <w:rsid w:val="00F3407F"/>
    <w:rsid w:val="00F340F2"/>
    <w:rsid w:val="00F34422"/>
    <w:rsid w:val="00F34438"/>
    <w:rsid w:val="00F345E7"/>
    <w:rsid w:val="00F34BA1"/>
    <w:rsid w:val="00F34C21"/>
    <w:rsid w:val="00F34D22"/>
    <w:rsid w:val="00F351C9"/>
    <w:rsid w:val="00F35408"/>
    <w:rsid w:val="00F35626"/>
    <w:rsid w:val="00F35699"/>
    <w:rsid w:val="00F358F9"/>
    <w:rsid w:val="00F35E68"/>
    <w:rsid w:val="00F35E70"/>
    <w:rsid w:val="00F3628D"/>
    <w:rsid w:val="00F364E7"/>
    <w:rsid w:val="00F36883"/>
    <w:rsid w:val="00F36916"/>
    <w:rsid w:val="00F369BB"/>
    <w:rsid w:val="00F36CA2"/>
    <w:rsid w:val="00F370C3"/>
    <w:rsid w:val="00F37435"/>
    <w:rsid w:val="00F375FF"/>
    <w:rsid w:val="00F3775B"/>
    <w:rsid w:val="00F3778C"/>
    <w:rsid w:val="00F37BCA"/>
    <w:rsid w:val="00F37BF4"/>
    <w:rsid w:val="00F37C93"/>
    <w:rsid w:val="00F4027E"/>
    <w:rsid w:val="00F4035A"/>
    <w:rsid w:val="00F40540"/>
    <w:rsid w:val="00F4061F"/>
    <w:rsid w:val="00F406D5"/>
    <w:rsid w:val="00F406F4"/>
    <w:rsid w:val="00F407D6"/>
    <w:rsid w:val="00F4082E"/>
    <w:rsid w:val="00F40C53"/>
    <w:rsid w:val="00F40C59"/>
    <w:rsid w:val="00F40DA2"/>
    <w:rsid w:val="00F40EA6"/>
    <w:rsid w:val="00F40F6C"/>
    <w:rsid w:val="00F40F86"/>
    <w:rsid w:val="00F41075"/>
    <w:rsid w:val="00F413AA"/>
    <w:rsid w:val="00F415F4"/>
    <w:rsid w:val="00F416FB"/>
    <w:rsid w:val="00F41748"/>
    <w:rsid w:val="00F417A8"/>
    <w:rsid w:val="00F4182B"/>
    <w:rsid w:val="00F418E2"/>
    <w:rsid w:val="00F418EE"/>
    <w:rsid w:val="00F41D30"/>
    <w:rsid w:val="00F41E40"/>
    <w:rsid w:val="00F41E77"/>
    <w:rsid w:val="00F41F79"/>
    <w:rsid w:val="00F424AD"/>
    <w:rsid w:val="00F42502"/>
    <w:rsid w:val="00F426F7"/>
    <w:rsid w:val="00F42821"/>
    <w:rsid w:val="00F42A31"/>
    <w:rsid w:val="00F42A6F"/>
    <w:rsid w:val="00F42A97"/>
    <w:rsid w:val="00F42B9A"/>
    <w:rsid w:val="00F42BDC"/>
    <w:rsid w:val="00F42FC3"/>
    <w:rsid w:val="00F434B1"/>
    <w:rsid w:val="00F43A2C"/>
    <w:rsid w:val="00F43BB3"/>
    <w:rsid w:val="00F43DDA"/>
    <w:rsid w:val="00F43E5F"/>
    <w:rsid w:val="00F440CE"/>
    <w:rsid w:val="00F4428B"/>
    <w:rsid w:val="00F443AB"/>
    <w:rsid w:val="00F4456D"/>
    <w:rsid w:val="00F4461A"/>
    <w:rsid w:val="00F4489B"/>
    <w:rsid w:val="00F449BE"/>
    <w:rsid w:val="00F449EB"/>
    <w:rsid w:val="00F44B29"/>
    <w:rsid w:val="00F44C3C"/>
    <w:rsid w:val="00F44DC7"/>
    <w:rsid w:val="00F44E86"/>
    <w:rsid w:val="00F4525D"/>
    <w:rsid w:val="00F453BE"/>
    <w:rsid w:val="00F45402"/>
    <w:rsid w:val="00F456D5"/>
    <w:rsid w:val="00F457EF"/>
    <w:rsid w:val="00F458F8"/>
    <w:rsid w:val="00F45A8C"/>
    <w:rsid w:val="00F45C5B"/>
    <w:rsid w:val="00F45DA3"/>
    <w:rsid w:val="00F45E78"/>
    <w:rsid w:val="00F45E8E"/>
    <w:rsid w:val="00F45F55"/>
    <w:rsid w:val="00F45FEA"/>
    <w:rsid w:val="00F4608B"/>
    <w:rsid w:val="00F467FF"/>
    <w:rsid w:val="00F4681B"/>
    <w:rsid w:val="00F4687E"/>
    <w:rsid w:val="00F46922"/>
    <w:rsid w:val="00F46937"/>
    <w:rsid w:val="00F46A0C"/>
    <w:rsid w:val="00F46B74"/>
    <w:rsid w:val="00F46ECD"/>
    <w:rsid w:val="00F46F4D"/>
    <w:rsid w:val="00F470A1"/>
    <w:rsid w:val="00F471BD"/>
    <w:rsid w:val="00F4721F"/>
    <w:rsid w:val="00F472DE"/>
    <w:rsid w:val="00F47445"/>
    <w:rsid w:val="00F47C45"/>
    <w:rsid w:val="00F47C5D"/>
    <w:rsid w:val="00F47C70"/>
    <w:rsid w:val="00F47F09"/>
    <w:rsid w:val="00F47F72"/>
    <w:rsid w:val="00F50593"/>
    <w:rsid w:val="00F506BF"/>
    <w:rsid w:val="00F50930"/>
    <w:rsid w:val="00F50C45"/>
    <w:rsid w:val="00F50CF4"/>
    <w:rsid w:val="00F50EB1"/>
    <w:rsid w:val="00F51033"/>
    <w:rsid w:val="00F51099"/>
    <w:rsid w:val="00F511EB"/>
    <w:rsid w:val="00F51409"/>
    <w:rsid w:val="00F514CC"/>
    <w:rsid w:val="00F51907"/>
    <w:rsid w:val="00F51A75"/>
    <w:rsid w:val="00F51AEE"/>
    <w:rsid w:val="00F51B9C"/>
    <w:rsid w:val="00F51C44"/>
    <w:rsid w:val="00F51FBE"/>
    <w:rsid w:val="00F51FEA"/>
    <w:rsid w:val="00F521F0"/>
    <w:rsid w:val="00F5237E"/>
    <w:rsid w:val="00F52487"/>
    <w:rsid w:val="00F5296A"/>
    <w:rsid w:val="00F52A9D"/>
    <w:rsid w:val="00F52B99"/>
    <w:rsid w:val="00F52BE3"/>
    <w:rsid w:val="00F52D24"/>
    <w:rsid w:val="00F52E98"/>
    <w:rsid w:val="00F52EDE"/>
    <w:rsid w:val="00F52EF7"/>
    <w:rsid w:val="00F5305A"/>
    <w:rsid w:val="00F530C3"/>
    <w:rsid w:val="00F53160"/>
    <w:rsid w:val="00F5333E"/>
    <w:rsid w:val="00F53361"/>
    <w:rsid w:val="00F5362B"/>
    <w:rsid w:val="00F5368B"/>
    <w:rsid w:val="00F53745"/>
    <w:rsid w:val="00F53879"/>
    <w:rsid w:val="00F53A80"/>
    <w:rsid w:val="00F53B1A"/>
    <w:rsid w:val="00F53C33"/>
    <w:rsid w:val="00F53F01"/>
    <w:rsid w:val="00F541BE"/>
    <w:rsid w:val="00F542D7"/>
    <w:rsid w:val="00F5433A"/>
    <w:rsid w:val="00F5434D"/>
    <w:rsid w:val="00F54432"/>
    <w:rsid w:val="00F5473B"/>
    <w:rsid w:val="00F54B3F"/>
    <w:rsid w:val="00F54C3D"/>
    <w:rsid w:val="00F54C74"/>
    <w:rsid w:val="00F54DC2"/>
    <w:rsid w:val="00F54DC6"/>
    <w:rsid w:val="00F54E79"/>
    <w:rsid w:val="00F55105"/>
    <w:rsid w:val="00F55258"/>
    <w:rsid w:val="00F55298"/>
    <w:rsid w:val="00F5534D"/>
    <w:rsid w:val="00F5543C"/>
    <w:rsid w:val="00F55459"/>
    <w:rsid w:val="00F555A4"/>
    <w:rsid w:val="00F555AD"/>
    <w:rsid w:val="00F55602"/>
    <w:rsid w:val="00F55642"/>
    <w:rsid w:val="00F5575F"/>
    <w:rsid w:val="00F55763"/>
    <w:rsid w:val="00F55788"/>
    <w:rsid w:val="00F55867"/>
    <w:rsid w:val="00F55944"/>
    <w:rsid w:val="00F559A0"/>
    <w:rsid w:val="00F55B01"/>
    <w:rsid w:val="00F55BC6"/>
    <w:rsid w:val="00F55D45"/>
    <w:rsid w:val="00F55E8C"/>
    <w:rsid w:val="00F562B4"/>
    <w:rsid w:val="00F562B8"/>
    <w:rsid w:val="00F566EC"/>
    <w:rsid w:val="00F567FB"/>
    <w:rsid w:val="00F56CA0"/>
    <w:rsid w:val="00F56CEC"/>
    <w:rsid w:val="00F56DC8"/>
    <w:rsid w:val="00F57062"/>
    <w:rsid w:val="00F571CE"/>
    <w:rsid w:val="00F57219"/>
    <w:rsid w:val="00F5752E"/>
    <w:rsid w:val="00F5779F"/>
    <w:rsid w:val="00F5788E"/>
    <w:rsid w:val="00F57A54"/>
    <w:rsid w:val="00F57C2C"/>
    <w:rsid w:val="00F57CA1"/>
    <w:rsid w:val="00F57D32"/>
    <w:rsid w:val="00F6015F"/>
    <w:rsid w:val="00F6024F"/>
    <w:rsid w:val="00F60277"/>
    <w:rsid w:val="00F60542"/>
    <w:rsid w:val="00F606C0"/>
    <w:rsid w:val="00F6094B"/>
    <w:rsid w:val="00F6097B"/>
    <w:rsid w:val="00F60A7C"/>
    <w:rsid w:val="00F60BD9"/>
    <w:rsid w:val="00F60BF3"/>
    <w:rsid w:val="00F60D0A"/>
    <w:rsid w:val="00F61DDA"/>
    <w:rsid w:val="00F61E61"/>
    <w:rsid w:val="00F61EBA"/>
    <w:rsid w:val="00F62056"/>
    <w:rsid w:val="00F62323"/>
    <w:rsid w:val="00F6280F"/>
    <w:rsid w:val="00F62A08"/>
    <w:rsid w:val="00F62AB6"/>
    <w:rsid w:val="00F62E8B"/>
    <w:rsid w:val="00F62F24"/>
    <w:rsid w:val="00F62F6D"/>
    <w:rsid w:val="00F63004"/>
    <w:rsid w:val="00F632BC"/>
    <w:rsid w:val="00F6355C"/>
    <w:rsid w:val="00F63701"/>
    <w:rsid w:val="00F63804"/>
    <w:rsid w:val="00F638E7"/>
    <w:rsid w:val="00F6429B"/>
    <w:rsid w:val="00F646CD"/>
    <w:rsid w:val="00F646D0"/>
    <w:rsid w:val="00F6484F"/>
    <w:rsid w:val="00F64A06"/>
    <w:rsid w:val="00F64A22"/>
    <w:rsid w:val="00F64A3E"/>
    <w:rsid w:val="00F64B2C"/>
    <w:rsid w:val="00F64C62"/>
    <w:rsid w:val="00F64C90"/>
    <w:rsid w:val="00F64D1C"/>
    <w:rsid w:val="00F64D81"/>
    <w:rsid w:val="00F64E7D"/>
    <w:rsid w:val="00F64E95"/>
    <w:rsid w:val="00F64F8B"/>
    <w:rsid w:val="00F650E3"/>
    <w:rsid w:val="00F651EA"/>
    <w:rsid w:val="00F6520D"/>
    <w:rsid w:val="00F652B9"/>
    <w:rsid w:val="00F65303"/>
    <w:rsid w:val="00F655A9"/>
    <w:rsid w:val="00F6581D"/>
    <w:rsid w:val="00F65974"/>
    <w:rsid w:val="00F659B4"/>
    <w:rsid w:val="00F65A1F"/>
    <w:rsid w:val="00F65BFA"/>
    <w:rsid w:val="00F65CC2"/>
    <w:rsid w:val="00F660FE"/>
    <w:rsid w:val="00F66376"/>
    <w:rsid w:val="00F66427"/>
    <w:rsid w:val="00F665E7"/>
    <w:rsid w:val="00F6670E"/>
    <w:rsid w:val="00F667C6"/>
    <w:rsid w:val="00F66A00"/>
    <w:rsid w:val="00F66C4E"/>
    <w:rsid w:val="00F66D4A"/>
    <w:rsid w:val="00F66F2E"/>
    <w:rsid w:val="00F66FDD"/>
    <w:rsid w:val="00F675FA"/>
    <w:rsid w:val="00F679C8"/>
    <w:rsid w:val="00F67A18"/>
    <w:rsid w:val="00F67A33"/>
    <w:rsid w:val="00F67A5F"/>
    <w:rsid w:val="00F67BC5"/>
    <w:rsid w:val="00F67D7A"/>
    <w:rsid w:val="00F7020F"/>
    <w:rsid w:val="00F704DC"/>
    <w:rsid w:val="00F704E5"/>
    <w:rsid w:val="00F7055B"/>
    <w:rsid w:val="00F7061E"/>
    <w:rsid w:val="00F7067D"/>
    <w:rsid w:val="00F706C9"/>
    <w:rsid w:val="00F7072F"/>
    <w:rsid w:val="00F70740"/>
    <w:rsid w:val="00F70963"/>
    <w:rsid w:val="00F70A9C"/>
    <w:rsid w:val="00F7107F"/>
    <w:rsid w:val="00F7119B"/>
    <w:rsid w:val="00F713F8"/>
    <w:rsid w:val="00F71492"/>
    <w:rsid w:val="00F715E1"/>
    <w:rsid w:val="00F71644"/>
    <w:rsid w:val="00F71713"/>
    <w:rsid w:val="00F71ECE"/>
    <w:rsid w:val="00F71FF9"/>
    <w:rsid w:val="00F72B1C"/>
    <w:rsid w:val="00F72BB3"/>
    <w:rsid w:val="00F72C59"/>
    <w:rsid w:val="00F72DE8"/>
    <w:rsid w:val="00F72EC6"/>
    <w:rsid w:val="00F73060"/>
    <w:rsid w:val="00F73067"/>
    <w:rsid w:val="00F730B2"/>
    <w:rsid w:val="00F7315A"/>
    <w:rsid w:val="00F73281"/>
    <w:rsid w:val="00F7340F"/>
    <w:rsid w:val="00F735C5"/>
    <w:rsid w:val="00F736CD"/>
    <w:rsid w:val="00F736E8"/>
    <w:rsid w:val="00F7378F"/>
    <w:rsid w:val="00F739D9"/>
    <w:rsid w:val="00F73AC5"/>
    <w:rsid w:val="00F73B4E"/>
    <w:rsid w:val="00F74019"/>
    <w:rsid w:val="00F740EB"/>
    <w:rsid w:val="00F744DA"/>
    <w:rsid w:val="00F74559"/>
    <w:rsid w:val="00F74904"/>
    <w:rsid w:val="00F74921"/>
    <w:rsid w:val="00F749A8"/>
    <w:rsid w:val="00F74B31"/>
    <w:rsid w:val="00F74F8E"/>
    <w:rsid w:val="00F75114"/>
    <w:rsid w:val="00F7524D"/>
    <w:rsid w:val="00F7562F"/>
    <w:rsid w:val="00F75790"/>
    <w:rsid w:val="00F7581B"/>
    <w:rsid w:val="00F75862"/>
    <w:rsid w:val="00F75A96"/>
    <w:rsid w:val="00F75C53"/>
    <w:rsid w:val="00F76288"/>
    <w:rsid w:val="00F763ED"/>
    <w:rsid w:val="00F7650D"/>
    <w:rsid w:val="00F76936"/>
    <w:rsid w:val="00F76962"/>
    <w:rsid w:val="00F769ED"/>
    <w:rsid w:val="00F76A0D"/>
    <w:rsid w:val="00F76BED"/>
    <w:rsid w:val="00F76ED1"/>
    <w:rsid w:val="00F76FAD"/>
    <w:rsid w:val="00F76FAE"/>
    <w:rsid w:val="00F7700F"/>
    <w:rsid w:val="00F771DF"/>
    <w:rsid w:val="00F773E9"/>
    <w:rsid w:val="00F77525"/>
    <w:rsid w:val="00F77589"/>
    <w:rsid w:val="00F775C5"/>
    <w:rsid w:val="00F77602"/>
    <w:rsid w:val="00F7785F"/>
    <w:rsid w:val="00F77B32"/>
    <w:rsid w:val="00F77BB0"/>
    <w:rsid w:val="00F77C2C"/>
    <w:rsid w:val="00F77D2F"/>
    <w:rsid w:val="00F80059"/>
    <w:rsid w:val="00F801BE"/>
    <w:rsid w:val="00F80359"/>
    <w:rsid w:val="00F8057C"/>
    <w:rsid w:val="00F806CA"/>
    <w:rsid w:val="00F8074B"/>
    <w:rsid w:val="00F8086A"/>
    <w:rsid w:val="00F80BB8"/>
    <w:rsid w:val="00F80CEA"/>
    <w:rsid w:val="00F81043"/>
    <w:rsid w:val="00F81054"/>
    <w:rsid w:val="00F8113F"/>
    <w:rsid w:val="00F81393"/>
    <w:rsid w:val="00F813C5"/>
    <w:rsid w:val="00F81669"/>
    <w:rsid w:val="00F8177A"/>
    <w:rsid w:val="00F8195F"/>
    <w:rsid w:val="00F81A51"/>
    <w:rsid w:val="00F81A8A"/>
    <w:rsid w:val="00F81B7E"/>
    <w:rsid w:val="00F82012"/>
    <w:rsid w:val="00F8201E"/>
    <w:rsid w:val="00F82406"/>
    <w:rsid w:val="00F82492"/>
    <w:rsid w:val="00F82613"/>
    <w:rsid w:val="00F82D39"/>
    <w:rsid w:val="00F82F1E"/>
    <w:rsid w:val="00F83132"/>
    <w:rsid w:val="00F83140"/>
    <w:rsid w:val="00F834BB"/>
    <w:rsid w:val="00F8375A"/>
    <w:rsid w:val="00F8395B"/>
    <w:rsid w:val="00F839A8"/>
    <w:rsid w:val="00F83A60"/>
    <w:rsid w:val="00F83DB6"/>
    <w:rsid w:val="00F83EED"/>
    <w:rsid w:val="00F844AB"/>
    <w:rsid w:val="00F8451A"/>
    <w:rsid w:val="00F84720"/>
    <w:rsid w:val="00F84A33"/>
    <w:rsid w:val="00F85013"/>
    <w:rsid w:val="00F850BD"/>
    <w:rsid w:val="00F850E0"/>
    <w:rsid w:val="00F8521C"/>
    <w:rsid w:val="00F853A6"/>
    <w:rsid w:val="00F85584"/>
    <w:rsid w:val="00F855B9"/>
    <w:rsid w:val="00F856FC"/>
    <w:rsid w:val="00F85772"/>
    <w:rsid w:val="00F858BA"/>
    <w:rsid w:val="00F8593D"/>
    <w:rsid w:val="00F85945"/>
    <w:rsid w:val="00F859F5"/>
    <w:rsid w:val="00F85B8E"/>
    <w:rsid w:val="00F85B99"/>
    <w:rsid w:val="00F85E30"/>
    <w:rsid w:val="00F85E61"/>
    <w:rsid w:val="00F85EC7"/>
    <w:rsid w:val="00F86105"/>
    <w:rsid w:val="00F8622B"/>
    <w:rsid w:val="00F86326"/>
    <w:rsid w:val="00F863B3"/>
    <w:rsid w:val="00F86667"/>
    <w:rsid w:val="00F86793"/>
    <w:rsid w:val="00F86868"/>
    <w:rsid w:val="00F86B24"/>
    <w:rsid w:val="00F8707A"/>
    <w:rsid w:val="00F87223"/>
    <w:rsid w:val="00F8780B"/>
    <w:rsid w:val="00F87CC2"/>
    <w:rsid w:val="00F87D84"/>
    <w:rsid w:val="00F90096"/>
    <w:rsid w:val="00F900A9"/>
    <w:rsid w:val="00F90124"/>
    <w:rsid w:val="00F901B7"/>
    <w:rsid w:val="00F90233"/>
    <w:rsid w:val="00F90334"/>
    <w:rsid w:val="00F90517"/>
    <w:rsid w:val="00F905E1"/>
    <w:rsid w:val="00F9069F"/>
    <w:rsid w:val="00F9080C"/>
    <w:rsid w:val="00F908D9"/>
    <w:rsid w:val="00F90B0C"/>
    <w:rsid w:val="00F90C03"/>
    <w:rsid w:val="00F90C7B"/>
    <w:rsid w:val="00F90CAF"/>
    <w:rsid w:val="00F90EEA"/>
    <w:rsid w:val="00F9101C"/>
    <w:rsid w:val="00F91041"/>
    <w:rsid w:val="00F911B5"/>
    <w:rsid w:val="00F9133D"/>
    <w:rsid w:val="00F9141C"/>
    <w:rsid w:val="00F91458"/>
    <w:rsid w:val="00F9149F"/>
    <w:rsid w:val="00F914F3"/>
    <w:rsid w:val="00F916F9"/>
    <w:rsid w:val="00F917BA"/>
    <w:rsid w:val="00F91B07"/>
    <w:rsid w:val="00F91C09"/>
    <w:rsid w:val="00F9203E"/>
    <w:rsid w:val="00F921B7"/>
    <w:rsid w:val="00F922F3"/>
    <w:rsid w:val="00F92387"/>
    <w:rsid w:val="00F9247D"/>
    <w:rsid w:val="00F92667"/>
    <w:rsid w:val="00F926DB"/>
    <w:rsid w:val="00F9285C"/>
    <w:rsid w:val="00F928A8"/>
    <w:rsid w:val="00F92A35"/>
    <w:rsid w:val="00F92C72"/>
    <w:rsid w:val="00F92CD8"/>
    <w:rsid w:val="00F93089"/>
    <w:rsid w:val="00F930A1"/>
    <w:rsid w:val="00F93207"/>
    <w:rsid w:val="00F93255"/>
    <w:rsid w:val="00F93321"/>
    <w:rsid w:val="00F93546"/>
    <w:rsid w:val="00F9368B"/>
    <w:rsid w:val="00F9377E"/>
    <w:rsid w:val="00F9384D"/>
    <w:rsid w:val="00F93878"/>
    <w:rsid w:val="00F939C8"/>
    <w:rsid w:val="00F93C28"/>
    <w:rsid w:val="00F93CC7"/>
    <w:rsid w:val="00F93EE2"/>
    <w:rsid w:val="00F940A7"/>
    <w:rsid w:val="00F940DD"/>
    <w:rsid w:val="00F9419E"/>
    <w:rsid w:val="00F94253"/>
    <w:rsid w:val="00F942F1"/>
    <w:rsid w:val="00F94312"/>
    <w:rsid w:val="00F9451D"/>
    <w:rsid w:val="00F94619"/>
    <w:rsid w:val="00F947CE"/>
    <w:rsid w:val="00F9487E"/>
    <w:rsid w:val="00F948AC"/>
    <w:rsid w:val="00F94AB7"/>
    <w:rsid w:val="00F94C26"/>
    <w:rsid w:val="00F94E6B"/>
    <w:rsid w:val="00F94F86"/>
    <w:rsid w:val="00F950DF"/>
    <w:rsid w:val="00F954AD"/>
    <w:rsid w:val="00F954C0"/>
    <w:rsid w:val="00F95582"/>
    <w:rsid w:val="00F9563C"/>
    <w:rsid w:val="00F9563E"/>
    <w:rsid w:val="00F9565E"/>
    <w:rsid w:val="00F9566F"/>
    <w:rsid w:val="00F956C6"/>
    <w:rsid w:val="00F95B9B"/>
    <w:rsid w:val="00F965BF"/>
    <w:rsid w:val="00F9665B"/>
    <w:rsid w:val="00F96800"/>
    <w:rsid w:val="00F96842"/>
    <w:rsid w:val="00F96A0B"/>
    <w:rsid w:val="00F96A87"/>
    <w:rsid w:val="00F96BCC"/>
    <w:rsid w:val="00F96CB2"/>
    <w:rsid w:val="00F96E00"/>
    <w:rsid w:val="00F96E1C"/>
    <w:rsid w:val="00F96F2B"/>
    <w:rsid w:val="00F96F47"/>
    <w:rsid w:val="00F96F89"/>
    <w:rsid w:val="00F96FAB"/>
    <w:rsid w:val="00F96FBD"/>
    <w:rsid w:val="00F972B1"/>
    <w:rsid w:val="00F974CC"/>
    <w:rsid w:val="00F97582"/>
    <w:rsid w:val="00F9767D"/>
    <w:rsid w:val="00F97857"/>
    <w:rsid w:val="00F97A3B"/>
    <w:rsid w:val="00F97DD0"/>
    <w:rsid w:val="00F97DF2"/>
    <w:rsid w:val="00F97E82"/>
    <w:rsid w:val="00FA02C1"/>
    <w:rsid w:val="00FA04F2"/>
    <w:rsid w:val="00FA069D"/>
    <w:rsid w:val="00FA0843"/>
    <w:rsid w:val="00FA0852"/>
    <w:rsid w:val="00FA091C"/>
    <w:rsid w:val="00FA0927"/>
    <w:rsid w:val="00FA093A"/>
    <w:rsid w:val="00FA0B0A"/>
    <w:rsid w:val="00FA0D06"/>
    <w:rsid w:val="00FA0D10"/>
    <w:rsid w:val="00FA0D59"/>
    <w:rsid w:val="00FA0EB9"/>
    <w:rsid w:val="00FA10C7"/>
    <w:rsid w:val="00FA113C"/>
    <w:rsid w:val="00FA14A6"/>
    <w:rsid w:val="00FA14C4"/>
    <w:rsid w:val="00FA15FD"/>
    <w:rsid w:val="00FA176A"/>
    <w:rsid w:val="00FA1981"/>
    <w:rsid w:val="00FA19AF"/>
    <w:rsid w:val="00FA1EBA"/>
    <w:rsid w:val="00FA1FAD"/>
    <w:rsid w:val="00FA1FE1"/>
    <w:rsid w:val="00FA2080"/>
    <w:rsid w:val="00FA20B4"/>
    <w:rsid w:val="00FA213D"/>
    <w:rsid w:val="00FA233C"/>
    <w:rsid w:val="00FA23AF"/>
    <w:rsid w:val="00FA2722"/>
    <w:rsid w:val="00FA275C"/>
    <w:rsid w:val="00FA2C22"/>
    <w:rsid w:val="00FA2C36"/>
    <w:rsid w:val="00FA2F0C"/>
    <w:rsid w:val="00FA2F28"/>
    <w:rsid w:val="00FA2FC4"/>
    <w:rsid w:val="00FA2FCB"/>
    <w:rsid w:val="00FA307B"/>
    <w:rsid w:val="00FA31A8"/>
    <w:rsid w:val="00FA355F"/>
    <w:rsid w:val="00FA3596"/>
    <w:rsid w:val="00FA367E"/>
    <w:rsid w:val="00FA384C"/>
    <w:rsid w:val="00FA39DD"/>
    <w:rsid w:val="00FA3A4D"/>
    <w:rsid w:val="00FA3A93"/>
    <w:rsid w:val="00FA3B30"/>
    <w:rsid w:val="00FA3BF0"/>
    <w:rsid w:val="00FA3DE7"/>
    <w:rsid w:val="00FA465C"/>
    <w:rsid w:val="00FA4734"/>
    <w:rsid w:val="00FA48D7"/>
    <w:rsid w:val="00FA4EAC"/>
    <w:rsid w:val="00FA4F1E"/>
    <w:rsid w:val="00FA4F21"/>
    <w:rsid w:val="00FA5017"/>
    <w:rsid w:val="00FA5357"/>
    <w:rsid w:val="00FA54EF"/>
    <w:rsid w:val="00FA586E"/>
    <w:rsid w:val="00FA5917"/>
    <w:rsid w:val="00FA5C20"/>
    <w:rsid w:val="00FA5C24"/>
    <w:rsid w:val="00FA5DF1"/>
    <w:rsid w:val="00FA5F68"/>
    <w:rsid w:val="00FA6005"/>
    <w:rsid w:val="00FA6187"/>
    <w:rsid w:val="00FA6229"/>
    <w:rsid w:val="00FA62D5"/>
    <w:rsid w:val="00FA62E3"/>
    <w:rsid w:val="00FA66A5"/>
    <w:rsid w:val="00FA66BF"/>
    <w:rsid w:val="00FA674D"/>
    <w:rsid w:val="00FA6851"/>
    <w:rsid w:val="00FA68C2"/>
    <w:rsid w:val="00FA68ED"/>
    <w:rsid w:val="00FA69B3"/>
    <w:rsid w:val="00FA6AA1"/>
    <w:rsid w:val="00FA6BFF"/>
    <w:rsid w:val="00FA6EAE"/>
    <w:rsid w:val="00FA71CC"/>
    <w:rsid w:val="00FA729D"/>
    <w:rsid w:val="00FA73D1"/>
    <w:rsid w:val="00FA73DC"/>
    <w:rsid w:val="00FA74AA"/>
    <w:rsid w:val="00FA77D5"/>
    <w:rsid w:val="00FA7A7A"/>
    <w:rsid w:val="00FA7BB9"/>
    <w:rsid w:val="00FA7D68"/>
    <w:rsid w:val="00FB035F"/>
    <w:rsid w:val="00FB0560"/>
    <w:rsid w:val="00FB08CC"/>
    <w:rsid w:val="00FB09D2"/>
    <w:rsid w:val="00FB0A53"/>
    <w:rsid w:val="00FB0BB9"/>
    <w:rsid w:val="00FB0E41"/>
    <w:rsid w:val="00FB0E50"/>
    <w:rsid w:val="00FB0F05"/>
    <w:rsid w:val="00FB1019"/>
    <w:rsid w:val="00FB12A8"/>
    <w:rsid w:val="00FB12E8"/>
    <w:rsid w:val="00FB152F"/>
    <w:rsid w:val="00FB16BF"/>
    <w:rsid w:val="00FB16E6"/>
    <w:rsid w:val="00FB189F"/>
    <w:rsid w:val="00FB1C1A"/>
    <w:rsid w:val="00FB1DB8"/>
    <w:rsid w:val="00FB1F09"/>
    <w:rsid w:val="00FB1F16"/>
    <w:rsid w:val="00FB1FF5"/>
    <w:rsid w:val="00FB1FFB"/>
    <w:rsid w:val="00FB2085"/>
    <w:rsid w:val="00FB20F7"/>
    <w:rsid w:val="00FB23A4"/>
    <w:rsid w:val="00FB2686"/>
    <w:rsid w:val="00FB2B3C"/>
    <w:rsid w:val="00FB2CF4"/>
    <w:rsid w:val="00FB2DDA"/>
    <w:rsid w:val="00FB2E92"/>
    <w:rsid w:val="00FB307F"/>
    <w:rsid w:val="00FB3148"/>
    <w:rsid w:val="00FB31DD"/>
    <w:rsid w:val="00FB37B9"/>
    <w:rsid w:val="00FB381D"/>
    <w:rsid w:val="00FB39E7"/>
    <w:rsid w:val="00FB3A57"/>
    <w:rsid w:val="00FB3A64"/>
    <w:rsid w:val="00FB3E6C"/>
    <w:rsid w:val="00FB3E89"/>
    <w:rsid w:val="00FB3EE7"/>
    <w:rsid w:val="00FB3F4A"/>
    <w:rsid w:val="00FB3F58"/>
    <w:rsid w:val="00FB4070"/>
    <w:rsid w:val="00FB409F"/>
    <w:rsid w:val="00FB41EF"/>
    <w:rsid w:val="00FB42A7"/>
    <w:rsid w:val="00FB4329"/>
    <w:rsid w:val="00FB45B8"/>
    <w:rsid w:val="00FB4800"/>
    <w:rsid w:val="00FB4883"/>
    <w:rsid w:val="00FB48B7"/>
    <w:rsid w:val="00FB48E5"/>
    <w:rsid w:val="00FB4B9F"/>
    <w:rsid w:val="00FB4C42"/>
    <w:rsid w:val="00FB4D04"/>
    <w:rsid w:val="00FB4EB3"/>
    <w:rsid w:val="00FB4F79"/>
    <w:rsid w:val="00FB4FC5"/>
    <w:rsid w:val="00FB5387"/>
    <w:rsid w:val="00FB54AD"/>
    <w:rsid w:val="00FB551E"/>
    <w:rsid w:val="00FB5560"/>
    <w:rsid w:val="00FB567E"/>
    <w:rsid w:val="00FB56FD"/>
    <w:rsid w:val="00FB5701"/>
    <w:rsid w:val="00FB5B15"/>
    <w:rsid w:val="00FB5E7E"/>
    <w:rsid w:val="00FB5F00"/>
    <w:rsid w:val="00FB5F83"/>
    <w:rsid w:val="00FB619A"/>
    <w:rsid w:val="00FB61BF"/>
    <w:rsid w:val="00FB63BF"/>
    <w:rsid w:val="00FB64C3"/>
    <w:rsid w:val="00FB65EA"/>
    <w:rsid w:val="00FB6CDC"/>
    <w:rsid w:val="00FB6E3A"/>
    <w:rsid w:val="00FB6E68"/>
    <w:rsid w:val="00FB6F8F"/>
    <w:rsid w:val="00FB6FB4"/>
    <w:rsid w:val="00FB7068"/>
    <w:rsid w:val="00FB708A"/>
    <w:rsid w:val="00FB7454"/>
    <w:rsid w:val="00FB749E"/>
    <w:rsid w:val="00FB768D"/>
    <w:rsid w:val="00FB781C"/>
    <w:rsid w:val="00FB7E64"/>
    <w:rsid w:val="00FC0293"/>
    <w:rsid w:val="00FC0315"/>
    <w:rsid w:val="00FC05E4"/>
    <w:rsid w:val="00FC0675"/>
    <w:rsid w:val="00FC0784"/>
    <w:rsid w:val="00FC0D07"/>
    <w:rsid w:val="00FC14D6"/>
    <w:rsid w:val="00FC1691"/>
    <w:rsid w:val="00FC16B6"/>
    <w:rsid w:val="00FC1A12"/>
    <w:rsid w:val="00FC1B11"/>
    <w:rsid w:val="00FC1E4C"/>
    <w:rsid w:val="00FC1F46"/>
    <w:rsid w:val="00FC2032"/>
    <w:rsid w:val="00FC203D"/>
    <w:rsid w:val="00FC2040"/>
    <w:rsid w:val="00FC2120"/>
    <w:rsid w:val="00FC217F"/>
    <w:rsid w:val="00FC235E"/>
    <w:rsid w:val="00FC2443"/>
    <w:rsid w:val="00FC2522"/>
    <w:rsid w:val="00FC25C1"/>
    <w:rsid w:val="00FC29CB"/>
    <w:rsid w:val="00FC2A2C"/>
    <w:rsid w:val="00FC2A32"/>
    <w:rsid w:val="00FC2A75"/>
    <w:rsid w:val="00FC2B6B"/>
    <w:rsid w:val="00FC2BA5"/>
    <w:rsid w:val="00FC2C39"/>
    <w:rsid w:val="00FC2F48"/>
    <w:rsid w:val="00FC30AE"/>
    <w:rsid w:val="00FC3134"/>
    <w:rsid w:val="00FC31C1"/>
    <w:rsid w:val="00FC328E"/>
    <w:rsid w:val="00FC33F6"/>
    <w:rsid w:val="00FC341D"/>
    <w:rsid w:val="00FC3705"/>
    <w:rsid w:val="00FC376B"/>
    <w:rsid w:val="00FC3938"/>
    <w:rsid w:val="00FC396A"/>
    <w:rsid w:val="00FC3A40"/>
    <w:rsid w:val="00FC3B1F"/>
    <w:rsid w:val="00FC3CEE"/>
    <w:rsid w:val="00FC3F73"/>
    <w:rsid w:val="00FC4021"/>
    <w:rsid w:val="00FC4081"/>
    <w:rsid w:val="00FC42EA"/>
    <w:rsid w:val="00FC43F1"/>
    <w:rsid w:val="00FC442D"/>
    <w:rsid w:val="00FC44F9"/>
    <w:rsid w:val="00FC47DF"/>
    <w:rsid w:val="00FC48CF"/>
    <w:rsid w:val="00FC4DD2"/>
    <w:rsid w:val="00FC4DD5"/>
    <w:rsid w:val="00FC4F84"/>
    <w:rsid w:val="00FC502C"/>
    <w:rsid w:val="00FC51FE"/>
    <w:rsid w:val="00FC535B"/>
    <w:rsid w:val="00FC5627"/>
    <w:rsid w:val="00FC578C"/>
    <w:rsid w:val="00FC57E3"/>
    <w:rsid w:val="00FC5818"/>
    <w:rsid w:val="00FC5C7D"/>
    <w:rsid w:val="00FC5E79"/>
    <w:rsid w:val="00FC603C"/>
    <w:rsid w:val="00FC6076"/>
    <w:rsid w:val="00FC614B"/>
    <w:rsid w:val="00FC63C1"/>
    <w:rsid w:val="00FC63D7"/>
    <w:rsid w:val="00FC6468"/>
    <w:rsid w:val="00FC661E"/>
    <w:rsid w:val="00FC667F"/>
    <w:rsid w:val="00FC679D"/>
    <w:rsid w:val="00FC68FD"/>
    <w:rsid w:val="00FC69A8"/>
    <w:rsid w:val="00FC6C42"/>
    <w:rsid w:val="00FC6C84"/>
    <w:rsid w:val="00FC6CEF"/>
    <w:rsid w:val="00FC6E3F"/>
    <w:rsid w:val="00FC6FF0"/>
    <w:rsid w:val="00FC72A5"/>
    <w:rsid w:val="00FC7400"/>
    <w:rsid w:val="00FC7503"/>
    <w:rsid w:val="00FC7C08"/>
    <w:rsid w:val="00FC7EA6"/>
    <w:rsid w:val="00FC7EDF"/>
    <w:rsid w:val="00FD0007"/>
    <w:rsid w:val="00FD02EE"/>
    <w:rsid w:val="00FD0694"/>
    <w:rsid w:val="00FD07B0"/>
    <w:rsid w:val="00FD0852"/>
    <w:rsid w:val="00FD0866"/>
    <w:rsid w:val="00FD0C0A"/>
    <w:rsid w:val="00FD0D11"/>
    <w:rsid w:val="00FD0E47"/>
    <w:rsid w:val="00FD0ED4"/>
    <w:rsid w:val="00FD0FAE"/>
    <w:rsid w:val="00FD17BC"/>
    <w:rsid w:val="00FD1828"/>
    <w:rsid w:val="00FD1BA7"/>
    <w:rsid w:val="00FD1D89"/>
    <w:rsid w:val="00FD1F5A"/>
    <w:rsid w:val="00FD1F7F"/>
    <w:rsid w:val="00FD1F9D"/>
    <w:rsid w:val="00FD20E2"/>
    <w:rsid w:val="00FD21F1"/>
    <w:rsid w:val="00FD2245"/>
    <w:rsid w:val="00FD2430"/>
    <w:rsid w:val="00FD2547"/>
    <w:rsid w:val="00FD25AD"/>
    <w:rsid w:val="00FD26FF"/>
    <w:rsid w:val="00FD2973"/>
    <w:rsid w:val="00FD2A9B"/>
    <w:rsid w:val="00FD2AA8"/>
    <w:rsid w:val="00FD2AC7"/>
    <w:rsid w:val="00FD2C0C"/>
    <w:rsid w:val="00FD2C38"/>
    <w:rsid w:val="00FD2C61"/>
    <w:rsid w:val="00FD2CA8"/>
    <w:rsid w:val="00FD2D4A"/>
    <w:rsid w:val="00FD2D62"/>
    <w:rsid w:val="00FD2FAC"/>
    <w:rsid w:val="00FD34AE"/>
    <w:rsid w:val="00FD390D"/>
    <w:rsid w:val="00FD3934"/>
    <w:rsid w:val="00FD3B30"/>
    <w:rsid w:val="00FD3D21"/>
    <w:rsid w:val="00FD3D83"/>
    <w:rsid w:val="00FD4242"/>
    <w:rsid w:val="00FD4295"/>
    <w:rsid w:val="00FD43E4"/>
    <w:rsid w:val="00FD48F7"/>
    <w:rsid w:val="00FD493C"/>
    <w:rsid w:val="00FD4AA5"/>
    <w:rsid w:val="00FD4D07"/>
    <w:rsid w:val="00FD4EC8"/>
    <w:rsid w:val="00FD50E9"/>
    <w:rsid w:val="00FD5169"/>
    <w:rsid w:val="00FD52D2"/>
    <w:rsid w:val="00FD5302"/>
    <w:rsid w:val="00FD5389"/>
    <w:rsid w:val="00FD53D0"/>
    <w:rsid w:val="00FD5468"/>
    <w:rsid w:val="00FD5548"/>
    <w:rsid w:val="00FD5B5B"/>
    <w:rsid w:val="00FD5D30"/>
    <w:rsid w:val="00FD6211"/>
    <w:rsid w:val="00FD62CD"/>
    <w:rsid w:val="00FD631A"/>
    <w:rsid w:val="00FD6499"/>
    <w:rsid w:val="00FD65BF"/>
    <w:rsid w:val="00FD65DC"/>
    <w:rsid w:val="00FD6CDF"/>
    <w:rsid w:val="00FD6D4E"/>
    <w:rsid w:val="00FD6D77"/>
    <w:rsid w:val="00FD6DA9"/>
    <w:rsid w:val="00FD6FA4"/>
    <w:rsid w:val="00FD708F"/>
    <w:rsid w:val="00FD7091"/>
    <w:rsid w:val="00FD70C0"/>
    <w:rsid w:val="00FD717E"/>
    <w:rsid w:val="00FD71F0"/>
    <w:rsid w:val="00FD72B8"/>
    <w:rsid w:val="00FD736C"/>
    <w:rsid w:val="00FD7404"/>
    <w:rsid w:val="00FD74D4"/>
    <w:rsid w:val="00FD77F0"/>
    <w:rsid w:val="00FD788E"/>
    <w:rsid w:val="00FD7A06"/>
    <w:rsid w:val="00FD7AFE"/>
    <w:rsid w:val="00FD7BAE"/>
    <w:rsid w:val="00FD7BB7"/>
    <w:rsid w:val="00FD7BEC"/>
    <w:rsid w:val="00FD7E0C"/>
    <w:rsid w:val="00FD7E43"/>
    <w:rsid w:val="00FD7E92"/>
    <w:rsid w:val="00FD7EB5"/>
    <w:rsid w:val="00FE009F"/>
    <w:rsid w:val="00FE0656"/>
    <w:rsid w:val="00FE0674"/>
    <w:rsid w:val="00FE0778"/>
    <w:rsid w:val="00FE0782"/>
    <w:rsid w:val="00FE0827"/>
    <w:rsid w:val="00FE0DF0"/>
    <w:rsid w:val="00FE0F3C"/>
    <w:rsid w:val="00FE0F4C"/>
    <w:rsid w:val="00FE109E"/>
    <w:rsid w:val="00FE12F1"/>
    <w:rsid w:val="00FE1329"/>
    <w:rsid w:val="00FE16F4"/>
    <w:rsid w:val="00FE1864"/>
    <w:rsid w:val="00FE18E5"/>
    <w:rsid w:val="00FE18FD"/>
    <w:rsid w:val="00FE1C57"/>
    <w:rsid w:val="00FE1CEC"/>
    <w:rsid w:val="00FE1D39"/>
    <w:rsid w:val="00FE1F7C"/>
    <w:rsid w:val="00FE2592"/>
    <w:rsid w:val="00FE25F3"/>
    <w:rsid w:val="00FE28ED"/>
    <w:rsid w:val="00FE2AFE"/>
    <w:rsid w:val="00FE2B3F"/>
    <w:rsid w:val="00FE2D08"/>
    <w:rsid w:val="00FE2D80"/>
    <w:rsid w:val="00FE2E58"/>
    <w:rsid w:val="00FE3105"/>
    <w:rsid w:val="00FE34F2"/>
    <w:rsid w:val="00FE3605"/>
    <w:rsid w:val="00FE3652"/>
    <w:rsid w:val="00FE372E"/>
    <w:rsid w:val="00FE37CB"/>
    <w:rsid w:val="00FE38EF"/>
    <w:rsid w:val="00FE39B6"/>
    <w:rsid w:val="00FE3B28"/>
    <w:rsid w:val="00FE3C96"/>
    <w:rsid w:val="00FE3CB3"/>
    <w:rsid w:val="00FE3D8C"/>
    <w:rsid w:val="00FE3DFE"/>
    <w:rsid w:val="00FE3EF1"/>
    <w:rsid w:val="00FE3F64"/>
    <w:rsid w:val="00FE3F6D"/>
    <w:rsid w:val="00FE4051"/>
    <w:rsid w:val="00FE40D3"/>
    <w:rsid w:val="00FE43FF"/>
    <w:rsid w:val="00FE4487"/>
    <w:rsid w:val="00FE45BA"/>
    <w:rsid w:val="00FE45E7"/>
    <w:rsid w:val="00FE463B"/>
    <w:rsid w:val="00FE488C"/>
    <w:rsid w:val="00FE48CA"/>
    <w:rsid w:val="00FE4933"/>
    <w:rsid w:val="00FE496A"/>
    <w:rsid w:val="00FE4BB7"/>
    <w:rsid w:val="00FE4CA9"/>
    <w:rsid w:val="00FE4E52"/>
    <w:rsid w:val="00FE4E5C"/>
    <w:rsid w:val="00FE50E2"/>
    <w:rsid w:val="00FE5183"/>
    <w:rsid w:val="00FE5256"/>
    <w:rsid w:val="00FE52FF"/>
    <w:rsid w:val="00FE564C"/>
    <w:rsid w:val="00FE57B4"/>
    <w:rsid w:val="00FE5929"/>
    <w:rsid w:val="00FE5A67"/>
    <w:rsid w:val="00FE5CE1"/>
    <w:rsid w:val="00FE5E5B"/>
    <w:rsid w:val="00FE5E8A"/>
    <w:rsid w:val="00FE609F"/>
    <w:rsid w:val="00FE60A3"/>
    <w:rsid w:val="00FE61E5"/>
    <w:rsid w:val="00FE6771"/>
    <w:rsid w:val="00FE68BA"/>
    <w:rsid w:val="00FE6963"/>
    <w:rsid w:val="00FE69C2"/>
    <w:rsid w:val="00FE6D2A"/>
    <w:rsid w:val="00FE6F41"/>
    <w:rsid w:val="00FE70D2"/>
    <w:rsid w:val="00FE7469"/>
    <w:rsid w:val="00FE74D0"/>
    <w:rsid w:val="00FE7791"/>
    <w:rsid w:val="00FE77F6"/>
    <w:rsid w:val="00FE78A0"/>
    <w:rsid w:val="00FE79D7"/>
    <w:rsid w:val="00FE7B63"/>
    <w:rsid w:val="00FE7C7A"/>
    <w:rsid w:val="00FE7D75"/>
    <w:rsid w:val="00FF0188"/>
    <w:rsid w:val="00FF019F"/>
    <w:rsid w:val="00FF01E5"/>
    <w:rsid w:val="00FF0300"/>
    <w:rsid w:val="00FF052C"/>
    <w:rsid w:val="00FF05C9"/>
    <w:rsid w:val="00FF0F5B"/>
    <w:rsid w:val="00FF1010"/>
    <w:rsid w:val="00FF1162"/>
    <w:rsid w:val="00FF117A"/>
    <w:rsid w:val="00FF11AC"/>
    <w:rsid w:val="00FF1614"/>
    <w:rsid w:val="00FF174F"/>
    <w:rsid w:val="00FF176C"/>
    <w:rsid w:val="00FF17D9"/>
    <w:rsid w:val="00FF184E"/>
    <w:rsid w:val="00FF1A71"/>
    <w:rsid w:val="00FF1B4F"/>
    <w:rsid w:val="00FF1D61"/>
    <w:rsid w:val="00FF1FD1"/>
    <w:rsid w:val="00FF1FDD"/>
    <w:rsid w:val="00FF200F"/>
    <w:rsid w:val="00FF201A"/>
    <w:rsid w:val="00FF205C"/>
    <w:rsid w:val="00FF228C"/>
    <w:rsid w:val="00FF25CD"/>
    <w:rsid w:val="00FF25DA"/>
    <w:rsid w:val="00FF25FF"/>
    <w:rsid w:val="00FF26E3"/>
    <w:rsid w:val="00FF274F"/>
    <w:rsid w:val="00FF2846"/>
    <w:rsid w:val="00FF28A3"/>
    <w:rsid w:val="00FF2907"/>
    <w:rsid w:val="00FF2AF4"/>
    <w:rsid w:val="00FF2CA3"/>
    <w:rsid w:val="00FF2D05"/>
    <w:rsid w:val="00FF2DA8"/>
    <w:rsid w:val="00FF2DB1"/>
    <w:rsid w:val="00FF307E"/>
    <w:rsid w:val="00FF31A3"/>
    <w:rsid w:val="00FF346D"/>
    <w:rsid w:val="00FF3611"/>
    <w:rsid w:val="00FF36DC"/>
    <w:rsid w:val="00FF377A"/>
    <w:rsid w:val="00FF3874"/>
    <w:rsid w:val="00FF3881"/>
    <w:rsid w:val="00FF3DCB"/>
    <w:rsid w:val="00FF3E0C"/>
    <w:rsid w:val="00FF3EDA"/>
    <w:rsid w:val="00FF3F91"/>
    <w:rsid w:val="00FF413F"/>
    <w:rsid w:val="00FF44D3"/>
    <w:rsid w:val="00FF4712"/>
    <w:rsid w:val="00FF49D7"/>
    <w:rsid w:val="00FF4A8A"/>
    <w:rsid w:val="00FF4BF2"/>
    <w:rsid w:val="00FF4C36"/>
    <w:rsid w:val="00FF50C8"/>
    <w:rsid w:val="00FF51E7"/>
    <w:rsid w:val="00FF54E0"/>
    <w:rsid w:val="00FF5576"/>
    <w:rsid w:val="00FF55D4"/>
    <w:rsid w:val="00FF5608"/>
    <w:rsid w:val="00FF5629"/>
    <w:rsid w:val="00FF5726"/>
    <w:rsid w:val="00FF5792"/>
    <w:rsid w:val="00FF59ED"/>
    <w:rsid w:val="00FF5B92"/>
    <w:rsid w:val="00FF5C49"/>
    <w:rsid w:val="00FF5D39"/>
    <w:rsid w:val="00FF5EB3"/>
    <w:rsid w:val="00FF6196"/>
    <w:rsid w:val="00FF63AD"/>
    <w:rsid w:val="00FF6533"/>
    <w:rsid w:val="00FF6585"/>
    <w:rsid w:val="00FF65D1"/>
    <w:rsid w:val="00FF671E"/>
    <w:rsid w:val="00FF6743"/>
    <w:rsid w:val="00FF69B2"/>
    <w:rsid w:val="00FF6A68"/>
    <w:rsid w:val="00FF6C74"/>
    <w:rsid w:val="00FF6D6E"/>
    <w:rsid w:val="00FF6DDA"/>
    <w:rsid w:val="00FF70F5"/>
    <w:rsid w:val="00FF7185"/>
    <w:rsid w:val="00FF7225"/>
    <w:rsid w:val="00FF72B9"/>
    <w:rsid w:val="00FF766D"/>
    <w:rsid w:val="00FF7925"/>
    <w:rsid w:val="00FF7BBF"/>
    <w:rsid w:val="00FF7CB6"/>
    <w:rsid w:val="00FF7ED2"/>
    <w:rsid w:val="00FF7EE3"/>
    <w:rsid w:val="019D8480"/>
    <w:rsid w:val="01C8A30C"/>
    <w:rsid w:val="01F5616C"/>
    <w:rsid w:val="0209791E"/>
    <w:rsid w:val="02447EBD"/>
    <w:rsid w:val="0295C6C2"/>
    <w:rsid w:val="02B5D49D"/>
    <w:rsid w:val="02D4353F"/>
    <w:rsid w:val="02DB7FF6"/>
    <w:rsid w:val="037AB9DB"/>
    <w:rsid w:val="039AE81D"/>
    <w:rsid w:val="03AE8D3A"/>
    <w:rsid w:val="03BA0537"/>
    <w:rsid w:val="04015EAA"/>
    <w:rsid w:val="04162898"/>
    <w:rsid w:val="04270293"/>
    <w:rsid w:val="045CA878"/>
    <w:rsid w:val="0462A888"/>
    <w:rsid w:val="0492FFC3"/>
    <w:rsid w:val="04951A7F"/>
    <w:rsid w:val="04D53A66"/>
    <w:rsid w:val="05093D11"/>
    <w:rsid w:val="051B2F0A"/>
    <w:rsid w:val="05205646"/>
    <w:rsid w:val="0526B907"/>
    <w:rsid w:val="05A48C30"/>
    <w:rsid w:val="05C015F1"/>
    <w:rsid w:val="05CA3A88"/>
    <w:rsid w:val="0615DC4D"/>
    <w:rsid w:val="062F4F94"/>
    <w:rsid w:val="064F8269"/>
    <w:rsid w:val="065469B2"/>
    <w:rsid w:val="06672BF8"/>
    <w:rsid w:val="066CA2DD"/>
    <w:rsid w:val="068A36DA"/>
    <w:rsid w:val="06CB42A3"/>
    <w:rsid w:val="06FB6E0E"/>
    <w:rsid w:val="06FCC9AD"/>
    <w:rsid w:val="0727DB23"/>
    <w:rsid w:val="072F1B24"/>
    <w:rsid w:val="07424322"/>
    <w:rsid w:val="07689C82"/>
    <w:rsid w:val="0770C8F5"/>
    <w:rsid w:val="07724E34"/>
    <w:rsid w:val="077BBE1B"/>
    <w:rsid w:val="079F0135"/>
    <w:rsid w:val="081731E6"/>
    <w:rsid w:val="08398C07"/>
    <w:rsid w:val="0870A3E7"/>
    <w:rsid w:val="08749138"/>
    <w:rsid w:val="087EED0B"/>
    <w:rsid w:val="08CF1839"/>
    <w:rsid w:val="08EF7CA1"/>
    <w:rsid w:val="091B5A3E"/>
    <w:rsid w:val="0983E14D"/>
    <w:rsid w:val="0987D40A"/>
    <w:rsid w:val="0997214D"/>
    <w:rsid w:val="0A3D2710"/>
    <w:rsid w:val="0AC4E0E1"/>
    <w:rsid w:val="0B6F06D4"/>
    <w:rsid w:val="0BDB0D93"/>
    <w:rsid w:val="0BF57D54"/>
    <w:rsid w:val="0BF7C084"/>
    <w:rsid w:val="0C0D950E"/>
    <w:rsid w:val="0C2F5592"/>
    <w:rsid w:val="0C3A5F74"/>
    <w:rsid w:val="0C61FE7F"/>
    <w:rsid w:val="0C713F1F"/>
    <w:rsid w:val="0C95787F"/>
    <w:rsid w:val="0CA81DBA"/>
    <w:rsid w:val="0CC92E75"/>
    <w:rsid w:val="0CCC89AD"/>
    <w:rsid w:val="0CFAECE8"/>
    <w:rsid w:val="0D0E0A5D"/>
    <w:rsid w:val="0D29F2A1"/>
    <w:rsid w:val="0D47EC3E"/>
    <w:rsid w:val="0D5A91F7"/>
    <w:rsid w:val="0DB9D02E"/>
    <w:rsid w:val="0DC4915F"/>
    <w:rsid w:val="0DDB830C"/>
    <w:rsid w:val="0DDD99D8"/>
    <w:rsid w:val="0E3E1991"/>
    <w:rsid w:val="0E761AE7"/>
    <w:rsid w:val="0EBC8986"/>
    <w:rsid w:val="0ED6792F"/>
    <w:rsid w:val="0EE7D2C6"/>
    <w:rsid w:val="0F201BE5"/>
    <w:rsid w:val="0F6FA9E5"/>
    <w:rsid w:val="0F7030DB"/>
    <w:rsid w:val="0F73C391"/>
    <w:rsid w:val="0F7CD4B3"/>
    <w:rsid w:val="0FC929F5"/>
    <w:rsid w:val="1002BF69"/>
    <w:rsid w:val="10562488"/>
    <w:rsid w:val="10784F2D"/>
    <w:rsid w:val="10850983"/>
    <w:rsid w:val="10A0A58C"/>
    <w:rsid w:val="10B789D2"/>
    <w:rsid w:val="10CDCD2D"/>
    <w:rsid w:val="10E64D9A"/>
    <w:rsid w:val="11820F7A"/>
    <w:rsid w:val="126ABDB3"/>
    <w:rsid w:val="1281D5FA"/>
    <w:rsid w:val="12867E86"/>
    <w:rsid w:val="12BC2464"/>
    <w:rsid w:val="12DDC2FB"/>
    <w:rsid w:val="13102EAB"/>
    <w:rsid w:val="1332748F"/>
    <w:rsid w:val="1361518E"/>
    <w:rsid w:val="13B77C6A"/>
    <w:rsid w:val="13D3B37E"/>
    <w:rsid w:val="13EA25BC"/>
    <w:rsid w:val="141B02C1"/>
    <w:rsid w:val="14A02C3C"/>
    <w:rsid w:val="14A3882F"/>
    <w:rsid w:val="14B5C0C6"/>
    <w:rsid w:val="14E0C958"/>
    <w:rsid w:val="1553EB4C"/>
    <w:rsid w:val="1558D2C5"/>
    <w:rsid w:val="159938F0"/>
    <w:rsid w:val="15A26DA3"/>
    <w:rsid w:val="1604DC92"/>
    <w:rsid w:val="162F78F8"/>
    <w:rsid w:val="16A95B52"/>
    <w:rsid w:val="16B68A67"/>
    <w:rsid w:val="170164B3"/>
    <w:rsid w:val="1715A64E"/>
    <w:rsid w:val="1763C137"/>
    <w:rsid w:val="179EF2EC"/>
    <w:rsid w:val="183288F9"/>
    <w:rsid w:val="18421CBD"/>
    <w:rsid w:val="18535FDE"/>
    <w:rsid w:val="186A2E34"/>
    <w:rsid w:val="189673E9"/>
    <w:rsid w:val="18F04B78"/>
    <w:rsid w:val="193F2F1C"/>
    <w:rsid w:val="1969AC9F"/>
    <w:rsid w:val="19885A46"/>
    <w:rsid w:val="1998F733"/>
    <w:rsid w:val="19C4DD2E"/>
    <w:rsid w:val="19CD26B6"/>
    <w:rsid w:val="19F91719"/>
    <w:rsid w:val="1A19944B"/>
    <w:rsid w:val="1AB35443"/>
    <w:rsid w:val="1AF51D52"/>
    <w:rsid w:val="1B2D3C4B"/>
    <w:rsid w:val="1B31CB28"/>
    <w:rsid w:val="1B416F15"/>
    <w:rsid w:val="1B455B6D"/>
    <w:rsid w:val="1B486B6B"/>
    <w:rsid w:val="1B7FB056"/>
    <w:rsid w:val="1B89CEC6"/>
    <w:rsid w:val="1BD9378E"/>
    <w:rsid w:val="1BEE1021"/>
    <w:rsid w:val="1C27B6D1"/>
    <w:rsid w:val="1C6FBAF4"/>
    <w:rsid w:val="1C9085E2"/>
    <w:rsid w:val="1CA2318A"/>
    <w:rsid w:val="1CBD11C7"/>
    <w:rsid w:val="1D0E44B1"/>
    <w:rsid w:val="1D1E6A86"/>
    <w:rsid w:val="1D3F4CF0"/>
    <w:rsid w:val="1D9AA9CC"/>
    <w:rsid w:val="1DB3673E"/>
    <w:rsid w:val="1DB4C58C"/>
    <w:rsid w:val="1DBACD67"/>
    <w:rsid w:val="1E3E70B2"/>
    <w:rsid w:val="1E9D9D6E"/>
    <w:rsid w:val="1F08E373"/>
    <w:rsid w:val="1F35ED5D"/>
    <w:rsid w:val="1F72C914"/>
    <w:rsid w:val="2014E590"/>
    <w:rsid w:val="206C01D1"/>
    <w:rsid w:val="20733618"/>
    <w:rsid w:val="208DD6E1"/>
    <w:rsid w:val="209CFCF0"/>
    <w:rsid w:val="20BC4E7A"/>
    <w:rsid w:val="21428EA6"/>
    <w:rsid w:val="2186CCCB"/>
    <w:rsid w:val="2197DA07"/>
    <w:rsid w:val="21D2882D"/>
    <w:rsid w:val="220F4E7F"/>
    <w:rsid w:val="2242D894"/>
    <w:rsid w:val="227E4787"/>
    <w:rsid w:val="229417A6"/>
    <w:rsid w:val="22E7E7C9"/>
    <w:rsid w:val="22EBA479"/>
    <w:rsid w:val="22F82900"/>
    <w:rsid w:val="230DA962"/>
    <w:rsid w:val="232377B4"/>
    <w:rsid w:val="234BB36D"/>
    <w:rsid w:val="237A9A54"/>
    <w:rsid w:val="238D41BC"/>
    <w:rsid w:val="23C438E2"/>
    <w:rsid w:val="23C513D4"/>
    <w:rsid w:val="23D1DCAC"/>
    <w:rsid w:val="23F62B44"/>
    <w:rsid w:val="241C654C"/>
    <w:rsid w:val="24489A34"/>
    <w:rsid w:val="24752286"/>
    <w:rsid w:val="249809A2"/>
    <w:rsid w:val="24EE303A"/>
    <w:rsid w:val="2511EDF9"/>
    <w:rsid w:val="253989CB"/>
    <w:rsid w:val="255732BE"/>
    <w:rsid w:val="2636D398"/>
    <w:rsid w:val="26B317B9"/>
    <w:rsid w:val="26B3B949"/>
    <w:rsid w:val="26C80118"/>
    <w:rsid w:val="26CD0168"/>
    <w:rsid w:val="26F47F1C"/>
    <w:rsid w:val="26FB243A"/>
    <w:rsid w:val="271E4D79"/>
    <w:rsid w:val="27313E38"/>
    <w:rsid w:val="2785275E"/>
    <w:rsid w:val="27C48F83"/>
    <w:rsid w:val="27DCF2BA"/>
    <w:rsid w:val="284A62E4"/>
    <w:rsid w:val="284D9992"/>
    <w:rsid w:val="285606E8"/>
    <w:rsid w:val="2873C974"/>
    <w:rsid w:val="288217DD"/>
    <w:rsid w:val="2885766C"/>
    <w:rsid w:val="28A91534"/>
    <w:rsid w:val="28C24964"/>
    <w:rsid w:val="28E30A63"/>
    <w:rsid w:val="29147EFC"/>
    <w:rsid w:val="291DFC19"/>
    <w:rsid w:val="29277448"/>
    <w:rsid w:val="292F9F07"/>
    <w:rsid w:val="296E1871"/>
    <w:rsid w:val="2972D77A"/>
    <w:rsid w:val="299362CC"/>
    <w:rsid w:val="299C920E"/>
    <w:rsid w:val="29C2F532"/>
    <w:rsid w:val="29E229E4"/>
    <w:rsid w:val="2A013B39"/>
    <w:rsid w:val="2A3AFE12"/>
    <w:rsid w:val="2A6D0E6E"/>
    <w:rsid w:val="2AA7EC93"/>
    <w:rsid w:val="2AB91B00"/>
    <w:rsid w:val="2ACD6171"/>
    <w:rsid w:val="2AF84BF2"/>
    <w:rsid w:val="2B0A01BC"/>
    <w:rsid w:val="2B55A286"/>
    <w:rsid w:val="2B5F517C"/>
    <w:rsid w:val="2B6299FD"/>
    <w:rsid w:val="2B988F8F"/>
    <w:rsid w:val="2BD2BD31"/>
    <w:rsid w:val="2BD31E60"/>
    <w:rsid w:val="2C0A877A"/>
    <w:rsid w:val="2C1748CB"/>
    <w:rsid w:val="2C575660"/>
    <w:rsid w:val="2C873EB8"/>
    <w:rsid w:val="2C8ECA7C"/>
    <w:rsid w:val="2C9D655C"/>
    <w:rsid w:val="2CCBFBEB"/>
    <w:rsid w:val="2CF33217"/>
    <w:rsid w:val="2D0DE260"/>
    <w:rsid w:val="2D15F7BD"/>
    <w:rsid w:val="2D8D476A"/>
    <w:rsid w:val="2DC1B498"/>
    <w:rsid w:val="2DD9CB7F"/>
    <w:rsid w:val="2E2EC56E"/>
    <w:rsid w:val="2E532354"/>
    <w:rsid w:val="2E71B6D4"/>
    <w:rsid w:val="2E89D5FC"/>
    <w:rsid w:val="2EC285FC"/>
    <w:rsid w:val="2F639778"/>
    <w:rsid w:val="2F6AD15A"/>
    <w:rsid w:val="2F87D879"/>
    <w:rsid w:val="2F8C7C56"/>
    <w:rsid w:val="2FC03375"/>
    <w:rsid w:val="2FF5C07D"/>
    <w:rsid w:val="3008197E"/>
    <w:rsid w:val="3034AF49"/>
    <w:rsid w:val="30351699"/>
    <w:rsid w:val="305A4A90"/>
    <w:rsid w:val="307F10BA"/>
    <w:rsid w:val="308BBBDB"/>
    <w:rsid w:val="30921B17"/>
    <w:rsid w:val="30A5A625"/>
    <w:rsid w:val="3104AD7D"/>
    <w:rsid w:val="3134F84E"/>
    <w:rsid w:val="31A7783B"/>
    <w:rsid w:val="31A8ACE6"/>
    <w:rsid w:val="31B537C4"/>
    <w:rsid w:val="31BCB474"/>
    <w:rsid w:val="32710E55"/>
    <w:rsid w:val="329AC325"/>
    <w:rsid w:val="329E1C07"/>
    <w:rsid w:val="32C9D7CA"/>
    <w:rsid w:val="32EDEE4B"/>
    <w:rsid w:val="32EE8153"/>
    <w:rsid w:val="32F81F23"/>
    <w:rsid w:val="331A2743"/>
    <w:rsid w:val="338670EE"/>
    <w:rsid w:val="33CB918C"/>
    <w:rsid w:val="33EDC9BD"/>
    <w:rsid w:val="33F3CF44"/>
    <w:rsid w:val="340E8773"/>
    <w:rsid w:val="34146CC8"/>
    <w:rsid w:val="34177002"/>
    <w:rsid w:val="34C4DF41"/>
    <w:rsid w:val="34D9B7B7"/>
    <w:rsid w:val="34DE56E3"/>
    <w:rsid w:val="3531B9CD"/>
    <w:rsid w:val="35561CE5"/>
    <w:rsid w:val="355BECAF"/>
    <w:rsid w:val="359E11E5"/>
    <w:rsid w:val="35C5FD19"/>
    <w:rsid w:val="35D6D8B3"/>
    <w:rsid w:val="35E02247"/>
    <w:rsid w:val="3678AFD1"/>
    <w:rsid w:val="367C9DED"/>
    <w:rsid w:val="368C1BFC"/>
    <w:rsid w:val="368DB0C7"/>
    <w:rsid w:val="36A7CAEE"/>
    <w:rsid w:val="36B20D7F"/>
    <w:rsid w:val="372D07F1"/>
    <w:rsid w:val="37463F57"/>
    <w:rsid w:val="37B0861F"/>
    <w:rsid w:val="37B09FA1"/>
    <w:rsid w:val="37B939DB"/>
    <w:rsid w:val="37FC0A8B"/>
    <w:rsid w:val="3803B402"/>
    <w:rsid w:val="381BE371"/>
    <w:rsid w:val="3820CF9F"/>
    <w:rsid w:val="3891BCE8"/>
    <w:rsid w:val="38AC69BE"/>
    <w:rsid w:val="38B53720"/>
    <w:rsid w:val="38C1194B"/>
    <w:rsid w:val="38D3285F"/>
    <w:rsid w:val="38DA3242"/>
    <w:rsid w:val="390B778A"/>
    <w:rsid w:val="391F2A2E"/>
    <w:rsid w:val="394EE7BF"/>
    <w:rsid w:val="3956F01C"/>
    <w:rsid w:val="396C13C9"/>
    <w:rsid w:val="3974AC12"/>
    <w:rsid w:val="397E5C8D"/>
    <w:rsid w:val="39973AB9"/>
    <w:rsid w:val="3997C704"/>
    <w:rsid w:val="39BE3CDD"/>
    <w:rsid w:val="39DBACF4"/>
    <w:rsid w:val="39F49A3C"/>
    <w:rsid w:val="3A523960"/>
    <w:rsid w:val="3AB4B08E"/>
    <w:rsid w:val="3AF2AC06"/>
    <w:rsid w:val="3B162BFF"/>
    <w:rsid w:val="3B3D8E9A"/>
    <w:rsid w:val="3B50B4D4"/>
    <w:rsid w:val="3B5D47E7"/>
    <w:rsid w:val="3BACE14A"/>
    <w:rsid w:val="3BD99B28"/>
    <w:rsid w:val="3BF600FF"/>
    <w:rsid w:val="3C28C5A1"/>
    <w:rsid w:val="3C5550EE"/>
    <w:rsid w:val="3C5F2153"/>
    <w:rsid w:val="3C7E125C"/>
    <w:rsid w:val="3C965A27"/>
    <w:rsid w:val="3CB4B51C"/>
    <w:rsid w:val="3CBE9E17"/>
    <w:rsid w:val="3CF1B3B0"/>
    <w:rsid w:val="3D33E886"/>
    <w:rsid w:val="3D34A1D3"/>
    <w:rsid w:val="3DB829C1"/>
    <w:rsid w:val="3DBAF896"/>
    <w:rsid w:val="3DDCCC03"/>
    <w:rsid w:val="3DE87D5A"/>
    <w:rsid w:val="3DF290AF"/>
    <w:rsid w:val="3E213506"/>
    <w:rsid w:val="3E6E96EA"/>
    <w:rsid w:val="3E7EB905"/>
    <w:rsid w:val="3E981DD8"/>
    <w:rsid w:val="3EB22C99"/>
    <w:rsid w:val="3EC24F18"/>
    <w:rsid w:val="3F43383C"/>
    <w:rsid w:val="3F6F26EF"/>
    <w:rsid w:val="3F9E0490"/>
    <w:rsid w:val="402CD155"/>
    <w:rsid w:val="402FAEE1"/>
    <w:rsid w:val="40347C0A"/>
    <w:rsid w:val="4035E826"/>
    <w:rsid w:val="40672F48"/>
    <w:rsid w:val="4082BFF7"/>
    <w:rsid w:val="40D75D15"/>
    <w:rsid w:val="41149116"/>
    <w:rsid w:val="41585344"/>
    <w:rsid w:val="416172BF"/>
    <w:rsid w:val="4212285A"/>
    <w:rsid w:val="42B2560B"/>
    <w:rsid w:val="42CB8EE1"/>
    <w:rsid w:val="437AE17B"/>
    <w:rsid w:val="438E8A69"/>
    <w:rsid w:val="43A4E052"/>
    <w:rsid w:val="43B4AE0B"/>
    <w:rsid w:val="43B56BFF"/>
    <w:rsid w:val="43BF61F4"/>
    <w:rsid w:val="43C6B873"/>
    <w:rsid w:val="43D7932C"/>
    <w:rsid w:val="43FEBB71"/>
    <w:rsid w:val="4406E342"/>
    <w:rsid w:val="441319B2"/>
    <w:rsid w:val="445D524D"/>
    <w:rsid w:val="45425A60"/>
    <w:rsid w:val="454BD175"/>
    <w:rsid w:val="456B9F20"/>
    <w:rsid w:val="456F6C03"/>
    <w:rsid w:val="458C6EB0"/>
    <w:rsid w:val="45FF172F"/>
    <w:rsid w:val="46241250"/>
    <w:rsid w:val="4624930E"/>
    <w:rsid w:val="4646F2FD"/>
    <w:rsid w:val="464D864A"/>
    <w:rsid w:val="46585376"/>
    <w:rsid w:val="468E70C5"/>
    <w:rsid w:val="46E0FE13"/>
    <w:rsid w:val="46E8CBB7"/>
    <w:rsid w:val="46F190B1"/>
    <w:rsid w:val="46F2548F"/>
    <w:rsid w:val="4712FDA8"/>
    <w:rsid w:val="4748DBE4"/>
    <w:rsid w:val="47517570"/>
    <w:rsid w:val="475F3167"/>
    <w:rsid w:val="477A5617"/>
    <w:rsid w:val="479B32A4"/>
    <w:rsid w:val="47A4F387"/>
    <w:rsid w:val="47B31479"/>
    <w:rsid w:val="47BE8E81"/>
    <w:rsid w:val="47F7EF63"/>
    <w:rsid w:val="4842457D"/>
    <w:rsid w:val="485A3EAF"/>
    <w:rsid w:val="488E3906"/>
    <w:rsid w:val="489FF50C"/>
    <w:rsid w:val="48A1AA1A"/>
    <w:rsid w:val="48AB1A4E"/>
    <w:rsid w:val="48B05DB0"/>
    <w:rsid w:val="48C8C934"/>
    <w:rsid w:val="4931A0B9"/>
    <w:rsid w:val="497AF8F6"/>
    <w:rsid w:val="497B5542"/>
    <w:rsid w:val="497B7E1B"/>
    <w:rsid w:val="49D73FC1"/>
    <w:rsid w:val="49E33AD0"/>
    <w:rsid w:val="4A1DD4B6"/>
    <w:rsid w:val="4A5526B7"/>
    <w:rsid w:val="4A63A2F9"/>
    <w:rsid w:val="4A70EFA7"/>
    <w:rsid w:val="4A8BEE3F"/>
    <w:rsid w:val="4AF177C6"/>
    <w:rsid w:val="4B1CC5B3"/>
    <w:rsid w:val="4B2984B2"/>
    <w:rsid w:val="4B2D21E6"/>
    <w:rsid w:val="4B3E1F75"/>
    <w:rsid w:val="4B7919C3"/>
    <w:rsid w:val="4BBB5BAD"/>
    <w:rsid w:val="4BDF95B0"/>
    <w:rsid w:val="4CB6A8B9"/>
    <w:rsid w:val="4CBF9824"/>
    <w:rsid w:val="4CDC7739"/>
    <w:rsid w:val="4D042B24"/>
    <w:rsid w:val="4D2659C3"/>
    <w:rsid w:val="4D49FD56"/>
    <w:rsid w:val="4D65A615"/>
    <w:rsid w:val="4D81EADD"/>
    <w:rsid w:val="4DD2A028"/>
    <w:rsid w:val="4E40B232"/>
    <w:rsid w:val="4E430A9B"/>
    <w:rsid w:val="4E855326"/>
    <w:rsid w:val="4EB7A527"/>
    <w:rsid w:val="4ED2D145"/>
    <w:rsid w:val="4EE366B9"/>
    <w:rsid w:val="4EE64F47"/>
    <w:rsid w:val="4F02E61B"/>
    <w:rsid w:val="4F2397BF"/>
    <w:rsid w:val="4F274A0C"/>
    <w:rsid w:val="4F4E0669"/>
    <w:rsid w:val="4F60AB6D"/>
    <w:rsid w:val="4FA54556"/>
    <w:rsid w:val="4FBD0AE7"/>
    <w:rsid w:val="4FCFFD15"/>
    <w:rsid w:val="4FD54B72"/>
    <w:rsid w:val="5025232C"/>
    <w:rsid w:val="5043D198"/>
    <w:rsid w:val="5051189B"/>
    <w:rsid w:val="50A4087C"/>
    <w:rsid w:val="50D3C360"/>
    <w:rsid w:val="50D42F88"/>
    <w:rsid w:val="512F860E"/>
    <w:rsid w:val="5142EF63"/>
    <w:rsid w:val="5152FA84"/>
    <w:rsid w:val="5158E39D"/>
    <w:rsid w:val="51C6BB23"/>
    <w:rsid w:val="51CFEF49"/>
    <w:rsid w:val="52114277"/>
    <w:rsid w:val="5216DD80"/>
    <w:rsid w:val="5230634B"/>
    <w:rsid w:val="52588231"/>
    <w:rsid w:val="5268424C"/>
    <w:rsid w:val="528F7005"/>
    <w:rsid w:val="529533BA"/>
    <w:rsid w:val="529FD8E1"/>
    <w:rsid w:val="52A07F51"/>
    <w:rsid w:val="52CB310C"/>
    <w:rsid w:val="52F40466"/>
    <w:rsid w:val="5342018D"/>
    <w:rsid w:val="5364B9B1"/>
    <w:rsid w:val="5384ADE0"/>
    <w:rsid w:val="538EDCEB"/>
    <w:rsid w:val="53DA4F52"/>
    <w:rsid w:val="53F5B182"/>
    <w:rsid w:val="53F6BD8E"/>
    <w:rsid w:val="541F4DF7"/>
    <w:rsid w:val="542B09AC"/>
    <w:rsid w:val="5444CE14"/>
    <w:rsid w:val="54B9B6A8"/>
    <w:rsid w:val="54BFF3C8"/>
    <w:rsid w:val="5527953A"/>
    <w:rsid w:val="55301880"/>
    <w:rsid w:val="55364712"/>
    <w:rsid w:val="5548E6CF"/>
    <w:rsid w:val="55620834"/>
    <w:rsid w:val="55845509"/>
    <w:rsid w:val="55E874DB"/>
    <w:rsid w:val="55EE6F6A"/>
    <w:rsid w:val="5623692A"/>
    <w:rsid w:val="567CBCF5"/>
    <w:rsid w:val="570C84CD"/>
    <w:rsid w:val="572417F3"/>
    <w:rsid w:val="572C228A"/>
    <w:rsid w:val="577E9FA3"/>
    <w:rsid w:val="57AB822E"/>
    <w:rsid w:val="57B86328"/>
    <w:rsid w:val="582C3E84"/>
    <w:rsid w:val="583E440B"/>
    <w:rsid w:val="5854E674"/>
    <w:rsid w:val="58D50225"/>
    <w:rsid w:val="59014A6C"/>
    <w:rsid w:val="596325E0"/>
    <w:rsid w:val="59838AAE"/>
    <w:rsid w:val="59B31620"/>
    <w:rsid w:val="59D7B32C"/>
    <w:rsid w:val="59D9910D"/>
    <w:rsid w:val="5A20462C"/>
    <w:rsid w:val="5A22E162"/>
    <w:rsid w:val="5A255189"/>
    <w:rsid w:val="5A2A2AB3"/>
    <w:rsid w:val="5A2C3973"/>
    <w:rsid w:val="5A4449A3"/>
    <w:rsid w:val="5A72000A"/>
    <w:rsid w:val="5A881C7D"/>
    <w:rsid w:val="5AAC13DA"/>
    <w:rsid w:val="5AB74E34"/>
    <w:rsid w:val="5AD198F6"/>
    <w:rsid w:val="5AD322C2"/>
    <w:rsid w:val="5AF21490"/>
    <w:rsid w:val="5B381FC7"/>
    <w:rsid w:val="5B646B10"/>
    <w:rsid w:val="5BA01D47"/>
    <w:rsid w:val="5BB44A9F"/>
    <w:rsid w:val="5BF1AFCC"/>
    <w:rsid w:val="5BF536CD"/>
    <w:rsid w:val="5CA5EDCB"/>
    <w:rsid w:val="5D1D6F1D"/>
    <w:rsid w:val="5D983040"/>
    <w:rsid w:val="5E0B8B01"/>
    <w:rsid w:val="5E23657A"/>
    <w:rsid w:val="5E42110C"/>
    <w:rsid w:val="5E4AD99E"/>
    <w:rsid w:val="5E85BE72"/>
    <w:rsid w:val="5EB7606C"/>
    <w:rsid w:val="5EBEE004"/>
    <w:rsid w:val="5ED242CA"/>
    <w:rsid w:val="5EDF5370"/>
    <w:rsid w:val="5F7E1AAB"/>
    <w:rsid w:val="5F7F2664"/>
    <w:rsid w:val="5F9EC959"/>
    <w:rsid w:val="5FB83F5D"/>
    <w:rsid w:val="5FEEA971"/>
    <w:rsid w:val="5FEFB953"/>
    <w:rsid w:val="601A5534"/>
    <w:rsid w:val="607766E1"/>
    <w:rsid w:val="6086CB2C"/>
    <w:rsid w:val="609090E7"/>
    <w:rsid w:val="6090BF22"/>
    <w:rsid w:val="6132B512"/>
    <w:rsid w:val="61384929"/>
    <w:rsid w:val="6147DC1F"/>
    <w:rsid w:val="614E2113"/>
    <w:rsid w:val="6166613C"/>
    <w:rsid w:val="616FD01A"/>
    <w:rsid w:val="618F6440"/>
    <w:rsid w:val="61B66791"/>
    <w:rsid w:val="61FEA7B5"/>
    <w:rsid w:val="622D9D6A"/>
    <w:rsid w:val="624F54E4"/>
    <w:rsid w:val="63090A13"/>
    <w:rsid w:val="630AD425"/>
    <w:rsid w:val="6359D10A"/>
    <w:rsid w:val="637800B2"/>
    <w:rsid w:val="637B86E5"/>
    <w:rsid w:val="637CDEFB"/>
    <w:rsid w:val="63A27649"/>
    <w:rsid w:val="63A835FE"/>
    <w:rsid w:val="63D41CD4"/>
    <w:rsid w:val="63FE861F"/>
    <w:rsid w:val="641B3589"/>
    <w:rsid w:val="646882F8"/>
    <w:rsid w:val="6469B04E"/>
    <w:rsid w:val="6483611E"/>
    <w:rsid w:val="64D4B51B"/>
    <w:rsid w:val="64EC1DA3"/>
    <w:rsid w:val="65511062"/>
    <w:rsid w:val="657181C2"/>
    <w:rsid w:val="65802674"/>
    <w:rsid w:val="66223A94"/>
    <w:rsid w:val="66CAD6F3"/>
    <w:rsid w:val="66DC4B03"/>
    <w:rsid w:val="66E9381E"/>
    <w:rsid w:val="66FD6FD3"/>
    <w:rsid w:val="67006912"/>
    <w:rsid w:val="6722914D"/>
    <w:rsid w:val="673B6C6A"/>
    <w:rsid w:val="6797E40D"/>
    <w:rsid w:val="67A3B762"/>
    <w:rsid w:val="67D7B634"/>
    <w:rsid w:val="67E0B47C"/>
    <w:rsid w:val="67E2DD75"/>
    <w:rsid w:val="6820372C"/>
    <w:rsid w:val="6850B043"/>
    <w:rsid w:val="689D3628"/>
    <w:rsid w:val="68C38242"/>
    <w:rsid w:val="68DFCD10"/>
    <w:rsid w:val="68F64AC9"/>
    <w:rsid w:val="691B8368"/>
    <w:rsid w:val="692F35F3"/>
    <w:rsid w:val="6951814C"/>
    <w:rsid w:val="6951B35D"/>
    <w:rsid w:val="6973E6E8"/>
    <w:rsid w:val="6A688E17"/>
    <w:rsid w:val="6A8764C4"/>
    <w:rsid w:val="6B0286A3"/>
    <w:rsid w:val="6B39B076"/>
    <w:rsid w:val="6B43D020"/>
    <w:rsid w:val="6B7ACE39"/>
    <w:rsid w:val="6BB7DBE8"/>
    <w:rsid w:val="6BD7E144"/>
    <w:rsid w:val="6C05D67A"/>
    <w:rsid w:val="6C4C3928"/>
    <w:rsid w:val="6C8FBA7B"/>
    <w:rsid w:val="6D19EB63"/>
    <w:rsid w:val="6DBF8293"/>
    <w:rsid w:val="6DD15C08"/>
    <w:rsid w:val="6DDD6429"/>
    <w:rsid w:val="6E723585"/>
    <w:rsid w:val="6E9121F5"/>
    <w:rsid w:val="6EE23EB6"/>
    <w:rsid w:val="6EF82E3F"/>
    <w:rsid w:val="6F1E0F18"/>
    <w:rsid w:val="6F71AD97"/>
    <w:rsid w:val="7092B790"/>
    <w:rsid w:val="70A8433D"/>
    <w:rsid w:val="7162A376"/>
    <w:rsid w:val="717C8651"/>
    <w:rsid w:val="718C5BBA"/>
    <w:rsid w:val="720D746C"/>
    <w:rsid w:val="722A8419"/>
    <w:rsid w:val="7260B437"/>
    <w:rsid w:val="728C11CC"/>
    <w:rsid w:val="728C4654"/>
    <w:rsid w:val="72B7DE08"/>
    <w:rsid w:val="7336FAD3"/>
    <w:rsid w:val="733A2DFF"/>
    <w:rsid w:val="736BF559"/>
    <w:rsid w:val="738A5575"/>
    <w:rsid w:val="73CA87C1"/>
    <w:rsid w:val="73E87810"/>
    <w:rsid w:val="73FF0416"/>
    <w:rsid w:val="7418496A"/>
    <w:rsid w:val="74BA1612"/>
    <w:rsid w:val="74F3FD9F"/>
    <w:rsid w:val="74F95C9B"/>
    <w:rsid w:val="7518119C"/>
    <w:rsid w:val="751C8743"/>
    <w:rsid w:val="752AD41A"/>
    <w:rsid w:val="75966373"/>
    <w:rsid w:val="7597563F"/>
    <w:rsid w:val="75A13C5D"/>
    <w:rsid w:val="75DCB2F2"/>
    <w:rsid w:val="76517ED5"/>
    <w:rsid w:val="76A32535"/>
    <w:rsid w:val="76AE198E"/>
    <w:rsid w:val="76B9E8B4"/>
    <w:rsid w:val="76BD4E4A"/>
    <w:rsid w:val="76C6B9A8"/>
    <w:rsid w:val="77127DD4"/>
    <w:rsid w:val="7722EF8A"/>
    <w:rsid w:val="77438FE0"/>
    <w:rsid w:val="7767A2D8"/>
    <w:rsid w:val="776BDF7F"/>
    <w:rsid w:val="77A87F79"/>
    <w:rsid w:val="77C9FBCE"/>
    <w:rsid w:val="77DEABAE"/>
    <w:rsid w:val="77EDB992"/>
    <w:rsid w:val="783FFFC8"/>
    <w:rsid w:val="786101D0"/>
    <w:rsid w:val="7868CEA0"/>
    <w:rsid w:val="78882218"/>
    <w:rsid w:val="7889CA52"/>
    <w:rsid w:val="789620FE"/>
    <w:rsid w:val="78AAF692"/>
    <w:rsid w:val="78AD47CB"/>
    <w:rsid w:val="78B46C94"/>
    <w:rsid w:val="78E39366"/>
    <w:rsid w:val="791337B3"/>
    <w:rsid w:val="79478E5B"/>
    <w:rsid w:val="797D3DAD"/>
    <w:rsid w:val="79A315F4"/>
    <w:rsid w:val="7A87A0E5"/>
    <w:rsid w:val="7A8CF4D9"/>
    <w:rsid w:val="7AC02EA5"/>
    <w:rsid w:val="7AF1FA21"/>
    <w:rsid w:val="7AFA9F26"/>
    <w:rsid w:val="7B2B2EFB"/>
    <w:rsid w:val="7B30488A"/>
    <w:rsid w:val="7BAC05D8"/>
    <w:rsid w:val="7C136978"/>
    <w:rsid w:val="7C735047"/>
    <w:rsid w:val="7C94D090"/>
    <w:rsid w:val="7CA808BA"/>
    <w:rsid w:val="7D1F9551"/>
    <w:rsid w:val="7D2D4DC4"/>
    <w:rsid w:val="7D4E263D"/>
    <w:rsid w:val="7DA9AC84"/>
    <w:rsid w:val="7DAF7E06"/>
    <w:rsid w:val="7DC10B78"/>
    <w:rsid w:val="7DEA5BF8"/>
    <w:rsid w:val="7E0B4EAA"/>
    <w:rsid w:val="7E0D922A"/>
    <w:rsid w:val="7EBDEDE3"/>
    <w:rsid w:val="7EFF4EBB"/>
    <w:rsid w:val="7F057527"/>
    <w:rsid w:val="7F6F3F63"/>
    <w:rsid w:val="7F7C0182"/>
    <w:rsid w:val="7F90DAEE"/>
    <w:rsid w:val="7FA55BD1"/>
    <w:rsid w:val="7FB33614"/>
    <w:rsid w:val="7FE7F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BE54AF"/>
  <w15:chartTrackingRefBased/>
  <w15:docId w15:val="{5F8272A5-68F6-4FBC-9019-4FC5657BD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uiPriority="39"/>
    <w:lsdException w:name="toc 2" w:uiPriority="39"/>
    <w:lsdException w:name="toc 3" w:uiPriority="39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iPriority="99" w:unhideWhenUsed="1"/>
    <w:lsdException w:name="caption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iPriority="99" w:unhideWhenUsed="1"/>
    <w:lsdException w:name="macro" w:semiHidden="1" w:unhideWhenUsed="1"/>
    <w:lsdException w:name="toa heading" w:semiHidden="1" w:uiPriority="99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5FEA"/>
    <w:pPr>
      <w:spacing w:line="264" w:lineRule="atLeast"/>
    </w:pPr>
  </w:style>
  <w:style w:type="paragraph" w:styleId="Heading1">
    <w:name w:val="heading 1"/>
    <w:basedOn w:val="Normal"/>
    <w:next w:val="Normal"/>
    <w:link w:val="Heading1Char"/>
    <w:uiPriority w:val="9"/>
    <w:qFormat/>
    <w:rsid w:val="00835972"/>
    <w:pPr>
      <w:keepNext/>
      <w:numPr>
        <w:numId w:val="20"/>
      </w:numPr>
      <w:spacing w:before="240" w:after="120" w:line="264" w:lineRule="auto"/>
      <w:ind w:left="567" w:hanging="567"/>
      <w:outlineLvl w:val="0"/>
    </w:pPr>
    <w:rPr>
      <w:b/>
      <w:bCs/>
      <w:color w:val="00AEEF" w:themeColor="accent1"/>
      <w:sz w:val="36"/>
      <w:szCs w:val="36"/>
    </w:rPr>
  </w:style>
  <w:style w:type="paragraph" w:styleId="Heading2">
    <w:name w:val="heading 2"/>
    <w:basedOn w:val="Normal"/>
    <w:next w:val="Normal"/>
    <w:link w:val="Heading2Char"/>
    <w:qFormat/>
    <w:rsid w:val="0072046E"/>
    <w:pPr>
      <w:numPr>
        <w:ilvl w:val="1"/>
        <w:numId w:val="20"/>
      </w:numPr>
      <w:spacing w:before="400" w:line="360" w:lineRule="atLeast"/>
      <w:ind w:left="567" w:hanging="567"/>
      <w:outlineLvl w:val="1"/>
    </w:pPr>
    <w:rPr>
      <w:b/>
      <w:bCs/>
      <w:color w:val="00AEEF" w:themeColor="accent1"/>
      <w:sz w:val="32"/>
      <w:szCs w:val="32"/>
      <w:lang w:val="en-US"/>
    </w:rPr>
  </w:style>
  <w:style w:type="paragraph" w:styleId="Heading3">
    <w:name w:val="heading 3"/>
    <w:basedOn w:val="Normal"/>
    <w:next w:val="Normal"/>
    <w:link w:val="Heading3Char"/>
    <w:qFormat/>
    <w:rsid w:val="00FE2AFE"/>
    <w:pPr>
      <w:spacing w:before="360"/>
      <w:ind w:left="720" w:hanging="720"/>
      <w:outlineLvl w:val="2"/>
    </w:pPr>
    <w:rPr>
      <w:color w:val="00AEEF" w:themeColor="accent1"/>
      <w:sz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193018"/>
    <w:pPr>
      <w:keepNext/>
      <w:keepLines/>
      <w:spacing w:before="40" w:after="0"/>
      <w:ind w:left="567" w:hanging="567"/>
      <w:outlineLvl w:val="3"/>
    </w:pPr>
    <w:rPr>
      <w:rFonts w:eastAsiaTheme="majorEastAsia" w:cstheme="minorHAnsi"/>
      <w:color w:val="005677" w:themeColor="accent1" w:themeShade="80"/>
      <w:sz w:val="24"/>
      <w:szCs w:val="24"/>
      <w:u w:val="single"/>
    </w:rPr>
  </w:style>
  <w:style w:type="paragraph" w:styleId="Heading5">
    <w:name w:val="heading 5"/>
    <w:basedOn w:val="Heading2"/>
    <w:next w:val="Normal"/>
    <w:link w:val="Heading5Char"/>
    <w:unhideWhenUsed/>
    <w:qFormat/>
    <w:rsid w:val="00062CE5"/>
    <w:pPr>
      <w:outlineLvl w:val="4"/>
    </w:pPr>
  </w:style>
  <w:style w:type="paragraph" w:styleId="Heading6">
    <w:name w:val="heading 6"/>
    <w:basedOn w:val="Normal"/>
    <w:next w:val="Normal"/>
    <w:link w:val="Heading6Char"/>
    <w:unhideWhenUsed/>
    <w:qFormat/>
    <w:rsid w:val="00150D98"/>
    <w:pPr>
      <w:keepNext/>
      <w:keepLines/>
      <w:spacing w:before="40" w:after="0"/>
      <w:ind w:left="4320" w:hanging="180"/>
      <w:outlineLvl w:val="5"/>
    </w:pPr>
    <w:rPr>
      <w:rFonts w:asciiTheme="majorHAnsi" w:eastAsiaTheme="majorEastAsia" w:hAnsiTheme="majorHAnsi" w:cstheme="majorBidi"/>
      <w:color w:val="005677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150D98"/>
    <w:pPr>
      <w:keepNext/>
      <w:keepLines/>
      <w:spacing w:before="40" w:after="0"/>
      <w:ind w:left="5040" w:hanging="360"/>
      <w:outlineLvl w:val="6"/>
    </w:pPr>
    <w:rPr>
      <w:rFonts w:asciiTheme="majorHAnsi" w:eastAsiaTheme="majorEastAsia" w:hAnsiTheme="majorHAnsi" w:cstheme="majorBidi"/>
      <w:i/>
      <w:iCs/>
      <w:color w:val="005677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150D98"/>
    <w:pPr>
      <w:keepNext/>
      <w:keepLines/>
      <w:spacing w:before="40" w:after="0"/>
      <w:ind w:left="5760" w:hanging="36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150D98"/>
    <w:pPr>
      <w:keepNext/>
      <w:keepLines/>
      <w:spacing w:before="40" w:after="0"/>
      <w:ind w:left="6480" w:hanging="18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810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810CE"/>
  </w:style>
  <w:style w:type="paragraph" w:styleId="Footer">
    <w:name w:val="footer"/>
    <w:basedOn w:val="Normal"/>
    <w:link w:val="FooterChar"/>
    <w:uiPriority w:val="99"/>
    <w:unhideWhenUsed/>
    <w:rsid w:val="00634F91"/>
    <w:pPr>
      <w:tabs>
        <w:tab w:val="center" w:pos="4513"/>
        <w:tab w:val="right" w:pos="9026"/>
      </w:tabs>
      <w:spacing w:after="0" w:line="240" w:lineRule="auto"/>
    </w:pPr>
    <w:rPr>
      <w:b/>
      <w:bCs/>
      <w:color w:val="969FA7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34F91"/>
    <w:rPr>
      <w:b/>
      <w:bCs/>
      <w:color w:val="969FA7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0810C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35972"/>
    <w:rPr>
      <w:b/>
      <w:bCs/>
      <w:color w:val="00AEEF" w:themeColor="accent1"/>
      <w:sz w:val="36"/>
      <w:szCs w:val="36"/>
    </w:rPr>
  </w:style>
  <w:style w:type="character" w:customStyle="1" w:styleId="Heading2Char">
    <w:name w:val="Heading 2 Char"/>
    <w:basedOn w:val="DefaultParagraphFont"/>
    <w:link w:val="Heading2"/>
    <w:rsid w:val="00471F1F"/>
    <w:rPr>
      <w:b/>
      <w:bCs/>
      <w:color w:val="00AEEF" w:themeColor="accent1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rsid w:val="00FE2AFE"/>
    <w:rPr>
      <w:color w:val="00AEEF" w:themeColor="accent1"/>
      <w:sz w:val="24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366618"/>
    <w:pPr>
      <w:spacing w:before="360" w:after="300"/>
    </w:pPr>
    <w:rPr>
      <w:color w:val="00AEEF" w:themeColor="accent1"/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366618"/>
    <w:rPr>
      <w:color w:val="00AEEF" w:themeColor="accent1"/>
      <w:sz w:val="28"/>
      <w:szCs w:val="28"/>
      <w:lang w:val="en-US"/>
    </w:rPr>
  </w:style>
  <w:style w:type="paragraph" w:customStyle="1" w:styleId="SectionHeading">
    <w:name w:val="Section Heading"/>
    <w:basedOn w:val="Normal"/>
    <w:next w:val="Normal"/>
    <w:uiPriority w:val="9"/>
    <w:qFormat/>
    <w:rsid w:val="00840A30"/>
    <w:pPr>
      <w:numPr>
        <w:numId w:val="2"/>
      </w:numPr>
      <w:spacing w:line="800" w:lineRule="atLeast"/>
    </w:pPr>
    <w:rPr>
      <w:b/>
      <w:bCs/>
      <w:color w:val="FFFFFF" w:themeColor="background1"/>
      <w:sz w:val="60"/>
      <w:szCs w:val="60"/>
    </w:rPr>
  </w:style>
  <w:style w:type="character" w:customStyle="1" w:styleId="Heading4Char">
    <w:name w:val="Heading 4 Char"/>
    <w:basedOn w:val="DefaultParagraphFont"/>
    <w:link w:val="Heading4"/>
    <w:rsid w:val="00193018"/>
    <w:rPr>
      <w:rFonts w:eastAsiaTheme="majorEastAsia" w:cstheme="minorHAnsi"/>
      <w:color w:val="005677" w:themeColor="accent1" w:themeShade="80"/>
      <w:sz w:val="24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rsid w:val="00062CE5"/>
    <w:rPr>
      <w:b/>
      <w:bCs/>
      <w:color w:val="00AEEF" w:themeColor="accent1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150D98"/>
    <w:rPr>
      <w:rFonts w:asciiTheme="majorHAnsi" w:eastAsiaTheme="majorEastAsia" w:hAnsiTheme="majorHAnsi" w:cstheme="majorBidi"/>
      <w:color w:val="005677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50D98"/>
    <w:rPr>
      <w:rFonts w:asciiTheme="majorHAnsi" w:eastAsiaTheme="majorEastAsia" w:hAnsiTheme="majorHAnsi" w:cstheme="majorBidi"/>
      <w:i/>
      <w:iCs/>
      <w:color w:val="005677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50D9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50D9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ighlight">
    <w:name w:val="Highlight"/>
    <w:basedOn w:val="Normal"/>
    <w:uiPriority w:val="29"/>
    <w:qFormat/>
    <w:rsid w:val="00366618"/>
    <w:pPr>
      <w:spacing w:before="300" w:after="360"/>
    </w:pPr>
    <w:rPr>
      <w:i/>
      <w:iCs/>
      <w:color w:val="193E6A" w:themeColor="accent2"/>
    </w:rPr>
  </w:style>
  <w:style w:type="paragraph" w:styleId="ListBullet">
    <w:name w:val="List Bullet"/>
    <w:basedOn w:val="Normal"/>
    <w:rsid w:val="00366618"/>
    <w:pPr>
      <w:spacing w:after="480"/>
      <w:ind w:left="360" w:hanging="360"/>
      <w:contextualSpacing/>
    </w:pPr>
  </w:style>
  <w:style w:type="paragraph" w:styleId="ListNumber">
    <w:name w:val="List Number"/>
    <w:basedOn w:val="Normal"/>
    <w:rsid w:val="0048080E"/>
    <w:pPr>
      <w:numPr>
        <w:numId w:val="1"/>
      </w:numPr>
      <w:spacing w:after="480"/>
      <w:contextualSpacing/>
    </w:pPr>
  </w:style>
  <w:style w:type="character" w:customStyle="1" w:styleId="PageNumbering">
    <w:name w:val="Page Numbering"/>
    <w:basedOn w:val="DefaultParagraphFont"/>
    <w:uiPriority w:val="99"/>
    <w:qFormat/>
    <w:rsid w:val="00634F91"/>
    <w:rPr>
      <w:color w:val="00AEEF" w:themeColor="accent1"/>
    </w:rPr>
  </w:style>
  <w:style w:type="character" w:customStyle="1" w:styleId="Footer2">
    <w:name w:val="Footer 2"/>
    <w:basedOn w:val="DefaultParagraphFont"/>
    <w:uiPriority w:val="99"/>
    <w:qFormat/>
    <w:rsid w:val="00634F91"/>
    <w:rPr>
      <w:b/>
      <w:color w:val="00AEEF" w:themeColor="accent1"/>
    </w:rPr>
  </w:style>
  <w:style w:type="paragraph" w:customStyle="1" w:styleId="TableDiagramHeading">
    <w:name w:val="Table/Diagram Heading"/>
    <w:basedOn w:val="Normal"/>
    <w:next w:val="Normal"/>
    <w:uiPriority w:val="7"/>
    <w:qFormat/>
    <w:rsid w:val="008A6F40"/>
    <w:pPr>
      <w:spacing w:before="640"/>
    </w:pPr>
    <w:rPr>
      <w:b/>
      <w:bCs/>
      <w:color w:val="00AEEF" w:themeColor="accent1"/>
    </w:rPr>
  </w:style>
  <w:style w:type="table" w:styleId="TableGrid">
    <w:name w:val="Table Grid"/>
    <w:basedOn w:val="TableNormal"/>
    <w:uiPriority w:val="39"/>
    <w:rsid w:val="002250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ranspowerBlue">
    <w:name w:val="Transpower Blue"/>
    <w:basedOn w:val="TableNormal"/>
    <w:uiPriority w:val="99"/>
    <w:rsid w:val="008A6F40"/>
    <w:pPr>
      <w:spacing w:after="0" w:line="240" w:lineRule="auto"/>
    </w:pPr>
    <w:tblPr>
      <w:tblStyleRowBandSize w:val="1"/>
      <w:tblBorders>
        <w:top w:val="single" w:sz="4" w:space="0" w:color="00AEEF" w:themeColor="accent1"/>
        <w:left w:val="single" w:sz="4" w:space="0" w:color="00AEEF" w:themeColor="accent1"/>
        <w:bottom w:val="single" w:sz="4" w:space="0" w:color="00AEEF" w:themeColor="accent1"/>
        <w:right w:val="single" w:sz="4" w:space="0" w:color="00AEEF" w:themeColor="accent1"/>
        <w:insideH w:val="single" w:sz="4" w:space="0" w:color="00AEEF" w:themeColor="accent1"/>
        <w:insideV w:val="single" w:sz="4" w:space="0" w:color="00AEEF" w:themeColor="accent1"/>
      </w:tblBorders>
      <w:tblCellMar>
        <w:top w:w="142" w:type="dxa"/>
        <w:bottom w:w="142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 w:line="264" w:lineRule="atLeast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Theme="majorHAnsi" w:hAnsiTheme="majorHAnsi"/>
        <w:b/>
        <w:color w:val="FFFFFF" w:themeColor="background1"/>
        <w:sz w:val="22"/>
      </w:rPr>
      <w:tblPr/>
      <w:tcPr>
        <w:shd w:val="clear" w:color="auto" w:fill="00AEEF" w:themeFill="accent1"/>
      </w:tcPr>
    </w:tblStylePr>
    <w:tblStylePr w:type="band2Horz">
      <w:tblPr/>
      <w:tcPr>
        <w:shd w:val="clear" w:color="auto" w:fill="F4F4F4"/>
      </w:tcPr>
    </w:tblStylePr>
  </w:style>
  <w:style w:type="paragraph" w:styleId="Caption">
    <w:name w:val="caption"/>
    <w:basedOn w:val="Normal"/>
    <w:next w:val="Normal"/>
    <w:link w:val="CaptionChar"/>
    <w:qFormat/>
    <w:rsid w:val="008A6F40"/>
    <w:pPr>
      <w:spacing w:before="80"/>
    </w:pPr>
    <w:rPr>
      <w:color w:val="4A636F" w:themeColor="accent3"/>
      <w:sz w:val="18"/>
      <w:szCs w:val="18"/>
    </w:rPr>
  </w:style>
  <w:style w:type="paragraph" w:customStyle="1" w:styleId="TableDiagramHeading2">
    <w:name w:val="Table/Diagram Heading 2"/>
    <w:basedOn w:val="TableDiagramHeading"/>
    <w:next w:val="Normal"/>
    <w:uiPriority w:val="7"/>
    <w:qFormat/>
    <w:rsid w:val="008A6F40"/>
    <w:rPr>
      <w:color w:val="193E6A" w:themeColor="accent2"/>
    </w:rPr>
  </w:style>
  <w:style w:type="table" w:customStyle="1" w:styleId="TranspowerGreen">
    <w:name w:val="Transpower Green"/>
    <w:basedOn w:val="TranspowerBlue"/>
    <w:uiPriority w:val="99"/>
    <w:rsid w:val="008A6F40"/>
    <w:tblPr>
      <w:tblBorders>
        <w:top w:val="single" w:sz="4" w:space="0" w:color="193E6A" w:themeColor="accent2"/>
        <w:left w:val="single" w:sz="4" w:space="0" w:color="193E6A" w:themeColor="accent2"/>
        <w:bottom w:val="single" w:sz="4" w:space="0" w:color="193E6A" w:themeColor="accent2"/>
        <w:right w:val="single" w:sz="4" w:space="0" w:color="193E6A" w:themeColor="accent2"/>
        <w:insideH w:val="single" w:sz="4" w:space="0" w:color="193E6A" w:themeColor="accent2"/>
        <w:insideV w:val="single" w:sz="4" w:space="0" w:color="193E6A" w:themeColor="accent2"/>
      </w:tblBorders>
    </w:tblPr>
    <w:tblStylePr w:type="firstRow">
      <w:pPr>
        <w:wordWrap/>
        <w:spacing w:beforeLines="0" w:before="0" w:beforeAutospacing="0" w:afterLines="0" w:after="0" w:afterAutospacing="0" w:line="264" w:lineRule="atLeast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Theme="majorHAnsi" w:hAnsiTheme="majorHAnsi"/>
        <w:b/>
        <w:color w:val="FFFFFF" w:themeColor="background1"/>
        <w:sz w:val="22"/>
      </w:rPr>
      <w:tblPr/>
      <w:tcPr>
        <w:shd w:val="clear" w:color="auto" w:fill="193E6A" w:themeFill="accent2"/>
      </w:tcPr>
    </w:tblStylePr>
    <w:tblStylePr w:type="band2Horz">
      <w:tblPr/>
      <w:tcPr>
        <w:shd w:val="clear" w:color="auto" w:fill="F4F4F4"/>
      </w:tcPr>
    </w:tblStylePr>
  </w:style>
  <w:style w:type="paragraph" w:styleId="TOCHeading">
    <w:name w:val="TOC Heading"/>
    <w:basedOn w:val="Normal"/>
    <w:next w:val="Normal"/>
    <w:uiPriority w:val="39"/>
    <w:qFormat/>
    <w:rsid w:val="000950BC"/>
    <w:pPr>
      <w:spacing w:after="640"/>
    </w:pPr>
    <w:rPr>
      <w:b/>
      <w:bCs/>
      <w:color w:val="00AEEF" w:themeColor="accent1"/>
      <w:sz w:val="60"/>
      <w:szCs w:val="60"/>
    </w:rPr>
  </w:style>
  <w:style w:type="paragraph" w:customStyle="1" w:styleId="ContentsBar">
    <w:name w:val="Contents Bar"/>
    <w:basedOn w:val="Normal"/>
    <w:semiHidden/>
    <w:qFormat/>
    <w:rsid w:val="00CC67CA"/>
    <w:pPr>
      <w:spacing w:after="0"/>
    </w:pPr>
    <w:rPr>
      <w:noProof/>
    </w:rPr>
  </w:style>
  <w:style w:type="paragraph" w:styleId="TOC1">
    <w:name w:val="toc 1"/>
    <w:basedOn w:val="TOC2"/>
    <w:next w:val="Normal"/>
    <w:autoRedefine/>
    <w:uiPriority w:val="39"/>
    <w:rsid w:val="00714A1B"/>
    <w:pPr>
      <w:tabs>
        <w:tab w:val="clear" w:pos="8890"/>
        <w:tab w:val="left" w:pos="993"/>
        <w:tab w:val="right" w:leader="dot" w:pos="9047"/>
      </w:tabs>
      <w:ind w:left="709" w:hanging="709"/>
    </w:pPr>
    <w:rPr>
      <w:noProof/>
    </w:rPr>
  </w:style>
  <w:style w:type="paragraph" w:styleId="TOC2">
    <w:name w:val="toc 2"/>
    <w:basedOn w:val="Normal"/>
    <w:next w:val="Normal"/>
    <w:uiPriority w:val="39"/>
    <w:rsid w:val="00675388"/>
    <w:pPr>
      <w:tabs>
        <w:tab w:val="right" w:leader="dot" w:pos="8890"/>
      </w:tabs>
      <w:spacing w:after="40" w:line="288" w:lineRule="atLeast"/>
      <w:ind w:left="215"/>
    </w:pPr>
    <w:rPr>
      <w:rFonts w:ascii="Segoe UI" w:hAnsi="Segoe UI"/>
      <w:color w:val="9ACA3C" w:themeColor="accent4"/>
    </w:rPr>
  </w:style>
  <w:style w:type="paragraph" w:styleId="TOC3">
    <w:name w:val="toc 3"/>
    <w:basedOn w:val="Normal"/>
    <w:next w:val="Normal"/>
    <w:uiPriority w:val="39"/>
    <w:rsid w:val="00F90096"/>
    <w:pPr>
      <w:spacing w:after="40" w:line="288" w:lineRule="atLeast"/>
      <w:ind w:left="737"/>
    </w:pPr>
    <w:rPr>
      <w:color w:val="9ACA3C" w:themeColor="accent4"/>
    </w:rPr>
  </w:style>
  <w:style w:type="character" w:styleId="Hyperlink">
    <w:name w:val="Hyperlink"/>
    <w:basedOn w:val="DefaultParagraphFont"/>
    <w:uiPriority w:val="99"/>
    <w:unhideWhenUsed/>
    <w:rsid w:val="00CC67CA"/>
    <w:rPr>
      <w:color w:val="00879E" w:themeColor="hyperlink"/>
      <w:u w:val="single"/>
    </w:rPr>
  </w:style>
  <w:style w:type="paragraph" w:customStyle="1" w:styleId="CopyrightText">
    <w:name w:val="Copyright Text"/>
    <w:basedOn w:val="Normal"/>
    <w:uiPriority w:val="99"/>
    <w:qFormat/>
    <w:rsid w:val="00F90096"/>
    <w:rPr>
      <w:color w:val="4A636F" w:themeColor="accent3"/>
    </w:rPr>
  </w:style>
  <w:style w:type="paragraph" w:styleId="Title">
    <w:name w:val="Title"/>
    <w:basedOn w:val="Normal"/>
    <w:next w:val="Normal"/>
    <w:link w:val="TitleChar"/>
    <w:uiPriority w:val="1"/>
    <w:qFormat/>
    <w:rsid w:val="007A001B"/>
    <w:pPr>
      <w:spacing w:after="600" w:line="800" w:lineRule="exact"/>
    </w:pPr>
    <w:rPr>
      <w:b/>
      <w:bCs/>
      <w:color w:val="00AEEF" w:themeColor="accent1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"/>
    <w:rsid w:val="007A001B"/>
    <w:rPr>
      <w:b/>
      <w:bCs/>
      <w:color w:val="00AEEF" w:themeColor="accent1"/>
      <w:sz w:val="60"/>
      <w:szCs w:val="6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001B"/>
    <w:pPr>
      <w:spacing w:after="420"/>
    </w:pPr>
    <w:rPr>
      <w:color w:val="00AEEF" w:themeColor="accen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A001B"/>
    <w:rPr>
      <w:color w:val="00AEEF" w:themeColor="accent1"/>
      <w:sz w:val="24"/>
      <w:szCs w:val="24"/>
      <w:lang w:val="en-US"/>
    </w:rPr>
  </w:style>
  <w:style w:type="paragraph" w:customStyle="1" w:styleId="Details">
    <w:name w:val="Details"/>
    <w:basedOn w:val="Normal"/>
    <w:uiPriority w:val="12"/>
    <w:qFormat/>
    <w:rsid w:val="007A001B"/>
    <w:pPr>
      <w:spacing w:after="80"/>
    </w:pPr>
    <w:rPr>
      <w:bCs/>
      <w:color w:val="00AEEF" w:themeColor="accent1"/>
      <w:sz w:val="30"/>
      <w:szCs w:val="30"/>
    </w:rPr>
  </w:style>
  <w:style w:type="paragraph" w:customStyle="1" w:styleId="TitleWhite">
    <w:name w:val="Title (White)"/>
    <w:basedOn w:val="Title"/>
    <w:uiPriority w:val="12"/>
    <w:qFormat/>
    <w:rsid w:val="002F54D0"/>
    <w:rPr>
      <w:color w:val="FFFFFF" w:themeColor="background1"/>
    </w:rPr>
  </w:style>
  <w:style w:type="paragraph" w:customStyle="1" w:styleId="SubtitleWhite">
    <w:name w:val="Subtitle (White)"/>
    <w:basedOn w:val="Subtitle"/>
    <w:uiPriority w:val="13"/>
    <w:qFormat/>
    <w:rsid w:val="002F54D0"/>
    <w:rPr>
      <w:color w:val="FFFFFF" w:themeColor="background1"/>
    </w:rPr>
  </w:style>
  <w:style w:type="paragraph" w:customStyle="1" w:styleId="DetailsWhite">
    <w:name w:val="Details (White)"/>
    <w:basedOn w:val="Details"/>
    <w:uiPriority w:val="13"/>
    <w:qFormat/>
    <w:rsid w:val="002F54D0"/>
    <w:rPr>
      <w:color w:val="FFFFFF" w:themeColor="background1"/>
    </w:rPr>
  </w:style>
  <w:style w:type="paragraph" w:styleId="BalloonText">
    <w:name w:val="Balloon Text"/>
    <w:basedOn w:val="Normal"/>
    <w:link w:val="BalloonTextChar"/>
    <w:semiHidden/>
    <w:unhideWhenUsed/>
    <w:rsid w:val="003B6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B6A7F"/>
    <w:rPr>
      <w:rFonts w:ascii="Segoe UI" w:hAnsi="Segoe UI" w:cs="Segoe UI"/>
      <w:sz w:val="18"/>
      <w:szCs w:val="18"/>
      <w:lang w:val="en-US"/>
    </w:rPr>
  </w:style>
  <w:style w:type="paragraph" w:customStyle="1" w:styleId="Body">
    <w:name w:val="Body"/>
    <w:basedOn w:val="Normal"/>
    <w:link w:val="BodyChar"/>
    <w:qFormat/>
    <w:rsid w:val="00951264"/>
    <w:pPr>
      <w:spacing w:line="259" w:lineRule="auto"/>
    </w:pPr>
    <w:rPr>
      <w:rFonts w:ascii="Segoe UI" w:eastAsia="Times New Roman" w:hAnsi="Segoe UI" w:cs="Times New Roman"/>
      <w:sz w:val="20"/>
      <w:szCs w:val="19"/>
    </w:rPr>
  </w:style>
  <w:style w:type="character" w:customStyle="1" w:styleId="BodyChar">
    <w:name w:val="Body Char"/>
    <w:basedOn w:val="DefaultParagraphFont"/>
    <w:link w:val="Body"/>
    <w:rsid w:val="00951264"/>
    <w:rPr>
      <w:rFonts w:ascii="Segoe UI" w:eastAsia="Times New Roman" w:hAnsi="Segoe UI" w:cs="Times New Roman"/>
      <w:sz w:val="20"/>
      <w:szCs w:val="19"/>
    </w:rPr>
  </w:style>
  <w:style w:type="paragraph" w:customStyle="1" w:styleId="Disclaimer">
    <w:name w:val="Disclaimer"/>
    <w:basedOn w:val="Body"/>
    <w:rsid w:val="00C11851"/>
    <w:pPr>
      <w:spacing w:line="200" w:lineRule="atLeast"/>
    </w:pPr>
    <w:rPr>
      <w:sz w:val="16"/>
      <w:szCs w:val="16"/>
    </w:rPr>
  </w:style>
  <w:style w:type="table" w:customStyle="1" w:styleId="TPSSFTable">
    <w:name w:val="TP SSF Table"/>
    <w:basedOn w:val="TableNormal"/>
    <w:uiPriority w:val="99"/>
    <w:rsid w:val="00675E7E"/>
    <w:pPr>
      <w:spacing w:after="0" w:line="240" w:lineRule="auto"/>
    </w:pPr>
    <w:rPr>
      <w:rFonts w:ascii="Verdana" w:eastAsia="Times New Roman" w:hAnsi="Verdana" w:cs="Times New Roman"/>
      <w:color w:val="4E565F"/>
      <w:sz w:val="19"/>
      <w:szCs w:val="20"/>
      <w:lang w:eastAsia="en-NZ"/>
    </w:rPr>
    <w:tblPr>
      <w:jc w:val="center"/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  <w:tblCellMar>
        <w:top w:w="79" w:type="dxa"/>
        <w:bottom w:w="79" w:type="dxa"/>
      </w:tblCellMar>
    </w:tblPr>
    <w:trPr>
      <w:jc w:val="center"/>
    </w:trPr>
    <w:tcPr>
      <w:shd w:val="clear" w:color="auto" w:fill="E8E8E6"/>
    </w:tcPr>
    <w:tblStylePr w:type="firstRow">
      <w:pPr>
        <w:jc w:val="center"/>
      </w:pPr>
      <w:rPr>
        <w:b/>
        <w:color w:val="FFFFFF" w:themeColor="background1"/>
      </w:rPr>
      <w:tblPr/>
      <w:tcPr>
        <w:shd w:val="clear" w:color="auto" w:fill="34A7E9"/>
      </w:tcPr>
    </w:tblStylePr>
  </w:style>
  <w:style w:type="paragraph" w:styleId="CommentText">
    <w:name w:val="annotation text"/>
    <w:basedOn w:val="Normal"/>
    <w:link w:val="CommentTextChar"/>
    <w:uiPriority w:val="99"/>
    <w:semiHidden/>
    <w:rsid w:val="0057762D"/>
    <w:pPr>
      <w:spacing w:after="0" w:line="360" w:lineRule="auto"/>
    </w:pPr>
    <w:rPr>
      <w:rFonts w:ascii="Segoe UI" w:eastAsia="Times New Roman" w:hAnsi="Segoe UI" w:cs="Times New Roman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762D"/>
    <w:rPr>
      <w:rFonts w:ascii="Segoe UI" w:eastAsia="Times New Roman" w:hAnsi="Segoe UI" w:cs="Times New Roman"/>
      <w:sz w:val="20"/>
      <w:szCs w:val="20"/>
      <w:lang w:eastAsia="en-GB"/>
    </w:rPr>
  </w:style>
  <w:style w:type="paragraph" w:customStyle="1" w:styleId="zAddress">
    <w:name w:val="z_Address"/>
    <w:basedOn w:val="BodyText"/>
    <w:rsid w:val="0057762D"/>
    <w:pPr>
      <w:spacing w:after="0" w:line="240" w:lineRule="auto"/>
    </w:pPr>
    <w:rPr>
      <w:rFonts w:ascii="Arial" w:eastAsia="Times New Roman" w:hAnsi="Arial" w:cs="Times New Roman"/>
      <w:szCs w:val="24"/>
      <w:lang w:eastAsia="en-GB"/>
    </w:rPr>
  </w:style>
  <w:style w:type="paragraph" w:styleId="BodyText">
    <w:name w:val="Body Text"/>
    <w:basedOn w:val="Normal"/>
    <w:link w:val="BodyTextChar"/>
    <w:unhideWhenUsed/>
    <w:rsid w:val="0057762D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7762D"/>
    <w:rPr>
      <w:lang w:val="en-US"/>
    </w:rPr>
  </w:style>
  <w:style w:type="paragraph" w:styleId="MacroText">
    <w:name w:val="macro"/>
    <w:link w:val="MacroTextChar"/>
    <w:semiHidden/>
    <w:rsid w:val="008D41D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urier New" w:eastAsia="Times New Roman" w:hAnsi="Courier New" w:cs="Times New Roman"/>
      <w:sz w:val="16"/>
      <w:szCs w:val="20"/>
      <w:lang w:val="en-GB" w:eastAsia="en-GB"/>
    </w:rPr>
  </w:style>
  <w:style w:type="character" w:customStyle="1" w:styleId="MacroTextChar">
    <w:name w:val="Macro Text Char"/>
    <w:basedOn w:val="DefaultParagraphFont"/>
    <w:link w:val="MacroText"/>
    <w:semiHidden/>
    <w:rsid w:val="008D41DF"/>
    <w:rPr>
      <w:rFonts w:ascii="Courier New" w:eastAsia="Times New Roman" w:hAnsi="Courier New" w:cs="Times New Roman"/>
      <w:sz w:val="16"/>
      <w:szCs w:val="20"/>
      <w:lang w:val="en-GB" w:eastAsia="en-GB"/>
    </w:rPr>
  </w:style>
  <w:style w:type="table" w:styleId="LightShading-Accent1">
    <w:name w:val="Light Shading Accent 1"/>
    <w:basedOn w:val="TableNormal"/>
    <w:uiPriority w:val="60"/>
    <w:rsid w:val="008D41DF"/>
    <w:pPr>
      <w:spacing w:after="0" w:line="240" w:lineRule="auto"/>
    </w:pPr>
    <w:rPr>
      <w:rFonts w:ascii="Times New Roman" w:eastAsia="Times New Roman" w:hAnsi="Times New Roman" w:cs="Times New Roman"/>
      <w:color w:val="0081B3" w:themeColor="accent1" w:themeShade="BF"/>
      <w:sz w:val="20"/>
      <w:szCs w:val="20"/>
      <w:lang w:eastAsia="en-NZ"/>
    </w:rPr>
    <w:tblPr>
      <w:tblStyleRowBandSize w:val="1"/>
      <w:tblStyleColBandSize w:val="1"/>
      <w:tblBorders>
        <w:top w:val="single" w:sz="8" w:space="0" w:color="00AEEF" w:themeColor="accent1"/>
        <w:bottom w:val="single" w:sz="8" w:space="0" w:color="00AEE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EEF" w:themeColor="accent1"/>
          <w:left w:val="nil"/>
          <w:bottom w:val="single" w:sz="8" w:space="0" w:color="00AEE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EEF" w:themeColor="accent1"/>
          <w:left w:val="nil"/>
          <w:bottom w:val="single" w:sz="8" w:space="0" w:color="00AEE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EC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ECFF" w:themeFill="accent1" w:themeFillTint="3F"/>
      </w:tcPr>
    </w:tblStylePr>
  </w:style>
  <w:style w:type="table" w:styleId="LightShading">
    <w:name w:val="Light Shading"/>
    <w:basedOn w:val="TableNormal"/>
    <w:uiPriority w:val="60"/>
    <w:rsid w:val="008D41DF"/>
    <w:pPr>
      <w:spacing w:after="0" w:line="240" w:lineRule="auto"/>
    </w:pPr>
    <w:rPr>
      <w:rFonts w:ascii="Times New Roman" w:eastAsia="Times New Roman" w:hAnsi="Times New Roman" w:cs="Times New Roman"/>
      <w:color w:val="000000" w:themeColor="text1" w:themeShade="BF"/>
      <w:sz w:val="20"/>
      <w:szCs w:val="20"/>
      <w:lang w:eastAsia="en-NZ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AHeading3">
    <w:name w:val="A Heading 3"/>
    <w:basedOn w:val="Heading3"/>
    <w:semiHidden/>
    <w:rsid w:val="008D41DF"/>
    <w:pPr>
      <w:keepNext/>
      <w:numPr>
        <w:ilvl w:val="2"/>
        <w:numId w:val="2"/>
      </w:numPr>
      <w:spacing w:after="0" w:line="240" w:lineRule="auto"/>
    </w:pPr>
    <w:rPr>
      <w:rFonts w:ascii="Segoe UI" w:eastAsia="Times New Roman" w:hAnsi="Segoe UI" w:cs="Arial"/>
      <w:b/>
      <w:color w:val="193E6A" w:themeColor="accent2"/>
      <w:sz w:val="22"/>
      <w14:props3d w14:extrusionH="57150" w14:contourW="0" w14:prstMaterial="warmMatte">
        <w14:bevelT w14:w="38100" w14:h="38100" w14:prst="circle"/>
      </w14:props3d>
    </w:rPr>
  </w:style>
  <w:style w:type="character" w:styleId="FollowedHyperlink">
    <w:name w:val="FollowedHyperlink"/>
    <w:basedOn w:val="DefaultParagraphFont"/>
    <w:semiHidden/>
    <w:rsid w:val="008D41DF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803C2C"/>
    <w:rPr>
      <w:i/>
      <w:iCs/>
    </w:rPr>
  </w:style>
  <w:style w:type="character" w:styleId="PageNumber">
    <w:name w:val="page number"/>
    <w:basedOn w:val="DefaultParagraphFont"/>
    <w:uiPriority w:val="99"/>
    <w:rsid w:val="008D41DF"/>
  </w:style>
  <w:style w:type="table" w:styleId="LightList">
    <w:name w:val="Light List"/>
    <w:basedOn w:val="TableNormal"/>
    <w:uiPriority w:val="61"/>
    <w:rsid w:val="008D41D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TPSSFTablesmall">
    <w:name w:val="TP SSF Table small"/>
    <w:basedOn w:val="TPSSFTable"/>
    <w:uiPriority w:val="99"/>
    <w:rsid w:val="008D41DF"/>
    <w:rPr>
      <w:sz w:val="16"/>
      <w:lang w:val="en-US" w:eastAsia="en-US"/>
    </w:rPr>
    <w:tblPr>
      <w:tblCellMar>
        <w:top w:w="57" w:type="dxa"/>
        <w:left w:w="57" w:type="dxa"/>
        <w:bottom w:w="57" w:type="dxa"/>
        <w:right w:w="57" w:type="dxa"/>
      </w:tblCellMar>
    </w:tblPr>
    <w:tblStylePr w:type="firstRow">
      <w:pPr>
        <w:wordWrap/>
        <w:spacing w:beforeLines="0" w:before="0" w:beforeAutospacing="0" w:afterLines="0" w:after="0" w:afterAutospacing="0"/>
        <w:jc w:val="center"/>
      </w:pPr>
      <w:rPr>
        <w:b/>
        <w:color w:val="FFFFFF" w:themeColor="background1"/>
        <w:sz w:val="17"/>
      </w:rPr>
      <w:tblPr/>
      <w:tcPr>
        <w:shd w:val="clear" w:color="auto" w:fill="33A3B2"/>
      </w:tcPr>
    </w:tblStylePr>
  </w:style>
  <w:style w:type="paragraph" w:customStyle="1" w:styleId="Bullet1">
    <w:name w:val="Bullet1"/>
    <w:basedOn w:val="BodyParanumber"/>
    <w:link w:val="Bullet1Char"/>
    <w:qFormat/>
    <w:rsid w:val="00AF41CB"/>
    <w:pPr>
      <w:numPr>
        <w:ilvl w:val="1"/>
      </w:numPr>
      <w:ind w:left="1134"/>
    </w:pPr>
  </w:style>
  <w:style w:type="character" w:customStyle="1" w:styleId="Bullet1Char">
    <w:name w:val="Bullet1 Char"/>
    <w:basedOn w:val="DefaultParagraphFont"/>
    <w:link w:val="Bullet1"/>
    <w:rsid w:val="00AF41CB"/>
    <w:rPr>
      <w:rFonts w:ascii="Segoe UI" w:eastAsia="Times New Roman" w:hAnsi="Segoe UI" w:cs="Times New Roman"/>
      <w:sz w:val="20"/>
      <w:szCs w:val="19"/>
    </w:rPr>
  </w:style>
  <w:style w:type="character" w:styleId="CommentReference">
    <w:name w:val="annotation reference"/>
    <w:basedOn w:val="DefaultParagraphFont"/>
    <w:uiPriority w:val="99"/>
    <w:semiHidden/>
    <w:rsid w:val="008D41DF"/>
    <w:rPr>
      <w:sz w:val="16"/>
      <w:szCs w:val="16"/>
    </w:rPr>
  </w:style>
  <w:style w:type="paragraph" w:styleId="ListNumber2">
    <w:name w:val="List Number 2"/>
    <w:basedOn w:val="Normal"/>
    <w:semiHidden/>
    <w:rsid w:val="008D41DF"/>
    <w:pPr>
      <w:tabs>
        <w:tab w:val="num" w:pos="643"/>
      </w:tabs>
      <w:spacing w:after="0" w:line="240" w:lineRule="auto"/>
      <w:ind w:left="643" w:hanging="360"/>
    </w:pPr>
    <w:rPr>
      <w:rFonts w:ascii="Segoe UI" w:eastAsia="Times New Roman" w:hAnsi="Segoe UI" w:cs="Times New Roman"/>
      <w:sz w:val="20"/>
      <w:szCs w:val="20"/>
      <w:lang w:eastAsia="en-GB"/>
    </w:rPr>
  </w:style>
  <w:style w:type="paragraph" w:styleId="NormalWeb">
    <w:name w:val="Normal (Web)"/>
    <w:basedOn w:val="Normal"/>
    <w:rsid w:val="008D41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numbering" w:styleId="111111">
    <w:name w:val="Outline List 2"/>
    <w:basedOn w:val="NoList"/>
    <w:semiHidden/>
    <w:rsid w:val="008D41DF"/>
    <w:pPr>
      <w:numPr>
        <w:numId w:val="3"/>
      </w:numPr>
    </w:pPr>
  </w:style>
  <w:style w:type="numbering" w:styleId="1ai">
    <w:name w:val="Outline List 1"/>
    <w:basedOn w:val="NoList"/>
    <w:semiHidden/>
    <w:rsid w:val="008D41DF"/>
    <w:pPr>
      <w:numPr>
        <w:numId w:val="4"/>
      </w:numPr>
    </w:pPr>
  </w:style>
  <w:style w:type="numbering" w:styleId="ArticleSection">
    <w:name w:val="Outline List 3"/>
    <w:basedOn w:val="NoList"/>
    <w:semiHidden/>
    <w:rsid w:val="008D41DF"/>
    <w:pPr>
      <w:numPr>
        <w:numId w:val="5"/>
      </w:numPr>
    </w:pPr>
  </w:style>
  <w:style w:type="paragraph" w:styleId="BlockText">
    <w:name w:val="Block Text"/>
    <w:basedOn w:val="Normal"/>
    <w:semiHidden/>
    <w:rsid w:val="008D41DF"/>
    <w:pPr>
      <w:spacing w:after="0" w:line="240" w:lineRule="auto"/>
      <w:ind w:left="1440" w:right="1440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BodyTextIndent">
    <w:name w:val="Body Text Indent"/>
    <w:basedOn w:val="Normal"/>
    <w:link w:val="BodyTextIndentChar"/>
    <w:semiHidden/>
    <w:rsid w:val="008D41DF"/>
    <w:pPr>
      <w:spacing w:after="0" w:line="240" w:lineRule="auto"/>
      <w:ind w:left="283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character" w:customStyle="1" w:styleId="BodyTextIndentChar">
    <w:name w:val="Body Text Indent Char"/>
    <w:basedOn w:val="DefaultParagraphFont"/>
    <w:link w:val="BodyTextIndent"/>
    <w:semiHidden/>
    <w:rsid w:val="008D41DF"/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BodyTextIndent2">
    <w:name w:val="Body Text Indent 2"/>
    <w:basedOn w:val="Normal"/>
    <w:link w:val="BodyTextIndent2Char"/>
    <w:semiHidden/>
    <w:rsid w:val="008D41DF"/>
    <w:pPr>
      <w:spacing w:after="0" w:line="480" w:lineRule="auto"/>
      <w:ind w:left="283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8D41DF"/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Closing">
    <w:name w:val="Closing"/>
    <w:basedOn w:val="Normal"/>
    <w:link w:val="ClosingChar"/>
    <w:semiHidden/>
    <w:rsid w:val="008D41DF"/>
    <w:pPr>
      <w:spacing w:after="0" w:line="240" w:lineRule="auto"/>
      <w:ind w:left="4252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character" w:customStyle="1" w:styleId="ClosingChar">
    <w:name w:val="Closing Char"/>
    <w:basedOn w:val="DefaultParagraphFont"/>
    <w:link w:val="Closing"/>
    <w:semiHidden/>
    <w:rsid w:val="008D41DF"/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Date">
    <w:name w:val="Date"/>
    <w:basedOn w:val="Normal"/>
    <w:next w:val="Normal"/>
    <w:link w:val="DateChar"/>
    <w:semiHidden/>
    <w:rsid w:val="008D41DF"/>
    <w:pPr>
      <w:spacing w:after="0" w:line="240" w:lineRule="auto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character" w:customStyle="1" w:styleId="DateChar">
    <w:name w:val="Date Char"/>
    <w:basedOn w:val="DefaultParagraphFont"/>
    <w:link w:val="Date"/>
    <w:semiHidden/>
    <w:rsid w:val="008D41DF"/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EnvelopeAddress">
    <w:name w:val="envelope address"/>
    <w:basedOn w:val="Normal"/>
    <w:semiHidden/>
    <w:rsid w:val="008D41D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Segoe UI" w:eastAsia="Times New Roman" w:hAnsi="Segoe UI" w:cs="Arial"/>
      <w:color w:val="000080"/>
      <w:sz w:val="24"/>
      <w:szCs w:val="24"/>
      <w:lang w:eastAsia="en-GB"/>
    </w:rPr>
  </w:style>
  <w:style w:type="paragraph" w:styleId="EnvelopeReturn">
    <w:name w:val="envelope return"/>
    <w:basedOn w:val="Normal"/>
    <w:semiHidden/>
    <w:rsid w:val="008D41DF"/>
    <w:pPr>
      <w:spacing w:after="0" w:line="240" w:lineRule="auto"/>
    </w:pPr>
    <w:rPr>
      <w:rFonts w:ascii="Segoe UI" w:eastAsia="Times New Roman" w:hAnsi="Segoe UI" w:cs="Arial"/>
      <w:color w:val="000080"/>
      <w:sz w:val="20"/>
      <w:szCs w:val="20"/>
      <w:lang w:eastAsia="en-GB"/>
    </w:rPr>
  </w:style>
  <w:style w:type="character" w:styleId="HTMLAcronym">
    <w:name w:val="HTML Acronym"/>
    <w:basedOn w:val="DefaultParagraphFont"/>
    <w:semiHidden/>
    <w:rsid w:val="008D41DF"/>
  </w:style>
  <w:style w:type="paragraph" w:styleId="HTMLAddress">
    <w:name w:val="HTML Address"/>
    <w:basedOn w:val="Normal"/>
    <w:link w:val="HTMLAddressChar"/>
    <w:semiHidden/>
    <w:rsid w:val="008D41DF"/>
    <w:pPr>
      <w:spacing w:after="0" w:line="240" w:lineRule="auto"/>
    </w:pPr>
    <w:rPr>
      <w:rFonts w:ascii="Segoe UI" w:eastAsia="Times New Roman" w:hAnsi="Segoe UI" w:cs="Times New Roman"/>
      <w:i/>
      <w:iCs/>
      <w:color w:val="000080"/>
      <w:sz w:val="20"/>
      <w:szCs w:val="20"/>
      <w:lang w:eastAsia="en-GB"/>
    </w:rPr>
  </w:style>
  <w:style w:type="character" w:customStyle="1" w:styleId="HTMLAddressChar">
    <w:name w:val="HTML Address Char"/>
    <w:basedOn w:val="DefaultParagraphFont"/>
    <w:link w:val="HTMLAddress"/>
    <w:semiHidden/>
    <w:rsid w:val="008D41DF"/>
    <w:rPr>
      <w:rFonts w:ascii="Segoe UI" w:eastAsia="Times New Roman" w:hAnsi="Segoe UI" w:cs="Times New Roman"/>
      <w:i/>
      <w:iCs/>
      <w:color w:val="000080"/>
      <w:sz w:val="20"/>
      <w:szCs w:val="20"/>
      <w:lang w:eastAsia="en-GB"/>
    </w:rPr>
  </w:style>
  <w:style w:type="character" w:styleId="HTMLCite">
    <w:name w:val="HTML Cite"/>
    <w:basedOn w:val="DefaultParagraphFont"/>
    <w:semiHidden/>
    <w:rsid w:val="008D41DF"/>
    <w:rPr>
      <w:i/>
      <w:iCs/>
    </w:rPr>
  </w:style>
  <w:style w:type="character" w:styleId="HTMLCode">
    <w:name w:val="HTML Code"/>
    <w:basedOn w:val="DefaultParagraphFont"/>
    <w:semiHidden/>
    <w:rsid w:val="008D41DF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8D41DF"/>
    <w:rPr>
      <w:i/>
      <w:iCs/>
    </w:rPr>
  </w:style>
  <w:style w:type="character" w:styleId="HTMLKeyboard">
    <w:name w:val="HTML Keyboard"/>
    <w:basedOn w:val="DefaultParagraphFont"/>
    <w:semiHidden/>
    <w:rsid w:val="008D41D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8D41DF"/>
    <w:pPr>
      <w:spacing w:after="0" w:line="240" w:lineRule="auto"/>
    </w:pPr>
    <w:rPr>
      <w:rFonts w:ascii="Courier New" w:eastAsia="Times New Roman" w:hAnsi="Courier New" w:cs="Courier New"/>
      <w:color w:val="000080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D41DF"/>
    <w:rPr>
      <w:rFonts w:ascii="Courier New" w:eastAsia="Times New Roman" w:hAnsi="Courier New" w:cs="Courier New"/>
      <w:color w:val="000080"/>
      <w:sz w:val="20"/>
      <w:szCs w:val="20"/>
      <w:lang w:eastAsia="en-GB"/>
    </w:rPr>
  </w:style>
  <w:style w:type="character" w:styleId="HTMLSample">
    <w:name w:val="HTML Sample"/>
    <w:basedOn w:val="DefaultParagraphFont"/>
    <w:semiHidden/>
    <w:rsid w:val="008D41DF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8D41DF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8D41DF"/>
    <w:rPr>
      <w:i/>
      <w:iCs/>
    </w:rPr>
  </w:style>
  <w:style w:type="character" w:styleId="LineNumber">
    <w:name w:val="line number"/>
    <w:basedOn w:val="DefaultParagraphFont"/>
    <w:semiHidden/>
    <w:rsid w:val="008D41DF"/>
  </w:style>
  <w:style w:type="paragraph" w:styleId="List">
    <w:name w:val="List"/>
    <w:basedOn w:val="Normal"/>
    <w:semiHidden/>
    <w:rsid w:val="008D41DF"/>
    <w:pPr>
      <w:spacing w:after="0" w:line="240" w:lineRule="auto"/>
      <w:ind w:left="283" w:hanging="283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2">
    <w:name w:val="List 2"/>
    <w:basedOn w:val="Normal"/>
    <w:semiHidden/>
    <w:rsid w:val="008D41DF"/>
    <w:pPr>
      <w:spacing w:after="0" w:line="240" w:lineRule="auto"/>
      <w:ind w:left="566" w:hanging="283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3">
    <w:name w:val="List 3"/>
    <w:basedOn w:val="Normal"/>
    <w:semiHidden/>
    <w:rsid w:val="008D41DF"/>
    <w:pPr>
      <w:spacing w:after="0" w:line="240" w:lineRule="auto"/>
      <w:ind w:left="849" w:hanging="283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4">
    <w:name w:val="List 4"/>
    <w:basedOn w:val="Normal"/>
    <w:semiHidden/>
    <w:rsid w:val="008D41DF"/>
    <w:pPr>
      <w:spacing w:after="0" w:line="240" w:lineRule="auto"/>
      <w:ind w:left="1132" w:hanging="283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5">
    <w:name w:val="List 5"/>
    <w:basedOn w:val="Normal"/>
    <w:semiHidden/>
    <w:rsid w:val="008D41DF"/>
    <w:pPr>
      <w:spacing w:after="0" w:line="240" w:lineRule="auto"/>
      <w:ind w:left="1415" w:hanging="283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Bullet2">
    <w:name w:val="List Bullet 2"/>
    <w:basedOn w:val="Normal"/>
    <w:semiHidden/>
    <w:rsid w:val="008D41DF"/>
    <w:pPr>
      <w:numPr>
        <w:numId w:val="6"/>
      </w:numPr>
      <w:tabs>
        <w:tab w:val="clear" w:pos="643"/>
        <w:tab w:val="num" w:pos="852"/>
        <w:tab w:val="num" w:pos="1209"/>
      </w:tabs>
      <w:spacing w:after="0" w:line="240" w:lineRule="auto"/>
    </w:pPr>
    <w:rPr>
      <w:rFonts w:ascii="Segoe UI" w:eastAsia="Times New Roman" w:hAnsi="Segoe UI" w:cs="Times New Roman"/>
      <w:sz w:val="19"/>
      <w:szCs w:val="19"/>
      <w:lang w:eastAsia="en-GB"/>
    </w:rPr>
  </w:style>
  <w:style w:type="paragraph" w:styleId="ListBullet3">
    <w:name w:val="List Bullet 3"/>
    <w:basedOn w:val="Normal"/>
    <w:semiHidden/>
    <w:rsid w:val="008D41DF"/>
    <w:pPr>
      <w:numPr>
        <w:numId w:val="7"/>
      </w:numPr>
      <w:tabs>
        <w:tab w:val="clear" w:pos="926"/>
        <w:tab w:val="num" w:pos="1492"/>
      </w:tabs>
      <w:spacing w:after="0" w:line="240" w:lineRule="auto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Bullet4">
    <w:name w:val="List Bullet 4"/>
    <w:basedOn w:val="Normal"/>
    <w:semiHidden/>
    <w:rsid w:val="008D41DF"/>
    <w:pPr>
      <w:numPr>
        <w:numId w:val="8"/>
      </w:numPr>
      <w:tabs>
        <w:tab w:val="clear" w:pos="1209"/>
        <w:tab w:val="num" w:pos="360"/>
      </w:tabs>
      <w:spacing w:after="0" w:line="240" w:lineRule="auto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Bullet5">
    <w:name w:val="List Bullet 5"/>
    <w:basedOn w:val="Normal"/>
    <w:semiHidden/>
    <w:rsid w:val="008D41DF"/>
    <w:pPr>
      <w:numPr>
        <w:numId w:val="9"/>
      </w:numPr>
      <w:tabs>
        <w:tab w:val="clear" w:pos="1492"/>
        <w:tab w:val="num" w:pos="926"/>
      </w:tabs>
      <w:spacing w:after="0" w:line="240" w:lineRule="auto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Continue">
    <w:name w:val="List Continue"/>
    <w:basedOn w:val="Normal"/>
    <w:semiHidden/>
    <w:rsid w:val="008D41DF"/>
    <w:pPr>
      <w:spacing w:after="0" w:line="240" w:lineRule="auto"/>
      <w:ind w:left="283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Continue2">
    <w:name w:val="List Continue 2"/>
    <w:basedOn w:val="Normal"/>
    <w:semiHidden/>
    <w:rsid w:val="008D41DF"/>
    <w:pPr>
      <w:spacing w:after="0" w:line="240" w:lineRule="auto"/>
      <w:ind w:left="566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Continue3">
    <w:name w:val="List Continue 3"/>
    <w:basedOn w:val="Normal"/>
    <w:semiHidden/>
    <w:rsid w:val="008D41DF"/>
    <w:pPr>
      <w:spacing w:after="0" w:line="240" w:lineRule="auto"/>
      <w:ind w:left="849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Continue4">
    <w:name w:val="List Continue 4"/>
    <w:basedOn w:val="Normal"/>
    <w:semiHidden/>
    <w:rsid w:val="008D41DF"/>
    <w:pPr>
      <w:spacing w:after="0" w:line="240" w:lineRule="auto"/>
      <w:ind w:left="1132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Continue5">
    <w:name w:val="List Continue 5"/>
    <w:basedOn w:val="Normal"/>
    <w:semiHidden/>
    <w:rsid w:val="008D41DF"/>
    <w:pPr>
      <w:spacing w:after="0" w:line="240" w:lineRule="auto"/>
      <w:ind w:left="1415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Number3">
    <w:name w:val="List Number 3"/>
    <w:basedOn w:val="Normal"/>
    <w:semiHidden/>
    <w:rsid w:val="008D41DF"/>
    <w:pPr>
      <w:numPr>
        <w:numId w:val="10"/>
      </w:numPr>
      <w:tabs>
        <w:tab w:val="clear" w:pos="926"/>
        <w:tab w:val="num" w:pos="1492"/>
      </w:tabs>
      <w:spacing w:after="0" w:line="240" w:lineRule="auto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Number4">
    <w:name w:val="List Number 4"/>
    <w:basedOn w:val="Normal"/>
    <w:semiHidden/>
    <w:rsid w:val="008D41DF"/>
    <w:pPr>
      <w:numPr>
        <w:numId w:val="11"/>
      </w:numPr>
      <w:tabs>
        <w:tab w:val="clear" w:pos="1209"/>
        <w:tab w:val="num" w:pos="1134"/>
      </w:tabs>
      <w:spacing w:after="0" w:line="240" w:lineRule="auto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ListNumber5">
    <w:name w:val="List Number 5"/>
    <w:basedOn w:val="Normal"/>
    <w:semiHidden/>
    <w:rsid w:val="008D41DF"/>
    <w:pPr>
      <w:numPr>
        <w:numId w:val="12"/>
      </w:numPr>
      <w:spacing w:after="0" w:line="240" w:lineRule="auto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MessageHeader">
    <w:name w:val="Message Header"/>
    <w:basedOn w:val="Normal"/>
    <w:link w:val="MessageHeaderChar"/>
    <w:semiHidden/>
    <w:rsid w:val="008D41D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Segoe UI" w:eastAsia="Times New Roman" w:hAnsi="Segoe UI" w:cs="Arial"/>
      <w:color w:val="000080"/>
      <w:sz w:val="24"/>
      <w:szCs w:val="24"/>
      <w:lang w:eastAsia="en-GB"/>
    </w:rPr>
  </w:style>
  <w:style w:type="character" w:customStyle="1" w:styleId="MessageHeaderChar">
    <w:name w:val="Message Header Char"/>
    <w:basedOn w:val="DefaultParagraphFont"/>
    <w:link w:val="MessageHeader"/>
    <w:semiHidden/>
    <w:rsid w:val="008D41DF"/>
    <w:rPr>
      <w:rFonts w:ascii="Segoe UI" w:eastAsia="Times New Roman" w:hAnsi="Segoe UI" w:cs="Arial"/>
      <w:color w:val="000080"/>
      <w:sz w:val="24"/>
      <w:szCs w:val="24"/>
      <w:shd w:val="pct20" w:color="auto" w:fill="auto"/>
      <w:lang w:eastAsia="en-GB"/>
    </w:rPr>
  </w:style>
  <w:style w:type="paragraph" w:styleId="NormalIndent">
    <w:name w:val="Normal Indent"/>
    <w:basedOn w:val="Normal"/>
    <w:semiHidden/>
    <w:rsid w:val="008D41DF"/>
    <w:pPr>
      <w:spacing w:after="0" w:line="240" w:lineRule="auto"/>
      <w:ind w:left="720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paragraph" w:styleId="NoteHeading">
    <w:name w:val="Note Heading"/>
    <w:basedOn w:val="Normal"/>
    <w:next w:val="Normal"/>
    <w:link w:val="NoteHeadingChar"/>
    <w:semiHidden/>
    <w:rsid w:val="008D41DF"/>
    <w:pPr>
      <w:spacing w:after="0" w:line="240" w:lineRule="auto"/>
    </w:pPr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character" w:customStyle="1" w:styleId="NoteHeadingChar">
    <w:name w:val="Note Heading Char"/>
    <w:basedOn w:val="DefaultParagraphFont"/>
    <w:link w:val="NoteHeading"/>
    <w:semiHidden/>
    <w:rsid w:val="008D41DF"/>
    <w:rPr>
      <w:rFonts w:ascii="Segoe UI" w:eastAsia="Times New Roman" w:hAnsi="Segoe UI" w:cs="Times New Roman"/>
      <w:color w:val="000080"/>
      <w:sz w:val="20"/>
      <w:szCs w:val="20"/>
      <w:lang w:eastAsia="en-GB"/>
    </w:rPr>
  </w:style>
  <w:style w:type="table" w:styleId="Table3Deffects3">
    <w:name w:val="Table 3D effects 3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color w:val="000080"/>
      <w:sz w:val="20"/>
      <w:szCs w:val="20"/>
      <w:lang w:eastAsia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color w:val="FFFFFF"/>
      <w:sz w:val="20"/>
      <w:szCs w:val="20"/>
      <w:lang w:eastAsia="en-NZ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en-NZ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en-NZ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en-NZ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3">
    <w:name w:val="Table Simple 3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2">
    <w:name w:val="Table Subtle 2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1">
    <w:name w:val="Style1"/>
    <w:basedOn w:val="Bullet1"/>
    <w:semiHidden/>
    <w:rsid w:val="008D41DF"/>
    <w:pPr>
      <w:tabs>
        <w:tab w:val="num" w:pos="360"/>
      </w:tabs>
      <w:ind w:left="360"/>
    </w:pPr>
    <w:rPr>
      <w:i/>
      <w:color w:val="00008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8D41DF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D41DF"/>
    <w:rPr>
      <w:rFonts w:ascii="Segoe UI" w:eastAsia="Times New Roman" w:hAnsi="Segoe UI" w:cs="Times New Roman"/>
      <w:b/>
      <w:bCs/>
      <w:sz w:val="20"/>
      <w:szCs w:val="20"/>
      <w:lang w:eastAsia="en-GB"/>
    </w:rPr>
  </w:style>
  <w:style w:type="character" w:customStyle="1" w:styleId="MTEquationSection">
    <w:name w:val="MTEquationSection"/>
    <w:basedOn w:val="DefaultParagraphFont"/>
    <w:semiHidden/>
    <w:rsid w:val="008D41DF"/>
    <w:rPr>
      <w:vanish/>
      <w:color w:val="FF0000"/>
      <w:sz w:val="24"/>
    </w:rPr>
  </w:style>
  <w:style w:type="paragraph" w:styleId="FootnoteText">
    <w:name w:val="footnote text"/>
    <w:aliases w:val="RCP2 Footnote Text,Footnote text,Footnote Reference POD,TPR Footnote Text,(NECG) Footnote Text Char,AR Footnote Text Char,ALTS FOOTNOTE Char1,ALTS FOOTNOTE Char Char,fn Char Char,Footnote Text Char1 Char Char,fn Char,ALTS FOOTNOTE"/>
    <w:basedOn w:val="Normal"/>
    <w:link w:val="FootnoteTextChar"/>
    <w:uiPriority w:val="99"/>
    <w:qFormat/>
    <w:rsid w:val="008D41DF"/>
    <w:pPr>
      <w:spacing w:before="60" w:after="0" w:line="240" w:lineRule="auto"/>
    </w:pPr>
    <w:rPr>
      <w:rFonts w:ascii="Segoe UI" w:eastAsia="Times New Roman" w:hAnsi="Segoe UI" w:cs="Times New Roman"/>
      <w:color w:val="4E565F"/>
      <w:sz w:val="20"/>
      <w:szCs w:val="24"/>
    </w:rPr>
  </w:style>
  <w:style w:type="character" w:customStyle="1" w:styleId="FootnoteTextChar">
    <w:name w:val="Footnote Text Char"/>
    <w:aliases w:val="RCP2 Footnote Text Char,Footnote text Char,Footnote Reference POD Char,TPR Footnote Text Char,(NECG) Footnote Text Char Char,AR Footnote Text Char Char,ALTS FOOTNOTE Char1 Char,ALTS FOOTNOTE Char Char Char,fn Char Char Char"/>
    <w:basedOn w:val="DefaultParagraphFont"/>
    <w:link w:val="FootnoteText"/>
    <w:uiPriority w:val="99"/>
    <w:rsid w:val="008D41DF"/>
    <w:rPr>
      <w:rFonts w:ascii="Segoe UI" w:eastAsia="Times New Roman" w:hAnsi="Segoe UI" w:cs="Times New Roman"/>
      <w:color w:val="4E565F"/>
      <w:sz w:val="20"/>
      <w:szCs w:val="24"/>
      <w:lang w:val="en-US"/>
    </w:rPr>
  </w:style>
  <w:style w:type="character" w:styleId="FootnoteReference">
    <w:name w:val="footnote reference"/>
    <w:aliases w:val="RCP2 Footnote Reference,Footnote reference,(NECG) Footnote Reference,(NECG) Footnote,SFG_Footnote_Reference,fr,o,Style 6,Style 20,(NECG) Footnote Reference1,(NECG) Footnote Reference2,(NECG) Footnote Reference3"/>
    <w:basedOn w:val="DefaultParagraphFont"/>
    <w:uiPriority w:val="99"/>
    <w:rsid w:val="008D41DF"/>
    <w:rPr>
      <w:color w:val="4E565F"/>
      <w:vertAlign w:val="superscript"/>
    </w:rPr>
  </w:style>
  <w:style w:type="paragraph" w:styleId="EndnoteText">
    <w:name w:val="endnote text"/>
    <w:basedOn w:val="Normal"/>
    <w:link w:val="EndnoteTextChar"/>
    <w:semiHidden/>
    <w:rsid w:val="008D41DF"/>
    <w:pPr>
      <w:spacing w:after="0" w:line="360" w:lineRule="auto"/>
    </w:pPr>
    <w:rPr>
      <w:rFonts w:ascii="Segoe UI" w:eastAsia="Times New Roman" w:hAnsi="Segoe UI" w:cs="Times New Roman"/>
      <w:color w:val="000080"/>
      <w:sz w:val="12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8D41DF"/>
    <w:rPr>
      <w:rFonts w:ascii="Segoe UI" w:eastAsia="Times New Roman" w:hAnsi="Segoe UI" w:cs="Times New Roman"/>
      <w:color w:val="000080"/>
      <w:sz w:val="12"/>
      <w:szCs w:val="20"/>
      <w:lang w:val="en-US"/>
    </w:rPr>
  </w:style>
  <w:style w:type="character" w:styleId="EndnoteReference">
    <w:name w:val="endnote reference"/>
    <w:basedOn w:val="DefaultParagraphFont"/>
    <w:semiHidden/>
    <w:rsid w:val="008D41DF"/>
    <w:rPr>
      <w:vertAlign w:val="superscript"/>
    </w:rPr>
  </w:style>
  <w:style w:type="paragraph" w:customStyle="1" w:styleId="Bullet2">
    <w:name w:val="Bullet2"/>
    <w:basedOn w:val="Bullet1"/>
    <w:qFormat/>
    <w:rsid w:val="00945252"/>
    <w:pPr>
      <w:ind w:left="567"/>
    </w:pPr>
  </w:style>
  <w:style w:type="paragraph" w:styleId="DocumentMap">
    <w:name w:val="Document Map"/>
    <w:basedOn w:val="Normal"/>
    <w:link w:val="DocumentMapChar"/>
    <w:rsid w:val="008D41DF"/>
    <w:pPr>
      <w:shd w:val="clear" w:color="auto" w:fill="000080"/>
      <w:spacing w:after="0" w:line="240" w:lineRule="auto"/>
      <w:jc w:val="both"/>
    </w:pPr>
    <w:rPr>
      <w:rFonts w:ascii="Segoe UI" w:eastAsia="Times New Roman" w:hAnsi="Segoe UI" w:cs="Tahoma"/>
      <w:sz w:val="20"/>
      <w:szCs w:val="20"/>
      <w:lang w:eastAsia="en-GB"/>
    </w:rPr>
  </w:style>
  <w:style w:type="character" w:customStyle="1" w:styleId="DocumentMapChar">
    <w:name w:val="Document Map Char"/>
    <w:basedOn w:val="DefaultParagraphFont"/>
    <w:link w:val="DocumentMap"/>
    <w:rsid w:val="008D41DF"/>
    <w:rPr>
      <w:rFonts w:ascii="Segoe UI" w:eastAsia="Times New Roman" w:hAnsi="Segoe UI" w:cs="Tahoma"/>
      <w:sz w:val="20"/>
      <w:szCs w:val="20"/>
      <w:shd w:val="clear" w:color="auto" w:fill="000080"/>
      <w:lang w:eastAsia="en-GB"/>
    </w:rPr>
  </w:style>
  <w:style w:type="paragraph" w:customStyle="1" w:styleId="Default">
    <w:name w:val="Default"/>
    <w:rsid w:val="008D41D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NZ"/>
    </w:rPr>
  </w:style>
  <w:style w:type="paragraph" w:customStyle="1" w:styleId="TableBodySmall">
    <w:name w:val="Table Body Small"/>
    <w:rsid w:val="008D41DF"/>
    <w:pPr>
      <w:spacing w:before="20" w:after="20" w:line="240" w:lineRule="auto"/>
    </w:pPr>
    <w:rPr>
      <w:rFonts w:ascii="Verdana" w:eastAsia="Times New Roman" w:hAnsi="Verdana" w:cs="Times New Roman"/>
      <w:color w:val="4E565F"/>
      <w:sz w:val="19"/>
      <w:szCs w:val="19"/>
      <w:lang w:val="en-US"/>
    </w:rPr>
  </w:style>
  <w:style w:type="table" w:styleId="Table3Deffects2">
    <w:name w:val="Table 3D effects 2"/>
    <w:basedOn w:val="TableNormal"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Grid-Accent1">
    <w:name w:val="Light Grid Accent 1"/>
    <w:basedOn w:val="TableNormal"/>
    <w:uiPriority w:val="62"/>
    <w:rsid w:val="008D41D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  <w:tblStyleColBandSize w:val="1"/>
      <w:tblBorders>
        <w:top w:val="single" w:sz="8" w:space="0" w:color="00AEEF" w:themeColor="accent1"/>
        <w:left w:val="single" w:sz="8" w:space="0" w:color="00AEEF" w:themeColor="accent1"/>
        <w:bottom w:val="single" w:sz="8" w:space="0" w:color="00AEEF" w:themeColor="accent1"/>
        <w:right w:val="single" w:sz="8" w:space="0" w:color="00AEEF" w:themeColor="accent1"/>
        <w:insideH w:val="single" w:sz="8" w:space="0" w:color="00AEEF" w:themeColor="accent1"/>
        <w:insideV w:val="single" w:sz="8" w:space="0" w:color="00AEE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EEF" w:themeColor="accent1"/>
          <w:left w:val="single" w:sz="8" w:space="0" w:color="00AEEF" w:themeColor="accent1"/>
          <w:bottom w:val="single" w:sz="18" w:space="0" w:color="00AEEF" w:themeColor="accent1"/>
          <w:right w:val="single" w:sz="8" w:space="0" w:color="00AEEF" w:themeColor="accent1"/>
          <w:insideH w:val="nil"/>
          <w:insideV w:val="single" w:sz="8" w:space="0" w:color="00AEE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EEF" w:themeColor="accent1"/>
          <w:left w:val="single" w:sz="8" w:space="0" w:color="00AEEF" w:themeColor="accent1"/>
          <w:bottom w:val="single" w:sz="8" w:space="0" w:color="00AEEF" w:themeColor="accent1"/>
          <w:right w:val="single" w:sz="8" w:space="0" w:color="00AEEF" w:themeColor="accent1"/>
          <w:insideH w:val="nil"/>
          <w:insideV w:val="single" w:sz="8" w:space="0" w:color="00AEE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EEF" w:themeColor="accent1"/>
          <w:left w:val="single" w:sz="8" w:space="0" w:color="00AEEF" w:themeColor="accent1"/>
          <w:bottom w:val="single" w:sz="8" w:space="0" w:color="00AEEF" w:themeColor="accent1"/>
          <w:right w:val="single" w:sz="8" w:space="0" w:color="00AEEF" w:themeColor="accent1"/>
        </w:tcBorders>
      </w:tcPr>
    </w:tblStylePr>
    <w:tblStylePr w:type="band1Vert">
      <w:tblPr/>
      <w:tcPr>
        <w:tcBorders>
          <w:top w:val="single" w:sz="8" w:space="0" w:color="00AEEF" w:themeColor="accent1"/>
          <w:left w:val="single" w:sz="8" w:space="0" w:color="00AEEF" w:themeColor="accent1"/>
          <w:bottom w:val="single" w:sz="8" w:space="0" w:color="00AEEF" w:themeColor="accent1"/>
          <w:right w:val="single" w:sz="8" w:space="0" w:color="00AEEF" w:themeColor="accent1"/>
        </w:tcBorders>
        <w:shd w:val="clear" w:color="auto" w:fill="BCECFF" w:themeFill="accent1" w:themeFillTint="3F"/>
      </w:tcPr>
    </w:tblStylePr>
    <w:tblStylePr w:type="band1Horz">
      <w:tblPr/>
      <w:tcPr>
        <w:tcBorders>
          <w:top w:val="single" w:sz="8" w:space="0" w:color="00AEEF" w:themeColor="accent1"/>
          <w:left w:val="single" w:sz="8" w:space="0" w:color="00AEEF" w:themeColor="accent1"/>
          <w:bottom w:val="single" w:sz="8" w:space="0" w:color="00AEEF" w:themeColor="accent1"/>
          <w:right w:val="single" w:sz="8" w:space="0" w:color="00AEEF" w:themeColor="accent1"/>
          <w:insideV w:val="single" w:sz="8" w:space="0" w:color="00AEEF" w:themeColor="accent1"/>
        </w:tcBorders>
        <w:shd w:val="clear" w:color="auto" w:fill="BCECFF" w:themeFill="accent1" w:themeFillTint="3F"/>
      </w:tcPr>
    </w:tblStylePr>
    <w:tblStylePr w:type="band2Horz">
      <w:tblPr/>
      <w:tcPr>
        <w:tcBorders>
          <w:top w:val="single" w:sz="8" w:space="0" w:color="00AEEF" w:themeColor="accent1"/>
          <w:left w:val="single" w:sz="8" w:space="0" w:color="00AEEF" w:themeColor="accent1"/>
          <w:bottom w:val="single" w:sz="8" w:space="0" w:color="00AEEF" w:themeColor="accent1"/>
          <w:right w:val="single" w:sz="8" w:space="0" w:color="00AEEF" w:themeColor="accent1"/>
          <w:insideV w:val="single" w:sz="8" w:space="0" w:color="00AEEF" w:themeColor="accent1"/>
        </w:tcBorders>
      </w:tcPr>
    </w:tblStylePr>
  </w:style>
  <w:style w:type="paragraph" w:customStyle="1" w:styleId="Note">
    <w:name w:val="Note"/>
    <w:basedOn w:val="Body"/>
    <w:next w:val="Body"/>
    <w:rsid w:val="008D41DF"/>
    <w:rPr>
      <w:i/>
    </w:rPr>
  </w:style>
  <w:style w:type="character" w:customStyle="1" w:styleId="CaptionChar">
    <w:name w:val="Caption Char"/>
    <w:basedOn w:val="DefaultParagraphFont"/>
    <w:link w:val="Caption"/>
    <w:rsid w:val="008D41DF"/>
    <w:rPr>
      <w:color w:val="4A636F" w:themeColor="accent3"/>
      <w:sz w:val="18"/>
      <w:szCs w:val="18"/>
      <w:lang w:val="en-US"/>
    </w:rPr>
  </w:style>
  <w:style w:type="paragraph" w:styleId="NoSpacing">
    <w:name w:val="No Spacing"/>
    <w:uiPriority w:val="1"/>
    <w:rsid w:val="008D41DF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en-GB" w:eastAsia="en-GB"/>
    </w:rPr>
  </w:style>
  <w:style w:type="character" w:customStyle="1" w:styleId="CharChar1">
    <w:name w:val="Char Char1"/>
    <w:basedOn w:val="DefaultParagraphFont"/>
    <w:semiHidden/>
    <w:rsid w:val="008D41DF"/>
    <w:rPr>
      <w:rFonts w:ascii="Tahoma" w:hAnsi="Tahoma" w:cs="Arial"/>
      <w:b/>
      <w:bCs/>
      <w:smallCaps/>
      <w:color w:val="000080"/>
      <w:spacing w:val="56"/>
      <w:kern w:val="32"/>
      <w:sz w:val="26"/>
      <w:szCs w:val="32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8D41DF"/>
    <w:rPr>
      <w:rFonts w:ascii="Tahoma" w:hAnsi="Tahoma" w:cs="Arial"/>
      <w:b/>
      <w:bCs/>
      <w:smallCaps/>
      <w:color w:val="000080"/>
      <w:spacing w:val="56"/>
      <w:kern w:val="32"/>
      <w:sz w:val="26"/>
      <w:szCs w:val="32"/>
      <w:lang w:val="en-US" w:eastAsia="en-US" w:bidi="ar-SA"/>
    </w:rPr>
  </w:style>
  <w:style w:type="table" w:customStyle="1" w:styleId="TableSSFSmallCentred">
    <w:name w:val="Table SSF Small Centred"/>
    <w:basedOn w:val="TableNormal"/>
    <w:rsid w:val="008D41DF"/>
    <w:pPr>
      <w:spacing w:after="40" w:line="240" w:lineRule="auto"/>
    </w:pPr>
    <w:rPr>
      <w:rFonts w:ascii="Arial Narrow" w:eastAsia="Times New Roman" w:hAnsi="Arial Narrow" w:cs="Times New Roman"/>
      <w:color w:val="5E7683"/>
      <w:sz w:val="14"/>
      <w:szCs w:val="16"/>
      <w:lang w:eastAsia="en-NZ"/>
    </w:rPr>
    <w:tblPr>
      <w:tblInd w:w="17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rPr>
      <w:cantSplit/>
    </w:trPr>
    <w:tcPr>
      <w:shd w:val="clear" w:color="auto" w:fill="E1F4FD"/>
    </w:tcPr>
    <w:tblStylePr w:type="firstRow">
      <w:pPr>
        <w:wordWrap/>
        <w:spacing w:beforeLines="40" w:beforeAutospacing="0" w:afterLines="40" w:afterAutospacing="0" w:line="240" w:lineRule="auto"/>
      </w:pPr>
      <w:rPr>
        <w:rFonts w:ascii="Segoe UI Emoji" w:hAnsi="Segoe UI Emoji"/>
        <w:b/>
        <w:bCs/>
        <w:i w:val="0"/>
        <w:iCs/>
        <w:color w:val="FFFFFF"/>
        <w:sz w:val="16"/>
      </w:rPr>
      <w:tblPr/>
      <w:trPr>
        <w:cantSplit/>
        <w:tblHeader/>
      </w:trPr>
      <w:tcPr>
        <w:tcBorders>
          <w:top w:val="thinThickSmallGap" w:sz="24" w:space="0" w:color="003366"/>
        </w:tcBorders>
        <w:shd w:val="clear" w:color="auto" w:fill="3A92B2"/>
      </w:tcPr>
    </w:tblStylePr>
    <w:tblStylePr w:type="lastRow">
      <w:rPr>
        <w:rFonts w:ascii="Segoe UI Emoji" w:hAnsi="Segoe UI Emoji"/>
        <w:b w:val="0"/>
        <w:i w:val="0"/>
        <w:color w:val="5E7683"/>
        <w:sz w:val="14"/>
      </w:rPr>
      <w:tblPr/>
      <w:tcPr>
        <w:tcBorders>
          <w:bottom w:val="thickThinSmallGap" w:sz="24" w:space="0" w:color="003366"/>
        </w:tcBorders>
        <w:shd w:val="clear" w:color="auto" w:fill="FFFFCC"/>
      </w:tcPr>
    </w:tblStylePr>
    <w:tblStylePr w:type="firstCol">
      <w:rPr>
        <w:b w:val="0"/>
        <w:bCs/>
        <w:i/>
        <w:iCs/>
        <w:color w:val="003366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color w:val="5E7683"/>
      </w:rPr>
      <w:tblPr/>
      <w:tcPr>
        <w:shd w:val="clear" w:color="auto" w:fill="FFFFCC"/>
      </w:tcPr>
    </w:tblStylePr>
    <w:tblStylePr w:type="swCell">
      <w:rPr>
        <w:b w:val="0"/>
        <w:bCs/>
        <w:i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basedOn w:val="DefaultParagraphFont"/>
    <w:uiPriority w:val="22"/>
    <w:qFormat/>
    <w:rsid w:val="008D41DF"/>
    <w:rPr>
      <w:b/>
      <w:bCs/>
    </w:rPr>
  </w:style>
  <w:style w:type="character" w:customStyle="1" w:styleId="CharChar3">
    <w:name w:val="Char Char3"/>
    <w:basedOn w:val="DefaultParagraphFont"/>
    <w:semiHidden/>
    <w:rsid w:val="008D41DF"/>
    <w:rPr>
      <w:rFonts w:ascii="Tahoma" w:hAnsi="Tahoma" w:cs="Arial"/>
      <w:b/>
      <w:bCs/>
      <w:smallCaps/>
      <w:color w:val="000080"/>
      <w:spacing w:val="56"/>
      <w:kern w:val="32"/>
      <w:sz w:val="26"/>
      <w:szCs w:val="32"/>
      <w:lang w:val="en-US" w:eastAsia="en-US" w:bidi="ar-SA"/>
    </w:rPr>
  </w:style>
  <w:style w:type="paragraph" w:styleId="BodyText2">
    <w:name w:val="Body Text 2"/>
    <w:basedOn w:val="Normal"/>
    <w:link w:val="BodyText2Char"/>
    <w:rsid w:val="008D41DF"/>
    <w:pPr>
      <w:spacing w:before="120" w:after="120" w:line="280" w:lineRule="atLeast"/>
    </w:pPr>
    <w:rPr>
      <w:rFonts w:ascii="Segoe UI" w:eastAsia="Times New Roman" w:hAnsi="Segoe UI" w:cs="Times New Roman"/>
      <w:color w:val="4E565F"/>
      <w:sz w:val="18"/>
      <w:szCs w:val="20"/>
      <w:lang w:eastAsia="en-GB"/>
    </w:rPr>
  </w:style>
  <w:style w:type="character" w:customStyle="1" w:styleId="BodyText2Char">
    <w:name w:val="Body Text 2 Char"/>
    <w:basedOn w:val="DefaultParagraphFont"/>
    <w:link w:val="BodyText2"/>
    <w:rsid w:val="008D41DF"/>
    <w:rPr>
      <w:rFonts w:ascii="Segoe UI" w:eastAsia="Times New Roman" w:hAnsi="Segoe UI" w:cs="Times New Roman"/>
      <w:color w:val="4E565F"/>
      <w:sz w:val="18"/>
      <w:szCs w:val="20"/>
      <w:lang w:eastAsia="en-GB"/>
    </w:rPr>
  </w:style>
  <w:style w:type="paragraph" w:styleId="BodyText3">
    <w:name w:val="Body Text 3"/>
    <w:basedOn w:val="Normal"/>
    <w:link w:val="BodyText3Char"/>
    <w:rsid w:val="008D41DF"/>
    <w:pPr>
      <w:spacing w:before="120" w:after="120" w:line="240" w:lineRule="auto"/>
    </w:pPr>
    <w:rPr>
      <w:rFonts w:ascii="Segoe UI" w:eastAsia="Times New Roman" w:hAnsi="Segoe UI" w:cs="Times New Roman"/>
      <w:color w:val="4E565F"/>
      <w:sz w:val="16"/>
      <w:szCs w:val="16"/>
      <w:lang w:eastAsia="en-GB"/>
    </w:rPr>
  </w:style>
  <w:style w:type="character" w:customStyle="1" w:styleId="BodyText3Char">
    <w:name w:val="Body Text 3 Char"/>
    <w:basedOn w:val="DefaultParagraphFont"/>
    <w:link w:val="BodyText3"/>
    <w:rsid w:val="008D41DF"/>
    <w:rPr>
      <w:rFonts w:ascii="Segoe UI" w:eastAsia="Times New Roman" w:hAnsi="Segoe UI" w:cs="Times New Roman"/>
      <w:color w:val="4E565F"/>
      <w:sz w:val="16"/>
      <w:szCs w:val="16"/>
      <w:lang w:eastAsia="en-GB"/>
    </w:rPr>
  </w:style>
  <w:style w:type="paragraph" w:styleId="BodyTextFirstIndent">
    <w:name w:val="Body Text First Indent"/>
    <w:basedOn w:val="BodyText"/>
    <w:link w:val="BodyTextFirstIndentChar"/>
    <w:rsid w:val="008D41DF"/>
    <w:pPr>
      <w:spacing w:before="120" w:line="240" w:lineRule="auto"/>
      <w:ind w:firstLine="210"/>
    </w:pPr>
    <w:rPr>
      <w:rFonts w:ascii="Segoe UI" w:eastAsia="Times New Roman" w:hAnsi="Segoe UI" w:cs="Times New Roman"/>
      <w:color w:val="4E565F"/>
      <w:sz w:val="20"/>
      <w:szCs w:val="20"/>
      <w:lang w:eastAsia="en-GB"/>
    </w:rPr>
  </w:style>
  <w:style w:type="character" w:customStyle="1" w:styleId="BodyTextFirstIndentChar">
    <w:name w:val="Body Text First Indent Char"/>
    <w:basedOn w:val="BodyTextChar"/>
    <w:link w:val="BodyTextFirstIndent"/>
    <w:rsid w:val="008D41DF"/>
    <w:rPr>
      <w:rFonts w:ascii="Segoe UI" w:eastAsia="Times New Roman" w:hAnsi="Segoe UI" w:cs="Times New Roman"/>
      <w:color w:val="4E565F"/>
      <w:sz w:val="20"/>
      <w:szCs w:val="20"/>
      <w:lang w:val="en-US" w:eastAsia="en-GB"/>
    </w:rPr>
  </w:style>
  <w:style w:type="paragraph" w:styleId="BodyTextFirstIndent2">
    <w:name w:val="Body Text First Indent 2"/>
    <w:basedOn w:val="BodyTextIndent"/>
    <w:link w:val="BodyTextFirstIndent2Char"/>
    <w:rsid w:val="008D41DF"/>
    <w:pPr>
      <w:spacing w:before="120" w:after="120"/>
      <w:ind w:firstLine="210"/>
    </w:pPr>
    <w:rPr>
      <w:color w:val="4E565F"/>
      <w:sz w:val="18"/>
    </w:rPr>
  </w:style>
  <w:style w:type="character" w:customStyle="1" w:styleId="BodyTextFirstIndent2Char">
    <w:name w:val="Body Text First Indent 2 Char"/>
    <w:basedOn w:val="BodyTextIndentChar"/>
    <w:link w:val="BodyTextFirstIndent2"/>
    <w:rsid w:val="008D41DF"/>
    <w:rPr>
      <w:rFonts w:ascii="Segoe UI" w:eastAsia="Times New Roman" w:hAnsi="Segoe UI" w:cs="Times New Roman"/>
      <w:color w:val="4E565F"/>
      <w:sz w:val="18"/>
      <w:szCs w:val="20"/>
      <w:lang w:eastAsia="en-GB"/>
    </w:rPr>
  </w:style>
  <w:style w:type="paragraph" w:styleId="BodyTextIndent3">
    <w:name w:val="Body Text Indent 3"/>
    <w:basedOn w:val="Normal"/>
    <w:link w:val="BodyTextIndent3Char"/>
    <w:rsid w:val="008D41DF"/>
    <w:pPr>
      <w:spacing w:before="120" w:after="120" w:line="240" w:lineRule="auto"/>
      <w:ind w:left="283"/>
    </w:pPr>
    <w:rPr>
      <w:rFonts w:ascii="Segoe UI" w:eastAsia="Times New Roman" w:hAnsi="Segoe UI" w:cs="Times New Roman"/>
      <w:color w:val="4E565F"/>
      <w:sz w:val="16"/>
      <w:szCs w:val="16"/>
      <w:lang w:eastAsia="en-GB"/>
    </w:rPr>
  </w:style>
  <w:style w:type="character" w:customStyle="1" w:styleId="BodyTextIndent3Char">
    <w:name w:val="Body Text Indent 3 Char"/>
    <w:basedOn w:val="DefaultParagraphFont"/>
    <w:link w:val="BodyTextIndent3"/>
    <w:rsid w:val="008D41DF"/>
    <w:rPr>
      <w:rFonts w:ascii="Segoe UI" w:eastAsia="Times New Roman" w:hAnsi="Segoe UI" w:cs="Times New Roman"/>
      <w:color w:val="4E565F"/>
      <w:sz w:val="16"/>
      <w:szCs w:val="16"/>
      <w:lang w:eastAsia="en-GB"/>
    </w:rPr>
  </w:style>
  <w:style w:type="paragraph" w:styleId="E-mailSignature">
    <w:name w:val="E-mail Signature"/>
    <w:basedOn w:val="Normal"/>
    <w:link w:val="E-mailSignatureChar"/>
    <w:rsid w:val="008D41DF"/>
    <w:pPr>
      <w:spacing w:before="120" w:after="120" w:line="240" w:lineRule="auto"/>
    </w:pPr>
    <w:rPr>
      <w:rFonts w:ascii="Tahoma" w:eastAsia="Times New Roman" w:hAnsi="Tahoma" w:cs="Times New Roman"/>
      <w:color w:val="000080"/>
      <w:sz w:val="20"/>
      <w:szCs w:val="20"/>
      <w:lang w:eastAsia="en-GB"/>
    </w:rPr>
  </w:style>
  <w:style w:type="character" w:customStyle="1" w:styleId="E-mailSignatureChar">
    <w:name w:val="E-mail Signature Char"/>
    <w:basedOn w:val="DefaultParagraphFont"/>
    <w:link w:val="E-mailSignature"/>
    <w:rsid w:val="008D41DF"/>
    <w:rPr>
      <w:rFonts w:ascii="Tahoma" w:eastAsia="Times New Roman" w:hAnsi="Tahoma" w:cs="Times New Roman"/>
      <w:color w:val="000080"/>
      <w:sz w:val="20"/>
      <w:szCs w:val="20"/>
      <w:lang w:eastAsia="en-GB"/>
    </w:rPr>
  </w:style>
  <w:style w:type="paragraph" w:styleId="PlainText">
    <w:name w:val="Plain Text"/>
    <w:basedOn w:val="Normal"/>
    <w:link w:val="PlainTextChar"/>
    <w:rsid w:val="008D41DF"/>
    <w:pPr>
      <w:spacing w:before="120" w:after="120" w:line="240" w:lineRule="auto"/>
    </w:pPr>
    <w:rPr>
      <w:rFonts w:ascii="Courier New" w:eastAsia="Times New Roman" w:hAnsi="Courier New" w:cs="Courier New"/>
      <w:color w:val="4E565F"/>
      <w:sz w:val="20"/>
      <w:szCs w:val="20"/>
      <w:lang w:eastAsia="en-GB"/>
    </w:rPr>
  </w:style>
  <w:style w:type="character" w:customStyle="1" w:styleId="PlainTextChar">
    <w:name w:val="Plain Text Char"/>
    <w:basedOn w:val="DefaultParagraphFont"/>
    <w:link w:val="PlainText"/>
    <w:rsid w:val="008D41DF"/>
    <w:rPr>
      <w:rFonts w:ascii="Courier New" w:eastAsia="Times New Roman" w:hAnsi="Courier New" w:cs="Courier New"/>
      <w:color w:val="4E565F"/>
      <w:sz w:val="20"/>
      <w:szCs w:val="20"/>
      <w:lang w:eastAsia="en-GB"/>
    </w:rPr>
  </w:style>
  <w:style w:type="paragraph" w:styleId="Salutation">
    <w:name w:val="Salutation"/>
    <w:basedOn w:val="Normal"/>
    <w:next w:val="Normal"/>
    <w:link w:val="SalutationChar"/>
    <w:rsid w:val="008D41DF"/>
    <w:pPr>
      <w:spacing w:before="120" w:after="120" w:line="240" w:lineRule="auto"/>
    </w:pPr>
    <w:rPr>
      <w:rFonts w:ascii="Tahoma" w:eastAsia="Times New Roman" w:hAnsi="Tahoma" w:cs="Times New Roman"/>
      <w:color w:val="000080"/>
      <w:sz w:val="20"/>
      <w:szCs w:val="20"/>
      <w:lang w:eastAsia="en-GB"/>
    </w:rPr>
  </w:style>
  <w:style w:type="character" w:customStyle="1" w:styleId="SalutationChar">
    <w:name w:val="Salutation Char"/>
    <w:basedOn w:val="DefaultParagraphFont"/>
    <w:link w:val="Salutation"/>
    <w:rsid w:val="008D41DF"/>
    <w:rPr>
      <w:rFonts w:ascii="Tahoma" w:eastAsia="Times New Roman" w:hAnsi="Tahoma" w:cs="Times New Roman"/>
      <w:color w:val="000080"/>
      <w:sz w:val="20"/>
      <w:szCs w:val="20"/>
      <w:lang w:eastAsia="en-GB"/>
    </w:rPr>
  </w:style>
  <w:style w:type="paragraph" w:styleId="Signature">
    <w:name w:val="Signature"/>
    <w:basedOn w:val="Normal"/>
    <w:link w:val="SignatureChar"/>
    <w:rsid w:val="008D41DF"/>
    <w:pPr>
      <w:spacing w:before="120" w:after="120" w:line="240" w:lineRule="auto"/>
      <w:ind w:left="4252"/>
    </w:pPr>
    <w:rPr>
      <w:rFonts w:ascii="Tahoma" w:eastAsia="Times New Roman" w:hAnsi="Tahoma" w:cs="Times New Roman"/>
      <w:color w:val="000080"/>
      <w:sz w:val="20"/>
      <w:szCs w:val="20"/>
      <w:lang w:eastAsia="en-GB"/>
    </w:rPr>
  </w:style>
  <w:style w:type="character" w:customStyle="1" w:styleId="SignatureChar">
    <w:name w:val="Signature Char"/>
    <w:basedOn w:val="DefaultParagraphFont"/>
    <w:link w:val="Signature"/>
    <w:rsid w:val="008D41DF"/>
    <w:rPr>
      <w:rFonts w:ascii="Tahoma" w:eastAsia="Times New Roman" w:hAnsi="Tahoma" w:cs="Times New Roman"/>
      <w:color w:val="000080"/>
      <w:sz w:val="20"/>
      <w:szCs w:val="20"/>
      <w:lang w:eastAsia="en-GB"/>
    </w:rPr>
  </w:style>
  <w:style w:type="table" w:styleId="Table3Deffects1">
    <w:name w:val="Table 3D effects 1"/>
    <w:basedOn w:val="TableNormal"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ubtle1">
    <w:name w:val="Table Subtle 1"/>
    <w:basedOn w:val="TableNormal"/>
    <w:rsid w:val="008D41DF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BookTitle">
    <w:name w:val="Book Title"/>
    <w:basedOn w:val="DefaultParagraphFont"/>
    <w:uiPriority w:val="33"/>
    <w:rsid w:val="008D41DF"/>
    <w:rPr>
      <w:b/>
      <w:bCs/>
      <w:smallCaps/>
      <w:spacing w:val="5"/>
    </w:rPr>
  </w:style>
  <w:style w:type="paragraph" w:styleId="Revision">
    <w:name w:val="Revision"/>
    <w:hidden/>
    <w:uiPriority w:val="99"/>
    <w:semiHidden/>
    <w:rsid w:val="008D41DF"/>
    <w:pPr>
      <w:spacing w:after="0" w:line="240" w:lineRule="auto"/>
    </w:pPr>
    <w:rPr>
      <w:rFonts w:ascii="Tahoma" w:eastAsia="Times New Roman" w:hAnsi="Tahoma" w:cs="Times New Roman"/>
      <w:color w:val="5E7683"/>
      <w:sz w:val="20"/>
      <w:szCs w:val="20"/>
      <w:lang w:val="en-GB" w:eastAsia="en-GB"/>
    </w:rPr>
  </w:style>
  <w:style w:type="table" w:customStyle="1" w:styleId="SOReportTable">
    <w:name w:val="SO Report Table"/>
    <w:basedOn w:val="TableGrid"/>
    <w:rsid w:val="008D41DF"/>
    <w:pPr>
      <w:spacing w:before="20" w:after="20"/>
    </w:pPr>
    <w:rPr>
      <w:rFonts w:eastAsia="Times New Roman" w:cs="Times New Roman"/>
      <w:color w:val="404040" w:themeColor="background1" w:themeShade="40"/>
      <w:szCs w:val="20"/>
      <w:lang w:eastAsia="en-NZ"/>
    </w:rPr>
    <w:tblPr>
      <w:tblStyleRowBandSize w:val="3"/>
      <w:tblStyleColBandSize w:val="2"/>
      <w:tblInd w:w="839" w:type="dxa"/>
      <w:tblBorders>
        <w:top w:val="single" w:sz="4" w:space="0" w:color="286478"/>
        <w:left w:val="single" w:sz="4" w:space="0" w:color="286478"/>
        <w:bottom w:val="single" w:sz="4" w:space="0" w:color="286478"/>
        <w:right w:val="single" w:sz="4" w:space="0" w:color="286478"/>
        <w:insideH w:val="single" w:sz="4" w:space="0" w:color="286478"/>
        <w:insideV w:val="single" w:sz="4" w:space="0" w:color="286478"/>
      </w:tblBorders>
      <w:tblCellMar>
        <w:left w:w="57" w:type="dxa"/>
        <w:right w:w="57" w:type="dxa"/>
      </w:tblCellMar>
    </w:tblPr>
    <w:tblStylePr w:type="firstRow">
      <w:rPr>
        <w:rFonts w:asciiTheme="majorHAnsi" w:hAnsiTheme="majorHAnsi"/>
        <w:b/>
        <w:color w:val="404040" w:themeColor="background1" w:themeShade="40"/>
      </w:rPr>
      <w:tblPr/>
      <w:tcPr>
        <w:shd w:val="clear" w:color="auto" w:fill="5CD2FF" w:themeFill="accent1" w:themeFillTint="99"/>
      </w:tcPr>
    </w:tblStylePr>
    <w:tblStylePr w:type="firstCol">
      <w:rPr>
        <w:rFonts w:asciiTheme="minorHAnsi" w:hAnsiTheme="minorHAnsi"/>
        <w:color w:val="404040" w:themeColor="background1" w:themeShade="40"/>
        <w:sz w:val="22"/>
      </w:rPr>
    </w:tblStylePr>
  </w:style>
  <w:style w:type="paragraph" w:customStyle="1" w:styleId="AppH1">
    <w:name w:val="AppH1"/>
    <w:basedOn w:val="Heading1"/>
    <w:next w:val="Body"/>
    <w:qFormat/>
    <w:rsid w:val="00445F7E"/>
    <w:pPr>
      <w:pageBreakBefore/>
      <w:numPr>
        <w:numId w:val="13"/>
      </w:numPr>
      <w:tabs>
        <w:tab w:val="clear" w:pos="1702"/>
        <w:tab w:val="num" w:pos="1985"/>
      </w:tabs>
      <w:spacing w:after="360" w:line="240" w:lineRule="auto"/>
    </w:pPr>
    <w:rPr>
      <w:rFonts w:ascii="Calibri" w:eastAsia="Times New Roman" w:hAnsi="Calibri" w:cs="Calibri"/>
      <w:color w:val="193E6A" w:themeColor="accent2"/>
      <w:kern w:val="32"/>
      <w:sz w:val="40"/>
      <w:szCs w:val="40"/>
    </w:rPr>
  </w:style>
  <w:style w:type="paragraph" w:customStyle="1" w:styleId="AppH2">
    <w:name w:val="AppH2"/>
    <w:basedOn w:val="Heading2"/>
    <w:next w:val="Body"/>
    <w:qFormat/>
    <w:rsid w:val="008D41DF"/>
    <w:pPr>
      <w:keepNext/>
      <w:tabs>
        <w:tab w:val="num" w:pos="1134"/>
      </w:tabs>
      <w:spacing w:before="360" w:after="240" w:line="240" w:lineRule="auto"/>
      <w:ind w:left="1134" w:hanging="1134"/>
    </w:pPr>
    <w:rPr>
      <w:rFonts w:ascii="Segoe UI" w:eastAsia="Times New Roman" w:hAnsi="Segoe UI" w:cs="Arial"/>
      <w:smallCaps/>
      <w:color w:val="193E6A" w:themeColor="accent2"/>
      <w:sz w:val="26"/>
      <w:szCs w:val="26"/>
    </w:rPr>
  </w:style>
  <w:style w:type="paragraph" w:customStyle="1" w:styleId="AppH3">
    <w:name w:val="AppH3"/>
    <w:basedOn w:val="Heading3"/>
    <w:next w:val="Body"/>
    <w:rsid w:val="008D41DF"/>
    <w:pPr>
      <w:keepNext/>
      <w:numPr>
        <w:ilvl w:val="2"/>
        <w:numId w:val="13"/>
      </w:numPr>
      <w:spacing w:after="0" w:line="240" w:lineRule="auto"/>
    </w:pPr>
    <w:rPr>
      <w:rFonts w:ascii="Segoe UI" w:eastAsia="Times New Roman" w:hAnsi="Segoe UI" w:cs="Arial"/>
      <w:b/>
      <w:color w:val="193E6A" w:themeColor="accent2"/>
      <w:sz w:val="22"/>
      <w14:props3d w14:extrusionH="57150" w14:contourW="0" w14:prstMaterial="warmMatte">
        <w14:bevelT w14:w="38100" w14:h="38100" w14:prst="circle"/>
      </w14:props3d>
    </w:rPr>
  </w:style>
  <w:style w:type="paragraph" w:customStyle="1" w:styleId="AppH4">
    <w:name w:val="AppH4"/>
    <w:basedOn w:val="Heading4"/>
    <w:next w:val="Body"/>
    <w:rsid w:val="008D41DF"/>
    <w:pPr>
      <w:keepNext w:val="0"/>
      <w:keepLines w:val="0"/>
      <w:numPr>
        <w:ilvl w:val="3"/>
        <w:numId w:val="13"/>
      </w:numPr>
      <w:spacing w:before="360" w:after="240" w:line="240" w:lineRule="auto"/>
    </w:pPr>
    <w:rPr>
      <w:rFonts w:ascii="Segoe UI" w:eastAsia="Times New Roman" w:hAnsi="Segoe UI" w:cs="Times New Roman"/>
      <w:color w:val="4E565F"/>
      <w:sz w:val="19"/>
      <w:szCs w:val="19"/>
      <w14:textFill>
        <w14:solidFill>
          <w14:srgbClr w14:val="4E565F">
            <w14:lumMod w14:val="50000"/>
          </w14:srgbClr>
        </w14:solidFill>
      </w14:textFill>
    </w:rPr>
  </w:style>
  <w:style w:type="paragraph" w:customStyle="1" w:styleId="AppH5">
    <w:name w:val="AppH5"/>
    <w:basedOn w:val="Heading5"/>
    <w:next w:val="Body"/>
    <w:rsid w:val="008D41DF"/>
    <w:pPr>
      <w:spacing w:before="240" w:after="60" w:line="240" w:lineRule="auto"/>
    </w:pPr>
    <w:rPr>
      <w:rFonts w:ascii="Segoe UI" w:eastAsia="Times New Roman" w:hAnsi="Segoe UI" w:cs="Times New Roman"/>
      <w:b w:val="0"/>
      <w:bCs w:val="0"/>
      <w:iCs/>
      <w:color w:val="4E5660"/>
      <w:sz w:val="19"/>
      <w:szCs w:val="20"/>
      <w:lang w:eastAsia="en-GB"/>
    </w:rPr>
  </w:style>
  <w:style w:type="paragraph" w:customStyle="1" w:styleId="Box-it">
    <w:name w:val="Box-it"/>
    <w:basedOn w:val="Body"/>
    <w:next w:val="Body"/>
    <w:qFormat/>
    <w:rsid w:val="008D41DF"/>
    <w:pPr>
      <w:pBdr>
        <w:top w:val="single" w:sz="12" w:space="1" w:color="44546A" w:themeColor="text2"/>
        <w:left w:val="single" w:sz="12" w:space="4" w:color="44546A" w:themeColor="text2"/>
        <w:bottom w:val="single" w:sz="12" w:space="1" w:color="44546A" w:themeColor="text2"/>
        <w:right w:val="single" w:sz="12" w:space="4" w:color="44546A" w:themeColor="text2"/>
      </w:pBdr>
      <w:shd w:val="clear" w:color="auto" w:fill="D8E0E5" w:themeFill="accent3" w:themeFillTint="33"/>
    </w:pPr>
  </w:style>
  <w:style w:type="character" w:customStyle="1" w:styleId="ReportDate">
    <w:name w:val="ReportDate"/>
    <w:basedOn w:val="DefaultParagraphFont"/>
    <w:uiPriority w:val="3"/>
    <w:rsid w:val="008D41DF"/>
    <w:rPr>
      <w:rFonts w:ascii="Arial" w:hAnsi="Arial"/>
      <w:color w:val="969FA7" w:themeColor="accent6"/>
      <w:sz w:val="20"/>
    </w:rPr>
  </w:style>
  <w:style w:type="character" w:styleId="PlaceholderText">
    <w:name w:val="Placeholder Text"/>
    <w:basedOn w:val="DefaultParagraphFont"/>
    <w:uiPriority w:val="99"/>
    <w:semiHidden/>
    <w:rsid w:val="008D41DF"/>
    <w:rPr>
      <w:color w:val="808080"/>
    </w:rPr>
  </w:style>
  <w:style w:type="paragraph" w:customStyle="1" w:styleId="BodyParanumber">
    <w:name w:val="Body Para number"/>
    <w:basedOn w:val="Body"/>
    <w:qFormat/>
    <w:rsid w:val="00EF28A9"/>
    <w:pPr>
      <w:numPr>
        <w:numId w:val="14"/>
      </w:numPr>
      <w:tabs>
        <w:tab w:val="left" w:pos="567"/>
      </w:tabs>
      <w:ind w:left="567" w:hanging="567"/>
    </w:pPr>
  </w:style>
  <w:style w:type="character" w:styleId="UnresolvedMention">
    <w:name w:val="Unresolved Mention"/>
    <w:basedOn w:val="DefaultParagraphFont"/>
    <w:uiPriority w:val="99"/>
    <w:unhideWhenUsed/>
    <w:rsid w:val="008D41DF"/>
    <w:rPr>
      <w:color w:val="605E5C"/>
      <w:shd w:val="clear" w:color="auto" w:fill="E1DFDD"/>
    </w:rPr>
  </w:style>
  <w:style w:type="paragraph" w:styleId="TableofFigures">
    <w:name w:val="table of figures"/>
    <w:basedOn w:val="Normal"/>
    <w:next w:val="Normal"/>
    <w:uiPriority w:val="99"/>
    <w:unhideWhenUsed/>
    <w:rsid w:val="008D41DF"/>
    <w:pPr>
      <w:spacing w:after="0" w:line="240" w:lineRule="auto"/>
    </w:pPr>
    <w:rPr>
      <w:rFonts w:ascii="Segoe UI" w:eastAsia="Times New Roman" w:hAnsi="Segoe UI" w:cs="Times New Roman"/>
      <w:sz w:val="20"/>
      <w:szCs w:val="20"/>
      <w:lang w:eastAsia="en-GB"/>
    </w:rPr>
  </w:style>
  <w:style w:type="paragraph" w:styleId="Bibliography">
    <w:name w:val="Bibliography"/>
    <w:basedOn w:val="Normal"/>
    <w:next w:val="Normal"/>
    <w:uiPriority w:val="37"/>
    <w:unhideWhenUsed/>
    <w:rsid w:val="00FE2AFE"/>
    <w:pPr>
      <w:spacing w:after="0" w:line="240" w:lineRule="auto"/>
    </w:pPr>
    <w:rPr>
      <w:rFonts w:ascii="Segoe UI" w:eastAsia="Times New Roman" w:hAnsi="Segoe UI" w:cs="Times New Roman"/>
      <w:noProof/>
      <w:sz w:val="20"/>
      <w:szCs w:val="20"/>
      <w:lang w:eastAsia="en-GB"/>
    </w:rPr>
  </w:style>
  <w:style w:type="paragraph" w:customStyle="1" w:styleId="TranspowerBullets">
    <w:name w:val="Transpower Bullets"/>
    <w:basedOn w:val="ListBullet"/>
    <w:qFormat/>
    <w:rsid w:val="008D41DF"/>
    <w:pPr>
      <w:numPr>
        <w:numId w:val="15"/>
      </w:numPr>
      <w:spacing w:after="200" w:line="276" w:lineRule="auto"/>
      <w:jc w:val="both"/>
    </w:pPr>
    <w:rPr>
      <w:lang w:val="en-AU"/>
    </w:rPr>
  </w:style>
  <w:style w:type="paragraph" w:customStyle="1" w:styleId="Appendix1">
    <w:name w:val="Appendix 1"/>
    <w:basedOn w:val="Heading1"/>
    <w:next w:val="Normal"/>
    <w:uiPriority w:val="3"/>
    <w:qFormat/>
    <w:rsid w:val="008D41DF"/>
    <w:pPr>
      <w:numPr>
        <w:numId w:val="16"/>
      </w:numPr>
      <w:spacing w:after="200" w:line="276" w:lineRule="auto"/>
    </w:pPr>
    <w:rPr>
      <w:rFonts w:ascii="Arial" w:hAnsi="Arial"/>
      <w:color w:val="44546A" w:themeColor="text2"/>
      <w:sz w:val="32"/>
      <w:szCs w:val="32"/>
      <w:lang w:val="en-GB"/>
    </w:rPr>
  </w:style>
  <w:style w:type="paragraph" w:customStyle="1" w:styleId="Appendix2">
    <w:name w:val="Appendix 2"/>
    <w:basedOn w:val="ListParagraph"/>
    <w:uiPriority w:val="3"/>
    <w:qFormat/>
    <w:rsid w:val="008D41DF"/>
    <w:pPr>
      <w:numPr>
        <w:ilvl w:val="1"/>
        <w:numId w:val="16"/>
      </w:numPr>
      <w:spacing w:after="200" w:line="276" w:lineRule="auto"/>
    </w:pPr>
    <w:rPr>
      <w:b/>
      <w:color w:val="44546A" w:themeColor="text2"/>
      <w:sz w:val="28"/>
      <w:szCs w:val="28"/>
      <w:lang w:val="en-AU"/>
    </w:rPr>
  </w:style>
  <w:style w:type="paragraph" w:customStyle="1" w:styleId="Appendix3">
    <w:name w:val="Appendix 3"/>
    <w:basedOn w:val="ListParagraph"/>
    <w:uiPriority w:val="3"/>
    <w:unhideWhenUsed/>
    <w:rsid w:val="008D41DF"/>
    <w:pPr>
      <w:numPr>
        <w:ilvl w:val="2"/>
        <w:numId w:val="16"/>
      </w:numPr>
      <w:spacing w:after="200" w:line="276" w:lineRule="auto"/>
    </w:pPr>
    <w:rPr>
      <w:b/>
      <w:bCs/>
      <w:iCs/>
      <w:color w:val="44546A" w:themeColor="text2"/>
      <w:lang w:val="en-GB"/>
    </w:rPr>
  </w:style>
  <w:style w:type="paragraph" w:customStyle="1" w:styleId="Appendix4">
    <w:name w:val="Appendix 4"/>
    <w:basedOn w:val="Appendix3"/>
    <w:uiPriority w:val="3"/>
    <w:semiHidden/>
    <w:unhideWhenUsed/>
    <w:rsid w:val="008D41DF"/>
    <w:pPr>
      <w:numPr>
        <w:ilvl w:val="3"/>
      </w:numPr>
    </w:pPr>
    <w:rPr>
      <w:b w:val="0"/>
    </w:rPr>
  </w:style>
  <w:style w:type="table" w:styleId="GridTable4-Accent5">
    <w:name w:val="Grid Table 4 Accent 5"/>
    <w:basedOn w:val="TableNormal"/>
    <w:uiPriority w:val="49"/>
    <w:rsid w:val="008D41DF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8C8B8E" w:themeColor="accent5" w:themeTint="99"/>
        <w:left w:val="single" w:sz="4" w:space="0" w:color="8C8B8E" w:themeColor="accent5" w:themeTint="99"/>
        <w:bottom w:val="single" w:sz="4" w:space="0" w:color="8C8B8E" w:themeColor="accent5" w:themeTint="99"/>
        <w:right w:val="single" w:sz="4" w:space="0" w:color="8C8B8E" w:themeColor="accent5" w:themeTint="99"/>
        <w:insideH w:val="single" w:sz="4" w:space="0" w:color="8C8B8E" w:themeColor="accent5" w:themeTint="99"/>
        <w:insideV w:val="single" w:sz="4" w:space="0" w:color="8C8B8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4042" w:themeColor="accent5"/>
          <w:left w:val="single" w:sz="4" w:space="0" w:color="414042" w:themeColor="accent5"/>
          <w:bottom w:val="single" w:sz="4" w:space="0" w:color="414042" w:themeColor="accent5"/>
          <w:right w:val="single" w:sz="4" w:space="0" w:color="414042" w:themeColor="accent5"/>
          <w:insideH w:val="nil"/>
          <w:insideV w:val="nil"/>
        </w:tcBorders>
        <w:shd w:val="clear" w:color="auto" w:fill="414042" w:themeFill="accent5"/>
      </w:tcPr>
    </w:tblStylePr>
    <w:tblStylePr w:type="lastRow">
      <w:rPr>
        <w:b/>
        <w:bCs/>
      </w:rPr>
      <w:tblPr/>
      <w:tcPr>
        <w:tcBorders>
          <w:top w:val="double" w:sz="4" w:space="0" w:color="41404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5" w:themeFillTint="33"/>
      </w:tcPr>
    </w:tblStylePr>
    <w:tblStylePr w:type="band1Horz">
      <w:tblPr/>
      <w:tcPr>
        <w:shd w:val="clear" w:color="auto" w:fill="D8D8D9" w:themeFill="accent5" w:themeFillTint="33"/>
      </w:tcPr>
    </w:tblStylePr>
  </w:style>
  <w:style w:type="character" w:styleId="Mention">
    <w:name w:val="Mention"/>
    <w:basedOn w:val="DefaultParagraphFont"/>
    <w:uiPriority w:val="99"/>
    <w:unhideWhenUsed/>
    <w:rsid w:val="008D41DF"/>
    <w:rPr>
      <w:color w:val="2B579A"/>
      <w:shd w:val="clear" w:color="auto" w:fill="E1DFDD"/>
    </w:rPr>
  </w:style>
  <w:style w:type="paragraph" w:customStyle="1" w:styleId="Heading3NonIndent">
    <w:name w:val="Heading3NonIndent"/>
    <w:basedOn w:val="Heading3"/>
    <w:link w:val="Heading3NonIndentChar"/>
    <w:rsid w:val="008D41DF"/>
    <w:pPr>
      <w:keepNext/>
      <w:numPr>
        <w:ilvl w:val="2"/>
        <w:numId w:val="17"/>
      </w:numPr>
      <w:spacing w:after="0" w:line="240" w:lineRule="auto"/>
    </w:pPr>
    <w:rPr>
      <w:rFonts w:ascii="Segoe UI" w:eastAsia="Times New Roman" w:hAnsi="Segoe UI" w:cs="Arial"/>
      <w:b/>
      <w:color w:val="193E6A" w:themeColor="accent2"/>
      <w14:props3d w14:extrusionH="57150" w14:contourW="0" w14:prstMaterial="warmMatte">
        <w14:bevelT w14:w="38100" w14:h="38100" w14:prst="circle"/>
      </w14:props3d>
    </w:rPr>
  </w:style>
  <w:style w:type="character" w:customStyle="1" w:styleId="Heading3NonIndentChar">
    <w:name w:val="Heading3NonIndent Char"/>
    <w:basedOn w:val="Heading3Char"/>
    <w:link w:val="Heading3NonIndent"/>
    <w:rsid w:val="008D41DF"/>
    <w:rPr>
      <w:rFonts w:ascii="Segoe UI" w:eastAsia="Times New Roman" w:hAnsi="Segoe UI" w:cs="Arial"/>
      <w:b/>
      <w:color w:val="193E6A" w:themeColor="accent2"/>
      <w:sz w:val="24"/>
      <w:lang w:val="en-US"/>
      <w14:props3d w14:extrusionH="57150" w14:contourW="0" w14:prstMaterial="warmMatte">
        <w14:bevelT w14:w="38100" w14:h="38100" w14:prst="circle"/>
      </w14:props3d>
    </w:rPr>
  </w:style>
  <w:style w:type="character" w:customStyle="1" w:styleId="normaltextrun">
    <w:name w:val="normaltextrun"/>
    <w:basedOn w:val="DefaultParagraphFont"/>
    <w:rsid w:val="008D41DF"/>
  </w:style>
  <w:style w:type="character" w:customStyle="1" w:styleId="eop">
    <w:name w:val="eop"/>
    <w:basedOn w:val="DefaultParagraphFont"/>
    <w:rsid w:val="008D41DF"/>
  </w:style>
  <w:style w:type="paragraph" w:customStyle="1" w:styleId="paragraph">
    <w:name w:val="paragraph"/>
    <w:basedOn w:val="Normal"/>
    <w:rsid w:val="008D41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highlight0">
    <w:name w:val="highlight"/>
    <w:basedOn w:val="DefaultParagraphFont"/>
    <w:rsid w:val="008D41DF"/>
  </w:style>
  <w:style w:type="paragraph" w:styleId="TOC4">
    <w:name w:val="toc 4"/>
    <w:basedOn w:val="Normal"/>
    <w:next w:val="Normal"/>
    <w:autoRedefine/>
    <w:uiPriority w:val="39"/>
    <w:unhideWhenUsed/>
    <w:rsid w:val="0044668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9B59CA"/>
    <w:pPr>
      <w:spacing w:after="100" w:line="259" w:lineRule="auto"/>
      <w:ind w:left="880"/>
    </w:pPr>
    <w:rPr>
      <w:rFonts w:eastAsiaTheme="minorEastAsia"/>
      <w:lang w:eastAsia="en-NZ"/>
    </w:rPr>
  </w:style>
  <w:style w:type="paragraph" w:styleId="TOC6">
    <w:name w:val="toc 6"/>
    <w:basedOn w:val="Normal"/>
    <w:next w:val="Normal"/>
    <w:autoRedefine/>
    <w:uiPriority w:val="39"/>
    <w:unhideWhenUsed/>
    <w:rsid w:val="009B59CA"/>
    <w:pPr>
      <w:spacing w:after="100" w:line="259" w:lineRule="auto"/>
      <w:ind w:left="1100"/>
    </w:pPr>
    <w:rPr>
      <w:rFonts w:eastAsiaTheme="minorEastAsia"/>
      <w:lang w:eastAsia="en-NZ"/>
    </w:rPr>
  </w:style>
  <w:style w:type="paragraph" w:styleId="TOC7">
    <w:name w:val="toc 7"/>
    <w:basedOn w:val="Normal"/>
    <w:next w:val="Normal"/>
    <w:autoRedefine/>
    <w:uiPriority w:val="39"/>
    <w:unhideWhenUsed/>
    <w:rsid w:val="009B59CA"/>
    <w:pPr>
      <w:spacing w:after="100" w:line="259" w:lineRule="auto"/>
      <w:ind w:left="1320"/>
    </w:pPr>
    <w:rPr>
      <w:rFonts w:eastAsiaTheme="minorEastAsia"/>
      <w:lang w:eastAsia="en-NZ"/>
    </w:rPr>
  </w:style>
  <w:style w:type="paragraph" w:styleId="TOC8">
    <w:name w:val="toc 8"/>
    <w:basedOn w:val="Normal"/>
    <w:next w:val="Normal"/>
    <w:autoRedefine/>
    <w:uiPriority w:val="39"/>
    <w:unhideWhenUsed/>
    <w:rsid w:val="009B59CA"/>
    <w:pPr>
      <w:spacing w:after="100" w:line="259" w:lineRule="auto"/>
      <w:ind w:left="1540"/>
    </w:pPr>
    <w:rPr>
      <w:rFonts w:eastAsiaTheme="minorEastAsia"/>
      <w:lang w:eastAsia="en-NZ"/>
    </w:rPr>
  </w:style>
  <w:style w:type="paragraph" w:styleId="TOC9">
    <w:name w:val="toc 9"/>
    <w:basedOn w:val="Normal"/>
    <w:next w:val="Normal"/>
    <w:autoRedefine/>
    <w:uiPriority w:val="39"/>
    <w:unhideWhenUsed/>
    <w:rsid w:val="009B59CA"/>
    <w:pPr>
      <w:spacing w:after="100" w:line="259" w:lineRule="auto"/>
      <w:ind w:left="1760"/>
    </w:pPr>
    <w:rPr>
      <w:rFonts w:eastAsiaTheme="minorEastAsia"/>
      <w:lang w:eastAsia="en-NZ"/>
    </w:rPr>
  </w:style>
  <w:style w:type="numbering" w:customStyle="1" w:styleId="CurrentList1">
    <w:name w:val="Current List1"/>
    <w:uiPriority w:val="99"/>
    <w:rsid w:val="00B067C6"/>
    <w:pPr>
      <w:numPr>
        <w:numId w:val="18"/>
      </w:numPr>
    </w:pPr>
  </w:style>
  <w:style w:type="paragraph" w:customStyle="1" w:styleId="Footnote">
    <w:name w:val="Footnote"/>
    <w:basedOn w:val="FootnoteText"/>
    <w:link w:val="FootnoteChar"/>
    <w:qFormat/>
    <w:rsid w:val="001D7D60"/>
    <w:pPr>
      <w:ind w:left="567" w:hanging="567"/>
    </w:pPr>
    <w:rPr>
      <w:sz w:val="18"/>
      <w:szCs w:val="18"/>
      <w:lang w:val="en-US"/>
    </w:rPr>
  </w:style>
  <w:style w:type="character" w:customStyle="1" w:styleId="FootnoteChar">
    <w:name w:val="Footnote Char"/>
    <w:basedOn w:val="FootnoteTextChar"/>
    <w:link w:val="Footnote"/>
    <w:rsid w:val="001D7D60"/>
    <w:rPr>
      <w:rFonts w:ascii="Segoe UI" w:eastAsia="Times New Roman" w:hAnsi="Segoe UI" w:cs="Times New Roman"/>
      <w:color w:val="4E565F"/>
      <w:sz w:val="18"/>
      <w:szCs w:val="18"/>
      <w:lang w:val="en-US"/>
    </w:rPr>
  </w:style>
  <w:style w:type="character" w:customStyle="1" w:styleId="cf01">
    <w:name w:val="cf01"/>
    <w:basedOn w:val="DefaultParagraphFont"/>
    <w:rsid w:val="00BF3891"/>
    <w:rPr>
      <w:rFonts w:ascii="Segoe UI" w:hAnsi="Segoe UI" w:cs="Segoe UI" w:hint="default"/>
      <w:sz w:val="18"/>
      <w:szCs w:val="18"/>
    </w:rPr>
  </w:style>
  <w:style w:type="table" w:styleId="GridTable5Dark-Accent1">
    <w:name w:val="Grid Table 5 Dark Accent 1"/>
    <w:basedOn w:val="TableNormal"/>
    <w:uiPriority w:val="50"/>
    <w:rsid w:val="0079287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8F0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EE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EE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EE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EEF" w:themeFill="accent1"/>
      </w:tcPr>
    </w:tblStylePr>
    <w:tblStylePr w:type="band1Vert">
      <w:tblPr/>
      <w:tcPr>
        <w:shd w:val="clear" w:color="auto" w:fill="92E1FF" w:themeFill="accent1" w:themeFillTint="66"/>
      </w:tcPr>
    </w:tblStylePr>
    <w:tblStylePr w:type="band1Horz">
      <w:tblPr/>
      <w:tcPr>
        <w:shd w:val="clear" w:color="auto" w:fill="92E1FF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8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6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4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1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7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56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0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4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3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9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9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5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3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3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5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9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1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6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6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3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9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33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2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9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1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1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4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5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8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3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9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6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4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3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8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5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8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1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2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6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7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4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0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6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8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9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2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6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4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4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6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9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6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5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8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4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2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5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2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8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9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0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5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8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8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8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5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8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5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7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4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6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9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0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1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9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9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3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2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4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3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5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3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9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0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3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5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3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6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6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0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0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4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2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5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9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1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6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9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0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0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0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7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1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7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1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4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8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1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1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6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8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7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7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1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5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4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3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5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0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2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2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4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0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8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0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1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5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5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5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5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1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6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2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7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2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5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9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6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9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2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7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0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9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4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6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0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6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0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1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0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2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8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4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6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1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3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8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3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6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6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7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7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2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8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1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0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8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4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0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7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6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7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5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2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7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2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3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6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3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3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1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1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2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5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9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1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7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2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5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3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4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9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6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9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0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1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4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6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9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7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0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1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3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6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8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3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8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3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0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0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2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8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6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1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7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5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5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9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1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6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8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0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9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8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6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6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7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7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7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2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1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4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6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6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0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2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3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7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5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1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1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5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8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2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4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5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2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1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4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8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5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2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5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1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0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0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7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7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1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7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6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0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3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7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2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1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2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1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6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8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4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6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8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6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8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7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3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6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8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2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5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6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4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2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4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6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8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3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1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2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9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9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5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1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6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5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9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4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9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5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3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6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1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6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7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2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24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6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6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9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0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8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4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9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9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7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5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2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7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3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8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5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5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7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9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0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1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2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3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7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7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0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2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1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1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7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5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1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6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7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1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1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5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4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8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4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3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6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9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5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6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4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2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5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0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2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5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7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9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0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0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7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3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7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5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1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2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0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9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8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0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7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9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7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8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5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5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7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1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8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6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2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6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4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8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8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5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4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3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1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0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7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4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2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3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1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2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5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4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1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7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2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0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7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0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9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0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8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1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6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6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9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8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3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51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7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1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5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8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6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4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44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6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9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0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2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5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0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7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9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8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2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0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0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9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3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5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4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0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3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5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2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6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849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7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4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201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98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8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62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31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7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19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612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54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72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20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90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6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0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6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3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0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7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5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4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2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3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1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9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5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8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9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3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3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5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4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8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6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5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8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6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1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2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4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6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5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8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5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8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3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1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7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1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9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1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4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1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8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8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5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8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7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2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2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1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3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0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1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3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1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0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8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6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1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3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7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5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8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3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6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6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6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5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9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5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5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6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5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0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9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9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3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4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9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1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7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3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8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7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2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3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9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9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2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5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6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0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3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1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8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5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5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0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7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5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7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8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4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2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0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7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6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8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2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9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3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2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6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5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0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3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0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0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3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6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0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9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7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5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1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1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3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2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9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3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5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0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4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4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0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5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6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9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5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0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8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1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6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1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8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7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1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4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9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4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3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8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6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6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4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7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6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1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1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6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8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8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7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4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3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1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8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5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6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7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9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2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3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4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3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1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1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6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5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1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4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5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8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3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2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2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9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3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P from asset template 2025">
  <a:themeElements>
    <a:clrScheme name="Transpower Default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AEEF"/>
      </a:accent1>
      <a:accent2>
        <a:srgbClr val="193E6A"/>
      </a:accent2>
      <a:accent3>
        <a:srgbClr val="4A636F"/>
      </a:accent3>
      <a:accent4>
        <a:srgbClr val="9ACA3C"/>
      </a:accent4>
      <a:accent5>
        <a:srgbClr val="414042"/>
      </a:accent5>
      <a:accent6>
        <a:srgbClr val="969FA7"/>
      </a:accent6>
      <a:hlink>
        <a:srgbClr val="00879E"/>
      </a:hlink>
      <a:folHlink>
        <a:srgbClr val="9C213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ranspower Documents" ma:contentTypeID="0x01010059C9F7FCA502814A82AE6D925899EB8601001CE10C2C134DFC4FBD46C5B3CEDE4C93" ma:contentTypeVersion="37" ma:contentTypeDescription="Create a new document." ma:contentTypeScope="" ma:versionID="160e8ef5fd5733394e27d32893782261">
  <xsd:schema xmlns:xsd="http://www.w3.org/2001/XMLSchema" xmlns:xs="http://www.w3.org/2001/XMLSchema" xmlns:p="http://schemas.microsoft.com/office/2006/metadata/properties" xmlns:ns2="1f95069b-0517-448f-ad8a-5edd2fd38221" xmlns:ns3="ed230fa4-7750-4b7e-bf8e-118afa964ad9" xmlns:ns4="257878d6-6a21-40bd-9659-8f789770a7c7" xmlns:ns5="00f81c9c-2d72-4c89-8156-44e11fd878d4" xmlns:ns6="fd09b04b-c448-408d-b1d4-c0058ac8627f" targetNamespace="http://schemas.microsoft.com/office/2006/metadata/properties" ma:root="true" ma:fieldsID="16dea5fc780ff895d297777a7c966130" ns2:_="" ns3:_="" ns4:_="" ns5:_="" ns6:_="">
    <xsd:import namespace="1f95069b-0517-448f-ad8a-5edd2fd38221"/>
    <xsd:import namespace="ed230fa4-7750-4b7e-bf8e-118afa964ad9"/>
    <xsd:import namespace="257878d6-6a21-40bd-9659-8f789770a7c7"/>
    <xsd:import namespace="00f81c9c-2d72-4c89-8156-44e11fd878d4"/>
    <xsd:import namespace="fd09b04b-c448-408d-b1d4-c0058ac8627f"/>
    <xsd:element name="properties">
      <xsd:complexType>
        <xsd:sequence>
          <xsd:element name="documentManagement">
            <xsd:complexType>
              <xsd:all>
                <xsd:element ref="ns2:DocumentOwner" minOccurs="0"/>
                <xsd:element ref="ns2:TaxCatchAll" minOccurs="0"/>
                <xsd:element ref="ns2:TaxCatchAllLabel" minOccurs="0"/>
                <xsd:element ref="ns3:i3bd649c5d9a4a9da64629564c9f6005" minOccurs="0"/>
                <xsd:element ref="ns3:cae60dfdaf93443cb08b70dcc01e1fa7" minOccurs="0"/>
                <xsd:element ref="ns3:m426f7762c0c49a0a5c17c599ca60380" minOccurs="0"/>
                <xsd:element ref="ns3:a8df54ddb0f2487fbc88284a7115d9fa" minOccurs="0"/>
                <xsd:element ref="ns2:DocumentDescription0" minOccurs="0"/>
                <xsd:element ref="ns4:hb59bbc5b06d468fbcfe21a63450d7b0" minOccurs="0"/>
                <xsd:element ref="ns4:DocumentStatus"/>
                <xsd:element ref="ns4:Information_x0020_Typ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_dlc_DocId" minOccurs="0"/>
                <xsd:element ref="ns4:_dlc_DocIdUrl" minOccurs="0"/>
                <xsd:element ref="ns5:_dlc_DocIdPersistId" minOccurs="0"/>
                <xsd:element ref="ns6:SharedWithUsers" minOccurs="0"/>
                <xsd:element ref="ns6:SharedWithDetails" minOccurs="0"/>
                <xsd:element ref="ns4:MediaServiceObjectDetectorVersions" minOccurs="0"/>
                <xsd:element ref="ns4:MediaServiceSearchProperties" minOccurs="0"/>
                <xsd:element ref="ns4:lcf76f155ced4ddcb4097134ff3c332f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95069b-0517-448f-ad8a-5edd2fd38221" elementFormDefault="qualified">
    <xsd:import namespace="http://schemas.microsoft.com/office/2006/documentManagement/types"/>
    <xsd:import namespace="http://schemas.microsoft.com/office/infopath/2007/PartnerControls"/>
    <xsd:element name="DocumentOwner" ma:index="3" nillable="true" ma:displayName="Document Owner" ma:default="Michael Stephens" ma:description="Owner of item" ma:internalName="DocumentOwner" ma:readOnly="false">
      <xsd:simpleType>
        <xsd:restriction base="dms:Text">
          <xsd:maxLength value="255"/>
        </xsd:restriction>
      </xsd:simpleType>
    </xsd:element>
    <xsd:element name="TaxCatchAll" ma:index="6" nillable="true" ma:displayName="Taxonomy Catch All Column" ma:hidden="true" ma:list="{24e4ccb6-72cc-4f49-9364-6acc982f2272}" ma:internalName="TaxCatchAll" ma:showField="CatchAllData" ma:web="00f81c9c-2d72-4c89-8156-44e11fd878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7" nillable="true" ma:displayName="Taxonomy Catch All Column1" ma:hidden="true" ma:list="{24e4ccb6-72cc-4f49-9364-6acc982f2272}" ma:internalName="TaxCatchAllLabel" ma:readOnly="true" ma:showField="CatchAllDataLabel" ma:web="00f81c9c-2d72-4c89-8156-44e11fd878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ocumentDescription0" ma:index="20" nillable="true" ma:displayName="Document Description" ma:description="Enter 1 or 2 sentences which will provide the searcher with a succinct overview of the document." ma:internalName="Document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230fa4-7750-4b7e-bf8e-118afa964ad9" elementFormDefault="qualified">
    <xsd:import namespace="http://schemas.microsoft.com/office/2006/documentManagement/types"/>
    <xsd:import namespace="http://schemas.microsoft.com/office/infopath/2007/PartnerControls"/>
    <xsd:element name="i3bd649c5d9a4a9da64629564c9f6005" ma:index="12" nillable="true" ma:taxonomy="true" ma:internalName="i3bd649c5d9a4a9da64629564c9f6005" ma:taxonomyFieldName="BusinessFunctionL1" ma:displayName="Business Function L1" ma:fieldId="{23bd649c-5d9a-4a9d-a646-29564c9f6005}" ma:sspId="2ca6c86c-ba96-478e-a67e-645d2d4c5aff" ma:termSetId="03e9bb23-a4be-4bd2-9079-cdaf9eeec9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ae60dfdaf93443cb08b70dcc01e1fa7" ma:index="14" nillable="true" ma:taxonomy="true" ma:internalName="cae60dfdaf93443cb08b70dcc01e1fa7" ma:taxonomyFieldName="BusinessFunctionL2" ma:displayName="Business Function L2" ma:fieldId="{cae60dfd-af93-443c-b08b-70dcc01e1fa7}" ma:sspId="2ca6c86c-ba96-478e-a67e-645d2d4c5aff" ma:termSetId="03e9bb23-a4be-4bd2-9079-cdaf9eeec9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426f7762c0c49a0a5c17c599ca60380" ma:index="16" nillable="true" ma:taxonomy="true" ma:internalName="m426f7762c0c49a0a5c17c599ca60380" ma:taxonomyFieldName="BusinessFunctionL3" ma:displayName="Business Function L3" ma:fieldId="{6426f776-2c0c-49a0-a5c1-7c599ca60380}" ma:sspId="2ca6c86c-ba96-478e-a67e-645d2d4c5aff" ma:termSetId="03e9bb23-a4be-4bd2-9079-cdaf9eeec9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8df54ddb0f2487fbc88284a7115d9fa" ma:index="18" nillable="true" ma:taxonomy="true" ma:internalName="a8df54ddb0f2487fbc88284a7115d9fa" ma:taxonomyFieldName="SecurityClassification" ma:displayName="Security Classification" ma:fieldId="{a8df54dd-b0f2-487f-bc88-284a7115d9fa}" ma:sspId="2ca6c86c-ba96-478e-a67e-645d2d4c5aff" ma:termSetId="7ab9d2c1-c180-4ab5-8ccc-0de2f5fba557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878d6-6a21-40bd-9659-8f789770a7c7" elementFormDefault="qualified">
    <xsd:import namespace="http://schemas.microsoft.com/office/2006/documentManagement/types"/>
    <xsd:import namespace="http://schemas.microsoft.com/office/infopath/2007/PartnerControls"/>
    <xsd:element name="hb59bbc5b06d468fbcfe21a63450d7b0" ma:index="21" nillable="true" ma:taxonomy="true" ma:internalName="hb59bbc5b06d468fbcfe21a63450d7b0" ma:taxonomyFieldName="Year" ma:displayName="Year" ma:default="" ma:fieldId="{1b59bbc5-b06d-468f-bcfe-21a63450d7b0}" ma:sspId="2ca6c86c-ba96-478e-a67e-645d2d4c5aff" ma:termSetId="810ddff6-fc22-49a3-9f1d-07531c4afbc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Status" ma:index="23" ma:displayName="Document Status" ma:default="Working" ma:description="Status of the document" ma:format="Dropdown" ma:internalName="DocumentStatus">
      <xsd:simpleType>
        <xsd:restriction base="dms:Choice">
          <xsd:enumeration value="Working"/>
          <xsd:enumeration value="Draft"/>
          <xsd:enumeration value="Final"/>
          <xsd:enumeration value="Approved"/>
          <xsd:enumeration value="Published"/>
          <xsd:enumeration value="Superseded"/>
        </xsd:restriction>
      </xsd:simpleType>
    </xsd:element>
    <xsd:element name="Information_x0020_Type" ma:index="24" nillable="true" ma:displayName="Information Type" ma:format="Dropdown" ma:internalName="Information_x0020_Type">
      <xsd:simpleType>
        <xsd:union memberTypes="dms:Text">
          <xsd:simpleType>
            <xsd:restriction base="dms:Choice">
              <xsd:enumeration value="_ASA Report"/>
              <xsd:enumeration value="Customer Information"/>
              <xsd:enumeration value="Analysis"/>
              <xsd:enumeration value="Supporting Info/Reports"/>
              <xsd:enumeration value="Request for Information"/>
              <xsd:enumeration value="Demand Forecast"/>
              <xsd:enumeration value="Hydro data"/>
            </xsd:restriction>
          </xsd:simpleType>
        </xsd:union>
      </xsd:simpleType>
    </xsd:element>
    <xsd:element name="MediaServiceMetadata" ma:index="2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dlc_DocId" ma:index="2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ObjectDetectorVersions" ma:index="3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37" nillable="true" ma:taxonomy="true" ma:internalName="lcf76f155ced4ddcb4097134ff3c332f" ma:taxonomyFieldName="MediaServiceImageTags" ma:displayName="Image Tags" ma:readOnly="false" ma:fieldId="{5cf76f15-5ced-4ddc-b409-7134ff3c332f}" ma:taxonomyMulti="true" ma:sspId="2ca6c86c-ba96-478e-a67e-645d2d4c5a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3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f81c9c-2d72-4c89-8156-44e11fd878d4" elementFormDefault="qualified">
    <xsd:import namespace="http://schemas.microsoft.com/office/2006/documentManagement/types"/>
    <xsd:import namespace="http://schemas.microsoft.com/office/infopath/2007/PartnerControls"/>
    <xsd:element name="_dlc_DocIdPersistId" ma:index="3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09b04b-c448-408d-b1d4-c0058ac8627f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426f7762c0c49a0a5c17c599ca60380 xmlns="ed230fa4-7750-4b7e-bf8e-118afa964ad9">
      <Terms xmlns="http://schemas.microsoft.com/office/infopath/2007/PartnerControls"/>
    </m426f7762c0c49a0a5c17c599ca60380>
    <DocumentDescription0 xmlns="1f95069b-0517-448f-ad8a-5edd2fd38221" xsi:nil="true"/>
    <DocumentOwner xmlns="1f95069b-0517-448f-ad8a-5edd2fd38221">Michael Stephens</DocumentOwner>
    <TaxCatchAll xmlns="1f95069b-0517-448f-ad8a-5edd2fd38221">
      <Value>73</Value>
    </TaxCatchAll>
    <cae60dfdaf93443cb08b70dcc01e1fa7 xmlns="ed230fa4-7750-4b7e-bf8e-118afa964ad9">
      <Terms xmlns="http://schemas.microsoft.com/office/infopath/2007/PartnerControls"/>
    </cae60dfdaf93443cb08b70dcc01e1fa7>
    <i3bd649c5d9a4a9da64629564c9f6005 xmlns="ed230fa4-7750-4b7e-bf8e-118afa964ad9">
      <Terms xmlns="http://schemas.microsoft.com/office/infopath/2007/PartnerControls"/>
    </i3bd649c5d9a4a9da64629564c9f6005>
    <a8df54ddb0f2487fbc88284a7115d9fa xmlns="ed230fa4-7750-4b7e-bf8e-118afa964ad9">
      <Terms xmlns="http://schemas.microsoft.com/office/infopath/2007/PartnerControls"/>
    </a8df54ddb0f2487fbc88284a7115d9fa>
    <lcf76f155ced4ddcb4097134ff3c332f xmlns="257878d6-6a21-40bd-9659-8f789770a7c7">
      <Terms xmlns="http://schemas.microsoft.com/office/infopath/2007/PartnerControls"/>
    </lcf76f155ced4ddcb4097134ff3c332f>
    <DocumentStatus xmlns="257878d6-6a21-40bd-9659-8f789770a7c7">Working</DocumentStatus>
    <_dlc_DocId xmlns="257878d6-6a21-40bd-9659-8f789770a7c7">so005-80170318-1283</_dlc_DocId>
    <_dlc_DocIdUrl xmlns="257878d6-6a21-40bd-9659-8f789770a7c7">
      <Url>https://transpowernz.sharepoint.com/sites/so05/_layouts/15/DocIdRedir.aspx?ID=so005-80170318-1283</Url>
      <Description>so005-80170318-1283</Description>
    </_dlc_DocIdUrl>
    <hb59bbc5b06d468fbcfe21a63450d7b0 xmlns="257878d6-6a21-40bd-9659-8f789770a7c7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6</TermName>
          <TermId xmlns="http://schemas.microsoft.com/office/infopath/2007/PartnerControls">e0ea8ed9-c816-4cf7-89bb-84ff2d7f07b5</TermId>
        </TermInfo>
      </Terms>
    </hb59bbc5b06d468fbcfe21a63450d7b0>
    <Information_x0020_Type xmlns="257878d6-6a21-40bd-9659-8f789770a7c7">Supporting Info/Reports</Information_x0020_Typ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Tra201</b:Tag>
    <b:SourceType>Report</b:SourceType>
    <b:Guid>{9D7F56C1-FE37-4AD5-89C6-B260472C931F}</b:Guid>
    <b:Author>
      <b:Author>
        <b:Corporate>Transpower New Zealand Limited</b:Corporate>
      </b:Author>
    </b:Author>
    <b:Title>Transmission Planning Report</b:Title>
    <b:Year>2020</b:Year>
    <b:Publisher>Transpower New Zealand Limited</b:Publisher>
    <b:City>Wellington</b:City>
    <b:RefOrder>3</b:RefOrder>
  </b:Source>
  <b:Source>
    <b:Tag>Davi21</b:Tag>
    <b:SourceType>Report</b:SourceType>
    <b:Guid>{B9455D23-BA30-4201-AD40-80C2F5A87374}</b:Guid>
    <b:Author>
      <b:Author>
        <b:NameList>
          <b:Person>
            <b:Last>Stevenson</b:Last>
            <b:First>David</b:First>
            <b:Middle>Reeve and Toby</b:Middle>
          </b:Person>
        </b:NameList>
      </b:Author>
    </b:Author>
    <b:Title>Review of potential security, reliability, and resilience concerns arising from future scenarios for the electricity industry</b:Title>
    <b:Year>2021</b:Year>
    <b:Publisher>Sapere</b:Publisher>
    <b:RefOrder>4</b:RefOrder>
  </b:Source>
  <b:Source>
    <b:Tag>Tra20</b:Tag>
    <b:SourceType>Report</b:SourceType>
    <b:Guid>{58F9E566-1FE2-482B-890A-88C07BEA9BA2}</b:Guid>
    <b:Author>
      <b:Author>
        <b:Corporate>Transpower New Zealand Limited</b:Corporate>
      </b:Author>
    </b:Author>
    <b:Title>Whakamana i Te  Mauri Hiko: empowering our energy future</b:Title>
    <b:Year>2020</b:Year>
    <b:RefOrder>5</b:RefOrder>
  </b:Source>
  <b:Source>
    <b:Tag>Tra17</b:Tag>
    <b:SourceType>Report</b:SourceType>
    <b:Guid>{42811BD9-51E7-40CC-8774-9567D251D36D}</b:Guid>
    <b:Author>
      <b:Author>
        <b:Corporate>Transpower New Zealand Limited</b:Corporate>
      </b:Author>
    </b:Author>
    <b:Title>Battery Storage in New Zealand</b:Title>
    <b:Year>2017</b:Year>
    <b:Publisher>Transpower New Zealand Limited</b:Publisher>
    <b:City>Wellington</b:City>
    <b:URL>https://www.transpower.co.nz/sites/default/files/publications/resources/Battery%20Storage%20in%20New%20Zealand.pdf</b:URL>
    <b:RefOrder>6</b:RefOrder>
  </b:Source>
  <b:Source>
    <b:Tag>Tra191</b:Tag>
    <b:SourceType>Report</b:SourceType>
    <b:Guid>{2C8568FB-C69E-40CD-A191-4EB3C36B6B05}</b:Guid>
    <b:Author>
      <b:Author>
        <b:Corporate>Transpower New Zealand Limited</b:Corporate>
      </b:Author>
    </b:Author>
    <b:Title>Distributed Battery Energy Storage Systems in New Zealand</b:Title>
    <b:Year>2019</b:Year>
    <b:Publisher>Transpower New Zealand Limited</b:Publisher>
    <b:City>Wellington</b:City>
    <b:URL>https://www.transpower.co.nz/sites/default/files/publications/resources/Distributed%20BESS%20in%20NZ%20-%20Power%20System%20Operational%20Implications%20-%20Technical%20Report_2019v1.pdf</b:URL>
    <b:RefOrder>7</b:RefOrder>
  </b:Source>
  <b:Source>
    <b:Tag>Tra171</b:Tag>
    <b:SourceType>Report</b:SourceType>
    <b:Guid>{2121E95C-724F-4D75-BD24-08E6441854A4}</b:Guid>
    <b:Author>
      <b:Author>
        <b:Corporate>Transpower New Zealand Limited</b:Corporate>
      </b:Author>
    </b:Author>
    <b:Title>Solar PV in New Zealand</b:Title>
    <b:Year>2017</b:Year>
    <b:Publisher>Transpower New Zealand Limited</b:Publisher>
    <b:City>Wellington</b:City>
    <b:RefOrder>8</b:RefOrder>
  </b:Source>
  <b:Source>
    <b:Tag>Tra172</b:Tag>
    <b:SourceType>Report</b:SourceType>
    <b:Guid>{F823CA32-ADAD-4C40-B394-197A788D4E28}</b:Guid>
    <b:Author>
      <b:Author>
        <b:Corporate>Transpower New Zealand Limited</b:Corporate>
      </b:Author>
    </b:Author>
    <b:Title>Effect of Solar PV on Frequency Management in New Zealand</b:Title>
    <b:Year>2017</b:Year>
    <b:Publisher>Transpower New Zealand Limited</b:Publisher>
    <b:City>Wellington</b:City>
    <b:RefOrder>9</b:RefOrder>
  </b:Source>
  <b:Source>
    <b:Tag>Tra173</b:Tag>
    <b:SourceType>Report</b:SourceType>
    <b:Guid>{896C64D1-82FB-49A7-8060-74368B90990D}</b:Guid>
    <b:Author>
      <b:Author>
        <b:Corporate>Transpower New Zealand Limited</b:Corporate>
      </b:Author>
    </b:Author>
    <b:Title>Effect of Solar PV on Generation Dispatch in New Zealand</b:Title>
    <b:Year>2017</b:Year>
    <b:Publisher>Transpower New Zealand Limited</b:Publisher>
    <b:City>Wellington</b:City>
    <b:RefOrder>10</b:RefOrder>
  </b:Source>
  <b:Source>
    <b:Tag>Tra174</b:Tag>
    <b:SourceType>Report</b:SourceType>
    <b:Guid>{178CD801-7679-4CF8-B81C-AED4130C1A71}</b:Guid>
    <b:Author>
      <b:Author>
        <b:Corporate>Transpower New Zealand Limited</b:Corporate>
      </b:Author>
    </b:Author>
    <b:Title>Effect of Solar PV on Transient Stability of the New Zealand Power System</b:Title>
    <b:Year>2017</b:Year>
    <b:Publisher>Transpower New Zealand Limited</b:Publisher>
    <b:City>Wellington</b:City>
    <b:RefOrder>11</b:RefOrder>
  </b:Source>
  <b:Source>
    <b:Tag>Tra175</b:Tag>
    <b:SourceType>Report</b:SourceType>
    <b:Guid>{F490E3DD-1155-46A0-9FEE-98E8F02A0F73}</b:Guid>
    <b:Author>
      <b:Author>
        <b:Corporate>Transpower New Zealand Limited</b:Corporate>
      </b:Author>
    </b:Author>
    <b:Title>Effect of Solar PV on Voltage Management in New Zealand</b:Title>
    <b:Year>2017</b:Year>
    <b:Publisher>Transpower New Zealand Limited</b:Publisher>
    <b:City>Wellington</b:City>
    <b:RefOrder>12</b:RefOrder>
  </b:Source>
  <b:Source>
    <b:Tag>Tra07</b:Tag>
    <b:SourceType>Report</b:SourceType>
    <b:Guid>{07E70AEA-3F29-4F67-A8B2-61F23DB7A9A9}</b:Guid>
    <b:Author>
      <b:Author>
        <b:Corporate>Transpower New Zealand Limited</b:Corporate>
      </b:Author>
    </b:Author>
    <b:Title>Effect of unpredictability of wind generation output on pre-dispatch processes: Investigation 1 - Part A</b:Title>
    <b:Year>2007</b:Year>
    <b:Publisher>Transpower New Zealand Limited</b:Publisher>
    <b:City>Wellington</b:City>
    <b:RefOrder>13</b:RefOrder>
  </b:Source>
  <b:Source>
    <b:Tag>Tra071</b:Tag>
    <b:SourceType>Report</b:SourceType>
    <b:Guid>{8F7E1153-CFAC-4C5F-95F6-DB329B095AE4}</b:Guid>
    <b:Author>
      <b:Author>
        <b:NameList>
          <b:Person>
            <b:Last>Limited</b:Last>
            <b:First>Transpower</b:First>
            <b:Middle>New Zealand</b:Middle>
          </b:Person>
        </b:NameList>
      </b:Author>
    </b:Author>
    <b:Title>Effect of unpredictability of wind generation output on scheduling: Investigation 1 - Part B</b:Title>
    <b:Year>2007</b:Year>
    <b:Publisher>Transpower New Zealand Limited</b:Publisher>
    <b:City>Wellington</b:City>
    <b:RefOrder>14</b:RefOrder>
  </b:Source>
  <b:Source>
    <b:Tag>Tra072</b:Tag>
    <b:SourceType>Report</b:SourceType>
    <b:Guid>{6031A9F5-A362-4E9E-93AD-70A141A06C5F}</b:Guid>
    <b:Author>
      <b:Author>
        <b:Corporate>Transpower New Zealand Limited</b:Corporate>
      </b:Author>
    </b:Author>
    <b:Title>Effect of wind generation on dispatch - Investigation 2</b:Title>
    <b:Year>2007</b:Year>
    <b:Publisher>Transpower New Zealand Limited</b:Publisher>
    <b:City>Wellington</b:City>
    <b:RefOrder>15</b:RefOrder>
  </b:Source>
  <b:Source>
    <b:Tag>Tra073</b:Tag>
    <b:SourceType>Report</b:SourceType>
    <b:Guid>{27D701B0-BD7F-4EA6-9A0A-616A4B831927}</b:Guid>
    <b:Author>
      <b:Author>
        <b:Corporate>Transpower New Zealand Limited</b:Corporate>
      </b:Author>
    </b:Author>
    <b:Title>Effect of wind generation variability on asset loading - Investigation 3</b:Title>
    <b:Year>2007</b:Year>
    <b:Publisher>Transpower New Zealand Limited</b:Publisher>
    <b:City>Wellington</b:City>
    <b:RefOrder>16</b:RefOrder>
  </b:Source>
  <b:Source>
    <b:Tag>Tra074</b:Tag>
    <b:SourceType>Report</b:SourceType>
    <b:Guid>{5A4DC83A-DAF8-4BDE-9E65-186850BE1DB5}</b:Guid>
    <b:Author>
      <b:Author>
        <b:Corporate>Transpower New Zealand Limited</b:Corporate>
      </b:Author>
    </b:Author>
    <b:Title>Effect of wind generation on ability to manage system voltages within voltage quality targets - Investigation 4</b:Title>
    <b:Year>2007</b:Year>
    <b:Publisher>Transpower New Zealand Limited</b:Publisher>
    <b:City>Wellington</b:City>
    <b:RefOrder>17</b:RefOrder>
  </b:Source>
  <b:Source>
    <b:Tag>Tra075</b:Tag>
    <b:SourceType>Report</b:SourceType>
    <b:Guid>{260149A6-DCA1-493B-BCC0-90DF7F71B1FE}</b:Guid>
    <b:Author>
      <b:Author>
        <b:Corporate>Transpower New Zealand Limited</b:Corporate>
      </b:Author>
    </b:Author>
    <b:Title>Effect of wind generation on management of frequency excursions - Investigation 5</b:Title>
    <b:Year>2007</b:Year>
    <b:Publisher>Transpower New Zealand Limited</b:Publisher>
    <b:City>Wellington</b:City>
    <b:RefOrder>18</b:RefOrder>
  </b:Source>
  <b:Source>
    <b:Tag>Tra076</b:Tag>
    <b:SourceType>Report</b:SourceType>
    <b:Guid>{0C878D4C-5C2E-4840-B1E6-7B31B853F239}</b:Guid>
    <b:Author>
      <b:Author>
        <b:Corporate>Transpower New Zealand Limited</b:Corporate>
      </b:Author>
    </b:Author>
    <b:Title>Effect of wind generation on small disturbance voltage stability - Investigation 6</b:Title>
    <b:Year>2007</b:Year>
    <b:Publisher>Transpower New Zealand Limited</b:Publisher>
    <b:City>Wellington</b:City>
    <b:RefOrder>19</b:RefOrder>
  </b:Source>
  <b:Source>
    <b:Tag>Tra081</b:Tag>
    <b:SourceType>Report</b:SourceType>
    <b:Guid>{D26B54F0-2C5A-43D9-81B3-44E9AE838961}</b:Guid>
    <b:Author>
      <b:Author>
        <b:Corporate>Transpower New Zealand Limited</b:Corporate>
      </b:Author>
    </b:Author>
    <b:Title>Effect of Wind Generation on Transient Stability - Investigation 7</b:Title>
    <b:Year>2008</b:Year>
    <b:Publisher>Transpower New Zealand Limited</b:Publisher>
    <b:City>Wellington</b:City>
    <b:RefOrder>20</b:RefOrder>
  </b:Source>
  <b:Source>
    <b:Tag>Tra08</b:Tag>
    <b:SourceType>Report</b:SourceType>
    <b:Guid>{3FCE7389-26AB-4ACE-A444-B83C220077DD}</b:Guid>
    <b:Title>Effect of Wind Generation on Small Signal Stability</b:Title>
    <b:Year>2008</b:Year>
    <b:Publisher>Transpower New Zealand Limited</b:Publisher>
    <b:City>Wellington</b:City>
    <b:Author>
      <b:Author>
        <b:Corporate>Transpower New Zealand Limited</b:Corporate>
      </b:Author>
    </b:Author>
    <b:URL>https://www.ea.govt.nz/assets/dms-assets/1/1887Investigation-8.pdf</b:URL>
    <b:RefOrder>21</b:RefOrder>
  </b:Source>
  <b:Source>
    <b:Tag>Tra082</b:Tag>
    <b:SourceType>Report</b:SourceType>
    <b:Guid>{F2164EDB-BF0C-4DF7-B672-112B15A2C64E}</b:Guid>
    <b:Author>
      <b:Author>
        <b:Corporate>Transpower New Zealand Limited</b:Corporate>
      </b:Author>
    </b:Author>
    <b:Title>Effect of wind generation on reactive power contribution and dynamic voltage responses - Investigation 9</b:Title>
    <b:Year>2008</b:Year>
    <b:Publisher>Transpower New Zealand Limited</b:Publisher>
    <b:City>Wellington</b:City>
    <b:RefOrder>22</b:RefOrder>
  </b:Source>
  <b:Source>
    <b:Tag>Tra211</b:Tag>
    <b:SourceType>Report</b:SourceType>
    <b:Guid>{C1049668-F5AB-4255-9E5C-7E45FD3A94FF}</b:Guid>
    <b:Author>
      <b:Author>
        <b:Corporate>Transpower New Zealand Limited</b:Corporate>
      </b:Author>
    </b:Author>
    <b:Title>Net Zero Grid Pathways</b:Title>
    <b:Year>2021</b:Year>
    <b:Publisher>Transpower New Zealand Limited</b:Publisher>
    <b:City>Wellington</b:City>
    <b:RefOrder>23</b:RefOrder>
  </b:Source>
  <b:Source>
    <b:Tag>Tra193</b:Tag>
    <b:SourceType>Report</b:SourceType>
    <b:Guid>{3729A0FD-8143-49A1-94F0-2A3EF73A0A1C}</b:Guid>
    <b:Author>
      <b:Author>
        <b:Corporate>Transpower New Zealand Limited</b:Corporate>
      </b:Author>
    </b:Author>
    <b:Title>The sun rises on a solar energy future</b:Title>
    <b:Year>2019</b:Year>
    <b:Publisher>Transpower New Zealand Limited</b:Publisher>
    <b:City>Wellington</b:City>
    <b:URL>https://www.transpower.co.nz/sites/default/files/plain-page/attachments/Te%20Mauri%20Hiko%20%E2%80%93%20the%20sun%20rises%20-%20published.pdf</b:URL>
    <b:RefOrder>24</b:RefOrder>
  </b:Source>
  <b:Source>
    <b:Tag>Tra18</b:Tag>
    <b:SourceType>DocumentFromInternetSite</b:SourceType>
    <b:Guid>{08400D69-7B35-4CEB-A014-B2256E74921B}</b:Guid>
    <b:Title>Te Mauri Hiko - Energy Futures</b:Title>
    <b:Year>2018</b:Year>
    <b:URL>https://www.transpower.co.nz/sites/default/files/publications/resources/TP%20Energy%20Futures%20-%20Te%20Mauri%20Hiko%2011%20June%2718.pdf</b:URL>
    <b:Author>
      <b:Author>
        <b:Corporate>Transpower New Zealand Limited</b:Corporate>
      </b:Author>
    </b:Author>
    <b:RefOrder>25</b:RefOrder>
  </b:Source>
  <b:Source>
    <b:Tag>Tra192</b:Tag>
    <b:SourceType>Report</b:SourceType>
    <b:Guid>{5F797E93-FEDF-4302-94FD-C2279A12B430}</b:Guid>
    <b:Author>
      <b:Author>
        <b:Corporate>Transpower New Zealand Limited</b:Corporate>
      </b:Author>
    </b:Author>
    <b:Title>Taking the climate heat out of process heat</b:Title>
    <b:Year>2019</b:Year>
    <b:Publisher>Transpower New Zealand Limited</b:Publisher>
    <b:City>Wellington</b:City>
    <b:URL>https://www.transpower.co.nz/sites/default/files/publications/resources/TP%20Process%20Heat%20Report%20FINAL%20-%2016July%2719.pdf</b:URL>
    <b:RefOrder>26</b:RefOrder>
  </b:Source>
  <b:Source>
    <b:Tag>Tra22</b:Tag>
    <b:SourceType>Report</b:SourceType>
    <b:Guid>{A60B89F4-44E1-4D9D-A478-71BF3316812D}</b:Guid>
    <b:Author>
      <b:Author>
        <b:Corporate>Transpower New Zealand Limited</b:Corporate>
      </b:Author>
    </b:Author>
    <b:Title>Transmission Tomorrow – Our Strategy</b:Title>
    <b:Year>2018</b:Year>
    <b:Publisher>Transpower New Zealand Limited</b:Publisher>
    <b:City>Wellington</b:City>
    <b:RefOrder>27</b:RefOrder>
  </b:Source>
  <b:Source>
    <b:Tag>Tra214</b:Tag>
    <b:SourceType>Report</b:SourceType>
    <b:Guid>{2E32030B-EED6-48E9-9221-D45BFA1D9BD7}</b:Guid>
    <b:Author>
      <b:Author>
        <b:Corporate>Transpower New Zealand Limited</b:Corporate>
      </b:Author>
    </b:Author>
    <b:Title>A Roadmap  for Electrification</b:Title>
    <b:Year>2021</b:Year>
    <b:Publisher>Transpower New Zealand Limited</b:Publisher>
    <b:City>Wellington</b:City>
    <b:RefOrder>28</b:RefOrder>
  </b:Source>
  <b:Source>
    <b:Tag>Tra213</b:Tag>
    <b:SourceType>Report</b:SourceType>
    <b:Guid>{58374DB9-9942-470F-A183-31FCBDC4CC4C}</b:Guid>
    <b:Author>
      <b:Author>
        <b:Corporate>Transpower New Zealand Limited</b:Corporate>
      </b:Author>
    </b:Author>
    <b:Title>TAS96 Performance Requirements for Inverter Connected Resources</b:Title>
    <b:Year>2021</b:Year>
    <b:Publisher>Transpower New Zealand Limited</b:Publisher>
    <b:City>Wellington</b:City>
    <b:RefOrder>30</b:RefOrder>
  </b:Source>
  <b:Source>
    <b:Tag>Dav21</b:Tag>
    <b:SourceType>Report</b:SourceType>
    <b:Guid>{1282739D-0F86-4E81-90F9-54361C669AEA}</b:Guid>
    <b:Author>
      <b:Author>
        <b:NameList>
          <b:Person>
            <b:Last>Stevenson</b:Last>
            <b:First>David</b:First>
            <b:Middle>Reeve and Toby</b:Middle>
          </b:Person>
        </b:NameList>
      </b:Author>
    </b:Author>
    <b:Title>Review of potential security, reliability, and resilience concerns arising from future scenarios for the electricity industry</b:Title>
    <b:Year>2021</b:Year>
    <b:Publisher>Sapere</b:Publisher>
    <b:City>Wellington</b:City>
    <b:RefOrder>31</b:RefOrder>
  </b:Source>
  <b:Source>
    <b:Tag>Tra19</b:Tag>
    <b:SourceType>Report</b:SourceType>
    <b:Guid>{9018BDA9-48D0-4FE9-90F6-865CBD1AD580}</b:Guid>
    <b:Author>
      <b:Author>
        <b:Corporate>Transpower New Zealand Limited</b:Corporate>
      </b:Author>
    </b:Author>
    <b:Title>International Power System Event Review: Lessons for New Zealand - Queensland and South Australia system separation on 25 August 2018</b:Title>
    <b:Year>2019</b:Year>
    <b:Publisher>Transpower New Zealand Limited</b:Publisher>
    <b:City>Wellington</b:City>
    <b:RefOrder>32</b:RefOrder>
  </b:Source>
  <b:Source>
    <b:Tag>Tra21</b:Tag>
    <b:SourceType>Report</b:SourceType>
    <b:Guid>{F5F6AE92-A240-4B7B-9CCE-BB5A9B07C542}</b:Guid>
    <b:Author>
      <b:Author>
        <b:Corporate>Transpower New Zealand Limited</b:Corporate>
      </b:Author>
    </b:Author>
    <b:Title>International Power System Event Review: Lessons  for  New  Zealand – National  Grid  Low  Frequency  Demand Disconnection Event in the United Kingdom, 9 August 2019</b:Title>
    <b:Year>2020</b:Year>
    <b:Publisher>Transpower New Zealand Limited</b:Publisher>
    <b:City>Wellington</b:City>
    <b:RefOrder>33</b:RefOrder>
  </b:Source>
  <b:Source>
    <b:Tag>Uni20</b:Tag>
    <b:SourceType>InternetSite</b:SourceType>
    <b:Guid>{ABC65345-8103-40DE-9CFD-802771B82F08}</b:Guid>
    <b:Author>
      <b:Author>
        <b:Corporate>United Nations Statistics Division</b:Corporate>
      </b:Author>
    </b:Author>
    <b:Title>Popular statistical tables, country (area) and regional profiles</b:Title>
    <b:Year>2020</b:Year>
    <b:YearAccessed>2021</b:YearAccessed>
    <b:MonthAccessed>September</b:MonthAccessed>
    <b:DayAccessed>21</b:DayAccessed>
    <b:URL>http://data.un.org/default.aspx</b:URL>
    <b:RefOrder>35</b:RefOrder>
  </b:Source>
  <b:Source>
    <b:Tag>Off20</b:Tag>
    <b:SourceType>InternetSite</b:SourceType>
    <b:Guid>{DA2907FA-16F0-460D-AD2F-0A22334060A9}</b:Guid>
    <b:Author>
      <b:Author>
        <b:Corporate>Office for National Statistics</b:Corporate>
      </b:Author>
    </b:Author>
    <b:Title>Dataset: Estimates of the population for the UK, England and Wales, Scotland and Northern Ireland</b:Title>
    <b:Year>2020</b:Year>
    <b:YearAccessed>2021</b:YearAccessed>
    <b:MonthAccessed>September</b:MonthAccessed>
    <b:DayAccessed>27</b:DayAccessed>
    <b:URL>https://www.ons.gov.uk/peoplepopulationandcommunity/populationandmigration/populationestimates/datasets/populationestimatesforukenglandandwalesscotlandandnorthernireland</b:URL>
    <b:RefOrder>37</b:RefOrder>
  </b:Source>
  <b:Source>
    <b:Tag>Eur19</b:Tag>
    <b:SourceType>InternetSite</b:SourceType>
    <b:Guid>{601B2A9F-24CE-47EB-A2F1-47568E76C6F5}</b:Guid>
    <b:Author>
      <b:Author>
        <b:Corporate>European Commission</b:Corporate>
      </b:Author>
    </b:Author>
    <b:Title>Eurostat</b:Title>
    <b:Year>2019</b:Year>
    <b:YearAccessed>2021</b:YearAccessed>
    <b:MonthAccessed>September</b:MonthAccessed>
    <b:DayAccessed>21</b:DayAccessed>
    <b:URL>https://ec.europa.eu/eurostat/data/database</b:URL>
    <b:RefOrder>38</b:RefOrder>
  </b:Source>
  <b:Source>
    <b:Tag>Uni19</b:Tag>
    <b:SourceType>InternetSite</b:SourceType>
    <b:Guid>{19237FA3-DCFC-4938-B04C-07E5E86D06B0}</b:Guid>
    <b:Title>United States Census Bureau</b:Title>
    <b:Year>2019</b:Year>
    <b:Author>
      <b:Author>
        <b:Corporate>United States Census Bureau</b:Corporate>
      </b:Author>
    </b:Author>
    <b:YearAccessed>2021</b:YearAccessed>
    <b:MonthAccessed>September</b:MonthAccessed>
    <b:DayAccessed>21</b:DayAccessed>
    <b:URL>https://www.census.gov</b:URL>
    <b:RefOrder>39</b:RefOrder>
  </b:Source>
  <b:Source>
    <b:Tag>Uni18</b:Tag>
    <b:SourceType>InternetSite</b:SourceType>
    <b:Guid>{A2FAD23A-4030-4C63-834C-C6F39FF26BBB}</b:Guid>
    <b:Author>
      <b:Author>
        <b:Corporate>United Nations Statistics Division</b:Corporate>
      </b:Author>
    </b:Author>
    <b:Title>Energy Statistics Database</b:Title>
    <b:Year>2018</b:Year>
    <b:YearAccessed>2021</b:YearAccessed>
    <b:MonthAccessed>September</b:MonthAccessed>
    <b:DayAccessed>21</b:DayAccessed>
    <b:URL>http://data.un.org/Data.aspx?d=EDATA&amp;f=cmID%3aEC</b:URL>
    <b:RefOrder>36</b:RefOrder>
  </b:Source>
  <b:Source>
    <b:Tag>USE19</b:Tag>
    <b:SourceType>InternetSite</b:SourceType>
    <b:Guid>{437826C8-55C1-40F0-B8D4-F3C1355E9C37}</b:Guid>
    <b:Author>
      <b:Author>
        <b:Corporate>US Energy Information Administration</b:Corporate>
      </b:Author>
    </b:Author>
    <b:Title>State Electricity Profiles</b:Title>
    <b:Year>2019</b:Year>
    <b:YearAccessed>2021</b:YearAccessed>
    <b:MonthAccessed>September</b:MonthAccessed>
    <b:DayAccessed>21</b:DayAccessed>
    <b:URL>https://www.eia.gov/electricity/state/hawaii/</b:URL>
    <b:RefOrder>40</b:RefOrder>
  </b:Source>
  <b:Source>
    <b:Tag>Aus21</b:Tag>
    <b:SourceType>Report</b:SourceType>
    <b:Guid>{349B6E27-1F58-44B3-B04F-B1053D38B189}</b:Guid>
    <b:Author>
      <b:Author>
        <b:Corporate>Australian Energy Market Commission</b:Corporate>
      </b:Author>
    </b:Author>
    <b:Title>Capacity Commitment Mechanism and Synchronous Services Markets</b:Title>
    <b:Year>2021</b:Year>
    <b:Publisher>Australian Energy Market Commission</b:Publisher>
    <b:City>Sydney</b:City>
    <b:RefOrder>41</b:RefOrder>
  </b:Source>
  <b:Source>
    <b:Tag>AEM19</b:Tag>
    <b:SourceType>Report</b:SourceType>
    <b:Guid>{13630632-1BA1-4F22-8D1D-132E1C646165}</b:Guid>
    <b:Author>
      <b:Author>
        <b:Corporate>AEMO</b:Corporate>
      </b:Author>
    </b:Author>
    <b:Title>Maintaining Power System Security wiht High Penetrations of Wind and Solar Generation</b:Title>
    <b:Year>2019</b:Year>
    <b:Publisher>Australian Energy Market Operator Limited</b:Publisher>
    <b:RefOrder>44</b:RefOrder>
  </b:Source>
  <b:Source>
    <b:Tag>AEM20</b:Tag>
    <b:SourceType>Report</b:SourceType>
    <b:Guid>{FBDE17E8-B143-49AB-9229-8B089EECA794}</b:Guid>
    <b:Author>
      <b:Author>
        <b:Corporate>AEMC</b:Corporate>
      </b:Author>
    </b:Author>
    <b:Title>Final report: Regulatory Sandboxes - Advice to COAG Energy Council on Rule Drafting</b:Title>
    <b:Year>2020</b:Year>
    <b:Publisher>Australian Energy Market Commission</b:Publisher>
    <b:City>Sydney</b:City>
    <b:RefOrder>45</b:RefOrder>
  </b:Source>
  <b:Source>
    <b:Tag>AEM191</b:Tag>
    <b:SourceType>Report</b:SourceType>
    <b:Guid>{671CC221-AD07-43F2-A9CF-1176815BAC62}</b:Guid>
    <b:Author>
      <b:Author>
        <b:NameList>
          <b:Person>
            <b:Last>AEMC</b:Last>
          </b:Person>
        </b:NameList>
      </b:Author>
    </b:Author>
    <b:Title>Final report: Regulatory Sandbox Arrangements to Support Proof-of-Concept Trials</b:Title>
    <b:Year>2019</b:Year>
    <b:Publisher>Australian Energy Market Commission</b:Publisher>
    <b:City>Sydney</b:City>
    <b:RefOrder>46</b:RefOrder>
  </b:Source>
  <b:Source>
    <b:Tag>Ene21</b:Tag>
    <b:SourceType>Report</b:SourceType>
    <b:Guid>{C45BF47C-B705-4E6A-AA51-16D7500C30CC}</b:Guid>
    <b:Title>Post 2025 Electricity Market Design: Options Paper for Consultation</b:Title>
    <b:Year>2021</b:Year>
    <b:Publisher>Energy Security Board</b:Publisher>
    <b:Author>
      <b:Author>
        <b:Corporate>Energy Security Board</b:Corporate>
      </b:Author>
    </b:Author>
    <b:RefOrder>43</b:RefOrder>
  </b:Source>
  <b:Source>
    <b:Tag>Aus211</b:Tag>
    <b:SourceType>InternetSite</b:SourceType>
    <b:Guid>{2F9EB272-BF78-4072-B4D6-FAF254838459}</b:Guid>
    <b:Title>AESCSF framework and resources</b:Title>
    <b:Year>2021</b:Year>
    <b:Author>
      <b:Author>
        <b:Corporate>Australian Energy Market Operator</b:Corporate>
      </b:Author>
    </b:Author>
    <b:YearAccessed>2021</b:YearAccessed>
    <b:MonthAccessed>September</b:MonthAccessed>
    <b:DayAccessed>27</b:DayAccessed>
    <b:URL>https://aemo.com.au/en/initiatives/major-programs/cyber-security/aescsf-framework-and-resources</b:URL>
    <b:RefOrder>47</b:RefOrder>
  </b:Source>
  <b:Source>
    <b:Tag>Nat21</b:Tag>
    <b:SourceType>Report</b:SourceType>
    <b:Guid>{9BE00E9F-EA89-4DCE-9709-5DD29BBF54BB}</b:Guid>
    <b:Author>
      <b:Author>
        <b:Corporate>National Grid ESO</b:Corporate>
      </b:Author>
    </b:Author>
    <b:Title>Bridging the Gap to Net Zero</b:Title>
    <b:Year>2021</b:Year>
    <b:Publisher>National Grid ESO</b:Publisher>
    <b:RefOrder>48</b:RefOrder>
  </b:Source>
  <b:Source>
    <b:Tag>Nat201</b:Tag>
    <b:SourceType>Report</b:SourceType>
    <b:Guid>{CD03B086-3680-4124-968E-11B69E827F68}</b:Guid>
    <b:Author>
      <b:Author>
        <b:Corporate>National Grid ESO</b:Corporate>
      </b:Author>
    </b:Author>
    <b:Title>Operability Strategy Report 2021</b:Title>
    <b:Year>2020</b:Year>
    <b:Publisher>National Grid ESO</b:Publisher>
    <b:RefOrder>49</b:RefOrder>
  </b:Source>
  <b:Source>
    <b:Tag>Nat202</b:Tag>
    <b:SourceType>Report</b:SourceType>
    <b:Guid>{10F8C29B-2793-482A-9C7A-E8E96EC768AC}</b:Guid>
    <b:Author>
      <b:Author>
        <b:Corporate>National Grid ESO</b:Corporate>
      </b:Author>
    </b:Author>
    <b:Title>Wider Strategy for Flexibility from Intermittent Generation</b:Title>
    <b:Year>2020</b:Year>
    <b:Publisher>National Grid ESO</b:Publisher>
    <b:RefOrder>50</b:RefOrder>
  </b:Source>
  <b:Source>
    <b:Tag>Ofg18</b:Tag>
    <b:SourceType>Report</b:SourceType>
    <b:Guid>{AADC7617-1286-44FC-928D-CA68199BB972}</b:Guid>
    <b:Author>
      <b:Author>
        <b:Corporate>Ofgem</b:Corporate>
      </b:Author>
    </b:Author>
    <b:Title>What is a regulatory sandbox?</b:Title>
    <b:Year>2018</b:Year>
    <b:Publisher>Ofgem</b:Publisher>
    <b:City>London</b:City>
    <b:RefOrder>51</b:RefOrder>
  </b:Source>
  <b:Source>
    <b:Tag>Ofg181</b:Tag>
    <b:SourceType>Report</b:SourceType>
    <b:Guid>{9EBDB0A5-2FF1-491B-AF97-3582283773C2}</b:Guid>
    <b:Author>
      <b:Author>
        <b:Corporate>Ofgem</b:Corporate>
      </b:Author>
    </b:Author>
    <b:Title>Enabling trials through the regulatory sandbox</b:Title>
    <b:Year>2018</b:Year>
    <b:Publisher>Ofgem</b:Publisher>
    <b:City>London</b:City>
    <b:RefOrder>52</b:RefOrder>
  </b:Source>
  <b:Source>
    <b:Tag>Ofg182</b:Tag>
    <b:SourceType>Report</b:SourceType>
    <b:Guid>{18E23B50-0D17-46D1-B3F8-CE66CB287E0D}</b:Guid>
    <b:Author>
      <b:Author>
        <b:Corporate>Ofgem</b:Corporate>
      </b:Author>
    </b:Author>
    <b:Title>Insights from running the regulatory sandbox</b:Title>
    <b:Year>2018</b:Year>
    <b:Publisher>Ofgem</b:Publisher>
    <b:City>London</b:City>
    <b:RefOrder>53</b:RefOrder>
  </b:Source>
  <b:Source>
    <b:Tag>Ofg</b:Tag>
    <b:SourceType>Report</b:SourceType>
    <b:Guid>{888F0FDE-12C1-43CC-9C04-3BFE8A90BF10}</b:Guid>
    <b:Author>
      <b:Author>
        <b:Corporate>Ofgem</b:Corporate>
      </b:Author>
    </b:Author>
    <b:Title>Innovation Sandbox Service - Overview</b:Title>
    <b:Publisher>Ofgem</b:Publisher>
    <b:City>London</b:City>
    <b:RefOrder>54</b:RefOrder>
  </b:Source>
  <b:Source>
    <b:Tag>Nat20</b:Tag>
    <b:SourceType>Report</b:SourceType>
    <b:Guid>{A5D6CF16-7EC8-4C72-97F1-4F235C84D774}</b:Guid>
    <b:Title>Building the Net Zero Energy Workforce</b:Title>
    <b:Year>2020</b:Year>
    <b:City>Warwick</b:City>
    <b:Publisher>National Grid</b:Publisher>
    <b:Author>
      <b:Author>
        <b:Corporate>National Grid</b:Corporate>
      </b:Author>
    </b:Author>
    <b:RefOrder>56</b:RefOrder>
  </b:Source>
  <b:Source>
    <b:Tag>Nat19</b:Tag>
    <b:SourceType>Report</b:SourceType>
    <b:Guid>{685928FE-20A2-439E-8CDE-C0C42D1F9236}</b:Guid>
    <b:Title>Delivering your future electricity transmission system: National Grid Electricity Transmission’s business plan 2021–26</b:Title>
    <b:Year>2019</b:Year>
    <b:URL>https://www.nationalgrid.com/uk/electricity-transmission/about-us/planning-together/our-riio2-business-plan-2021-2026</b:URL>
    <b:Author>
      <b:Author>
        <b:Corporate>National Grid</b:Corporate>
      </b:Author>
    </b:Author>
    <b:Publisher>National Grid</b:Publisher>
    <b:City>London</b:City>
    <b:RefOrder>55</b:RefOrder>
  </b:Source>
  <b:Source>
    <b:Tag>Com13</b:Tag>
    <b:SourceType>Report</b:SourceType>
    <b:Guid>{F8D5686B-5D16-4E4F-99B9-34AFD2BB2D6D}</b:Guid>
    <b:Author>
      <b:Author>
        <b:Corporate>Commission for Energy Regulation, Utility Regulator</b:Corporate>
      </b:Author>
    </b:Author>
    <b:Title>Single Electricity Market DS3 System Services Decision Paper</b:Title>
    <b:Year>2013</b:Year>
    <b:Publisher>Commission for Energy Regulation, Utility Regulator</b:Publisher>
    <b:RefOrder>57</b:RefOrder>
  </b:Source>
  <b:Source>
    <b:Tag>SON21</b:Tag>
    <b:SourceType>Report</b:SourceType>
    <b:Guid>{4AE0CEEE-AF13-486E-906C-D13408CD2843}</b:Guid>
    <b:Title>Shaping our electricity future: Technical report</b:Title>
    <b:Year>2021</b:Year>
    <b:Author>
      <b:Author>
        <b:Corporate>SONI, EirGrid</b:Corporate>
      </b:Author>
    </b:Author>
    <b:Publisher>SONI Ltd., EirGrid Plc.</b:Publisher>
    <b:City>Belfast, Dublin</b:City>
    <b:RefOrder>58</b:RefOrder>
  </b:Source>
  <b:Source>
    <b:Tag>Jos19</b:Tag>
    <b:SourceType>Misc</b:SourceType>
    <b:Guid>{F938A9B4-7F82-40D8-983B-5A34580E4199}</b:Guid>
    <b:Title>Supplement to and update of application of Hawaiian Electric Company Inc., Hawai'i Electric Light Company Inc. and Maui Electric Company Limited Verification Exhihibits "A" to "L" and Certificate of Service</b:Title>
    <b:Year>2019</b:Year>
    <b:Publisher>Public Utilities Commission of the State of Hawai'i</b:Publisher>
    <b:City>Honolulu</b:City>
    <b:Author>
      <b:Author>
        <b:NameList>
          <b:Person>
            <b:Last>Viola</b:Last>
            <b:First>Joseph</b:First>
            <b:Middle>P.</b:Middle>
          </b:Person>
        </b:NameList>
      </b:Author>
    </b:Author>
    <b:RefOrder>63</b:RefOrder>
  </b:Source>
  <b:Source>
    <b:Tag>Haw20</b:Tag>
    <b:SourceType>DocumentFromInternetSite</b:SourceType>
    <b:Guid>{618B05F5-C3A6-420D-A1F8-A140A2224D51}</b:Guid>
    <b:Title>Energy Policy &amp; Analysis: Curtailment and Grid Services with High Penetration Solar + Storage</b:Title>
    <b:Year>2020</b:Year>
    <b:Month>November</b:Month>
    <b:YearAccessed>2021</b:YearAccessed>
    <b:MonthAccessed>September</b:MonthAccessed>
    <b:DayAccessed>29</b:DayAccessed>
    <b:URL>https://www.hnei.hawaii.edu/wp-content/uploads/Curtailment-and-Grid-Services.pdf</b:URL>
    <b:Author>
      <b:Author>
        <b:Corporate>Hawai'i Natural Energy Institute</b:Corporate>
      </b:Author>
    </b:Author>
    <b:RefOrder>62</b:RefOrder>
  </b:Source>
  <b:Source>
    <b:Tag>Haw21</b:Tag>
    <b:SourceType>InternetSite</b:SourceType>
    <b:Guid>{FE4221DC-4B2A-4D2B-9714-8D04822F2D5C}</b:Guid>
    <b:Title>Career and Technical Education Program</b:Title>
    <b:Year>2021</b:Year>
    <b:YearAccessed>2021</b:YearAccessed>
    <b:MonthAccessed>September</b:MonthAccessed>
    <b:DayAccessed>21</b:DayAccessed>
    <b:URL>https://www.hawaiianelectric.com/community-and-education/career-and-technical-education</b:URL>
    <b:Author>
      <b:Author>
        <b:Corporate>Hawiian Electric</b:Corporate>
      </b:Author>
    </b:Author>
    <b:RefOrder>64</b:RefOrder>
  </b:Source>
  <b:Source>
    <b:Tag>Kev13</b:Tag>
    <b:SourceType>Report</b:SourceType>
    <b:Guid>{366D6DF7-FC29-45EC-AE1D-94A32E3902D6}</b:Guid>
    <b:Author>
      <b:Author>
        <b:NameList>
          <b:Person>
            <b:Last>Corbus</b:Last>
            <b:First>Kevin</b:First>
            <b:Middle>Eber and David</b:Middle>
          </b:Person>
        </b:NameList>
      </b:Author>
    </b:Author>
    <b:Title>Hawaii Solar Integration Study: Executive Summary</b:Title>
    <b:Year>2013</b:Year>
    <b:Publisher>Natinal Renewable Energy Laboratory</b:Publisher>
    <b:City>Golden</b:City>
    <b:RefOrder>61</b:RefOrder>
  </b:Source>
  <b:Source>
    <b:Tag>Rob15</b:Tag>
    <b:SourceType>InternetSite</b:SourceType>
    <b:Guid>{76C11297-A032-4980-AB2F-B0ED2A3F9B10}</b:Guid>
    <b:Title>3 Reasons Hawaii Put the Brakes on Solar and Why the Same Won't Happen in Your State</b:Title>
    <b:Year>2015</b:Year>
    <b:Author>
      <b:Author>
        <b:NameList>
          <b:Person>
            <b:Last>Fares</b:Last>
            <b:First>Robert</b:First>
          </b:Person>
        </b:NameList>
      </b:Author>
    </b:Author>
    <b:ProductionCompany>Scientific American</b:ProductionCompany>
    <b:Month>December</b:Month>
    <b:Day>15</b:Day>
    <b:YearAccessed>2021</b:YearAccessed>
    <b:MonthAccessed>September</b:MonthAccessed>
    <b:DayAccessed>21</b:DayAccessed>
    <b:URL>https://blogs.scientificamerican.com/plugged-in/3-reasons-hawaii-put-the-brakes-on-solar-and-why-the-same-won-t-happen-in-your-state/</b:URL>
    <b:RefOrder>59</b:RefOrder>
  </b:Source>
  <b:Source>
    <b:Tag>Eri15</b:Tag>
    <b:SourceType>InternetSite</b:SourceType>
    <b:Guid>{546A0BC7-93D4-49F9-9888-4032260D1C1E}</b:Guid>
    <b:Title>Is Hawaii’s solar power surge slowing down?</b:Title>
    <b:Year>2015</b:Year>
    <b:Author>
      <b:Author>
        <b:NameList>
          <b:Person>
            <b:Last>Gies</b:Last>
            <b:First>Erica</b:First>
          </b:Person>
        </b:NameList>
      </b:Author>
    </b:Author>
    <b:ProductionCompany>The Guardian</b:ProductionCompany>
    <b:Month>February</b:Month>
    <b:Day>16</b:Day>
    <b:YearAccessed>2021</b:YearAccessed>
    <b:MonthAccessed>September</b:MonthAccessed>
    <b:DayAccessed>21</b:DayAccessed>
    <b:URL>https://www.theguardian.com/environment/2015/feb/16/is-hawaiis-solar-power-surge-slowing-down</b:URL>
    <b:RefOrder>60</b:RefOrder>
  </b:Source>
  <b:Source>
    <b:Tag>Ene20</b:Tag>
    <b:SourceType>Report</b:SourceType>
    <b:Guid>{2E1A80EA-4ABA-462D-B463-25C391024E7F}</b:Guid>
    <b:Title>Co-Creation with Industry: Fast Start Service Survey and Feedback</b:Title>
    <b:Year>2020</b:Year>
    <b:Publisher>Energy Market Authority</b:Publisher>
    <b:City>Singapore</b:City>
    <b:Author>
      <b:Author>
        <b:Corporate>Energy Market Authority</b:Corporate>
      </b:Author>
    </b:Author>
    <b:YearAccessed>2021</b:YearAccessed>
    <b:MonthAccessed>September</b:MonthAccessed>
    <b:DayAccessed>21</b:DayAccessed>
    <b:URL>https://www.ema.gov.sg/cmsmedia/PPD/Fast%20Start%20Service%20Feedback%20and%20Survey.pdf</b:URL>
    <b:RefOrder>65</b:RefOrder>
  </b:Source>
  <b:Source>
    <b:Tag>DrT20</b:Tag>
    <b:SourceType>Report</b:SourceType>
    <b:Guid>{10755DBC-BC79-4305-9F20-6CF662066E8F}</b:Guid>
    <b:Author>
      <b:Author>
        <b:NameList>
          <b:Person>
            <b:Last>Reindl</b:Last>
            <b:First>Dr.</b:First>
            <b:Middle>Thomas</b:Middle>
          </b:Person>
        </b:NameList>
      </b:Author>
    </b:Author>
    <b:Title>Update of the Solar Photovoltaic (PV) Roadmap for Singapore</b:Title>
    <b:Year>2020</b:Year>
    <b:Publisher>Solar Energy Research Institute of Singapore</b:Publisher>
    <b:City>Singapore</b:City>
    <b:RefOrder>66</b:RefOrder>
  </b:Source>
  <b:Source>
    <b:Tag>Ski18</b:Tag>
    <b:SourceType>Report</b:SourceType>
    <b:Guid>{CA9A0BB7-E4A0-4F43-A887-1FC09A29205C}</b:Guid>
    <b:Author>
      <b:Author>
        <b:Corporate>SkillsFuture Singapore, Workforce Singapore, Energy Market Authority</b:Corporate>
      </b:Author>
    </b:Author>
    <b:Title>Skills Framework for Energy and Power</b:Title>
    <b:Year>2018</b:Year>
    <b:Publisher>SkillsFuture SG</b:Publisher>
    <b:City>Singapore</b:City>
    <b:RefOrder>68</b:RefOrder>
  </b:Source>
  <b:Source>
    <b:Tag>GKP20</b:Tag>
    <b:SourceType>Report</b:SourceType>
    <b:Guid>{B6A1B761-B3D2-4E24-964B-08E8E97D7280}</b:Guid>
    <b:Title>Update on the Solar Photovoltaic (PV) Roadmap for Singapore: Addendum on grid mitigation measures for PV and smart gric &amp; IoT</b:Title>
    <b:Year>2020</b:Year>
    <b:Author>
      <b:Author>
        <b:NameList>
          <b:Person>
            <b:Last>G.K. Pandey</b:Last>
            <b:First>A.</b:First>
            <b:Middle>Pathare, D.S. Kumar, B. Sikdar, D, Srinivasan</b:Middle>
          </b:Person>
        </b:NameList>
      </b:Author>
    </b:Author>
    <b:City>Singapore</b:City>
    <b:Publisher>Solar Energy Research Institute of Singapore</b:Publisher>
    <b:RefOrder>67</b:RefOrder>
  </b:Source>
  <b:Source>
    <b:Tag>Tom21</b:Tag>
    <b:SourceType>Report</b:SourceType>
    <b:Guid>{8B6146C9-1347-431D-9FD2-3953321DD57E}</b:Guid>
    <b:Author>
      <b:Author>
        <b:Corporate>Tom Pullar-Strecker</b:Corporate>
      </b:Author>
    </b:Author>
    <b:Title>Cyberattack on customer and an error took down NZs third largest ISP</b:Title>
    <b:Year>2021</b:Year>
    <b:Publisher>Stuff Website</b:Publisher>
    <b:RefOrder>69</b:RefOrder>
  </b:Source>
  <b:Source>
    <b:Tag>Mir21</b:Tag>
    <b:SourceType>Report</b:SourceType>
    <b:Guid>{9D174761-DA27-488A-884C-E28903690C97}</b:Guid>
    <b:Author>
      <b:Author>
        <b:Corporate>Miriam Burrell and RNZ</b:Corporate>
      </b:Author>
    </b:Author>
    <b:Title>NZ spy agency assisting Waikato DHB after cyber attack ransom demand</b:Title>
    <b:Year>2021</b:Year>
    <b:Publisher>NZ Herald</b:Publisher>
    <b:RefOrder>70</b:RefOrder>
  </b:Source>
  <b:Source>
    <b:Tag>Dra21</b:Tag>
    <b:SourceType>Report</b:SourceType>
    <b:Guid>{A8319335-DD35-4CE2-84ED-878E9673480A}</b:Guid>
    <b:Author>
      <b:Author>
        <b:Corporate>Dragos Inc</b:Corporate>
      </b:Author>
    </b:Author>
    <b:Title>TPS-2021-01: Global Electric Cyber Threat Perspective, 30 September</b:Title>
    <b:Year>2021</b:Year>
    <b:RefOrder>71</b:RefOrder>
  </b:Source>
  <b:Source>
    <b:Tag>Dra20</b:Tag>
    <b:SourceType>Report</b:SourceType>
    <b:Guid>{27A56EC5-86DB-4FD2-AB93-F4758F1D0CAF}</b:Guid>
    <b:Author>
      <b:Author>
        <b:Corporate>Dragos Inc and IBM Security X-Force</b:Corporate>
      </b:Author>
    </b:Author>
    <b:Title>Randomware in ICS environments</b:Title>
    <b:Year>2020</b:Year>
    <b:RefOrder>72</b:RefOrder>
  </b:Source>
  <b:Source>
    <b:Tag>Ene211</b:Tag>
    <b:SourceType>Report</b:SourceType>
    <b:Guid>{C1D58C44-449A-4EB9-9357-5CE61AA0CC55}</b:Guid>
    <b:Author>
      <b:Author>
        <b:Corporate>Energy Security Board</b:Corporate>
      </b:Author>
    </b:Author>
    <b:Title>Post-2025 Market Design Final advice to Energy Ministers Part A</b:Title>
    <b:Year>2021</b:Year>
    <b:Publisher>Energy Security Board</b:Publisher>
    <b:City>Sydney</b:City>
    <b:URL>https://esb-post2025-market-design.aemc.gov.au/32572/1629944958-post-2025-market-design-final-advice-to-energy-ministers-part-a.pdf</b:URL>
    <b:RefOrder>73</b:RefOrder>
  </b:Source>
  <b:Source>
    <b:Tag>WAG21</b:Tag>
    <b:SourceType>InternetSite</b:SourceType>
    <b:Guid>{2FB3011C-B178-45F8-BEEC-5DBF012CE051}</b:Guid>
    <b:Author>
      <b:Author>
        <b:Corporate>WA Government</b:Corporate>
      </b:Author>
    </b:Author>
    <b:Title>Distributed Energy Resources Roadmap</b:Title>
    <b:ProductionCompany>WA.gov.au</b:ProductionCompany>
    <b:Year>2021</b:Year>
    <b:YearAccessed>2021</b:YearAccessed>
    <b:MonthAccessed>October</b:MonthAccessed>
    <b:DayAccessed>8</b:DayAccessed>
    <b:URL>https://www.wa.gov.au/government/distributed-energy-resources-roadmap</b:URL>
    <b:RefOrder>74</b:RefOrder>
  </b:Source>
  <b:Source>
    <b:Tag>Placeholder1</b:Tag>
    <b:SourceType>Report</b:SourceType>
    <b:Guid>{B032879F-3CE8-4494-B40D-006B9D2C0B44}</b:Guid>
    <b:Author>
      <b:Author>
        <b:Corporate>National Grid ESO</b:Corporate>
      </b:Author>
    </b:Author>
    <b:Title>Bridging the Gap to Net Zero</b:Title>
    <b:Year>2021</b:Year>
    <b:Publisher>National Grid ESO</b:Publisher>
    <b:City>London</b:City>
    <b:URL>https://www.nationalgrideso.com/document/187761/download</b:URL>
    <b:RefOrder>75</b:RefOrder>
  </b:Source>
  <b:Source>
    <b:Tag>Eir19</b:Tag>
    <b:SourceType>Report</b:SourceType>
    <b:Guid>{D89458F0-793A-4350-8FE5-782F29C237DA}</b:Guid>
    <b:Title>FlexTech Industry Forum Flexible Technology Integration Initiative</b:Title>
    <b:Year>2019</b:Year>
    <b:URL>https://www.eirgridgroup.com/site-files/library/EirGrid/FlexTech_Forum-slide-pack-June-2019.pdf</b:URL>
    <b:Author>
      <b:Author>
        <b:Corporate>Eirgrid</b:Corporate>
      </b:Author>
    </b:Author>
    <b:Publisher>Eirgrid, SONI</b:Publisher>
    <b:City>Dublin</b:City>
    <b:RefOrder>76</b:RefOrder>
  </b:Source>
  <b:Source>
    <b:Tag>Aus215</b:Tag>
    <b:SourceType>InternetSite</b:SourceType>
    <b:Guid>{8BFB5073-9F83-4360-AE1E-CE05C2B16C8D}</b:Guid>
    <b:Author>
      <b:Author>
        <b:Corporate>Australian Energy Market Commission</b:Corporate>
      </b:Author>
    </b:Author>
    <b:Title>Fast frequency response market ancillary service</b:Title>
    <b:ProductionCompany>Australian Energy Market Commission</b:ProductionCompany>
    <b:Year>2021</b:Year>
    <b:YearAccessed>2021</b:YearAccessed>
    <b:MonthAccessed>October</b:MonthAccessed>
    <b:DayAccessed>8</b:DayAccessed>
    <b:URL>https://www.aemc.gov.au/rule-changes/fast-frequency-response-market-ancillary-service</b:URL>
    <b:RefOrder>77</b:RefOrder>
  </b:Source>
  <b:Source>
    <b:Tag>Nat212</b:Tag>
    <b:SourceType>Report</b:SourceType>
    <b:Guid>{7F3FA6B2-B928-46EE-9405-4CD60B31A52C}</b:Guid>
    <b:Title>Power Potential Final Showcase</b:Title>
    <b:Year>2021</b:Year>
    <b:URL>https://www.nationalgrideso.com/document/195911/download</b:URL>
    <b:Author>
      <b:Author>
        <b:Corporate>National Grid ESO</b:Corporate>
      </b:Author>
    </b:Author>
    <b:Publisher>National Grid ESO</b:Publisher>
    <b:City>London</b:City>
    <b:Medium>Slides</b:Medium>
    <b:RefOrder>78</b:RefOrder>
  </b:Source>
  <b:Source>
    <b:Tag>Nat203</b:Tag>
    <b:SourceType>InternetSite</b:SourceType>
    <b:Guid>{DC2094EB-D824-4932-AE8F-F071D8E47E16}</b:Guid>
    <b:Title>National Grid ESO outline new approach to stability services in significant step forwards towards a zero-carbon electricity system</b:Title>
    <b:Year>2020</b:Year>
    <b:Author>
      <b:Author>
        <b:Corporate>National Grid ESO</b:Corporate>
      </b:Author>
    </b:Author>
    <b:ProductionCompany>National Grid ESO</b:ProductionCompany>
    <b:Month>January</b:Month>
    <b:Day>29</b:Day>
    <b:YearAccessed>2021</b:YearAccessed>
    <b:MonthAccessed>October</b:MonthAccessed>
    <b:DayAccessed>8</b:DayAccessed>
    <b:URL>https://www.nationalgrideso.com/news/national-grid-eso-outline-new-approach-stability-services-significant-step-forwards-towards</b:URL>
    <b:RefOrder>79</b:RefOrder>
  </b:Source>
  <b:Source>
    <b:Tag>Placeholder2</b:Tag>
    <b:SourceType>Report</b:SourceType>
    <b:Guid>{A068DD9B-4D86-405A-AAE0-3552FDC40C36}</b:Guid>
    <b:Author>
      <b:Author>
        <b:Corporate>Commission for Energy Regulation, Utility Regulator</b:Corporate>
      </b:Author>
    </b:Author>
    <b:Title>Single Electricity Market DS3 System Services Decision Paper</b:Title>
    <b:Year>2013</b:Year>
    <b:Publisher>Commission for Energy Regulation, Utility Regulator</b:Publisher>
    <b:URL>https://www.semcommittee.com/sites/semcommittee.com/files/media-files/SEM-13-098%20%20DS3%20System%20Services%20Technical%20Definitions%20Decision%20Paper%20-%20FINAL_0.pdf</b:URL>
    <b:RefOrder>80</b:RefOrder>
  </b:Source>
  <b:Source>
    <b:Tag>Eir21</b:Tag>
    <b:SourceType>InternetSite</b:SourceType>
    <b:Guid>{CE0D8271-CF69-4FF6-8D95-F3628E311DBA}</b:Guid>
    <b:Title>EirGrid &amp; Minister Ryan Launch Nationwide Consultation on Ireland’s Future Electricity System</b:Title>
    <b:Year>2021</b:Year>
    <b:Author>
      <b:Author>
        <b:Corporate>EirGrid</b:Corporate>
      </b:Author>
    </b:Author>
    <b:ProductionCompany>EirGrid</b:ProductionCompany>
    <b:Month>March</b:Month>
    <b:Day>8</b:Day>
    <b:YearAccessed>2021</b:YearAccessed>
    <b:MonthAccessed>October</b:MonthAccessed>
    <b:DayAccessed>8</b:DayAccessed>
    <b:URL>https://www.eirgridgroup.com/newsroom/shaping-our-electricity-f/</b:URL>
    <b:RefOrder>81</b:RefOrder>
  </b:Source>
  <b:Source>
    <b:Tag>Placeholder3</b:Tag>
    <b:SourceType>Report</b:SourceType>
    <b:Guid>{6F2BE6D7-5083-41A8-A4E7-AF570D0AB667}</b:Guid>
    <b:Author>
      <b:Author>
        <b:NameList>
          <b:Person>
            <b:Last>Eber</b:Last>
            <b:First>Kevin</b:First>
          </b:Person>
          <b:Person>
            <b:Last>Corbus</b:Last>
            <b:First>David</b:First>
          </b:Person>
        </b:NameList>
      </b:Author>
    </b:Author>
    <b:Title>Hawaii Solar Integration Study: Executive Summary</b:Title>
    <b:Year>2013</b:Year>
    <b:Publisher>National Renewable Energy Laboratory</b:Publisher>
    <b:City>Golden</b:City>
    <b:URL>https://www.nrel.gov/docs/fy13osti/57215.pdf</b:URL>
    <b:RefOrder>82</b:RefOrder>
  </b:Source>
  <b:Source>
    <b:Tag>Aus214</b:Tag>
    <b:SourceType>InternetSite</b:SourceType>
    <b:Guid>{7C3FA5EB-EC07-46B4-85BF-4E04353ADC2A}</b:Guid>
    <b:Title>Integrated System Plan (ISP)</b:Title>
    <b:Year>2021</b:Year>
    <b:Author>
      <b:Author>
        <b:Corporate>Austrialian Energy Market Operator Limited</b:Corporate>
      </b:Author>
    </b:Author>
    <b:YearAccessed>2021</b:YearAccessed>
    <b:MonthAccessed>October</b:MonthAccessed>
    <b:DayAccessed>8</b:DayAccessed>
    <b:URL>https://aemo.com.au/en/energy-systems/major-publications/integrated-system-plan-isp</b:URL>
    <b:RefOrder>90</b:RefOrder>
  </b:Source>
  <b:Source>
    <b:Tag>Aus213</b:Tag>
    <b:SourceType>Report</b:SourceType>
    <b:Guid>{9B52992D-F841-41BB-822B-1DBEACDCF0BE}</b:Guid>
    <b:Author>
      <b:Author>
        <b:Corporate>Australian Energy Market Commission</b:Corporate>
      </b:Author>
    </b:Author>
    <b:Title>Efficient management of system strength on the power system, Draft rule</b:Title>
    <b:Year>2021</b:Year>
    <b:Publisher>Australian Energy Market Commission</b:Publisher>
    <b:City>Sydney</b:City>
    <b:RefOrder>86</b:RefOrder>
  </b:Source>
  <b:Source>
    <b:Tag>Nat211</b:Tag>
    <b:SourceType>InternetSite</b:SourceType>
    <b:Guid>{31893BBD-4088-470A-BE9F-20737ACC7442}</b:Guid>
    <b:Author>
      <b:Author>
        <b:Corporate>National Grid ESO</b:Corporate>
      </b:Author>
    </b:Author>
    <b:Title>Accelerated Loss of Mains Change Programme</b:Title>
    <b:Year>2021</b:Year>
    <b:YearAccessed>2021</b:YearAccessed>
    <b:MonthAccessed>October</b:MonthAccessed>
    <b:DayAccessed>8</b:DayAccessed>
    <b:URL>https://www.nationalgrideso.com/industry-information/accelerated-loss-mains-change-programme-alomcp#:~:text=All%20owners%20of%20generation%20sites,to%20carry%20out%20the%20work.&amp;text=The%20amount%20of%20funding%20available,updates%20after%2022%20May%20202</b:URL>
    <b:RefOrder>87</b:RefOrder>
  </b:Source>
  <b:Source>
    <b:Tag>Aus212</b:Tag>
    <b:SourceType>InternetSite</b:SourceType>
    <b:Guid>{69035DDD-B883-4290-AA66-7323CFD20EB4}</b:Guid>
    <b:Year>2021</b:Year>
    <b:YearAccessed>2021</b:YearAccessed>
    <b:MonthAccessed>October</b:MonthAccessed>
    <b:DayAccessed>6</b:DayAccessed>
    <b:URL>https://aemo.com.au/en/learn</b:URL>
    <b:Author>
      <b:Author>
        <b:Corporate>Australian Energy Market Operator Limited</b:Corporate>
      </b:Author>
    </b:Author>
    <b:RefOrder>91</b:RefOrder>
  </b:Source>
  <b:Source>
    <b:Tag>Placeholder4</b:Tag>
    <b:SourceType>Report</b:SourceType>
    <b:Guid>{19BEAB92-A784-4E1E-8E0A-B01E0EC79323}</b:Guid>
    <b:Title>Building the Net Zero Energy Workforce</b:Title>
    <b:Year>2020</b:Year>
    <b:City>Warwick</b:City>
    <b:Publisher>National Grid</b:Publisher>
    <b:Author>
      <b:Author>
        <b:Corporate>National Grid</b:Corporate>
      </b:Author>
    </b:Author>
    <b:URL>https://www.nationalgrid.com/document/126256/download</b:URL>
    <b:RefOrder>92</b:RefOrder>
  </b:Source>
  <b:Source>
    <b:Tag>Placeholder5</b:Tag>
    <b:SourceType>Report</b:SourceType>
    <b:Guid>{FD69FE96-FC40-403F-AB6E-1F42825036E0}</b:Guid>
    <b:Author>
      <b:Author>
        <b:Corporate>Australian Energy Market Operator Limited</b:Corporate>
      </b:Author>
    </b:Author>
    <b:Title>Maintaining Power System Security with High Penetrations of Wind and Solar Generation</b:Title>
    <b:Year>2019</b:Year>
    <b:Publisher>Australian Energy Market Operator</b:Publisher>
    <b:RefOrder>42</b:RefOrder>
  </b:Source>
  <b:Source>
    <b:Tag>Aus20</b:Tag>
    <b:SourceType>Report</b:SourceType>
    <b:Guid>{0B0745CA-CB35-428D-8C7B-BEEA9987D05A}</b:Guid>
    <b:Author>
      <b:Author>
        <b:Corporate>Australian Energy Market Operator Limited</b:Corporate>
      </b:Author>
    </b:Author>
    <b:Title>Renewable Integration Study: Stage 1 report</b:Title>
    <b:Year>2020</b:Year>
    <b:URL>https://aemo.com.au/-/media/files/major-publications/ris/2020/renewable-integration-study-stage-1.pdf?la=en</b:URL>
    <b:Publisher>Australian Energy Market Operator</b:Publisher>
    <b:City>Sydney</b:City>
    <b:RefOrder>85</b:RefOrder>
  </b:Source>
  <b:Source>
    <b:Tag>Placeholder6</b:Tag>
    <b:SourceType>Report</b:SourceType>
    <b:Guid>{3C7D25A0-79FE-4F1A-89EB-839E91B2D27F}</b:Guid>
    <b:Author>
      <b:Author>
        <b:NameList>
          <b:Person>
            <b:Last>Reindl</b:Last>
            <b:First>Dr.</b:First>
            <b:Middle>Thomas</b:Middle>
          </b:Person>
        </b:NameList>
      </b:Author>
    </b:Author>
    <b:Title>Update of the Solar Photovoltaic (PV) Roadmap for Singapore</b:Title>
    <b:Year>2020</b:Year>
    <b:Publisher>Solar Energy Research Institute of Singapore</b:Publisher>
    <b:City>Singapore</b:City>
    <b:URL>https://www.seris.nus.edu.sg/doc/publications/Update-of-the-Solar-Roadmap-for-Singapore-(March-2020).pdf</b:URL>
    <b:RefOrder>84</b:RefOrder>
  </b:Source>
  <b:Source>
    <b:Tag>Placeholder7</b:Tag>
    <b:SourceType>Misc</b:SourceType>
    <b:Guid>{4BEAF2EA-542A-437E-B93C-0B7F11E1BD9D}</b:Guid>
    <b:Title>Supplement to and update of application of Hawaiian Electric Company Inc., Hawai'i Electric Light Company Inc. and Maui Electric Company Limited Verification Exhihibits "A" to "L" and Certificate of Service</b:Title>
    <b:Year>2019</b:Year>
    <b:Publisher>Public Utilities Commission of the State of Hawai'i</b:Publisher>
    <b:City>Honolulu</b:City>
    <b:Author>
      <b:Author>
        <b:NameList>
          <b:Person>
            <b:Last>Viola</b:Last>
            <b:First>Joseph</b:First>
            <b:Middle>P.</b:Middle>
          </b:Person>
        </b:NameList>
      </b:Author>
    </b:Author>
    <b:URL>https://www.hawaiianelectric.com/documents/clean_energy_hawaii/grid_modernization/2019_0327_20210331_heco_grid_mod_phase_2_supplement.pdf</b:URL>
    <b:RefOrder>83</b:RefOrder>
  </b:Source>
  <b:Source>
    <b:Tag>Jon19</b:Tag>
    <b:SourceType>InternetSite</b:SourceType>
    <b:Guid>{9209AC37-80E1-43FD-9EB2-A0934DDC02A2}</b:Guid>
    <b:Title>EirGrid wants a cybersecurity team to poke holes in its systems to prevent hackers getting in</b:Title>
    <b:Year>2019</b:Year>
    <b:Author>
      <b:Author>
        <b:NameList>
          <b:Person>
            <b:Last>Keane</b:Last>
            <b:First>Jonathan</b:First>
          </b:Person>
        </b:NameList>
      </b:Author>
    </b:Author>
    <b:ProductionCompany>Fora</b:ProductionCompany>
    <b:Month>February</b:Month>
    <b:Day>6</b:Day>
    <b:YearAccessed>2021</b:YearAccessed>
    <b:MonthAccessed>October</b:MonthAccessed>
    <b:DayAccessed>8</b:DayAccessed>
    <b:URL>https://fora.ie/eirgrid-cybersecurity-4477472-Feb2019/</b:URL>
    <b:RefOrder>88</b:RefOrder>
  </b:Source>
  <b:Source>
    <b:Tag>Tim21</b:Tag>
    <b:SourceType>InternetSite</b:SourceType>
    <b:Guid>{2457C9ED-C546-4D19-8207-56BA19A49511}</b:Guid>
    <b:Author>
      <b:Author>
        <b:NameList>
          <b:Person>
            <b:Last>Hurley</b:Last>
            <b:First>Timothy</b:First>
          </b:Person>
        </b:NameList>
      </b:Author>
    </b:Author>
    <b:Title>Securing state power grid is ongoing and costly task</b:Title>
    <b:ProductionCompany>Energy Central</b:ProductionCompany>
    <b:Year>2021</b:Year>
    <b:Month>May</b:Month>
    <b:Day>18</b:Day>
    <b:YearAccessed>2021</b:YearAccessed>
    <b:MonthAccessed>October</b:MonthAccessed>
    <b:DayAccessed>8</b:DayAccessed>
    <b:URL>https://energycentral.com/news/securing-state-power-grid-ongoing-and-costly-task</b:URL>
    <b:RefOrder>89</b:RefOrder>
  </b:Source>
  <b:Source>
    <b:Tag>Ind13</b:Tag>
    <b:SourceType>Report</b:SourceType>
    <b:Guid>{B0CEC675-ADD6-4E73-AB06-3AFC33A17DFE}</b:Guid>
    <b:Author>
      <b:Author>
        <b:Corporate>U.S. Department of Homeland Security, Industrial Control Systems Cyber Emergency Response Team</b:Corporate>
      </b:Author>
    </b:Author>
    <b:Title>“Mid Year Report−Incident Response,” ICS‐CERT Monitor, April/May/June , p. 2</b:Title>
    <b:Year>2013</b:Year>
    <b:RefOrder>93</b:RefOrder>
  </b:Source>
  <b:Source>
    <b:Tag>Tra212</b:Tag>
    <b:SourceType>Report</b:SourceType>
    <b:Guid>{7EAE1C3C-897E-47D8-A1B2-25B94B47EA25}</b:Guid>
    <b:Author>
      <b:Author>
        <b:Corporate>Transpower New Zealand Limited</b:Corporate>
      </b:Author>
    </b:Author>
    <b:Title>Transforming our transport system</b:Title>
    <b:Year>2021</b:Year>
    <b:Publisher>Transpower New Zealand Limited</b:Publisher>
    <b:City>Wellington</b:City>
    <b:RefOrder>94</b:RefOrder>
  </b:Source>
  <b:Source>
    <b:Tag>IEE97</b:Tag>
    <b:SourceType>Report</b:SourceType>
    <b:Guid>{127CD6A5-1D64-455F-AE3B-9705F0902940}</b:Guid>
    <b:Author>
      <b:Author>
        <b:Corporate>IEEE</b:Corporate>
      </b:Author>
    </b:Author>
    <b:Title>Guide for Planning DC Links Terminating at AC Locations Having Low Short-Circuit Capacities</b:Title>
    <b:Year>1997</b:Year>
    <b:City>New York, NY, USA</b:City>
    <b:RefOrder>95</b:RefOrder>
  </b:Source>
  <b:Source>
    <b:Tag>Tran21</b:Tag>
    <b:SourceType>Report</b:SourceType>
    <b:Guid>{FEDE93B8-590E-4BD5-B16D-CAEACEC1FD39}</b:Guid>
    <b:Author>
      <b:Author>
        <b:Corporate>Transpower New Zealand Limited</b:Corporate>
      </b:Author>
    </b:Author>
    <b:Title>Does size matter?</b:Title>
    <b:Year>2021</b:Year>
    <b:URL>https://www.transpower.co.nz/system-operator/weekly-summary-and-security-supply-reporting</b:URL>
    <b:RefOrder>29</b:RefOrder>
  </b:Source>
  <b:Source>
    <b:Tag>Ele20</b:Tag>
    <b:SourceType>DocumentFromInternetSite</b:SourceType>
    <b:Guid>{A59988E8-2F9D-490A-A807-3FDBFA70A51D}</b:Guid>
    <b:Author>
      <b:Author>
        <b:Corporate>Electricity Authority</b:Corporate>
      </b:Author>
    </b:Author>
    <b:Title>Market Development Advisory Group recommendations paper on new generating</b:Title>
    <b:Year>2020</b:Year>
    <b:YearAccessed>2021</b:YearAccessed>
    <b:MonthAccessed>October</b:MonthAccessed>
    <b:DayAccessed>18</b:DayAccessed>
    <b:URL>https://www.ea.govt.nz/assets/dms-assets/27/27023Letter-from-CE-MDAG-Recommendations-on-New-Gen-Tech-2020-06-18.pdf</b:URL>
    <b:Month>June</b:Month>
    <b:Day>18</b:Day>
    <b:RefOrder>1</b:RefOrder>
  </b:Source>
  <b:Source>
    <b:Tag>Mar20</b:Tag>
    <b:SourceType>DocumentFromInternetSite</b:SourceType>
    <b:Guid>{3C8AB898-FA60-4853-9A98-F83E7505ABDF}</b:Guid>
    <b:Author>
      <b:Author>
        <b:Corporate>Market Development Advisory Group</b:Corporate>
      </b:Author>
    </b:Author>
    <b:Year>2020</b:Year>
    <b:Month>June</b:Month>
    <b:YearAccessed>2021</b:YearAccessed>
    <b:MonthAccessed>October </b:MonthAccessed>
    <b:DayAccessed>18</b:DayAccessed>
    <b:URL>https://www.ea.govt.nz/assets/dms-assets/26/26986MDAG-Recommendations-Paper-Enabling-Participation-of-New-Generating-Technologies-in-the-Wholesale-Electricity-Market.pdf</b:URL>
    <b:RefOrder>2</b:RefOrder>
  </b:Source>
  <b:Source>
    <b:Tag>Sta21</b:Tag>
    <b:SourceType>InternetSite</b:SourceType>
    <b:Guid>{79D234F6-BA78-4831-9522-AC9A2A5EE7D0}</b:Guid>
    <b:Title>Estimated population of NZ</b:Title>
    <b:Year>2021</b:Year>
    <b:Month>08</b:Month>
    <b:Day>25</b:Day>
    <b:YearAccessed>2021</b:YearAccessed>
    <b:MonthAccessed>11</b:MonthAccessed>
    <b:DayAccessed>08</b:DayAccessed>
    <b:URL>https://www.stats.govt.nz/indicators/population-of-nz</b:URL>
    <b:Author>
      <b:Author>
        <b:Corporate>Stats NZ (Tatauranga Aotearoa)</b:Corporate>
      </b:Author>
    </b:Author>
    <b:RefOrder>34</b:RefOrder>
  </b:Source>
</b:Sources>
</file>

<file path=customXml/item5.xml><?xml version="1.0" encoding="utf-8"?>
<?mso-contentType ?>
<SharedContentType xmlns="Microsoft.SharePoint.Taxonomy.ContentTypeSync" SourceId="2ca6c86c-ba96-478e-a67e-645d2d4c5aff" ContentTypeId="0x01010059C9F7FCA502814A82AE6D925899EB8601" PreviousValue="false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C8D9D9D-2387-4667-A04A-ABCC87EBC1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95069b-0517-448f-ad8a-5edd2fd38221"/>
    <ds:schemaRef ds:uri="ed230fa4-7750-4b7e-bf8e-118afa964ad9"/>
    <ds:schemaRef ds:uri="257878d6-6a21-40bd-9659-8f789770a7c7"/>
    <ds:schemaRef ds:uri="00f81c9c-2d72-4c89-8156-44e11fd878d4"/>
    <ds:schemaRef ds:uri="fd09b04b-c448-408d-b1d4-c0058ac86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16BD79-D727-4490-A07F-D37322D6BB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1BAE86-47FF-4B09-B39D-BDA0B2AA07D9}">
  <ds:schemaRefs>
    <ds:schemaRef ds:uri="http://purl.org/dc/terms/"/>
    <ds:schemaRef ds:uri="http://schemas.microsoft.com/office/2006/metadata/properties"/>
    <ds:schemaRef ds:uri="257878d6-6a21-40bd-9659-8f789770a7c7"/>
    <ds:schemaRef ds:uri="http://schemas.microsoft.com/office/2006/documentManagement/types"/>
    <ds:schemaRef ds:uri="http://purl.org/dc/elements/1.1/"/>
    <ds:schemaRef ds:uri="ed230fa4-7750-4b7e-bf8e-118afa964ad9"/>
    <ds:schemaRef ds:uri="http://purl.org/dc/dcmitype/"/>
    <ds:schemaRef ds:uri="fd09b04b-c448-408d-b1d4-c0058ac8627f"/>
    <ds:schemaRef ds:uri="http://schemas.microsoft.com/office/infopath/2007/PartnerControls"/>
    <ds:schemaRef ds:uri="http://schemas.openxmlformats.org/package/2006/metadata/core-properties"/>
    <ds:schemaRef ds:uri="00f81c9c-2d72-4c89-8156-44e11fd878d4"/>
    <ds:schemaRef ds:uri="1f95069b-0517-448f-ad8a-5edd2fd38221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81BC945-AA70-49C9-93D9-38E00D04BCC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E398A3A-3ED1-4260-983A-98296A974889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9FAE233A-8022-4028-8E49-27E2A23F5AD0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1</Words>
  <Characters>1003</Characters>
  <Application>Microsoft Office Word</Application>
  <DocSecurity>0</DocSecurity>
  <Lines>37</Lines>
  <Paragraphs>12</Paragraphs>
  <ScaleCrop>false</ScaleCrop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u Naidoo</dc:creator>
  <cp:keywords/>
  <dc:description/>
  <cp:lastModifiedBy>Michaela Hildreth</cp:lastModifiedBy>
  <cp:revision>3</cp:revision>
  <cp:lastPrinted>2024-11-19T00:59:00Z</cp:lastPrinted>
  <dcterms:created xsi:type="dcterms:W3CDTF">2025-11-03T00:49:00Z</dcterms:created>
  <dcterms:modified xsi:type="dcterms:W3CDTF">2025-11-03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c504e64-2eb9-4143-98d1-ab3085e5d939_Enabled">
    <vt:lpwstr>true</vt:lpwstr>
  </property>
  <property fmtid="{D5CDD505-2E9C-101B-9397-08002B2CF9AE}" pid="3" name="MSIP_Label_ec504e64-2eb9-4143-98d1-ab3085e5d939_SetDate">
    <vt:lpwstr>2024-10-07T11:49:58Z</vt:lpwstr>
  </property>
  <property fmtid="{D5CDD505-2E9C-101B-9397-08002B2CF9AE}" pid="4" name="MSIP_Label_ec504e64-2eb9-4143-98d1-ab3085e5d939_Method">
    <vt:lpwstr>Standard</vt:lpwstr>
  </property>
  <property fmtid="{D5CDD505-2E9C-101B-9397-08002B2CF9AE}" pid="5" name="MSIP_Label_ec504e64-2eb9-4143-98d1-ab3085e5d939_Name">
    <vt:lpwstr>ec504e64-2eb9-4143-98d1-ab3085e5d939</vt:lpwstr>
  </property>
  <property fmtid="{D5CDD505-2E9C-101B-9397-08002B2CF9AE}" pid="6" name="MSIP_Label_ec504e64-2eb9-4143-98d1-ab3085e5d939_SiteId">
    <vt:lpwstr>cb644580-6519-46f6-a00f-5bac4352068f</vt:lpwstr>
  </property>
  <property fmtid="{D5CDD505-2E9C-101B-9397-08002B2CF9AE}" pid="7" name="MSIP_Label_ec504e64-2eb9-4143-98d1-ab3085e5d939_ActionId">
    <vt:lpwstr>c1d4eda5-bddb-4792-bde3-83c0f5274c17</vt:lpwstr>
  </property>
  <property fmtid="{D5CDD505-2E9C-101B-9397-08002B2CF9AE}" pid="8" name="MSIP_Label_ec504e64-2eb9-4143-98d1-ab3085e5d939_ContentBits">
    <vt:lpwstr>0</vt:lpwstr>
  </property>
  <property fmtid="{D5CDD505-2E9C-101B-9397-08002B2CF9AE}" pid="9" name="ContentTypeId">
    <vt:lpwstr>0x01010059C9F7FCA502814A82AE6D925899EB8601001CE10C2C134DFC4FBD46C5B3CEDE4C93</vt:lpwstr>
  </property>
  <property fmtid="{D5CDD505-2E9C-101B-9397-08002B2CF9AE}" pid="10" name="_dlc_DocIdItemGuid">
    <vt:lpwstr>6709431b-ea21-4cae-943a-9be936fb2389</vt:lpwstr>
  </property>
  <property fmtid="{D5CDD505-2E9C-101B-9397-08002B2CF9AE}" pid="11" name="_dlc_policyId">
    <vt:lpwstr/>
  </property>
  <property fmtid="{D5CDD505-2E9C-101B-9397-08002B2CF9AE}" pid="12" name="ItemRetentionFormula">
    <vt:lpwstr/>
  </property>
  <property fmtid="{D5CDD505-2E9C-101B-9397-08002B2CF9AE}" pid="13" name="Function">
    <vt:lpwstr/>
  </property>
  <property fmtid="{D5CDD505-2E9C-101B-9397-08002B2CF9AE}" pid="14" name="MediaServiceImageTags">
    <vt:lpwstr/>
  </property>
  <property fmtid="{D5CDD505-2E9C-101B-9397-08002B2CF9AE}" pid="15" name="SecurityClassification">
    <vt:lpwstr/>
  </property>
  <property fmtid="{D5CDD505-2E9C-101B-9397-08002B2CF9AE}" pid="16" name="BusinessFunctionL3">
    <vt:lpwstr/>
  </property>
  <property fmtid="{D5CDD505-2E9C-101B-9397-08002B2CF9AE}" pid="17" name="Financial Year">
    <vt:lpwstr/>
  </property>
  <property fmtid="{D5CDD505-2E9C-101B-9397-08002B2CF9AE}" pid="18" name="BusinessFunctionL1">
    <vt:lpwstr/>
  </property>
  <property fmtid="{D5CDD505-2E9C-101B-9397-08002B2CF9AE}" pid="19" name="Financial_x0020_Year">
    <vt:lpwstr/>
  </property>
  <property fmtid="{D5CDD505-2E9C-101B-9397-08002B2CF9AE}" pid="20" name="Year">
    <vt:lpwstr>73;#2026|e0ea8ed9-c816-4cf7-89bb-84ff2d7f07b5</vt:lpwstr>
  </property>
  <property fmtid="{D5CDD505-2E9C-101B-9397-08002B2CF9AE}" pid="21" name="BusinessFunctionL2">
    <vt:lpwstr/>
  </property>
  <property fmtid="{D5CDD505-2E9C-101B-9397-08002B2CF9AE}" pid="22" name="docLang">
    <vt:lpwstr>en</vt:lpwstr>
  </property>
</Properties>
</file>